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921A77" w14:textId="5C6046DA" w:rsidR="00054BB9" w:rsidRPr="003F3366" w:rsidRDefault="00BA3524" w:rsidP="007C70EE">
      <w:pPr>
        <w:pStyle w:val="04xlpa"/>
        <w:ind w:left="720" w:hanging="720"/>
      </w:pPr>
      <w:r w:rsidRPr="003F3366">
        <w:rPr>
          <w:noProof/>
        </w:rPr>
        <mc:AlternateContent>
          <mc:Choice Requires="wpg">
            <w:drawing>
              <wp:anchor distT="0" distB="0" distL="114300" distR="114300" simplePos="0" relativeHeight="251659264" behindDoc="0" locked="0" layoutInCell="1" allowOverlap="1" wp14:anchorId="4CF30464" wp14:editId="0E11D1D7">
                <wp:simplePos x="0" y="0"/>
                <wp:positionH relativeFrom="column">
                  <wp:posOffset>-3557831</wp:posOffset>
                </wp:positionH>
                <wp:positionV relativeFrom="paragraph">
                  <wp:posOffset>-1545368</wp:posOffset>
                </wp:positionV>
                <wp:extent cx="3539829" cy="12440285"/>
                <wp:effectExtent l="0" t="0" r="3810" b="18415"/>
                <wp:wrapNone/>
                <wp:docPr id="2" name="Agrupar 7"/>
                <wp:cNvGraphicFramePr/>
                <a:graphic xmlns:a="http://schemas.openxmlformats.org/drawingml/2006/main">
                  <a:graphicData uri="http://schemas.microsoft.com/office/word/2010/wordprocessingGroup">
                    <wpg:wgp>
                      <wpg:cNvGrpSpPr/>
                      <wpg:grpSpPr>
                        <a:xfrm>
                          <a:off x="0" y="0"/>
                          <a:ext cx="3539829" cy="12440285"/>
                          <a:chOff x="0" y="0"/>
                          <a:chExt cx="3540112" cy="12440285"/>
                        </a:xfrm>
                      </wpg:grpSpPr>
                      <wps:wsp>
                        <wps:cNvPr id="3" name="Retângulo 11"/>
                        <wps:cNvSpPr/>
                        <wps:spPr>
                          <a:xfrm>
                            <a:off x="0" y="0"/>
                            <a:ext cx="3486150" cy="12440285"/>
                          </a:xfrm>
                          <a:prstGeom prst="rect">
                            <a:avLst/>
                          </a:prstGeom>
                          <a:solidFill>
                            <a:srgbClr val="9D0B0E"/>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 name="Imagem 10" descr="Uma imagem com desenho&#10;&#10;Descrição gerada automaticamente"/>
                          <pic:cNvPicPr>
                            <a:picLocks noChangeAspect="1"/>
                          </pic:cNvPicPr>
                        </pic:nvPicPr>
                        <pic:blipFill rotWithShape="1">
                          <a:blip r:embed="rId8" cstate="print">
                            <a:extLst>
                              <a:ext uri="{28A0092B-C50C-407E-A947-70E740481C1C}">
                                <a14:useLocalDpi xmlns:a14="http://schemas.microsoft.com/office/drawing/2010/main" val="0"/>
                              </a:ext>
                            </a:extLst>
                          </a:blip>
                          <a:srcRect r="53629"/>
                          <a:stretch/>
                        </pic:blipFill>
                        <pic:spPr bwMode="auto">
                          <a:xfrm>
                            <a:off x="1349362" y="8622715"/>
                            <a:ext cx="2190750" cy="2362200"/>
                          </a:xfrm>
                          <a:prstGeom prst="rect">
                            <a:avLst/>
                          </a:prstGeom>
                          <a:ln>
                            <a:noFill/>
                          </a:ln>
                          <a:extLst>
                            <a:ext uri="{53640926-AAD7-44D8-BBD7-CCE9431645EC}">
                              <a14:shadowObscured xmlns:a14="http://schemas.microsoft.com/office/drawing/2010/main"/>
                            </a:ext>
                          </a:extLst>
                        </pic:spPr>
                      </pic:pic>
                      <wps:wsp>
                        <wps:cNvPr id="8" name="Caixa de Texto 2"/>
                        <wps:cNvSpPr txBox="1">
                          <a:spLocks noChangeArrowheads="1"/>
                        </wps:cNvSpPr>
                        <wps:spPr bwMode="auto">
                          <a:xfrm>
                            <a:off x="1337487" y="10533387"/>
                            <a:ext cx="1969229" cy="1108709"/>
                          </a:xfrm>
                          <a:prstGeom prst="rect">
                            <a:avLst/>
                          </a:prstGeom>
                          <a:noFill/>
                          <a:ln w="9525">
                            <a:noFill/>
                            <a:miter lim="800000"/>
                            <a:headEnd/>
                            <a:tailEnd/>
                          </a:ln>
                        </wps:spPr>
                        <wps:txbx>
                          <w:txbxContent>
                            <w:p w14:paraId="1E35AA92" w14:textId="77777777" w:rsidR="00F628C9" w:rsidRPr="003F3366" w:rsidRDefault="00F628C9" w:rsidP="00054BB9">
                              <w:pPr>
                                <w:spacing w:after="0" w:line="276" w:lineRule="auto"/>
                                <w:jc w:val="right"/>
                                <w:rPr>
                                  <w:rFonts w:ascii="Arial" w:hAnsi="Arial" w:cs="Arial"/>
                                  <w:color w:val="FFFFFF" w:themeColor="background1"/>
                                  <w:sz w:val="20"/>
                                  <w:szCs w:val="20"/>
                                </w:rPr>
                              </w:pPr>
                              <w:r w:rsidRPr="003F3366">
                                <w:rPr>
                                  <w:rFonts w:ascii="Arial" w:hAnsi="Arial" w:cs="Arial"/>
                                  <w:color w:val="FFFFFF" w:themeColor="background1"/>
                                  <w:sz w:val="20"/>
                                  <w:szCs w:val="20"/>
                                </w:rPr>
                                <w:t>INSTITUTO POLITÉCNICO DE COIMBRA</w:t>
                              </w:r>
                            </w:p>
                            <w:p w14:paraId="0BDD68CD" w14:textId="77777777" w:rsidR="00F628C9" w:rsidRPr="003F3366" w:rsidRDefault="00F628C9" w:rsidP="00054BB9">
                              <w:pPr>
                                <w:spacing w:after="0" w:line="276" w:lineRule="auto"/>
                                <w:jc w:val="right"/>
                                <w:rPr>
                                  <w:rFonts w:ascii="Arial" w:hAnsi="Arial" w:cs="Arial"/>
                                  <w:color w:val="FFFFFF" w:themeColor="background1"/>
                                  <w:sz w:val="20"/>
                                  <w:szCs w:val="20"/>
                                </w:rPr>
                              </w:pPr>
                            </w:p>
                            <w:p w14:paraId="480A4392" w14:textId="77777777" w:rsidR="00F628C9" w:rsidRPr="003F3366" w:rsidRDefault="00F628C9" w:rsidP="00054BB9">
                              <w:pPr>
                                <w:spacing w:after="0" w:line="276" w:lineRule="auto"/>
                                <w:jc w:val="right"/>
                                <w:rPr>
                                  <w:rFonts w:ascii="Arial" w:hAnsi="Arial" w:cs="Arial"/>
                                  <w:color w:val="FFFFFF" w:themeColor="background1"/>
                                  <w:sz w:val="20"/>
                                  <w:szCs w:val="20"/>
                                </w:rPr>
                              </w:pPr>
                              <w:r w:rsidRPr="003F3366">
                                <w:rPr>
                                  <w:rFonts w:ascii="Arial" w:hAnsi="Arial" w:cs="Arial"/>
                                  <w:color w:val="FFFFFF" w:themeColor="background1"/>
                                  <w:sz w:val="20"/>
                                  <w:szCs w:val="20"/>
                                </w:rPr>
                                <w:t xml:space="preserve">INSTITUTO SUPERIOR </w:t>
                              </w:r>
                            </w:p>
                            <w:p w14:paraId="4CCF17FC" w14:textId="77777777" w:rsidR="00F628C9" w:rsidRPr="003F3366" w:rsidRDefault="00F628C9" w:rsidP="00054BB9">
                              <w:pPr>
                                <w:spacing w:after="0" w:line="276" w:lineRule="auto"/>
                                <w:jc w:val="right"/>
                                <w:rPr>
                                  <w:rFonts w:ascii="Arial" w:hAnsi="Arial" w:cs="Arial"/>
                                  <w:color w:val="FFFFFF" w:themeColor="background1"/>
                                  <w:sz w:val="20"/>
                                  <w:szCs w:val="20"/>
                                </w:rPr>
                              </w:pPr>
                              <w:r w:rsidRPr="003F3366">
                                <w:rPr>
                                  <w:rFonts w:ascii="Arial" w:hAnsi="Arial" w:cs="Arial"/>
                                  <w:color w:val="FFFFFF" w:themeColor="background1"/>
                                  <w:sz w:val="20"/>
                                  <w:szCs w:val="20"/>
                                </w:rPr>
                                <w:t>DE ENGENHARIA</w:t>
                              </w:r>
                            </w:p>
                            <w:p w14:paraId="3FD7FBE8" w14:textId="77777777" w:rsidR="00F628C9" w:rsidRPr="003F3366" w:rsidRDefault="00F628C9" w:rsidP="00054BB9">
                              <w:pPr>
                                <w:spacing w:after="0" w:line="276" w:lineRule="auto"/>
                                <w:jc w:val="right"/>
                                <w:rPr>
                                  <w:rFonts w:ascii="Arial" w:hAnsi="Arial" w:cs="Arial"/>
                                  <w:color w:val="FFFFFF" w:themeColor="background1"/>
                                </w:rPr>
                              </w:pPr>
                              <w:r w:rsidRPr="003F3366">
                                <w:rPr>
                                  <w:rFonts w:ascii="Arial" w:hAnsi="Arial" w:cs="Arial"/>
                                  <w:color w:val="FFFFFF" w:themeColor="background1"/>
                                  <w:sz w:val="20"/>
                                  <w:szCs w:val="20"/>
                                </w:rPr>
                                <w:t>DE COIMBRA</w:t>
                              </w:r>
                            </w:p>
                          </w:txbxContent>
                        </wps:txbx>
                        <wps:bodyPr rot="0" vert="horz" wrap="square" lIns="91440" tIns="45720" rIns="91440" bIns="45720" anchor="t" anchorCtr="0">
                          <a:spAutoFit/>
                        </wps:bodyPr>
                      </wps:wsp>
                    </wpg:wgp>
                  </a:graphicData>
                </a:graphic>
                <wp14:sizeRelH relativeFrom="margin">
                  <wp14:pctWidth>0</wp14:pctWidth>
                </wp14:sizeRelH>
              </wp:anchor>
            </w:drawing>
          </mc:Choice>
          <mc:Fallback>
            <w:pict>
              <v:group w14:anchorId="4CF30464" id="Agrupar 7" o:spid="_x0000_s1026" style="position:absolute;left:0;text-align:left;margin-left:-280.15pt;margin-top:-121.7pt;width:278.75pt;height:979.55pt;z-index:251659264;mso-width-relative:margin" coordsize="35401,1244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">
                <v:rect id="Retângulo 11" o:spid="_x0000_s1027" style="position:absolute;width:34861;height:1244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" fillcolor="#9d0b0e" strokecolor="#243f60 [1604]"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10" o:spid="_x0000_s1028" type="#_x0000_t75" alt="Uma imagem com desenho&#10;&#10;Descrição gerada automaticamente" style="position:absolute;left:13493;top:86227;width:21908;height:236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">
                  <v:imagedata r:id="rId9" o:title="Uma imagem com desenho&#10;&#10;Descrição gerada automaticamente" cropright="35146f"/>
                </v:shape>
                <v:shapetype id="_x0000_t202" coordsize="21600,21600" o:spt="202" path="m,l,21600r21600,l21600,xe">
                  <v:stroke joinstyle="miter"/>
                  <v:path gradientshapeok="t" o:connecttype="rect"/>
                </v:shapetype>
                <v:shape id="Caixa de Texto 2" o:spid="_x0000_s1029" type="#_x0000_t202" style="position:absolute;left:13374;top:105333;width:19693;height:11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" filled="f" stroked="f">
                  <v:textbox style="mso-fit-shape-to-text:t">
                    <w:txbxContent>
                      <w:p w14:paraId="1E35AA92" w14:textId="77777777" w:rsidR="00F628C9" w:rsidRPr="003F3366" w:rsidRDefault="00F628C9" w:rsidP="00054BB9">
                        <w:pPr>
                          <w:spacing w:after="0" w:line="276" w:lineRule="auto"/>
                          <w:jc w:val="right"/>
                          <w:rPr>
                            <w:rFonts w:ascii="Arial" w:hAnsi="Arial" w:cs="Arial"/>
                            <w:color w:val="FFFFFF" w:themeColor="background1"/>
                            <w:sz w:val="20"/>
                            <w:szCs w:val="20"/>
                          </w:rPr>
                        </w:pPr>
                        <w:r w:rsidRPr="003F3366">
                          <w:rPr>
                            <w:rFonts w:ascii="Arial" w:hAnsi="Arial" w:cs="Arial"/>
                            <w:color w:val="FFFFFF" w:themeColor="background1"/>
                            <w:sz w:val="20"/>
                            <w:szCs w:val="20"/>
                          </w:rPr>
                          <w:t>INSTITUTO POLITÉCNICO DE COIMBRA</w:t>
                        </w:r>
                      </w:p>
                      <w:p w14:paraId="0BDD68CD" w14:textId="77777777" w:rsidR="00F628C9" w:rsidRPr="003F3366" w:rsidRDefault="00F628C9" w:rsidP="00054BB9">
                        <w:pPr>
                          <w:spacing w:after="0" w:line="276" w:lineRule="auto"/>
                          <w:jc w:val="right"/>
                          <w:rPr>
                            <w:rFonts w:ascii="Arial" w:hAnsi="Arial" w:cs="Arial"/>
                            <w:color w:val="FFFFFF" w:themeColor="background1"/>
                            <w:sz w:val="20"/>
                            <w:szCs w:val="20"/>
                          </w:rPr>
                        </w:pPr>
                      </w:p>
                      <w:p w14:paraId="480A4392" w14:textId="77777777" w:rsidR="00F628C9" w:rsidRPr="003F3366" w:rsidRDefault="00F628C9" w:rsidP="00054BB9">
                        <w:pPr>
                          <w:spacing w:after="0" w:line="276" w:lineRule="auto"/>
                          <w:jc w:val="right"/>
                          <w:rPr>
                            <w:rFonts w:ascii="Arial" w:hAnsi="Arial" w:cs="Arial"/>
                            <w:color w:val="FFFFFF" w:themeColor="background1"/>
                            <w:sz w:val="20"/>
                            <w:szCs w:val="20"/>
                          </w:rPr>
                        </w:pPr>
                        <w:r w:rsidRPr="003F3366">
                          <w:rPr>
                            <w:rFonts w:ascii="Arial" w:hAnsi="Arial" w:cs="Arial"/>
                            <w:color w:val="FFFFFF" w:themeColor="background1"/>
                            <w:sz w:val="20"/>
                            <w:szCs w:val="20"/>
                          </w:rPr>
                          <w:t xml:space="preserve">INSTITUTO SUPERIOR </w:t>
                        </w:r>
                      </w:p>
                      <w:p w14:paraId="4CCF17FC" w14:textId="77777777" w:rsidR="00F628C9" w:rsidRPr="003F3366" w:rsidRDefault="00F628C9" w:rsidP="00054BB9">
                        <w:pPr>
                          <w:spacing w:after="0" w:line="276" w:lineRule="auto"/>
                          <w:jc w:val="right"/>
                          <w:rPr>
                            <w:rFonts w:ascii="Arial" w:hAnsi="Arial" w:cs="Arial"/>
                            <w:color w:val="FFFFFF" w:themeColor="background1"/>
                            <w:sz w:val="20"/>
                            <w:szCs w:val="20"/>
                          </w:rPr>
                        </w:pPr>
                        <w:r w:rsidRPr="003F3366">
                          <w:rPr>
                            <w:rFonts w:ascii="Arial" w:hAnsi="Arial" w:cs="Arial"/>
                            <w:color w:val="FFFFFF" w:themeColor="background1"/>
                            <w:sz w:val="20"/>
                            <w:szCs w:val="20"/>
                          </w:rPr>
                          <w:t>DE ENGENHARIA</w:t>
                        </w:r>
                      </w:p>
                      <w:p w14:paraId="3FD7FBE8" w14:textId="77777777" w:rsidR="00F628C9" w:rsidRPr="003F3366" w:rsidRDefault="00F628C9" w:rsidP="00054BB9">
                        <w:pPr>
                          <w:spacing w:after="0" w:line="276" w:lineRule="auto"/>
                          <w:jc w:val="right"/>
                          <w:rPr>
                            <w:rFonts w:ascii="Arial" w:hAnsi="Arial" w:cs="Arial"/>
                            <w:color w:val="FFFFFF" w:themeColor="background1"/>
                          </w:rPr>
                        </w:pPr>
                        <w:r w:rsidRPr="003F3366">
                          <w:rPr>
                            <w:rFonts w:ascii="Arial" w:hAnsi="Arial" w:cs="Arial"/>
                            <w:color w:val="FFFFFF" w:themeColor="background1"/>
                            <w:sz w:val="20"/>
                            <w:szCs w:val="20"/>
                          </w:rPr>
                          <w:t>DE COIMBRA</w:t>
                        </w:r>
                      </w:p>
                    </w:txbxContent>
                  </v:textbox>
                </v:shape>
              </v:group>
            </w:pict>
          </mc:Fallback>
        </mc:AlternateContent>
      </w:r>
      <w:r w:rsidR="009D6B7F" w:rsidRPr="003F3366">
        <w:rPr>
          <w:noProof/>
        </w:rPr>
        <w:drawing>
          <wp:anchor distT="0" distB="0" distL="114300" distR="114300" simplePos="0" relativeHeight="251661312" behindDoc="0" locked="0" layoutInCell="1" allowOverlap="1" wp14:anchorId="23DFDEB2" wp14:editId="748AEF36">
            <wp:simplePos x="0" y="0"/>
            <wp:positionH relativeFrom="column">
              <wp:posOffset>105410</wp:posOffset>
            </wp:positionH>
            <wp:positionV relativeFrom="paragraph">
              <wp:posOffset>70909</wp:posOffset>
            </wp:positionV>
            <wp:extent cx="2357755" cy="1612265"/>
            <wp:effectExtent l="0" t="0" r="4445" b="635"/>
            <wp:wrapNone/>
            <wp:docPr id="9"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57755" cy="1612265"/>
                    </a:xfrm>
                    <a:prstGeom prst="rect">
                      <a:avLst/>
                    </a:prstGeom>
                  </pic:spPr>
                </pic:pic>
              </a:graphicData>
            </a:graphic>
            <wp14:sizeRelH relativeFrom="page">
              <wp14:pctWidth>0</wp14:pctWidth>
            </wp14:sizeRelH>
            <wp14:sizeRelV relativeFrom="page">
              <wp14:pctHeight>0</wp14:pctHeight>
            </wp14:sizeRelV>
          </wp:anchor>
        </w:drawing>
      </w:r>
      <w:bookmarkStart w:id="0" w:name="_Hlk77771504"/>
    </w:p>
    <w:p w14:paraId="480E2710" w14:textId="77777777" w:rsidR="00054BB9" w:rsidRPr="003F3366" w:rsidRDefault="00054BB9" w:rsidP="00054BB9">
      <w:pPr>
        <w:pStyle w:val="04xlpa"/>
      </w:pPr>
    </w:p>
    <w:p w14:paraId="61FD76DD" w14:textId="77777777" w:rsidR="00054BB9" w:rsidRPr="003F3366" w:rsidRDefault="00054BB9" w:rsidP="00054BB9">
      <w:pPr>
        <w:ind w:left="142"/>
      </w:pPr>
    </w:p>
    <w:p w14:paraId="53C5E542" w14:textId="77777777" w:rsidR="00054BB9" w:rsidRPr="003F3366" w:rsidRDefault="00054BB9" w:rsidP="00054BB9">
      <w:pPr>
        <w:ind w:left="142"/>
      </w:pPr>
    </w:p>
    <w:p w14:paraId="69F9012C" w14:textId="77777777" w:rsidR="00054BB9" w:rsidRPr="003F3366" w:rsidRDefault="00054BB9" w:rsidP="00054BB9">
      <w:pPr>
        <w:ind w:left="142"/>
      </w:pPr>
    </w:p>
    <w:p w14:paraId="10AED9EA" w14:textId="77777777" w:rsidR="00054BB9" w:rsidRPr="003F3366" w:rsidRDefault="00054BB9" w:rsidP="00054BB9">
      <w:pPr>
        <w:ind w:left="142"/>
        <w:rPr>
          <w:rFonts w:ascii="Arial" w:hAnsi="Arial" w:cs="Arial"/>
          <w:sz w:val="28"/>
          <w:szCs w:val="28"/>
        </w:rPr>
      </w:pPr>
    </w:p>
    <w:p w14:paraId="1EEAB330" w14:textId="6B145BEC" w:rsidR="00054BB9" w:rsidRPr="003F3366" w:rsidRDefault="00054BB9" w:rsidP="00054BB9">
      <w:pPr>
        <w:ind w:left="142"/>
        <w:rPr>
          <w:rFonts w:ascii="Arial" w:hAnsi="Arial" w:cs="Arial"/>
          <w:sz w:val="32"/>
          <w:szCs w:val="32"/>
        </w:rPr>
      </w:pPr>
      <w:r w:rsidRPr="003F3366">
        <w:rPr>
          <w:rFonts w:ascii="Arial" w:hAnsi="Arial" w:cs="Arial"/>
          <w:sz w:val="28"/>
          <w:szCs w:val="28"/>
        </w:rPr>
        <w:t>DEPARTAMENTO DE</w:t>
      </w:r>
      <w:r w:rsidR="00AC7BB1" w:rsidRPr="003F3366">
        <w:rPr>
          <w:rFonts w:ascii="Arial" w:hAnsi="Arial" w:cs="Arial"/>
          <w:sz w:val="28"/>
          <w:szCs w:val="28"/>
        </w:rPr>
        <w:t xml:space="preserve"> </w:t>
      </w:r>
      <w:sdt>
        <w:sdtPr>
          <w:rPr>
            <w:rStyle w:val="Estilo2"/>
          </w:rPr>
          <w:alias w:val="Nome do Departamento"/>
          <w:tag w:val="Nome do Mestrado"/>
          <w:id w:val="1511795961"/>
          <w:placeholder>
            <w:docPart w:val="B059907A2FC8B94AA7AA9E9150859EE0"/>
          </w:placeholder>
          <w:dropDownList>
            <w:listItem w:value="Escolha um item."/>
            <w:listItem w:displayText="ENGENHARIA CIVIL" w:value="ENGENHARIA CIVIL"/>
            <w:listItem w:displayText="ENGENHARIA ELETROMECÂNICA" w:value="ENGENHARIA ELETROMECÂNICA"/>
            <w:listItem w:displayText="ENGENHARIA ELETROTÉCNICA" w:value="ENGENHARIA ELETROTÉCNICA"/>
            <w:listItem w:displayText="ENGENHARIA MECÂNICA" w:value="ENGENHARIA MECÂNICA"/>
            <w:listItem w:displayText="ENGENHARIA QUÍMICA E BIOLÓGICA" w:value="ENGENHARIA QUÍMICA E BIOLÓGICA"/>
            <w:listItem w:displayText="INFORMÁTICA E SISTEMAS" w:value="INFORMÁTICA E SISTEMAS"/>
            <w:listItem w:displayText="FÍSICA E MATEMÁTICA" w:value="FÍSICA E MATEMÁTICA"/>
            <w:listItem w:displayText=" " w:value=" "/>
            <w:listItem w:displayText="CIVIL ENGINEERING" w:value="CIVIL ENGINEERING"/>
            <w:listItem w:displayText="ELECTROMECHANICAL ENGINEERING" w:value="ELECTROMECHANICAL ENGINEERING"/>
            <w:listItem w:displayText="ELECTRICAL ENGINEERING" w:value="ELECTRICAL ENGINEERING"/>
            <w:listItem w:displayText="MECHANICAL ENGINEERING" w:value="MECHANICAL ENGINEERING"/>
            <w:listItem w:displayText="CHEMICAL AND BIOLOGICAL ENGINEERING" w:value="CHEMICAL AND BIOLOGICAL ENGINEERING"/>
            <w:listItem w:displayText="SYSTEMS AND COMPUTER ENGINEERING" w:value="SYSTEMS AND COMPUTER ENGINEERING"/>
            <w:listItem w:displayText="PHYSICS AND MATHEMATICS" w:value="PHYSICS AND MATHEMATICS"/>
          </w:dropDownList>
        </w:sdtPr>
        <w:sdtContent>
          <w:r w:rsidR="00F07184" w:rsidRPr="003F3366">
            <w:rPr>
              <w:rStyle w:val="Estilo2"/>
            </w:rPr>
            <w:t>INFORMÁTICA E SISTEMAS</w:t>
          </w:r>
        </w:sdtContent>
      </w:sdt>
    </w:p>
    <w:p w14:paraId="2CE8EF5D" w14:textId="77777777" w:rsidR="00054BB9" w:rsidRPr="003F3366" w:rsidRDefault="00054BB9" w:rsidP="00054BB9">
      <w:pPr>
        <w:ind w:left="142"/>
        <w:rPr>
          <w:rFonts w:ascii="Arial" w:hAnsi="Arial" w:cs="Arial"/>
          <w:sz w:val="36"/>
          <w:szCs w:val="36"/>
        </w:rPr>
      </w:pPr>
    </w:p>
    <w:sdt>
      <w:sdtPr>
        <w:rPr>
          <w:rFonts w:ascii="Arial" w:hAnsi="Arial" w:cs="Arial"/>
          <w:sz w:val="36"/>
          <w:szCs w:val="36"/>
        </w:rPr>
        <w:id w:val="-1676717806"/>
        <w:placeholder>
          <w:docPart w:val="5AFBC7AA2D78424FBB17F60FF325BC96"/>
        </w:placeholder>
      </w:sdtPr>
      <w:sdtEndPr>
        <w:rPr>
          <w:b/>
          <w:bCs/>
          <w:sz w:val="28"/>
          <w:szCs w:val="28"/>
        </w:rPr>
      </w:sdtEndPr>
      <w:sdtContent>
        <w:p w14:paraId="751E9091" w14:textId="00E0EE4D" w:rsidR="00054BB9" w:rsidRPr="003F3366" w:rsidRDefault="00081CDC" w:rsidP="00081CDC">
          <w:pPr>
            <w:spacing w:after="0" w:line="288" w:lineRule="auto"/>
            <w:ind w:left="142"/>
            <w:jc w:val="both"/>
          </w:pPr>
          <w:r w:rsidRPr="003F3366">
            <w:rPr>
              <w:rFonts w:ascii="Arial" w:hAnsi="Arial" w:cs="Arial"/>
              <w:b/>
              <w:bCs/>
              <w:sz w:val="28"/>
              <w:szCs w:val="28"/>
            </w:rPr>
            <w:t xml:space="preserve">Sistema de Informação para Gestão de Parcerias de Estágio e Projetos do ISEC </w:t>
          </w:r>
        </w:p>
        <w:p w14:paraId="309D1093" w14:textId="77777777" w:rsidR="00054BB9" w:rsidRPr="003F3366" w:rsidRDefault="00000000" w:rsidP="00054BB9">
          <w:pPr>
            <w:spacing w:after="0" w:line="288" w:lineRule="auto"/>
            <w:ind w:left="142"/>
            <w:jc w:val="both"/>
            <w:rPr>
              <w:rFonts w:ascii="Arial" w:hAnsi="Arial" w:cs="Arial"/>
              <w:b/>
              <w:bCs/>
              <w:sz w:val="28"/>
              <w:szCs w:val="28"/>
            </w:rPr>
          </w:pPr>
        </w:p>
      </w:sdtContent>
    </w:sdt>
    <w:p w14:paraId="1491A1A9" w14:textId="77777777" w:rsidR="00054BB9" w:rsidRPr="003F3366" w:rsidRDefault="00054BB9" w:rsidP="00054BB9">
      <w:pPr>
        <w:ind w:left="142"/>
      </w:pPr>
    </w:p>
    <w:p w14:paraId="31F38419" w14:textId="408D7FFE" w:rsidR="00054BB9" w:rsidRPr="003F3366" w:rsidRDefault="00000000" w:rsidP="00054BB9">
      <w:pPr>
        <w:ind w:left="142"/>
        <w:jc w:val="both"/>
        <w:rPr>
          <w:rFonts w:ascii="Arial" w:hAnsi="Arial" w:cs="Arial"/>
        </w:rPr>
      </w:pPr>
      <w:sdt>
        <w:sdtPr>
          <w:rPr>
            <w:rStyle w:val="Estilo1"/>
            <w:sz w:val="24"/>
          </w:rPr>
          <w:alias w:val="Tipo de Trabalho"/>
          <w:tag w:val="Tipo de Trabalho"/>
          <w:id w:val="1042247984"/>
          <w:placeholder>
            <w:docPart w:val="853C00AB00A2E547B23932D7118317AB"/>
          </w:placeholder>
          <w:dropDownList>
            <w:listItem w:value="Escolha um item."/>
            <w:listItem w:displayText="Relatório de Licenciatura" w:value="Relatório de Licenciatura"/>
            <w:listItem w:displayText="Projeto Final de Licenciatura" w:value="Projeto Final de Licenciatura"/>
            <w:listItem w:displayText=" " w:value=" "/>
            <w:listItem w:displayText="Bachelor Report" w:value="Bachelor Report"/>
            <w:listItem w:displayText="Bachelor Final Project" w:value="Bachelor Final Project"/>
          </w:dropDownList>
        </w:sdtPr>
        <w:sdtEndPr>
          <w:rPr>
            <w:rStyle w:val="Tipodeletrapredefinidodopargrafo"/>
            <w:rFonts w:asciiTheme="minorHAnsi" w:hAnsiTheme="minorHAnsi"/>
          </w:rPr>
        </w:sdtEndPr>
        <w:sdtContent>
          <w:r w:rsidR="00F07184" w:rsidRPr="003F3366">
            <w:rPr>
              <w:rStyle w:val="Estilo1"/>
              <w:sz w:val="24"/>
            </w:rPr>
            <w:t>Projeto Final de Licenciatura</w:t>
          </w:r>
        </w:sdtContent>
      </w:sdt>
      <w:r w:rsidR="00054BB9" w:rsidRPr="003F3366">
        <w:t xml:space="preserve"> </w:t>
      </w:r>
      <w:r w:rsidR="00054BB9" w:rsidRPr="003F3366">
        <w:rPr>
          <w:rFonts w:ascii="Arial" w:hAnsi="Arial" w:cs="Arial"/>
        </w:rPr>
        <w:t>em</w:t>
      </w:r>
      <w:r w:rsidR="00DF1320" w:rsidRPr="003F3366">
        <w:rPr>
          <w:rFonts w:ascii="Arial" w:hAnsi="Arial" w:cs="Arial"/>
        </w:rPr>
        <w:t xml:space="preserve"> </w:t>
      </w:r>
      <w:sdt>
        <w:sdtPr>
          <w:rPr>
            <w:rStyle w:val="Estilo3"/>
            <w:sz w:val="24"/>
          </w:rPr>
          <w:alias w:val="Nome da Licenciatura"/>
          <w:tag w:val="Nome da Licenciatura"/>
          <w:id w:val="1108393776"/>
          <w:placeholder>
            <w:docPart w:val="32B636DF5B340C439FDD2688FD9625A0"/>
          </w:placeholder>
          <w:dropDownList>
            <w:listItem w:value="Escolha um item."/>
            <w:listItem w:displayText=" " w:value=" "/>
            <w:listItem w:displayText="Bioengenharia" w:value="Bioengenharia"/>
            <w:listItem w:displayText="Gestão Sustentável das Cidades" w:value="Gestão Sustentável das Cidades"/>
            <w:listItem w:displayText="Engenharia Biomédica" w:value="Engenharia Biomédica"/>
            <w:listItem w:displayText="Engenharia Civil" w:value="Engenharia Civil"/>
            <w:listItem w:displayText="Engenharia Eletromecânica" w:value="Engenharia Eletromecânica"/>
            <w:listItem w:displayText="Engenharia Eletrotécnica e de Computadores" w:value="Engenharia Eletrotécnica e de Computadores"/>
            <w:listItem w:displayText="Engenharia e Gestão Industrial" w:value="Engenharia e Gestão Industrial"/>
            <w:listItem w:displayText="Engenharia Informática" w:value="Engenharia Informática"/>
            <w:listItem w:displayText="Engenharia Informática Curso Europeu" w:value="Engenharia Informática Curso Europeu"/>
            <w:listItem w:displayText="Engenharia Mecânica" w:value="Engenharia Mecânica"/>
            <w:listItem w:displayText="    " w:value="    "/>
            <w:listItem w:displayText="Bioengineering" w:value="Bioengineering"/>
            <w:listItem w:displayText="Biomedical Engineering" w:value="Biomedical Engineering"/>
            <w:listItem w:displayText="Civil Engineering" w:value="Civil Engineering"/>
            <w:listItem w:displayText="Electrical and Computer Engineering" w:value="Electrical and Computer Engineering"/>
            <w:listItem w:displayText="Electromechanical Engineering" w:value="Electromechanical Engineering"/>
            <w:listItem w:displayText="Engineering and Industrial Management" w:value="Engineering and Industrial Management"/>
            <w:listItem w:displayText="European Computer Science" w:value="European Computer Science"/>
            <w:listItem w:displayText="Informatics Engineering" w:value="Informatics Engineering"/>
            <w:listItem w:displayText="Mechanical Engineering" w:value="Mechanical Engineering"/>
            <w:listItem w:displayText="Sustainable City Management" w:value="Sustainable City Management"/>
          </w:dropDownList>
        </w:sdtPr>
        <w:sdtEndPr>
          <w:rPr>
            <w:rStyle w:val="Tipodeletrapredefinidodopargrafo"/>
            <w:rFonts w:asciiTheme="minorHAnsi" w:hAnsiTheme="minorHAnsi" w:cs="Arial"/>
          </w:rPr>
        </w:sdtEndPr>
        <w:sdtContent>
          <w:r w:rsidR="00F07184" w:rsidRPr="003F3366">
            <w:rPr>
              <w:rStyle w:val="Estilo3"/>
              <w:sz w:val="24"/>
            </w:rPr>
            <w:t>Engenharia Informática</w:t>
          </w:r>
        </w:sdtContent>
      </w:sdt>
    </w:p>
    <w:p w14:paraId="5F96F7A2" w14:textId="77777777" w:rsidR="00054BB9" w:rsidRPr="003F3366" w:rsidRDefault="00054BB9" w:rsidP="00054BB9">
      <w:pPr>
        <w:spacing w:after="120"/>
      </w:pPr>
    </w:p>
    <w:p w14:paraId="7B93DF6B" w14:textId="1B9FB43C" w:rsidR="00752F4D" w:rsidRPr="003F3366" w:rsidRDefault="00F91115" w:rsidP="00752F4D">
      <w:pPr>
        <w:spacing w:after="120" w:line="288" w:lineRule="auto"/>
        <w:ind w:left="142"/>
        <w:jc w:val="both"/>
      </w:pPr>
      <w:r w:rsidRPr="003F3366">
        <w:rPr>
          <w:rFonts w:ascii="Arial" w:hAnsi="Arial" w:cs="Arial"/>
        </w:rPr>
        <w:t>Autor</w:t>
      </w:r>
    </w:p>
    <w:sdt>
      <w:sdtPr>
        <w:rPr>
          <w:rFonts w:ascii="Arial" w:hAnsi="Arial" w:cs="Arial"/>
          <w:b/>
          <w:bCs/>
        </w:rPr>
        <w:id w:val="1784603580"/>
        <w:placeholder>
          <w:docPart w:val="5AFBC7AA2D78424FBB17F60FF325BC96"/>
        </w:placeholder>
      </w:sdtPr>
      <w:sdtEndPr>
        <w:rPr>
          <w:sz w:val="28"/>
          <w:szCs w:val="28"/>
        </w:rPr>
      </w:sdtEndPr>
      <w:sdtContent>
        <w:p w14:paraId="0A69972D" w14:textId="2CE3D04A" w:rsidR="00054BB9" w:rsidRPr="003F3366" w:rsidRDefault="00081CDC" w:rsidP="00054BB9">
          <w:pPr>
            <w:spacing w:after="120" w:line="288" w:lineRule="auto"/>
            <w:ind w:left="142"/>
            <w:jc w:val="both"/>
            <w:rPr>
              <w:rFonts w:ascii="Arial" w:hAnsi="Arial" w:cs="Arial"/>
              <w:b/>
              <w:bCs/>
              <w:sz w:val="28"/>
              <w:szCs w:val="28"/>
            </w:rPr>
          </w:pPr>
          <w:r w:rsidRPr="003F3366">
            <w:rPr>
              <w:rFonts w:ascii="Arial" w:hAnsi="Arial" w:cs="Arial"/>
              <w:b/>
              <w:bCs/>
              <w:sz w:val="28"/>
              <w:szCs w:val="28"/>
            </w:rPr>
            <w:t>Bruno Gabriel Tavares Pinto</w:t>
          </w:r>
        </w:p>
      </w:sdtContent>
    </w:sdt>
    <w:p w14:paraId="0FD9597D" w14:textId="77777777" w:rsidR="00054BB9" w:rsidRPr="003F3366" w:rsidRDefault="00054BB9" w:rsidP="00054BB9">
      <w:pPr>
        <w:spacing w:after="0" w:line="288" w:lineRule="auto"/>
        <w:ind w:left="142"/>
        <w:jc w:val="both"/>
        <w:rPr>
          <w:rFonts w:ascii="Arial" w:hAnsi="Arial" w:cs="Arial"/>
        </w:rPr>
      </w:pPr>
    </w:p>
    <w:p w14:paraId="204AD678" w14:textId="77777777" w:rsidR="00054BB9" w:rsidRPr="003F3366" w:rsidRDefault="00054BB9" w:rsidP="00054BB9">
      <w:pPr>
        <w:spacing w:after="0" w:line="288" w:lineRule="auto"/>
        <w:ind w:left="142"/>
        <w:jc w:val="both"/>
        <w:rPr>
          <w:rFonts w:ascii="Arial" w:hAnsi="Arial" w:cs="Arial"/>
        </w:rPr>
      </w:pPr>
    </w:p>
    <w:sdt>
      <w:sdtPr>
        <w:rPr>
          <w:rFonts w:ascii="Arial" w:hAnsi="Arial" w:cs="Arial"/>
        </w:rPr>
        <w:alias w:val="Orientador"/>
        <w:tag w:val="Orientador"/>
        <w:id w:val="1776053448"/>
        <w:placeholder>
          <w:docPart w:val="7FA7CD00990D0543996A50E037CB4A8C"/>
        </w:placeholder>
        <w:dropDownList>
          <w:listItem w:value="Escolha um item."/>
          <w:listItem w:displayText="Orientador" w:value="Orientador"/>
          <w:listItem w:displayText="Orientadores" w:value="Orientadores"/>
          <w:listItem w:displayText=" " w:value=" "/>
          <w:listItem w:displayText="Supervisor" w:value="Supervisor"/>
          <w:listItem w:displayText="Supervisors" w:value="Supervisors"/>
        </w:dropDownList>
      </w:sdtPr>
      <w:sdtContent>
        <w:p w14:paraId="72128D10" w14:textId="0F59F2C2" w:rsidR="00054BB9" w:rsidRPr="003F3366" w:rsidRDefault="00E40161" w:rsidP="00054BB9">
          <w:pPr>
            <w:spacing w:after="120" w:line="288" w:lineRule="auto"/>
            <w:ind w:left="142"/>
            <w:jc w:val="both"/>
            <w:rPr>
              <w:rFonts w:ascii="Arial" w:hAnsi="Arial" w:cs="Arial"/>
            </w:rPr>
          </w:pPr>
          <w:r w:rsidRPr="003F3366">
            <w:rPr>
              <w:rFonts w:ascii="Arial" w:hAnsi="Arial" w:cs="Arial"/>
            </w:rPr>
            <w:t>Orientador</w:t>
          </w:r>
        </w:p>
      </w:sdtContent>
    </w:sdt>
    <w:sdt>
      <w:sdtPr>
        <w:rPr>
          <w:rFonts w:ascii="Arial" w:hAnsi="Arial" w:cs="Arial"/>
          <w:b/>
          <w:bCs/>
        </w:rPr>
        <w:id w:val="239147018"/>
        <w:placeholder>
          <w:docPart w:val="13B6EFB267FC994694BC2ADB6D69A1D1"/>
        </w:placeholder>
      </w:sdtPr>
      <w:sdtContent>
        <w:p w14:paraId="4CBA85FD" w14:textId="4E06FCFA" w:rsidR="00054BB9" w:rsidRPr="003F3366" w:rsidRDefault="00417B7A" w:rsidP="00054BB9">
          <w:pPr>
            <w:spacing w:after="120" w:line="288" w:lineRule="auto"/>
            <w:ind w:left="142"/>
            <w:jc w:val="both"/>
            <w:rPr>
              <w:rFonts w:ascii="Arial" w:hAnsi="Arial" w:cs="Arial"/>
              <w:b/>
              <w:bCs/>
              <w:sz w:val="22"/>
              <w:szCs w:val="22"/>
            </w:rPr>
          </w:pPr>
          <w:r w:rsidRPr="003F3366">
            <w:rPr>
              <w:rFonts w:ascii="Arial" w:hAnsi="Arial" w:cs="Arial"/>
              <w:b/>
              <w:bCs/>
            </w:rPr>
            <w:t>César Paulo das Dores Páris</w:t>
          </w:r>
        </w:p>
        <w:p w14:paraId="2AB31965" w14:textId="77777777" w:rsidR="00054BB9" w:rsidRPr="003F3366" w:rsidRDefault="00000000" w:rsidP="00054BB9">
          <w:pPr>
            <w:spacing w:after="120" w:line="288" w:lineRule="auto"/>
            <w:ind w:left="142"/>
            <w:jc w:val="both"/>
            <w:rPr>
              <w:rFonts w:ascii="Arial" w:hAnsi="Arial" w:cs="Arial"/>
              <w:b/>
              <w:bCs/>
            </w:rPr>
          </w:pPr>
        </w:p>
      </w:sdtContent>
    </w:sdt>
    <w:sdt>
      <w:sdtPr>
        <w:rPr>
          <w:rFonts w:ascii="Arial" w:hAnsi="Arial" w:cs="Arial"/>
        </w:rPr>
        <w:alias w:val="Co-Orientador"/>
        <w:tag w:val="Orientador"/>
        <w:id w:val="1621645415"/>
        <w:placeholder>
          <w:docPart w:val="BF0ADF9EC571024899105C42C1AF4A7E"/>
        </w:placeholder>
        <w:dropDownList>
          <w:listItem w:value="Escolha um item."/>
          <w:listItem w:displayText="Co-Orientador" w:value="Co-Orientador"/>
          <w:listItem w:displayText="Co-Orientadores" w:value="Co-Orientadores"/>
          <w:listItem w:displayText=" " w:value=" "/>
          <w:listItem w:displayText="Co-Supervisor" w:value="Co-Supervisor"/>
          <w:listItem w:displayText="Co-Supervisors" w:value="Co-Supervisors"/>
        </w:dropDownList>
      </w:sdtPr>
      <w:sdtContent>
        <w:p w14:paraId="33E21368" w14:textId="0E764BE5" w:rsidR="00054BB9" w:rsidRPr="003F3366" w:rsidRDefault="00915290" w:rsidP="00054BB9">
          <w:pPr>
            <w:spacing w:after="120" w:line="288" w:lineRule="auto"/>
            <w:ind w:left="142"/>
            <w:jc w:val="both"/>
            <w:rPr>
              <w:rFonts w:ascii="Arial" w:hAnsi="Arial" w:cs="Arial"/>
            </w:rPr>
          </w:pPr>
          <w:r w:rsidRPr="003F3366">
            <w:rPr>
              <w:rFonts w:ascii="Arial" w:hAnsi="Arial" w:cs="Arial"/>
            </w:rPr>
            <w:t xml:space="preserve"> </w:t>
          </w:r>
        </w:p>
      </w:sdtContent>
    </w:sdt>
    <w:sdt>
      <w:sdtPr>
        <w:rPr>
          <w:rFonts w:ascii="Arial" w:hAnsi="Arial" w:cs="Arial"/>
          <w:b/>
          <w:bCs/>
        </w:rPr>
        <w:id w:val="-838385931"/>
        <w:placeholder>
          <w:docPart w:val="2CBADA504D14EF4DAF0659B687DA85EF"/>
        </w:placeholder>
      </w:sdtPr>
      <w:sdtContent>
        <w:p w14:paraId="030F3CD9" w14:textId="22803862" w:rsidR="00054BB9" w:rsidRPr="003F3366" w:rsidRDefault="00054BB9" w:rsidP="00054BB9">
          <w:pPr>
            <w:spacing w:after="0" w:line="288" w:lineRule="auto"/>
            <w:ind w:left="142"/>
            <w:jc w:val="both"/>
            <w:rPr>
              <w:rFonts w:ascii="Arial" w:hAnsi="Arial" w:cs="Arial"/>
              <w:sz w:val="22"/>
              <w:szCs w:val="22"/>
            </w:rPr>
          </w:pPr>
        </w:p>
        <w:p w14:paraId="7A9E0FEB" w14:textId="77777777" w:rsidR="00054BB9" w:rsidRPr="003F3366" w:rsidRDefault="00000000" w:rsidP="00054BB9">
          <w:pPr>
            <w:spacing w:after="0" w:line="288" w:lineRule="auto"/>
            <w:ind w:left="142"/>
            <w:jc w:val="both"/>
            <w:rPr>
              <w:rFonts w:ascii="Arial" w:hAnsi="Arial" w:cs="Arial"/>
              <w:b/>
              <w:bCs/>
            </w:rPr>
          </w:pPr>
        </w:p>
      </w:sdtContent>
    </w:sdt>
    <w:p w14:paraId="1CD5A855" w14:textId="77777777" w:rsidR="00054BB9" w:rsidRPr="003F3366" w:rsidRDefault="00054BB9" w:rsidP="00054BB9">
      <w:pPr>
        <w:spacing w:after="0" w:line="288" w:lineRule="auto"/>
        <w:ind w:left="142"/>
        <w:jc w:val="both"/>
        <w:rPr>
          <w:rFonts w:ascii="Arial" w:hAnsi="Arial" w:cs="Arial"/>
        </w:rPr>
      </w:pPr>
    </w:p>
    <w:p w14:paraId="4BA775F5" w14:textId="64F130C3" w:rsidR="00054BB9" w:rsidRPr="003F3366" w:rsidRDefault="00000000" w:rsidP="00054BB9">
      <w:pPr>
        <w:tabs>
          <w:tab w:val="left" w:pos="3119"/>
          <w:tab w:val="center" w:pos="3686"/>
        </w:tabs>
        <w:spacing w:after="120" w:line="288" w:lineRule="auto"/>
        <w:ind w:left="142"/>
        <w:jc w:val="both"/>
        <w:rPr>
          <w:rFonts w:ascii="Arial" w:hAnsi="Arial" w:cs="Arial"/>
        </w:rPr>
      </w:pPr>
      <w:sdt>
        <w:sdtPr>
          <w:rPr>
            <w:rFonts w:ascii="Arial" w:hAnsi="Arial" w:cs="Arial"/>
          </w:rPr>
          <w:alias w:val="Supervisor"/>
          <w:tag w:val="Orientador"/>
          <w:id w:val="-264999043"/>
          <w:placeholder>
            <w:docPart w:val="E71A9DB77C8BAB4FAD802D4FBB9EE032"/>
          </w:placeholder>
          <w:dropDownList>
            <w:listItem w:value="Escolha um item."/>
            <w:listItem w:displayText="Supervisor na empresa" w:value="Supervisor na empresa"/>
            <w:listItem w:displayText="Supervisores na empresa" w:value="Supervisores na empresa"/>
            <w:listItem w:displayText=" " w:value=" "/>
            <w:listItem w:displayText="Advisor in the organisation" w:value="Advisor in the organisation"/>
            <w:listItem w:displayText="Advisors in the organisation" w:value="Advisors in the organisation"/>
          </w:dropDownList>
        </w:sdtPr>
        <w:sdtContent>
          <w:r w:rsidR="00915290" w:rsidRPr="003F3366">
            <w:rPr>
              <w:rFonts w:ascii="Arial" w:hAnsi="Arial" w:cs="Arial"/>
            </w:rPr>
            <w:t xml:space="preserve"> </w:t>
          </w:r>
        </w:sdtContent>
      </w:sdt>
      <w:r w:rsidR="00054BB9" w:rsidRPr="003F3366">
        <w:rPr>
          <w:rFonts w:ascii="Arial" w:hAnsi="Arial" w:cs="Arial"/>
        </w:rPr>
        <w:tab/>
        <w:t xml:space="preserve"> </w:t>
      </w:r>
      <w:sdt>
        <w:sdtPr>
          <w:rPr>
            <w:rFonts w:ascii="Arial" w:hAnsi="Arial" w:cs="Arial"/>
          </w:rPr>
          <w:id w:val="362870173"/>
          <w:placeholder>
            <w:docPart w:val="EA61034F68DA024CACAA8497EA4DA7A7"/>
          </w:placeholder>
        </w:sdtPr>
        <w:sdtContent>
          <w:r w:rsidR="00915290" w:rsidRPr="003F3366">
            <w:rPr>
              <w:rFonts w:ascii="Arial" w:hAnsi="Arial" w:cs="Arial"/>
            </w:rPr>
            <w:t xml:space="preserve"> </w:t>
          </w:r>
        </w:sdtContent>
      </w:sdt>
    </w:p>
    <w:sdt>
      <w:sdtPr>
        <w:rPr>
          <w:rFonts w:ascii="Arial" w:hAnsi="Arial" w:cs="Arial"/>
          <w:b/>
          <w:bCs/>
        </w:rPr>
        <w:id w:val="1791857381"/>
        <w:placeholder>
          <w:docPart w:val="176436487ABC7848B2C2919DEB4C6F70"/>
        </w:placeholder>
      </w:sdtPr>
      <w:sdtContent>
        <w:p w14:paraId="726510DE" w14:textId="6B4A50A1" w:rsidR="00054BB9" w:rsidRPr="003F3366" w:rsidRDefault="00054BB9" w:rsidP="00054BB9">
          <w:pPr>
            <w:spacing w:after="120" w:line="288" w:lineRule="auto"/>
            <w:ind w:left="142"/>
            <w:jc w:val="both"/>
            <w:rPr>
              <w:rFonts w:ascii="Arial" w:hAnsi="Arial" w:cs="Arial"/>
              <w:sz w:val="22"/>
              <w:szCs w:val="22"/>
            </w:rPr>
          </w:pPr>
        </w:p>
        <w:p w14:paraId="2A44FED3" w14:textId="77777777" w:rsidR="00054BB9" w:rsidRPr="003F3366" w:rsidRDefault="00000000" w:rsidP="00054BB9">
          <w:pPr>
            <w:spacing w:after="120" w:line="288" w:lineRule="auto"/>
            <w:ind w:left="142"/>
            <w:jc w:val="both"/>
            <w:rPr>
              <w:rFonts w:ascii="Arial" w:hAnsi="Arial" w:cs="Arial"/>
              <w:b/>
              <w:bCs/>
            </w:rPr>
          </w:pPr>
        </w:p>
      </w:sdtContent>
    </w:sdt>
    <w:p w14:paraId="33F0A6F7" w14:textId="77777777" w:rsidR="00054BB9" w:rsidRPr="003F3366" w:rsidRDefault="00054BB9" w:rsidP="00581007">
      <w:pPr>
        <w:spacing w:after="120" w:line="288" w:lineRule="auto"/>
        <w:jc w:val="both"/>
        <w:rPr>
          <w:rFonts w:ascii="Arial" w:hAnsi="Arial" w:cs="Arial"/>
          <w:sz w:val="28"/>
          <w:szCs w:val="28"/>
        </w:rPr>
      </w:pPr>
    </w:p>
    <w:p w14:paraId="54023A05" w14:textId="329B835F" w:rsidR="00054BB9" w:rsidRPr="003F3366" w:rsidRDefault="00054BB9" w:rsidP="00054BB9">
      <w:pPr>
        <w:spacing w:after="120" w:line="288" w:lineRule="auto"/>
        <w:ind w:left="142"/>
        <w:jc w:val="both"/>
        <w:rPr>
          <w:rFonts w:ascii="Arial" w:hAnsi="Arial" w:cs="Arial"/>
        </w:rPr>
        <w:sectPr w:rsidR="00054BB9" w:rsidRPr="003F3366" w:rsidSect="00F91FED">
          <w:headerReference w:type="even" r:id="rId11"/>
          <w:footerReference w:type="even" r:id="rId12"/>
          <w:footerReference w:type="first" r:id="rId13"/>
          <w:footnotePr>
            <w:numRestart w:val="eachPage"/>
          </w:footnotePr>
          <w:type w:val="continuous"/>
          <w:pgSz w:w="11906" w:h="16838"/>
          <w:pgMar w:top="709" w:right="849" w:bottom="0" w:left="3828" w:header="0" w:footer="0" w:gutter="0"/>
          <w:cols w:space="708"/>
          <w:titlePg/>
          <w:docGrid w:linePitch="360"/>
        </w:sectPr>
      </w:pPr>
      <w:r w:rsidRPr="003F3366">
        <w:rPr>
          <w:rFonts w:ascii="Arial" w:hAnsi="Arial" w:cs="Arial"/>
        </w:rPr>
        <w:t xml:space="preserve">Coimbra, </w:t>
      </w:r>
      <w:sdt>
        <w:sdtPr>
          <w:rPr>
            <w:rFonts w:ascii="Arial" w:hAnsi="Arial" w:cs="Arial"/>
          </w:rPr>
          <w:id w:val="-1882082480"/>
          <w:placeholder>
            <w:docPart w:val="4ACE9465EB3B114EAC32F5402F9598F0"/>
          </w:placeholder>
          <w:text/>
        </w:sdtPr>
        <w:sdtContent>
          <w:r w:rsidR="007B24BE" w:rsidRPr="003F3366">
            <w:rPr>
              <w:rFonts w:ascii="Arial" w:hAnsi="Arial" w:cs="Arial"/>
            </w:rPr>
            <w:t>julho</w:t>
          </w:r>
          <w:r w:rsidRPr="003F3366">
            <w:rPr>
              <w:rFonts w:ascii="Arial" w:hAnsi="Arial" w:cs="Arial"/>
            </w:rPr>
            <w:t xml:space="preserve"> </w:t>
          </w:r>
          <w:r w:rsidR="003163EF" w:rsidRPr="003F3366">
            <w:rPr>
              <w:rFonts w:ascii="Arial" w:hAnsi="Arial" w:cs="Arial"/>
            </w:rPr>
            <w:t>d</w:t>
          </w:r>
          <w:r w:rsidRPr="003F3366">
            <w:rPr>
              <w:rFonts w:ascii="Arial" w:hAnsi="Arial" w:cs="Arial"/>
            </w:rPr>
            <w:t xml:space="preserve">e </w:t>
          </w:r>
          <w:r w:rsidR="007B24BE" w:rsidRPr="003F3366">
            <w:rPr>
              <w:rFonts w:ascii="Arial" w:hAnsi="Arial" w:cs="Arial"/>
            </w:rPr>
            <w:t>2025</w:t>
          </w:r>
        </w:sdtContent>
      </w:sdt>
      <w:bookmarkEnd w:id="0"/>
      <w:r w:rsidRPr="003F3366">
        <w:rPr>
          <w:rFonts w:ascii="Arial" w:hAnsi="Arial" w:cs="Arial"/>
        </w:rPr>
        <w:tab/>
      </w:r>
    </w:p>
    <w:p w14:paraId="254B15BD" w14:textId="78B97A40" w:rsidR="0015587C" w:rsidRPr="003F3366" w:rsidRDefault="00BC63CD" w:rsidP="009679FE">
      <w:pPr>
        <w:pStyle w:val="Section"/>
      </w:pPr>
      <w:bookmarkStart w:id="1" w:name="_Toc208510758"/>
      <w:r w:rsidRPr="003F3366">
        <w:lastRenderedPageBreak/>
        <w:t>Índic</w:t>
      </w:r>
      <w:r w:rsidR="00093604" w:rsidRPr="003F3366">
        <w:t>e</w:t>
      </w:r>
      <w:bookmarkEnd w:id="1"/>
    </w:p>
    <w:p w14:paraId="69F9B9E4" w14:textId="65443701" w:rsidR="004B0451" w:rsidRDefault="00CC2F1F">
      <w:pPr>
        <w:pStyle w:val="ndice1"/>
        <w:rPr>
          <w:rFonts w:asciiTheme="minorHAnsi" w:eastAsiaTheme="minorEastAsia" w:hAnsiTheme="minorHAnsi" w:cstheme="minorBidi"/>
          <w:noProof/>
          <w:kern w:val="2"/>
          <w:sz w:val="24"/>
          <w:lang w:eastAsia="pt-PT"/>
          <w14:ligatures w14:val="standardContextual"/>
        </w:rPr>
      </w:pPr>
      <w:r>
        <w:fldChar w:fldCharType="begin"/>
      </w:r>
      <w:r>
        <w:instrText xml:space="preserve"> TOC \o "1-3" \h \z \u </w:instrText>
      </w:r>
      <w:r>
        <w:fldChar w:fldCharType="separate"/>
      </w:r>
      <w:hyperlink w:anchor="_Toc208510758" w:history="1">
        <w:r w:rsidR="004B0451" w:rsidRPr="00692D46">
          <w:rPr>
            <w:rStyle w:val="Hiperligao"/>
            <w:noProof/>
          </w:rPr>
          <w:t>Índice</w:t>
        </w:r>
        <w:r w:rsidR="004B0451">
          <w:rPr>
            <w:noProof/>
            <w:webHidden/>
          </w:rPr>
          <w:tab/>
        </w:r>
        <w:r w:rsidR="004B0451">
          <w:rPr>
            <w:noProof/>
            <w:webHidden/>
          </w:rPr>
          <w:fldChar w:fldCharType="begin"/>
        </w:r>
        <w:r w:rsidR="004B0451">
          <w:rPr>
            <w:noProof/>
            <w:webHidden/>
          </w:rPr>
          <w:instrText xml:space="preserve"> PAGEREF _Toc208510758 \h </w:instrText>
        </w:r>
        <w:r w:rsidR="004B0451">
          <w:rPr>
            <w:noProof/>
            <w:webHidden/>
          </w:rPr>
        </w:r>
        <w:r w:rsidR="004B0451">
          <w:rPr>
            <w:noProof/>
            <w:webHidden/>
          </w:rPr>
          <w:fldChar w:fldCharType="separate"/>
        </w:r>
        <w:r w:rsidR="004B0451">
          <w:rPr>
            <w:noProof/>
            <w:webHidden/>
          </w:rPr>
          <w:t>i</w:t>
        </w:r>
        <w:r w:rsidR="004B0451">
          <w:rPr>
            <w:noProof/>
            <w:webHidden/>
          </w:rPr>
          <w:fldChar w:fldCharType="end"/>
        </w:r>
      </w:hyperlink>
    </w:p>
    <w:p w14:paraId="2C5D41B0" w14:textId="47958D6E" w:rsidR="004B0451" w:rsidRDefault="004B0451">
      <w:pPr>
        <w:pStyle w:val="ndice1"/>
        <w:rPr>
          <w:rFonts w:asciiTheme="minorHAnsi" w:eastAsiaTheme="minorEastAsia" w:hAnsiTheme="minorHAnsi" w:cstheme="minorBidi"/>
          <w:noProof/>
          <w:kern w:val="2"/>
          <w:sz w:val="24"/>
          <w:lang w:eastAsia="pt-PT"/>
          <w14:ligatures w14:val="standardContextual"/>
        </w:rPr>
      </w:pPr>
      <w:hyperlink w:anchor="_Toc208510759" w:history="1">
        <w:r w:rsidRPr="00692D46">
          <w:rPr>
            <w:rStyle w:val="Hiperligao"/>
            <w:noProof/>
          </w:rPr>
          <w:t>Índice de figuras</w:t>
        </w:r>
        <w:r>
          <w:rPr>
            <w:noProof/>
            <w:webHidden/>
          </w:rPr>
          <w:tab/>
        </w:r>
        <w:r>
          <w:rPr>
            <w:noProof/>
            <w:webHidden/>
          </w:rPr>
          <w:fldChar w:fldCharType="begin"/>
        </w:r>
        <w:r>
          <w:rPr>
            <w:noProof/>
            <w:webHidden/>
          </w:rPr>
          <w:instrText xml:space="preserve"> PAGEREF _Toc208510759 \h </w:instrText>
        </w:r>
        <w:r>
          <w:rPr>
            <w:noProof/>
            <w:webHidden/>
          </w:rPr>
        </w:r>
        <w:r>
          <w:rPr>
            <w:noProof/>
            <w:webHidden/>
          </w:rPr>
          <w:fldChar w:fldCharType="separate"/>
        </w:r>
        <w:r>
          <w:rPr>
            <w:noProof/>
            <w:webHidden/>
          </w:rPr>
          <w:t>iii</w:t>
        </w:r>
        <w:r>
          <w:rPr>
            <w:noProof/>
            <w:webHidden/>
          </w:rPr>
          <w:fldChar w:fldCharType="end"/>
        </w:r>
      </w:hyperlink>
    </w:p>
    <w:p w14:paraId="10ADB8F5" w14:textId="1FB9C2DD" w:rsidR="004B0451" w:rsidRDefault="004B0451">
      <w:pPr>
        <w:pStyle w:val="ndice1"/>
        <w:rPr>
          <w:rFonts w:asciiTheme="minorHAnsi" w:eastAsiaTheme="minorEastAsia" w:hAnsiTheme="minorHAnsi" w:cstheme="minorBidi"/>
          <w:noProof/>
          <w:kern w:val="2"/>
          <w:sz w:val="24"/>
          <w:lang w:eastAsia="pt-PT"/>
          <w14:ligatures w14:val="standardContextual"/>
        </w:rPr>
      </w:pPr>
      <w:hyperlink w:anchor="_Toc208510760" w:history="1">
        <w:r w:rsidRPr="00692D46">
          <w:rPr>
            <w:rStyle w:val="Hiperligao"/>
            <w:noProof/>
          </w:rPr>
          <w:t>Lista de siglas e acrónimos</w:t>
        </w:r>
        <w:r>
          <w:rPr>
            <w:noProof/>
            <w:webHidden/>
          </w:rPr>
          <w:tab/>
        </w:r>
        <w:r>
          <w:rPr>
            <w:noProof/>
            <w:webHidden/>
          </w:rPr>
          <w:fldChar w:fldCharType="begin"/>
        </w:r>
        <w:r>
          <w:rPr>
            <w:noProof/>
            <w:webHidden/>
          </w:rPr>
          <w:instrText xml:space="preserve"> PAGEREF _Toc208510760 \h </w:instrText>
        </w:r>
        <w:r>
          <w:rPr>
            <w:noProof/>
            <w:webHidden/>
          </w:rPr>
        </w:r>
        <w:r>
          <w:rPr>
            <w:noProof/>
            <w:webHidden/>
          </w:rPr>
          <w:fldChar w:fldCharType="separate"/>
        </w:r>
        <w:r>
          <w:rPr>
            <w:noProof/>
            <w:webHidden/>
          </w:rPr>
          <w:t>v</w:t>
        </w:r>
        <w:r>
          <w:rPr>
            <w:noProof/>
            <w:webHidden/>
          </w:rPr>
          <w:fldChar w:fldCharType="end"/>
        </w:r>
      </w:hyperlink>
    </w:p>
    <w:p w14:paraId="739D556F" w14:textId="144F9959" w:rsidR="004B0451" w:rsidRDefault="004B0451">
      <w:pPr>
        <w:pStyle w:val="ndice1"/>
        <w:rPr>
          <w:rFonts w:asciiTheme="minorHAnsi" w:eastAsiaTheme="minorEastAsia" w:hAnsiTheme="minorHAnsi" w:cstheme="minorBidi"/>
          <w:noProof/>
          <w:kern w:val="2"/>
          <w:sz w:val="24"/>
          <w:lang w:eastAsia="pt-PT"/>
          <w14:ligatures w14:val="standardContextual"/>
        </w:rPr>
      </w:pPr>
      <w:hyperlink w:anchor="_Toc208510761" w:history="1">
        <w:r w:rsidRPr="00692D46">
          <w:rPr>
            <w:rStyle w:val="Hiperligao"/>
            <w:noProof/>
          </w:rPr>
          <w:t>Agradecimentos</w:t>
        </w:r>
        <w:r>
          <w:rPr>
            <w:noProof/>
            <w:webHidden/>
          </w:rPr>
          <w:tab/>
        </w:r>
        <w:r>
          <w:rPr>
            <w:noProof/>
            <w:webHidden/>
          </w:rPr>
          <w:fldChar w:fldCharType="begin"/>
        </w:r>
        <w:r>
          <w:rPr>
            <w:noProof/>
            <w:webHidden/>
          </w:rPr>
          <w:instrText xml:space="preserve"> PAGEREF _Toc208510761 \h </w:instrText>
        </w:r>
        <w:r>
          <w:rPr>
            <w:noProof/>
            <w:webHidden/>
          </w:rPr>
        </w:r>
        <w:r>
          <w:rPr>
            <w:noProof/>
            <w:webHidden/>
          </w:rPr>
          <w:fldChar w:fldCharType="separate"/>
        </w:r>
        <w:r>
          <w:rPr>
            <w:noProof/>
            <w:webHidden/>
          </w:rPr>
          <w:t>1</w:t>
        </w:r>
        <w:r>
          <w:rPr>
            <w:noProof/>
            <w:webHidden/>
          </w:rPr>
          <w:fldChar w:fldCharType="end"/>
        </w:r>
      </w:hyperlink>
    </w:p>
    <w:p w14:paraId="75E379A2" w14:textId="31A437C1" w:rsidR="004B0451" w:rsidRDefault="004B0451">
      <w:pPr>
        <w:pStyle w:val="ndice1"/>
        <w:rPr>
          <w:rFonts w:asciiTheme="minorHAnsi" w:eastAsiaTheme="minorEastAsia" w:hAnsiTheme="minorHAnsi" w:cstheme="minorBidi"/>
          <w:noProof/>
          <w:kern w:val="2"/>
          <w:sz w:val="24"/>
          <w:lang w:eastAsia="pt-PT"/>
          <w14:ligatures w14:val="standardContextual"/>
        </w:rPr>
      </w:pPr>
      <w:hyperlink w:anchor="_Toc208510762" w:history="1">
        <w:r w:rsidRPr="00692D46">
          <w:rPr>
            <w:rStyle w:val="Hiperligao"/>
            <w:noProof/>
          </w:rPr>
          <w:t>Resumo</w:t>
        </w:r>
        <w:r>
          <w:rPr>
            <w:noProof/>
            <w:webHidden/>
          </w:rPr>
          <w:tab/>
        </w:r>
        <w:r>
          <w:rPr>
            <w:noProof/>
            <w:webHidden/>
          </w:rPr>
          <w:fldChar w:fldCharType="begin"/>
        </w:r>
        <w:r>
          <w:rPr>
            <w:noProof/>
            <w:webHidden/>
          </w:rPr>
          <w:instrText xml:space="preserve"> PAGEREF _Toc208510762 \h </w:instrText>
        </w:r>
        <w:r>
          <w:rPr>
            <w:noProof/>
            <w:webHidden/>
          </w:rPr>
        </w:r>
        <w:r>
          <w:rPr>
            <w:noProof/>
            <w:webHidden/>
          </w:rPr>
          <w:fldChar w:fldCharType="separate"/>
        </w:r>
        <w:r>
          <w:rPr>
            <w:noProof/>
            <w:webHidden/>
          </w:rPr>
          <w:t>2</w:t>
        </w:r>
        <w:r>
          <w:rPr>
            <w:noProof/>
            <w:webHidden/>
          </w:rPr>
          <w:fldChar w:fldCharType="end"/>
        </w:r>
      </w:hyperlink>
    </w:p>
    <w:p w14:paraId="32BE34DD" w14:textId="6D0EF7D6" w:rsidR="004B0451" w:rsidRDefault="004B0451">
      <w:pPr>
        <w:pStyle w:val="ndice1"/>
        <w:tabs>
          <w:tab w:val="left" w:pos="480"/>
        </w:tabs>
        <w:rPr>
          <w:rFonts w:asciiTheme="minorHAnsi" w:eastAsiaTheme="minorEastAsia" w:hAnsiTheme="minorHAnsi" w:cstheme="minorBidi"/>
          <w:noProof/>
          <w:kern w:val="2"/>
          <w:sz w:val="24"/>
          <w:lang w:eastAsia="pt-PT"/>
          <w14:ligatures w14:val="standardContextual"/>
        </w:rPr>
      </w:pPr>
      <w:hyperlink w:anchor="_Toc208510763" w:history="1">
        <w:r w:rsidRPr="00692D46">
          <w:rPr>
            <w:rStyle w:val="Hiperligao"/>
            <w:noProof/>
          </w:rPr>
          <w:t>1</w:t>
        </w:r>
        <w:r>
          <w:rPr>
            <w:rFonts w:asciiTheme="minorHAnsi" w:eastAsiaTheme="minorEastAsia" w:hAnsiTheme="minorHAnsi" w:cstheme="minorBidi"/>
            <w:noProof/>
            <w:kern w:val="2"/>
            <w:sz w:val="24"/>
            <w:lang w:eastAsia="pt-PT"/>
            <w14:ligatures w14:val="standardContextual"/>
          </w:rPr>
          <w:tab/>
        </w:r>
        <w:r w:rsidRPr="00692D46">
          <w:rPr>
            <w:rStyle w:val="Hiperligao"/>
            <w:noProof/>
          </w:rPr>
          <w:t>Introdução</w:t>
        </w:r>
        <w:r>
          <w:rPr>
            <w:noProof/>
            <w:webHidden/>
          </w:rPr>
          <w:tab/>
        </w:r>
        <w:r>
          <w:rPr>
            <w:noProof/>
            <w:webHidden/>
          </w:rPr>
          <w:fldChar w:fldCharType="begin"/>
        </w:r>
        <w:r>
          <w:rPr>
            <w:noProof/>
            <w:webHidden/>
          </w:rPr>
          <w:instrText xml:space="preserve"> PAGEREF _Toc208510763 \h </w:instrText>
        </w:r>
        <w:r>
          <w:rPr>
            <w:noProof/>
            <w:webHidden/>
          </w:rPr>
        </w:r>
        <w:r>
          <w:rPr>
            <w:noProof/>
            <w:webHidden/>
          </w:rPr>
          <w:fldChar w:fldCharType="separate"/>
        </w:r>
        <w:r>
          <w:rPr>
            <w:noProof/>
            <w:webHidden/>
          </w:rPr>
          <w:t>3</w:t>
        </w:r>
        <w:r>
          <w:rPr>
            <w:noProof/>
            <w:webHidden/>
          </w:rPr>
          <w:fldChar w:fldCharType="end"/>
        </w:r>
      </w:hyperlink>
    </w:p>
    <w:p w14:paraId="45FEC33F" w14:textId="1D1800F1" w:rsidR="004B0451" w:rsidRDefault="004B0451">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10764" w:history="1">
        <w:r w:rsidRPr="00692D46">
          <w:rPr>
            <w:rStyle w:val="Hiperligao"/>
            <w:noProof/>
          </w:rPr>
          <w:t>1.1</w:t>
        </w:r>
        <w:r>
          <w:rPr>
            <w:rFonts w:asciiTheme="minorHAnsi" w:eastAsiaTheme="minorEastAsia" w:hAnsiTheme="minorHAnsi"/>
            <w:noProof/>
            <w:kern w:val="2"/>
            <w:sz w:val="24"/>
            <w:lang w:eastAsia="pt-PT"/>
            <w14:ligatures w14:val="standardContextual"/>
          </w:rPr>
          <w:tab/>
        </w:r>
        <w:r w:rsidRPr="00692D46">
          <w:rPr>
            <w:rStyle w:val="Hiperligao"/>
            <w:noProof/>
          </w:rPr>
          <w:t>Estrutura do relatório</w:t>
        </w:r>
        <w:r>
          <w:rPr>
            <w:noProof/>
            <w:webHidden/>
          </w:rPr>
          <w:tab/>
        </w:r>
        <w:r>
          <w:rPr>
            <w:noProof/>
            <w:webHidden/>
          </w:rPr>
          <w:fldChar w:fldCharType="begin"/>
        </w:r>
        <w:r>
          <w:rPr>
            <w:noProof/>
            <w:webHidden/>
          </w:rPr>
          <w:instrText xml:space="preserve"> PAGEREF _Toc208510764 \h </w:instrText>
        </w:r>
        <w:r>
          <w:rPr>
            <w:noProof/>
            <w:webHidden/>
          </w:rPr>
        </w:r>
        <w:r>
          <w:rPr>
            <w:noProof/>
            <w:webHidden/>
          </w:rPr>
          <w:fldChar w:fldCharType="separate"/>
        </w:r>
        <w:r>
          <w:rPr>
            <w:noProof/>
            <w:webHidden/>
          </w:rPr>
          <w:t>3</w:t>
        </w:r>
        <w:r>
          <w:rPr>
            <w:noProof/>
            <w:webHidden/>
          </w:rPr>
          <w:fldChar w:fldCharType="end"/>
        </w:r>
      </w:hyperlink>
    </w:p>
    <w:p w14:paraId="5995343B" w14:textId="4DE3A5F8" w:rsidR="004B0451" w:rsidRDefault="004B0451">
      <w:pPr>
        <w:pStyle w:val="ndice1"/>
        <w:tabs>
          <w:tab w:val="left" w:pos="480"/>
        </w:tabs>
        <w:rPr>
          <w:rFonts w:asciiTheme="minorHAnsi" w:eastAsiaTheme="minorEastAsia" w:hAnsiTheme="minorHAnsi" w:cstheme="minorBidi"/>
          <w:noProof/>
          <w:kern w:val="2"/>
          <w:sz w:val="24"/>
          <w:lang w:eastAsia="pt-PT"/>
          <w14:ligatures w14:val="standardContextual"/>
        </w:rPr>
      </w:pPr>
      <w:hyperlink w:anchor="_Toc208510765" w:history="1">
        <w:r w:rsidRPr="00692D46">
          <w:rPr>
            <w:rStyle w:val="Hiperligao"/>
            <w:noProof/>
          </w:rPr>
          <w:t>2</w:t>
        </w:r>
        <w:r>
          <w:rPr>
            <w:rFonts w:asciiTheme="minorHAnsi" w:eastAsiaTheme="minorEastAsia" w:hAnsiTheme="minorHAnsi" w:cstheme="minorBidi"/>
            <w:noProof/>
            <w:kern w:val="2"/>
            <w:sz w:val="24"/>
            <w:lang w:eastAsia="pt-PT"/>
            <w14:ligatures w14:val="standardContextual"/>
          </w:rPr>
          <w:tab/>
        </w:r>
        <w:r w:rsidRPr="00692D46">
          <w:rPr>
            <w:rStyle w:val="Hiperligao"/>
            <w:noProof/>
          </w:rPr>
          <w:t>Estado Pré-existente do Projeto</w:t>
        </w:r>
        <w:r>
          <w:rPr>
            <w:noProof/>
            <w:webHidden/>
          </w:rPr>
          <w:tab/>
        </w:r>
        <w:r>
          <w:rPr>
            <w:noProof/>
            <w:webHidden/>
          </w:rPr>
          <w:fldChar w:fldCharType="begin"/>
        </w:r>
        <w:r>
          <w:rPr>
            <w:noProof/>
            <w:webHidden/>
          </w:rPr>
          <w:instrText xml:space="preserve"> PAGEREF _Toc208510765 \h </w:instrText>
        </w:r>
        <w:r>
          <w:rPr>
            <w:noProof/>
            <w:webHidden/>
          </w:rPr>
        </w:r>
        <w:r>
          <w:rPr>
            <w:noProof/>
            <w:webHidden/>
          </w:rPr>
          <w:fldChar w:fldCharType="separate"/>
        </w:r>
        <w:r>
          <w:rPr>
            <w:noProof/>
            <w:webHidden/>
          </w:rPr>
          <w:t>5</w:t>
        </w:r>
        <w:r>
          <w:rPr>
            <w:noProof/>
            <w:webHidden/>
          </w:rPr>
          <w:fldChar w:fldCharType="end"/>
        </w:r>
      </w:hyperlink>
    </w:p>
    <w:p w14:paraId="4C01AE4C" w14:textId="3CA60322" w:rsidR="004B0451" w:rsidRDefault="004B0451">
      <w:pPr>
        <w:pStyle w:val="ndice1"/>
        <w:tabs>
          <w:tab w:val="left" w:pos="480"/>
        </w:tabs>
        <w:rPr>
          <w:rFonts w:asciiTheme="minorHAnsi" w:eastAsiaTheme="minorEastAsia" w:hAnsiTheme="minorHAnsi" w:cstheme="minorBidi"/>
          <w:noProof/>
          <w:kern w:val="2"/>
          <w:sz w:val="24"/>
          <w:lang w:eastAsia="pt-PT"/>
          <w14:ligatures w14:val="standardContextual"/>
        </w:rPr>
      </w:pPr>
      <w:hyperlink w:anchor="_Toc208510766" w:history="1">
        <w:r w:rsidRPr="00692D46">
          <w:rPr>
            <w:rStyle w:val="Hiperligao"/>
            <w:noProof/>
          </w:rPr>
          <w:t>3</w:t>
        </w:r>
        <w:r>
          <w:rPr>
            <w:rFonts w:asciiTheme="minorHAnsi" w:eastAsiaTheme="minorEastAsia" w:hAnsiTheme="minorHAnsi" w:cstheme="minorBidi"/>
            <w:noProof/>
            <w:kern w:val="2"/>
            <w:sz w:val="24"/>
            <w:lang w:eastAsia="pt-PT"/>
            <w14:ligatures w14:val="standardContextual"/>
          </w:rPr>
          <w:tab/>
        </w:r>
        <w:r w:rsidRPr="00692D46">
          <w:rPr>
            <w:rStyle w:val="Hiperligao"/>
            <w:noProof/>
          </w:rPr>
          <w:t>Planeamento e Conceção do Sistema</w:t>
        </w:r>
        <w:r>
          <w:rPr>
            <w:noProof/>
            <w:webHidden/>
          </w:rPr>
          <w:tab/>
        </w:r>
        <w:r>
          <w:rPr>
            <w:noProof/>
            <w:webHidden/>
          </w:rPr>
          <w:fldChar w:fldCharType="begin"/>
        </w:r>
        <w:r>
          <w:rPr>
            <w:noProof/>
            <w:webHidden/>
          </w:rPr>
          <w:instrText xml:space="preserve"> PAGEREF _Toc208510766 \h </w:instrText>
        </w:r>
        <w:r>
          <w:rPr>
            <w:noProof/>
            <w:webHidden/>
          </w:rPr>
        </w:r>
        <w:r>
          <w:rPr>
            <w:noProof/>
            <w:webHidden/>
          </w:rPr>
          <w:fldChar w:fldCharType="separate"/>
        </w:r>
        <w:r>
          <w:rPr>
            <w:noProof/>
            <w:webHidden/>
          </w:rPr>
          <w:t>8</w:t>
        </w:r>
        <w:r>
          <w:rPr>
            <w:noProof/>
            <w:webHidden/>
          </w:rPr>
          <w:fldChar w:fldCharType="end"/>
        </w:r>
      </w:hyperlink>
    </w:p>
    <w:p w14:paraId="778884E7" w14:textId="0733E18B" w:rsidR="004B0451" w:rsidRDefault="004B0451">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10767" w:history="1">
        <w:r w:rsidRPr="00692D46">
          <w:rPr>
            <w:rStyle w:val="Hiperligao"/>
            <w:noProof/>
          </w:rPr>
          <w:t>3.1</w:t>
        </w:r>
        <w:r>
          <w:rPr>
            <w:rFonts w:asciiTheme="minorHAnsi" w:eastAsiaTheme="minorEastAsia" w:hAnsiTheme="minorHAnsi"/>
            <w:noProof/>
            <w:kern w:val="2"/>
            <w:sz w:val="24"/>
            <w:lang w:eastAsia="pt-PT"/>
            <w14:ligatures w14:val="standardContextual"/>
          </w:rPr>
          <w:tab/>
        </w:r>
        <w:r w:rsidRPr="00692D46">
          <w:rPr>
            <w:rStyle w:val="Hiperligao"/>
            <w:noProof/>
          </w:rPr>
          <w:t>Objetivos</w:t>
        </w:r>
        <w:r>
          <w:rPr>
            <w:noProof/>
            <w:webHidden/>
          </w:rPr>
          <w:tab/>
        </w:r>
        <w:r>
          <w:rPr>
            <w:noProof/>
            <w:webHidden/>
          </w:rPr>
          <w:fldChar w:fldCharType="begin"/>
        </w:r>
        <w:r>
          <w:rPr>
            <w:noProof/>
            <w:webHidden/>
          </w:rPr>
          <w:instrText xml:space="preserve"> PAGEREF _Toc208510767 \h </w:instrText>
        </w:r>
        <w:r>
          <w:rPr>
            <w:noProof/>
            <w:webHidden/>
          </w:rPr>
        </w:r>
        <w:r>
          <w:rPr>
            <w:noProof/>
            <w:webHidden/>
          </w:rPr>
          <w:fldChar w:fldCharType="separate"/>
        </w:r>
        <w:r>
          <w:rPr>
            <w:noProof/>
            <w:webHidden/>
          </w:rPr>
          <w:t>8</w:t>
        </w:r>
        <w:r>
          <w:rPr>
            <w:noProof/>
            <w:webHidden/>
          </w:rPr>
          <w:fldChar w:fldCharType="end"/>
        </w:r>
      </w:hyperlink>
    </w:p>
    <w:p w14:paraId="4B5F9651" w14:textId="45AD05D5" w:rsidR="004B0451" w:rsidRDefault="004B0451">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10768" w:history="1">
        <w:r w:rsidRPr="00692D46">
          <w:rPr>
            <w:rStyle w:val="Hiperligao"/>
            <w:noProof/>
          </w:rPr>
          <w:t>3.2</w:t>
        </w:r>
        <w:r>
          <w:rPr>
            <w:rFonts w:asciiTheme="minorHAnsi" w:eastAsiaTheme="minorEastAsia" w:hAnsiTheme="minorHAnsi"/>
            <w:noProof/>
            <w:kern w:val="2"/>
            <w:sz w:val="24"/>
            <w:lang w:eastAsia="pt-PT"/>
            <w14:ligatures w14:val="standardContextual"/>
          </w:rPr>
          <w:tab/>
        </w:r>
        <w:r w:rsidRPr="00692D46">
          <w:rPr>
            <w:rStyle w:val="Hiperligao"/>
            <w:noProof/>
          </w:rPr>
          <w:t>Arquitetura do sistema</w:t>
        </w:r>
        <w:r>
          <w:rPr>
            <w:noProof/>
            <w:webHidden/>
          </w:rPr>
          <w:tab/>
        </w:r>
        <w:r>
          <w:rPr>
            <w:noProof/>
            <w:webHidden/>
          </w:rPr>
          <w:fldChar w:fldCharType="begin"/>
        </w:r>
        <w:r>
          <w:rPr>
            <w:noProof/>
            <w:webHidden/>
          </w:rPr>
          <w:instrText xml:space="preserve"> PAGEREF _Toc208510768 \h </w:instrText>
        </w:r>
        <w:r>
          <w:rPr>
            <w:noProof/>
            <w:webHidden/>
          </w:rPr>
        </w:r>
        <w:r>
          <w:rPr>
            <w:noProof/>
            <w:webHidden/>
          </w:rPr>
          <w:fldChar w:fldCharType="separate"/>
        </w:r>
        <w:r>
          <w:rPr>
            <w:noProof/>
            <w:webHidden/>
          </w:rPr>
          <w:t>12</w:t>
        </w:r>
        <w:r>
          <w:rPr>
            <w:noProof/>
            <w:webHidden/>
          </w:rPr>
          <w:fldChar w:fldCharType="end"/>
        </w:r>
      </w:hyperlink>
    </w:p>
    <w:p w14:paraId="2D1679C5" w14:textId="4EBB9603" w:rsidR="004B0451" w:rsidRDefault="004B0451">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10769" w:history="1">
        <w:r w:rsidRPr="00692D46">
          <w:rPr>
            <w:rStyle w:val="Hiperligao"/>
            <w:noProof/>
          </w:rPr>
          <w:t>3.3</w:t>
        </w:r>
        <w:r>
          <w:rPr>
            <w:rFonts w:asciiTheme="minorHAnsi" w:eastAsiaTheme="minorEastAsia" w:hAnsiTheme="minorHAnsi"/>
            <w:noProof/>
            <w:kern w:val="2"/>
            <w:sz w:val="24"/>
            <w:lang w:eastAsia="pt-PT"/>
            <w14:ligatures w14:val="standardContextual"/>
          </w:rPr>
          <w:tab/>
        </w:r>
        <w:r w:rsidRPr="00692D46">
          <w:rPr>
            <w:rStyle w:val="Hiperligao"/>
            <w:noProof/>
          </w:rPr>
          <w:t>Tecnologias usadas</w:t>
        </w:r>
        <w:r>
          <w:rPr>
            <w:noProof/>
            <w:webHidden/>
          </w:rPr>
          <w:tab/>
        </w:r>
        <w:r>
          <w:rPr>
            <w:noProof/>
            <w:webHidden/>
          </w:rPr>
          <w:fldChar w:fldCharType="begin"/>
        </w:r>
        <w:r>
          <w:rPr>
            <w:noProof/>
            <w:webHidden/>
          </w:rPr>
          <w:instrText xml:space="preserve"> PAGEREF _Toc208510769 \h </w:instrText>
        </w:r>
        <w:r>
          <w:rPr>
            <w:noProof/>
            <w:webHidden/>
          </w:rPr>
        </w:r>
        <w:r>
          <w:rPr>
            <w:noProof/>
            <w:webHidden/>
          </w:rPr>
          <w:fldChar w:fldCharType="separate"/>
        </w:r>
        <w:r>
          <w:rPr>
            <w:noProof/>
            <w:webHidden/>
          </w:rPr>
          <w:t>13</w:t>
        </w:r>
        <w:r>
          <w:rPr>
            <w:noProof/>
            <w:webHidden/>
          </w:rPr>
          <w:fldChar w:fldCharType="end"/>
        </w:r>
      </w:hyperlink>
    </w:p>
    <w:p w14:paraId="524A33F6" w14:textId="21B599BD" w:rsidR="004B0451" w:rsidRDefault="004B0451">
      <w:pPr>
        <w:pStyle w:val="ndice1"/>
        <w:tabs>
          <w:tab w:val="left" w:pos="480"/>
        </w:tabs>
        <w:rPr>
          <w:rFonts w:asciiTheme="minorHAnsi" w:eastAsiaTheme="minorEastAsia" w:hAnsiTheme="minorHAnsi" w:cstheme="minorBidi"/>
          <w:noProof/>
          <w:kern w:val="2"/>
          <w:sz w:val="24"/>
          <w:lang w:eastAsia="pt-PT"/>
          <w14:ligatures w14:val="standardContextual"/>
        </w:rPr>
      </w:pPr>
      <w:hyperlink w:anchor="_Toc208510770" w:history="1">
        <w:r w:rsidRPr="00692D46">
          <w:rPr>
            <w:rStyle w:val="Hiperligao"/>
            <w:noProof/>
          </w:rPr>
          <w:t>4</w:t>
        </w:r>
        <w:r>
          <w:rPr>
            <w:rFonts w:asciiTheme="minorHAnsi" w:eastAsiaTheme="minorEastAsia" w:hAnsiTheme="minorHAnsi" w:cstheme="minorBidi"/>
            <w:noProof/>
            <w:kern w:val="2"/>
            <w:sz w:val="24"/>
            <w:lang w:eastAsia="pt-PT"/>
            <w14:ligatures w14:val="standardContextual"/>
          </w:rPr>
          <w:tab/>
        </w:r>
        <w:r w:rsidRPr="00692D46">
          <w:rPr>
            <w:rStyle w:val="Hiperligao"/>
            <w:noProof/>
          </w:rPr>
          <w:t>Implementação da API</w:t>
        </w:r>
        <w:r>
          <w:rPr>
            <w:noProof/>
            <w:webHidden/>
          </w:rPr>
          <w:tab/>
        </w:r>
        <w:r>
          <w:rPr>
            <w:noProof/>
            <w:webHidden/>
          </w:rPr>
          <w:fldChar w:fldCharType="begin"/>
        </w:r>
        <w:r>
          <w:rPr>
            <w:noProof/>
            <w:webHidden/>
          </w:rPr>
          <w:instrText xml:space="preserve"> PAGEREF _Toc208510770 \h </w:instrText>
        </w:r>
        <w:r>
          <w:rPr>
            <w:noProof/>
            <w:webHidden/>
          </w:rPr>
        </w:r>
        <w:r>
          <w:rPr>
            <w:noProof/>
            <w:webHidden/>
          </w:rPr>
          <w:fldChar w:fldCharType="separate"/>
        </w:r>
        <w:r>
          <w:rPr>
            <w:noProof/>
            <w:webHidden/>
          </w:rPr>
          <w:t>14</w:t>
        </w:r>
        <w:r>
          <w:rPr>
            <w:noProof/>
            <w:webHidden/>
          </w:rPr>
          <w:fldChar w:fldCharType="end"/>
        </w:r>
      </w:hyperlink>
    </w:p>
    <w:p w14:paraId="03B84375" w14:textId="4255C925" w:rsidR="004B0451" w:rsidRDefault="004B0451">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10771" w:history="1">
        <w:r w:rsidRPr="00692D46">
          <w:rPr>
            <w:rStyle w:val="Hiperligao"/>
            <w:noProof/>
          </w:rPr>
          <w:t>4.1</w:t>
        </w:r>
        <w:r>
          <w:rPr>
            <w:rFonts w:asciiTheme="minorHAnsi" w:eastAsiaTheme="minorEastAsia" w:hAnsiTheme="minorHAnsi"/>
            <w:noProof/>
            <w:kern w:val="2"/>
            <w:sz w:val="24"/>
            <w:lang w:eastAsia="pt-PT"/>
            <w14:ligatures w14:val="standardContextual"/>
          </w:rPr>
          <w:tab/>
        </w:r>
        <w:r w:rsidRPr="00692D46">
          <w:rPr>
            <w:rStyle w:val="Hiperligao"/>
            <w:noProof/>
          </w:rPr>
          <w:t>Arquitetura da API</w:t>
        </w:r>
        <w:r>
          <w:rPr>
            <w:noProof/>
            <w:webHidden/>
          </w:rPr>
          <w:tab/>
        </w:r>
        <w:r>
          <w:rPr>
            <w:noProof/>
            <w:webHidden/>
          </w:rPr>
          <w:fldChar w:fldCharType="begin"/>
        </w:r>
        <w:r>
          <w:rPr>
            <w:noProof/>
            <w:webHidden/>
          </w:rPr>
          <w:instrText xml:space="preserve"> PAGEREF _Toc208510771 \h </w:instrText>
        </w:r>
        <w:r>
          <w:rPr>
            <w:noProof/>
            <w:webHidden/>
          </w:rPr>
        </w:r>
        <w:r>
          <w:rPr>
            <w:noProof/>
            <w:webHidden/>
          </w:rPr>
          <w:fldChar w:fldCharType="separate"/>
        </w:r>
        <w:r>
          <w:rPr>
            <w:noProof/>
            <w:webHidden/>
          </w:rPr>
          <w:t>14</w:t>
        </w:r>
        <w:r>
          <w:rPr>
            <w:noProof/>
            <w:webHidden/>
          </w:rPr>
          <w:fldChar w:fldCharType="end"/>
        </w:r>
      </w:hyperlink>
    </w:p>
    <w:p w14:paraId="4F007FDF" w14:textId="0AB57E2A" w:rsidR="004B0451" w:rsidRDefault="004B0451">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510772" w:history="1">
        <w:r w:rsidRPr="00692D46">
          <w:rPr>
            <w:rStyle w:val="Hiperligao"/>
            <w:noProof/>
          </w:rPr>
          <w:t>4.1.1</w:t>
        </w:r>
        <w:r>
          <w:rPr>
            <w:rFonts w:asciiTheme="minorHAnsi" w:eastAsiaTheme="minorEastAsia" w:hAnsiTheme="minorHAnsi"/>
            <w:noProof/>
            <w:kern w:val="2"/>
            <w:sz w:val="24"/>
            <w:lang w:eastAsia="pt-PT"/>
            <w14:ligatures w14:val="standardContextual"/>
          </w:rPr>
          <w:tab/>
        </w:r>
        <w:r w:rsidRPr="00692D46">
          <w:rPr>
            <w:rStyle w:val="Hiperligao"/>
            <w:noProof/>
          </w:rPr>
          <w:t>Estrutura e Organização</w:t>
        </w:r>
        <w:r>
          <w:rPr>
            <w:noProof/>
            <w:webHidden/>
          </w:rPr>
          <w:tab/>
        </w:r>
        <w:r>
          <w:rPr>
            <w:noProof/>
            <w:webHidden/>
          </w:rPr>
          <w:fldChar w:fldCharType="begin"/>
        </w:r>
        <w:r>
          <w:rPr>
            <w:noProof/>
            <w:webHidden/>
          </w:rPr>
          <w:instrText xml:space="preserve"> PAGEREF _Toc208510772 \h </w:instrText>
        </w:r>
        <w:r>
          <w:rPr>
            <w:noProof/>
            <w:webHidden/>
          </w:rPr>
        </w:r>
        <w:r>
          <w:rPr>
            <w:noProof/>
            <w:webHidden/>
          </w:rPr>
          <w:fldChar w:fldCharType="separate"/>
        </w:r>
        <w:r>
          <w:rPr>
            <w:noProof/>
            <w:webHidden/>
          </w:rPr>
          <w:t>14</w:t>
        </w:r>
        <w:r>
          <w:rPr>
            <w:noProof/>
            <w:webHidden/>
          </w:rPr>
          <w:fldChar w:fldCharType="end"/>
        </w:r>
      </w:hyperlink>
    </w:p>
    <w:p w14:paraId="613679D5" w14:textId="2A633C51" w:rsidR="004B0451" w:rsidRDefault="004B0451">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510773" w:history="1">
        <w:r w:rsidRPr="00692D46">
          <w:rPr>
            <w:rStyle w:val="Hiperligao"/>
            <w:noProof/>
          </w:rPr>
          <w:t>4.1.2</w:t>
        </w:r>
        <w:r>
          <w:rPr>
            <w:rFonts w:asciiTheme="minorHAnsi" w:eastAsiaTheme="minorEastAsia" w:hAnsiTheme="minorHAnsi"/>
            <w:noProof/>
            <w:kern w:val="2"/>
            <w:sz w:val="24"/>
            <w:lang w:eastAsia="pt-PT"/>
            <w14:ligatures w14:val="standardContextual"/>
          </w:rPr>
          <w:tab/>
        </w:r>
        <w:r w:rsidRPr="00692D46">
          <w:rPr>
            <w:rStyle w:val="Hiperligao"/>
            <w:noProof/>
          </w:rPr>
          <w:t>Modelo de Dados</w:t>
        </w:r>
        <w:r>
          <w:rPr>
            <w:noProof/>
            <w:webHidden/>
          </w:rPr>
          <w:tab/>
        </w:r>
        <w:r>
          <w:rPr>
            <w:noProof/>
            <w:webHidden/>
          </w:rPr>
          <w:fldChar w:fldCharType="begin"/>
        </w:r>
        <w:r>
          <w:rPr>
            <w:noProof/>
            <w:webHidden/>
          </w:rPr>
          <w:instrText xml:space="preserve"> PAGEREF _Toc208510773 \h </w:instrText>
        </w:r>
        <w:r>
          <w:rPr>
            <w:noProof/>
            <w:webHidden/>
          </w:rPr>
        </w:r>
        <w:r>
          <w:rPr>
            <w:noProof/>
            <w:webHidden/>
          </w:rPr>
          <w:fldChar w:fldCharType="separate"/>
        </w:r>
        <w:r>
          <w:rPr>
            <w:noProof/>
            <w:webHidden/>
          </w:rPr>
          <w:t>16</w:t>
        </w:r>
        <w:r>
          <w:rPr>
            <w:noProof/>
            <w:webHidden/>
          </w:rPr>
          <w:fldChar w:fldCharType="end"/>
        </w:r>
      </w:hyperlink>
    </w:p>
    <w:p w14:paraId="01ECC8D5" w14:textId="758DA2CA" w:rsidR="004B0451" w:rsidRDefault="004B0451">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10774" w:history="1">
        <w:r w:rsidRPr="00692D46">
          <w:rPr>
            <w:rStyle w:val="Hiperligao"/>
            <w:noProof/>
          </w:rPr>
          <w:t>4.2</w:t>
        </w:r>
        <w:r>
          <w:rPr>
            <w:rFonts w:asciiTheme="minorHAnsi" w:eastAsiaTheme="minorEastAsia" w:hAnsiTheme="minorHAnsi"/>
            <w:noProof/>
            <w:kern w:val="2"/>
            <w:sz w:val="24"/>
            <w:lang w:eastAsia="pt-PT"/>
            <w14:ligatures w14:val="standardContextual"/>
          </w:rPr>
          <w:tab/>
        </w:r>
        <w:r w:rsidRPr="00692D46">
          <w:rPr>
            <w:rStyle w:val="Hiperligao"/>
            <w:noProof/>
          </w:rPr>
          <w:t>Implementação da API</w:t>
        </w:r>
        <w:r>
          <w:rPr>
            <w:noProof/>
            <w:webHidden/>
          </w:rPr>
          <w:tab/>
        </w:r>
        <w:r>
          <w:rPr>
            <w:noProof/>
            <w:webHidden/>
          </w:rPr>
          <w:fldChar w:fldCharType="begin"/>
        </w:r>
        <w:r>
          <w:rPr>
            <w:noProof/>
            <w:webHidden/>
          </w:rPr>
          <w:instrText xml:space="preserve"> PAGEREF _Toc208510774 \h </w:instrText>
        </w:r>
        <w:r>
          <w:rPr>
            <w:noProof/>
            <w:webHidden/>
          </w:rPr>
        </w:r>
        <w:r>
          <w:rPr>
            <w:noProof/>
            <w:webHidden/>
          </w:rPr>
          <w:fldChar w:fldCharType="separate"/>
        </w:r>
        <w:r>
          <w:rPr>
            <w:noProof/>
            <w:webHidden/>
          </w:rPr>
          <w:t>18</w:t>
        </w:r>
        <w:r>
          <w:rPr>
            <w:noProof/>
            <w:webHidden/>
          </w:rPr>
          <w:fldChar w:fldCharType="end"/>
        </w:r>
      </w:hyperlink>
    </w:p>
    <w:p w14:paraId="73E14ECB" w14:textId="1F88DF05" w:rsidR="004B0451" w:rsidRDefault="004B0451">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10775" w:history="1">
        <w:r w:rsidRPr="00692D46">
          <w:rPr>
            <w:rStyle w:val="Hiperligao"/>
            <w:noProof/>
          </w:rPr>
          <w:t>4.3</w:t>
        </w:r>
        <w:r>
          <w:rPr>
            <w:rFonts w:asciiTheme="minorHAnsi" w:eastAsiaTheme="minorEastAsia" w:hAnsiTheme="minorHAnsi"/>
            <w:noProof/>
            <w:kern w:val="2"/>
            <w:sz w:val="24"/>
            <w:lang w:eastAsia="pt-PT"/>
            <w14:ligatures w14:val="standardContextual"/>
          </w:rPr>
          <w:tab/>
        </w:r>
        <w:r w:rsidRPr="00692D46">
          <w:rPr>
            <w:rStyle w:val="Hiperligao"/>
            <w:i/>
            <w:iCs/>
            <w:noProof/>
          </w:rPr>
          <w:t>Endpoints</w:t>
        </w:r>
        <w:r w:rsidRPr="00692D46">
          <w:rPr>
            <w:rStyle w:val="Hiperligao"/>
            <w:noProof/>
          </w:rPr>
          <w:t xml:space="preserve"> e Funcionalidades</w:t>
        </w:r>
        <w:r>
          <w:rPr>
            <w:noProof/>
            <w:webHidden/>
          </w:rPr>
          <w:tab/>
        </w:r>
        <w:r>
          <w:rPr>
            <w:noProof/>
            <w:webHidden/>
          </w:rPr>
          <w:fldChar w:fldCharType="begin"/>
        </w:r>
        <w:r>
          <w:rPr>
            <w:noProof/>
            <w:webHidden/>
          </w:rPr>
          <w:instrText xml:space="preserve"> PAGEREF _Toc208510775 \h </w:instrText>
        </w:r>
        <w:r>
          <w:rPr>
            <w:noProof/>
            <w:webHidden/>
          </w:rPr>
        </w:r>
        <w:r>
          <w:rPr>
            <w:noProof/>
            <w:webHidden/>
          </w:rPr>
          <w:fldChar w:fldCharType="separate"/>
        </w:r>
        <w:r>
          <w:rPr>
            <w:noProof/>
            <w:webHidden/>
          </w:rPr>
          <w:t>18</w:t>
        </w:r>
        <w:r>
          <w:rPr>
            <w:noProof/>
            <w:webHidden/>
          </w:rPr>
          <w:fldChar w:fldCharType="end"/>
        </w:r>
      </w:hyperlink>
    </w:p>
    <w:p w14:paraId="2598C387" w14:textId="1FBC3AAF" w:rsidR="004B0451" w:rsidRDefault="004B0451">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10776" w:history="1">
        <w:r w:rsidRPr="00692D46">
          <w:rPr>
            <w:rStyle w:val="Hiperligao"/>
            <w:noProof/>
          </w:rPr>
          <w:t>4.4</w:t>
        </w:r>
        <w:r>
          <w:rPr>
            <w:rFonts w:asciiTheme="minorHAnsi" w:eastAsiaTheme="minorEastAsia" w:hAnsiTheme="minorHAnsi"/>
            <w:noProof/>
            <w:kern w:val="2"/>
            <w:sz w:val="24"/>
            <w:lang w:eastAsia="pt-PT"/>
            <w14:ligatures w14:val="standardContextual"/>
          </w:rPr>
          <w:tab/>
        </w:r>
        <w:r w:rsidRPr="00692D46">
          <w:rPr>
            <w:rStyle w:val="Hiperligao"/>
            <w:noProof/>
          </w:rPr>
          <w:t>Formato e Estrutura das Respostas</w:t>
        </w:r>
        <w:r>
          <w:rPr>
            <w:noProof/>
            <w:webHidden/>
          </w:rPr>
          <w:tab/>
        </w:r>
        <w:r>
          <w:rPr>
            <w:noProof/>
            <w:webHidden/>
          </w:rPr>
          <w:fldChar w:fldCharType="begin"/>
        </w:r>
        <w:r>
          <w:rPr>
            <w:noProof/>
            <w:webHidden/>
          </w:rPr>
          <w:instrText xml:space="preserve"> PAGEREF _Toc208510776 \h </w:instrText>
        </w:r>
        <w:r>
          <w:rPr>
            <w:noProof/>
            <w:webHidden/>
          </w:rPr>
        </w:r>
        <w:r>
          <w:rPr>
            <w:noProof/>
            <w:webHidden/>
          </w:rPr>
          <w:fldChar w:fldCharType="separate"/>
        </w:r>
        <w:r>
          <w:rPr>
            <w:noProof/>
            <w:webHidden/>
          </w:rPr>
          <w:t>19</w:t>
        </w:r>
        <w:r>
          <w:rPr>
            <w:noProof/>
            <w:webHidden/>
          </w:rPr>
          <w:fldChar w:fldCharType="end"/>
        </w:r>
      </w:hyperlink>
    </w:p>
    <w:p w14:paraId="7091CD4F" w14:textId="6BD34FA7" w:rsidR="004B0451" w:rsidRDefault="004B0451">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10777" w:history="1">
        <w:r w:rsidRPr="00692D46">
          <w:rPr>
            <w:rStyle w:val="Hiperligao"/>
            <w:noProof/>
          </w:rPr>
          <w:t>4.5</w:t>
        </w:r>
        <w:r>
          <w:rPr>
            <w:rFonts w:asciiTheme="minorHAnsi" w:eastAsiaTheme="minorEastAsia" w:hAnsiTheme="minorHAnsi"/>
            <w:noProof/>
            <w:kern w:val="2"/>
            <w:sz w:val="24"/>
            <w:lang w:eastAsia="pt-PT"/>
            <w14:ligatures w14:val="standardContextual"/>
          </w:rPr>
          <w:tab/>
        </w:r>
        <w:r w:rsidRPr="00692D46">
          <w:rPr>
            <w:rStyle w:val="Hiperligao"/>
            <w:noProof/>
          </w:rPr>
          <w:t>Segurança e Autenticação</w:t>
        </w:r>
        <w:r>
          <w:rPr>
            <w:noProof/>
            <w:webHidden/>
          </w:rPr>
          <w:tab/>
        </w:r>
        <w:r>
          <w:rPr>
            <w:noProof/>
            <w:webHidden/>
          </w:rPr>
          <w:fldChar w:fldCharType="begin"/>
        </w:r>
        <w:r>
          <w:rPr>
            <w:noProof/>
            <w:webHidden/>
          </w:rPr>
          <w:instrText xml:space="preserve"> PAGEREF _Toc208510777 \h </w:instrText>
        </w:r>
        <w:r>
          <w:rPr>
            <w:noProof/>
            <w:webHidden/>
          </w:rPr>
        </w:r>
        <w:r>
          <w:rPr>
            <w:noProof/>
            <w:webHidden/>
          </w:rPr>
          <w:fldChar w:fldCharType="separate"/>
        </w:r>
        <w:r>
          <w:rPr>
            <w:noProof/>
            <w:webHidden/>
          </w:rPr>
          <w:t>21</w:t>
        </w:r>
        <w:r>
          <w:rPr>
            <w:noProof/>
            <w:webHidden/>
          </w:rPr>
          <w:fldChar w:fldCharType="end"/>
        </w:r>
      </w:hyperlink>
    </w:p>
    <w:p w14:paraId="247E438A" w14:textId="3655663F" w:rsidR="004B0451" w:rsidRDefault="004B0451">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10778" w:history="1">
        <w:r w:rsidRPr="00692D46">
          <w:rPr>
            <w:rStyle w:val="Hiperligao"/>
            <w:noProof/>
          </w:rPr>
          <w:t>4.6</w:t>
        </w:r>
        <w:r>
          <w:rPr>
            <w:rFonts w:asciiTheme="minorHAnsi" w:eastAsiaTheme="minorEastAsia" w:hAnsiTheme="minorHAnsi"/>
            <w:noProof/>
            <w:kern w:val="2"/>
            <w:sz w:val="24"/>
            <w:lang w:eastAsia="pt-PT"/>
            <w14:ligatures w14:val="standardContextual"/>
          </w:rPr>
          <w:tab/>
        </w:r>
        <w:r w:rsidRPr="00692D46">
          <w:rPr>
            <w:rStyle w:val="Hiperligao"/>
            <w:noProof/>
          </w:rPr>
          <w:t>Geração de Documentos</w:t>
        </w:r>
        <w:r>
          <w:rPr>
            <w:noProof/>
            <w:webHidden/>
          </w:rPr>
          <w:tab/>
        </w:r>
        <w:r>
          <w:rPr>
            <w:noProof/>
            <w:webHidden/>
          </w:rPr>
          <w:fldChar w:fldCharType="begin"/>
        </w:r>
        <w:r>
          <w:rPr>
            <w:noProof/>
            <w:webHidden/>
          </w:rPr>
          <w:instrText xml:space="preserve"> PAGEREF _Toc208510778 \h </w:instrText>
        </w:r>
        <w:r>
          <w:rPr>
            <w:noProof/>
            <w:webHidden/>
          </w:rPr>
        </w:r>
        <w:r>
          <w:rPr>
            <w:noProof/>
            <w:webHidden/>
          </w:rPr>
          <w:fldChar w:fldCharType="separate"/>
        </w:r>
        <w:r>
          <w:rPr>
            <w:noProof/>
            <w:webHidden/>
          </w:rPr>
          <w:t>22</w:t>
        </w:r>
        <w:r>
          <w:rPr>
            <w:noProof/>
            <w:webHidden/>
          </w:rPr>
          <w:fldChar w:fldCharType="end"/>
        </w:r>
      </w:hyperlink>
    </w:p>
    <w:p w14:paraId="1AF1D815" w14:textId="10FD44B8" w:rsidR="004B0451" w:rsidRDefault="004B0451">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10779" w:history="1">
        <w:r w:rsidRPr="00692D46">
          <w:rPr>
            <w:rStyle w:val="Hiperligao"/>
            <w:noProof/>
          </w:rPr>
          <w:t>4.7</w:t>
        </w:r>
        <w:r>
          <w:rPr>
            <w:rFonts w:asciiTheme="minorHAnsi" w:eastAsiaTheme="minorEastAsia" w:hAnsiTheme="minorHAnsi"/>
            <w:noProof/>
            <w:kern w:val="2"/>
            <w:sz w:val="24"/>
            <w:lang w:eastAsia="pt-PT"/>
            <w14:ligatures w14:val="standardContextual"/>
          </w:rPr>
          <w:tab/>
        </w:r>
        <w:r w:rsidRPr="00692D46">
          <w:rPr>
            <w:rStyle w:val="Hiperligao"/>
            <w:noProof/>
          </w:rPr>
          <w:t>Tarefas assíncronas</w:t>
        </w:r>
        <w:r>
          <w:rPr>
            <w:noProof/>
            <w:webHidden/>
          </w:rPr>
          <w:tab/>
        </w:r>
        <w:r>
          <w:rPr>
            <w:noProof/>
            <w:webHidden/>
          </w:rPr>
          <w:fldChar w:fldCharType="begin"/>
        </w:r>
        <w:r>
          <w:rPr>
            <w:noProof/>
            <w:webHidden/>
          </w:rPr>
          <w:instrText xml:space="preserve"> PAGEREF _Toc208510779 \h </w:instrText>
        </w:r>
        <w:r>
          <w:rPr>
            <w:noProof/>
            <w:webHidden/>
          </w:rPr>
        </w:r>
        <w:r>
          <w:rPr>
            <w:noProof/>
            <w:webHidden/>
          </w:rPr>
          <w:fldChar w:fldCharType="separate"/>
        </w:r>
        <w:r>
          <w:rPr>
            <w:noProof/>
            <w:webHidden/>
          </w:rPr>
          <w:t>23</w:t>
        </w:r>
        <w:r>
          <w:rPr>
            <w:noProof/>
            <w:webHidden/>
          </w:rPr>
          <w:fldChar w:fldCharType="end"/>
        </w:r>
      </w:hyperlink>
    </w:p>
    <w:p w14:paraId="4AFB5407" w14:textId="027D3E55" w:rsidR="004B0451" w:rsidRDefault="004B0451">
      <w:pPr>
        <w:pStyle w:val="ndice1"/>
        <w:tabs>
          <w:tab w:val="left" w:pos="480"/>
        </w:tabs>
        <w:rPr>
          <w:rFonts w:asciiTheme="minorHAnsi" w:eastAsiaTheme="minorEastAsia" w:hAnsiTheme="minorHAnsi" w:cstheme="minorBidi"/>
          <w:noProof/>
          <w:kern w:val="2"/>
          <w:sz w:val="24"/>
          <w:lang w:eastAsia="pt-PT"/>
          <w14:ligatures w14:val="standardContextual"/>
        </w:rPr>
      </w:pPr>
      <w:hyperlink w:anchor="_Toc208510780" w:history="1">
        <w:r w:rsidRPr="00692D46">
          <w:rPr>
            <w:rStyle w:val="Hiperligao"/>
            <w:noProof/>
          </w:rPr>
          <w:t>5</w:t>
        </w:r>
        <w:r>
          <w:rPr>
            <w:rFonts w:asciiTheme="minorHAnsi" w:eastAsiaTheme="minorEastAsia" w:hAnsiTheme="minorHAnsi" w:cstheme="minorBidi"/>
            <w:noProof/>
            <w:kern w:val="2"/>
            <w:sz w:val="24"/>
            <w:lang w:eastAsia="pt-PT"/>
            <w14:ligatures w14:val="standardContextual"/>
          </w:rPr>
          <w:tab/>
        </w:r>
        <w:r w:rsidRPr="00692D46">
          <w:rPr>
            <w:rStyle w:val="Hiperligao"/>
            <w:noProof/>
          </w:rPr>
          <w:t>Interface e Design visual</w:t>
        </w:r>
        <w:r>
          <w:rPr>
            <w:noProof/>
            <w:webHidden/>
          </w:rPr>
          <w:tab/>
        </w:r>
        <w:r>
          <w:rPr>
            <w:noProof/>
            <w:webHidden/>
          </w:rPr>
          <w:fldChar w:fldCharType="begin"/>
        </w:r>
        <w:r>
          <w:rPr>
            <w:noProof/>
            <w:webHidden/>
          </w:rPr>
          <w:instrText xml:space="preserve"> PAGEREF _Toc208510780 \h </w:instrText>
        </w:r>
        <w:r>
          <w:rPr>
            <w:noProof/>
            <w:webHidden/>
          </w:rPr>
        </w:r>
        <w:r>
          <w:rPr>
            <w:noProof/>
            <w:webHidden/>
          </w:rPr>
          <w:fldChar w:fldCharType="separate"/>
        </w:r>
        <w:r>
          <w:rPr>
            <w:noProof/>
            <w:webHidden/>
          </w:rPr>
          <w:t>26</w:t>
        </w:r>
        <w:r>
          <w:rPr>
            <w:noProof/>
            <w:webHidden/>
          </w:rPr>
          <w:fldChar w:fldCharType="end"/>
        </w:r>
      </w:hyperlink>
    </w:p>
    <w:p w14:paraId="26D36570" w14:textId="697DD6ED" w:rsidR="004B0451" w:rsidRDefault="004B0451">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10781" w:history="1">
        <w:r w:rsidRPr="00692D46">
          <w:rPr>
            <w:rStyle w:val="Hiperligao"/>
            <w:noProof/>
          </w:rPr>
          <w:t>5.1</w:t>
        </w:r>
        <w:r>
          <w:rPr>
            <w:rFonts w:asciiTheme="minorHAnsi" w:eastAsiaTheme="minorEastAsia" w:hAnsiTheme="minorHAnsi"/>
            <w:noProof/>
            <w:kern w:val="2"/>
            <w:sz w:val="24"/>
            <w:lang w:eastAsia="pt-PT"/>
            <w14:ligatures w14:val="standardContextual"/>
          </w:rPr>
          <w:tab/>
        </w:r>
        <w:r w:rsidRPr="00692D46">
          <w:rPr>
            <w:rStyle w:val="Hiperligao"/>
            <w:noProof/>
          </w:rPr>
          <w:t>Conceção visual do sistema</w:t>
        </w:r>
        <w:r>
          <w:rPr>
            <w:noProof/>
            <w:webHidden/>
          </w:rPr>
          <w:tab/>
        </w:r>
        <w:r>
          <w:rPr>
            <w:noProof/>
            <w:webHidden/>
          </w:rPr>
          <w:fldChar w:fldCharType="begin"/>
        </w:r>
        <w:r>
          <w:rPr>
            <w:noProof/>
            <w:webHidden/>
          </w:rPr>
          <w:instrText xml:space="preserve"> PAGEREF _Toc208510781 \h </w:instrText>
        </w:r>
        <w:r>
          <w:rPr>
            <w:noProof/>
            <w:webHidden/>
          </w:rPr>
        </w:r>
        <w:r>
          <w:rPr>
            <w:noProof/>
            <w:webHidden/>
          </w:rPr>
          <w:fldChar w:fldCharType="separate"/>
        </w:r>
        <w:r>
          <w:rPr>
            <w:noProof/>
            <w:webHidden/>
          </w:rPr>
          <w:t>26</w:t>
        </w:r>
        <w:r>
          <w:rPr>
            <w:noProof/>
            <w:webHidden/>
          </w:rPr>
          <w:fldChar w:fldCharType="end"/>
        </w:r>
      </w:hyperlink>
    </w:p>
    <w:p w14:paraId="16E74BD0" w14:textId="112FF746" w:rsidR="004B0451" w:rsidRDefault="004B0451">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510782" w:history="1">
        <w:r w:rsidRPr="00692D46">
          <w:rPr>
            <w:rStyle w:val="Hiperligao"/>
            <w:noProof/>
          </w:rPr>
          <w:t>5.1.1</w:t>
        </w:r>
        <w:r>
          <w:rPr>
            <w:rFonts w:asciiTheme="minorHAnsi" w:eastAsiaTheme="minorEastAsia" w:hAnsiTheme="minorHAnsi"/>
            <w:noProof/>
            <w:kern w:val="2"/>
            <w:sz w:val="24"/>
            <w:lang w:eastAsia="pt-PT"/>
            <w14:ligatures w14:val="standardContextual"/>
          </w:rPr>
          <w:tab/>
        </w:r>
        <w:r w:rsidRPr="00692D46">
          <w:rPr>
            <w:rStyle w:val="Hiperligao"/>
            <w:noProof/>
          </w:rPr>
          <w:t>Cores</w:t>
        </w:r>
        <w:r>
          <w:rPr>
            <w:noProof/>
            <w:webHidden/>
          </w:rPr>
          <w:tab/>
        </w:r>
        <w:r>
          <w:rPr>
            <w:noProof/>
            <w:webHidden/>
          </w:rPr>
          <w:fldChar w:fldCharType="begin"/>
        </w:r>
        <w:r>
          <w:rPr>
            <w:noProof/>
            <w:webHidden/>
          </w:rPr>
          <w:instrText xml:space="preserve"> PAGEREF _Toc208510782 \h </w:instrText>
        </w:r>
        <w:r>
          <w:rPr>
            <w:noProof/>
            <w:webHidden/>
          </w:rPr>
        </w:r>
        <w:r>
          <w:rPr>
            <w:noProof/>
            <w:webHidden/>
          </w:rPr>
          <w:fldChar w:fldCharType="separate"/>
        </w:r>
        <w:r>
          <w:rPr>
            <w:noProof/>
            <w:webHidden/>
          </w:rPr>
          <w:t>26</w:t>
        </w:r>
        <w:r>
          <w:rPr>
            <w:noProof/>
            <w:webHidden/>
          </w:rPr>
          <w:fldChar w:fldCharType="end"/>
        </w:r>
      </w:hyperlink>
    </w:p>
    <w:p w14:paraId="42542109" w14:textId="14473A63" w:rsidR="004B0451" w:rsidRDefault="004B0451">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510783" w:history="1">
        <w:r w:rsidRPr="00692D46">
          <w:rPr>
            <w:rStyle w:val="Hiperligao"/>
            <w:noProof/>
          </w:rPr>
          <w:t>5.1.2</w:t>
        </w:r>
        <w:r>
          <w:rPr>
            <w:rFonts w:asciiTheme="minorHAnsi" w:eastAsiaTheme="minorEastAsia" w:hAnsiTheme="minorHAnsi"/>
            <w:noProof/>
            <w:kern w:val="2"/>
            <w:sz w:val="24"/>
            <w:lang w:eastAsia="pt-PT"/>
            <w14:ligatures w14:val="standardContextual"/>
          </w:rPr>
          <w:tab/>
        </w:r>
        <w:r w:rsidRPr="00692D46">
          <w:rPr>
            <w:rStyle w:val="Hiperligao"/>
            <w:noProof/>
          </w:rPr>
          <w:t>Tipografia</w:t>
        </w:r>
        <w:r>
          <w:rPr>
            <w:noProof/>
            <w:webHidden/>
          </w:rPr>
          <w:tab/>
        </w:r>
        <w:r>
          <w:rPr>
            <w:noProof/>
            <w:webHidden/>
          </w:rPr>
          <w:fldChar w:fldCharType="begin"/>
        </w:r>
        <w:r>
          <w:rPr>
            <w:noProof/>
            <w:webHidden/>
          </w:rPr>
          <w:instrText xml:space="preserve"> PAGEREF _Toc208510783 \h </w:instrText>
        </w:r>
        <w:r>
          <w:rPr>
            <w:noProof/>
            <w:webHidden/>
          </w:rPr>
        </w:r>
        <w:r>
          <w:rPr>
            <w:noProof/>
            <w:webHidden/>
          </w:rPr>
          <w:fldChar w:fldCharType="separate"/>
        </w:r>
        <w:r>
          <w:rPr>
            <w:noProof/>
            <w:webHidden/>
          </w:rPr>
          <w:t>27</w:t>
        </w:r>
        <w:r>
          <w:rPr>
            <w:noProof/>
            <w:webHidden/>
          </w:rPr>
          <w:fldChar w:fldCharType="end"/>
        </w:r>
      </w:hyperlink>
    </w:p>
    <w:p w14:paraId="30843222" w14:textId="5512EE9D" w:rsidR="004B0451" w:rsidRDefault="004B0451">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510784" w:history="1">
        <w:r w:rsidRPr="00692D46">
          <w:rPr>
            <w:rStyle w:val="Hiperligao"/>
            <w:noProof/>
          </w:rPr>
          <w:t>5.1.3</w:t>
        </w:r>
        <w:r>
          <w:rPr>
            <w:rFonts w:asciiTheme="minorHAnsi" w:eastAsiaTheme="minorEastAsia" w:hAnsiTheme="minorHAnsi"/>
            <w:noProof/>
            <w:kern w:val="2"/>
            <w:sz w:val="24"/>
            <w:lang w:eastAsia="pt-PT"/>
            <w14:ligatures w14:val="standardContextual"/>
          </w:rPr>
          <w:tab/>
        </w:r>
        <w:r w:rsidRPr="00692D46">
          <w:rPr>
            <w:rStyle w:val="Hiperligao"/>
            <w:noProof/>
          </w:rPr>
          <w:t>Espaçamentos</w:t>
        </w:r>
        <w:r>
          <w:rPr>
            <w:noProof/>
            <w:webHidden/>
          </w:rPr>
          <w:tab/>
        </w:r>
        <w:r>
          <w:rPr>
            <w:noProof/>
            <w:webHidden/>
          </w:rPr>
          <w:fldChar w:fldCharType="begin"/>
        </w:r>
        <w:r>
          <w:rPr>
            <w:noProof/>
            <w:webHidden/>
          </w:rPr>
          <w:instrText xml:space="preserve"> PAGEREF _Toc208510784 \h </w:instrText>
        </w:r>
        <w:r>
          <w:rPr>
            <w:noProof/>
            <w:webHidden/>
          </w:rPr>
        </w:r>
        <w:r>
          <w:rPr>
            <w:noProof/>
            <w:webHidden/>
          </w:rPr>
          <w:fldChar w:fldCharType="separate"/>
        </w:r>
        <w:r>
          <w:rPr>
            <w:noProof/>
            <w:webHidden/>
          </w:rPr>
          <w:t>27</w:t>
        </w:r>
        <w:r>
          <w:rPr>
            <w:noProof/>
            <w:webHidden/>
          </w:rPr>
          <w:fldChar w:fldCharType="end"/>
        </w:r>
      </w:hyperlink>
    </w:p>
    <w:p w14:paraId="5A84105A" w14:textId="3806C0B7" w:rsidR="004B0451" w:rsidRDefault="004B0451">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510785" w:history="1">
        <w:r w:rsidRPr="00692D46">
          <w:rPr>
            <w:rStyle w:val="Hiperligao"/>
            <w:noProof/>
          </w:rPr>
          <w:t>5.1.4</w:t>
        </w:r>
        <w:r>
          <w:rPr>
            <w:rFonts w:asciiTheme="minorHAnsi" w:eastAsiaTheme="minorEastAsia" w:hAnsiTheme="minorHAnsi"/>
            <w:noProof/>
            <w:kern w:val="2"/>
            <w:sz w:val="24"/>
            <w:lang w:eastAsia="pt-PT"/>
            <w14:ligatures w14:val="standardContextual"/>
          </w:rPr>
          <w:tab/>
        </w:r>
        <w:r w:rsidRPr="00692D46">
          <w:rPr>
            <w:rStyle w:val="Hiperligao"/>
            <w:noProof/>
          </w:rPr>
          <w:t>Componentes</w:t>
        </w:r>
        <w:r>
          <w:rPr>
            <w:noProof/>
            <w:webHidden/>
          </w:rPr>
          <w:tab/>
        </w:r>
        <w:r>
          <w:rPr>
            <w:noProof/>
            <w:webHidden/>
          </w:rPr>
          <w:fldChar w:fldCharType="begin"/>
        </w:r>
        <w:r>
          <w:rPr>
            <w:noProof/>
            <w:webHidden/>
          </w:rPr>
          <w:instrText xml:space="preserve"> PAGEREF _Toc208510785 \h </w:instrText>
        </w:r>
        <w:r>
          <w:rPr>
            <w:noProof/>
            <w:webHidden/>
          </w:rPr>
        </w:r>
        <w:r>
          <w:rPr>
            <w:noProof/>
            <w:webHidden/>
          </w:rPr>
          <w:fldChar w:fldCharType="separate"/>
        </w:r>
        <w:r>
          <w:rPr>
            <w:noProof/>
            <w:webHidden/>
          </w:rPr>
          <w:t>27</w:t>
        </w:r>
        <w:r>
          <w:rPr>
            <w:noProof/>
            <w:webHidden/>
          </w:rPr>
          <w:fldChar w:fldCharType="end"/>
        </w:r>
      </w:hyperlink>
    </w:p>
    <w:p w14:paraId="177429E9" w14:textId="2CEEC0AB" w:rsidR="004B0451" w:rsidRDefault="004B0451">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10786" w:history="1">
        <w:r w:rsidRPr="00692D46">
          <w:rPr>
            <w:rStyle w:val="Hiperligao"/>
            <w:noProof/>
            <w:lang w:eastAsia="pt-PT"/>
          </w:rPr>
          <w:t>5.2</w:t>
        </w:r>
        <w:r>
          <w:rPr>
            <w:rFonts w:asciiTheme="minorHAnsi" w:eastAsiaTheme="minorEastAsia" w:hAnsiTheme="minorHAnsi"/>
            <w:noProof/>
            <w:kern w:val="2"/>
            <w:sz w:val="24"/>
            <w:lang w:eastAsia="pt-PT"/>
            <w14:ligatures w14:val="standardContextual"/>
          </w:rPr>
          <w:tab/>
        </w:r>
        <w:r w:rsidRPr="00692D46">
          <w:rPr>
            <w:rStyle w:val="Hiperligao"/>
            <w:i/>
            <w:iCs/>
            <w:noProof/>
            <w:lang w:eastAsia="pt-PT"/>
          </w:rPr>
          <w:t>Design</w:t>
        </w:r>
        <w:r w:rsidRPr="00692D46">
          <w:rPr>
            <w:rStyle w:val="Hiperligao"/>
            <w:noProof/>
            <w:lang w:eastAsia="pt-PT"/>
          </w:rPr>
          <w:t xml:space="preserve"> da Aplicação</w:t>
        </w:r>
        <w:r>
          <w:rPr>
            <w:noProof/>
            <w:webHidden/>
          </w:rPr>
          <w:tab/>
        </w:r>
        <w:r>
          <w:rPr>
            <w:noProof/>
            <w:webHidden/>
          </w:rPr>
          <w:fldChar w:fldCharType="begin"/>
        </w:r>
        <w:r>
          <w:rPr>
            <w:noProof/>
            <w:webHidden/>
          </w:rPr>
          <w:instrText xml:space="preserve"> PAGEREF _Toc208510786 \h </w:instrText>
        </w:r>
        <w:r>
          <w:rPr>
            <w:noProof/>
            <w:webHidden/>
          </w:rPr>
        </w:r>
        <w:r>
          <w:rPr>
            <w:noProof/>
            <w:webHidden/>
          </w:rPr>
          <w:fldChar w:fldCharType="separate"/>
        </w:r>
        <w:r>
          <w:rPr>
            <w:noProof/>
            <w:webHidden/>
          </w:rPr>
          <w:t>28</w:t>
        </w:r>
        <w:r>
          <w:rPr>
            <w:noProof/>
            <w:webHidden/>
          </w:rPr>
          <w:fldChar w:fldCharType="end"/>
        </w:r>
      </w:hyperlink>
    </w:p>
    <w:p w14:paraId="5E78819F" w14:textId="778A78BA" w:rsidR="004B0451" w:rsidRDefault="004B0451">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10787" w:history="1">
        <w:r w:rsidRPr="00692D46">
          <w:rPr>
            <w:rStyle w:val="Hiperligao"/>
            <w:noProof/>
          </w:rPr>
          <w:t>5.3</w:t>
        </w:r>
        <w:r>
          <w:rPr>
            <w:rFonts w:asciiTheme="minorHAnsi" w:eastAsiaTheme="minorEastAsia" w:hAnsiTheme="minorHAnsi"/>
            <w:noProof/>
            <w:kern w:val="2"/>
            <w:sz w:val="24"/>
            <w:lang w:eastAsia="pt-PT"/>
            <w14:ligatures w14:val="standardContextual"/>
          </w:rPr>
          <w:tab/>
        </w:r>
        <w:r w:rsidRPr="00692D46">
          <w:rPr>
            <w:rStyle w:val="Hiperligao"/>
            <w:noProof/>
          </w:rPr>
          <w:t>Arquitetura da Interface</w:t>
        </w:r>
        <w:r>
          <w:rPr>
            <w:noProof/>
            <w:webHidden/>
          </w:rPr>
          <w:tab/>
        </w:r>
        <w:r>
          <w:rPr>
            <w:noProof/>
            <w:webHidden/>
          </w:rPr>
          <w:fldChar w:fldCharType="begin"/>
        </w:r>
        <w:r>
          <w:rPr>
            <w:noProof/>
            <w:webHidden/>
          </w:rPr>
          <w:instrText xml:space="preserve"> PAGEREF _Toc208510787 \h </w:instrText>
        </w:r>
        <w:r>
          <w:rPr>
            <w:noProof/>
            <w:webHidden/>
          </w:rPr>
        </w:r>
        <w:r>
          <w:rPr>
            <w:noProof/>
            <w:webHidden/>
          </w:rPr>
          <w:fldChar w:fldCharType="separate"/>
        </w:r>
        <w:r>
          <w:rPr>
            <w:noProof/>
            <w:webHidden/>
          </w:rPr>
          <w:t>28</w:t>
        </w:r>
        <w:r>
          <w:rPr>
            <w:noProof/>
            <w:webHidden/>
          </w:rPr>
          <w:fldChar w:fldCharType="end"/>
        </w:r>
      </w:hyperlink>
    </w:p>
    <w:p w14:paraId="50119085" w14:textId="29706D0A" w:rsidR="004B0451" w:rsidRDefault="004B0451">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510788" w:history="1">
        <w:r w:rsidRPr="00692D46">
          <w:rPr>
            <w:rStyle w:val="Hiperligao"/>
            <w:noProof/>
          </w:rPr>
          <w:t>5.3.1</w:t>
        </w:r>
        <w:r>
          <w:rPr>
            <w:rFonts w:asciiTheme="minorHAnsi" w:eastAsiaTheme="minorEastAsia" w:hAnsiTheme="minorHAnsi"/>
            <w:noProof/>
            <w:kern w:val="2"/>
            <w:sz w:val="24"/>
            <w:lang w:eastAsia="pt-PT"/>
            <w14:ligatures w14:val="standardContextual"/>
          </w:rPr>
          <w:tab/>
        </w:r>
        <w:r w:rsidRPr="00692D46">
          <w:rPr>
            <w:rStyle w:val="Hiperligao"/>
            <w:noProof/>
          </w:rPr>
          <w:t>Organização do projeto</w:t>
        </w:r>
        <w:r>
          <w:rPr>
            <w:noProof/>
            <w:webHidden/>
          </w:rPr>
          <w:tab/>
        </w:r>
        <w:r>
          <w:rPr>
            <w:noProof/>
            <w:webHidden/>
          </w:rPr>
          <w:fldChar w:fldCharType="begin"/>
        </w:r>
        <w:r>
          <w:rPr>
            <w:noProof/>
            <w:webHidden/>
          </w:rPr>
          <w:instrText xml:space="preserve"> PAGEREF _Toc208510788 \h </w:instrText>
        </w:r>
        <w:r>
          <w:rPr>
            <w:noProof/>
            <w:webHidden/>
          </w:rPr>
        </w:r>
        <w:r>
          <w:rPr>
            <w:noProof/>
            <w:webHidden/>
          </w:rPr>
          <w:fldChar w:fldCharType="separate"/>
        </w:r>
        <w:r>
          <w:rPr>
            <w:noProof/>
            <w:webHidden/>
          </w:rPr>
          <w:t>28</w:t>
        </w:r>
        <w:r>
          <w:rPr>
            <w:noProof/>
            <w:webHidden/>
          </w:rPr>
          <w:fldChar w:fldCharType="end"/>
        </w:r>
      </w:hyperlink>
    </w:p>
    <w:p w14:paraId="4CE21D66" w14:textId="6A6CDE9B" w:rsidR="004B0451" w:rsidRDefault="004B0451">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10789" w:history="1">
        <w:r w:rsidRPr="00692D46">
          <w:rPr>
            <w:rStyle w:val="Hiperligao"/>
            <w:noProof/>
          </w:rPr>
          <w:t>5.4</w:t>
        </w:r>
        <w:r>
          <w:rPr>
            <w:rFonts w:asciiTheme="minorHAnsi" w:eastAsiaTheme="minorEastAsia" w:hAnsiTheme="minorHAnsi"/>
            <w:noProof/>
            <w:kern w:val="2"/>
            <w:sz w:val="24"/>
            <w:lang w:eastAsia="pt-PT"/>
            <w14:ligatures w14:val="standardContextual"/>
          </w:rPr>
          <w:tab/>
        </w:r>
        <w:r w:rsidRPr="00692D46">
          <w:rPr>
            <w:rStyle w:val="Hiperligao"/>
            <w:noProof/>
          </w:rPr>
          <w:t>Implementação da Interface</w:t>
        </w:r>
        <w:r>
          <w:rPr>
            <w:noProof/>
            <w:webHidden/>
          </w:rPr>
          <w:tab/>
        </w:r>
        <w:r>
          <w:rPr>
            <w:noProof/>
            <w:webHidden/>
          </w:rPr>
          <w:fldChar w:fldCharType="begin"/>
        </w:r>
        <w:r>
          <w:rPr>
            <w:noProof/>
            <w:webHidden/>
          </w:rPr>
          <w:instrText xml:space="preserve"> PAGEREF _Toc208510789 \h </w:instrText>
        </w:r>
        <w:r>
          <w:rPr>
            <w:noProof/>
            <w:webHidden/>
          </w:rPr>
        </w:r>
        <w:r>
          <w:rPr>
            <w:noProof/>
            <w:webHidden/>
          </w:rPr>
          <w:fldChar w:fldCharType="separate"/>
        </w:r>
        <w:r>
          <w:rPr>
            <w:noProof/>
            <w:webHidden/>
          </w:rPr>
          <w:t>29</w:t>
        </w:r>
        <w:r>
          <w:rPr>
            <w:noProof/>
            <w:webHidden/>
          </w:rPr>
          <w:fldChar w:fldCharType="end"/>
        </w:r>
      </w:hyperlink>
    </w:p>
    <w:p w14:paraId="198EBF27" w14:textId="65B69C42" w:rsidR="004B0451" w:rsidRDefault="004B0451">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510790" w:history="1">
        <w:r w:rsidRPr="00692D46">
          <w:rPr>
            <w:rStyle w:val="Hiperligao"/>
            <w:noProof/>
          </w:rPr>
          <w:t>5.4.1</w:t>
        </w:r>
        <w:r>
          <w:rPr>
            <w:rFonts w:asciiTheme="minorHAnsi" w:eastAsiaTheme="minorEastAsia" w:hAnsiTheme="minorHAnsi"/>
            <w:noProof/>
            <w:kern w:val="2"/>
            <w:sz w:val="24"/>
            <w:lang w:eastAsia="pt-PT"/>
            <w14:ligatures w14:val="standardContextual"/>
          </w:rPr>
          <w:tab/>
        </w:r>
        <w:r w:rsidRPr="00692D46">
          <w:rPr>
            <w:rStyle w:val="Hiperligao"/>
            <w:noProof/>
          </w:rPr>
          <w:t>Definição e organização dos estilos</w:t>
        </w:r>
        <w:r>
          <w:rPr>
            <w:noProof/>
            <w:webHidden/>
          </w:rPr>
          <w:tab/>
        </w:r>
        <w:r>
          <w:rPr>
            <w:noProof/>
            <w:webHidden/>
          </w:rPr>
          <w:fldChar w:fldCharType="begin"/>
        </w:r>
        <w:r>
          <w:rPr>
            <w:noProof/>
            <w:webHidden/>
          </w:rPr>
          <w:instrText xml:space="preserve"> PAGEREF _Toc208510790 \h </w:instrText>
        </w:r>
        <w:r>
          <w:rPr>
            <w:noProof/>
            <w:webHidden/>
          </w:rPr>
        </w:r>
        <w:r>
          <w:rPr>
            <w:noProof/>
            <w:webHidden/>
          </w:rPr>
          <w:fldChar w:fldCharType="separate"/>
        </w:r>
        <w:r>
          <w:rPr>
            <w:noProof/>
            <w:webHidden/>
          </w:rPr>
          <w:t>29</w:t>
        </w:r>
        <w:r>
          <w:rPr>
            <w:noProof/>
            <w:webHidden/>
          </w:rPr>
          <w:fldChar w:fldCharType="end"/>
        </w:r>
      </w:hyperlink>
    </w:p>
    <w:p w14:paraId="144800A1" w14:textId="644885C0" w:rsidR="004B0451" w:rsidRDefault="004B0451">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510791" w:history="1">
        <w:r w:rsidRPr="00692D46">
          <w:rPr>
            <w:rStyle w:val="Hiperligao"/>
            <w:noProof/>
          </w:rPr>
          <w:t>5.4.2</w:t>
        </w:r>
        <w:r>
          <w:rPr>
            <w:rFonts w:asciiTheme="minorHAnsi" w:eastAsiaTheme="minorEastAsia" w:hAnsiTheme="minorHAnsi"/>
            <w:noProof/>
            <w:kern w:val="2"/>
            <w:sz w:val="24"/>
            <w:lang w:eastAsia="pt-PT"/>
            <w14:ligatures w14:val="standardContextual"/>
          </w:rPr>
          <w:tab/>
        </w:r>
        <w:r w:rsidRPr="00692D46">
          <w:rPr>
            <w:rStyle w:val="Hiperligao"/>
            <w:noProof/>
          </w:rPr>
          <w:t>Responsividade</w:t>
        </w:r>
        <w:r>
          <w:rPr>
            <w:noProof/>
            <w:webHidden/>
          </w:rPr>
          <w:tab/>
        </w:r>
        <w:r>
          <w:rPr>
            <w:noProof/>
            <w:webHidden/>
          </w:rPr>
          <w:fldChar w:fldCharType="begin"/>
        </w:r>
        <w:r>
          <w:rPr>
            <w:noProof/>
            <w:webHidden/>
          </w:rPr>
          <w:instrText xml:space="preserve"> PAGEREF _Toc208510791 \h </w:instrText>
        </w:r>
        <w:r>
          <w:rPr>
            <w:noProof/>
            <w:webHidden/>
          </w:rPr>
        </w:r>
        <w:r>
          <w:rPr>
            <w:noProof/>
            <w:webHidden/>
          </w:rPr>
          <w:fldChar w:fldCharType="separate"/>
        </w:r>
        <w:r>
          <w:rPr>
            <w:noProof/>
            <w:webHidden/>
          </w:rPr>
          <w:t>30</w:t>
        </w:r>
        <w:r>
          <w:rPr>
            <w:noProof/>
            <w:webHidden/>
          </w:rPr>
          <w:fldChar w:fldCharType="end"/>
        </w:r>
      </w:hyperlink>
    </w:p>
    <w:p w14:paraId="294CE294" w14:textId="2C957925" w:rsidR="004B0451" w:rsidRDefault="004B0451">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510792" w:history="1">
        <w:r w:rsidRPr="00692D46">
          <w:rPr>
            <w:rStyle w:val="Hiperligao"/>
            <w:noProof/>
          </w:rPr>
          <w:t>5.4.3</w:t>
        </w:r>
        <w:r>
          <w:rPr>
            <w:rFonts w:asciiTheme="minorHAnsi" w:eastAsiaTheme="minorEastAsia" w:hAnsiTheme="minorHAnsi"/>
            <w:noProof/>
            <w:kern w:val="2"/>
            <w:sz w:val="24"/>
            <w:lang w:eastAsia="pt-PT"/>
            <w14:ligatures w14:val="standardContextual"/>
          </w:rPr>
          <w:tab/>
        </w:r>
        <w:r w:rsidRPr="00692D46">
          <w:rPr>
            <w:rStyle w:val="Hiperligao"/>
            <w:noProof/>
          </w:rPr>
          <w:t>Componentes reutilizáveis e flexibilidade</w:t>
        </w:r>
        <w:r>
          <w:rPr>
            <w:noProof/>
            <w:webHidden/>
          </w:rPr>
          <w:tab/>
        </w:r>
        <w:r>
          <w:rPr>
            <w:noProof/>
            <w:webHidden/>
          </w:rPr>
          <w:fldChar w:fldCharType="begin"/>
        </w:r>
        <w:r>
          <w:rPr>
            <w:noProof/>
            <w:webHidden/>
          </w:rPr>
          <w:instrText xml:space="preserve"> PAGEREF _Toc208510792 \h </w:instrText>
        </w:r>
        <w:r>
          <w:rPr>
            <w:noProof/>
            <w:webHidden/>
          </w:rPr>
        </w:r>
        <w:r>
          <w:rPr>
            <w:noProof/>
            <w:webHidden/>
          </w:rPr>
          <w:fldChar w:fldCharType="separate"/>
        </w:r>
        <w:r>
          <w:rPr>
            <w:noProof/>
            <w:webHidden/>
          </w:rPr>
          <w:t>31</w:t>
        </w:r>
        <w:r>
          <w:rPr>
            <w:noProof/>
            <w:webHidden/>
          </w:rPr>
          <w:fldChar w:fldCharType="end"/>
        </w:r>
      </w:hyperlink>
    </w:p>
    <w:p w14:paraId="059D0330" w14:textId="4C3C276F" w:rsidR="004B0451" w:rsidRDefault="004B0451">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510793" w:history="1">
        <w:r w:rsidRPr="00692D46">
          <w:rPr>
            <w:rStyle w:val="Hiperligao"/>
            <w:noProof/>
          </w:rPr>
          <w:t>5.4.4</w:t>
        </w:r>
        <w:r>
          <w:rPr>
            <w:rFonts w:asciiTheme="minorHAnsi" w:eastAsiaTheme="minorEastAsia" w:hAnsiTheme="minorHAnsi"/>
            <w:noProof/>
            <w:kern w:val="2"/>
            <w:sz w:val="24"/>
            <w:lang w:eastAsia="pt-PT"/>
            <w14:ligatures w14:val="standardContextual"/>
          </w:rPr>
          <w:tab/>
        </w:r>
        <w:r w:rsidRPr="00692D46">
          <w:rPr>
            <w:rStyle w:val="Hiperligao"/>
            <w:noProof/>
          </w:rPr>
          <w:t>Gestão de Sessões</w:t>
        </w:r>
        <w:r>
          <w:rPr>
            <w:noProof/>
            <w:webHidden/>
          </w:rPr>
          <w:tab/>
        </w:r>
        <w:r>
          <w:rPr>
            <w:noProof/>
            <w:webHidden/>
          </w:rPr>
          <w:fldChar w:fldCharType="begin"/>
        </w:r>
        <w:r>
          <w:rPr>
            <w:noProof/>
            <w:webHidden/>
          </w:rPr>
          <w:instrText xml:space="preserve"> PAGEREF _Toc208510793 \h </w:instrText>
        </w:r>
        <w:r>
          <w:rPr>
            <w:noProof/>
            <w:webHidden/>
          </w:rPr>
        </w:r>
        <w:r>
          <w:rPr>
            <w:noProof/>
            <w:webHidden/>
          </w:rPr>
          <w:fldChar w:fldCharType="separate"/>
        </w:r>
        <w:r>
          <w:rPr>
            <w:noProof/>
            <w:webHidden/>
          </w:rPr>
          <w:t>33</w:t>
        </w:r>
        <w:r>
          <w:rPr>
            <w:noProof/>
            <w:webHidden/>
          </w:rPr>
          <w:fldChar w:fldCharType="end"/>
        </w:r>
      </w:hyperlink>
    </w:p>
    <w:p w14:paraId="738FFD7C" w14:textId="33B236DC" w:rsidR="004B0451" w:rsidRDefault="004B0451">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510794" w:history="1">
        <w:r w:rsidRPr="00692D46">
          <w:rPr>
            <w:rStyle w:val="Hiperligao"/>
            <w:noProof/>
          </w:rPr>
          <w:t>5.4.5</w:t>
        </w:r>
        <w:r>
          <w:rPr>
            <w:rFonts w:asciiTheme="minorHAnsi" w:eastAsiaTheme="minorEastAsia" w:hAnsiTheme="minorHAnsi"/>
            <w:noProof/>
            <w:kern w:val="2"/>
            <w:sz w:val="24"/>
            <w:lang w:eastAsia="pt-PT"/>
            <w14:ligatures w14:val="standardContextual"/>
          </w:rPr>
          <w:tab/>
        </w:r>
        <w:r w:rsidRPr="00692D46">
          <w:rPr>
            <w:rStyle w:val="Hiperligao"/>
            <w:noProof/>
          </w:rPr>
          <w:t>Navegação e gestão de rotas</w:t>
        </w:r>
        <w:r>
          <w:rPr>
            <w:noProof/>
            <w:webHidden/>
          </w:rPr>
          <w:tab/>
        </w:r>
        <w:r>
          <w:rPr>
            <w:noProof/>
            <w:webHidden/>
          </w:rPr>
          <w:fldChar w:fldCharType="begin"/>
        </w:r>
        <w:r>
          <w:rPr>
            <w:noProof/>
            <w:webHidden/>
          </w:rPr>
          <w:instrText xml:space="preserve"> PAGEREF _Toc208510794 \h </w:instrText>
        </w:r>
        <w:r>
          <w:rPr>
            <w:noProof/>
            <w:webHidden/>
          </w:rPr>
        </w:r>
        <w:r>
          <w:rPr>
            <w:noProof/>
            <w:webHidden/>
          </w:rPr>
          <w:fldChar w:fldCharType="separate"/>
        </w:r>
        <w:r>
          <w:rPr>
            <w:noProof/>
            <w:webHidden/>
          </w:rPr>
          <w:t>34</w:t>
        </w:r>
        <w:r>
          <w:rPr>
            <w:noProof/>
            <w:webHidden/>
          </w:rPr>
          <w:fldChar w:fldCharType="end"/>
        </w:r>
      </w:hyperlink>
    </w:p>
    <w:p w14:paraId="75FC6EF6" w14:textId="3985AA30" w:rsidR="004B0451" w:rsidRDefault="004B0451">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510795" w:history="1">
        <w:r w:rsidRPr="00692D46">
          <w:rPr>
            <w:rStyle w:val="Hiperligao"/>
            <w:noProof/>
          </w:rPr>
          <w:t>5.4.6</w:t>
        </w:r>
        <w:r>
          <w:rPr>
            <w:rFonts w:asciiTheme="minorHAnsi" w:eastAsiaTheme="minorEastAsia" w:hAnsiTheme="minorHAnsi"/>
            <w:noProof/>
            <w:kern w:val="2"/>
            <w:sz w:val="24"/>
            <w:lang w:eastAsia="pt-PT"/>
            <w14:ligatures w14:val="standardContextual"/>
          </w:rPr>
          <w:tab/>
        </w:r>
        <w:r w:rsidRPr="00692D46">
          <w:rPr>
            <w:rStyle w:val="Hiperligao"/>
            <w:noProof/>
          </w:rPr>
          <w:t>Estrutura modular das páginas</w:t>
        </w:r>
        <w:r>
          <w:rPr>
            <w:noProof/>
            <w:webHidden/>
          </w:rPr>
          <w:tab/>
        </w:r>
        <w:r>
          <w:rPr>
            <w:noProof/>
            <w:webHidden/>
          </w:rPr>
          <w:fldChar w:fldCharType="begin"/>
        </w:r>
        <w:r>
          <w:rPr>
            <w:noProof/>
            <w:webHidden/>
          </w:rPr>
          <w:instrText xml:space="preserve"> PAGEREF _Toc208510795 \h </w:instrText>
        </w:r>
        <w:r>
          <w:rPr>
            <w:noProof/>
            <w:webHidden/>
          </w:rPr>
        </w:r>
        <w:r>
          <w:rPr>
            <w:noProof/>
            <w:webHidden/>
          </w:rPr>
          <w:fldChar w:fldCharType="separate"/>
        </w:r>
        <w:r>
          <w:rPr>
            <w:noProof/>
            <w:webHidden/>
          </w:rPr>
          <w:t>35</w:t>
        </w:r>
        <w:r>
          <w:rPr>
            <w:noProof/>
            <w:webHidden/>
          </w:rPr>
          <w:fldChar w:fldCharType="end"/>
        </w:r>
      </w:hyperlink>
    </w:p>
    <w:p w14:paraId="7039C960" w14:textId="16AD0E8A" w:rsidR="004B0451" w:rsidRDefault="004B0451">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510796" w:history="1">
        <w:r w:rsidRPr="00692D46">
          <w:rPr>
            <w:rStyle w:val="Hiperligao"/>
            <w:noProof/>
          </w:rPr>
          <w:t>5.4.7</w:t>
        </w:r>
        <w:r>
          <w:rPr>
            <w:rFonts w:asciiTheme="minorHAnsi" w:eastAsiaTheme="minorEastAsia" w:hAnsiTheme="minorHAnsi"/>
            <w:noProof/>
            <w:kern w:val="2"/>
            <w:sz w:val="24"/>
            <w:lang w:eastAsia="pt-PT"/>
            <w14:ligatures w14:val="standardContextual"/>
          </w:rPr>
          <w:tab/>
        </w:r>
        <w:r w:rsidRPr="00692D46">
          <w:rPr>
            <w:rStyle w:val="Hiperligao"/>
            <w:noProof/>
          </w:rPr>
          <w:t>Suporte para formatação de texto</w:t>
        </w:r>
        <w:r>
          <w:rPr>
            <w:noProof/>
            <w:webHidden/>
          </w:rPr>
          <w:tab/>
        </w:r>
        <w:r>
          <w:rPr>
            <w:noProof/>
            <w:webHidden/>
          </w:rPr>
          <w:fldChar w:fldCharType="begin"/>
        </w:r>
        <w:r>
          <w:rPr>
            <w:noProof/>
            <w:webHidden/>
          </w:rPr>
          <w:instrText xml:space="preserve"> PAGEREF _Toc208510796 \h </w:instrText>
        </w:r>
        <w:r>
          <w:rPr>
            <w:noProof/>
            <w:webHidden/>
          </w:rPr>
        </w:r>
        <w:r>
          <w:rPr>
            <w:noProof/>
            <w:webHidden/>
          </w:rPr>
          <w:fldChar w:fldCharType="separate"/>
        </w:r>
        <w:r>
          <w:rPr>
            <w:noProof/>
            <w:webHidden/>
          </w:rPr>
          <w:t>36</w:t>
        </w:r>
        <w:r>
          <w:rPr>
            <w:noProof/>
            <w:webHidden/>
          </w:rPr>
          <w:fldChar w:fldCharType="end"/>
        </w:r>
      </w:hyperlink>
    </w:p>
    <w:p w14:paraId="73EF6B5F" w14:textId="717E03B3" w:rsidR="004B0451" w:rsidRDefault="004B0451">
      <w:pPr>
        <w:pStyle w:val="ndice1"/>
        <w:tabs>
          <w:tab w:val="left" w:pos="480"/>
        </w:tabs>
        <w:rPr>
          <w:rFonts w:asciiTheme="minorHAnsi" w:eastAsiaTheme="minorEastAsia" w:hAnsiTheme="minorHAnsi" w:cstheme="minorBidi"/>
          <w:noProof/>
          <w:kern w:val="2"/>
          <w:sz w:val="24"/>
          <w:lang w:eastAsia="pt-PT"/>
          <w14:ligatures w14:val="standardContextual"/>
        </w:rPr>
      </w:pPr>
      <w:hyperlink w:anchor="_Toc208510797" w:history="1">
        <w:r w:rsidRPr="00692D46">
          <w:rPr>
            <w:rStyle w:val="Hiperligao"/>
            <w:noProof/>
          </w:rPr>
          <w:t>6</w:t>
        </w:r>
        <w:r>
          <w:rPr>
            <w:rFonts w:asciiTheme="minorHAnsi" w:eastAsiaTheme="minorEastAsia" w:hAnsiTheme="minorHAnsi" w:cstheme="minorBidi"/>
            <w:noProof/>
            <w:kern w:val="2"/>
            <w:sz w:val="24"/>
            <w:lang w:eastAsia="pt-PT"/>
            <w14:ligatures w14:val="standardContextual"/>
          </w:rPr>
          <w:tab/>
        </w:r>
        <w:r w:rsidRPr="00692D46">
          <w:rPr>
            <w:rStyle w:val="Hiperligao"/>
            <w:noProof/>
          </w:rPr>
          <w:t>Interação com o Sistema</w:t>
        </w:r>
        <w:r>
          <w:rPr>
            <w:noProof/>
            <w:webHidden/>
          </w:rPr>
          <w:tab/>
        </w:r>
        <w:r>
          <w:rPr>
            <w:noProof/>
            <w:webHidden/>
          </w:rPr>
          <w:fldChar w:fldCharType="begin"/>
        </w:r>
        <w:r>
          <w:rPr>
            <w:noProof/>
            <w:webHidden/>
          </w:rPr>
          <w:instrText xml:space="preserve"> PAGEREF _Toc208510797 \h </w:instrText>
        </w:r>
        <w:r>
          <w:rPr>
            <w:noProof/>
            <w:webHidden/>
          </w:rPr>
        </w:r>
        <w:r>
          <w:rPr>
            <w:noProof/>
            <w:webHidden/>
          </w:rPr>
          <w:fldChar w:fldCharType="separate"/>
        </w:r>
        <w:r>
          <w:rPr>
            <w:noProof/>
            <w:webHidden/>
          </w:rPr>
          <w:t>37</w:t>
        </w:r>
        <w:r>
          <w:rPr>
            <w:noProof/>
            <w:webHidden/>
          </w:rPr>
          <w:fldChar w:fldCharType="end"/>
        </w:r>
      </w:hyperlink>
    </w:p>
    <w:p w14:paraId="42F71352" w14:textId="3F915303" w:rsidR="004B0451" w:rsidRDefault="004B0451">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10798" w:history="1">
        <w:r w:rsidRPr="00692D46">
          <w:rPr>
            <w:rStyle w:val="Hiperligao"/>
            <w:noProof/>
          </w:rPr>
          <w:t>6.1</w:t>
        </w:r>
        <w:r>
          <w:rPr>
            <w:rFonts w:asciiTheme="minorHAnsi" w:eastAsiaTheme="minorEastAsia" w:hAnsiTheme="minorHAnsi"/>
            <w:noProof/>
            <w:kern w:val="2"/>
            <w:sz w:val="24"/>
            <w:lang w:eastAsia="pt-PT"/>
            <w14:ligatures w14:val="standardContextual"/>
          </w:rPr>
          <w:tab/>
        </w:r>
        <w:r w:rsidRPr="00692D46">
          <w:rPr>
            <w:rStyle w:val="Hiperligao"/>
            <w:noProof/>
          </w:rPr>
          <w:t>Autenticação e Gestão de Sessões</w:t>
        </w:r>
        <w:r>
          <w:rPr>
            <w:noProof/>
            <w:webHidden/>
          </w:rPr>
          <w:tab/>
        </w:r>
        <w:r>
          <w:rPr>
            <w:noProof/>
            <w:webHidden/>
          </w:rPr>
          <w:fldChar w:fldCharType="begin"/>
        </w:r>
        <w:r>
          <w:rPr>
            <w:noProof/>
            <w:webHidden/>
          </w:rPr>
          <w:instrText xml:space="preserve"> PAGEREF _Toc208510798 \h </w:instrText>
        </w:r>
        <w:r>
          <w:rPr>
            <w:noProof/>
            <w:webHidden/>
          </w:rPr>
        </w:r>
        <w:r>
          <w:rPr>
            <w:noProof/>
            <w:webHidden/>
          </w:rPr>
          <w:fldChar w:fldCharType="separate"/>
        </w:r>
        <w:r>
          <w:rPr>
            <w:noProof/>
            <w:webHidden/>
          </w:rPr>
          <w:t>37</w:t>
        </w:r>
        <w:r>
          <w:rPr>
            <w:noProof/>
            <w:webHidden/>
          </w:rPr>
          <w:fldChar w:fldCharType="end"/>
        </w:r>
      </w:hyperlink>
    </w:p>
    <w:p w14:paraId="1BAD1BB7" w14:textId="0A26D232" w:rsidR="004B0451" w:rsidRDefault="004B0451">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10799" w:history="1">
        <w:r w:rsidRPr="00692D46">
          <w:rPr>
            <w:rStyle w:val="Hiperligao"/>
            <w:noProof/>
          </w:rPr>
          <w:t>6.2</w:t>
        </w:r>
        <w:r>
          <w:rPr>
            <w:rFonts w:asciiTheme="minorHAnsi" w:eastAsiaTheme="minorEastAsia" w:hAnsiTheme="minorHAnsi"/>
            <w:noProof/>
            <w:kern w:val="2"/>
            <w:sz w:val="24"/>
            <w:lang w:eastAsia="pt-PT"/>
            <w14:ligatures w14:val="standardContextual"/>
          </w:rPr>
          <w:tab/>
        </w:r>
        <w:r w:rsidRPr="00692D46">
          <w:rPr>
            <w:rStyle w:val="Hiperligao"/>
            <w:i/>
            <w:iCs/>
            <w:noProof/>
          </w:rPr>
          <w:t>Dashboard</w:t>
        </w:r>
        <w:r w:rsidRPr="00692D46">
          <w:rPr>
            <w:rStyle w:val="Hiperligao"/>
            <w:noProof/>
          </w:rPr>
          <w:t xml:space="preserve"> do Docente</w:t>
        </w:r>
        <w:r>
          <w:rPr>
            <w:noProof/>
            <w:webHidden/>
          </w:rPr>
          <w:tab/>
        </w:r>
        <w:r>
          <w:rPr>
            <w:noProof/>
            <w:webHidden/>
          </w:rPr>
          <w:fldChar w:fldCharType="begin"/>
        </w:r>
        <w:r>
          <w:rPr>
            <w:noProof/>
            <w:webHidden/>
          </w:rPr>
          <w:instrText xml:space="preserve"> PAGEREF _Toc208510799 \h </w:instrText>
        </w:r>
        <w:r>
          <w:rPr>
            <w:noProof/>
            <w:webHidden/>
          </w:rPr>
        </w:r>
        <w:r>
          <w:rPr>
            <w:noProof/>
            <w:webHidden/>
          </w:rPr>
          <w:fldChar w:fldCharType="separate"/>
        </w:r>
        <w:r>
          <w:rPr>
            <w:noProof/>
            <w:webHidden/>
          </w:rPr>
          <w:t>39</w:t>
        </w:r>
        <w:r>
          <w:rPr>
            <w:noProof/>
            <w:webHidden/>
          </w:rPr>
          <w:fldChar w:fldCharType="end"/>
        </w:r>
      </w:hyperlink>
    </w:p>
    <w:p w14:paraId="5B0CF6AC" w14:textId="3FCA79D0" w:rsidR="004B0451" w:rsidRDefault="004B0451">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10800" w:history="1">
        <w:r w:rsidRPr="00692D46">
          <w:rPr>
            <w:rStyle w:val="Hiperligao"/>
            <w:noProof/>
          </w:rPr>
          <w:t>6.3</w:t>
        </w:r>
        <w:r>
          <w:rPr>
            <w:rFonts w:asciiTheme="minorHAnsi" w:eastAsiaTheme="minorEastAsia" w:hAnsiTheme="minorHAnsi"/>
            <w:noProof/>
            <w:kern w:val="2"/>
            <w:sz w:val="24"/>
            <w:lang w:eastAsia="pt-PT"/>
            <w14:ligatures w14:val="standardContextual"/>
          </w:rPr>
          <w:tab/>
        </w:r>
        <w:r w:rsidRPr="00692D46">
          <w:rPr>
            <w:rStyle w:val="Hiperligao"/>
            <w:noProof/>
          </w:rPr>
          <w:t>Funcionalidades de Pesquisa e Filtragem</w:t>
        </w:r>
        <w:r>
          <w:rPr>
            <w:noProof/>
            <w:webHidden/>
          </w:rPr>
          <w:tab/>
        </w:r>
        <w:r>
          <w:rPr>
            <w:noProof/>
            <w:webHidden/>
          </w:rPr>
          <w:fldChar w:fldCharType="begin"/>
        </w:r>
        <w:r>
          <w:rPr>
            <w:noProof/>
            <w:webHidden/>
          </w:rPr>
          <w:instrText xml:space="preserve"> PAGEREF _Toc208510800 \h </w:instrText>
        </w:r>
        <w:r>
          <w:rPr>
            <w:noProof/>
            <w:webHidden/>
          </w:rPr>
        </w:r>
        <w:r>
          <w:rPr>
            <w:noProof/>
            <w:webHidden/>
          </w:rPr>
          <w:fldChar w:fldCharType="separate"/>
        </w:r>
        <w:r>
          <w:rPr>
            <w:noProof/>
            <w:webHidden/>
          </w:rPr>
          <w:t>40</w:t>
        </w:r>
        <w:r>
          <w:rPr>
            <w:noProof/>
            <w:webHidden/>
          </w:rPr>
          <w:fldChar w:fldCharType="end"/>
        </w:r>
      </w:hyperlink>
    </w:p>
    <w:p w14:paraId="1B60115C" w14:textId="58E44D15" w:rsidR="004B0451" w:rsidRDefault="004B0451">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10801" w:history="1">
        <w:r w:rsidRPr="00692D46">
          <w:rPr>
            <w:rStyle w:val="Hiperligao"/>
            <w:noProof/>
          </w:rPr>
          <w:t>6.4</w:t>
        </w:r>
        <w:r>
          <w:rPr>
            <w:rFonts w:asciiTheme="minorHAnsi" w:eastAsiaTheme="minorEastAsia" w:hAnsiTheme="minorHAnsi"/>
            <w:noProof/>
            <w:kern w:val="2"/>
            <w:sz w:val="24"/>
            <w:lang w:eastAsia="pt-PT"/>
            <w14:ligatures w14:val="standardContextual"/>
          </w:rPr>
          <w:tab/>
        </w:r>
        <w:r w:rsidRPr="00692D46">
          <w:rPr>
            <w:rStyle w:val="Hiperligao"/>
            <w:noProof/>
          </w:rPr>
          <w:t>Gestão de Docentes</w:t>
        </w:r>
        <w:r>
          <w:rPr>
            <w:noProof/>
            <w:webHidden/>
          </w:rPr>
          <w:tab/>
        </w:r>
        <w:r>
          <w:rPr>
            <w:noProof/>
            <w:webHidden/>
          </w:rPr>
          <w:fldChar w:fldCharType="begin"/>
        </w:r>
        <w:r>
          <w:rPr>
            <w:noProof/>
            <w:webHidden/>
          </w:rPr>
          <w:instrText xml:space="preserve"> PAGEREF _Toc208510801 \h </w:instrText>
        </w:r>
        <w:r>
          <w:rPr>
            <w:noProof/>
            <w:webHidden/>
          </w:rPr>
        </w:r>
        <w:r>
          <w:rPr>
            <w:noProof/>
            <w:webHidden/>
          </w:rPr>
          <w:fldChar w:fldCharType="separate"/>
        </w:r>
        <w:r>
          <w:rPr>
            <w:noProof/>
            <w:webHidden/>
          </w:rPr>
          <w:t>41</w:t>
        </w:r>
        <w:r>
          <w:rPr>
            <w:noProof/>
            <w:webHidden/>
          </w:rPr>
          <w:fldChar w:fldCharType="end"/>
        </w:r>
      </w:hyperlink>
    </w:p>
    <w:p w14:paraId="4F86A6FA" w14:textId="1E379EDC" w:rsidR="004B0451" w:rsidRDefault="004B0451">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10802" w:history="1">
        <w:r w:rsidRPr="00692D46">
          <w:rPr>
            <w:rStyle w:val="Hiperligao"/>
            <w:noProof/>
          </w:rPr>
          <w:t>6.5</w:t>
        </w:r>
        <w:r>
          <w:rPr>
            <w:rFonts w:asciiTheme="minorHAnsi" w:eastAsiaTheme="minorEastAsia" w:hAnsiTheme="minorHAnsi"/>
            <w:noProof/>
            <w:kern w:val="2"/>
            <w:sz w:val="24"/>
            <w:lang w:eastAsia="pt-PT"/>
            <w14:ligatures w14:val="standardContextual"/>
          </w:rPr>
          <w:tab/>
        </w:r>
        <w:r w:rsidRPr="00692D46">
          <w:rPr>
            <w:rStyle w:val="Hiperligao"/>
            <w:noProof/>
          </w:rPr>
          <w:t>Gestão de Calendários</w:t>
        </w:r>
        <w:r>
          <w:rPr>
            <w:noProof/>
            <w:webHidden/>
          </w:rPr>
          <w:tab/>
        </w:r>
        <w:r>
          <w:rPr>
            <w:noProof/>
            <w:webHidden/>
          </w:rPr>
          <w:fldChar w:fldCharType="begin"/>
        </w:r>
        <w:r>
          <w:rPr>
            <w:noProof/>
            <w:webHidden/>
          </w:rPr>
          <w:instrText xml:space="preserve"> PAGEREF _Toc208510802 \h </w:instrText>
        </w:r>
        <w:r>
          <w:rPr>
            <w:noProof/>
            <w:webHidden/>
          </w:rPr>
        </w:r>
        <w:r>
          <w:rPr>
            <w:noProof/>
            <w:webHidden/>
          </w:rPr>
          <w:fldChar w:fldCharType="separate"/>
        </w:r>
        <w:r>
          <w:rPr>
            <w:noProof/>
            <w:webHidden/>
          </w:rPr>
          <w:t>44</w:t>
        </w:r>
        <w:r>
          <w:rPr>
            <w:noProof/>
            <w:webHidden/>
          </w:rPr>
          <w:fldChar w:fldCharType="end"/>
        </w:r>
      </w:hyperlink>
    </w:p>
    <w:p w14:paraId="7BC09344" w14:textId="6DE1E22A" w:rsidR="004B0451" w:rsidRDefault="004B0451">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510803" w:history="1">
        <w:r w:rsidRPr="00692D46">
          <w:rPr>
            <w:rStyle w:val="Hiperligao"/>
            <w:noProof/>
          </w:rPr>
          <w:t>6.5.1</w:t>
        </w:r>
        <w:r>
          <w:rPr>
            <w:rFonts w:asciiTheme="minorHAnsi" w:eastAsiaTheme="minorEastAsia" w:hAnsiTheme="minorHAnsi"/>
            <w:noProof/>
            <w:kern w:val="2"/>
            <w:sz w:val="24"/>
            <w:lang w:eastAsia="pt-PT"/>
            <w14:ligatures w14:val="standardContextual"/>
          </w:rPr>
          <w:tab/>
        </w:r>
        <w:r w:rsidRPr="00692D46">
          <w:rPr>
            <w:rStyle w:val="Hiperligao"/>
            <w:noProof/>
          </w:rPr>
          <w:t>Criação de um Calendário</w:t>
        </w:r>
        <w:r>
          <w:rPr>
            <w:noProof/>
            <w:webHidden/>
          </w:rPr>
          <w:tab/>
        </w:r>
        <w:r>
          <w:rPr>
            <w:noProof/>
            <w:webHidden/>
          </w:rPr>
          <w:fldChar w:fldCharType="begin"/>
        </w:r>
        <w:r>
          <w:rPr>
            <w:noProof/>
            <w:webHidden/>
          </w:rPr>
          <w:instrText xml:space="preserve"> PAGEREF _Toc208510803 \h </w:instrText>
        </w:r>
        <w:r>
          <w:rPr>
            <w:noProof/>
            <w:webHidden/>
          </w:rPr>
        </w:r>
        <w:r>
          <w:rPr>
            <w:noProof/>
            <w:webHidden/>
          </w:rPr>
          <w:fldChar w:fldCharType="separate"/>
        </w:r>
        <w:r>
          <w:rPr>
            <w:noProof/>
            <w:webHidden/>
          </w:rPr>
          <w:t>45</w:t>
        </w:r>
        <w:r>
          <w:rPr>
            <w:noProof/>
            <w:webHidden/>
          </w:rPr>
          <w:fldChar w:fldCharType="end"/>
        </w:r>
      </w:hyperlink>
    </w:p>
    <w:p w14:paraId="25DE9EBA" w14:textId="72D6BB4F" w:rsidR="004B0451" w:rsidRDefault="004B0451">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510804" w:history="1">
        <w:r w:rsidRPr="00692D46">
          <w:rPr>
            <w:rStyle w:val="Hiperligao"/>
            <w:noProof/>
          </w:rPr>
          <w:t>6.5.2</w:t>
        </w:r>
        <w:r>
          <w:rPr>
            <w:rFonts w:asciiTheme="minorHAnsi" w:eastAsiaTheme="minorEastAsia" w:hAnsiTheme="minorHAnsi"/>
            <w:noProof/>
            <w:kern w:val="2"/>
            <w:sz w:val="24"/>
            <w:lang w:eastAsia="pt-PT"/>
            <w14:ligatures w14:val="standardContextual"/>
          </w:rPr>
          <w:tab/>
        </w:r>
        <w:r w:rsidRPr="00692D46">
          <w:rPr>
            <w:rStyle w:val="Hiperligao"/>
            <w:noProof/>
          </w:rPr>
          <w:t>Visualização de um Calendário</w:t>
        </w:r>
        <w:r>
          <w:rPr>
            <w:noProof/>
            <w:webHidden/>
          </w:rPr>
          <w:tab/>
        </w:r>
        <w:r>
          <w:rPr>
            <w:noProof/>
            <w:webHidden/>
          </w:rPr>
          <w:fldChar w:fldCharType="begin"/>
        </w:r>
        <w:r>
          <w:rPr>
            <w:noProof/>
            <w:webHidden/>
          </w:rPr>
          <w:instrText xml:space="preserve"> PAGEREF _Toc208510804 \h </w:instrText>
        </w:r>
        <w:r>
          <w:rPr>
            <w:noProof/>
            <w:webHidden/>
          </w:rPr>
        </w:r>
        <w:r>
          <w:rPr>
            <w:noProof/>
            <w:webHidden/>
          </w:rPr>
          <w:fldChar w:fldCharType="separate"/>
        </w:r>
        <w:r>
          <w:rPr>
            <w:noProof/>
            <w:webHidden/>
          </w:rPr>
          <w:t>45</w:t>
        </w:r>
        <w:r>
          <w:rPr>
            <w:noProof/>
            <w:webHidden/>
          </w:rPr>
          <w:fldChar w:fldCharType="end"/>
        </w:r>
      </w:hyperlink>
    </w:p>
    <w:p w14:paraId="687C0555" w14:textId="58D2358F" w:rsidR="004B0451" w:rsidRDefault="004B0451">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10805" w:history="1">
        <w:r w:rsidRPr="00692D46">
          <w:rPr>
            <w:rStyle w:val="Hiperligao"/>
            <w:noProof/>
          </w:rPr>
          <w:t>6.6</w:t>
        </w:r>
        <w:r>
          <w:rPr>
            <w:rFonts w:asciiTheme="minorHAnsi" w:eastAsiaTheme="minorEastAsia" w:hAnsiTheme="minorHAnsi"/>
            <w:noProof/>
            <w:kern w:val="2"/>
            <w:sz w:val="24"/>
            <w:lang w:eastAsia="pt-PT"/>
            <w14:ligatures w14:val="standardContextual"/>
          </w:rPr>
          <w:tab/>
        </w:r>
        <w:r w:rsidRPr="00692D46">
          <w:rPr>
            <w:rStyle w:val="Hiperligao"/>
            <w:noProof/>
          </w:rPr>
          <w:t>Submissão de uma Proposta</w:t>
        </w:r>
        <w:r>
          <w:rPr>
            <w:noProof/>
            <w:webHidden/>
          </w:rPr>
          <w:tab/>
        </w:r>
        <w:r>
          <w:rPr>
            <w:noProof/>
            <w:webHidden/>
          </w:rPr>
          <w:fldChar w:fldCharType="begin"/>
        </w:r>
        <w:r>
          <w:rPr>
            <w:noProof/>
            <w:webHidden/>
          </w:rPr>
          <w:instrText xml:space="preserve"> PAGEREF _Toc208510805 \h </w:instrText>
        </w:r>
        <w:r>
          <w:rPr>
            <w:noProof/>
            <w:webHidden/>
          </w:rPr>
        </w:r>
        <w:r>
          <w:rPr>
            <w:noProof/>
            <w:webHidden/>
          </w:rPr>
          <w:fldChar w:fldCharType="separate"/>
        </w:r>
        <w:r>
          <w:rPr>
            <w:noProof/>
            <w:webHidden/>
          </w:rPr>
          <w:t>46</w:t>
        </w:r>
        <w:r>
          <w:rPr>
            <w:noProof/>
            <w:webHidden/>
          </w:rPr>
          <w:fldChar w:fldCharType="end"/>
        </w:r>
      </w:hyperlink>
    </w:p>
    <w:p w14:paraId="78E57DD2" w14:textId="0A0CF440" w:rsidR="004B0451" w:rsidRDefault="004B0451">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10806" w:history="1">
        <w:r w:rsidRPr="00692D46">
          <w:rPr>
            <w:rStyle w:val="Hiperligao"/>
            <w:noProof/>
          </w:rPr>
          <w:t>6.7</w:t>
        </w:r>
        <w:r>
          <w:rPr>
            <w:rFonts w:asciiTheme="minorHAnsi" w:eastAsiaTheme="minorEastAsia" w:hAnsiTheme="minorHAnsi"/>
            <w:noProof/>
            <w:kern w:val="2"/>
            <w:sz w:val="24"/>
            <w:lang w:eastAsia="pt-PT"/>
            <w14:ligatures w14:val="standardContextual"/>
          </w:rPr>
          <w:tab/>
        </w:r>
        <w:r w:rsidRPr="00692D46">
          <w:rPr>
            <w:rStyle w:val="Hiperligao"/>
            <w:noProof/>
          </w:rPr>
          <w:t>Exportação da Proposta em PDF</w:t>
        </w:r>
        <w:r>
          <w:rPr>
            <w:noProof/>
            <w:webHidden/>
          </w:rPr>
          <w:tab/>
        </w:r>
        <w:r>
          <w:rPr>
            <w:noProof/>
            <w:webHidden/>
          </w:rPr>
          <w:fldChar w:fldCharType="begin"/>
        </w:r>
        <w:r>
          <w:rPr>
            <w:noProof/>
            <w:webHidden/>
          </w:rPr>
          <w:instrText xml:space="preserve"> PAGEREF _Toc208510806 \h </w:instrText>
        </w:r>
        <w:r>
          <w:rPr>
            <w:noProof/>
            <w:webHidden/>
          </w:rPr>
        </w:r>
        <w:r>
          <w:rPr>
            <w:noProof/>
            <w:webHidden/>
          </w:rPr>
          <w:fldChar w:fldCharType="separate"/>
        </w:r>
        <w:r>
          <w:rPr>
            <w:noProof/>
            <w:webHidden/>
          </w:rPr>
          <w:t>50</w:t>
        </w:r>
        <w:r>
          <w:rPr>
            <w:noProof/>
            <w:webHidden/>
          </w:rPr>
          <w:fldChar w:fldCharType="end"/>
        </w:r>
      </w:hyperlink>
    </w:p>
    <w:p w14:paraId="1718C95E" w14:textId="44086AA9" w:rsidR="004B0451" w:rsidRDefault="004B0451">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510807" w:history="1">
        <w:r w:rsidRPr="00692D46">
          <w:rPr>
            <w:rStyle w:val="Hiperligao"/>
            <w:noProof/>
          </w:rPr>
          <w:t>6.7.1</w:t>
        </w:r>
        <w:r>
          <w:rPr>
            <w:rFonts w:asciiTheme="minorHAnsi" w:eastAsiaTheme="minorEastAsia" w:hAnsiTheme="minorHAnsi"/>
            <w:noProof/>
            <w:kern w:val="2"/>
            <w:sz w:val="24"/>
            <w:lang w:eastAsia="pt-PT"/>
            <w14:ligatures w14:val="standardContextual"/>
          </w:rPr>
          <w:tab/>
        </w:r>
        <w:r w:rsidRPr="00692D46">
          <w:rPr>
            <w:rStyle w:val="Hiperligao"/>
            <w:noProof/>
          </w:rPr>
          <w:t xml:space="preserve">Personalização do </w:t>
        </w:r>
        <w:r w:rsidRPr="00692D46">
          <w:rPr>
            <w:rStyle w:val="Hiperligao"/>
            <w:i/>
            <w:iCs/>
            <w:noProof/>
          </w:rPr>
          <w:t>Template</w:t>
        </w:r>
        <w:r>
          <w:rPr>
            <w:noProof/>
            <w:webHidden/>
          </w:rPr>
          <w:tab/>
        </w:r>
        <w:r>
          <w:rPr>
            <w:noProof/>
            <w:webHidden/>
          </w:rPr>
          <w:fldChar w:fldCharType="begin"/>
        </w:r>
        <w:r>
          <w:rPr>
            <w:noProof/>
            <w:webHidden/>
          </w:rPr>
          <w:instrText xml:space="preserve"> PAGEREF _Toc208510807 \h </w:instrText>
        </w:r>
        <w:r>
          <w:rPr>
            <w:noProof/>
            <w:webHidden/>
          </w:rPr>
        </w:r>
        <w:r>
          <w:rPr>
            <w:noProof/>
            <w:webHidden/>
          </w:rPr>
          <w:fldChar w:fldCharType="separate"/>
        </w:r>
        <w:r>
          <w:rPr>
            <w:noProof/>
            <w:webHidden/>
          </w:rPr>
          <w:t>52</w:t>
        </w:r>
        <w:r>
          <w:rPr>
            <w:noProof/>
            <w:webHidden/>
          </w:rPr>
          <w:fldChar w:fldCharType="end"/>
        </w:r>
      </w:hyperlink>
    </w:p>
    <w:p w14:paraId="2CF1DA2A" w14:textId="5AEC720B" w:rsidR="004B0451" w:rsidRDefault="004B0451">
      <w:pPr>
        <w:pStyle w:val="ndice1"/>
        <w:tabs>
          <w:tab w:val="left" w:pos="480"/>
        </w:tabs>
        <w:rPr>
          <w:rFonts w:asciiTheme="minorHAnsi" w:eastAsiaTheme="minorEastAsia" w:hAnsiTheme="minorHAnsi" w:cstheme="minorBidi"/>
          <w:noProof/>
          <w:kern w:val="2"/>
          <w:sz w:val="24"/>
          <w:lang w:eastAsia="pt-PT"/>
          <w14:ligatures w14:val="standardContextual"/>
        </w:rPr>
      </w:pPr>
      <w:hyperlink w:anchor="_Toc208510808" w:history="1">
        <w:r w:rsidRPr="00692D46">
          <w:rPr>
            <w:rStyle w:val="Hiperligao"/>
            <w:noProof/>
          </w:rPr>
          <w:t>7</w:t>
        </w:r>
        <w:r>
          <w:rPr>
            <w:rFonts w:asciiTheme="minorHAnsi" w:eastAsiaTheme="minorEastAsia" w:hAnsiTheme="minorHAnsi" w:cstheme="minorBidi"/>
            <w:noProof/>
            <w:kern w:val="2"/>
            <w:sz w:val="24"/>
            <w:lang w:eastAsia="pt-PT"/>
            <w14:ligatures w14:val="standardContextual"/>
          </w:rPr>
          <w:tab/>
        </w:r>
        <w:r w:rsidRPr="00692D46">
          <w:rPr>
            <w:rStyle w:val="Hiperligao"/>
            <w:noProof/>
          </w:rPr>
          <w:t>Desenvolvimento Futuro</w:t>
        </w:r>
        <w:r>
          <w:rPr>
            <w:noProof/>
            <w:webHidden/>
          </w:rPr>
          <w:tab/>
        </w:r>
        <w:r>
          <w:rPr>
            <w:noProof/>
            <w:webHidden/>
          </w:rPr>
          <w:fldChar w:fldCharType="begin"/>
        </w:r>
        <w:r>
          <w:rPr>
            <w:noProof/>
            <w:webHidden/>
          </w:rPr>
          <w:instrText xml:space="preserve"> PAGEREF _Toc208510808 \h </w:instrText>
        </w:r>
        <w:r>
          <w:rPr>
            <w:noProof/>
            <w:webHidden/>
          </w:rPr>
        </w:r>
        <w:r>
          <w:rPr>
            <w:noProof/>
            <w:webHidden/>
          </w:rPr>
          <w:fldChar w:fldCharType="separate"/>
        </w:r>
        <w:r>
          <w:rPr>
            <w:noProof/>
            <w:webHidden/>
          </w:rPr>
          <w:t>53</w:t>
        </w:r>
        <w:r>
          <w:rPr>
            <w:noProof/>
            <w:webHidden/>
          </w:rPr>
          <w:fldChar w:fldCharType="end"/>
        </w:r>
      </w:hyperlink>
    </w:p>
    <w:p w14:paraId="554B4DE1" w14:textId="1A175187" w:rsidR="004B0451" w:rsidRDefault="004B0451">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10809" w:history="1">
        <w:r w:rsidRPr="00692D46">
          <w:rPr>
            <w:rStyle w:val="Hiperligao"/>
            <w:noProof/>
          </w:rPr>
          <w:t>7.1</w:t>
        </w:r>
        <w:r>
          <w:rPr>
            <w:rFonts w:asciiTheme="minorHAnsi" w:eastAsiaTheme="minorEastAsia" w:hAnsiTheme="minorHAnsi"/>
            <w:noProof/>
            <w:kern w:val="2"/>
            <w:sz w:val="24"/>
            <w:lang w:eastAsia="pt-PT"/>
            <w14:ligatures w14:val="standardContextual"/>
          </w:rPr>
          <w:tab/>
        </w:r>
        <w:r w:rsidRPr="00692D46">
          <w:rPr>
            <w:rStyle w:val="Hiperligao"/>
            <w:noProof/>
          </w:rPr>
          <w:t>Testes</w:t>
        </w:r>
        <w:r>
          <w:rPr>
            <w:noProof/>
            <w:webHidden/>
          </w:rPr>
          <w:tab/>
        </w:r>
        <w:r>
          <w:rPr>
            <w:noProof/>
            <w:webHidden/>
          </w:rPr>
          <w:fldChar w:fldCharType="begin"/>
        </w:r>
        <w:r>
          <w:rPr>
            <w:noProof/>
            <w:webHidden/>
          </w:rPr>
          <w:instrText xml:space="preserve"> PAGEREF _Toc208510809 \h </w:instrText>
        </w:r>
        <w:r>
          <w:rPr>
            <w:noProof/>
            <w:webHidden/>
          </w:rPr>
        </w:r>
        <w:r>
          <w:rPr>
            <w:noProof/>
            <w:webHidden/>
          </w:rPr>
          <w:fldChar w:fldCharType="separate"/>
        </w:r>
        <w:r>
          <w:rPr>
            <w:noProof/>
            <w:webHidden/>
          </w:rPr>
          <w:t>55</w:t>
        </w:r>
        <w:r>
          <w:rPr>
            <w:noProof/>
            <w:webHidden/>
          </w:rPr>
          <w:fldChar w:fldCharType="end"/>
        </w:r>
      </w:hyperlink>
    </w:p>
    <w:p w14:paraId="44F79BA9" w14:textId="7B6170AB" w:rsidR="004B0451" w:rsidRDefault="004B0451">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10810" w:history="1">
        <w:r w:rsidRPr="00692D46">
          <w:rPr>
            <w:rStyle w:val="Hiperligao"/>
            <w:noProof/>
          </w:rPr>
          <w:t>7.2</w:t>
        </w:r>
        <w:r>
          <w:rPr>
            <w:rFonts w:asciiTheme="minorHAnsi" w:eastAsiaTheme="minorEastAsia" w:hAnsiTheme="minorHAnsi"/>
            <w:noProof/>
            <w:kern w:val="2"/>
            <w:sz w:val="24"/>
            <w:lang w:eastAsia="pt-PT"/>
            <w14:ligatures w14:val="standardContextual"/>
          </w:rPr>
          <w:tab/>
        </w:r>
        <w:r w:rsidRPr="00692D46">
          <w:rPr>
            <w:rStyle w:val="Hiperligao"/>
            <w:noProof/>
          </w:rPr>
          <w:t>Melhorias e Otimizações</w:t>
        </w:r>
        <w:r>
          <w:rPr>
            <w:noProof/>
            <w:webHidden/>
          </w:rPr>
          <w:tab/>
        </w:r>
        <w:r>
          <w:rPr>
            <w:noProof/>
            <w:webHidden/>
          </w:rPr>
          <w:fldChar w:fldCharType="begin"/>
        </w:r>
        <w:r>
          <w:rPr>
            <w:noProof/>
            <w:webHidden/>
          </w:rPr>
          <w:instrText xml:space="preserve"> PAGEREF _Toc208510810 \h </w:instrText>
        </w:r>
        <w:r>
          <w:rPr>
            <w:noProof/>
            <w:webHidden/>
          </w:rPr>
        </w:r>
        <w:r>
          <w:rPr>
            <w:noProof/>
            <w:webHidden/>
          </w:rPr>
          <w:fldChar w:fldCharType="separate"/>
        </w:r>
        <w:r>
          <w:rPr>
            <w:noProof/>
            <w:webHidden/>
          </w:rPr>
          <w:t>56</w:t>
        </w:r>
        <w:r>
          <w:rPr>
            <w:noProof/>
            <w:webHidden/>
          </w:rPr>
          <w:fldChar w:fldCharType="end"/>
        </w:r>
      </w:hyperlink>
    </w:p>
    <w:p w14:paraId="6A1B83F3" w14:textId="0F88DA91" w:rsidR="004B0451" w:rsidRDefault="004B0451">
      <w:pPr>
        <w:pStyle w:val="ndice1"/>
        <w:tabs>
          <w:tab w:val="left" w:pos="480"/>
        </w:tabs>
        <w:rPr>
          <w:rFonts w:asciiTheme="minorHAnsi" w:eastAsiaTheme="minorEastAsia" w:hAnsiTheme="minorHAnsi" w:cstheme="minorBidi"/>
          <w:noProof/>
          <w:kern w:val="2"/>
          <w:sz w:val="24"/>
          <w:lang w:eastAsia="pt-PT"/>
          <w14:ligatures w14:val="standardContextual"/>
        </w:rPr>
      </w:pPr>
      <w:hyperlink w:anchor="_Toc208510811" w:history="1">
        <w:r w:rsidRPr="00692D46">
          <w:rPr>
            <w:rStyle w:val="Hiperligao"/>
            <w:noProof/>
          </w:rPr>
          <w:t>8</w:t>
        </w:r>
        <w:r>
          <w:rPr>
            <w:rFonts w:asciiTheme="minorHAnsi" w:eastAsiaTheme="minorEastAsia" w:hAnsiTheme="minorHAnsi" w:cstheme="minorBidi"/>
            <w:noProof/>
            <w:kern w:val="2"/>
            <w:sz w:val="24"/>
            <w:lang w:eastAsia="pt-PT"/>
            <w14:ligatures w14:val="standardContextual"/>
          </w:rPr>
          <w:tab/>
        </w:r>
        <w:r w:rsidRPr="00692D46">
          <w:rPr>
            <w:rStyle w:val="Hiperligao"/>
            <w:noProof/>
          </w:rPr>
          <w:t>Conclusão</w:t>
        </w:r>
        <w:r>
          <w:rPr>
            <w:noProof/>
            <w:webHidden/>
          </w:rPr>
          <w:tab/>
        </w:r>
        <w:r>
          <w:rPr>
            <w:noProof/>
            <w:webHidden/>
          </w:rPr>
          <w:fldChar w:fldCharType="begin"/>
        </w:r>
        <w:r>
          <w:rPr>
            <w:noProof/>
            <w:webHidden/>
          </w:rPr>
          <w:instrText xml:space="preserve"> PAGEREF _Toc208510811 \h </w:instrText>
        </w:r>
        <w:r>
          <w:rPr>
            <w:noProof/>
            <w:webHidden/>
          </w:rPr>
        </w:r>
        <w:r>
          <w:rPr>
            <w:noProof/>
            <w:webHidden/>
          </w:rPr>
          <w:fldChar w:fldCharType="separate"/>
        </w:r>
        <w:r>
          <w:rPr>
            <w:noProof/>
            <w:webHidden/>
          </w:rPr>
          <w:t>57</w:t>
        </w:r>
        <w:r>
          <w:rPr>
            <w:noProof/>
            <w:webHidden/>
          </w:rPr>
          <w:fldChar w:fldCharType="end"/>
        </w:r>
      </w:hyperlink>
    </w:p>
    <w:p w14:paraId="3CA1EE26" w14:textId="734DF559" w:rsidR="004B0451" w:rsidRDefault="004B0451">
      <w:pPr>
        <w:pStyle w:val="ndice1"/>
        <w:rPr>
          <w:rFonts w:asciiTheme="minorHAnsi" w:eastAsiaTheme="minorEastAsia" w:hAnsiTheme="minorHAnsi" w:cstheme="minorBidi"/>
          <w:noProof/>
          <w:kern w:val="2"/>
          <w:sz w:val="24"/>
          <w:lang w:eastAsia="pt-PT"/>
          <w14:ligatures w14:val="standardContextual"/>
        </w:rPr>
      </w:pPr>
      <w:hyperlink w:anchor="_Toc208510812" w:history="1">
        <w:r w:rsidRPr="00692D46">
          <w:rPr>
            <w:rStyle w:val="Hiperligao"/>
            <w:noProof/>
          </w:rPr>
          <w:t>Referências bibliográficas</w:t>
        </w:r>
        <w:r>
          <w:rPr>
            <w:noProof/>
            <w:webHidden/>
          </w:rPr>
          <w:tab/>
        </w:r>
        <w:r>
          <w:rPr>
            <w:noProof/>
            <w:webHidden/>
          </w:rPr>
          <w:fldChar w:fldCharType="begin"/>
        </w:r>
        <w:r>
          <w:rPr>
            <w:noProof/>
            <w:webHidden/>
          </w:rPr>
          <w:instrText xml:space="preserve"> PAGEREF _Toc208510812 \h </w:instrText>
        </w:r>
        <w:r>
          <w:rPr>
            <w:noProof/>
            <w:webHidden/>
          </w:rPr>
        </w:r>
        <w:r>
          <w:rPr>
            <w:noProof/>
            <w:webHidden/>
          </w:rPr>
          <w:fldChar w:fldCharType="separate"/>
        </w:r>
        <w:r>
          <w:rPr>
            <w:noProof/>
            <w:webHidden/>
          </w:rPr>
          <w:t>58</w:t>
        </w:r>
        <w:r>
          <w:rPr>
            <w:noProof/>
            <w:webHidden/>
          </w:rPr>
          <w:fldChar w:fldCharType="end"/>
        </w:r>
      </w:hyperlink>
    </w:p>
    <w:p w14:paraId="2B39FEB9" w14:textId="3AF4F251" w:rsidR="004B0451" w:rsidRDefault="004B0451">
      <w:pPr>
        <w:pStyle w:val="ndice1"/>
        <w:rPr>
          <w:rFonts w:asciiTheme="minorHAnsi" w:eastAsiaTheme="minorEastAsia" w:hAnsiTheme="minorHAnsi" w:cstheme="minorBidi"/>
          <w:noProof/>
          <w:kern w:val="2"/>
          <w:sz w:val="24"/>
          <w:lang w:eastAsia="pt-PT"/>
          <w14:ligatures w14:val="standardContextual"/>
        </w:rPr>
      </w:pPr>
      <w:hyperlink w:anchor="_Toc208510813" w:history="1">
        <w:r w:rsidRPr="00692D46">
          <w:rPr>
            <w:rStyle w:val="Hiperligao"/>
            <w:noProof/>
          </w:rPr>
          <w:t>Apêndices e Anexos</w:t>
        </w:r>
        <w:r>
          <w:rPr>
            <w:noProof/>
            <w:webHidden/>
          </w:rPr>
          <w:tab/>
        </w:r>
        <w:r>
          <w:rPr>
            <w:noProof/>
            <w:webHidden/>
          </w:rPr>
          <w:fldChar w:fldCharType="begin"/>
        </w:r>
        <w:r>
          <w:rPr>
            <w:noProof/>
            <w:webHidden/>
          </w:rPr>
          <w:instrText xml:space="preserve"> PAGEREF _Toc208510813 \h </w:instrText>
        </w:r>
        <w:r>
          <w:rPr>
            <w:noProof/>
            <w:webHidden/>
          </w:rPr>
        </w:r>
        <w:r>
          <w:rPr>
            <w:noProof/>
            <w:webHidden/>
          </w:rPr>
          <w:fldChar w:fldCharType="separate"/>
        </w:r>
        <w:r>
          <w:rPr>
            <w:noProof/>
            <w:webHidden/>
          </w:rPr>
          <w:t>I</w:t>
        </w:r>
        <w:r>
          <w:rPr>
            <w:noProof/>
            <w:webHidden/>
          </w:rPr>
          <w:fldChar w:fldCharType="end"/>
        </w:r>
      </w:hyperlink>
    </w:p>
    <w:p w14:paraId="6AEDCDA8" w14:textId="56929A70" w:rsidR="004B0451" w:rsidRDefault="004B0451">
      <w:pPr>
        <w:pStyle w:val="ndice2"/>
        <w:tabs>
          <w:tab w:val="right" w:leader="dot" w:pos="9016"/>
        </w:tabs>
        <w:rPr>
          <w:rFonts w:asciiTheme="minorHAnsi" w:eastAsiaTheme="minorEastAsia" w:hAnsiTheme="minorHAnsi"/>
          <w:noProof/>
          <w:kern w:val="2"/>
          <w:sz w:val="24"/>
          <w:lang w:eastAsia="pt-PT"/>
          <w14:ligatures w14:val="standardContextual"/>
        </w:rPr>
      </w:pPr>
      <w:hyperlink w:anchor="_Toc208510814" w:history="1">
        <w:r w:rsidRPr="00692D46">
          <w:rPr>
            <w:rStyle w:val="Hiperligao"/>
            <w:noProof/>
          </w:rPr>
          <w:t>Apêndice A</w:t>
        </w:r>
        <w:r>
          <w:rPr>
            <w:noProof/>
            <w:webHidden/>
          </w:rPr>
          <w:tab/>
        </w:r>
        <w:r>
          <w:rPr>
            <w:noProof/>
            <w:webHidden/>
          </w:rPr>
          <w:fldChar w:fldCharType="begin"/>
        </w:r>
        <w:r>
          <w:rPr>
            <w:noProof/>
            <w:webHidden/>
          </w:rPr>
          <w:instrText xml:space="preserve"> PAGEREF _Toc208510814 \h </w:instrText>
        </w:r>
        <w:r>
          <w:rPr>
            <w:noProof/>
            <w:webHidden/>
          </w:rPr>
        </w:r>
        <w:r>
          <w:rPr>
            <w:noProof/>
            <w:webHidden/>
          </w:rPr>
          <w:fldChar w:fldCharType="separate"/>
        </w:r>
        <w:r>
          <w:rPr>
            <w:noProof/>
            <w:webHidden/>
          </w:rPr>
          <w:t>II</w:t>
        </w:r>
        <w:r>
          <w:rPr>
            <w:noProof/>
            <w:webHidden/>
          </w:rPr>
          <w:fldChar w:fldCharType="end"/>
        </w:r>
      </w:hyperlink>
    </w:p>
    <w:p w14:paraId="3FF786B0" w14:textId="74CF3B72" w:rsidR="004B0451" w:rsidRDefault="004B0451">
      <w:pPr>
        <w:pStyle w:val="ndice2"/>
        <w:tabs>
          <w:tab w:val="right" w:leader="dot" w:pos="9016"/>
        </w:tabs>
        <w:rPr>
          <w:rFonts w:asciiTheme="minorHAnsi" w:eastAsiaTheme="minorEastAsia" w:hAnsiTheme="minorHAnsi"/>
          <w:noProof/>
          <w:kern w:val="2"/>
          <w:sz w:val="24"/>
          <w:lang w:eastAsia="pt-PT"/>
          <w14:ligatures w14:val="standardContextual"/>
        </w:rPr>
      </w:pPr>
      <w:hyperlink w:anchor="_Toc208510815" w:history="1">
        <w:r w:rsidRPr="00692D46">
          <w:rPr>
            <w:rStyle w:val="Hiperligao"/>
            <w:noProof/>
          </w:rPr>
          <w:t>Apêndice B</w:t>
        </w:r>
        <w:r>
          <w:rPr>
            <w:noProof/>
            <w:webHidden/>
          </w:rPr>
          <w:tab/>
        </w:r>
        <w:r>
          <w:rPr>
            <w:noProof/>
            <w:webHidden/>
          </w:rPr>
          <w:fldChar w:fldCharType="begin"/>
        </w:r>
        <w:r>
          <w:rPr>
            <w:noProof/>
            <w:webHidden/>
          </w:rPr>
          <w:instrText xml:space="preserve"> PAGEREF _Toc208510815 \h </w:instrText>
        </w:r>
        <w:r>
          <w:rPr>
            <w:noProof/>
            <w:webHidden/>
          </w:rPr>
        </w:r>
        <w:r>
          <w:rPr>
            <w:noProof/>
            <w:webHidden/>
          </w:rPr>
          <w:fldChar w:fldCharType="separate"/>
        </w:r>
        <w:r>
          <w:rPr>
            <w:noProof/>
            <w:webHidden/>
          </w:rPr>
          <w:t>III</w:t>
        </w:r>
        <w:r>
          <w:rPr>
            <w:noProof/>
            <w:webHidden/>
          </w:rPr>
          <w:fldChar w:fldCharType="end"/>
        </w:r>
      </w:hyperlink>
    </w:p>
    <w:p w14:paraId="15F6F411" w14:textId="25E7998F" w:rsidR="004B0451" w:rsidRDefault="004B0451">
      <w:pPr>
        <w:pStyle w:val="ndice2"/>
        <w:tabs>
          <w:tab w:val="right" w:leader="dot" w:pos="9016"/>
        </w:tabs>
        <w:rPr>
          <w:rFonts w:asciiTheme="minorHAnsi" w:eastAsiaTheme="minorEastAsia" w:hAnsiTheme="minorHAnsi"/>
          <w:noProof/>
          <w:kern w:val="2"/>
          <w:sz w:val="24"/>
          <w:lang w:eastAsia="pt-PT"/>
          <w14:ligatures w14:val="standardContextual"/>
        </w:rPr>
      </w:pPr>
      <w:hyperlink w:anchor="_Toc208510816" w:history="1">
        <w:r w:rsidRPr="00692D46">
          <w:rPr>
            <w:rStyle w:val="Hiperligao"/>
            <w:noProof/>
          </w:rPr>
          <w:t>Apêndice C</w:t>
        </w:r>
        <w:r>
          <w:rPr>
            <w:noProof/>
            <w:webHidden/>
          </w:rPr>
          <w:tab/>
        </w:r>
        <w:r>
          <w:rPr>
            <w:noProof/>
            <w:webHidden/>
          </w:rPr>
          <w:fldChar w:fldCharType="begin"/>
        </w:r>
        <w:r>
          <w:rPr>
            <w:noProof/>
            <w:webHidden/>
          </w:rPr>
          <w:instrText xml:space="preserve"> PAGEREF _Toc208510816 \h </w:instrText>
        </w:r>
        <w:r>
          <w:rPr>
            <w:noProof/>
            <w:webHidden/>
          </w:rPr>
        </w:r>
        <w:r>
          <w:rPr>
            <w:noProof/>
            <w:webHidden/>
          </w:rPr>
          <w:fldChar w:fldCharType="separate"/>
        </w:r>
        <w:r>
          <w:rPr>
            <w:noProof/>
            <w:webHidden/>
          </w:rPr>
          <w:t>IV</w:t>
        </w:r>
        <w:r>
          <w:rPr>
            <w:noProof/>
            <w:webHidden/>
          </w:rPr>
          <w:fldChar w:fldCharType="end"/>
        </w:r>
      </w:hyperlink>
    </w:p>
    <w:p w14:paraId="3DFDF9C1" w14:textId="70BEBC87" w:rsidR="004B0451" w:rsidRDefault="004B0451">
      <w:pPr>
        <w:pStyle w:val="ndice2"/>
        <w:tabs>
          <w:tab w:val="right" w:leader="dot" w:pos="9016"/>
        </w:tabs>
        <w:rPr>
          <w:rFonts w:asciiTheme="minorHAnsi" w:eastAsiaTheme="minorEastAsia" w:hAnsiTheme="minorHAnsi"/>
          <w:noProof/>
          <w:kern w:val="2"/>
          <w:sz w:val="24"/>
          <w:lang w:eastAsia="pt-PT"/>
          <w14:ligatures w14:val="standardContextual"/>
        </w:rPr>
      </w:pPr>
      <w:hyperlink w:anchor="_Toc208510817" w:history="1">
        <w:r w:rsidRPr="00692D46">
          <w:rPr>
            <w:rStyle w:val="Hiperligao"/>
            <w:noProof/>
          </w:rPr>
          <w:t>Anexo A</w:t>
        </w:r>
        <w:r>
          <w:rPr>
            <w:noProof/>
            <w:webHidden/>
          </w:rPr>
          <w:tab/>
        </w:r>
        <w:r>
          <w:rPr>
            <w:noProof/>
            <w:webHidden/>
          </w:rPr>
          <w:fldChar w:fldCharType="begin"/>
        </w:r>
        <w:r>
          <w:rPr>
            <w:noProof/>
            <w:webHidden/>
          </w:rPr>
          <w:instrText xml:space="preserve"> PAGEREF _Toc208510817 \h </w:instrText>
        </w:r>
        <w:r>
          <w:rPr>
            <w:noProof/>
            <w:webHidden/>
          </w:rPr>
        </w:r>
        <w:r>
          <w:rPr>
            <w:noProof/>
            <w:webHidden/>
          </w:rPr>
          <w:fldChar w:fldCharType="separate"/>
        </w:r>
        <w:r>
          <w:rPr>
            <w:noProof/>
            <w:webHidden/>
          </w:rPr>
          <w:t>V</w:t>
        </w:r>
        <w:r>
          <w:rPr>
            <w:noProof/>
            <w:webHidden/>
          </w:rPr>
          <w:fldChar w:fldCharType="end"/>
        </w:r>
      </w:hyperlink>
    </w:p>
    <w:p w14:paraId="59570E51" w14:textId="53634930" w:rsidR="00A67249" w:rsidRPr="003F3366" w:rsidRDefault="00CC2F1F" w:rsidP="00A67249">
      <w:pPr>
        <w:pStyle w:val="Corpodetexto"/>
      </w:pPr>
      <w:r>
        <w:fldChar w:fldCharType="end"/>
      </w:r>
    </w:p>
    <w:p w14:paraId="412C28C4" w14:textId="77777777" w:rsidR="00A67249" w:rsidRPr="003F3366" w:rsidRDefault="00A67249">
      <w:pPr>
        <w:rPr>
          <w:rFonts w:ascii="Garamond" w:hAnsi="Garamond"/>
          <w:sz w:val="28"/>
        </w:rPr>
      </w:pPr>
      <w:r w:rsidRPr="003F3366">
        <w:br w:type="page"/>
      </w:r>
    </w:p>
    <w:p w14:paraId="3B4AD392" w14:textId="2C29C428" w:rsidR="00F774D8" w:rsidRPr="003F3366" w:rsidRDefault="00F774D8" w:rsidP="0017610B">
      <w:pPr>
        <w:pStyle w:val="Section"/>
      </w:pPr>
      <w:bookmarkStart w:id="2" w:name="_Toc207839257"/>
      <w:bookmarkStart w:id="3" w:name="_Toc208510637"/>
      <w:bookmarkStart w:id="4" w:name="_Toc208510759"/>
      <w:r w:rsidRPr="003F3366">
        <w:lastRenderedPageBreak/>
        <w:t>Índice de figuras</w:t>
      </w:r>
      <w:bookmarkEnd w:id="2"/>
      <w:bookmarkEnd w:id="3"/>
      <w:bookmarkEnd w:id="4"/>
    </w:p>
    <w:p w14:paraId="5C2BF8FF" w14:textId="4A7DF627" w:rsidR="00CC2F1F" w:rsidRDefault="002B7ED9">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r w:rsidRPr="003F3366">
        <w:fldChar w:fldCharType="begin"/>
      </w:r>
      <w:r w:rsidRPr="003F3366">
        <w:instrText xml:space="preserve"> TOC \h \z \c "Figura" </w:instrText>
      </w:r>
      <w:r w:rsidRPr="003F3366">
        <w:fldChar w:fldCharType="separate"/>
      </w:r>
      <w:hyperlink w:anchor="_Toc208510595" w:history="1">
        <w:r w:rsidR="00CC2F1F" w:rsidRPr="00406F3E">
          <w:rPr>
            <w:rStyle w:val="Hiperligao"/>
            <w:noProof/>
          </w:rPr>
          <w:t>Figura 1 – Interface inicial do Sistema</w:t>
        </w:r>
        <w:r w:rsidR="00CC2F1F">
          <w:rPr>
            <w:noProof/>
            <w:webHidden/>
          </w:rPr>
          <w:tab/>
        </w:r>
        <w:r w:rsidR="00CC2F1F">
          <w:rPr>
            <w:noProof/>
            <w:webHidden/>
          </w:rPr>
          <w:fldChar w:fldCharType="begin"/>
        </w:r>
        <w:r w:rsidR="00CC2F1F">
          <w:rPr>
            <w:noProof/>
            <w:webHidden/>
          </w:rPr>
          <w:instrText xml:space="preserve"> PAGEREF _Toc208510595 \h </w:instrText>
        </w:r>
        <w:r w:rsidR="00CC2F1F">
          <w:rPr>
            <w:noProof/>
            <w:webHidden/>
          </w:rPr>
        </w:r>
        <w:r w:rsidR="00CC2F1F">
          <w:rPr>
            <w:noProof/>
            <w:webHidden/>
          </w:rPr>
          <w:fldChar w:fldCharType="separate"/>
        </w:r>
        <w:r w:rsidR="00CC2F1F">
          <w:rPr>
            <w:noProof/>
            <w:webHidden/>
          </w:rPr>
          <w:t>7</w:t>
        </w:r>
        <w:r w:rsidR="00CC2F1F">
          <w:rPr>
            <w:noProof/>
            <w:webHidden/>
          </w:rPr>
          <w:fldChar w:fldCharType="end"/>
        </w:r>
      </w:hyperlink>
    </w:p>
    <w:p w14:paraId="1DFC2927" w14:textId="3D60478B" w:rsidR="00CC2F1F" w:rsidRDefault="00CC2F1F">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10596" w:history="1">
        <w:r w:rsidRPr="00406F3E">
          <w:rPr>
            <w:rStyle w:val="Hiperligao"/>
            <w:noProof/>
          </w:rPr>
          <w:t>Figura 2 – Listagem de Funcionalidades</w:t>
        </w:r>
        <w:r>
          <w:rPr>
            <w:noProof/>
            <w:webHidden/>
          </w:rPr>
          <w:tab/>
        </w:r>
        <w:r>
          <w:rPr>
            <w:noProof/>
            <w:webHidden/>
          </w:rPr>
          <w:fldChar w:fldCharType="begin"/>
        </w:r>
        <w:r>
          <w:rPr>
            <w:noProof/>
            <w:webHidden/>
          </w:rPr>
          <w:instrText xml:space="preserve"> PAGEREF _Toc208510596 \h </w:instrText>
        </w:r>
        <w:r>
          <w:rPr>
            <w:noProof/>
            <w:webHidden/>
          </w:rPr>
        </w:r>
        <w:r>
          <w:rPr>
            <w:noProof/>
            <w:webHidden/>
          </w:rPr>
          <w:fldChar w:fldCharType="separate"/>
        </w:r>
        <w:r>
          <w:rPr>
            <w:noProof/>
            <w:webHidden/>
          </w:rPr>
          <w:t>9</w:t>
        </w:r>
        <w:r>
          <w:rPr>
            <w:noProof/>
            <w:webHidden/>
          </w:rPr>
          <w:fldChar w:fldCharType="end"/>
        </w:r>
      </w:hyperlink>
    </w:p>
    <w:p w14:paraId="6DC380D3" w14:textId="35DEB663" w:rsidR="00CC2F1F" w:rsidRDefault="00CC2F1F">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10597" w:history="1">
        <w:r w:rsidRPr="00406F3E">
          <w:rPr>
            <w:rStyle w:val="Hiperligao"/>
            <w:noProof/>
          </w:rPr>
          <w:t>Figura 3 – Arquitetura do Sistema</w:t>
        </w:r>
        <w:r>
          <w:rPr>
            <w:noProof/>
            <w:webHidden/>
          </w:rPr>
          <w:tab/>
        </w:r>
        <w:r>
          <w:rPr>
            <w:noProof/>
            <w:webHidden/>
          </w:rPr>
          <w:fldChar w:fldCharType="begin"/>
        </w:r>
        <w:r>
          <w:rPr>
            <w:noProof/>
            <w:webHidden/>
          </w:rPr>
          <w:instrText xml:space="preserve"> PAGEREF _Toc208510597 \h </w:instrText>
        </w:r>
        <w:r>
          <w:rPr>
            <w:noProof/>
            <w:webHidden/>
          </w:rPr>
        </w:r>
        <w:r>
          <w:rPr>
            <w:noProof/>
            <w:webHidden/>
          </w:rPr>
          <w:fldChar w:fldCharType="separate"/>
        </w:r>
        <w:r>
          <w:rPr>
            <w:noProof/>
            <w:webHidden/>
          </w:rPr>
          <w:t>12</w:t>
        </w:r>
        <w:r>
          <w:rPr>
            <w:noProof/>
            <w:webHidden/>
          </w:rPr>
          <w:fldChar w:fldCharType="end"/>
        </w:r>
      </w:hyperlink>
    </w:p>
    <w:p w14:paraId="00321FAF" w14:textId="111918E7" w:rsidR="00CC2F1F" w:rsidRDefault="00CC2F1F">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10598" w:history="1">
        <w:r w:rsidRPr="00406F3E">
          <w:rPr>
            <w:rStyle w:val="Hiperligao"/>
            <w:noProof/>
          </w:rPr>
          <w:t>Figura 4 – Arquitetura do Django</w:t>
        </w:r>
        <w:r>
          <w:rPr>
            <w:noProof/>
            <w:webHidden/>
          </w:rPr>
          <w:tab/>
        </w:r>
        <w:r>
          <w:rPr>
            <w:noProof/>
            <w:webHidden/>
          </w:rPr>
          <w:fldChar w:fldCharType="begin"/>
        </w:r>
        <w:r>
          <w:rPr>
            <w:noProof/>
            <w:webHidden/>
          </w:rPr>
          <w:instrText xml:space="preserve"> PAGEREF _Toc208510598 \h </w:instrText>
        </w:r>
        <w:r>
          <w:rPr>
            <w:noProof/>
            <w:webHidden/>
          </w:rPr>
        </w:r>
        <w:r>
          <w:rPr>
            <w:noProof/>
            <w:webHidden/>
          </w:rPr>
          <w:fldChar w:fldCharType="separate"/>
        </w:r>
        <w:r>
          <w:rPr>
            <w:noProof/>
            <w:webHidden/>
          </w:rPr>
          <w:t>14</w:t>
        </w:r>
        <w:r>
          <w:rPr>
            <w:noProof/>
            <w:webHidden/>
          </w:rPr>
          <w:fldChar w:fldCharType="end"/>
        </w:r>
      </w:hyperlink>
    </w:p>
    <w:p w14:paraId="1DF627F6" w14:textId="5B6DE87E" w:rsidR="00CC2F1F" w:rsidRDefault="00CC2F1F">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10599" w:history="1">
        <w:r w:rsidRPr="00406F3E">
          <w:rPr>
            <w:rStyle w:val="Hiperligao"/>
            <w:noProof/>
          </w:rPr>
          <w:t>Figura 5 – Diagrama Entidade-Relação</w:t>
        </w:r>
        <w:r>
          <w:rPr>
            <w:noProof/>
            <w:webHidden/>
          </w:rPr>
          <w:tab/>
        </w:r>
        <w:r>
          <w:rPr>
            <w:noProof/>
            <w:webHidden/>
          </w:rPr>
          <w:fldChar w:fldCharType="begin"/>
        </w:r>
        <w:r>
          <w:rPr>
            <w:noProof/>
            <w:webHidden/>
          </w:rPr>
          <w:instrText xml:space="preserve"> PAGEREF _Toc208510599 \h </w:instrText>
        </w:r>
        <w:r>
          <w:rPr>
            <w:noProof/>
            <w:webHidden/>
          </w:rPr>
        </w:r>
        <w:r>
          <w:rPr>
            <w:noProof/>
            <w:webHidden/>
          </w:rPr>
          <w:fldChar w:fldCharType="separate"/>
        </w:r>
        <w:r>
          <w:rPr>
            <w:noProof/>
            <w:webHidden/>
          </w:rPr>
          <w:t>16</w:t>
        </w:r>
        <w:r>
          <w:rPr>
            <w:noProof/>
            <w:webHidden/>
          </w:rPr>
          <w:fldChar w:fldCharType="end"/>
        </w:r>
      </w:hyperlink>
    </w:p>
    <w:p w14:paraId="0767C25E" w14:textId="3433AADA" w:rsidR="00CC2F1F" w:rsidRDefault="00CC2F1F">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10600" w:history="1">
        <w:r w:rsidRPr="00406F3E">
          <w:rPr>
            <w:rStyle w:val="Hiperligao"/>
            <w:noProof/>
          </w:rPr>
          <w:t xml:space="preserve">Figura 6 – Classe </w:t>
        </w:r>
        <w:r w:rsidRPr="00406F3E">
          <w:rPr>
            <w:rStyle w:val="Hiperligao"/>
            <w:i/>
            <w:noProof/>
          </w:rPr>
          <w:t>Accounts</w:t>
        </w:r>
        <w:r>
          <w:rPr>
            <w:noProof/>
            <w:webHidden/>
          </w:rPr>
          <w:tab/>
        </w:r>
        <w:r>
          <w:rPr>
            <w:noProof/>
            <w:webHidden/>
          </w:rPr>
          <w:fldChar w:fldCharType="begin"/>
        </w:r>
        <w:r>
          <w:rPr>
            <w:noProof/>
            <w:webHidden/>
          </w:rPr>
          <w:instrText xml:space="preserve"> PAGEREF _Toc208510600 \h </w:instrText>
        </w:r>
        <w:r>
          <w:rPr>
            <w:noProof/>
            <w:webHidden/>
          </w:rPr>
        </w:r>
        <w:r>
          <w:rPr>
            <w:noProof/>
            <w:webHidden/>
          </w:rPr>
          <w:fldChar w:fldCharType="separate"/>
        </w:r>
        <w:r>
          <w:rPr>
            <w:noProof/>
            <w:webHidden/>
          </w:rPr>
          <w:t>17</w:t>
        </w:r>
        <w:r>
          <w:rPr>
            <w:noProof/>
            <w:webHidden/>
          </w:rPr>
          <w:fldChar w:fldCharType="end"/>
        </w:r>
      </w:hyperlink>
    </w:p>
    <w:p w14:paraId="32984247" w14:textId="2FCD3F75" w:rsidR="00CC2F1F" w:rsidRDefault="00CC2F1F">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10601" w:history="1">
        <w:r w:rsidRPr="00406F3E">
          <w:rPr>
            <w:rStyle w:val="Hiperligao"/>
            <w:noProof/>
          </w:rPr>
          <w:t>Figura 7 – Classe Aluno</w:t>
        </w:r>
        <w:r>
          <w:rPr>
            <w:noProof/>
            <w:webHidden/>
          </w:rPr>
          <w:tab/>
        </w:r>
        <w:r>
          <w:rPr>
            <w:noProof/>
            <w:webHidden/>
          </w:rPr>
          <w:fldChar w:fldCharType="begin"/>
        </w:r>
        <w:r>
          <w:rPr>
            <w:noProof/>
            <w:webHidden/>
          </w:rPr>
          <w:instrText xml:space="preserve"> PAGEREF _Toc208510601 \h </w:instrText>
        </w:r>
        <w:r>
          <w:rPr>
            <w:noProof/>
            <w:webHidden/>
          </w:rPr>
        </w:r>
        <w:r>
          <w:rPr>
            <w:noProof/>
            <w:webHidden/>
          </w:rPr>
          <w:fldChar w:fldCharType="separate"/>
        </w:r>
        <w:r>
          <w:rPr>
            <w:noProof/>
            <w:webHidden/>
          </w:rPr>
          <w:t>17</w:t>
        </w:r>
        <w:r>
          <w:rPr>
            <w:noProof/>
            <w:webHidden/>
          </w:rPr>
          <w:fldChar w:fldCharType="end"/>
        </w:r>
      </w:hyperlink>
    </w:p>
    <w:p w14:paraId="16336521" w14:textId="054E15B1" w:rsidR="00CC2F1F" w:rsidRDefault="00CC2F1F">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10602" w:history="1">
        <w:r w:rsidRPr="00406F3E">
          <w:rPr>
            <w:rStyle w:val="Hiperligao"/>
            <w:noProof/>
          </w:rPr>
          <w:t>Figura 8 – Estrutura padrão dos endpoints da API</w:t>
        </w:r>
        <w:r>
          <w:rPr>
            <w:noProof/>
            <w:webHidden/>
          </w:rPr>
          <w:tab/>
        </w:r>
        <w:r>
          <w:rPr>
            <w:noProof/>
            <w:webHidden/>
          </w:rPr>
          <w:fldChar w:fldCharType="begin"/>
        </w:r>
        <w:r>
          <w:rPr>
            <w:noProof/>
            <w:webHidden/>
          </w:rPr>
          <w:instrText xml:space="preserve"> PAGEREF _Toc208510602 \h </w:instrText>
        </w:r>
        <w:r>
          <w:rPr>
            <w:noProof/>
            <w:webHidden/>
          </w:rPr>
        </w:r>
        <w:r>
          <w:rPr>
            <w:noProof/>
            <w:webHidden/>
          </w:rPr>
          <w:fldChar w:fldCharType="separate"/>
        </w:r>
        <w:r>
          <w:rPr>
            <w:noProof/>
            <w:webHidden/>
          </w:rPr>
          <w:t>18</w:t>
        </w:r>
        <w:r>
          <w:rPr>
            <w:noProof/>
            <w:webHidden/>
          </w:rPr>
          <w:fldChar w:fldCharType="end"/>
        </w:r>
      </w:hyperlink>
    </w:p>
    <w:p w14:paraId="4CBB5377" w14:textId="46454F3D" w:rsidR="00CC2F1F" w:rsidRDefault="00CC2F1F">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10603" w:history="1">
        <w:r w:rsidRPr="00406F3E">
          <w:rPr>
            <w:rStyle w:val="Hiperligao"/>
            <w:noProof/>
          </w:rPr>
          <w:t>Figura 9 – Estrutura de um objeto em JSON</w:t>
        </w:r>
        <w:r>
          <w:rPr>
            <w:noProof/>
            <w:webHidden/>
          </w:rPr>
          <w:tab/>
        </w:r>
        <w:r>
          <w:rPr>
            <w:noProof/>
            <w:webHidden/>
          </w:rPr>
          <w:fldChar w:fldCharType="begin"/>
        </w:r>
        <w:r>
          <w:rPr>
            <w:noProof/>
            <w:webHidden/>
          </w:rPr>
          <w:instrText xml:space="preserve"> PAGEREF _Toc208510603 \h </w:instrText>
        </w:r>
        <w:r>
          <w:rPr>
            <w:noProof/>
            <w:webHidden/>
          </w:rPr>
        </w:r>
        <w:r>
          <w:rPr>
            <w:noProof/>
            <w:webHidden/>
          </w:rPr>
          <w:fldChar w:fldCharType="separate"/>
        </w:r>
        <w:r>
          <w:rPr>
            <w:noProof/>
            <w:webHidden/>
          </w:rPr>
          <w:t>19</w:t>
        </w:r>
        <w:r>
          <w:rPr>
            <w:noProof/>
            <w:webHidden/>
          </w:rPr>
          <w:fldChar w:fldCharType="end"/>
        </w:r>
      </w:hyperlink>
    </w:p>
    <w:p w14:paraId="497DEA13" w14:textId="00CC4409" w:rsidR="00CC2F1F" w:rsidRDefault="00CC2F1F">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10604" w:history="1">
        <w:r w:rsidRPr="00406F3E">
          <w:rPr>
            <w:rStyle w:val="Hiperligao"/>
            <w:noProof/>
          </w:rPr>
          <w:t>Figura 10 – Resposta JSON com atributos de edição e eliminação</w:t>
        </w:r>
        <w:r>
          <w:rPr>
            <w:noProof/>
            <w:webHidden/>
          </w:rPr>
          <w:tab/>
        </w:r>
        <w:r>
          <w:rPr>
            <w:noProof/>
            <w:webHidden/>
          </w:rPr>
          <w:fldChar w:fldCharType="begin"/>
        </w:r>
        <w:r>
          <w:rPr>
            <w:noProof/>
            <w:webHidden/>
          </w:rPr>
          <w:instrText xml:space="preserve"> PAGEREF _Toc208510604 \h </w:instrText>
        </w:r>
        <w:r>
          <w:rPr>
            <w:noProof/>
            <w:webHidden/>
          </w:rPr>
        </w:r>
        <w:r>
          <w:rPr>
            <w:noProof/>
            <w:webHidden/>
          </w:rPr>
          <w:fldChar w:fldCharType="separate"/>
        </w:r>
        <w:r>
          <w:rPr>
            <w:noProof/>
            <w:webHidden/>
          </w:rPr>
          <w:t>20</w:t>
        </w:r>
        <w:r>
          <w:rPr>
            <w:noProof/>
            <w:webHidden/>
          </w:rPr>
          <w:fldChar w:fldCharType="end"/>
        </w:r>
      </w:hyperlink>
    </w:p>
    <w:p w14:paraId="7E89BFAD" w14:textId="2ED23A5F" w:rsidR="00CC2F1F" w:rsidRDefault="00CC2F1F">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10605" w:history="1">
        <w:r w:rsidRPr="00406F3E">
          <w:rPr>
            <w:rStyle w:val="Hiperligao"/>
            <w:noProof/>
          </w:rPr>
          <w:t>Figura 11 – Códigos de resposta</w:t>
        </w:r>
        <w:r>
          <w:rPr>
            <w:noProof/>
            <w:webHidden/>
          </w:rPr>
          <w:tab/>
        </w:r>
        <w:r>
          <w:rPr>
            <w:noProof/>
            <w:webHidden/>
          </w:rPr>
          <w:fldChar w:fldCharType="begin"/>
        </w:r>
        <w:r>
          <w:rPr>
            <w:noProof/>
            <w:webHidden/>
          </w:rPr>
          <w:instrText xml:space="preserve"> PAGEREF _Toc208510605 \h </w:instrText>
        </w:r>
        <w:r>
          <w:rPr>
            <w:noProof/>
            <w:webHidden/>
          </w:rPr>
        </w:r>
        <w:r>
          <w:rPr>
            <w:noProof/>
            <w:webHidden/>
          </w:rPr>
          <w:fldChar w:fldCharType="separate"/>
        </w:r>
        <w:r>
          <w:rPr>
            <w:noProof/>
            <w:webHidden/>
          </w:rPr>
          <w:t>21</w:t>
        </w:r>
        <w:r>
          <w:rPr>
            <w:noProof/>
            <w:webHidden/>
          </w:rPr>
          <w:fldChar w:fldCharType="end"/>
        </w:r>
      </w:hyperlink>
    </w:p>
    <w:p w14:paraId="058B5BD1" w14:textId="373674F2" w:rsidR="00CC2F1F" w:rsidRDefault="00CC2F1F">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10606" w:history="1">
        <w:r w:rsidRPr="00406F3E">
          <w:rPr>
            <w:rStyle w:val="Hiperligao"/>
            <w:noProof/>
          </w:rPr>
          <w:t xml:space="preserve">Figura 12 – Exemplo de </w:t>
        </w:r>
        <w:r w:rsidRPr="00406F3E">
          <w:rPr>
            <w:rStyle w:val="Hiperligao"/>
            <w:i/>
            <w:noProof/>
          </w:rPr>
          <w:t>placeholders</w:t>
        </w:r>
        <w:r w:rsidRPr="00406F3E">
          <w:rPr>
            <w:rStyle w:val="Hiperligao"/>
            <w:noProof/>
          </w:rPr>
          <w:t xml:space="preserve"> no </w:t>
        </w:r>
        <w:r w:rsidRPr="00406F3E">
          <w:rPr>
            <w:rStyle w:val="Hiperligao"/>
            <w:i/>
            <w:noProof/>
          </w:rPr>
          <w:t>template</w:t>
        </w:r>
        <w:r w:rsidRPr="00406F3E">
          <w:rPr>
            <w:rStyle w:val="Hiperligao"/>
            <w:noProof/>
          </w:rPr>
          <w:t xml:space="preserve"> e correspondência no código</w:t>
        </w:r>
        <w:r>
          <w:rPr>
            <w:noProof/>
            <w:webHidden/>
          </w:rPr>
          <w:tab/>
        </w:r>
        <w:r>
          <w:rPr>
            <w:noProof/>
            <w:webHidden/>
          </w:rPr>
          <w:fldChar w:fldCharType="begin"/>
        </w:r>
        <w:r>
          <w:rPr>
            <w:noProof/>
            <w:webHidden/>
          </w:rPr>
          <w:instrText xml:space="preserve"> PAGEREF _Toc208510606 \h </w:instrText>
        </w:r>
        <w:r>
          <w:rPr>
            <w:noProof/>
            <w:webHidden/>
          </w:rPr>
        </w:r>
        <w:r>
          <w:rPr>
            <w:noProof/>
            <w:webHidden/>
          </w:rPr>
          <w:fldChar w:fldCharType="separate"/>
        </w:r>
        <w:r>
          <w:rPr>
            <w:noProof/>
            <w:webHidden/>
          </w:rPr>
          <w:t>22</w:t>
        </w:r>
        <w:r>
          <w:rPr>
            <w:noProof/>
            <w:webHidden/>
          </w:rPr>
          <w:fldChar w:fldCharType="end"/>
        </w:r>
      </w:hyperlink>
    </w:p>
    <w:p w14:paraId="4E4E2017" w14:textId="5E97C796" w:rsidR="00CC2F1F" w:rsidRDefault="00CC2F1F">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10607" w:history="1">
        <w:r w:rsidRPr="00406F3E">
          <w:rPr>
            <w:rStyle w:val="Hiperligao"/>
            <w:noProof/>
          </w:rPr>
          <w:t>Figura 13 – Agendamento da tarefa principal</w:t>
        </w:r>
        <w:r>
          <w:rPr>
            <w:noProof/>
            <w:webHidden/>
          </w:rPr>
          <w:tab/>
        </w:r>
        <w:r>
          <w:rPr>
            <w:noProof/>
            <w:webHidden/>
          </w:rPr>
          <w:fldChar w:fldCharType="begin"/>
        </w:r>
        <w:r>
          <w:rPr>
            <w:noProof/>
            <w:webHidden/>
          </w:rPr>
          <w:instrText xml:space="preserve"> PAGEREF _Toc208510607 \h </w:instrText>
        </w:r>
        <w:r>
          <w:rPr>
            <w:noProof/>
            <w:webHidden/>
          </w:rPr>
        </w:r>
        <w:r>
          <w:rPr>
            <w:noProof/>
            <w:webHidden/>
          </w:rPr>
          <w:fldChar w:fldCharType="separate"/>
        </w:r>
        <w:r>
          <w:rPr>
            <w:noProof/>
            <w:webHidden/>
          </w:rPr>
          <w:t>24</w:t>
        </w:r>
        <w:r>
          <w:rPr>
            <w:noProof/>
            <w:webHidden/>
          </w:rPr>
          <w:fldChar w:fldCharType="end"/>
        </w:r>
      </w:hyperlink>
    </w:p>
    <w:p w14:paraId="2631F0EB" w14:textId="0512484D" w:rsidR="00CC2F1F" w:rsidRDefault="00CC2F1F">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10608" w:history="1">
        <w:r w:rsidRPr="00406F3E">
          <w:rPr>
            <w:rStyle w:val="Hiperligao"/>
            <w:noProof/>
          </w:rPr>
          <w:t>Figura 14 – Tarefa assíncrona</w:t>
        </w:r>
        <w:r>
          <w:rPr>
            <w:noProof/>
            <w:webHidden/>
          </w:rPr>
          <w:tab/>
        </w:r>
        <w:r>
          <w:rPr>
            <w:noProof/>
            <w:webHidden/>
          </w:rPr>
          <w:fldChar w:fldCharType="begin"/>
        </w:r>
        <w:r>
          <w:rPr>
            <w:noProof/>
            <w:webHidden/>
          </w:rPr>
          <w:instrText xml:space="preserve"> PAGEREF _Toc208510608 \h </w:instrText>
        </w:r>
        <w:r>
          <w:rPr>
            <w:noProof/>
            <w:webHidden/>
          </w:rPr>
        </w:r>
        <w:r>
          <w:rPr>
            <w:noProof/>
            <w:webHidden/>
          </w:rPr>
          <w:fldChar w:fldCharType="separate"/>
        </w:r>
        <w:r>
          <w:rPr>
            <w:noProof/>
            <w:webHidden/>
          </w:rPr>
          <w:t>25</w:t>
        </w:r>
        <w:r>
          <w:rPr>
            <w:noProof/>
            <w:webHidden/>
          </w:rPr>
          <w:fldChar w:fldCharType="end"/>
        </w:r>
      </w:hyperlink>
    </w:p>
    <w:p w14:paraId="64F423B0" w14:textId="3CE490D0" w:rsidR="00CC2F1F" w:rsidRDefault="00CC2F1F">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10609" w:history="1">
        <w:r w:rsidRPr="00406F3E">
          <w:rPr>
            <w:rStyle w:val="Hiperligao"/>
            <w:noProof/>
          </w:rPr>
          <w:t>Figura 15 – Representação de uma cor com as suas nove variações</w:t>
        </w:r>
        <w:r>
          <w:rPr>
            <w:noProof/>
            <w:webHidden/>
          </w:rPr>
          <w:tab/>
        </w:r>
        <w:r>
          <w:rPr>
            <w:noProof/>
            <w:webHidden/>
          </w:rPr>
          <w:fldChar w:fldCharType="begin"/>
        </w:r>
        <w:r>
          <w:rPr>
            <w:noProof/>
            <w:webHidden/>
          </w:rPr>
          <w:instrText xml:space="preserve"> PAGEREF _Toc208510609 \h </w:instrText>
        </w:r>
        <w:r>
          <w:rPr>
            <w:noProof/>
            <w:webHidden/>
          </w:rPr>
        </w:r>
        <w:r>
          <w:rPr>
            <w:noProof/>
            <w:webHidden/>
          </w:rPr>
          <w:fldChar w:fldCharType="separate"/>
        </w:r>
        <w:r>
          <w:rPr>
            <w:noProof/>
            <w:webHidden/>
          </w:rPr>
          <w:t>26</w:t>
        </w:r>
        <w:r>
          <w:rPr>
            <w:noProof/>
            <w:webHidden/>
          </w:rPr>
          <w:fldChar w:fldCharType="end"/>
        </w:r>
      </w:hyperlink>
    </w:p>
    <w:p w14:paraId="0509F93F" w14:textId="0201920F" w:rsidR="00CC2F1F" w:rsidRDefault="00CC2F1F">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10610" w:history="1">
        <w:r w:rsidRPr="00406F3E">
          <w:rPr>
            <w:rStyle w:val="Hiperligao"/>
            <w:noProof/>
          </w:rPr>
          <w:t xml:space="preserve">Figura 16 – Estrutura do </w:t>
        </w:r>
        <w:r w:rsidRPr="00406F3E">
          <w:rPr>
            <w:rStyle w:val="Hiperligao"/>
            <w:i/>
            <w:noProof/>
          </w:rPr>
          <w:t>UserContext</w:t>
        </w:r>
        <w:r w:rsidRPr="00406F3E">
          <w:rPr>
            <w:rStyle w:val="Hiperligao"/>
            <w:noProof/>
          </w:rPr>
          <w:t xml:space="preserve"> e </w:t>
        </w:r>
        <w:r w:rsidRPr="00406F3E">
          <w:rPr>
            <w:rStyle w:val="Hiperligao"/>
            <w:i/>
            <w:noProof/>
          </w:rPr>
          <w:t>UserProvider</w:t>
        </w:r>
        <w:r>
          <w:rPr>
            <w:noProof/>
            <w:webHidden/>
          </w:rPr>
          <w:tab/>
        </w:r>
        <w:r>
          <w:rPr>
            <w:noProof/>
            <w:webHidden/>
          </w:rPr>
          <w:fldChar w:fldCharType="begin"/>
        </w:r>
        <w:r>
          <w:rPr>
            <w:noProof/>
            <w:webHidden/>
          </w:rPr>
          <w:instrText xml:space="preserve"> PAGEREF _Toc208510610 \h </w:instrText>
        </w:r>
        <w:r>
          <w:rPr>
            <w:noProof/>
            <w:webHidden/>
          </w:rPr>
        </w:r>
        <w:r>
          <w:rPr>
            <w:noProof/>
            <w:webHidden/>
          </w:rPr>
          <w:fldChar w:fldCharType="separate"/>
        </w:r>
        <w:r>
          <w:rPr>
            <w:noProof/>
            <w:webHidden/>
          </w:rPr>
          <w:t>33</w:t>
        </w:r>
        <w:r>
          <w:rPr>
            <w:noProof/>
            <w:webHidden/>
          </w:rPr>
          <w:fldChar w:fldCharType="end"/>
        </w:r>
      </w:hyperlink>
    </w:p>
    <w:p w14:paraId="6AABA559" w14:textId="4FA737C2" w:rsidR="00CC2F1F" w:rsidRDefault="00CC2F1F">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10611" w:history="1">
        <w:r w:rsidRPr="00406F3E">
          <w:rPr>
            <w:rStyle w:val="Hiperligao"/>
            <w:noProof/>
          </w:rPr>
          <w:t>Figura 17 – Acesso à informação do utilizador</w:t>
        </w:r>
        <w:r>
          <w:rPr>
            <w:noProof/>
            <w:webHidden/>
          </w:rPr>
          <w:tab/>
        </w:r>
        <w:r>
          <w:rPr>
            <w:noProof/>
            <w:webHidden/>
          </w:rPr>
          <w:fldChar w:fldCharType="begin"/>
        </w:r>
        <w:r>
          <w:rPr>
            <w:noProof/>
            <w:webHidden/>
          </w:rPr>
          <w:instrText xml:space="preserve"> PAGEREF _Toc208510611 \h </w:instrText>
        </w:r>
        <w:r>
          <w:rPr>
            <w:noProof/>
            <w:webHidden/>
          </w:rPr>
        </w:r>
        <w:r>
          <w:rPr>
            <w:noProof/>
            <w:webHidden/>
          </w:rPr>
          <w:fldChar w:fldCharType="separate"/>
        </w:r>
        <w:r>
          <w:rPr>
            <w:noProof/>
            <w:webHidden/>
          </w:rPr>
          <w:t>34</w:t>
        </w:r>
        <w:r>
          <w:rPr>
            <w:noProof/>
            <w:webHidden/>
          </w:rPr>
          <w:fldChar w:fldCharType="end"/>
        </w:r>
      </w:hyperlink>
    </w:p>
    <w:p w14:paraId="55F341C4" w14:textId="38638A0E" w:rsidR="00CC2F1F" w:rsidRDefault="00CC2F1F">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10612" w:history="1">
        <w:r w:rsidRPr="00406F3E">
          <w:rPr>
            <w:rStyle w:val="Hiperligao"/>
            <w:noProof/>
          </w:rPr>
          <w:t xml:space="preserve">Figura 18 – Estrutura das rotas no </w:t>
        </w:r>
        <w:r w:rsidRPr="00406F3E">
          <w:rPr>
            <w:rStyle w:val="Hiperligao"/>
            <w:i/>
            <w:noProof/>
          </w:rPr>
          <w:t>App.js</w:t>
        </w:r>
        <w:r>
          <w:rPr>
            <w:noProof/>
            <w:webHidden/>
          </w:rPr>
          <w:tab/>
        </w:r>
        <w:r>
          <w:rPr>
            <w:noProof/>
            <w:webHidden/>
          </w:rPr>
          <w:fldChar w:fldCharType="begin"/>
        </w:r>
        <w:r>
          <w:rPr>
            <w:noProof/>
            <w:webHidden/>
          </w:rPr>
          <w:instrText xml:space="preserve"> PAGEREF _Toc208510612 \h </w:instrText>
        </w:r>
        <w:r>
          <w:rPr>
            <w:noProof/>
            <w:webHidden/>
          </w:rPr>
        </w:r>
        <w:r>
          <w:rPr>
            <w:noProof/>
            <w:webHidden/>
          </w:rPr>
          <w:fldChar w:fldCharType="separate"/>
        </w:r>
        <w:r>
          <w:rPr>
            <w:noProof/>
            <w:webHidden/>
          </w:rPr>
          <w:t>35</w:t>
        </w:r>
        <w:r>
          <w:rPr>
            <w:noProof/>
            <w:webHidden/>
          </w:rPr>
          <w:fldChar w:fldCharType="end"/>
        </w:r>
      </w:hyperlink>
    </w:p>
    <w:p w14:paraId="702ECE66" w14:textId="6211E891" w:rsidR="00CC2F1F" w:rsidRDefault="00CC2F1F">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10613" w:history="1">
        <w:r w:rsidRPr="00406F3E">
          <w:rPr>
            <w:rStyle w:val="Hiperligao"/>
            <w:noProof/>
          </w:rPr>
          <w:t xml:space="preserve">Figura 19 – Estrutura </w:t>
        </w:r>
        <w:r w:rsidRPr="00406F3E">
          <w:rPr>
            <w:rStyle w:val="Hiperligao"/>
            <w:i/>
            <w:noProof/>
          </w:rPr>
          <w:t>Markdown</w:t>
        </w:r>
        <w:r>
          <w:rPr>
            <w:noProof/>
            <w:webHidden/>
          </w:rPr>
          <w:tab/>
        </w:r>
        <w:r>
          <w:rPr>
            <w:noProof/>
            <w:webHidden/>
          </w:rPr>
          <w:fldChar w:fldCharType="begin"/>
        </w:r>
        <w:r>
          <w:rPr>
            <w:noProof/>
            <w:webHidden/>
          </w:rPr>
          <w:instrText xml:space="preserve"> PAGEREF _Toc208510613 \h </w:instrText>
        </w:r>
        <w:r>
          <w:rPr>
            <w:noProof/>
            <w:webHidden/>
          </w:rPr>
        </w:r>
        <w:r>
          <w:rPr>
            <w:noProof/>
            <w:webHidden/>
          </w:rPr>
          <w:fldChar w:fldCharType="separate"/>
        </w:r>
        <w:r>
          <w:rPr>
            <w:noProof/>
            <w:webHidden/>
          </w:rPr>
          <w:t>37</w:t>
        </w:r>
        <w:r>
          <w:rPr>
            <w:noProof/>
            <w:webHidden/>
          </w:rPr>
          <w:fldChar w:fldCharType="end"/>
        </w:r>
      </w:hyperlink>
    </w:p>
    <w:p w14:paraId="4EB102DC" w14:textId="6D077732" w:rsidR="00CC2F1F" w:rsidRDefault="00CC2F1F">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10614" w:history="1">
        <w:r w:rsidRPr="00406F3E">
          <w:rPr>
            <w:rStyle w:val="Hiperligao"/>
            <w:noProof/>
          </w:rPr>
          <w:t xml:space="preserve">Figura 20 – Página de </w:t>
        </w:r>
        <w:r w:rsidRPr="00406F3E">
          <w:rPr>
            <w:rStyle w:val="Hiperligao"/>
            <w:i/>
            <w:noProof/>
          </w:rPr>
          <w:t>Login</w:t>
        </w:r>
        <w:r>
          <w:rPr>
            <w:noProof/>
            <w:webHidden/>
          </w:rPr>
          <w:tab/>
        </w:r>
        <w:r>
          <w:rPr>
            <w:noProof/>
            <w:webHidden/>
          </w:rPr>
          <w:fldChar w:fldCharType="begin"/>
        </w:r>
        <w:r>
          <w:rPr>
            <w:noProof/>
            <w:webHidden/>
          </w:rPr>
          <w:instrText xml:space="preserve"> PAGEREF _Toc208510614 \h </w:instrText>
        </w:r>
        <w:r>
          <w:rPr>
            <w:noProof/>
            <w:webHidden/>
          </w:rPr>
        </w:r>
        <w:r>
          <w:rPr>
            <w:noProof/>
            <w:webHidden/>
          </w:rPr>
          <w:fldChar w:fldCharType="separate"/>
        </w:r>
        <w:r>
          <w:rPr>
            <w:noProof/>
            <w:webHidden/>
          </w:rPr>
          <w:t>38</w:t>
        </w:r>
        <w:r>
          <w:rPr>
            <w:noProof/>
            <w:webHidden/>
          </w:rPr>
          <w:fldChar w:fldCharType="end"/>
        </w:r>
      </w:hyperlink>
    </w:p>
    <w:p w14:paraId="77C789A9" w14:textId="5FA822F8" w:rsidR="00CC2F1F" w:rsidRDefault="00CC2F1F">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10615" w:history="1">
        <w:r w:rsidRPr="00406F3E">
          <w:rPr>
            <w:rStyle w:val="Hiperligao"/>
            <w:noProof/>
          </w:rPr>
          <w:t xml:space="preserve">Figura 21 – </w:t>
        </w:r>
        <w:r w:rsidRPr="00406F3E">
          <w:rPr>
            <w:rStyle w:val="Hiperligao"/>
            <w:i/>
            <w:noProof/>
          </w:rPr>
          <w:t>Dashboard</w:t>
        </w:r>
        <w:r w:rsidRPr="00406F3E">
          <w:rPr>
            <w:rStyle w:val="Hiperligao"/>
            <w:noProof/>
          </w:rPr>
          <w:t xml:space="preserve"> do Administrador</w:t>
        </w:r>
        <w:r>
          <w:rPr>
            <w:noProof/>
            <w:webHidden/>
          </w:rPr>
          <w:tab/>
        </w:r>
        <w:r>
          <w:rPr>
            <w:noProof/>
            <w:webHidden/>
          </w:rPr>
          <w:fldChar w:fldCharType="begin"/>
        </w:r>
        <w:r>
          <w:rPr>
            <w:noProof/>
            <w:webHidden/>
          </w:rPr>
          <w:instrText xml:space="preserve"> PAGEREF _Toc208510615 \h </w:instrText>
        </w:r>
        <w:r>
          <w:rPr>
            <w:noProof/>
            <w:webHidden/>
          </w:rPr>
        </w:r>
        <w:r>
          <w:rPr>
            <w:noProof/>
            <w:webHidden/>
          </w:rPr>
          <w:fldChar w:fldCharType="separate"/>
        </w:r>
        <w:r>
          <w:rPr>
            <w:noProof/>
            <w:webHidden/>
          </w:rPr>
          <w:t>38</w:t>
        </w:r>
        <w:r>
          <w:rPr>
            <w:noProof/>
            <w:webHidden/>
          </w:rPr>
          <w:fldChar w:fldCharType="end"/>
        </w:r>
      </w:hyperlink>
    </w:p>
    <w:p w14:paraId="3CF90D22" w14:textId="06CFDEA0" w:rsidR="00CC2F1F" w:rsidRDefault="00CC2F1F">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10616" w:history="1">
        <w:r w:rsidRPr="00406F3E">
          <w:rPr>
            <w:rStyle w:val="Hiperligao"/>
            <w:noProof/>
          </w:rPr>
          <w:t>Figura 22 – Página inicial com as permissões padrão</w:t>
        </w:r>
        <w:r>
          <w:rPr>
            <w:noProof/>
            <w:webHidden/>
          </w:rPr>
          <w:tab/>
        </w:r>
        <w:r>
          <w:rPr>
            <w:noProof/>
            <w:webHidden/>
          </w:rPr>
          <w:fldChar w:fldCharType="begin"/>
        </w:r>
        <w:r>
          <w:rPr>
            <w:noProof/>
            <w:webHidden/>
          </w:rPr>
          <w:instrText xml:space="preserve"> PAGEREF _Toc208510616 \h </w:instrText>
        </w:r>
        <w:r>
          <w:rPr>
            <w:noProof/>
            <w:webHidden/>
          </w:rPr>
        </w:r>
        <w:r>
          <w:rPr>
            <w:noProof/>
            <w:webHidden/>
          </w:rPr>
          <w:fldChar w:fldCharType="separate"/>
        </w:r>
        <w:r>
          <w:rPr>
            <w:noProof/>
            <w:webHidden/>
          </w:rPr>
          <w:t>39</w:t>
        </w:r>
        <w:r>
          <w:rPr>
            <w:noProof/>
            <w:webHidden/>
          </w:rPr>
          <w:fldChar w:fldCharType="end"/>
        </w:r>
      </w:hyperlink>
    </w:p>
    <w:p w14:paraId="3979AB31" w14:textId="59997FA0" w:rsidR="00CC2F1F" w:rsidRDefault="00CC2F1F">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10617" w:history="1">
        <w:r w:rsidRPr="00406F3E">
          <w:rPr>
            <w:rStyle w:val="Hiperligao"/>
            <w:noProof/>
          </w:rPr>
          <w:t>Figura 23 – Página inicial com todas as permissões</w:t>
        </w:r>
        <w:r>
          <w:rPr>
            <w:noProof/>
            <w:webHidden/>
          </w:rPr>
          <w:tab/>
        </w:r>
        <w:r>
          <w:rPr>
            <w:noProof/>
            <w:webHidden/>
          </w:rPr>
          <w:fldChar w:fldCharType="begin"/>
        </w:r>
        <w:r>
          <w:rPr>
            <w:noProof/>
            <w:webHidden/>
          </w:rPr>
          <w:instrText xml:space="preserve"> PAGEREF _Toc208510617 \h </w:instrText>
        </w:r>
        <w:r>
          <w:rPr>
            <w:noProof/>
            <w:webHidden/>
          </w:rPr>
        </w:r>
        <w:r>
          <w:rPr>
            <w:noProof/>
            <w:webHidden/>
          </w:rPr>
          <w:fldChar w:fldCharType="separate"/>
        </w:r>
        <w:r>
          <w:rPr>
            <w:noProof/>
            <w:webHidden/>
          </w:rPr>
          <w:t>39</w:t>
        </w:r>
        <w:r>
          <w:rPr>
            <w:noProof/>
            <w:webHidden/>
          </w:rPr>
          <w:fldChar w:fldCharType="end"/>
        </w:r>
      </w:hyperlink>
    </w:p>
    <w:p w14:paraId="0BA9487A" w14:textId="60A9FFAC" w:rsidR="00CC2F1F" w:rsidRDefault="00CC2F1F">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10618" w:history="1">
        <w:r w:rsidRPr="00406F3E">
          <w:rPr>
            <w:rStyle w:val="Hiperligao"/>
            <w:noProof/>
          </w:rPr>
          <w:t>Figura 24 – Lista completa sem filtros</w:t>
        </w:r>
        <w:r>
          <w:rPr>
            <w:noProof/>
            <w:webHidden/>
          </w:rPr>
          <w:tab/>
        </w:r>
        <w:r>
          <w:rPr>
            <w:noProof/>
            <w:webHidden/>
          </w:rPr>
          <w:fldChar w:fldCharType="begin"/>
        </w:r>
        <w:r>
          <w:rPr>
            <w:noProof/>
            <w:webHidden/>
          </w:rPr>
          <w:instrText xml:space="preserve"> PAGEREF _Toc208510618 \h </w:instrText>
        </w:r>
        <w:r>
          <w:rPr>
            <w:noProof/>
            <w:webHidden/>
          </w:rPr>
        </w:r>
        <w:r>
          <w:rPr>
            <w:noProof/>
            <w:webHidden/>
          </w:rPr>
          <w:fldChar w:fldCharType="separate"/>
        </w:r>
        <w:r>
          <w:rPr>
            <w:noProof/>
            <w:webHidden/>
          </w:rPr>
          <w:t>40</w:t>
        </w:r>
        <w:r>
          <w:rPr>
            <w:noProof/>
            <w:webHidden/>
          </w:rPr>
          <w:fldChar w:fldCharType="end"/>
        </w:r>
      </w:hyperlink>
    </w:p>
    <w:p w14:paraId="784E2358" w14:textId="5BC01745" w:rsidR="00CC2F1F" w:rsidRDefault="00CC2F1F">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10619" w:history="1">
        <w:r w:rsidRPr="00406F3E">
          <w:rPr>
            <w:rStyle w:val="Hiperligao"/>
            <w:noProof/>
          </w:rPr>
          <w:t>Figura 25 – Lista filtrada pelo “Tipo de Proposta”</w:t>
        </w:r>
        <w:r>
          <w:rPr>
            <w:noProof/>
            <w:webHidden/>
          </w:rPr>
          <w:tab/>
        </w:r>
        <w:r>
          <w:rPr>
            <w:noProof/>
            <w:webHidden/>
          </w:rPr>
          <w:fldChar w:fldCharType="begin"/>
        </w:r>
        <w:r>
          <w:rPr>
            <w:noProof/>
            <w:webHidden/>
          </w:rPr>
          <w:instrText xml:space="preserve"> PAGEREF _Toc208510619 \h </w:instrText>
        </w:r>
        <w:r>
          <w:rPr>
            <w:noProof/>
            <w:webHidden/>
          </w:rPr>
        </w:r>
        <w:r>
          <w:rPr>
            <w:noProof/>
            <w:webHidden/>
          </w:rPr>
          <w:fldChar w:fldCharType="separate"/>
        </w:r>
        <w:r>
          <w:rPr>
            <w:noProof/>
            <w:webHidden/>
          </w:rPr>
          <w:t>40</w:t>
        </w:r>
        <w:r>
          <w:rPr>
            <w:noProof/>
            <w:webHidden/>
          </w:rPr>
          <w:fldChar w:fldCharType="end"/>
        </w:r>
      </w:hyperlink>
    </w:p>
    <w:p w14:paraId="68AEDB8E" w14:textId="6B93E665" w:rsidR="00CC2F1F" w:rsidRDefault="00CC2F1F">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10620" w:history="1">
        <w:r w:rsidRPr="00406F3E">
          <w:rPr>
            <w:rStyle w:val="Hiperligao"/>
            <w:noProof/>
          </w:rPr>
          <w:t>Figura 26 – Lista filtrada pelo “Curso” e pelo “Calendário”</w:t>
        </w:r>
        <w:r>
          <w:rPr>
            <w:noProof/>
            <w:webHidden/>
          </w:rPr>
          <w:tab/>
        </w:r>
        <w:r>
          <w:rPr>
            <w:noProof/>
            <w:webHidden/>
          </w:rPr>
          <w:fldChar w:fldCharType="begin"/>
        </w:r>
        <w:r>
          <w:rPr>
            <w:noProof/>
            <w:webHidden/>
          </w:rPr>
          <w:instrText xml:space="preserve"> PAGEREF _Toc208510620 \h </w:instrText>
        </w:r>
        <w:r>
          <w:rPr>
            <w:noProof/>
            <w:webHidden/>
          </w:rPr>
        </w:r>
        <w:r>
          <w:rPr>
            <w:noProof/>
            <w:webHidden/>
          </w:rPr>
          <w:fldChar w:fldCharType="separate"/>
        </w:r>
        <w:r>
          <w:rPr>
            <w:noProof/>
            <w:webHidden/>
          </w:rPr>
          <w:t>41</w:t>
        </w:r>
        <w:r>
          <w:rPr>
            <w:noProof/>
            <w:webHidden/>
          </w:rPr>
          <w:fldChar w:fldCharType="end"/>
        </w:r>
      </w:hyperlink>
    </w:p>
    <w:p w14:paraId="1729C8B4" w14:textId="5F78BFF1" w:rsidR="00CC2F1F" w:rsidRDefault="00CC2F1F">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10621" w:history="1">
        <w:r w:rsidRPr="00406F3E">
          <w:rPr>
            <w:rStyle w:val="Hiperligao"/>
            <w:noProof/>
          </w:rPr>
          <w:t>Figura 27 – Listagem de docentes</w:t>
        </w:r>
        <w:r>
          <w:rPr>
            <w:noProof/>
            <w:webHidden/>
          </w:rPr>
          <w:tab/>
        </w:r>
        <w:r>
          <w:rPr>
            <w:noProof/>
            <w:webHidden/>
          </w:rPr>
          <w:fldChar w:fldCharType="begin"/>
        </w:r>
        <w:r>
          <w:rPr>
            <w:noProof/>
            <w:webHidden/>
          </w:rPr>
          <w:instrText xml:space="preserve"> PAGEREF _Toc208510621 \h </w:instrText>
        </w:r>
        <w:r>
          <w:rPr>
            <w:noProof/>
            <w:webHidden/>
          </w:rPr>
        </w:r>
        <w:r>
          <w:rPr>
            <w:noProof/>
            <w:webHidden/>
          </w:rPr>
          <w:fldChar w:fldCharType="separate"/>
        </w:r>
        <w:r>
          <w:rPr>
            <w:noProof/>
            <w:webHidden/>
          </w:rPr>
          <w:t>42</w:t>
        </w:r>
        <w:r>
          <w:rPr>
            <w:noProof/>
            <w:webHidden/>
          </w:rPr>
          <w:fldChar w:fldCharType="end"/>
        </w:r>
      </w:hyperlink>
    </w:p>
    <w:p w14:paraId="39056D5E" w14:textId="5F8DFB66" w:rsidR="00CC2F1F" w:rsidRDefault="00CC2F1F">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10622" w:history="1">
        <w:r w:rsidRPr="00406F3E">
          <w:rPr>
            <w:rStyle w:val="Hiperligao"/>
            <w:noProof/>
          </w:rPr>
          <w:t>Figura 28 – Visualização de um docente</w:t>
        </w:r>
        <w:r>
          <w:rPr>
            <w:noProof/>
            <w:webHidden/>
          </w:rPr>
          <w:tab/>
        </w:r>
        <w:r>
          <w:rPr>
            <w:noProof/>
            <w:webHidden/>
          </w:rPr>
          <w:fldChar w:fldCharType="begin"/>
        </w:r>
        <w:r>
          <w:rPr>
            <w:noProof/>
            <w:webHidden/>
          </w:rPr>
          <w:instrText xml:space="preserve"> PAGEREF _Toc208510622 \h </w:instrText>
        </w:r>
        <w:r>
          <w:rPr>
            <w:noProof/>
            <w:webHidden/>
          </w:rPr>
        </w:r>
        <w:r>
          <w:rPr>
            <w:noProof/>
            <w:webHidden/>
          </w:rPr>
          <w:fldChar w:fldCharType="separate"/>
        </w:r>
        <w:r>
          <w:rPr>
            <w:noProof/>
            <w:webHidden/>
          </w:rPr>
          <w:t>42</w:t>
        </w:r>
        <w:r>
          <w:rPr>
            <w:noProof/>
            <w:webHidden/>
          </w:rPr>
          <w:fldChar w:fldCharType="end"/>
        </w:r>
      </w:hyperlink>
    </w:p>
    <w:p w14:paraId="20419008" w14:textId="429DC8F0" w:rsidR="00CC2F1F" w:rsidRDefault="00CC2F1F">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10623" w:history="1">
        <w:r w:rsidRPr="00406F3E">
          <w:rPr>
            <w:rStyle w:val="Hiperligao"/>
            <w:noProof/>
          </w:rPr>
          <w:t>Figura 29 – Edição de um docente</w:t>
        </w:r>
        <w:r>
          <w:rPr>
            <w:noProof/>
            <w:webHidden/>
          </w:rPr>
          <w:tab/>
        </w:r>
        <w:r>
          <w:rPr>
            <w:noProof/>
            <w:webHidden/>
          </w:rPr>
          <w:fldChar w:fldCharType="begin"/>
        </w:r>
        <w:r>
          <w:rPr>
            <w:noProof/>
            <w:webHidden/>
          </w:rPr>
          <w:instrText xml:space="preserve"> PAGEREF _Toc208510623 \h </w:instrText>
        </w:r>
        <w:r>
          <w:rPr>
            <w:noProof/>
            <w:webHidden/>
          </w:rPr>
        </w:r>
        <w:r>
          <w:rPr>
            <w:noProof/>
            <w:webHidden/>
          </w:rPr>
          <w:fldChar w:fldCharType="separate"/>
        </w:r>
        <w:r>
          <w:rPr>
            <w:noProof/>
            <w:webHidden/>
          </w:rPr>
          <w:t>43</w:t>
        </w:r>
        <w:r>
          <w:rPr>
            <w:noProof/>
            <w:webHidden/>
          </w:rPr>
          <w:fldChar w:fldCharType="end"/>
        </w:r>
      </w:hyperlink>
    </w:p>
    <w:p w14:paraId="0E3F576E" w14:textId="3B5D0A1B" w:rsidR="00CC2F1F" w:rsidRDefault="00CC2F1F">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10624" w:history="1">
        <w:r w:rsidRPr="00406F3E">
          <w:rPr>
            <w:rStyle w:val="Hiperligao"/>
            <w:noProof/>
          </w:rPr>
          <w:t>Figura 30 – Listagem com um docente removido</w:t>
        </w:r>
        <w:r>
          <w:rPr>
            <w:noProof/>
            <w:webHidden/>
          </w:rPr>
          <w:tab/>
        </w:r>
        <w:r>
          <w:rPr>
            <w:noProof/>
            <w:webHidden/>
          </w:rPr>
          <w:fldChar w:fldCharType="begin"/>
        </w:r>
        <w:r>
          <w:rPr>
            <w:noProof/>
            <w:webHidden/>
          </w:rPr>
          <w:instrText xml:space="preserve"> PAGEREF _Toc208510624 \h </w:instrText>
        </w:r>
        <w:r>
          <w:rPr>
            <w:noProof/>
            <w:webHidden/>
          </w:rPr>
        </w:r>
        <w:r>
          <w:rPr>
            <w:noProof/>
            <w:webHidden/>
          </w:rPr>
          <w:fldChar w:fldCharType="separate"/>
        </w:r>
        <w:r>
          <w:rPr>
            <w:noProof/>
            <w:webHidden/>
          </w:rPr>
          <w:t>44</w:t>
        </w:r>
        <w:r>
          <w:rPr>
            <w:noProof/>
            <w:webHidden/>
          </w:rPr>
          <w:fldChar w:fldCharType="end"/>
        </w:r>
      </w:hyperlink>
    </w:p>
    <w:p w14:paraId="2F09C63E" w14:textId="34B89CD9" w:rsidR="00CC2F1F" w:rsidRDefault="00CC2F1F">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10625" w:history="1">
        <w:r w:rsidRPr="00406F3E">
          <w:rPr>
            <w:rStyle w:val="Hiperligao"/>
            <w:noProof/>
          </w:rPr>
          <w:t>Figura 31 – Listagem de Calendários</w:t>
        </w:r>
        <w:r>
          <w:rPr>
            <w:noProof/>
            <w:webHidden/>
          </w:rPr>
          <w:tab/>
        </w:r>
        <w:r>
          <w:rPr>
            <w:noProof/>
            <w:webHidden/>
          </w:rPr>
          <w:fldChar w:fldCharType="begin"/>
        </w:r>
        <w:r>
          <w:rPr>
            <w:noProof/>
            <w:webHidden/>
          </w:rPr>
          <w:instrText xml:space="preserve"> PAGEREF _Toc208510625 \h </w:instrText>
        </w:r>
        <w:r>
          <w:rPr>
            <w:noProof/>
            <w:webHidden/>
          </w:rPr>
        </w:r>
        <w:r>
          <w:rPr>
            <w:noProof/>
            <w:webHidden/>
          </w:rPr>
          <w:fldChar w:fldCharType="separate"/>
        </w:r>
        <w:r>
          <w:rPr>
            <w:noProof/>
            <w:webHidden/>
          </w:rPr>
          <w:t>44</w:t>
        </w:r>
        <w:r>
          <w:rPr>
            <w:noProof/>
            <w:webHidden/>
          </w:rPr>
          <w:fldChar w:fldCharType="end"/>
        </w:r>
      </w:hyperlink>
    </w:p>
    <w:p w14:paraId="2507039B" w14:textId="4A07C1EA" w:rsidR="00CC2F1F" w:rsidRDefault="00CC2F1F">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10626" w:history="1">
        <w:r w:rsidRPr="00406F3E">
          <w:rPr>
            <w:rStyle w:val="Hiperligao"/>
            <w:noProof/>
          </w:rPr>
          <w:t>Figura 32 – Formulário de criação de calendário</w:t>
        </w:r>
        <w:r>
          <w:rPr>
            <w:noProof/>
            <w:webHidden/>
          </w:rPr>
          <w:tab/>
        </w:r>
        <w:r>
          <w:rPr>
            <w:noProof/>
            <w:webHidden/>
          </w:rPr>
          <w:fldChar w:fldCharType="begin"/>
        </w:r>
        <w:r>
          <w:rPr>
            <w:noProof/>
            <w:webHidden/>
          </w:rPr>
          <w:instrText xml:space="preserve"> PAGEREF _Toc208510626 \h </w:instrText>
        </w:r>
        <w:r>
          <w:rPr>
            <w:noProof/>
            <w:webHidden/>
          </w:rPr>
        </w:r>
        <w:r>
          <w:rPr>
            <w:noProof/>
            <w:webHidden/>
          </w:rPr>
          <w:fldChar w:fldCharType="separate"/>
        </w:r>
        <w:r>
          <w:rPr>
            <w:noProof/>
            <w:webHidden/>
          </w:rPr>
          <w:t>45</w:t>
        </w:r>
        <w:r>
          <w:rPr>
            <w:noProof/>
            <w:webHidden/>
          </w:rPr>
          <w:fldChar w:fldCharType="end"/>
        </w:r>
      </w:hyperlink>
    </w:p>
    <w:p w14:paraId="192204F0" w14:textId="736304CA" w:rsidR="00CC2F1F" w:rsidRDefault="00CC2F1F">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10627" w:history="1">
        <w:r w:rsidRPr="00406F3E">
          <w:rPr>
            <w:rStyle w:val="Hiperligao"/>
            <w:noProof/>
          </w:rPr>
          <w:t>Figura 33 – Visualização de um Calendário</w:t>
        </w:r>
        <w:r>
          <w:rPr>
            <w:noProof/>
            <w:webHidden/>
          </w:rPr>
          <w:tab/>
        </w:r>
        <w:r>
          <w:rPr>
            <w:noProof/>
            <w:webHidden/>
          </w:rPr>
          <w:fldChar w:fldCharType="begin"/>
        </w:r>
        <w:r>
          <w:rPr>
            <w:noProof/>
            <w:webHidden/>
          </w:rPr>
          <w:instrText xml:space="preserve"> PAGEREF _Toc208510627 \h </w:instrText>
        </w:r>
        <w:r>
          <w:rPr>
            <w:noProof/>
            <w:webHidden/>
          </w:rPr>
        </w:r>
        <w:r>
          <w:rPr>
            <w:noProof/>
            <w:webHidden/>
          </w:rPr>
          <w:fldChar w:fldCharType="separate"/>
        </w:r>
        <w:r>
          <w:rPr>
            <w:noProof/>
            <w:webHidden/>
          </w:rPr>
          <w:t>46</w:t>
        </w:r>
        <w:r>
          <w:rPr>
            <w:noProof/>
            <w:webHidden/>
          </w:rPr>
          <w:fldChar w:fldCharType="end"/>
        </w:r>
      </w:hyperlink>
    </w:p>
    <w:p w14:paraId="4924246F" w14:textId="159A77EE" w:rsidR="00CC2F1F" w:rsidRDefault="00CC2F1F">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10628" w:history="1">
        <w:r w:rsidRPr="00406F3E">
          <w:rPr>
            <w:rStyle w:val="Hiperligao"/>
            <w:noProof/>
          </w:rPr>
          <w:t>Figura 34 – Mensagem de erro do formulário</w:t>
        </w:r>
        <w:r>
          <w:rPr>
            <w:noProof/>
            <w:webHidden/>
          </w:rPr>
          <w:tab/>
        </w:r>
        <w:r>
          <w:rPr>
            <w:noProof/>
            <w:webHidden/>
          </w:rPr>
          <w:fldChar w:fldCharType="begin"/>
        </w:r>
        <w:r>
          <w:rPr>
            <w:noProof/>
            <w:webHidden/>
          </w:rPr>
          <w:instrText xml:space="preserve"> PAGEREF _Toc208510628 \h </w:instrText>
        </w:r>
        <w:r>
          <w:rPr>
            <w:noProof/>
            <w:webHidden/>
          </w:rPr>
        </w:r>
        <w:r>
          <w:rPr>
            <w:noProof/>
            <w:webHidden/>
          </w:rPr>
          <w:fldChar w:fldCharType="separate"/>
        </w:r>
        <w:r>
          <w:rPr>
            <w:noProof/>
            <w:webHidden/>
          </w:rPr>
          <w:t>47</w:t>
        </w:r>
        <w:r>
          <w:rPr>
            <w:noProof/>
            <w:webHidden/>
          </w:rPr>
          <w:fldChar w:fldCharType="end"/>
        </w:r>
      </w:hyperlink>
    </w:p>
    <w:p w14:paraId="0A96877A" w14:textId="75340404" w:rsidR="00CC2F1F" w:rsidRDefault="00CC2F1F">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10629" w:history="1">
        <w:r w:rsidRPr="00406F3E">
          <w:rPr>
            <w:rStyle w:val="Hiperligao"/>
            <w:noProof/>
          </w:rPr>
          <w:t>Figura 35 – Formulário de submissão de uma Proposta</w:t>
        </w:r>
        <w:r>
          <w:rPr>
            <w:noProof/>
            <w:webHidden/>
          </w:rPr>
          <w:tab/>
        </w:r>
        <w:r>
          <w:rPr>
            <w:noProof/>
            <w:webHidden/>
          </w:rPr>
          <w:fldChar w:fldCharType="begin"/>
        </w:r>
        <w:r>
          <w:rPr>
            <w:noProof/>
            <w:webHidden/>
          </w:rPr>
          <w:instrText xml:space="preserve"> PAGEREF _Toc208510629 \h </w:instrText>
        </w:r>
        <w:r>
          <w:rPr>
            <w:noProof/>
            <w:webHidden/>
          </w:rPr>
        </w:r>
        <w:r>
          <w:rPr>
            <w:noProof/>
            <w:webHidden/>
          </w:rPr>
          <w:fldChar w:fldCharType="separate"/>
        </w:r>
        <w:r>
          <w:rPr>
            <w:noProof/>
            <w:webHidden/>
          </w:rPr>
          <w:t>47</w:t>
        </w:r>
        <w:r>
          <w:rPr>
            <w:noProof/>
            <w:webHidden/>
          </w:rPr>
          <w:fldChar w:fldCharType="end"/>
        </w:r>
      </w:hyperlink>
    </w:p>
    <w:p w14:paraId="4BD7FBEE" w14:textId="5CC89581" w:rsidR="00CC2F1F" w:rsidRDefault="00CC2F1F">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10630" w:history="1">
        <w:r w:rsidRPr="00406F3E">
          <w:rPr>
            <w:rStyle w:val="Hiperligao"/>
            <w:noProof/>
          </w:rPr>
          <w:t>Figura 36 – Seleção de curso, ramos e calendário no formulário de submissão</w:t>
        </w:r>
        <w:r>
          <w:rPr>
            <w:noProof/>
            <w:webHidden/>
          </w:rPr>
          <w:tab/>
        </w:r>
        <w:r>
          <w:rPr>
            <w:noProof/>
            <w:webHidden/>
          </w:rPr>
          <w:fldChar w:fldCharType="begin"/>
        </w:r>
        <w:r>
          <w:rPr>
            <w:noProof/>
            <w:webHidden/>
          </w:rPr>
          <w:instrText xml:space="preserve"> PAGEREF _Toc208510630 \h </w:instrText>
        </w:r>
        <w:r>
          <w:rPr>
            <w:noProof/>
            <w:webHidden/>
          </w:rPr>
        </w:r>
        <w:r>
          <w:rPr>
            <w:noProof/>
            <w:webHidden/>
          </w:rPr>
          <w:fldChar w:fldCharType="separate"/>
        </w:r>
        <w:r>
          <w:rPr>
            <w:noProof/>
            <w:webHidden/>
          </w:rPr>
          <w:t>48</w:t>
        </w:r>
        <w:r>
          <w:rPr>
            <w:noProof/>
            <w:webHidden/>
          </w:rPr>
          <w:fldChar w:fldCharType="end"/>
        </w:r>
      </w:hyperlink>
    </w:p>
    <w:p w14:paraId="37E8C489" w14:textId="58191354" w:rsidR="00CC2F1F" w:rsidRDefault="00CC2F1F">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10631" w:history="1">
        <w:r w:rsidRPr="00406F3E">
          <w:rPr>
            <w:rStyle w:val="Hiperligao"/>
            <w:noProof/>
          </w:rPr>
          <w:t>Figura 37 – Criação de um Orientador no formulário de submissão</w:t>
        </w:r>
        <w:r>
          <w:rPr>
            <w:noProof/>
            <w:webHidden/>
          </w:rPr>
          <w:tab/>
        </w:r>
        <w:r>
          <w:rPr>
            <w:noProof/>
            <w:webHidden/>
          </w:rPr>
          <w:fldChar w:fldCharType="begin"/>
        </w:r>
        <w:r>
          <w:rPr>
            <w:noProof/>
            <w:webHidden/>
          </w:rPr>
          <w:instrText xml:space="preserve"> PAGEREF _Toc208510631 \h </w:instrText>
        </w:r>
        <w:r>
          <w:rPr>
            <w:noProof/>
            <w:webHidden/>
          </w:rPr>
        </w:r>
        <w:r>
          <w:rPr>
            <w:noProof/>
            <w:webHidden/>
          </w:rPr>
          <w:fldChar w:fldCharType="separate"/>
        </w:r>
        <w:r>
          <w:rPr>
            <w:noProof/>
            <w:webHidden/>
          </w:rPr>
          <w:t>48</w:t>
        </w:r>
        <w:r>
          <w:rPr>
            <w:noProof/>
            <w:webHidden/>
          </w:rPr>
          <w:fldChar w:fldCharType="end"/>
        </w:r>
      </w:hyperlink>
    </w:p>
    <w:p w14:paraId="77C884E5" w14:textId="16196AF3" w:rsidR="00CC2F1F" w:rsidRDefault="00CC2F1F">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10632" w:history="1">
        <w:r w:rsidRPr="00406F3E">
          <w:rPr>
            <w:rStyle w:val="Hiperligao"/>
            <w:noProof/>
          </w:rPr>
          <w:t>Figura 38 – Página de Visualização de uma Proposta</w:t>
        </w:r>
        <w:r>
          <w:rPr>
            <w:noProof/>
            <w:webHidden/>
          </w:rPr>
          <w:tab/>
        </w:r>
        <w:r>
          <w:rPr>
            <w:noProof/>
            <w:webHidden/>
          </w:rPr>
          <w:fldChar w:fldCharType="begin"/>
        </w:r>
        <w:r>
          <w:rPr>
            <w:noProof/>
            <w:webHidden/>
          </w:rPr>
          <w:instrText xml:space="preserve"> PAGEREF _Toc208510632 \h </w:instrText>
        </w:r>
        <w:r>
          <w:rPr>
            <w:noProof/>
            <w:webHidden/>
          </w:rPr>
        </w:r>
        <w:r>
          <w:rPr>
            <w:noProof/>
            <w:webHidden/>
          </w:rPr>
          <w:fldChar w:fldCharType="separate"/>
        </w:r>
        <w:r>
          <w:rPr>
            <w:noProof/>
            <w:webHidden/>
          </w:rPr>
          <w:t>49</w:t>
        </w:r>
        <w:r>
          <w:rPr>
            <w:noProof/>
            <w:webHidden/>
          </w:rPr>
          <w:fldChar w:fldCharType="end"/>
        </w:r>
      </w:hyperlink>
    </w:p>
    <w:p w14:paraId="629F502E" w14:textId="79999FE0" w:rsidR="00CC2F1F" w:rsidRDefault="00CC2F1F">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10633" w:history="1">
        <w:r w:rsidRPr="00406F3E">
          <w:rPr>
            <w:rStyle w:val="Hiperligao"/>
            <w:noProof/>
          </w:rPr>
          <w:t>Figura 39 – Botão para geração do PDF</w:t>
        </w:r>
        <w:r>
          <w:rPr>
            <w:noProof/>
            <w:webHidden/>
          </w:rPr>
          <w:tab/>
        </w:r>
        <w:r>
          <w:rPr>
            <w:noProof/>
            <w:webHidden/>
          </w:rPr>
          <w:fldChar w:fldCharType="begin"/>
        </w:r>
        <w:r>
          <w:rPr>
            <w:noProof/>
            <w:webHidden/>
          </w:rPr>
          <w:instrText xml:space="preserve"> PAGEREF _Toc208510633 \h </w:instrText>
        </w:r>
        <w:r>
          <w:rPr>
            <w:noProof/>
            <w:webHidden/>
          </w:rPr>
        </w:r>
        <w:r>
          <w:rPr>
            <w:noProof/>
            <w:webHidden/>
          </w:rPr>
          <w:fldChar w:fldCharType="separate"/>
        </w:r>
        <w:r>
          <w:rPr>
            <w:noProof/>
            <w:webHidden/>
          </w:rPr>
          <w:t>50</w:t>
        </w:r>
        <w:r>
          <w:rPr>
            <w:noProof/>
            <w:webHidden/>
          </w:rPr>
          <w:fldChar w:fldCharType="end"/>
        </w:r>
      </w:hyperlink>
    </w:p>
    <w:p w14:paraId="14D3F2D1" w14:textId="6AF053C9" w:rsidR="00CC2F1F" w:rsidRDefault="00CC2F1F">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10634" w:history="1">
        <w:r w:rsidRPr="00406F3E">
          <w:rPr>
            <w:rStyle w:val="Hiperligao"/>
            <w:noProof/>
          </w:rPr>
          <w:t>Figura 40 – Documento PDF da proposta gerado</w:t>
        </w:r>
        <w:r>
          <w:rPr>
            <w:noProof/>
            <w:webHidden/>
          </w:rPr>
          <w:tab/>
        </w:r>
        <w:r>
          <w:rPr>
            <w:noProof/>
            <w:webHidden/>
          </w:rPr>
          <w:fldChar w:fldCharType="begin"/>
        </w:r>
        <w:r>
          <w:rPr>
            <w:noProof/>
            <w:webHidden/>
          </w:rPr>
          <w:instrText xml:space="preserve"> PAGEREF _Toc208510634 \h </w:instrText>
        </w:r>
        <w:r>
          <w:rPr>
            <w:noProof/>
            <w:webHidden/>
          </w:rPr>
        </w:r>
        <w:r>
          <w:rPr>
            <w:noProof/>
            <w:webHidden/>
          </w:rPr>
          <w:fldChar w:fldCharType="separate"/>
        </w:r>
        <w:r>
          <w:rPr>
            <w:noProof/>
            <w:webHidden/>
          </w:rPr>
          <w:t>51</w:t>
        </w:r>
        <w:r>
          <w:rPr>
            <w:noProof/>
            <w:webHidden/>
          </w:rPr>
          <w:fldChar w:fldCharType="end"/>
        </w:r>
      </w:hyperlink>
    </w:p>
    <w:p w14:paraId="22170A4E" w14:textId="31436B2D" w:rsidR="00CC2F1F" w:rsidRDefault="00CC2F1F">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10635" w:history="1">
        <w:r w:rsidRPr="00406F3E">
          <w:rPr>
            <w:rStyle w:val="Hiperligao"/>
            <w:noProof/>
          </w:rPr>
          <w:t>Figura 41 – Estado final das funcionalidades</w:t>
        </w:r>
        <w:r>
          <w:rPr>
            <w:noProof/>
            <w:webHidden/>
          </w:rPr>
          <w:tab/>
        </w:r>
        <w:r>
          <w:rPr>
            <w:noProof/>
            <w:webHidden/>
          </w:rPr>
          <w:fldChar w:fldCharType="begin"/>
        </w:r>
        <w:r>
          <w:rPr>
            <w:noProof/>
            <w:webHidden/>
          </w:rPr>
          <w:instrText xml:space="preserve"> PAGEREF _Toc208510635 \h </w:instrText>
        </w:r>
        <w:r>
          <w:rPr>
            <w:noProof/>
            <w:webHidden/>
          </w:rPr>
        </w:r>
        <w:r>
          <w:rPr>
            <w:noProof/>
            <w:webHidden/>
          </w:rPr>
          <w:fldChar w:fldCharType="separate"/>
        </w:r>
        <w:r>
          <w:rPr>
            <w:noProof/>
            <w:webHidden/>
          </w:rPr>
          <w:t>53</w:t>
        </w:r>
        <w:r>
          <w:rPr>
            <w:noProof/>
            <w:webHidden/>
          </w:rPr>
          <w:fldChar w:fldCharType="end"/>
        </w:r>
      </w:hyperlink>
    </w:p>
    <w:p w14:paraId="390BB271" w14:textId="68F305A9" w:rsidR="00C9286B" w:rsidRPr="003F3366" w:rsidRDefault="002B7ED9" w:rsidP="00C9286B">
      <w:pPr>
        <w:pStyle w:val="Corpodetexto"/>
      </w:pPr>
      <w:r w:rsidRPr="003F3366">
        <w:fldChar w:fldCharType="end"/>
      </w:r>
      <w:bookmarkStart w:id="5" w:name="_Toc207839258"/>
    </w:p>
    <w:p w14:paraId="09E351BC" w14:textId="77777777" w:rsidR="00C9286B" w:rsidRPr="003F3366" w:rsidRDefault="00C9286B">
      <w:pPr>
        <w:rPr>
          <w:rFonts w:ascii="Garamond" w:hAnsi="Garamond"/>
          <w:sz w:val="28"/>
        </w:rPr>
      </w:pPr>
      <w:r w:rsidRPr="003F3366">
        <w:br w:type="page"/>
      </w:r>
    </w:p>
    <w:p w14:paraId="715D1354" w14:textId="5EE602F1" w:rsidR="007B5BAE" w:rsidRPr="003F3366" w:rsidRDefault="007B5BAE" w:rsidP="00A70996">
      <w:pPr>
        <w:pStyle w:val="Section"/>
      </w:pPr>
      <w:bookmarkStart w:id="6" w:name="_Toc208510638"/>
      <w:bookmarkStart w:id="7" w:name="_Toc208510760"/>
      <w:r w:rsidRPr="003F3366">
        <w:lastRenderedPageBreak/>
        <w:t>Lista de siglas</w:t>
      </w:r>
      <w:r w:rsidR="005F668A" w:rsidRPr="003F3366">
        <w:t xml:space="preserve"> e</w:t>
      </w:r>
      <w:r w:rsidRPr="003F3366">
        <w:t xml:space="preserve"> acrónimos</w:t>
      </w:r>
      <w:bookmarkEnd w:id="5"/>
      <w:bookmarkEnd w:id="6"/>
      <w:bookmarkEnd w:id="7"/>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8"/>
        <w:gridCol w:w="7908"/>
      </w:tblGrid>
      <w:tr w:rsidR="003A3B67" w:rsidRPr="003F3366" w14:paraId="6D472975" w14:textId="77777777" w:rsidTr="0067359D">
        <w:tc>
          <w:tcPr>
            <w:tcW w:w="1118" w:type="dxa"/>
          </w:tcPr>
          <w:p w14:paraId="26895823" w14:textId="77777777" w:rsidR="003A3B67" w:rsidRPr="003F3366" w:rsidRDefault="003A3B67" w:rsidP="0067359D">
            <w:pPr>
              <w:pStyle w:val="Compact"/>
            </w:pPr>
            <w:r w:rsidRPr="003F3366">
              <w:t>API</w:t>
            </w:r>
          </w:p>
        </w:tc>
        <w:tc>
          <w:tcPr>
            <w:tcW w:w="7908" w:type="dxa"/>
          </w:tcPr>
          <w:p w14:paraId="7E06FDE5" w14:textId="77777777" w:rsidR="003A3B67" w:rsidRPr="003F3366" w:rsidRDefault="003A3B67" w:rsidP="0067359D">
            <w:pPr>
              <w:pStyle w:val="Compact"/>
              <w:rPr>
                <w:i/>
                <w:iCs/>
              </w:rPr>
            </w:pPr>
            <w:r w:rsidRPr="003F3366">
              <w:rPr>
                <w:i/>
                <w:iCs/>
              </w:rPr>
              <w:t>Application Programming Interface</w:t>
            </w:r>
          </w:p>
        </w:tc>
      </w:tr>
      <w:tr w:rsidR="002D1F9B" w:rsidRPr="003F3366" w14:paraId="40F0E2BD" w14:textId="77777777" w:rsidTr="0067359D">
        <w:tc>
          <w:tcPr>
            <w:tcW w:w="1118" w:type="dxa"/>
          </w:tcPr>
          <w:p w14:paraId="69D2CE16" w14:textId="7D892D28" w:rsidR="002D1F9B" w:rsidRPr="003F3366" w:rsidRDefault="002D1F9B" w:rsidP="0067359D">
            <w:pPr>
              <w:pStyle w:val="Compact"/>
            </w:pPr>
            <w:r w:rsidRPr="003F3366">
              <w:t>CSS</w:t>
            </w:r>
          </w:p>
        </w:tc>
        <w:tc>
          <w:tcPr>
            <w:tcW w:w="7908" w:type="dxa"/>
          </w:tcPr>
          <w:p w14:paraId="5739013A" w14:textId="04BC86E5" w:rsidR="002D1F9B" w:rsidRPr="003F3366" w:rsidRDefault="002D1F9B" w:rsidP="0067359D">
            <w:pPr>
              <w:pStyle w:val="Compact"/>
              <w:rPr>
                <w:i/>
                <w:iCs/>
              </w:rPr>
            </w:pPr>
            <w:r w:rsidRPr="003F3366">
              <w:rPr>
                <w:i/>
                <w:iCs/>
              </w:rPr>
              <w:t>Cascading Style Sheets</w:t>
            </w:r>
          </w:p>
        </w:tc>
      </w:tr>
      <w:tr w:rsidR="003A3B67" w:rsidRPr="003F3366" w14:paraId="5DED56A4" w14:textId="77777777" w:rsidTr="0090013F">
        <w:tc>
          <w:tcPr>
            <w:tcW w:w="1118" w:type="dxa"/>
          </w:tcPr>
          <w:p w14:paraId="24AC86AD" w14:textId="77777777" w:rsidR="003A3B67" w:rsidRPr="003F3366" w:rsidRDefault="003A3B67" w:rsidP="0090013F">
            <w:pPr>
              <w:pStyle w:val="Compact"/>
            </w:pPr>
            <w:r w:rsidRPr="003F3366">
              <w:t>HTML</w:t>
            </w:r>
          </w:p>
        </w:tc>
        <w:tc>
          <w:tcPr>
            <w:tcW w:w="7908" w:type="dxa"/>
          </w:tcPr>
          <w:p w14:paraId="09B77417" w14:textId="77777777" w:rsidR="003A3B67" w:rsidRPr="003F3366" w:rsidRDefault="003A3B67" w:rsidP="0090013F">
            <w:pPr>
              <w:pStyle w:val="Compact"/>
              <w:rPr>
                <w:i/>
                <w:iCs/>
              </w:rPr>
            </w:pPr>
            <w:r w:rsidRPr="003F3366">
              <w:rPr>
                <w:i/>
                <w:iCs/>
              </w:rPr>
              <w:t>HyperText Markup Language</w:t>
            </w:r>
          </w:p>
        </w:tc>
      </w:tr>
      <w:tr w:rsidR="003A3B67" w:rsidRPr="003F3366" w14:paraId="1806A770" w14:textId="77777777" w:rsidTr="0090013F">
        <w:tc>
          <w:tcPr>
            <w:tcW w:w="1118" w:type="dxa"/>
          </w:tcPr>
          <w:p w14:paraId="7521CBEF" w14:textId="77777777" w:rsidR="003A3B67" w:rsidRPr="003F3366" w:rsidRDefault="003A3B67" w:rsidP="0090013F">
            <w:pPr>
              <w:pStyle w:val="Compact"/>
            </w:pPr>
            <w:r w:rsidRPr="003F3366">
              <w:t>HTTP</w:t>
            </w:r>
          </w:p>
        </w:tc>
        <w:tc>
          <w:tcPr>
            <w:tcW w:w="7908" w:type="dxa"/>
          </w:tcPr>
          <w:p w14:paraId="2C99816B" w14:textId="77777777" w:rsidR="003A3B67" w:rsidRPr="003F3366" w:rsidRDefault="003A3B67" w:rsidP="0090013F">
            <w:pPr>
              <w:pStyle w:val="Compact"/>
              <w:rPr>
                <w:i/>
                <w:iCs/>
              </w:rPr>
            </w:pPr>
            <w:r w:rsidRPr="003F3366">
              <w:rPr>
                <w:i/>
                <w:iCs/>
              </w:rPr>
              <w:t>Hypertext Transfer Protocol</w:t>
            </w:r>
          </w:p>
        </w:tc>
      </w:tr>
      <w:tr w:rsidR="003A3B67" w:rsidRPr="003F3366" w14:paraId="3A8E35CA" w14:textId="77777777" w:rsidTr="0036031F">
        <w:tc>
          <w:tcPr>
            <w:tcW w:w="1118" w:type="dxa"/>
          </w:tcPr>
          <w:p w14:paraId="14D8CA65" w14:textId="77777777" w:rsidR="003A3B67" w:rsidRPr="003F3366" w:rsidRDefault="003A3B67" w:rsidP="0036031F">
            <w:pPr>
              <w:pStyle w:val="Compact"/>
            </w:pPr>
            <w:r w:rsidRPr="003F3366">
              <w:t>IDE</w:t>
            </w:r>
          </w:p>
        </w:tc>
        <w:tc>
          <w:tcPr>
            <w:tcW w:w="7908" w:type="dxa"/>
          </w:tcPr>
          <w:p w14:paraId="5BD94DE5" w14:textId="6AC5FA7B" w:rsidR="003A3B67" w:rsidRPr="003F3366" w:rsidRDefault="003A3B67" w:rsidP="0036031F">
            <w:pPr>
              <w:pStyle w:val="Compact"/>
              <w:rPr>
                <w:i/>
                <w:iCs/>
              </w:rPr>
            </w:pPr>
            <w:r w:rsidRPr="003F3366">
              <w:rPr>
                <w:i/>
                <w:iCs/>
              </w:rPr>
              <w:t>Integrated Development Environmen</w:t>
            </w:r>
            <w:r w:rsidR="008A2449">
              <w:rPr>
                <w:i/>
                <w:iCs/>
              </w:rPr>
              <w:t>t</w:t>
            </w:r>
          </w:p>
        </w:tc>
      </w:tr>
      <w:tr w:rsidR="00AC30D5" w:rsidRPr="003F3366" w14:paraId="518D8791" w14:textId="77777777" w:rsidTr="006658F1">
        <w:tc>
          <w:tcPr>
            <w:tcW w:w="1118" w:type="dxa"/>
          </w:tcPr>
          <w:p w14:paraId="20D8FA6F" w14:textId="77777777" w:rsidR="00AC30D5" w:rsidRPr="003F3366" w:rsidRDefault="00AC30D5" w:rsidP="0069235D">
            <w:pPr>
              <w:pStyle w:val="Compact"/>
            </w:pPr>
            <w:r w:rsidRPr="003F3366">
              <w:t>ISEC</w:t>
            </w:r>
          </w:p>
        </w:tc>
        <w:tc>
          <w:tcPr>
            <w:tcW w:w="7908" w:type="dxa"/>
          </w:tcPr>
          <w:p w14:paraId="3F0C2FAB" w14:textId="77777777" w:rsidR="00AC30D5" w:rsidRPr="003F3366" w:rsidRDefault="00AC30D5" w:rsidP="0069235D">
            <w:pPr>
              <w:pStyle w:val="Compact"/>
            </w:pPr>
            <w:r w:rsidRPr="003F3366">
              <w:t>Instituto Superior de Engenharia de Coimbra</w:t>
            </w:r>
          </w:p>
        </w:tc>
      </w:tr>
      <w:tr w:rsidR="003A3B67" w:rsidRPr="003F3366" w14:paraId="425BA4D5" w14:textId="77777777" w:rsidTr="00876A96">
        <w:tc>
          <w:tcPr>
            <w:tcW w:w="1118" w:type="dxa"/>
          </w:tcPr>
          <w:p w14:paraId="765FCE18" w14:textId="77777777" w:rsidR="003A3B67" w:rsidRPr="003F3366" w:rsidRDefault="003A3B67" w:rsidP="00876A96">
            <w:pPr>
              <w:pStyle w:val="Compact"/>
            </w:pPr>
            <w:r w:rsidRPr="003F3366">
              <w:t>JSON</w:t>
            </w:r>
          </w:p>
        </w:tc>
        <w:tc>
          <w:tcPr>
            <w:tcW w:w="7908" w:type="dxa"/>
          </w:tcPr>
          <w:p w14:paraId="54725CB6" w14:textId="77777777" w:rsidR="003A3B67" w:rsidRPr="003F3366" w:rsidRDefault="003A3B67" w:rsidP="00876A96">
            <w:pPr>
              <w:pStyle w:val="Compact"/>
              <w:rPr>
                <w:i/>
                <w:iCs/>
              </w:rPr>
            </w:pPr>
            <w:r w:rsidRPr="003F3366">
              <w:rPr>
                <w:i/>
                <w:iCs/>
              </w:rPr>
              <w:t>JavaScript Object Notation</w:t>
            </w:r>
          </w:p>
        </w:tc>
      </w:tr>
      <w:tr w:rsidR="003A3B67" w:rsidRPr="003F3366" w14:paraId="402750B3" w14:textId="77777777" w:rsidTr="00BC27D5">
        <w:tc>
          <w:tcPr>
            <w:tcW w:w="1118" w:type="dxa"/>
          </w:tcPr>
          <w:p w14:paraId="533D16E0" w14:textId="77777777" w:rsidR="003A3B67" w:rsidRPr="003F3366" w:rsidRDefault="003A3B67" w:rsidP="00BC27D5">
            <w:pPr>
              <w:pStyle w:val="Compact"/>
            </w:pPr>
            <w:r w:rsidRPr="003F3366">
              <w:t>JWT</w:t>
            </w:r>
          </w:p>
        </w:tc>
        <w:tc>
          <w:tcPr>
            <w:tcW w:w="7908" w:type="dxa"/>
          </w:tcPr>
          <w:p w14:paraId="69A37E0B" w14:textId="77777777" w:rsidR="003A3B67" w:rsidRPr="003F3366" w:rsidRDefault="003A3B67" w:rsidP="00BC27D5">
            <w:pPr>
              <w:pStyle w:val="Compact"/>
              <w:rPr>
                <w:i/>
                <w:iCs/>
              </w:rPr>
            </w:pPr>
            <w:r w:rsidRPr="003F3366">
              <w:t>JSON</w:t>
            </w:r>
            <w:r w:rsidRPr="003F3366">
              <w:rPr>
                <w:i/>
                <w:iCs/>
              </w:rPr>
              <w:t xml:space="preserve"> Web Token</w:t>
            </w:r>
          </w:p>
        </w:tc>
      </w:tr>
      <w:tr w:rsidR="009F05E7" w:rsidRPr="003F3366" w14:paraId="1A886D53" w14:textId="77777777" w:rsidTr="006658F1">
        <w:tc>
          <w:tcPr>
            <w:tcW w:w="1118" w:type="dxa"/>
          </w:tcPr>
          <w:p w14:paraId="461CF823" w14:textId="45EB6578" w:rsidR="009F05E7" w:rsidRPr="003F3366" w:rsidRDefault="009F05E7" w:rsidP="0069235D">
            <w:pPr>
              <w:pStyle w:val="Compact"/>
            </w:pPr>
            <w:r w:rsidRPr="003F3366">
              <w:t>MV</w:t>
            </w:r>
            <w:r w:rsidR="006713BF" w:rsidRPr="003F3366">
              <w:t>T</w:t>
            </w:r>
          </w:p>
        </w:tc>
        <w:tc>
          <w:tcPr>
            <w:tcW w:w="7908" w:type="dxa"/>
          </w:tcPr>
          <w:p w14:paraId="606840BD" w14:textId="7A38246E" w:rsidR="009F05E7" w:rsidRPr="003F3366" w:rsidRDefault="009F05E7" w:rsidP="0069235D">
            <w:pPr>
              <w:pStyle w:val="Compact"/>
              <w:rPr>
                <w:i/>
                <w:iCs/>
              </w:rPr>
            </w:pPr>
            <w:r w:rsidRPr="003F3366">
              <w:rPr>
                <w:i/>
                <w:iCs/>
              </w:rPr>
              <w:t>Model-View-Template</w:t>
            </w:r>
          </w:p>
        </w:tc>
      </w:tr>
      <w:tr w:rsidR="003A3B67" w:rsidRPr="003F3366" w14:paraId="78CFEEFE" w14:textId="77777777" w:rsidTr="00F8138E">
        <w:tc>
          <w:tcPr>
            <w:tcW w:w="1118" w:type="dxa"/>
          </w:tcPr>
          <w:p w14:paraId="095D4A79" w14:textId="77777777" w:rsidR="003A3B67" w:rsidRPr="003F3366" w:rsidRDefault="003A3B67" w:rsidP="00F8138E">
            <w:pPr>
              <w:pStyle w:val="Compact"/>
            </w:pPr>
            <w:r w:rsidRPr="003F3366">
              <w:t>ORM</w:t>
            </w:r>
          </w:p>
        </w:tc>
        <w:tc>
          <w:tcPr>
            <w:tcW w:w="7908" w:type="dxa"/>
          </w:tcPr>
          <w:p w14:paraId="5AFEB76E" w14:textId="77777777" w:rsidR="003A3B67" w:rsidRPr="003F3366" w:rsidRDefault="003A3B67" w:rsidP="00F8138E">
            <w:pPr>
              <w:pStyle w:val="Compact"/>
              <w:rPr>
                <w:i/>
                <w:iCs/>
              </w:rPr>
            </w:pPr>
            <w:r w:rsidRPr="003F3366">
              <w:rPr>
                <w:i/>
                <w:iCs/>
              </w:rPr>
              <w:t>Object Relational Mapping</w:t>
            </w:r>
          </w:p>
        </w:tc>
      </w:tr>
      <w:tr w:rsidR="000E45F1" w:rsidRPr="003F3366" w14:paraId="4EA630D8" w14:textId="77777777" w:rsidTr="00F8138E">
        <w:tc>
          <w:tcPr>
            <w:tcW w:w="1118" w:type="dxa"/>
          </w:tcPr>
          <w:p w14:paraId="66527DC6" w14:textId="589061DA" w:rsidR="000E45F1" w:rsidRPr="003F3366" w:rsidRDefault="000E45F1" w:rsidP="00F8138E">
            <w:pPr>
              <w:pStyle w:val="Compact"/>
            </w:pPr>
            <w:r w:rsidRPr="003F3366">
              <w:t>PDF</w:t>
            </w:r>
          </w:p>
        </w:tc>
        <w:tc>
          <w:tcPr>
            <w:tcW w:w="7908" w:type="dxa"/>
          </w:tcPr>
          <w:p w14:paraId="05B011C4" w14:textId="0378362A" w:rsidR="000E45F1" w:rsidRPr="003F3366" w:rsidRDefault="000E45F1" w:rsidP="00F8138E">
            <w:pPr>
              <w:pStyle w:val="Compact"/>
              <w:rPr>
                <w:i/>
                <w:iCs/>
              </w:rPr>
            </w:pPr>
            <w:r w:rsidRPr="003F3366">
              <w:rPr>
                <w:i/>
                <w:iCs/>
              </w:rPr>
              <w:t>Portable Document Format</w:t>
            </w:r>
          </w:p>
        </w:tc>
      </w:tr>
      <w:tr w:rsidR="003A3B67" w:rsidRPr="003F3366" w14:paraId="166B7E6B" w14:textId="77777777" w:rsidTr="005B53B0">
        <w:tc>
          <w:tcPr>
            <w:tcW w:w="1118" w:type="dxa"/>
          </w:tcPr>
          <w:p w14:paraId="1DCD425D" w14:textId="77777777" w:rsidR="003A3B67" w:rsidRPr="003F3366" w:rsidRDefault="003A3B67" w:rsidP="005B53B0">
            <w:pPr>
              <w:pStyle w:val="Compact"/>
            </w:pPr>
            <w:r w:rsidRPr="003F3366">
              <w:t>SQL</w:t>
            </w:r>
          </w:p>
        </w:tc>
        <w:tc>
          <w:tcPr>
            <w:tcW w:w="7908" w:type="dxa"/>
          </w:tcPr>
          <w:p w14:paraId="6677A115" w14:textId="77777777" w:rsidR="003A3B67" w:rsidRPr="003F3366" w:rsidRDefault="003A3B67" w:rsidP="005B53B0">
            <w:pPr>
              <w:pStyle w:val="Compact"/>
              <w:rPr>
                <w:i/>
                <w:iCs/>
              </w:rPr>
            </w:pPr>
            <w:r w:rsidRPr="003F3366">
              <w:rPr>
                <w:i/>
                <w:iCs/>
              </w:rPr>
              <w:t>Structured Query Language</w:t>
            </w:r>
          </w:p>
        </w:tc>
      </w:tr>
      <w:tr w:rsidR="009F05E7" w:rsidRPr="003F3366" w14:paraId="780F29C8" w14:textId="77777777" w:rsidTr="006658F1">
        <w:tc>
          <w:tcPr>
            <w:tcW w:w="1118" w:type="dxa"/>
          </w:tcPr>
          <w:p w14:paraId="04126586" w14:textId="1216D109" w:rsidR="009F05E7" w:rsidRPr="003F3366" w:rsidRDefault="009F05E7" w:rsidP="0069235D">
            <w:pPr>
              <w:pStyle w:val="Compact"/>
            </w:pPr>
            <w:r w:rsidRPr="003F3366">
              <w:t>VSCode</w:t>
            </w:r>
          </w:p>
        </w:tc>
        <w:tc>
          <w:tcPr>
            <w:tcW w:w="7908" w:type="dxa"/>
          </w:tcPr>
          <w:p w14:paraId="50CD890A" w14:textId="68413967" w:rsidR="009F05E7" w:rsidRPr="00CC2F1F" w:rsidRDefault="009F05E7" w:rsidP="0069235D">
            <w:pPr>
              <w:pStyle w:val="Compact"/>
              <w:rPr>
                <w:i/>
                <w:iCs/>
              </w:rPr>
            </w:pPr>
            <w:r w:rsidRPr="00CC2F1F">
              <w:rPr>
                <w:i/>
                <w:iCs/>
              </w:rPr>
              <w:t>Visual Studio Code</w:t>
            </w:r>
          </w:p>
        </w:tc>
      </w:tr>
    </w:tbl>
    <w:p w14:paraId="0E8DF277" w14:textId="01A03ECE" w:rsidR="009679FE" w:rsidRPr="003F3366" w:rsidRDefault="009679FE">
      <w:pPr>
        <w:rPr>
          <w:rFonts w:ascii="Garamond" w:hAnsi="Garamond"/>
          <w:sz w:val="28"/>
        </w:rPr>
      </w:pPr>
    </w:p>
    <w:p w14:paraId="4F037BB9" w14:textId="77777777" w:rsidR="009679FE" w:rsidRPr="003F3366" w:rsidRDefault="009679FE" w:rsidP="00E736EE">
      <w:pPr>
        <w:pStyle w:val="Corpodetexto"/>
      </w:pPr>
    </w:p>
    <w:p w14:paraId="5749A736" w14:textId="6E9C89A1" w:rsidR="006337D6" w:rsidRPr="003F3366" w:rsidRDefault="006337D6">
      <w:pPr>
        <w:rPr>
          <w:rFonts w:ascii="Garamond" w:hAnsi="Garamond"/>
          <w:sz w:val="28"/>
        </w:rPr>
      </w:pPr>
      <w:r w:rsidRPr="003F3366">
        <w:br w:type="page"/>
      </w:r>
    </w:p>
    <w:p w14:paraId="0658CADF" w14:textId="77777777" w:rsidR="006337D6" w:rsidRPr="003F3366" w:rsidRDefault="006337D6" w:rsidP="00E736EE">
      <w:pPr>
        <w:pStyle w:val="Corpodetexto"/>
        <w:sectPr w:rsidR="006337D6" w:rsidRPr="003F3366" w:rsidSect="009679FE">
          <w:headerReference w:type="default" r:id="rId14"/>
          <w:footerReference w:type="default" r:id="rId15"/>
          <w:footnotePr>
            <w:numRestart w:val="eachPage"/>
          </w:footnotePr>
          <w:pgSz w:w="11906" w:h="16838"/>
          <w:pgMar w:top="1440" w:right="1440" w:bottom="1440" w:left="1440" w:header="720" w:footer="720" w:gutter="0"/>
          <w:pgNumType w:fmt="lowerRoman" w:start="1"/>
          <w:cols w:space="720"/>
          <w:docGrid w:linePitch="326"/>
        </w:sectPr>
      </w:pPr>
    </w:p>
    <w:p w14:paraId="3A7A1DA5" w14:textId="4C487D20" w:rsidR="00E82CEB" w:rsidRPr="003F3366" w:rsidRDefault="00E82CEB" w:rsidP="00E82CEB">
      <w:pPr>
        <w:pStyle w:val="Section"/>
      </w:pPr>
      <w:bookmarkStart w:id="8" w:name="_Toc207839259"/>
      <w:bookmarkStart w:id="9" w:name="_Toc208510639"/>
      <w:bookmarkStart w:id="10" w:name="_Toc208510761"/>
      <w:r w:rsidRPr="003F3366">
        <w:lastRenderedPageBreak/>
        <w:t>Agradecimentos</w:t>
      </w:r>
      <w:bookmarkEnd w:id="8"/>
      <w:bookmarkEnd w:id="9"/>
      <w:bookmarkEnd w:id="10"/>
    </w:p>
    <w:p w14:paraId="534E7492" w14:textId="10E225E0" w:rsidR="00E82CEB" w:rsidRPr="003F3366" w:rsidRDefault="004E2ACC" w:rsidP="004E2ACC">
      <w:pPr>
        <w:pStyle w:val="Corpodetexto"/>
      </w:pPr>
      <w:r w:rsidRPr="003F3366">
        <w:t xml:space="preserve">Agradeço ao </w:t>
      </w:r>
      <w:r w:rsidR="00CB0374" w:rsidRPr="003F3366">
        <w:t>P</w:t>
      </w:r>
      <w:r w:rsidRPr="003F3366">
        <w:t xml:space="preserve">rofessor César Páris, orientador do projeto, e ao </w:t>
      </w:r>
      <w:r w:rsidR="00CB0374" w:rsidRPr="003F3366">
        <w:t>P</w:t>
      </w:r>
      <w:r w:rsidRPr="003F3366">
        <w:t xml:space="preserve">rofessor João Costa, responsável pela </w:t>
      </w:r>
      <w:r w:rsidR="00F40BB5" w:rsidRPr="003F3366">
        <w:t>Comissão de Estágios da LEI e da LEI-PL</w:t>
      </w:r>
      <w:r w:rsidRPr="003F3366">
        <w:t>, pela orientação, disponibilidade e apoio prestados ao longo do semestre, que foram essenciais para a concretização deste trabalho.</w:t>
      </w:r>
    </w:p>
    <w:p w14:paraId="3961521D" w14:textId="778D0655" w:rsidR="00E82CEB" w:rsidRPr="003F3366" w:rsidRDefault="00E82CEB">
      <w:pPr>
        <w:rPr>
          <w:rFonts w:ascii="Garamond" w:hAnsi="Garamond"/>
          <w:sz w:val="28"/>
        </w:rPr>
      </w:pPr>
      <w:r w:rsidRPr="003F3366">
        <w:br w:type="page"/>
      </w:r>
    </w:p>
    <w:p w14:paraId="4F63D377" w14:textId="504D2465" w:rsidR="00E82CEB" w:rsidRPr="003F3366" w:rsidRDefault="00E82CEB" w:rsidP="00E82CEB">
      <w:pPr>
        <w:pStyle w:val="Section"/>
      </w:pPr>
      <w:bookmarkStart w:id="11" w:name="_Toc207839260"/>
      <w:bookmarkStart w:id="12" w:name="_Toc208510640"/>
      <w:bookmarkStart w:id="13" w:name="_Toc208510762"/>
      <w:r w:rsidRPr="003F3366">
        <w:lastRenderedPageBreak/>
        <w:t>Resumo</w:t>
      </w:r>
      <w:bookmarkEnd w:id="11"/>
      <w:bookmarkEnd w:id="12"/>
      <w:bookmarkEnd w:id="13"/>
    </w:p>
    <w:p w14:paraId="5FFF6156" w14:textId="5A474B34" w:rsidR="004F6E25" w:rsidRDefault="004F6E25" w:rsidP="004F6E25">
      <w:pPr>
        <w:pStyle w:val="Corpodetexto"/>
      </w:pPr>
      <w:r>
        <w:t>Este relatório descreve o desenvolvimento de um Sistema de Informação para Gestão de Parcerias de Estágio e Projetos do ISEC</w:t>
      </w:r>
      <w:r w:rsidR="00BC68BF">
        <w:t xml:space="preserve"> </w:t>
      </w:r>
      <w:r w:rsidR="00BC68BF" w:rsidRPr="003F3366">
        <w:t>(Instituto Superior de Engenharia de Coimbra)</w:t>
      </w:r>
      <w:r>
        <w:t>, criado no âmbito da Licenciatura em Engenharia Informática. O projeto teve como objetivo desenvolver uma plataforma centralizada para gerir de forma eficiente as colaborações entre o Instituto e entidades externas no âmbito de Estágios e Projetos de investigação.</w:t>
      </w:r>
    </w:p>
    <w:p w14:paraId="634605EB" w14:textId="55B73A6C" w:rsidR="004F6E25" w:rsidRDefault="004F6E25" w:rsidP="004F6E25">
      <w:pPr>
        <w:pStyle w:val="Corpodetexto"/>
      </w:pPr>
      <w:r>
        <w:t>A solução implementada baseia-se numa arquitetura cliente-servidor, utilizando Django para o desenvolvimento da API</w:t>
      </w:r>
      <w:r w:rsidR="007F6CA7">
        <w:t xml:space="preserve"> </w:t>
      </w:r>
      <w:r w:rsidR="007F6CA7" w:rsidRPr="003F3366">
        <w:t>(</w:t>
      </w:r>
      <w:r w:rsidR="007F6CA7" w:rsidRPr="003F3366">
        <w:rPr>
          <w:i/>
          <w:iCs/>
        </w:rPr>
        <w:t>Application Programming Interface</w:t>
      </w:r>
      <w:r w:rsidR="007F6CA7" w:rsidRPr="003F3366">
        <w:t>)</w:t>
      </w:r>
      <w:r>
        <w:t xml:space="preserve"> e gestão de dados no backend, e React para a interface do utilizador no frontend. O sistema integra funcionalidades de autenticação JWT</w:t>
      </w:r>
      <w:r w:rsidR="007F6CA7">
        <w:t xml:space="preserve"> </w:t>
      </w:r>
      <w:r w:rsidR="007F6CA7" w:rsidRPr="003F3366">
        <w:t>(</w:t>
      </w:r>
      <w:r w:rsidR="007F6CA7" w:rsidRPr="003F3366">
        <w:rPr>
          <w:i/>
          <w:iCs/>
        </w:rPr>
        <w:t>JavaScript Object Notation</w:t>
      </w:r>
      <w:r w:rsidR="007F6CA7" w:rsidRPr="003F3366">
        <w:rPr>
          <w:i/>
          <w:iCs/>
        </w:rPr>
        <w:t xml:space="preserve"> </w:t>
      </w:r>
      <w:r w:rsidR="007F6CA7" w:rsidRPr="003F3366">
        <w:rPr>
          <w:i/>
          <w:iCs/>
        </w:rPr>
        <w:t>Web Token</w:t>
      </w:r>
      <w:r w:rsidR="007F6CA7" w:rsidRPr="003F3366">
        <w:t>)</w:t>
      </w:r>
      <w:r>
        <w:t>, gestão de utilizadores com diferentes perfis (Administrador, Docente, Representante e Aluno), submissão e aprovação de propostas, geração automática de documentos PDF</w:t>
      </w:r>
      <w:r w:rsidR="005A783B">
        <w:t xml:space="preserve"> </w:t>
      </w:r>
      <w:r w:rsidR="005A783B" w:rsidRPr="003F3366">
        <w:t>(</w:t>
      </w:r>
      <w:r w:rsidR="005A783B" w:rsidRPr="003F3366">
        <w:rPr>
          <w:i/>
          <w:iCs/>
        </w:rPr>
        <w:t>Portable Document Format</w:t>
      </w:r>
      <w:r w:rsidR="005A783B" w:rsidRPr="003F3366">
        <w:t>)</w:t>
      </w:r>
      <w:r>
        <w:t xml:space="preserve"> e sistema avançado de filtragem de informação.</w:t>
      </w:r>
    </w:p>
    <w:p w14:paraId="604B7986" w14:textId="77778F27" w:rsidR="007A3D17" w:rsidRDefault="007A3D17" w:rsidP="007A3D17">
      <w:pPr>
        <w:pStyle w:val="Corpodetexto"/>
      </w:pPr>
      <w:r>
        <w:t>Durante o desenvolvimento foram aplicados princípios de arquitetura modular, que permitem a separação de responsabilidades e facilitam a manutenção e evolução do código. A API segue padrões RESTful, assegurando uma comunicação clara e consistente entre cliente e servidor, além de possibilitar a reutilização da mesma em diferentes interfaces.</w:t>
      </w:r>
    </w:p>
    <w:p w14:paraId="7EE613B9" w14:textId="77777777" w:rsidR="007A3D17" w:rsidRDefault="007A3D17" w:rsidP="007A3D17">
      <w:pPr>
        <w:pStyle w:val="Corpodetexto"/>
      </w:pPr>
      <w:r>
        <w:t>Os resultados obtidos evidenciam que a solução desenvolvida pode vir a responder eficazmente às necessidades identificadas, proporcionando uma base sólida para a evolução futura do sistema e permitindo a sua escalabilidade para a gestão de colaborações institucionais em contextos mais amplos.</w:t>
      </w:r>
    </w:p>
    <w:p w14:paraId="2D662C36" w14:textId="77777777" w:rsidR="007A3D17" w:rsidRDefault="007A3D17" w:rsidP="007A3D17">
      <w:pPr>
        <w:pStyle w:val="Corpodetexto"/>
      </w:pPr>
    </w:p>
    <w:p w14:paraId="60CA191C" w14:textId="5B8F8ECD" w:rsidR="00E82CEB" w:rsidRPr="003F3366" w:rsidRDefault="004F6E25" w:rsidP="007A3D17">
      <w:pPr>
        <w:pStyle w:val="Corpodetexto"/>
      </w:pPr>
      <w:r w:rsidRPr="004F6E25">
        <w:rPr>
          <w:b/>
          <w:bCs/>
        </w:rPr>
        <w:t>Palavras-Chave</w:t>
      </w:r>
      <w:r w:rsidRPr="004F6E25">
        <w:rPr>
          <w:b/>
          <w:bCs/>
        </w:rPr>
        <w:t>:</w:t>
      </w:r>
      <w:r>
        <w:t xml:space="preserve"> Sistema de Informação, Gestão de Estágios, API RESTful, Django, React.</w:t>
      </w:r>
    </w:p>
    <w:p w14:paraId="10751AAD" w14:textId="390A08B0" w:rsidR="00E82CEB" w:rsidRPr="003F3366" w:rsidRDefault="00E82CEB">
      <w:pPr>
        <w:rPr>
          <w:rFonts w:ascii="Garamond" w:hAnsi="Garamond"/>
          <w:sz w:val="28"/>
        </w:rPr>
      </w:pPr>
      <w:r w:rsidRPr="003F3366">
        <w:br w:type="page"/>
      </w:r>
    </w:p>
    <w:p w14:paraId="26040E27" w14:textId="20A40516" w:rsidR="00BC63CD" w:rsidRPr="003F3366" w:rsidRDefault="00850761" w:rsidP="00864F60">
      <w:pPr>
        <w:pStyle w:val="Ttulo1"/>
      </w:pPr>
      <w:bookmarkStart w:id="14" w:name="_Toc207839261"/>
      <w:bookmarkStart w:id="15" w:name="_Toc208510641"/>
      <w:bookmarkStart w:id="16" w:name="_Toc208510763"/>
      <w:r w:rsidRPr="003F3366">
        <w:lastRenderedPageBreak/>
        <w:t>Introdução</w:t>
      </w:r>
      <w:bookmarkEnd w:id="14"/>
      <w:bookmarkEnd w:id="15"/>
      <w:bookmarkEnd w:id="16"/>
    </w:p>
    <w:p w14:paraId="36CE81B8" w14:textId="419C0A7E" w:rsidR="00085039" w:rsidRPr="003F3366" w:rsidRDefault="00085039" w:rsidP="00085039">
      <w:pPr>
        <w:pStyle w:val="Corpodetexto"/>
      </w:pPr>
      <w:r w:rsidRPr="003F3366">
        <w:t>Este relatório descreve o trabalho desenvolvido no âmbito da Licenciatura em Engenharia Informática no ISEC. O projeto realizado intitula-se "Desenvolvimento de um Sistema de Informação para Gestão de Parcerias de Estágio e Projetos do ISEC".</w:t>
      </w:r>
    </w:p>
    <w:p w14:paraId="2B533A53" w14:textId="77777777" w:rsidR="00085039" w:rsidRPr="003F3366" w:rsidRDefault="00085039" w:rsidP="00273AE8">
      <w:pPr>
        <w:pStyle w:val="Corpodetexto"/>
      </w:pPr>
      <w:r w:rsidRPr="003F3366">
        <w:t>O projeto teve como objetivo desenvolver uma plataforma</w:t>
      </w:r>
      <w:r w:rsidR="00C62CF7" w:rsidRPr="003F3366">
        <w:t xml:space="preserve"> </w:t>
      </w:r>
      <w:r w:rsidRPr="003F3366">
        <w:t>centraliza</w:t>
      </w:r>
      <w:r w:rsidR="00C62CF7" w:rsidRPr="003F3366">
        <w:t xml:space="preserve">da para a gestão </w:t>
      </w:r>
      <w:r w:rsidRPr="003F3366">
        <w:t>toda a informação relativa às colaborações entre o ISEC e empresas externas, no âmbito de estágios e projetos de investigação. Através desta solução, pretendeu-se facilitar a gestão, comunicação e acompanhamento destas parcerias, promovendo maior eficiência administrativa e transparência nas interações entre os vários intervenientes: alunos, docentes e entidades parceiras.</w:t>
      </w:r>
    </w:p>
    <w:p w14:paraId="0737C941" w14:textId="51ED5E37" w:rsidR="00085039" w:rsidRPr="003F3366" w:rsidRDefault="001A11FA" w:rsidP="00273AE8">
      <w:pPr>
        <w:pStyle w:val="Corpodetexto"/>
      </w:pPr>
      <w:r w:rsidRPr="003F3366">
        <w:t xml:space="preserve">Este projeto surge da necessidade de colmatar uma lacuna no sistema do ISEC, onde não existe atualmente uma ferramenta centralizada para gerir e monitorizar as colaborações com empresas no âmbito de estágios e projetos de investigação. Com este </w:t>
      </w:r>
      <w:r w:rsidR="00D56166" w:rsidRPr="003F3366">
        <w:t>sistema</w:t>
      </w:r>
      <w:r w:rsidRPr="003F3366">
        <w:t xml:space="preserve"> pretende-se organizar e documentar essas parcerias, facilitando a comunicação, o acompanhamento e a avaliação das oportunidades, promovendo uma gestão mais eficiente e transparente entre alunos, docentes e entidades parceiras.</w:t>
      </w:r>
    </w:p>
    <w:p w14:paraId="38CD553F" w14:textId="7ADF3400" w:rsidR="008E4F39" w:rsidRPr="003F3366" w:rsidRDefault="008E4F39" w:rsidP="00273AE8">
      <w:pPr>
        <w:pStyle w:val="Corpodetexto"/>
      </w:pPr>
      <w:r w:rsidRPr="003F3366">
        <w:t xml:space="preserve">O desenvolvimento do projeto foi realizado </w:t>
      </w:r>
      <w:r w:rsidR="003C5C70" w:rsidRPr="003F3366">
        <w:t xml:space="preserve">ao longo do semestre com reuniões quinzenais, que serviram para apresentar o trabalho desenvolvido e receber </w:t>
      </w:r>
      <w:r w:rsidR="003C5C70" w:rsidRPr="003F3366">
        <w:rPr>
          <w:i/>
          <w:iCs/>
        </w:rPr>
        <w:t>feedback</w:t>
      </w:r>
      <w:r w:rsidR="003C5C70" w:rsidRPr="003F3366">
        <w:t xml:space="preserve"> dos docentes envolvidos.</w:t>
      </w:r>
      <w:r w:rsidR="00BD5145" w:rsidRPr="003F3366">
        <w:t xml:space="preserve"> </w:t>
      </w:r>
      <w:r w:rsidR="003C5C70" w:rsidRPr="003F3366">
        <w:t>Estas reuniões permitiram assegurar que o desenvolvimento seguia na direção correta, possibilitando corrigir erros e melhorar certos aspetos da aplicação.</w:t>
      </w:r>
    </w:p>
    <w:p w14:paraId="09BC760A" w14:textId="19EA7021" w:rsidR="003C5C70" w:rsidRPr="003F3366" w:rsidRDefault="003C5C70" w:rsidP="00273AE8">
      <w:pPr>
        <w:pStyle w:val="Corpodetexto"/>
      </w:pPr>
      <w:r w:rsidRPr="003F3366">
        <w:t xml:space="preserve">O projeto contou com a orientação do </w:t>
      </w:r>
      <w:r w:rsidR="009E44F0" w:rsidRPr="003F3366">
        <w:t>P</w:t>
      </w:r>
      <w:r w:rsidRPr="003F3366">
        <w:t xml:space="preserve">rofessor César Páris e com o acompanhamento do </w:t>
      </w:r>
      <w:r w:rsidR="009E44F0" w:rsidRPr="003F3366">
        <w:t>P</w:t>
      </w:r>
      <w:r w:rsidRPr="003F3366">
        <w:t>rofessor João Costa</w:t>
      </w:r>
      <w:r w:rsidR="00EF29BF">
        <w:t xml:space="preserve">, </w:t>
      </w:r>
      <w:r w:rsidR="00EF29BF" w:rsidRPr="003F3366">
        <w:t>que</w:t>
      </w:r>
      <w:r w:rsidR="00064CA7">
        <w:t>,</w:t>
      </w:r>
      <w:r w:rsidR="00064CA7" w:rsidRPr="003F3366">
        <w:t xml:space="preserve"> </w:t>
      </w:r>
      <w:r w:rsidR="00064CA7">
        <w:t xml:space="preserve">sendo </w:t>
      </w:r>
      <w:r w:rsidR="00064CA7" w:rsidRPr="00716407">
        <w:t>responsável pela Comissão de Estágios da LEI e da LEI-PL</w:t>
      </w:r>
      <w:r w:rsidR="00064CA7">
        <w:t>,</w:t>
      </w:r>
      <w:r w:rsidRPr="003F3366">
        <w:t xml:space="preserve"> atuou como cliente do sistema.</w:t>
      </w:r>
    </w:p>
    <w:p w14:paraId="5906A1CC" w14:textId="76BF31CD" w:rsidR="00E33341" w:rsidRPr="003F3366" w:rsidRDefault="00E33341" w:rsidP="00E33341">
      <w:pPr>
        <w:pStyle w:val="Ttulo2"/>
      </w:pPr>
      <w:bookmarkStart w:id="17" w:name="_Toc207839262"/>
      <w:bookmarkStart w:id="18" w:name="_Toc208510642"/>
      <w:bookmarkStart w:id="19" w:name="_Toc208510764"/>
      <w:r w:rsidRPr="003F3366">
        <w:t>Estrutura do relatório</w:t>
      </w:r>
      <w:bookmarkEnd w:id="17"/>
      <w:bookmarkEnd w:id="18"/>
      <w:bookmarkEnd w:id="19"/>
    </w:p>
    <w:p w14:paraId="0D5A5A2C" w14:textId="39F008DC" w:rsidR="00E230C1" w:rsidRPr="003F3366" w:rsidRDefault="009E44F0" w:rsidP="008D51A1">
      <w:pPr>
        <w:pStyle w:val="Corpodetexto"/>
      </w:pPr>
      <w:r w:rsidRPr="003F3366">
        <w:t>O</w:t>
      </w:r>
      <w:r w:rsidR="00A201A7" w:rsidRPr="003F3366">
        <w:t xml:space="preserve"> relatório</w:t>
      </w:r>
      <w:r w:rsidRPr="003F3366">
        <w:t xml:space="preserve"> </w:t>
      </w:r>
      <w:r w:rsidR="00A201A7" w:rsidRPr="003F3366">
        <w:t>organiza</w:t>
      </w:r>
      <w:r w:rsidRPr="003F3366">
        <w:t>-se</w:t>
      </w:r>
      <w:r w:rsidR="00A201A7" w:rsidRPr="003F3366">
        <w:t xml:space="preserve"> em </w:t>
      </w:r>
      <w:r w:rsidR="00A67451" w:rsidRPr="003F3366">
        <w:t>oito</w:t>
      </w:r>
      <w:r w:rsidR="00A201A7" w:rsidRPr="003F3366">
        <w:t xml:space="preserve"> capítulos, que abordam as diferentes fases e componentes do projeto:</w:t>
      </w:r>
    </w:p>
    <w:p w14:paraId="2334BCD0" w14:textId="79491B03" w:rsidR="00932095" w:rsidRPr="003F3366" w:rsidRDefault="00932095" w:rsidP="00F15178">
      <w:pPr>
        <w:pStyle w:val="Corpodetexto"/>
        <w:numPr>
          <w:ilvl w:val="0"/>
          <w:numId w:val="51"/>
        </w:numPr>
      </w:pPr>
      <w:r w:rsidRPr="003F3366">
        <w:rPr>
          <w:b/>
          <w:bCs/>
        </w:rPr>
        <w:t>Introdução:</w:t>
      </w:r>
      <w:r w:rsidR="008C7593" w:rsidRPr="003F3366">
        <w:t xml:space="preserve"> contextualiza o projeto, apresentando o problema identificado, a motivação para o desenvolvimento do sistema e a estrutura do relatório.</w:t>
      </w:r>
    </w:p>
    <w:p w14:paraId="3F409258" w14:textId="3E2EC47D" w:rsidR="00F15178" w:rsidRPr="003F3366" w:rsidRDefault="009E44F0" w:rsidP="00F15178">
      <w:pPr>
        <w:pStyle w:val="Corpodetexto"/>
        <w:numPr>
          <w:ilvl w:val="0"/>
          <w:numId w:val="51"/>
        </w:numPr>
      </w:pPr>
      <w:r w:rsidRPr="003F3366">
        <w:rPr>
          <w:b/>
          <w:bCs/>
        </w:rPr>
        <w:t>Estado Pré-existente do Projeto</w:t>
      </w:r>
      <w:r w:rsidR="00F15178" w:rsidRPr="003F3366">
        <w:rPr>
          <w:b/>
          <w:bCs/>
        </w:rPr>
        <w:t>:</w:t>
      </w:r>
      <w:r w:rsidRPr="003F3366">
        <w:t xml:space="preserve"> </w:t>
      </w:r>
      <w:r w:rsidR="00A25219" w:rsidRPr="003F3366">
        <w:t>an</w:t>
      </w:r>
      <w:r w:rsidRPr="003F3366">
        <w:t>a</w:t>
      </w:r>
      <w:r w:rsidR="00A25219" w:rsidRPr="003F3366">
        <w:t>lis</w:t>
      </w:r>
      <w:r w:rsidRPr="003F3366">
        <w:t>a</w:t>
      </w:r>
      <w:r w:rsidR="00A25219" w:rsidRPr="003F3366">
        <w:t xml:space="preserve"> o sistema antes do desenvolvimento, identificando funcionalidades implementadas, limitações e problemas encontrados.</w:t>
      </w:r>
    </w:p>
    <w:p w14:paraId="190ECDA4" w14:textId="498D526A" w:rsidR="001D4074" w:rsidRPr="003F3366" w:rsidRDefault="00C62CF7" w:rsidP="00092621">
      <w:pPr>
        <w:pStyle w:val="Corpodetexto"/>
        <w:numPr>
          <w:ilvl w:val="0"/>
          <w:numId w:val="51"/>
        </w:numPr>
      </w:pPr>
      <w:r w:rsidRPr="003F3366">
        <w:rPr>
          <w:b/>
          <w:bCs/>
        </w:rPr>
        <w:t>Conceção do Sistema</w:t>
      </w:r>
      <w:r w:rsidR="00015251" w:rsidRPr="003F3366">
        <w:rPr>
          <w:b/>
          <w:bCs/>
        </w:rPr>
        <w:t>:</w:t>
      </w:r>
      <w:r w:rsidR="00C34A97" w:rsidRPr="003F3366">
        <w:t xml:space="preserve"> </w:t>
      </w:r>
      <w:r w:rsidR="001D4074" w:rsidRPr="003F3366">
        <w:t xml:space="preserve">apresenta o planeamento e as decisões de conceção do sistema, incluindo a definição dos objetivos do projeto, a arquitetura </w:t>
      </w:r>
      <w:r w:rsidR="001D4074" w:rsidRPr="003F3366">
        <w:lastRenderedPageBreak/>
        <w:t>adotada, as tecnologias utilizadas e os critérios que orientaram o desenvolvimento da aplicação.</w:t>
      </w:r>
    </w:p>
    <w:p w14:paraId="12E7912B" w14:textId="52DFBD20" w:rsidR="008472CA" w:rsidRPr="003F3366" w:rsidRDefault="00221B0A" w:rsidP="00092621">
      <w:pPr>
        <w:pStyle w:val="Corpodetexto"/>
        <w:numPr>
          <w:ilvl w:val="0"/>
          <w:numId w:val="51"/>
        </w:numPr>
      </w:pPr>
      <w:r w:rsidRPr="003F3366">
        <w:rPr>
          <w:b/>
          <w:bCs/>
        </w:rPr>
        <w:t>Implementação da API</w:t>
      </w:r>
      <w:r w:rsidR="008472CA" w:rsidRPr="003F3366">
        <w:rPr>
          <w:b/>
          <w:bCs/>
        </w:rPr>
        <w:t>:</w:t>
      </w:r>
      <w:r w:rsidR="008472CA" w:rsidRPr="003F3366">
        <w:t xml:space="preserve"> </w:t>
      </w:r>
      <w:r w:rsidR="00E631C3" w:rsidRPr="003F3366">
        <w:t xml:space="preserve">detalha </w:t>
      </w:r>
      <w:r w:rsidRPr="003F3366">
        <w:t>o</w:t>
      </w:r>
      <w:r w:rsidR="00E631C3" w:rsidRPr="003F3366">
        <w:t xml:space="preserve"> desenvolvimento da API, explicando a modelação dos dados, a estrutura dos </w:t>
      </w:r>
      <w:r w:rsidR="00E631C3" w:rsidRPr="003F3366">
        <w:rPr>
          <w:i/>
          <w:iCs/>
        </w:rPr>
        <w:t>endpoints</w:t>
      </w:r>
      <w:r w:rsidR="00E631C3" w:rsidRPr="003F3366">
        <w:t xml:space="preserve">, os métodos utilizados e as questões relacionadas com </w:t>
      </w:r>
      <w:r w:rsidR="001964D6" w:rsidRPr="003F3366">
        <w:t xml:space="preserve">autenticação e </w:t>
      </w:r>
      <w:r w:rsidR="00E631C3" w:rsidRPr="003F3366">
        <w:t>segurança.</w:t>
      </w:r>
    </w:p>
    <w:p w14:paraId="575ECC3B" w14:textId="79CFD64B" w:rsidR="00F968ED" w:rsidRPr="003F3366" w:rsidRDefault="00A94E01" w:rsidP="00015251">
      <w:pPr>
        <w:pStyle w:val="Corpodetexto"/>
        <w:numPr>
          <w:ilvl w:val="0"/>
          <w:numId w:val="51"/>
        </w:numPr>
      </w:pPr>
      <w:r w:rsidRPr="003F3366">
        <w:rPr>
          <w:b/>
          <w:bCs/>
        </w:rPr>
        <w:t>Interface e Design visual</w:t>
      </w:r>
      <w:r w:rsidR="00F968ED" w:rsidRPr="003F3366">
        <w:rPr>
          <w:b/>
          <w:bCs/>
        </w:rPr>
        <w:t>:</w:t>
      </w:r>
      <w:r w:rsidR="00F968ED" w:rsidRPr="003F3366">
        <w:t xml:space="preserve"> </w:t>
      </w:r>
      <w:r w:rsidR="00822049" w:rsidRPr="003F3366">
        <w:t xml:space="preserve">apresenta as decisões </w:t>
      </w:r>
      <w:r w:rsidR="007F29E3" w:rsidRPr="003F3366">
        <w:t>e conceção da interface, abordando aspetos de usabilidade, acessibilidade, organização visual e a implementação prátic</w:t>
      </w:r>
      <w:r w:rsidRPr="003F3366">
        <w:t>a</w:t>
      </w:r>
      <w:r w:rsidR="007F29E3" w:rsidRPr="003F3366">
        <w:t>.</w:t>
      </w:r>
    </w:p>
    <w:p w14:paraId="7DF87DE5" w14:textId="0900066D" w:rsidR="00A727BB" w:rsidRPr="003F3366" w:rsidRDefault="00DE2BF3" w:rsidP="00015251">
      <w:pPr>
        <w:pStyle w:val="Corpodetexto"/>
        <w:numPr>
          <w:ilvl w:val="0"/>
          <w:numId w:val="51"/>
        </w:numPr>
      </w:pPr>
      <w:r w:rsidRPr="003F3366">
        <w:rPr>
          <w:b/>
          <w:bCs/>
        </w:rPr>
        <w:t>Interação com o Sistema</w:t>
      </w:r>
      <w:r w:rsidR="00A267C0" w:rsidRPr="003F3366">
        <w:rPr>
          <w:b/>
          <w:bCs/>
        </w:rPr>
        <w:t>:</w:t>
      </w:r>
      <w:r w:rsidR="00A267C0" w:rsidRPr="003F3366">
        <w:t xml:space="preserve"> </w:t>
      </w:r>
      <w:r w:rsidRPr="003F3366">
        <w:t>ilustra o funcionamento através de casos de uso e cenários de interação complementados com a visualização dos ecrãs correspondentes.</w:t>
      </w:r>
    </w:p>
    <w:p w14:paraId="02A46A8D" w14:textId="787E12BE" w:rsidR="00A267C0" w:rsidRPr="003F3366" w:rsidRDefault="00CC291D" w:rsidP="00015251">
      <w:pPr>
        <w:pStyle w:val="Corpodetexto"/>
        <w:numPr>
          <w:ilvl w:val="0"/>
          <w:numId w:val="51"/>
        </w:numPr>
      </w:pPr>
      <w:r w:rsidRPr="003F3366">
        <w:rPr>
          <w:b/>
          <w:bCs/>
        </w:rPr>
        <w:fldChar w:fldCharType="begin"/>
      </w:r>
      <w:r w:rsidRPr="003F3366">
        <w:rPr>
          <w:b/>
          <w:bCs/>
        </w:rPr>
        <w:instrText xml:space="preserve"> REF _Ref203945309 \h  \* MERGEFORMAT </w:instrText>
      </w:r>
      <w:r w:rsidRPr="003F3366">
        <w:rPr>
          <w:b/>
          <w:bCs/>
        </w:rPr>
      </w:r>
      <w:r w:rsidRPr="003F3366">
        <w:rPr>
          <w:b/>
          <w:bCs/>
        </w:rPr>
        <w:fldChar w:fldCharType="separate"/>
      </w:r>
      <w:r w:rsidR="00E454B2" w:rsidRPr="003F3366">
        <w:rPr>
          <w:b/>
          <w:bCs/>
        </w:rPr>
        <w:t>Desenvolvimento Futuro</w:t>
      </w:r>
      <w:r w:rsidRPr="003F3366">
        <w:rPr>
          <w:b/>
          <w:bCs/>
        </w:rPr>
        <w:fldChar w:fldCharType="end"/>
      </w:r>
      <w:r w:rsidR="00A267C0" w:rsidRPr="003F3366">
        <w:rPr>
          <w:b/>
          <w:bCs/>
        </w:rPr>
        <w:t>:</w:t>
      </w:r>
      <w:r w:rsidR="00A267C0" w:rsidRPr="003F3366">
        <w:t xml:space="preserve"> </w:t>
      </w:r>
      <w:r w:rsidR="00966ADF" w:rsidRPr="003F3366">
        <w:t>detalha</w:t>
      </w:r>
      <w:r w:rsidR="00202430" w:rsidRPr="003F3366">
        <w:t xml:space="preserve"> </w:t>
      </w:r>
      <w:r w:rsidR="00CD0D25" w:rsidRPr="003F3366">
        <w:t xml:space="preserve">funcionalidades </w:t>
      </w:r>
      <w:r w:rsidR="00D64544" w:rsidRPr="003F3366">
        <w:t xml:space="preserve">pendentes, potencias </w:t>
      </w:r>
      <w:r w:rsidR="00CD0D25" w:rsidRPr="003F3366">
        <w:t xml:space="preserve">melhorias e o planeamento </w:t>
      </w:r>
      <w:r w:rsidR="00D64544" w:rsidRPr="003F3366">
        <w:t>de</w:t>
      </w:r>
      <w:r w:rsidR="00CD0D25" w:rsidRPr="003F3366">
        <w:t xml:space="preserve"> evoluções futuras do sistema</w:t>
      </w:r>
      <w:r w:rsidR="00D64544" w:rsidRPr="003F3366">
        <w:t>, destacando oportunidades para expansão e otimização</w:t>
      </w:r>
      <w:r w:rsidR="00202430" w:rsidRPr="003F3366">
        <w:t xml:space="preserve"> do sistema</w:t>
      </w:r>
      <w:r w:rsidR="00CD0D25" w:rsidRPr="003F3366">
        <w:t>.</w:t>
      </w:r>
    </w:p>
    <w:p w14:paraId="56C8DF54" w14:textId="5A357B64" w:rsidR="00932095" w:rsidRPr="003F3366" w:rsidRDefault="00932095" w:rsidP="00015251">
      <w:pPr>
        <w:pStyle w:val="Corpodetexto"/>
        <w:numPr>
          <w:ilvl w:val="0"/>
          <w:numId w:val="51"/>
        </w:numPr>
      </w:pPr>
      <w:r w:rsidRPr="003F3366">
        <w:rPr>
          <w:b/>
          <w:bCs/>
        </w:rPr>
        <w:t>Conclusão:</w:t>
      </w:r>
      <w:r w:rsidR="00963D85" w:rsidRPr="003F3366">
        <w:t xml:space="preserve"> resume os resultados alcançados, avalia a adequação do sistema aos objetivos iniciais e reflete sobre os desafios enfrentados, lições aprendidas e contribuições do projeto.</w:t>
      </w:r>
    </w:p>
    <w:p w14:paraId="7421555E" w14:textId="24840AB5" w:rsidR="00095116" w:rsidRPr="003F3366" w:rsidRDefault="00095116">
      <w:r w:rsidRPr="003F3366">
        <w:br w:type="page"/>
      </w:r>
    </w:p>
    <w:p w14:paraId="07E9F8E3" w14:textId="1463189C" w:rsidR="00E337FE" w:rsidRPr="003F3366" w:rsidRDefault="00E337FE" w:rsidP="00E337FE">
      <w:pPr>
        <w:pStyle w:val="Ttulo1"/>
      </w:pPr>
      <w:bookmarkStart w:id="20" w:name="_Ref206974342"/>
      <w:bookmarkStart w:id="21" w:name="_Toc207839263"/>
      <w:bookmarkStart w:id="22" w:name="_Toc208510643"/>
      <w:bookmarkStart w:id="23" w:name="_Toc208510765"/>
      <w:r w:rsidRPr="003F3366">
        <w:lastRenderedPageBreak/>
        <w:t xml:space="preserve">Estado </w:t>
      </w:r>
      <w:r w:rsidR="009E44F0" w:rsidRPr="003F3366">
        <w:t>P</w:t>
      </w:r>
      <w:r w:rsidRPr="003F3366">
        <w:t>ré</w:t>
      </w:r>
      <w:r w:rsidR="009E44F0" w:rsidRPr="003F3366">
        <w:t>-</w:t>
      </w:r>
      <w:r w:rsidRPr="003F3366">
        <w:t xml:space="preserve">existente do </w:t>
      </w:r>
      <w:r w:rsidR="009E44F0" w:rsidRPr="003F3366">
        <w:t>P</w:t>
      </w:r>
      <w:r w:rsidRPr="003F3366">
        <w:t>rojeto</w:t>
      </w:r>
      <w:bookmarkEnd w:id="20"/>
      <w:bookmarkEnd w:id="21"/>
      <w:bookmarkEnd w:id="22"/>
      <w:bookmarkEnd w:id="23"/>
    </w:p>
    <w:p w14:paraId="4B570010" w14:textId="3C6452BC" w:rsidR="003E33EE" w:rsidRPr="003F3366" w:rsidRDefault="00077179" w:rsidP="003E33EE">
      <w:pPr>
        <w:pStyle w:val="Corpodetexto"/>
      </w:pPr>
      <w:r w:rsidRPr="003F3366">
        <w:t>A aplicação existente resultava de uma fase inicial de desenvolvimento, cujo objetivo era criar um sistema que apoiasse este processo. No início do desenvolvimento deste projeto, o ISEC não dispunha de uma ferramenta centralizada que permitisse gerir de forma eficiente as parcerias estabelecidas com empresas no âmbito de estágios e projetos de investigação. A ausência desta solução dificultava o acompanhamento das propostas e candidaturas, a comunicação entre os vários intervenientes e a organização da informação, obrigando a uma gestão fragmentada e manual. Embora já fosse possível realizar algumas operações básicas, como a submissão de propostas por parte das empresas ou a consulta de oportunidades pelos alunos, a solução encontrava-se incompleta e pouco madura. O projeto assumiu, assim, como ponto de partida a análise desta versão inicial, com o intuito de compreender a sua estrutura, identificar limitações e estabelecer uma base sólida para a reestruturação e evolução do sistema.</w:t>
      </w:r>
    </w:p>
    <w:p w14:paraId="3A39D43B" w14:textId="77777777" w:rsidR="00077179" w:rsidRPr="003F3366" w:rsidRDefault="00077179" w:rsidP="003E33EE">
      <w:pPr>
        <w:pStyle w:val="Corpodetexto"/>
      </w:pPr>
    </w:p>
    <w:p w14:paraId="02C1A8A2" w14:textId="0AA7D408" w:rsidR="007258B3" w:rsidRPr="003F3366" w:rsidRDefault="007258B3" w:rsidP="00C142B2">
      <w:pPr>
        <w:pStyle w:val="Corpodetexto"/>
      </w:pPr>
      <w:r w:rsidRPr="003F3366">
        <w:t>No início do projeto, a aplicação encontrava</w:t>
      </w:r>
      <w:r w:rsidR="00EB4082" w:rsidRPr="003F3366">
        <w:t xml:space="preserve">-se </w:t>
      </w:r>
      <w:r w:rsidRPr="003F3366">
        <w:t xml:space="preserve">parcialmente desenvolvida, pelo que foi necessário realizar testes práticos para compreender o seu funcionamento </w:t>
      </w:r>
      <w:r w:rsidR="00EB4082" w:rsidRPr="003F3366">
        <w:t>e identificar as funcionalidades implementadas</w:t>
      </w:r>
      <w:r w:rsidRPr="003F3366">
        <w:t xml:space="preserve">. </w:t>
      </w:r>
      <w:r w:rsidR="008328FE" w:rsidRPr="003F3366">
        <w:t>A partir desta</w:t>
      </w:r>
      <w:r w:rsidRPr="003F3366">
        <w:t xml:space="preserve"> análise, foi possível </w:t>
      </w:r>
      <w:r w:rsidR="006251D9" w:rsidRPr="003F3366">
        <w:t xml:space="preserve">identificar </w:t>
      </w:r>
      <w:r w:rsidRPr="003F3366">
        <w:t>as</w:t>
      </w:r>
      <w:r w:rsidR="006251D9" w:rsidRPr="003F3366">
        <w:t xml:space="preserve"> seguintes</w:t>
      </w:r>
      <w:r w:rsidRPr="003F3366">
        <w:t xml:space="preserve"> funcionalidade</w:t>
      </w:r>
      <w:r w:rsidR="006251D9" w:rsidRPr="003F3366">
        <w:t>s</w:t>
      </w:r>
      <w:r w:rsidRPr="003F3366">
        <w:t>:</w:t>
      </w:r>
    </w:p>
    <w:p w14:paraId="75499D80" w14:textId="77777777" w:rsidR="00E337FE" w:rsidRPr="003F3366" w:rsidRDefault="00E337FE" w:rsidP="00E337FE">
      <w:pPr>
        <w:pStyle w:val="Corpodetexto"/>
        <w:numPr>
          <w:ilvl w:val="0"/>
          <w:numId w:val="36"/>
        </w:numPr>
        <w:rPr>
          <w:b/>
          <w:bCs/>
        </w:rPr>
      </w:pPr>
      <w:r w:rsidRPr="003F3366">
        <w:rPr>
          <w:b/>
          <w:bCs/>
        </w:rPr>
        <w:t>Administrador:</w:t>
      </w:r>
    </w:p>
    <w:p w14:paraId="74686FEF" w14:textId="77777777" w:rsidR="00471F7A" w:rsidRPr="003F3366" w:rsidRDefault="00471F7A" w:rsidP="00E337FE">
      <w:pPr>
        <w:pStyle w:val="Corpodetexto"/>
        <w:numPr>
          <w:ilvl w:val="1"/>
          <w:numId w:val="36"/>
        </w:numPr>
      </w:pPr>
      <w:r w:rsidRPr="003F3366">
        <w:t>Gestão de entidades: O administrador tinha acesso a um painel onde podia criar, editar e remover empresas, cursos, calendários, alunos e propostas.</w:t>
      </w:r>
    </w:p>
    <w:p w14:paraId="4C8D66BA" w14:textId="2529FAC3" w:rsidR="00E337FE" w:rsidRPr="003F3366" w:rsidRDefault="00F05CCC" w:rsidP="00E337FE">
      <w:pPr>
        <w:pStyle w:val="Corpodetexto"/>
        <w:numPr>
          <w:ilvl w:val="1"/>
          <w:numId w:val="36"/>
        </w:numPr>
      </w:pPr>
      <w:r w:rsidRPr="003F3366">
        <w:t>Importação de alunos via ficheiro Excel: Existia uma funcionalidade que permitia importar listas de estudantes para o sistema a partir de um ficheiro Exce</w:t>
      </w:r>
      <w:r w:rsidR="00D0187A" w:rsidRPr="003F3366">
        <w:t>l</w:t>
      </w:r>
      <w:r w:rsidR="00E337FE" w:rsidRPr="003F3366">
        <w:t>.</w:t>
      </w:r>
    </w:p>
    <w:p w14:paraId="2582B198" w14:textId="77777777" w:rsidR="00E337FE" w:rsidRPr="003F3366" w:rsidRDefault="00E337FE" w:rsidP="00E337FE">
      <w:pPr>
        <w:pStyle w:val="Corpodetexto"/>
        <w:numPr>
          <w:ilvl w:val="0"/>
          <w:numId w:val="36"/>
        </w:numPr>
        <w:rPr>
          <w:b/>
          <w:bCs/>
        </w:rPr>
      </w:pPr>
      <w:r w:rsidRPr="003F3366">
        <w:rPr>
          <w:b/>
          <w:bCs/>
        </w:rPr>
        <w:t>Empresa:</w:t>
      </w:r>
    </w:p>
    <w:p w14:paraId="25E0ED11" w14:textId="0933C64F" w:rsidR="00F066E2" w:rsidRPr="003F3366" w:rsidRDefault="00F066E2" w:rsidP="00E337FE">
      <w:pPr>
        <w:pStyle w:val="Corpodetexto"/>
        <w:numPr>
          <w:ilvl w:val="1"/>
          <w:numId w:val="36"/>
        </w:numPr>
      </w:pPr>
      <w:r w:rsidRPr="003F3366">
        <w:t>Submissão de propostas: As empresas registadas tinham a possibilidade de criar propostas de estágio ou projeto, preenchendo um formulário.</w:t>
      </w:r>
    </w:p>
    <w:p w14:paraId="3C67D2B4" w14:textId="48F36F1D" w:rsidR="00E337FE" w:rsidRPr="003F3366" w:rsidRDefault="00F066E2" w:rsidP="00E337FE">
      <w:pPr>
        <w:pStyle w:val="Corpodetexto"/>
        <w:numPr>
          <w:ilvl w:val="1"/>
          <w:numId w:val="36"/>
        </w:numPr>
      </w:pPr>
      <w:r w:rsidRPr="003F3366">
        <w:t>Consulta do estado das propostas: Após a submissão, as empresas podiam consultar as suas propostas e verificar o estado de aprovação</w:t>
      </w:r>
      <w:r w:rsidR="00D844FC" w:rsidRPr="003F3366">
        <w:t xml:space="preserve"> pelo administrador</w:t>
      </w:r>
      <w:r w:rsidRPr="003F3366">
        <w:t>, mas não podiam editá-las caso fosse necessário atualizar ou corrigir dados.</w:t>
      </w:r>
      <w:r w:rsidR="00E337FE" w:rsidRPr="003F3366">
        <w:t xml:space="preserve"> </w:t>
      </w:r>
    </w:p>
    <w:p w14:paraId="760B247F" w14:textId="77777777" w:rsidR="00E337FE" w:rsidRPr="003F3366" w:rsidRDefault="00E337FE" w:rsidP="00E337FE">
      <w:pPr>
        <w:pStyle w:val="Corpodetexto"/>
        <w:numPr>
          <w:ilvl w:val="0"/>
          <w:numId w:val="36"/>
        </w:numPr>
        <w:rPr>
          <w:b/>
          <w:bCs/>
        </w:rPr>
      </w:pPr>
      <w:r w:rsidRPr="003F3366">
        <w:rPr>
          <w:b/>
          <w:bCs/>
        </w:rPr>
        <w:t xml:space="preserve">Aluno: </w:t>
      </w:r>
    </w:p>
    <w:p w14:paraId="04240907" w14:textId="77777777" w:rsidR="00D15DB3" w:rsidRPr="003F3366" w:rsidRDefault="00D15DB3" w:rsidP="00E337FE">
      <w:pPr>
        <w:pStyle w:val="Corpodetexto"/>
        <w:numPr>
          <w:ilvl w:val="1"/>
          <w:numId w:val="36"/>
        </w:numPr>
      </w:pPr>
      <w:r w:rsidRPr="003F3366">
        <w:t>Edição de perfil: Cada aluno tinha acesso a um perfil pessoal onde podia atualizar dados académicos (médias, curso, ano letivo) e anexar o seu currículo.</w:t>
      </w:r>
    </w:p>
    <w:p w14:paraId="67AF1B92" w14:textId="23767778" w:rsidR="00D15DB3" w:rsidRPr="003F3366" w:rsidRDefault="00D15DB3" w:rsidP="00EB4082">
      <w:pPr>
        <w:pStyle w:val="Corpodetexto"/>
        <w:numPr>
          <w:ilvl w:val="1"/>
          <w:numId w:val="36"/>
        </w:numPr>
      </w:pPr>
      <w:r w:rsidRPr="003F3366">
        <w:lastRenderedPageBreak/>
        <w:t xml:space="preserve">Consulta de propostas: A plataforma disponibilizava uma listagem com todas as propostas aprovadas, permitindo que os alunos navegassem pelas oportunidades de estágio ou projeto. </w:t>
      </w:r>
    </w:p>
    <w:p w14:paraId="7148C62E" w14:textId="0719142F" w:rsidR="00F3272D" w:rsidRPr="003F3366" w:rsidRDefault="00C50BFB" w:rsidP="00C50BFB">
      <w:pPr>
        <w:pStyle w:val="Corpodetexto"/>
        <w:numPr>
          <w:ilvl w:val="1"/>
          <w:numId w:val="36"/>
        </w:numPr>
      </w:pPr>
      <w:r w:rsidRPr="003F3366">
        <w:t>Submissão e acompanhamento de candidaturas: Os alunos podiam candidatar-se às propostas disponíveis e acompanhar o estado da sua candidatura (pendente, aceite ou rejeitada</w:t>
      </w:r>
      <w:r w:rsidR="001927C3" w:rsidRPr="003F3366">
        <w:t>)</w:t>
      </w:r>
      <w:r w:rsidRPr="003F3366">
        <w:t>.</w:t>
      </w:r>
    </w:p>
    <w:p w14:paraId="7A6F695B" w14:textId="13B31416" w:rsidR="002D17F2" w:rsidRPr="003F3366" w:rsidRDefault="002D17F2" w:rsidP="002D17F2">
      <w:pPr>
        <w:pStyle w:val="Corpodetexto"/>
      </w:pPr>
    </w:p>
    <w:p w14:paraId="5A32E10A" w14:textId="7AA5E82D" w:rsidR="00EF647D" w:rsidRPr="003F3366" w:rsidRDefault="00C4170C" w:rsidP="00C4170C">
      <w:pPr>
        <w:pStyle w:val="Corpodetexto"/>
      </w:pPr>
      <w:r w:rsidRPr="003F3366">
        <w:t xml:space="preserve">Durante a avaliação, foram identificadas algumas limitações, nomeadamente: a necessidade de atualizar manualmente a página para visualizar novas propostas, a impossibilidade </w:t>
      </w:r>
      <w:r w:rsidR="00971D9A" w:rsidRPr="003F3366">
        <w:t>por parte das</w:t>
      </w:r>
      <w:r w:rsidRPr="003F3366">
        <w:t xml:space="preserve"> Empresas editarem as suas próprias propostas, restrições de acesso do administrador a candidaturas e propostas aprovadas, e validação insuficiente de alguns campos.</w:t>
      </w:r>
      <w:r w:rsidR="004B7EE9" w:rsidRPr="003F3366">
        <w:t xml:space="preserve"> </w:t>
      </w:r>
      <w:r w:rsidRPr="003F3366">
        <w:t xml:space="preserve">Posteriormente, foi realizada uma análise da arquitetura e da estrutura do código, que revelou uma organização pouco estruturada, baixa modularidade e falta de documentação. </w:t>
      </w:r>
    </w:p>
    <w:p w14:paraId="556785D5" w14:textId="77777777" w:rsidR="004B7EE9" w:rsidRPr="003F3366" w:rsidRDefault="004B7EE9" w:rsidP="00C4170C">
      <w:pPr>
        <w:pStyle w:val="Corpodetexto"/>
      </w:pPr>
    </w:p>
    <w:p w14:paraId="673F1269" w14:textId="2BE26C95" w:rsidR="004B7EE9" w:rsidRPr="003F3366" w:rsidRDefault="004B7EE9" w:rsidP="00C4170C">
      <w:pPr>
        <w:pStyle w:val="Corpodetexto"/>
      </w:pPr>
      <w:r w:rsidRPr="003F3366">
        <w:t xml:space="preserve">Apesar de o sistema já apresentar uma separação clara entre </w:t>
      </w:r>
      <w:r w:rsidRPr="003F3366">
        <w:rPr>
          <w:i/>
          <w:iCs/>
        </w:rPr>
        <w:t>backend</w:t>
      </w:r>
      <w:r w:rsidRPr="003F3366">
        <w:t>, desenvolvido em Django</w:t>
      </w:r>
      <w:sdt>
        <w:sdtPr>
          <w:id w:val="-1374609845"/>
          <w:citation/>
        </w:sdtPr>
        <w:sdtContent>
          <w:r w:rsidRPr="003F3366">
            <w:fldChar w:fldCharType="begin"/>
          </w:r>
          <w:r w:rsidRPr="003F3366">
            <w:instrText xml:space="preserve"> CITATION Dja25 \l 2070 </w:instrText>
          </w:r>
          <w:r w:rsidRPr="003F3366">
            <w:fldChar w:fldCharType="separate"/>
          </w:r>
          <w:r w:rsidR="003B1CE4">
            <w:rPr>
              <w:noProof/>
            </w:rPr>
            <w:t xml:space="preserve"> </w:t>
          </w:r>
          <w:r w:rsidR="003B1CE4" w:rsidRPr="003B1CE4">
            <w:rPr>
              <w:noProof/>
            </w:rPr>
            <w:t>[1]</w:t>
          </w:r>
          <w:r w:rsidRPr="003F3366">
            <w:fldChar w:fldCharType="end"/>
          </w:r>
        </w:sdtContent>
      </w:sdt>
      <w:r w:rsidRPr="003F3366">
        <w:t xml:space="preserve">, e </w:t>
      </w:r>
      <w:r w:rsidRPr="003F3366">
        <w:rPr>
          <w:i/>
          <w:iCs/>
        </w:rPr>
        <w:t>frontend</w:t>
      </w:r>
      <w:r w:rsidRPr="003F3366">
        <w:t xml:space="preserve">, implementado em React </w:t>
      </w:r>
      <w:sdt>
        <w:sdtPr>
          <w:id w:val="-1942760319"/>
          <w:citation/>
        </w:sdtPr>
        <w:sdtContent>
          <w:r w:rsidRPr="003F3366">
            <w:fldChar w:fldCharType="begin"/>
          </w:r>
          <w:r w:rsidRPr="003F3366">
            <w:instrText xml:space="preserve"> CITATION Met25 \l 2070 </w:instrText>
          </w:r>
          <w:r w:rsidRPr="003F3366">
            <w:fldChar w:fldCharType="separate"/>
          </w:r>
          <w:r w:rsidR="003B1CE4" w:rsidRPr="003B1CE4">
            <w:rPr>
              <w:noProof/>
            </w:rPr>
            <w:t>[2]</w:t>
          </w:r>
          <w:r w:rsidRPr="003F3366">
            <w:fldChar w:fldCharType="end"/>
          </w:r>
        </w:sdtContent>
      </w:sdt>
      <w:r w:rsidRPr="003F3366">
        <w:t>, a análise inicial do código revelou um conjunto significativo de limitações técnicas que dificultavam a evolução da aplicação. A organização das pastas e dos módulos não seguia convenções ou boas práticas de desenvolvimento, resultando numa baixa modularidade e tornando difícil a reutilização de componentes e a implementação de novas funcionalidades. A ausência de documentação dificult</w:t>
      </w:r>
      <w:r w:rsidR="00A27539" w:rsidRPr="003F3366">
        <w:t>ou</w:t>
      </w:r>
      <w:r w:rsidRPr="003F3366">
        <w:t xml:space="preserve"> ainda mais a compreensão do fluxo</w:t>
      </w:r>
      <w:r w:rsidR="0098552E" w:rsidRPr="003F3366">
        <w:t xml:space="preserve"> e </w:t>
      </w:r>
      <w:r w:rsidR="00C34984" w:rsidRPr="003F3366">
        <w:t>organização</w:t>
      </w:r>
      <w:r w:rsidRPr="003F3366">
        <w:t xml:space="preserve"> da aplicação, obrigando a uma análise detalhada do código para identificar as responsabilidades de cada componente e a lógica de negócio associada.</w:t>
      </w:r>
    </w:p>
    <w:p w14:paraId="1A5EBFC4" w14:textId="06755E97" w:rsidR="0020193D" w:rsidRPr="003F3366" w:rsidRDefault="00A620DC" w:rsidP="00C4170C">
      <w:pPr>
        <w:pStyle w:val="Corpodetexto"/>
      </w:pPr>
      <w:r w:rsidRPr="003F3366">
        <w:t xml:space="preserve">Foram igualmente identificados problemas ao nível da experiência de utilização. Algumas operações exigiam recarregamentos manuais das páginas para atualizar dados, existiam restrições desnecessárias de acesso a determinadas funcionalidades e a validação de campos de entrada era insuficiente, aumentando a probabilidade de erros ou inconsistências na base de dados. Para além disso, a interface gráfica apresentava uma organização básica e pouco apelativa, sem grande preocupação com usabilidade. A navegação entre as páginas não era totalmente intuitiva, e faltavam elementos de </w:t>
      </w:r>
      <w:r w:rsidRPr="003F3366">
        <w:rPr>
          <w:i/>
          <w:iCs/>
        </w:rPr>
        <w:t>feedback</w:t>
      </w:r>
      <w:r w:rsidRPr="003F3366">
        <w:t xml:space="preserve"> visual.</w:t>
      </w:r>
      <w:r w:rsidR="007C674D" w:rsidRPr="003F3366">
        <w:t xml:space="preserve"> </w:t>
      </w:r>
      <w:r w:rsidRPr="003F3366">
        <w:t>Do ponto de vista arquitetural, a API apresentava uma estrutura pouco escalável, sem uma camada clara de abstração entre os modelos, controladores e endpoints, o que dificultava a manutenção e a integração de novos módulos.</w:t>
      </w:r>
    </w:p>
    <w:p w14:paraId="6019E53E" w14:textId="77777777" w:rsidR="00527A17" w:rsidRPr="003F3366" w:rsidRDefault="00527A17" w:rsidP="00527A17">
      <w:pPr>
        <w:pStyle w:val="Corpodetexto"/>
        <w:keepNext/>
      </w:pPr>
      <w:r w:rsidRPr="003F3366">
        <w:rPr>
          <w:noProof/>
        </w:rPr>
        <w:lastRenderedPageBreak/>
        <w:drawing>
          <wp:inline distT="0" distB="0" distL="0" distR="0" wp14:anchorId="6F922F29" wp14:editId="38DF278D">
            <wp:extent cx="5731510" cy="2825750"/>
            <wp:effectExtent l="19050" t="19050" r="21590" b="12700"/>
            <wp:docPr id="1017034249" name="Imagem 1" descr="Uma imagem com texto, captura de ecrã, Tipo de letra, Retângulo&#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034249" name="Imagem 1" descr="Uma imagem com texto, captura de ecrã, Tipo de letra, Retângulo&#10;&#10;Os conteúdos gerados por IA podem estar incorretos."/>
                    <pic:cNvPicPr/>
                  </pic:nvPicPr>
                  <pic:blipFill>
                    <a:blip r:embed="rId16"/>
                    <a:stretch>
                      <a:fillRect/>
                    </a:stretch>
                  </pic:blipFill>
                  <pic:spPr>
                    <a:xfrm>
                      <a:off x="0" y="0"/>
                      <a:ext cx="5731510" cy="2825750"/>
                    </a:xfrm>
                    <a:prstGeom prst="rect">
                      <a:avLst/>
                    </a:prstGeom>
                    <a:ln>
                      <a:solidFill>
                        <a:schemeClr val="tx1"/>
                      </a:solidFill>
                    </a:ln>
                  </pic:spPr>
                </pic:pic>
              </a:graphicData>
            </a:graphic>
          </wp:inline>
        </w:drawing>
      </w:r>
    </w:p>
    <w:p w14:paraId="637A9804" w14:textId="567F79BD" w:rsidR="00A620DC" w:rsidRPr="003F3366" w:rsidRDefault="00527A17" w:rsidP="00527A17">
      <w:pPr>
        <w:pStyle w:val="Legenda"/>
      </w:pPr>
      <w:bookmarkStart w:id="24" w:name="_Toc208510595"/>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9B7DCE">
        <w:rPr>
          <w:noProof/>
        </w:rPr>
        <w:t>1</w:t>
      </w:r>
      <w:r w:rsidR="0011495B" w:rsidRPr="003F3366">
        <w:fldChar w:fldCharType="end"/>
      </w:r>
      <w:r w:rsidRPr="003F3366">
        <w:t xml:space="preserve"> </w:t>
      </w:r>
      <w:r w:rsidR="00DB19AA" w:rsidRPr="00DB19AA">
        <w:t>–</w:t>
      </w:r>
      <w:r w:rsidRPr="003F3366">
        <w:t xml:space="preserve"> Interface inicial do </w:t>
      </w:r>
      <w:r w:rsidR="00BE1245" w:rsidRPr="003F3366">
        <w:t>S</w:t>
      </w:r>
      <w:r w:rsidRPr="003F3366">
        <w:t>istema</w:t>
      </w:r>
      <w:bookmarkEnd w:id="24"/>
    </w:p>
    <w:p w14:paraId="1BE37B9D" w14:textId="77777777" w:rsidR="00527A17" w:rsidRPr="003F3366" w:rsidRDefault="00527A17" w:rsidP="00527A17">
      <w:pPr>
        <w:pStyle w:val="Corpodetexto"/>
      </w:pPr>
    </w:p>
    <w:p w14:paraId="7271D99D" w14:textId="32430290" w:rsidR="00C34984" w:rsidRPr="003F3366" w:rsidRDefault="00C34984" w:rsidP="00C4170C">
      <w:pPr>
        <w:pStyle w:val="Corpodetexto"/>
      </w:pPr>
      <w:r w:rsidRPr="003F3366">
        <w:t>Estas fragilidades tornaram evidente a necessidade de uma reestruturação profunda da aplicação, tanto a nível técnico como funcional, para garantir um sistema robusto, seguro e preparado para evoluções futuras e acomodar de forma adequada os objetivos definidos.</w:t>
      </w:r>
    </w:p>
    <w:p w14:paraId="65875078" w14:textId="75DF0A98" w:rsidR="00A620DC" w:rsidRPr="003F3366" w:rsidRDefault="00A620DC" w:rsidP="00C4170C">
      <w:pPr>
        <w:pStyle w:val="Corpodetexto"/>
      </w:pPr>
    </w:p>
    <w:p w14:paraId="4F15ABEA" w14:textId="0D71135E" w:rsidR="00880796" w:rsidRPr="003F3366" w:rsidRDefault="00880796">
      <w:pPr>
        <w:rPr>
          <w:rFonts w:ascii="Garamond" w:hAnsi="Garamond"/>
          <w:sz w:val="28"/>
        </w:rPr>
      </w:pPr>
      <w:r w:rsidRPr="003F3366">
        <w:br w:type="page"/>
      </w:r>
    </w:p>
    <w:p w14:paraId="5B4B5056" w14:textId="3DD8C2E1" w:rsidR="00526FD1" w:rsidRPr="003F3366" w:rsidRDefault="00734B31" w:rsidP="00526FD1">
      <w:pPr>
        <w:pStyle w:val="Ttulo1"/>
      </w:pPr>
      <w:bookmarkStart w:id="25" w:name="_Ref207058294"/>
      <w:bookmarkStart w:id="26" w:name="_Toc207839264"/>
      <w:bookmarkStart w:id="27" w:name="_Toc208510644"/>
      <w:bookmarkStart w:id="28" w:name="_Toc208510766"/>
      <w:r w:rsidRPr="003F3366">
        <w:lastRenderedPageBreak/>
        <w:t xml:space="preserve">Planeamento e </w:t>
      </w:r>
      <w:r w:rsidR="00526FD1" w:rsidRPr="003F3366">
        <w:t>Conceção do Sistema</w:t>
      </w:r>
      <w:bookmarkEnd w:id="25"/>
      <w:bookmarkEnd w:id="26"/>
      <w:bookmarkEnd w:id="27"/>
      <w:bookmarkEnd w:id="28"/>
    </w:p>
    <w:p w14:paraId="7E2AC9A1" w14:textId="77777777" w:rsidR="00DB53F7" w:rsidRPr="003F3366" w:rsidRDefault="00DB53F7" w:rsidP="005C253D">
      <w:pPr>
        <w:pStyle w:val="Corpodetexto"/>
      </w:pPr>
      <w:r w:rsidRPr="003F3366">
        <w:t>A análise do sistema pré-existente revelou limitações na modularidade, organização do código e documentação. Estas limitações dificultavam a manutenção e tornavam a expansão do sistema uma tarefa bastante complexa.</w:t>
      </w:r>
    </w:p>
    <w:p w14:paraId="1437393C" w14:textId="1ACB3EAD" w:rsidR="0003085F" w:rsidRPr="003F3366" w:rsidRDefault="00DB717D" w:rsidP="005C253D">
      <w:pPr>
        <w:pStyle w:val="Corpodetexto"/>
      </w:pPr>
      <w:r w:rsidRPr="003F3366">
        <w:t>Face a este cenário, tornou-se necessário refazer o sistema do zero, aproveitando apenas componentes e estruturas</w:t>
      </w:r>
      <w:r w:rsidR="002749E8" w:rsidRPr="003F3366">
        <w:t xml:space="preserve"> do sistema anterior</w:t>
      </w:r>
      <w:r w:rsidRPr="003F3366">
        <w:t xml:space="preserve"> que se mostrassem estáveis e reutilizáveis. Esta abordagem </w:t>
      </w:r>
      <w:r w:rsidR="002749E8" w:rsidRPr="003F3366">
        <w:t>criou</w:t>
      </w:r>
      <w:r w:rsidRPr="003F3366">
        <w:t xml:space="preserve"> uma base </w:t>
      </w:r>
      <w:r w:rsidR="002749E8" w:rsidRPr="003F3366">
        <w:t>estruturada</w:t>
      </w:r>
      <w:r w:rsidRPr="003F3366">
        <w:t xml:space="preserve"> e documentada, </w:t>
      </w:r>
      <w:r w:rsidR="002749E8" w:rsidRPr="003F3366">
        <w:t>preservando</w:t>
      </w:r>
      <w:r w:rsidRPr="003F3366">
        <w:t xml:space="preserve"> </w:t>
      </w:r>
      <w:r w:rsidR="002749E8" w:rsidRPr="003F3366">
        <w:t xml:space="preserve">o conceito </w:t>
      </w:r>
      <w:r w:rsidRPr="003F3366">
        <w:t xml:space="preserve">geral da arquitetura original, que respeitava boas práticas de separação de responsabilidades entre cliente e servidor. </w:t>
      </w:r>
      <w:r w:rsidR="002749E8" w:rsidRPr="003F3366">
        <w:t>Adicionalmente, foram mantidas</w:t>
      </w:r>
      <w:r w:rsidRPr="003F3366">
        <w:t xml:space="preserve"> as tecnologias </w:t>
      </w:r>
      <w:r w:rsidR="002749E8" w:rsidRPr="003F3366">
        <w:t>anteriores</w:t>
      </w:r>
      <w:r w:rsidRPr="003F3366">
        <w:t>, por serem soluções consolidadas, escaláveis e compatíveis com futuras evoluções. Desta forma, as novas funcionalidades puderam ser implementadas de forma eficiente e sustentável, garantindo que o sistema se mantivesse escalável e fácil de manter a longo prazo.</w:t>
      </w:r>
    </w:p>
    <w:p w14:paraId="2E010D50" w14:textId="6A3DE073" w:rsidR="00AD4FB4" w:rsidRPr="003F3366" w:rsidRDefault="00AD4FB4" w:rsidP="00AD4FB4">
      <w:pPr>
        <w:pStyle w:val="Ttulo2"/>
      </w:pPr>
      <w:bookmarkStart w:id="29" w:name="_Toc207839265"/>
      <w:bookmarkStart w:id="30" w:name="_Toc208510645"/>
      <w:bookmarkStart w:id="31" w:name="_Toc208510767"/>
      <w:r w:rsidRPr="003F3366">
        <w:t>Objetivos</w:t>
      </w:r>
      <w:bookmarkEnd w:id="29"/>
      <w:bookmarkEnd w:id="30"/>
      <w:bookmarkEnd w:id="31"/>
    </w:p>
    <w:p w14:paraId="5FD85C97" w14:textId="77777777" w:rsidR="00326B63" w:rsidRPr="003F3366" w:rsidRDefault="00326B63" w:rsidP="00AD4FB4">
      <w:pPr>
        <w:pStyle w:val="Corpodetexto"/>
      </w:pPr>
      <w:r w:rsidRPr="003F3366">
        <w:t>A análise do sistema existente e as reuniões realizadas com os docentes envolvidos no projeto, permitiram definir os objetivos que orientaram o desenvolvimento da nova versão da aplicação. Estes requisitos respondem às necessidades identificadas, com foco na criação de uma arquitetura robusta, modular e estruturada, de forma a facilitar a evolução e manutenção do sistema a longo prazo.</w:t>
      </w:r>
    </w:p>
    <w:p w14:paraId="7C59B04A" w14:textId="77777777" w:rsidR="00BC1A7A" w:rsidRPr="003F3366" w:rsidRDefault="00BC1A7A" w:rsidP="00AD4FB4">
      <w:pPr>
        <w:pStyle w:val="Corpodetexto"/>
      </w:pPr>
    </w:p>
    <w:p w14:paraId="355DFC68" w14:textId="689069FF" w:rsidR="003F095B" w:rsidRPr="003F3366" w:rsidRDefault="003F095B" w:rsidP="003F095B">
      <w:pPr>
        <w:pStyle w:val="Corpodetexto"/>
      </w:pPr>
      <w:r w:rsidRPr="003F3366">
        <w:t>Para facilitar a organização e priorização dos requisitos, foi utilizada a notação MoSCoW</w:t>
      </w:r>
      <w:r w:rsidR="00E5496A" w:rsidRPr="003F3366">
        <w:t xml:space="preserve"> </w:t>
      </w:r>
      <w:sdt>
        <w:sdtPr>
          <w:id w:val="774365285"/>
          <w:citation/>
        </w:sdtPr>
        <w:sdtContent>
          <w:r w:rsidR="00E5496A" w:rsidRPr="003F3366">
            <w:fldChar w:fldCharType="begin"/>
          </w:r>
          <w:r w:rsidR="00E5496A" w:rsidRPr="003F3366">
            <w:instrText xml:space="preserve"> CITATION Bru23 \l 2070 </w:instrText>
          </w:r>
          <w:r w:rsidR="00E5496A" w:rsidRPr="003F3366">
            <w:fldChar w:fldCharType="separate"/>
          </w:r>
          <w:r w:rsidR="003B1CE4" w:rsidRPr="003B1CE4">
            <w:rPr>
              <w:noProof/>
            </w:rPr>
            <w:t>[3]</w:t>
          </w:r>
          <w:r w:rsidR="00E5496A" w:rsidRPr="003F3366">
            <w:fldChar w:fldCharType="end"/>
          </w:r>
        </w:sdtContent>
      </w:sdt>
      <w:r w:rsidRPr="003F3366">
        <w:t>, que classifica cada funcionalidade de acordo com a sua importância:</w:t>
      </w:r>
    </w:p>
    <w:p w14:paraId="7A7F17CB" w14:textId="44D73BD3" w:rsidR="003F095B" w:rsidRPr="003F3366" w:rsidRDefault="003F095B" w:rsidP="003F095B">
      <w:pPr>
        <w:pStyle w:val="Corpodetexto"/>
        <w:numPr>
          <w:ilvl w:val="0"/>
          <w:numId w:val="58"/>
        </w:numPr>
      </w:pPr>
      <w:r w:rsidRPr="003F3366">
        <w:rPr>
          <w:b/>
          <w:bCs/>
          <w:i/>
          <w:iCs/>
        </w:rPr>
        <w:t>Must</w:t>
      </w:r>
      <w:r w:rsidRPr="003F3366">
        <w:t xml:space="preserve"> – Funcionalidade essencial que deve ser incluída no sistema para que este funcione corretamente e cumpra os objetivos principais.</w:t>
      </w:r>
    </w:p>
    <w:p w14:paraId="155B3883" w14:textId="0D4E2358" w:rsidR="003F095B" w:rsidRPr="003F3366" w:rsidRDefault="003F095B" w:rsidP="003F095B">
      <w:pPr>
        <w:pStyle w:val="Corpodetexto"/>
        <w:numPr>
          <w:ilvl w:val="0"/>
          <w:numId w:val="58"/>
        </w:numPr>
      </w:pPr>
      <w:r w:rsidRPr="003F3366">
        <w:rPr>
          <w:b/>
          <w:bCs/>
          <w:i/>
          <w:iCs/>
        </w:rPr>
        <w:t>Should</w:t>
      </w:r>
      <w:r w:rsidRPr="003F3366">
        <w:t xml:space="preserve"> – Funcionalidade importante, mas não crítica; deve ser incluída se possível, mas o sistema ainda funciona sem ela.</w:t>
      </w:r>
    </w:p>
    <w:p w14:paraId="288E2966" w14:textId="078BB7EB" w:rsidR="003F095B" w:rsidRPr="003F3366" w:rsidRDefault="003F095B" w:rsidP="003F095B">
      <w:pPr>
        <w:pStyle w:val="Corpodetexto"/>
        <w:numPr>
          <w:ilvl w:val="0"/>
          <w:numId w:val="58"/>
        </w:numPr>
      </w:pPr>
      <w:r w:rsidRPr="003F3366">
        <w:rPr>
          <w:b/>
          <w:bCs/>
          <w:i/>
          <w:iCs/>
        </w:rPr>
        <w:t>Could</w:t>
      </w:r>
      <w:r w:rsidRPr="003F3366">
        <w:t xml:space="preserve"> – Funcionalidade desejável ou opcional; melhora a experiência do utilizador ou adiciona valor, mas não é essencial.</w:t>
      </w:r>
    </w:p>
    <w:p w14:paraId="4DC0C123" w14:textId="34A0C448" w:rsidR="00BC1A7A" w:rsidRPr="003F3366" w:rsidRDefault="003F095B" w:rsidP="00BC1A7A">
      <w:pPr>
        <w:pStyle w:val="Corpodetexto"/>
        <w:numPr>
          <w:ilvl w:val="0"/>
          <w:numId w:val="58"/>
        </w:numPr>
      </w:pPr>
      <w:r w:rsidRPr="003F3366">
        <w:rPr>
          <w:b/>
          <w:bCs/>
          <w:i/>
          <w:iCs/>
        </w:rPr>
        <w:t>Won’t</w:t>
      </w:r>
      <w:r w:rsidRPr="003F3366">
        <w:t xml:space="preserve"> – Funcionalidade que não será implementada nesta fase do projeto, podendo ser considerada para versões futuras.</w:t>
      </w:r>
    </w:p>
    <w:p w14:paraId="32D46704" w14:textId="00C021CB" w:rsidR="00EE7081" w:rsidRPr="003F3366" w:rsidRDefault="00BC1A7A" w:rsidP="003E6018">
      <w:pPr>
        <w:rPr>
          <w:rFonts w:ascii="Garamond" w:hAnsi="Garamond"/>
          <w:sz w:val="28"/>
        </w:rPr>
      </w:pPr>
      <w:r w:rsidRPr="003F3366">
        <w:br w:type="page"/>
      </w:r>
    </w:p>
    <w:p w14:paraId="3D12C183" w14:textId="6D334B67" w:rsidR="00C139E0" w:rsidRPr="003F3366" w:rsidRDefault="00C139E0" w:rsidP="00C139E0">
      <w:pPr>
        <w:pStyle w:val="Legenda"/>
        <w:keepNext/>
      </w:pPr>
      <w:bookmarkStart w:id="32" w:name="_Toc208510596"/>
      <w:r w:rsidRPr="003F3366">
        <w:lastRenderedPageBreak/>
        <w:t xml:space="preserve">Figura </w:t>
      </w:r>
      <w:r w:rsidR="0011495B" w:rsidRPr="003F3366">
        <w:fldChar w:fldCharType="begin"/>
      </w:r>
      <w:r w:rsidR="0011495B" w:rsidRPr="003F3366">
        <w:instrText xml:space="preserve"> SEQ Figura \* ARABIC </w:instrText>
      </w:r>
      <w:r w:rsidR="0011495B" w:rsidRPr="003F3366">
        <w:fldChar w:fldCharType="separate"/>
      </w:r>
      <w:r w:rsidR="009B7DCE">
        <w:rPr>
          <w:noProof/>
        </w:rPr>
        <w:t>2</w:t>
      </w:r>
      <w:r w:rsidR="0011495B" w:rsidRPr="003F3366">
        <w:fldChar w:fldCharType="end"/>
      </w:r>
      <w:r w:rsidRPr="003F3366">
        <w:t xml:space="preserve"> – Listagem de Funcionalidades</w:t>
      </w:r>
      <w:bookmarkEnd w:id="32"/>
    </w:p>
    <w:tbl>
      <w:tblPr>
        <w:tblStyle w:val="TabelacomGrelha"/>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6"/>
        <w:gridCol w:w="2376"/>
        <w:gridCol w:w="4672"/>
        <w:gridCol w:w="1342"/>
      </w:tblGrid>
      <w:tr w:rsidR="004C318B" w:rsidRPr="003F3366" w14:paraId="3AF2C79E" w14:textId="77777777" w:rsidTr="004D4113">
        <w:trPr>
          <w:jc w:val="center"/>
        </w:trPr>
        <w:tc>
          <w:tcPr>
            <w:tcW w:w="352" w:type="pct"/>
            <w:tcBorders>
              <w:top w:val="single" w:sz="12" w:space="0" w:color="auto"/>
              <w:bottom w:val="single" w:sz="12" w:space="0" w:color="auto"/>
              <w:right w:val="dashed" w:sz="4" w:space="0" w:color="auto"/>
            </w:tcBorders>
          </w:tcPr>
          <w:p w14:paraId="13F3DFF6" w14:textId="4AD4D7F7" w:rsidR="00E63DA3" w:rsidRPr="003F3366" w:rsidRDefault="00601C12" w:rsidP="00601C12">
            <w:pPr>
              <w:pStyle w:val="Corpodetexto2"/>
              <w:jc w:val="center"/>
            </w:pPr>
            <w:r w:rsidRPr="003F3366">
              <w:t>#</w:t>
            </w:r>
          </w:p>
        </w:tc>
        <w:tc>
          <w:tcPr>
            <w:tcW w:w="1317" w:type="pct"/>
            <w:tcBorders>
              <w:top w:val="single" w:sz="12" w:space="0" w:color="auto"/>
              <w:left w:val="dashed" w:sz="4" w:space="0" w:color="auto"/>
              <w:bottom w:val="single" w:sz="12" w:space="0" w:color="auto"/>
            </w:tcBorders>
          </w:tcPr>
          <w:p w14:paraId="48CA4D83" w14:textId="55FADCC2" w:rsidR="00E63DA3" w:rsidRPr="003F3366" w:rsidRDefault="00E63DA3" w:rsidP="00113ADD">
            <w:pPr>
              <w:pStyle w:val="Corpodetexto2"/>
            </w:pPr>
            <w:r w:rsidRPr="003F3366">
              <w:t>Funcionalidade</w:t>
            </w:r>
          </w:p>
        </w:tc>
        <w:tc>
          <w:tcPr>
            <w:tcW w:w="2588" w:type="pct"/>
            <w:tcBorders>
              <w:top w:val="single" w:sz="12" w:space="0" w:color="auto"/>
              <w:bottom w:val="single" w:sz="12" w:space="0" w:color="auto"/>
            </w:tcBorders>
          </w:tcPr>
          <w:p w14:paraId="5DB40890" w14:textId="38FF73F6" w:rsidR="00E63DA3" w:rsidRPr="003F3366" w:rsidRDefault="00E63DA3" w:rsidP="00113ADD">
            <w:pPr>
              <w:pStyle w:val="Corpodetexto2"/>
            </w:pPr>
            <w:r w:rsidRPr="003F3366">
              <w:t>Descrição</w:t>
            </w:r>
          </w:p>
        </w:tc>
        <w:tc>
          <w:tcPr>
            <w:tcW w:w="743" w:type="pct"/>
            <w:tcBorders>
              <w:top w:val="single" w:sz="12" w:space="0" w:color="auto"/>
              <w:bottom w:val="single" w:sz="12" w:space="0" w:color="auto"/>
            </w:tcBorders>
          </w:tcPr>
          <w:p w14:paraId="253106F3" w14:textId="571F0FF5" w:rsidR="00E63DA3" w:rsidRPr="003F3366" w:rsidRDefault="00E63DA3" w:rsidP="00113ADD">
            <w:pPr>
              <w:pStyle w:val="Corpodetexto2"/>
              <w:jc w:val="center"/>
            </w:pPr>
            <w:r w:rsidRPr="003F3366">
              <w:t>Prioridade</w:t>
            </w:r>
          </w:p>
        </w:tc>
      </w:tr>
      <w:tr w:rsidR="00FD7A53" w:rsidRPr="003F3366" w14:paraId="03D8D129" w14:textId="77777777" w:rsidTr="004D4113">
        <w:trPr>
          <w:jc w:val="center"/>
        </w:trPr>
        <w:tc>
          <w:tcPr>
            <w:tcW w:w="5000" w:type="pct"/>
            <w:gridSpan w:val="4"/>
            <w:tcBorders>
              <w:top w:val="single" w:sz="12" w:space="0" w:color="auto"/>
              <w:bottom w:val="single" w:sz="8" w:space="0" w:color="auto"/>
            </w:tcBorders>
            <w:shd w:val="clear" w:color="auto" w:fill="D9D9D9" w:themeFill="background1" w:themeFillShade="D9"/>
          </w:tcPr>
          <w:p w14:paraId="1B78C98C" w14:textId="392941E2" w:rsidR="00FD7A53" w:rsidRPr="003F3366" w:rsidRDefault="00FD7A53" w:rsidP="00417920">
            <w:pPr>
              <w:pStyle w:val="Corpodetexto2"/>
            </w:pPr>
            <w:r w:rsidRPr="003F3366">
              <w:t>Geral</w:t>
            </w:r>
          </w:p>
        </w:tc>
      </w:tr>
      <w:tr w:rsidR="004C318B" w:rsidRPr="003F3366" w14:paraId="063BAD18" w14:textId="77777777" w:rsidTr="004D4113">
        <w:trPr>
          <w:jc w:val="center"/>
        </w:trPr>
        <w:tc>
          <w:tcPr>
            <w:tcW w:w="352" w:type="pct"/>
            <w:tcBorders>
              <w:top w:val="single" w:sz="8" w:space="0" w:color="auto"/>
              <w:bottom w:val="dashed" w:sz="4" w:space="0" w:color="auto"/>
              <w:right w:val="dashed" w:sz="4" w:space="0" w:color="auto"/>
            </w:tcBorders>
          </w:tcPr>
          <w:p w14:paraId="75264F9C" w14:textId="7ECCE71A" w:rsidR="00E63DA3" w:rsidRPr="003F3366" w:rsidRDefault="004C318B" w:rsidP="00113ADD">
            <w:pPr>
              <w:pStyle w:val="Corpodetexto2"/>
            </w:pPr>
            <w:r w:rsidRPr="003F3366">
              <w:t>F01</w:t>
            </w:r>
          </w:p>
        </w:tc>
        <w:tc>
          <w:tcPr>
            <w:tcW w:w="1317" w:type="pct"/>
            <w:tcBorders>
              <w:top w:val="single" w:sz="8" w:space="0" w:color="auto"/>
              <w:left w:val="dashed" w:sz="4" w:space="0" w:color="auto"/>
              <w:bottom w:val="dashed" w:sz="4" w:space="0" w:color="auto"/>
            </w:tcBorders>
          </w:tcPr>
          <w:p w14:paraId="47C002F9" w14:textId="221AB1DE" w:rsidR="00E63DA3" w:rsidRPr="003F3366" w:rsidRDefault="00E63DA3" w:rsidP="00113ADD">
            <w:pPr>
              <w:pStyle w:val="Corpodetexto2"/>
            </w:pPr>
            <w:r w:rsidRPr="003F3366">
              <w:t>Exportação de atribuições</w:t>
            </w:r>
          </w:p>
        </w:tc>
        <w:tc>
          <w:tcPr>
            <w:tcW w:w="2588" w:type="pct"/>
            <w:tcBorders>
              <w:top w:val="single" w:sz="8" w:space="0" w:color="auto"/>
              <w:bottom w:val="dashed" w:sz="4" w:space="0" w:color="auto"/>
            </w:tcBorders>
          </w:tcPr>
          <w:p w14:paraId="566C5A4A" w14:textId="03872044" w:rsidR="00E63DA3" w:rsidRPr="003F3366" w:rsidRDefault="00E63DA3" w:rsidP="00113ADD">
            <w:pPr>
              <w:pStyle w:val="Corpodetexto2"/>
            </w:pPr>
            <w:r w:rsidRPr="003F3366">
              <w:t>Gerar ficheiro Excel com a listagem final de alunos, empresas e estágios/projetos atribuídos.</w:t>
            </w:r>
          </w:p>
        </w:tc>
        <w:tc>
          <w:tcPr>
            <w:tcW w:w="743" w:type="pct"/>
            <w:tcBorders>
              <w:top w:val="single" w:sz="8" w:space="0" w:color="auto"/>
              <w:bottom w:val="dashed" w:sz="4" w:space="0" w:color="auto"/>
            </w:tcBorders>
          </w:tcPr>
          <w:p w14:paraId="32BF4DDB" w14:textId="6881CB97" w:rsidR="00E63DA3" w:rsidRPr="003F3366" w:rsidRDefault="00E63DA3" w:rsidP="00113ADD">
            <w:pPr>
              <w:pStyle w:val="Corpodetexto2"/>
              <w:jc w:val="center"/>
            </w:pPr>
            <w:r w:rsidRPr="003F3366">
              <w:t>Should</w:t>
            </w:r>
          </w:p>
        </w:tc>
      </w:tr>
      <w:tr w:rsidR="004C318B" w:rsidRPr="003F3366" w14:paraId="7760FFD4" w14:textId="77777777" w:rsidTr="004D4113">
        <w:trPr>
          <w:jc w:val="center"/>
        </w:trPr>
        <w:tc>
          <w:tcPr>
            <w:tcW w:w="352" w:type="pct"/>
            <w:tcBorders>
              <w:top w:val="dashed" w:sz="4" w:space="0" w:color="auto"/>
              <w:bottom w:val="dashed" w:sz="4" w:space="0" w:color="auto"/>
              <w:right w:val="dashed" w:sz="4" w:space="0" w:color="auto"/>
            </w:tcBorders>
          </w:tcPr>
          <w:p w14:paraId="134B5BD8" w14:textId="02918BF4" w:rsidR="00E63DA3" w:rsidRPr="003F3366" w:rsidRDefault="004C318B" w:rsidP="00113ADD">
            <w:pPr>
              <w:pStyle w:val="Corpodetexto2"/>
            </w:pPr>
            <w:r w:rsidRPr="003F3366">
              <w:t>F02</w:t>
            </w:r>
          </w:p>
        </w:tc>
        <w:tc>
          <w:tcPr>
            <w:tcW w:w="1317" w:type="pct"/>
            <w:tcBorders>
              <w:top w:val="dashed" w:sz="4" w:space="0" w:color="auto"/>
              <w:left w:val="dashed" w:sz="4" w:space="0" w:color="auto"/>
              <w:bottom w:val="dashed" w:sz="4" w:space="0" w:color="auto"/>
            </w:tcBorders>
          </w:tcPr>
          <w:p w14:paraId="5C30398A" w14:textId="59C91C31" w:rsidR="00E63DA3" w:rsidRPr="003F3366" w:rsidRDefault="00E63DA3" w:rsidP="00113ADD">
            <w:pPr>
              <w:pStyle w:val="Corpodetexto2"/>
            </w:pPr>
            <w:r w:rsidRPr="003F3366">
              <w:t>Exportação de propostas</w:t>
            </w:r>
          </w:p>
        </w:tc>
        <w:tc>
          <w:tcPr>
            <w:tcW w:w="2588" w:type="pct"/>
            <w:tcBorders>
              <w:top w:val="dashed" w:sz="4" w:space="0" w:color="auto"/>
              <w:bottom w:val="dashed" w:sz="4" w:space="0" w:color="auto"/>
            </w:tcBorders>
          </w:tcPr>
          <w:p w14:paraId="7EDA3211" w14:textId="71ED7C29" w:rsidR="00E63DA3" w:rsidRPr="003F3366" w:rsidRDefault="00E63DA3" w:rsidP="00113ADD">
            <w:pPr>
              <w:pStyle w:val="Corpodetexto2"/>
            </w:pPr>
            <w:r w:rsidRPr="003F3366">
              <w:t>Gerar um ficheiro Excel contendo a listagem final das propostas registadas no sistema, organizada de acordo com o calendário definido.</w:t>
            </w:r>
          </w:p>
        </w:tc>
        <w:tc>
          <w:tcPr>
            <w:tcW w:w="743" w:type="pct"/>
            <w:tcBorders>
              <w:top w:val="dashed" w:sz="4" w:space="0" w:color="auto"/>
              <w:bottom w:val="dashed" w:sz="4" w:space="0" w:color="auto"/>
            </w:tcBorders>
          </w:tcPr>
          <w:p w14:paraId="471C4601" w14:textId="15D09B15" w:rsidR="00E63DA3" w:rsidRPr="003F3366" w:rsidRDefault="00E63DA3" w:rsidP="00113ADD">
            <w:pPr>
              <w:pStyle w:val="Corpodetexto2"/>
              <w:jc w:val="center"/>
            </w:pPr>
            <w:r w:rsidRPr="003F3366">
              <w:t>Should</w:t>
            </w:r>
          </w:p>
        </w:tc>
      </w:tr>
      <w:tr w:rsidR="004C318B" w:rsidRPr="003F3366" w14:paraId="37DA2303" w14:textId="77777777" w:rsidTr="004D4113">
        <w:trPr>
          <w:jc w:val="center"/>
        </w:trPr>
        <w:tc>
          <w:tcPr>
            <w:tcW w:w="352" w:type="pct"/>
            <w:tcBorders>
              <w:top w:val="dashed" w:sz="4" w:space="0" w:color="auto"/>
              <w:bottom w:val="dashed" w:sz="4" w:space="0" w:color="auto"/>
              <w:right w:val="dashed" w:sz="4" w:space="0" w:color="auto"/>
            </w:tcBorders>
          </w:tcPr>
          <w:p w14:paraId="5AE53943" w14:textId="027A69C9" w:rsidR="00E63DA3" w:rsidRPr="003F3366" w:rsidRDefault="004C318B" w:rsidP="00113ADD">
            <w:pPr>
              <w:pStyle w:val="Corpodetexto2"/>
            </w:pPr>
            <w:r w:rsidRPr="003F3366">
              <w:t>F03</w:t>
            </w:r>
          </w:p>
        </w:tc>
        <w:tc>
          <w:tcPr>
            <w:tcW w:w="1317" w:type="pct"/>
            <w:tcBorders>
              <w:top w:val="dashed" w:sz="4" w:space="0" w:color="auto"/>
              <w:left w:val="dashed" w:sz="4" w:space="0" w:color="auto"/>
              <w:bottom w:val="dashed" w:sz="4" w:space="0" w:color="auto"/>
            </w:tcBorders>
          </w:tcPr>
          <w:p w14:paraId="7DE1CF53" w14:textId="4D0F315A" w:rsidR="00E63DA3" w:rsidRPr="003F3366" w:rsidRDefault="00E63DA3" w:rsidP="00113ADD">
            <w:pPr>
              <w:pStyle w:val="Corpodetexto2"/>
            </w:pPr>
            <w:r w:rsidRPr="003F3366">
              <w:t>Automação das atribuições</w:t>
            </w:r>
          </w:p>
        </w:tc>
        <w:tc>
          <w:tcPr>
            <w:tcW w:w="2588" w:type="pct"/>
            <w:tcBorders>
              <w:top w:val="dashed" w:sz="4" w:space="0" w:color="auto"/>
              <w:bottom w:val="dashed" w:sz="4" w:space="0" w:color="auto"/>
            </w:tcBorders>
          </w:tcPr>
          <w:p w14:paraId="3C73FC9B" w14:textId="3EC11839" w:rsidR="00E63DA3" w:rsidRPr="003F3366" w:rsidRDefault="00E63DA3" w:rsidP="00113ADD">
            <w:pPr>
              <w:pStyle w:val="Corpodetexto2"/>
            </w:pPr>
            <w:r w:rsidRPr="003F3366">
              <w:t>Desenvolvimento de um algoritmo que realiza automaticamente a distribuição dos alunos pelas propostas, garantindo maior rapidez no processo</w:t>
            </w:r>
          </w:p>
        </w:tc>
        <w:tc>
          <w:tcPr>
            <w:tcW w:w="743" w:type="pct"/>
            <w:tcBorders>
              <w:top w:val="dashed" w:sz="4" w:space="0" w:color="auto"/>
              <w:bottom w:val="dashed" w:sz="4" w:space="0" w:color="auto"/>
            </w:tcBorders>
          </w:tcPr>
          <w:p w14:paraId="4D917CD6" w14:textId="13BFB448" w:rsidR="00E63DA3" w:rsidRPr="003F3366" w:rsidRDefault="00E63DA3" w:rsidP="00113ADD">
            <w:pPr>
              <w:pStyle w:val="Corpodetexto2"/>
              <w:jc w:val="center"/>
            </w:pPr>
            <w:r w:rsidRPr="003F3366">
              <w:t>Could</w:t>
            </w:r>
          </w:p>
        </w:tc>
      </w:tr>
      <w:tr w:rsidR="004C318B" w:rsidRPr="003F3366" w14:paraId="70190A44" w14:textId="77777777" w:rsidTr="004D4113">
        <w:trPr>
          <w:jc w:val="center"/>
        </w:trPr>
        <w:tc>
          <w:tcPr>
            <w:tcW w:w="352" w:type="pct"/>
            <w:tcBorders>
              <w:top w:val="dashed" w:sz="4" w:space="0" w:color="auto"/>
              <w:bottom w:val="dashed" w:sz="4" w:space="0" w:color="auto"/>
              <w:right w:val="dashed" w:sz="4" w:space="0" w:color="auto"/>
            </w:tcBorders>
          </w:tcPr>
          <w:p w14:paraId="7AF48CBB" w14:textId="1120BE47" w:rsidR="00E63DA3" w:rsidRPr="003F3366" w:rsidRDefault="004C318B" w:rsidP="00113ADD">
            <w:pPr>
              <w:pStyle w:val="Corpodetexto2"/>
            </w:pPr>
            <w:r w:rsidRPr="003F3366">
              <w:t>F04</w:t>
            </w:r>
          </w:p>
        </w:tc>
        <w:tc>
          <w:tcPr>
            <w:tcW w:w="1317" w:type="pct"/>
            <w:tcBorders>
              <w:top w:val="dashed" w:sz="4" w:space="0" w:color="auto"/>
              <w:left w:val="dashed" w:sz="4" w:space="0" w:color="auto"/>
              <w:bottom w:val="dashed" w:sz="4" w:space="0" w:color="auto"/>
            </w:tcBorders>
          </w:tcPr>
          <w:p w14:paraId="0E2CF159" w14:textId="26D2AAF0" w:rsidR="00E63DA3" w:rsidRPr="003F3366" w:rsidRDefault="00E63DA3" w:rsidP="00113ADD">
            <w:pPr>
              <w:pStyle w:val="Corpodetexto2"/>
            </w:pPr>
            <w:r w:rsidRPr="003F3366">
              <w:t>Criação automática do documento da proposta</w:t>
            </w:r>
          </w:p>
        </w:tc>
        <w:tc>
          <w:tcPr>
            <w:tcW w:w="2588" w:type="pct"/>
            <w:tcBorders>
              <w:top w:val="dashed" w:sz="4" w:space="0" w:color="auto"/>
              <w:bottom w:val="dashed" w:sz="4" w:space="0" w:color="auto"/>
            </w:tcBorders>
          </w:tcPr>
          <w:p w14:paraId="6F4837B5" w14:textId="10CB08C5" w:rsidR="00E63DA3" w:rsidRPr="003F3366" w:rsidRDefault="00E63DA3" w:rsidP="00113ADD">
            <w:pPr>
              <w:pStyle w:val="Corpodetexto2"/>
            </w:pPr>
            <w:r w:rsidRPr="003F3366">
              <w:t xml:space="preserve">Preenchimento automático do PDF da proposta, utilizando um </w:t>
            </w:r>
            <w:r w:rsidRPr="003F3366">
              <w:rPr>
                <w:i/>
                <w:iCs/>
              </w:rPr>
              <w:t>template</w:t>
            </w:r>
            <w:r w:rsidRPr="003F3366">
              <w:t xml:space="preserve"> predefinido</w:t>
            </w:r>
          </w:p>
        </w:tc>
        <w:tc>
          <w:tcPr>
            <w:tcW w:w="743" w:type="pct"/>
            <w:tcBorders>
              <w:top w:val="dashed" w:sz="4" w:space="0" w:color="auto"/>
              <w:bottom w:val="dashed" w:sz="4" w:space="0" w:color="auto"/>
            </w:tcBorders>
          </w:tcPr>
          <w:p w14:paraId="78C6A4AD" w14:textId="48AEA6F7" w:rsidR="00E63DA3" w:rsidRPr="003F3366" w:rsidRDefault="00E63DA3" w:rsidP="00113ADD">
            <w:pPr>
              <w:pStyle w:val="Corpodetexto2"/>
              <w:jc w:val="center"/>
            </w:pPr>
            <w:r w:rsidRPr="003F3366">
              <w:t>Could</w:t>
            </w:r>
          </w:p>
        </w:tc>
      </w:tr>
      <w:tr w:rsidR="004C318B" w:rsidRPr="003F3366" w14:paraId="7630CADE" w14:textId="77777777" w:rsidTr="004D4113">
        <w:trPr>
          <w:jc w:val="center"/>
        </w:trPr>
        <w:tc>
          <w:tcPr>
            <w:tcW w:w="352" w:type="pct"/>
            <w:tcBorders>
              <w:top w:val="dashed" w:sz="4" w:space="0" w:color="auto"/>
              <w:bottom w:val="dashed" w:sz="4" w:space="0" w:color="auto"/>
              <w:right w:val="dashed" w:sz="4" w:space="0" w:color="auto"/>
            </w:tcBorders>
          </w:tcPr>
          <w:p w14:paraId="168669B5" w14:textId="2E5A36AF" w:rsidR="00E63DA3" w:rsidRPr="003F3366" w:rsidRDefault="004C318B" w:rsidP="00113ADD">
            <w:pPr>
              <w:pStyle w:val="Corpodetexto2"/>
            </w:pPr>
            <w:r w:rsidRPr="003F3366">
              <w:t>F05</w:t>
            </w:r>
          </w:p>
        </w:tc>
        <w:tc>
          <w:tcPr>
            <w:tcW w:w="1317" w:type="pct"/>
            <w:tcBorders>
              <w:top w:val="dashed" w:sz="4" w:space="0" w:color="auto"/>
              <w:left w:val="dashed" w:sz="4" w:space="0" w:color="auto"/>
              <w:bottom w:val="dashed" w:sz="4" w:space="0" w:color="auto"/>
            </w:tcBorders>
          </w:tcPr>
          <w:p w14:paraId="4D20058E" w14:textId="12C7D015" w:rsidR="00E63DA3" w:rsidRPr="003F3366" w:rsidRDefault="00E63DA3" w:rsidP="00113ADD">
            <w:pPr>
              <w:pStyle w:val="Corpodetexto2"/>
            </w:pPr>
            <w:r w:rsidRPr="003F3366">
              <w:t>Redesign da interface</w:t>
            </w:r>
          </w:p>
        </w:tc>
        <w:tc>
          <w:tcPr>
            <w:tcW w:w="2588" w:type="pct"/>
            <w:tcBorders>
              <w:top w:val="dashed" w:sz="4" w:space="0" w:color="auto"/>
              <w:bottom w:val="dashed" w:sz="4" w:space="0" w:color="auto"/>
            </w:tcBorders>
          </w:tcPr>
          <w:p w14:paraId="22268ECC" w14:textId="581C1AAC" w:rsidR="00E63DA3" w:rsidRPr="003F3366" w:rsidRDefault="00E63DA3" w:rsidP="00113ADD">
            <w:pPr>
              <w:pStyle w:val="Corpodetexto2"/>
            </w:pPr>
            <w:r w:rsidRPr="003F3366">
              <w:t>Redesenhar a interface gráfica melhorando a acessibilidade, responsividade e usabilidade.</w:t>
            </w:r>
          </w:p>
        </w:tc>
        <w:tc>
          <w:tcPr>
            <w:tcW w:w="743" w:type="pct"/>
            <w:tcBorders>
              <w:top w:val="dashed" w:sz="4" w:space="0" w:color="auto"/>
              <w:bottom w:val="dashed" w:sz="4" w:space="0" w:color="auto"/>
            </w:tcBorders>
          </w:tcPr>
          <w:p w14:paraId="17A21381" w14:textId="408DFCC3" w:rsidR="00E63DA3" w:rsidRPr="003F3366" w:rsidRDefault="00E63DA3" w:rsidP="00113ADD">
            <w:pPr>
              <w:pStyle w:val="Corpodetexto2"/>
              <w:jc w:val="center"/>
            </w:pPr>
            <w:r w:rsidRPr="003F3366">
              <w:t>Could</w:t>
            </w:r>
          </w:p>
        </w:tc>
      </w:tr>
      <w:tr w:rsidR="004C318B" w:rsidRPr="003F3366" w14:paraId="287F4EBB" w14:textId="77777777" w:rsidTr="004D4113">
        <w:trPr>
          <w:jc w:val="center"/>
        </w:trPr>
        <w:tc>
          <w:tcPr>
            <w:tcW w:w="352" w:type="pct"/>
            <w:tcBorders>
              <w:top w:val="dashed" w:sz="4" w:space="0" w:color="auto"/>
              <w:bottom w:val="dashed" w:sz="4" w:space="0" w:color="auto"/>
              <w:right w:val="dashed" w:sz="4" w:space="0" w:color="auto"/>
            </w:tcBorders>
          </w:tcPr>
          <w:p w14:paraId="254E5133" w14:textId="6BA2E22A" w:rsidR="00E63DA3" w:rsidRPr="003F3366" w:rsidRDefault="004C318B" w:rsidP="00113ADD">
            <w:pPr>
              <w:pStyle w:val="Corpodetexto2"/>
            </w:pPr>
            <w:r w:rsidRPr="003F3366">
              <w:t>F06</w:t>
            </w:r>
          </w:p>
        </w:tc>
        <w:tc>
          <w:tcPr>
            <w:tcW w:w="1317" w:type="pct"/>
            <w:tcBorders>
              <w:top w:val="dashed" w:sz="4" w:space="0" w:color="auto"/>
              <w:left w:val="dashed" w:sz="4" w:space="0" w:color="auto"/>
              <w:bottom w:val="dashed" w:sz="4" w:space="0" w:color="auto"/>
            </w:tcBorders>
          </w:tcPr>
          <w:p w14:paraId="6FE2BBB4" w14:textId="3D920172" w:rsidR="00E63DA3" w:rsidRPr="003F3366" w:rsidRDefault="00E63DA3" w:rsidP="00113ADD">
            <w:pPr>
              <w:pStyle w:val="Corpodetexto2"/>
            </w:pPr>
            <w:r w:rsidRPr="003F3366">
              <w:t>Sistema de comunicação centralizado</w:t>
            </w:r>
          </w:p>
        </w:tc>
        <w:tc>
          <w:tcPr>
            <w:tcW w:w="2588" w:type="pct"/>
            <w:tcBorders>
              <w:top w:val="dashed" w:sz="4" w:space="0" w:color="auto"/>
              <w:bottom w:val="dashed" w:sz="4" w:space="0" w:color="auto"/>
            </w:tcBorders>
          </w:tcPr>
          <w:p w14:paraId="20CFE8AC" w14:textId="49381FA9" w:rsidR="00E63DA3" w:rsidRPr="003F3366" w:rsidRDefault="00E63DA3" w:rsidP="00113ADD">
            <w:pPr>
              <w:pStyle w:val="Corpodetexto2"/>
            </w:pPr>
            <w:r w:rsidRPr="003F3366">
              <w:t>Espaço único no sistema para troca de mensagens entre alunos, empresas, docentes e administradores, centralizando a comunicação.</w:t>
            </w:r>
          </w:p>
        </w:tc>
        <w:tc>
          <w:tcPr>
            <w:tcW w:w="743" w:type="pct"/>
            <w:tcBorders>
              <w:top w:val="dashed" w:sz="4" w:space="0" w:color="auto"/>
              <w:bottom w:val="dashed" w:sz="4" w:space="0" w:color="auto"/>
            </w:tcBorders>
          </w:tcPr>
          <w:p w14:paraId="1D7C0884" w14:textId="3C40E64D" w:rsidR="00E63DA3" w:rsidRPr="003F3366" w:rsidRDefault="00E63DA3" w:rsidP="00113ADD">
            <w:pPr>
              <w:pStyle w:val="Corpodetexto2"/>
              <w:jc w:val="center"/>
            </w:pPr>
            <w:r w:rsidRPr="003F3366">
              <w:t>Could</w:t>
            </w:r>
          </w:p>
        </w:tc>
      </w:tr>
      <w:tr w:rsidR="004C318B" w:rsidRPr="003F3366" w14:paraId="3F74D2B4" w14:textId="77777777" w:rsidTr="004D4113">
        <w:trPr>
          <w:jc w:val="center"/>
        </w:trPr>
        <w:tc>
          <w:tcPr>
            <w:tcW w:w="352" w:type="pct"/>
            <w:tcBorders>
              <w:top w:val="dashed" w:sz="4" w:space="0" w:color="auto"/>
              <w:bottom w:val="dashed" w:sz="4" w:space="0" w:color="auto"/>
              <w:right w:val="dashed" w:sz="4" w:space="0" w:color="auto"/>
            </w:tcBorders>
          </w:tcPr>
          <w:p w14:paraId="0640B5B2" w14:textId="79F8C45E" w:rsidR="00E63DA3" w:rsidRPr="003F3366" w:rsidRDefault="004C318B" w:rsidP="00113ADD">
            <w:pPr>
              <w:pStyle w:val="Corpodetexto2"/>
            </w:pPr>
            <w:r w:rsidRPr="003F3366">
              <w:t>F07</w:t>
            </w:r>
          </w:p>
        </w:tc>
        <w:tc>
          <w:tcPr>
            <w:tcW w:w="1317" w:type="pct"/>
            <w:tcBorders>
              <w:top w:val="dashed" w:sz="4" w:space="0" w:color="auto"/>
              <w:left w:val="dashed" w:sz="4" w:space="0" w:color="auto"/>
              <w:bottom w:val="dashed" w:sz="4" w:space="0" w:color="auto"/>
            </w:tcBorders>
          </w:tcPr>
          <w:p w14:paraId="47532E1E" w14:textId="488DE2C0" w:rsidR="00E63DA3" w:rsidRPr="003F3366" w:rsidRDefault="00E63DA3" w:rsidP="00113ADD">
            <w:pPr>
              <w:pStyle w:val="Corpodetexto2"/>
            </w:pPr>
            <w:r w:rsidRPr="003F3366">
              <w:t>Preenchimento automático de Protocolos</w:t>
            </w:r>
          </w:p>
        </w:tc>
        <w:tc>
          <w:tcPr>
            <w:tcW w:w="2588" w:type="pct"/>
            <w:tcBorders>
              <w:top w:val="dashed" w:sz="4" w:space="0" w:color="auto"/>
              <w:bottom w:val="dashed" w:sz="4" w:space="0" w:color="auto"/>
            </w:tcBorders>
          </w:tcPr>
          <w:p w14:paraId="0B418287" w14:textId="092374CF" w:rsidR="00E63DA3" w:rsidRPr="003F3366" w:rsidRDefault="00E63DA3" w:rsidP="00113ADD">
            <w:pPr>
              <w:pStyle w:val="Corpodetexto2"/>
            </w:pPr>
            <w:r w:rsidRPr="003F3366">
              <w:t>Gerar o protocolo com dados preenchidos automaticamente, prontos para assinatura pelas partes envolvidas.</w:t>
            </w:r>
          </w:p>
        </w:tc>
        <w:tc>
          <w:tcPr>
            <w:tcW w:w="743" w:type="pct"/>
            <w:tcBorders>
              <w:top w:val="dashed" w:sz="4" w:space="0" w:color="auto"/>
              <w:bottom w:val="dashed" w:sz="4" w:space="0" w:color="auto"/>
            </w:tcBorders>
          </w:tcPr>
          <w:p w14:paraId="7C085B81" w14:textId="631DDA03" w:rsidR="00E63DA3" w:rsidRPr="003F3366" w:rsidRDefault="00E63DA3" w:rsidP="00113ADD">
            <w:pPr>
              <w:pStyle w:val="Corpodetexto2"/>
              <w:jc w:val="center"/>
            </w:pPr>
            <w:r w:rsidRPr="003F3366">
              <w:t>Could</w:t>
            </w:r>
          </w:p>
        </w:tc>
      </w:tr>
      <w:tr w:rsidR="004C318B" w:rsidRPr="003F3366" w14:paraId="4C0F2029" w14:textId="77777777" w:rsidTr="004D4113">
        <w:trPr>
          <w:jc w:val="center"/>
        </w:trPr>
        <w:tc>
          <w:tcPr>
            <w:tcW w:w="352" w:type="pct"/>
            <w:tcBorders>
              <w:top w:val="dashed" w:sz="4" w:space="0" w:color="auto"/>
              <w:bottom w:val="dashed" w:sz="4" w:space="0" w:color="auto"/>
              <w:right w:val="dashed" w:sz="4" w:space="0" w:color="auto"/>
            </w:tcBorders>
          </w:tcPr>
          <w:p w14:paraId="0C063D1F" w14:textId="43CC7042" w:rsidR="00E63DA3" w:rsidRPr="003F3366" w:rsidRDefault="004C318B" w:rsidP="00113ADD">
            <w:pPr>
              <w:pStyle w:val="Corpodetexto2"/>
            </w:pPr>
            <w:r w:rsidRPr="003F3366">
              <w:t>F08</w:t>
            </w:r>
          </w:p>
        </w:tc>
        <w:tc>
          <w:tcPr>
            <w:tcW w:w="1317" w:type="pct"/>
            <w:tcBorders>
              <w:top w:val="dashed" w:sz="4" w:space="0" w:color="auto"/>
              <w:left w:val="dashed" w:sz="4" w:space="0" w:color="auto"/>
              <w:bottom w:val="dashed" w:sz="4" w:space="0" w:color="auto"/>
            </w:tcBorders>
          </w:tcPr>
          <w:p w14:paraId="73B698C3" w14:textId="7B872E40" w:rsidR="00E63DA3" w:rsidRPr="003F3366" w:rsidRDefault="00E63DA3" w:rsidP="00113ADD">
            <w:pPr>
              <w:pStyle w:val="Corpodetexto2"/>
            </w:pPr>
            <w:r w:rsidRPr="003F3366">
              <w:t>Preferência de orientadores</w:t>
            </w:r>
          </w:p>
        </w:tc>
        <w:tc>
          <w:tcPr>
            <w:tcW w:w="2588" w:type="pct"/>
            <w:tcBorders>
              <w:top w:val="dashed" w:sz="4" w:space="0" w:color="auto"/>
              <w:bottom w:val="dashed" w:sz="4" w:space="0" w:color="auto"/>
            </w:tcBorders>
          </w:tcPr>
          <w:p w14:paraId="0DBCC67F" w14:textId="3044D795" w:rsidR="00E63DA3" w:rsidRPr="003F3366" w:rsidRDefault="00E63DA3" w:rsidP="00113ADD">
            <w:pPr>
              <w:pStyle w:val="Corpodetexto2"/>
            </w:pPr>
            <w:r w:rsidRPr="003F3366">
              <w:t>Empresas e alunos podem indicar as suas preferências relativamente aos docentes, que são depois consideradas por um algoritmo responsável por definir a atribuição final de orientadores aos estágios/projetos.</w:t>
            </w:r>
          </w:p>
        </w:tc>
        <w:tc>
          <w:tcPr>
            <w:tcW w:w="743" w:type="pct"/>
            <w:tcBorders>
              <w:top w:val="dashed" w:sz="4" w:space="0" w:color="auto"/>
              <w:bottom w:val="dashed" w:sz="4" w:space="0" w:color="auto"/>
            </w:tcBorders>
          </w:tcPr>
          <w:p w14:paraId="342DBD4E" w14:textId="6B393BEC" w:rsidR="00E63DA3" w:rsidRPr="003F3366" w:rsidRDefault="00E63DA3" w:rsidP="00113ADD">
            <w:pPr>
              <w:pStyle w:val="Corpodetexto2"/>
              <w:jc w:val="center"/>
            </w:pPr>
            <w:r w:rsidRPr="003F3366">
              <w:t>Could</w:t>
            </w:r>
          </w:p>
        </w:tc>
      </w:tr>
      <w:tr w:rsidR="004C318B" w:rsidRPr="003F3366" w14:paraId="31EB31D8" w14:textId="77777777" w:rsidTr="004D4113">
        <w:trPr>
          <w:jc w:val="center"/>
        </w:trPr>
        <w:tc>
          <w:tcPr>
            <w:tcW w:w="352" w:type="pct"/>
            <w:tcBorders>
              <w:top w:val="dashed" w:sz="4" w:space="0" w:color="auto"/>
              <w:bottom w:val="single" w:sz="4" w:space="0" w:color="auto"/>
              <w:right w:val="dashed" w:sz="4" w:space="0" w:color="auto"/>
            </w:tcBorders>
          </w:tcPr>
          <w:p w14:paraId="138EB4A9" w14:textId="20F06227" w:rsidR="00E63DA3" w:rsidRPr="003F3366" w:rsidRDefault="004C318B" w:rsidP="00113ADD">
            <w:pPr>
              <w:pStyle w:val="Corpodetexto2"/>
            </w:pPr>
            <w:r w:rsidRPr="003F3366">
              <w:t>F09</w:t>
            </w:r>
          </w:p>
        </w:tc>
        <w:tc>
          <w:tcPr>
            <w:tcW w:w="1317" w:type="pct"/>
            <w:tcBorders>
              <w:top w:val="dashed" w:sz="4" w:space="0" w:color="auto"/>
              <w:left w:val="dashed" w:sz="4" w:space="0" w:color="auto"/>
              <w:bottom w:val="single" w:sz="4" w:space="0" w:color="auto"/>
            </w:tcBorders>
          </w:tcPr>
          <w:p w14:paraId="46E9C5FA" w14:textId="66638914" w:rsidR="00E63DA3" w:rsidRPr="003F3366" w:rsidRDefault="00E63DA3" w:rsidP="00113ADD">
            <w:pPr>
              <w:pStyle w:val="Corpodetexto2"/>
            </w:pPr>
            <w:r w:rsidRPr="003F3366">
              <w:t>Filtragem de Listas</w:t>
            </w:r>
          </w:p>
        </w:tc>
        <w:tc>
          <w:tcPr>
            <w:tcW w:w="2588" w:type="pct"/>
            <w:tcBorders>
              <w:top w:val="dashed" w:sz="4" w:space="0" w:color="auto"/>
              <w:bottom w:val="single" w:sz="4" w:space="0" w:color="auto"/>
            </w:tcBorders>
          </w:tcPr>
          <w:p w14:paraId="0DC9F297" w14:textId="6E92830A" w:rsidR="00E63DA3" w:rsidRPr="003F3366" w:rsidRDefault="00E63DA3" w:rsidP="00113ADD">
            <w:pPr>
              <w:pStyle w:val="Corpodetexto2"/>
            </w:pPr>
            <w:r w:rsidRPr="003F3366">
              <w:t xml:space="preserve">Possibilidade de filtrar todas as listas (propostas, candidaturas, docentes, alunos, </w:t>
            </w:r>
            <w:r w:rsidR="00CC0C9F" w:rsidRPr="003F3366">
              <w:t>etc.</w:t>
            </w:r>
            <w:r w:rsidRPr="003F3366">
              <w:t>) na aplicação.</w:t>
            </w:r>
          </w:p>
        </w:tc>
        <w:tc>
          <w:tcPr>
            <w:tcW w:w="743" w:type="pct"/>
            <w:tcBorders>
              <w:top w:val="dashed" w:sz="4" w:space="0" w:color="auto"/>
              <w:bottom w:val="single" w:sz="4" w:space="0" w:color="auto"/>
            </w:tcBorders>
          </w:tcPr>
          <w:p w14:paraId="54C14FFA" w14:textId="1E17B00F" w:rsidR="00E63DA3" w:rsidRPr="003F3366" w:rsidRDefault="00E63DA3" w:rsidP="00113ADD">
            <w:pPr>
              <w:pStyle w:val="Corpodetexto2"/>
              <w:jc w:val="center"/>
            </w:pPr>
            <w:r w:rsidRPr="003F3366">
              <w:t>Should</w:t>
            </w:r>
          </w:p>
        </w:tc>
      </w:tr>
      <w:tr w:rsidR="00FD7A53" w:rsidRPr="003F3366" w14:paraId="34A388AC"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7B6D8C12" w14:textId="66C8D744" w:rsidR="00FD7A53" w:rsidRPr="003F3366" w:rsidRDefault="00FD7A53" w:rsidP="00FD7A53">
            <w:pPr>
              <w:pStyle w:val="Corpodetexto2"/>
            </w:pPr>
            <w:r w:rsidRPr="003F3366">
              <w:t>Autenticações e Registos</w:t>
            </w:r>
          </w:p>
        </w:tc>
      </w:tr>
      <w:tr w:rsidR="004C318B" w:rsidRPr="003F3366" w14:paraId="1B180271" w14:textId="77777777" w:rsidTr="004D4113">
        <w:trPr>
          <w:jc w:val="center"/>
        </w:trPr>
        <w:tc>
          <w:tcPr>
            <w:tcW w:w="352" w:type="pct"/>
            <w:tcBorders>
              <w:top w:val="single" w:sz="4" w:space="0" w:color="auto"/>
              <w:bottom w:val="dashed" w:sz="4" w:space="0" w:color="auto"/>
              <w:right w:val="dashed" w:sz="4" w:space="0" w:color="auto"/>
            </w:tcBorders>
          </w:tcPr>
          <w:p w14:paraId="1D5D79D0" w14:textId="2F24B354" w:rsidR="00E63DA3" w:rsidRPr="003F3366" w:rsidRDefault="004C318B" w:rsidP="00113ADD">
            <w:pPr>
              <w:pStyle w:val="Corpodetexto2"/>
            </w:pPr>
            <w:r w:rsidRPr="003F3366">
              <w:t>F10</w:t>
            </w:r>
          </w:p>
        </w:tc>
        <w:tc>
          <w:tcPr>
            <w:tcW w:w="1317" w:type="pct"/>
            <w:tcBorders>
              <w:top w:val="single" w:sz="4" w:space="0" w:color="auto"/>
              <w:left w:val="dashed" w:sz="4" w:space="0" w:color="auto"/>
              <w:bottom w:val="dashed" w:sz="4" w:space="0" w:color="auto"/>
            </w:tcBorders>
          </w:tcPr>
          <w:p w14:paraId="37FED416" w14:textId="1876B72A" w:rsidR="00E63DA3" w:rsidRPr="003F3366" w:rsidRDefault="00E63DA3" w:rsidP="00113ADD">
            <w:pPr>
              <w:pStyle w:val="Corpodetexto2"/>
            </w:pPr>
            <w:r w:rsidRPr="003F3366">
              <w:t>Autenticação</w:t>
            </w:r>
          </w:p>
        </w:tc>
        <w:tc>
          <w:tcPr>
            <w:tcW w:w="2588" w:type="pct"/>
            <w:tcBorders>
              <w:top w:val="single" w:sz="4" w:space="0" w:color="auto"/>
              <w:bottom w:val="dashed" w:sz="4" w:space="0" w:color="auto"/>
            </w:tcBorders>
          </w:tcPr>
          <w:p w14:paraId="2D30251B" w14:textId="4E306924" w:rsidR="00E63DA3" w:rsidRPr="003F3366" w:rsidRDefault="00E63DA3" w:rsidP="00113ADD">
            <w:pPr>
              <w:pStyle w:val="Corpodetexto2"/>
            </w:pPr>
            <w:r w:rsidRPr="003F3366">
              <w:t>Login na plataforma.</w:t>
            </w:r>
          </w:p>
        </w:tc>
        <w:tc>
          <w:tcPr>
            <w:tcW w:w="743" w:type="pct"/>
            <w:tcBorders>
              <w:top w:val="single" w:sz="4" w:space="0" w:color="auto"/>
              <w:bottom w:val="dashed" w:sz="4" w:space="0" w:color="auto"/>
            </w:tcBorders>
          </w:tcPr>
          <w:p w14:paraId="2C8BEC59" w14:textId="176C34BE" w:rsidR="00E63DA3" w:rsidRPr="003F3366" w:rsidRDefault="00E63DA3" w:rsidP="00113ADD">
            <w:pPr>
              <w:pStyle w:val="Corpodetexto2"/>
              <w:jc w:val="center"/>
            </w:pPr>
            <w:r w:rsidRPr="003F3366">
              <w:t>Must</w:t>
            </w:r>
          </w:p>
        </w:tc>
      </w:tr>
      <w:tr w:rsidR="004C318B" w:rsidRPr="003F3366" w14:paraId="6A4ED957" w14:textId="77777777" w:rsidTr="004D4113">
        <w:trPr>
          <w:jc w:val="center"/>
        </w:trPr>
        <w:tc>
          <w:tcPr>
            <w:tcW w:w="352" w:type="pct"/>
            <w:tcBorders>
              <w:top w:val="dashed" w:sz="4" w:space="0" w:color="auto"/>
              <w:bottom w:val="dashed" w:sz="4" w:space="0" w:color="auto"/>
              <w:right w:val="dashed" w:sz="4" w:space="0" w:color="auto"/>
            </w:tcBorders>
          </w:tcPr>
          <w:p w14:paraId="54A3575F" w14:textId="148DDFBB" w:rsidR="00E63DA3" w:rsidRPr="003F3366" w:rsidRDefault="004C318B" w:rsidP="00113ADD">
            <w:pPr>
              <w:pStyle w:val="Corpodetexto2"/>
            </w:pPr>
            <w:r w:rsidRPr="003F3366">
              <w:t>F11</w:t>
            </w:r>
          </w:p>
        </w:tc>
        <w:tc>
          <w:tcPr>
            <w:tcW w:w="1317" w:type="pct"/>
            <w:tcBorders>
              <w:top w:val="dashed" w:sz="4" w:space="0" w:color="auto"/>
              <w:left w:val="dashed" w:sz="4" w:space="0" w:color="auto"/>
              <w:bottom w:val="dashed" w:sz="4" w:space="0" w:color="auto"/>
            </w:tcBorders>
          </w:tcPr>
          <w:p w14:paraId="2A6E1A89" w14:textId="2616D2D7" w:rsidR="00E63DA3" w:rsidRPr="003F3366" w:rsidRDefault="00E63DA3" w:rsidP="00113ADD">
            <w:pPr>
              <w:pStyle w:val="Corpodetexto2"/>
            </w:pPr>
            <w:r w:rsidRPr="003F3366">
              <w:t>Registo de Docentes</w:t>
            </w:r>
          </w:p>
        </w:tc>
        <w:tc>
          <w:tcPr>
            <w:tcW w:w="2588" w:type="pct"/>
            <w:tcBorders>
              <w:top w:val="dashed" w:sz="4" w:space="0" w:color="auto"/>
              <w:bottom w:val="dashed" w:sz="4" w:space="0" w:color="auto"/>
            </w:tcBorders>
          </w:tcPr>
          <w:p w14:paraId="11E3C14F" w14:textId="323E6531" w:rsidR="00E63DA3" w:rsidRPr="003F3366" w:rsidRDefault="00E63DA3" w:rsidP="00113ADD">
            <w:pPr>
              <w:pStyle w:val="Corpodetexto2"/>
            </w:pPr>
            <w:r w:rsidRPr="003F3366">
              <w:t>Registo de um Docente no sistema</w:t>
            </w:r>
          </w:p>
        </w:tc>
        <w:tc>
          <w:tcPr>
            <w:tcW w:w="743" w:type="pct"/>
            <w:tcBorders>
              <w:top w:val="dashed" w:sz="4" w:space="0" w:color="auto"/>
              <w:bottom w:val="dashed" w:sz="4" w:space="0" w:color="auto"/>
            </w:tcBorders>
          </w:tcPr>
          <w:p w14:paraId="2E11F0B9" w14:textId="2B0C4C9C" w:rsidR="00E63DA3" w:rsidRPr="003F3366" w:rsidRDefault="00E63DA3" w:rsidP="00113ADD">
            <w:pPr>
              <w:pStyle w:val="Corpodetexto2"/>
              <w:jc w:val="center"/>
            </w:pPr>
            <w:r w:rsidRPr="003F3366">
              <w:t>Must</w:t>
            </w:r>
          </w:p>
        </w:tc>
      </w:tr>
      <w:tr w:rsidR="004C318B" w:rsidRPr="003F3366" w14:paraId="30F83CE6" w14:textId="77777777" w:rsidTr="004D4113">
        <w:trPr>
          <w:jc w:val="center"/>
        </w:trPr>
        <w:tc>
          <w:tcPr>
            <w:tcW w:w="352" w:type="pct"/>
            <w:tcBorders>
              <w:top w:val="dashed" w:sz="4" w:space="0" w:color="auto"/>
              <w:bottom w:val="dashed" w:sz="4" w:space="0" w:color="auto"/>
              <w:right w:val="dashed" w:sz="4" w:space="0" w:color="auto"/>
            </w:tcBorders>
          </w:tcPr>
          <w:p w14:paraId="71C02C8C" w14:textId="33F0CE4C" w:rsidR="00E63DA3" w:rsidRPr="003F3366" w:rsidRDefault="004C318B" w:rsidP="00113ADD">
            <w:pPr>
              <w:pStyle w:val="Corpodetexto2"/>
            </w:pPr>
            <w:r w:rsidRPr="003F3366">
              <w:t>F12</w:t>
            </w:r>
          </w:p>
        </w:tc>
        <w:tc>
          <w:tcPr>
            <w:tcW w:w="1317" w:type="pct"/>
            <w:tcBorders>
              <w:top w:val="dashed" w:sz="4" w:space="0" w:color="auto"/>
              <w:left w:val="dashed" w:sz="4" w:space="0" w:color="auto"/>
              <w:bottom w:val="dashed" w:sz="4" w:space="0" w:color="auto"/>
            </w:tcBorders>
          </w:tcPr>
          <w:p w14:paraId="3BEA47D9" w14:textId="195BCC7A" w:rsidR="00E63DA3" w:rsidRPr="003F3366" w:rsidRDefault="00E63DA3" w:rsidP="00113ADD">
            <w:pPr>
              <w:pStyle w:val="Corpodetexto2"/>
            </w:pPr>
            <w:r w:rsidRPr="003F3366">
              <w:t>Registo de Alunos</w:t>
            </w:r>
          </w:p>
        </w:tc>
        <w:tc>
          <w:tcPr>
            <w:tcW w:w="2588" w:type="pct"/>
            <w:tcBorders>
              <w:top w:val="dashed" w:sz="4" w:space="0" w:color="auto"/>
              <w:bottom w:val="dashed" w:sz="4" w:space="0" w:color="auto"/>
            </w:tcBorders>
          </w:tcPr>
          <w:p w14:paraId="49FCA1AC" w14:textId="1EBCDDD9" w:rsidR="00E63DA3" w:rsidRPr="003F3366" w:rsidRDefault="00E63DA3" w:rsidP="00113ADD">
            <w:pPr>
              <w:pStyle w:val="Corpodetexto2"/>
            </w:pPr>
            <w:r w:rsidRPr="003F3366">
              <w:t>Registo de um Aluno no sistema</w:t>
            </w:r>
          </w:p>
        </w:tc>
        <w:tc>
          <w:tcPr>
            <w:tcW w:w="743" w:type="pct"/>
            <w:tcBorders>
              <w:top w:val="dashed" w:sz="4" w:space="0" w:color="auto"/>
              <w:bottom w:val="dashed" w:sz="4" w:space="0" w:color="auto"/>
            </w:tcBorders>
          </w:tcPr>
          <w:p w14:paraId="7781E4EF" w14:textId="697BB5DC" w:rsidR="00E63DA3" w:rsidRPr="003F3366" w:rsidRDefault="00E63DA3" w:rsidP="00113ADD">
            <w:pPr>
              <w:pStyle w:val="Corpodetexto2"/>
              <w:jc w:val="center"/>
            </w:pPr>
            <w:r w:rsidRPr="003F3366">
              <w:t>Must</w:t>
            </w:r>
          </w:p>
        </w:tc>
      </w:tr>
      <w:tr w:rsidR="004C318B" w:rsidRPr="003F3366" w14:paraId="26E4C000" w14:textId="77777777" w:rsidTr="004D4113">
        <w:trPr>
          <w:jc w:val="center"/>
        </w:trPr>
        <w:tc>
          <w:tcPr>
            <w:tcW w:w="352" w:type="pct"/>
            <w:tcBorders>
              <w:top w:val="dashed" w:sz="4" w:space="0" w:color="auto"/>
              <w:bottom w:val="dashed" w:sz="4" w:space="0" w:color="auto"/>
              <w:right w:val="dashed" w:sz="4" w:space="0" w:color="auto"/>
            </w:tcBorders>
          </w:tcPr>
          <w:p w14:paraId="069D6BD7" w14:textId="6BE7B9A1" w:rsidR="00E63DA3" w:rsidRPr="003F3366" w:rsidRDefault="004C318B" w:rsidP="00113ADD">
            <w:pPr>
              <w:pStyle w:val="Corpodetexto2"/>
            </w:pPr>
            <w:r w:rsidRPr="003F3366">
              <w:t>F13</w:t>
            </w:r>
          </w:p>
        </w:tc>
        <w:tc>
          <w:tcPr>
            <w:tcW w:w="1317" w:type="pct"/>
            <w:tcBorders>
              <w:top w:val="dashed" w:sz="4" w:space="0" w:color="auto"/>
              <w:left w:val="dashed" w:sz="4" w:space="0" w:color="auto"/>
              <w:bottom w:val="dashed" w:sz="4" w:space="0" w:color="auto"/>
            </w:tcBorders>
          </w:tcPr>
          <w:p w14:paraId="2CB43DFB" w14:textId="7479FAF5" w:rsidR="00E63DA3" w:rsidRPr="003F3366" w:rsidRDefault="00E63DA3" w:rsidP="00113ADD">
            <w:pPr>
              <w:pStyle w:val="Corpodetexto2"/>
            </w:pPr>
            <w:r w:rsidRPr="003F3366">
              <w:t>Registo de Empresas</w:t>
            </w:r>
          </w:p>
        </w:tc>
        <w:tc>
          <w:tcPr>
            <w:tcW w:w="2588" w:type="pct"/>
            <w:tcBorders>
              <w:top w:val="dashed" w:sz="4" w:space="0" w:color="auto"/>
              <w:bottom w:val="dashed" w:sz="4" w:space="0" w:color="auto"/>
            </w:tcBorders>
          </w:tcPr>
          <w:p w14:paraId="6CB70F38" w14:textId="4E978787" w:rsidR="00E63DA3" w:rsidRPr="003F3366" w:rsidRDefault="00E63DA3" w:rsidP="00113ADD">
            <w:pPr>
              <w:pStyle w:val="Corpodetexto2"/>
            </w:pPr>
            <w:r w:rsidRPr="003F3366">
              <w:t>Registo de uma Empresa no sistema</w:t>
            </w:r>
          </w:p>
        </w:tc>
        <w:tc>
          <w:tcPr>
            <w:tcW w:w="743" w:type="pct"/>
            <w:tcBorders>
              <w:top w:val="dashed" w:sz="4" w:space="0" w:color="auto"/>
              <w:bottom w:val="dashed" w:sz="4" w:space="0" w:color="auto"/>
            </w:tcBorders>
          </w:tcPr>
          <w:p w14:paraId="1247ED70" w14:textId="7BD31AC6" w:rsidR="00E63DA3" w:rsidRPr="003F3366" w:rsidRDefault="00E63DA3" w:rsidP="00113ADD">
            <w:pPr>
              <w:pStyle w:val="Corpodetexto2"/>
              <w:jc w:val="center"/>
            </w:pPr>
            <w:r w:rsidRPr="003F3366">
              <w:t>Must</w:t>
            </w:r>
          </w:p>
        </w:tc>
      </w:tr>
      <w:tr w:rsidR="004C318B" w:rsidRPr="003F3366" w14:paraId="1AF9F5C3" w14:textId="77777777" w:rsidTr="004D4113">
        <w:trPr>
          <w:jc w:val="center"/>
        </w:trPr>
        <w:tc>
          <w:tcPr>
            <w:tcW w:w="352" w:type="pct"/>
            <w:tcBorders>
              <w:top w:val="dashed" w:sz="4" w:space="0" w:color="auto"/>
              <w:bottom w:val="dashed" w:sz="4" w:space="0" w:color="auto"/>
              <w:right w:val="dashed" w:sz="4" w:space="0" w:color="auto"/>
            </w:tcBorders>
          </w:tcPr>
          <w:p w14:paraId="618D2337" w14:textId="502D9B32" w:rsidR="00E63DA3" w:rsidRPr="003F3366" w:rsidRDefault="004C318B" w:rsidP="00113ADD">
            <w:pPr>
              <w:pStyle w:val="Corpodetexto2"/>
            </w:pPr>
            <w:r w:rsidRPr="003F3366">
              <w:lastRenderedPageBreak/>
              <w:t>F14</w:t>
            </w:r>
          </w:p>
        </w:tc>
        <w:tc>
          <w:tcPr>
            <w:tcW w:w="1317" w:type="pct"/>
            <w:tcBorders>
              <w:top w:val="dashed" w:sz="4" w:space="0" w:color="auto"/>
              <w:left w:val="dashed" w:sz="4" w:space="0" w:color="auto"/>
              <w:bottom w:val="dashed" w:sz="4" w:space="0" w:color="auto"/>
            </w:tcBorders>
          </w:tcPr>
          <w:p w14:paraId="780B97D5" w14:textId="603EBAB2" w:rsidR="00E63DA3" w:rsidRPr="003F3366" w:rsidRDefault="00E63DA3" w:rsidP="00113ADD">
            <w:pPr>
              <w:pStyle w:val="Corpodetexto2"/>
            </w:pPr>
            <w:r w:rsidRPr="003F3366">
              <w:t>Registo de Representantes</w:t>
            </w:r>
          </w:p>
        </w:tc>
        <w:tc>
          <w:tcPr>
            <w:tcW w:w="2588" w:type="pct"/>
            <w:tcBorders>
              <w:top w:val="dashed" w:sz="4" w:space="0" w:color="auto"/>
              <w:bottom w:val="dashed" w:sz="4" w:space="0" w:color="auto"/>
            </w:tcBorders>
          </w:tcPr>
          <w:p w14:paraId="4F7BFF67" w14:textId="26371AA4" w:rsidR="00E63DA3" w:rsidRPr="003F3366" w:rsidRDefault="00E63DA3" w:rsidP="00113ADD">
            <w:pPr>
              <w:pStyle w:val="Corpodetexto2"/>
            </w:pPr>
            <w:r w:rsidRPr="003F3366">
              <w:t>Registo de um Representante no sistema</w:t>
            </w:r>
          </w:p>
        </w:tc>
        <w:tc>
          <w:tcPr>
            <w:tcW w:w="743" w:type="pct"/>
            <w:tcBorders>
              <w:top w:val="dashed" w:sz="4" w:space="0" w:color="auto"/>
              <w:bottom w:val="dashed" w:sz="4" w:space="0" w:color="auto"/>
            </w:tcBorders>
          </w:tcPr>
          <w:p w14:paraId="1C0AE4C9" w14:textId="45CFC9C2" w:rsidR="00E63DA3" w:rsidRPr="003F3366" w:rsidRDefault="00E63DA3" w:rsidP="00113ADD">
            <w:pPr>
              <w:pStyle w:val="Corpodetexto2"/>
              <w:jc w:val="center"/>
            </w:pPr>
            <w:r w:rsidRPr="003F3366">
              <w:t>Must</w:t>
            </w:r>
          </w:p>
        </w:tc>
      </w:tr>
      <w:tr w:rsidR="00AC36CB" w:rsidRPr="003F3366" w14:paraId="1819D770"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07CE803A" w14:textId="2432B0DF" w:rsidR="00AC36CB" w:rsidRPr="003F3366" w:rsidRDefault="00AC36CB" w:rsidP="00CC2379">
            <w:pPr>
              <w:pStyle w:val="Corpodetexto2"/>
            </w:pPr>
            <w:r w:rsidRPr="003F3366">
              <w:t>Gestão do Sistema</w:t>
            </w:r>
          </w:p>
        </w:tc>
      </w:tr>
      <w:tr w:rsidR="004C318B" w:rsidRPr="003F3366" w14:paraId="5A3021A9" w14:textId="77777777" w:rsidTr="004D4113">
        <w:trPr>
          <w:jc w:val="center"/>
        </w:trPr>
        <w:tc>
          <w:tcPr>
            <w:tcW w:w="352" w:type="pct"/>
            <w:tcBorders>
              <w:top w:val="dashed" w:sz="4" w:space="0" w:color="auto"/>
              <w:bottom w:val="dashed" w:sz="4" w:space="0" w:color="auto"/>
              <w:right w:val="dashed" w:sz="4" w:space="0" w:color="auto"/>
            </w:tcBorders>
          </w:tcPr>
          <w:p w14:paraId="7F482D85" w14:textId="110F54B3" w:rsidR="00E63DA3" w:rsidRPr="003F3366" w:rsidRDefault="004C318B" w:rsidP="00113ADD">
            <w:pPr>
              <w:pStyle w:val="Corpodetexto2"/>
            </w:pPr>
            <w:r w:rsidRPr="003F3366">
              <w:t>F15</w:t>
            </w:r>
          </w:p>
        </w:tc>
        <w:tc>
          <w:tcPr>
            <w:tcW w:w="1317" w:type="pct"/>
            <w:tcBorders>
              <w:top w:val="dashed" w:sz="4" w:space="0" w:color="auto"/>
              <w:left w:val="dashed" w:sz="4" w:space="0" w:color="auto"/>
              <w:bottom w:val="dashed" w:sz="4" w:space="0" w:color="auto"/>
            </w:tcBorders>
          </w:tcPr>
          <w:p w14:paraId="238657E0" w14:textId="7E8CEC0A" w:rsidR="00E63DA3" w:rsidRPr="003F3366" w:rsidRDefault="00E63DA3" w:rsidP="00113ADD">
            <w:pPr>
              <w:pStyle w:val="Corpodetexto2"/>
            </w:pPr>
            <w:r w:rsidRPr="003F3366">
              <w:t>Alterar Password do Admin</w:t>
            </w:r>
          </w:p>
        </w:tc>
        <w:tc>
          <w:tcPr>
            <w:tcW w:w="2588" w:type="pct"/>
            <w:tcBorders>
              <w:top w:val="dashed" w:sz="4" w:space="0" w:color="auto"/>
              <w:bottom w:val="dashed" w:sz="4" w:space="0" w:color="auto"/>
            </w:tcBorders>
          </w:tcPr>
          <w:p w14:paraId="5B7295EA" w14:textId="2B05BBD4" w:rsidR="00E63DA3" w:rsidRPr="003F3366" w:rsidRDefault="00E63DA3" w:rsidP="00113ADD">
            <w:pPr>
              <w:pStyle w:val="Corpodetexto2"/>
            </w:pPr>
            <w:r w:rsidRPr="003F3366">
              <w:t>Redefinir a Password do Administrador do Sistema</w:t>
            </w:r>
          </w:p>
        </w:tc>
        <w:tc>
          <w:tcPr>
            <w:tcW w:w="743" w:type="pct"/>
            <w:tcBorders>
              <w:top w:val="dashed" w:sz="4" w:space="0" w:color="auto"/>
              <w:bottom w:val="dashed" w:sz="4" w:space="0" w:color="auto"/>
            </w:tcBorders>
          </w:tcPr>
          <w:p w14:paraId="03A93A8C" w14:textId="6301E9C8" w:rsidR="00E63DA3" w:rsidRPr="003F3366" w:rsidRDefault="00E63DA3" w:rsidP="00113ADD">
            <w:pPr>
              <w:pStyle w:val="Corpodetexto2"/>
              <w:jc w:val="center"/>
            </w:pPr>
            <w:r w:rsidRPr="003F3366">
              <w:t>Should</w:t>
            </w:r>
          </w:p>
        </w:tc>
      </w:tr>
      <w:tr w:rsidR="004C318B" w:rsidRPr="003F3366" w14:paraId="0157FBD6" w14:textId="77777777" w:rsidTr="004D4113">
        <w:trPr>
          <w:jc w:val="center"/>
        </w:trPr>
        <w:tc>
          <w:tcPr>
            <w:tcW w:w="352" w:type="pct"/>
            <w:tcBorders>
              <w:top w:val="dashed" w:sz="4" w:space="0" w:color="auto"/>
              <w:bottom w:val="dashed" w:sz="4" w:space="0" w:color="auto"/>
              <w:right w:val="dashed" w:sz="4" w:space="0" w:color="auto"/>
            </w:tcBorders>
          </w:tcPr>
          <w:p w14:paraId="25D984DC" w14:textId="73BB0487" w:rsidR="00E63DA3" w:rsidRPr="003F3366" w:rsidRDefault="004C318B" w:rsidP="00113ADD">
            <w:pPr>
              <w:pStyle w:val="Corpodetexto2"/>
            </w:pPr>
            <w:r w:rsidRPr="003F3366">
              <w:t>F16</w:t>
            </w:r>
          </w:p>
        </w:tc>
        <w:tc>
          <w:tcPr>
            <w:tcW w:w="1317" w:type="pct"/>
            <w:tcBorders>
              <w:top w:val="dashed" w:sz="4" w:space="0" w:color="auto"/>
              <w:left w:val="dashed" w:sz="4" w:space="0" w:color="auto"/>
              <w:bottom w:val="dashed" w:sz="4" w:space="0" w:color="auto"/>
            </w:tcBorders>
          </w:tcPr>
          <w:p w14:paraId="792EEFCA" w14:textId="0F074B1E" w:rsidR="00E63DA3" w:rsidRPr="003F3366" w:rsidRDefault="00E63DA3" w:rsidP="00113ADD">
            <w:pPr>
              <w:pStyle w:val="Corpodetexto2"/>
            </w:pPr>
            <w:r w:rsidRPr="003F3366">
              <w:t>Alterar Password por defeito dos Alunos</w:t>
            </w:r>
          </w:p>
        </w:tc>
        <w:tc>
          <w:tcPr>
            <w:tcW w:w="2588" w:type="pct"/>
            <w:tcBorders>
              <w:top w:val="dashed" w:sz="4" w:space="0" w:color="auto"/>
              <w:bottom w:val="dashed" w:sz="4" w:space="0" w:color="auto"/>
            </w:tcBorders>
          </w:tcPr>
          <w:p w14:paraId="2B5A1233" w14:textId="16037AFA" w:rsidR="00E63DA3" w:rsidRPr="003F3366" w:rsidRDefault="00E63DA3" w:rsidP="00113ADD">
            <w:pPr>
              <w:pStyle w:val="Corpodetexto2"/>
            </w:pPr>
            <w:r w:rsidRPr="003F3366">
              <w:t>Redefinir a Password por defeito na criação de um Aluno pelo Admin</w:t>
            </w:r>
          </w:p>
        </w:tc>
        <w:tc>
          <w:tcPr>
            <w:tcW w:w="743" w:type="pct"/>
            <w:tcBorders>
              <w:top w:val="dashed" w:sz="4" w:space="0" w:color="auto"/>
              <w:bottom w:val="dashed" w:sz="4" w:space="0" w:color="auto"/>
            </w:tcBorders>
          </w:tcPr>
          <w:p w14:paraId="0E195B0D" w14:textId="55EE204D" w:rsidR="00E63DA3" w:rsidRPr="003F3366" w:rsidRDefault="00E63DA3" w:rsidP="00113ADD">
            <w:pPr>
              <w:pStyle w:val="Corpodetexto2"/>
              <w:jc w:val="center"/>
            </w:pPr>
            <w:r w:rsidRPr="003F3366">
              <w:t>Should</w:t>
            </w:r>
          </w:p>
        </w:tc>
      </w:tr>
      <w:tr w:rsidR="004C318B" w:rsidRPr="003F3366" w14:paraId="293989E3" w14:textId="77777777" w:rsidTr="004D4113">
        <w:trPr>
          <w:jc w:val="center"/>
        </w:trPr>
        <w:tc>
          <w:tcPr>
            <w:tcW w:w="352" w:type="pct"/>
            <w:tcBorders>
              <w:top w:val="dashed" w:sz="4" w:space="0" w:color="auto"/>
              <w:bottom w:val="dashed" w:sz="4" w:space="0" w:color="auto"/>
              <w:right w:val="dashed" w:sz="4" w:space="0" w:color="auto"/>
            </w:tcBorders>
          </w:tcPr>
          <w:p w14:paraId="0C65FCD3" w14:textId="0D9C3C2A" w:rsidR="00E63DA3" w:rsidRPr="003F3366" w:rsidRDefault="004C318B" w:rsidP="00113ADD">
            <w:pPr>
              <w:pStyle w:val="Corpodetexto2"/>
            </w:pPr>
            <w:r w:rsidRPr="003F3366">
              <w:t>F17</w:t>
            </w:r>
          </w:p>
        </w:tc>
        <w:tc>
          <w:tcPr>
            <w:tcW w:w="1317" w:type="pct"/>
            <w:tcBorders>
              <w:top w:val="dashed" w:sz="4" w:space="0" w:color="auto"/>
              <w:left w:val="dashed" w:sz="4" w:space="0" w:color="auto"/>
              <w:bottom w:val="dashed" w:sz="4" w:space="0" w:color="auto"/>
            </w:tcBorders>
          </w:tcPr>
          <w:p w14:paraId="2480ED60" w14:textId="24CA9FED" w:rsidR="00E63DA3" w:rsidRPr="003F3366" w:rsidRDefault="00E63DA3" w:rsidP="00113ADD">
            <w:pPr>
              <w:pStyle w:val="Corpodetexto2"/>
            </w:pPr>
            <w:r w:rsidRPr="003F3366">
              <w:t>Alterar Password por defeito dos Docentes</w:t>
            </w:r>
          </w:p>
        </w:tc>
        <w:tc>
          <w:tcPr>
            <w:tcW w:w="2588" w:type="pct"/>
            <w:tcBorders>
              <w:top w:val="dashed" w:sz="4" w:space="0" w:color="auto"/>
              <w:bottom w:val="dashed" w:sz="4" w:space="0" w:color="auto"/>
            </w:tcBorders>
          </w:tcPr>
          <w:p w14:paraId="71518631" w14:textId="1E917CD3" w:rsidR="00E63DA3" w:rsidRPr="003F3366" w:rsidRDefault="00E63DA3" w:rsidP="00113ADD">
            <w:pPr>
              <w:pStyle w:val="Corpodetexto2"/>
            </w:pPr>
            <w:r w:rsidRPr="003F3366">
              <w:t>Redefinir a Password por defeito na criação de um Docente pelo Admin</w:t>
            </w:r>
          </w:p>
        </w:tc>
        <w:tc>
          <w:tcPr>
            <w:tcW w:w="743" w:type="pct"/>
            <w:tcBorders>
              <w:top w:val="dashed" w:sz="4" w:space="0" w:color="auto"/>
              <w:bottom w:val="dashed" w:sz="4" w:space="0" w:color="auto"/>
            </w:tcBorders>
          </w:tcPr>
          <w:p w14:paraId="4E07D5D5" w14:textId="3978FB68" w:rsidR="00E63DA3" w:rsidRPr="003F3366" w:rsidRDefault="00E63DA3" w:rsidP="00113ADD">
            <w:pPr>
              <w:pStyle w:val="Corpodetexto2"/>
              <w:jc w:val="center"/>
            </w:pPr>
            <w:r w:rsidRPr="003F3366">
              <w:t>Should</w:t>
            </w:r>
          </w:p>
        </w:tc>
      </w:tr>
      <w:tr w:rsidR="00D704A6" w:rsidRPr="003F3366" w14:paraId="6976CDA4"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7068399A" w14:textId="0BA4EE73" w:rsidR="00D704A6" w:rsidRPr="003F3366" w:rsidRDefault="00D704A6" w:rsidP="00CC2379">
            <w:pPr>
              <w:pStyle w:val="Corpodetexto2"/>
            </w:pPr>
            <w:r w:rsidRPr="003F3366">
              <w:t xml:space="preserve">Gestão </w:t>
            </w:r>
            <w:r w:rsidR="001858DA" w:rsidRPr="003F3366">
              <w:t>de Áreas Científicas</w:t>
            </w:r>
          </w:p>
        </w:tc>
      </w:tr>
      <w:tr w:rsidR="004C318B" w:rsidRPr="003F3366" w14:paraId="4AF5B8B7" w14:textId="77777777" w:rsidTr="004D4113">
        <w:trPr>
          <w:jc w:val="center"/>
        </w:trPr>
        <w:tc>
          <w:tcPr>
            <w:tcW w:w="352" w:type="pct"/>
            <w:tcBorders>
              <w:top w:val="dashed" w:sz="4" w:space="0" w:color="auto"/>
              <w:bottom w:val="dashed" w:sz="4" w:space="0" w:color="auto"/>
              <w:right w:val="dashed" w:sz="4" w:space="0" w:color="auto"/>
            </w:tcBorders>
          </w:tcPr>
          <w:p w14:paraId="1AD23A04" w14:textId="61DADC94" w:rsidR="00E63DA3" w:rsidRPr="003F3366" w:rsidRDefault="004C318B" w:rsidP="00113ADD">
            <w:pPr>
              <w:pStyle w:val="Corpodetexto2"/>
            </w:pPr>
            <w:r w:rsidRPr="003F3366">
              <w:t>F18</w:t>
            </w:r>
          </w:p>
        </w:tc>
        <w:tc>
          <w:tcPr>
            <w:tcW w:w="1317" w:type="pct"/>
            <w:tcBorders>
              <w:top w:val="dashed" w:sz="4" w:space="0" w:color="auto"/>
              <w:left w:val="dashed" w:sz="4" w:space="0" w:color="auto"/>
              <w:bottom w:val="dashed" w:sz="4" w:space="0" w:color="auto"/>
            </w:tcBorders>
          </w:tcPr>
          <w:p w14:paraId="3C6E0ED6" w14:textId="3FA0E732" w:rsidR="00E63DA3" w:rsidRPr="003F3366" w:rsidRDefault="00E63DA3" w:rsidP="00113ADD">
            <w:pPr>
              <w:pStyle w:val="Corpodetexto2"/>
            </w:pPr>
            <w:r w:rsidRPr="003F3366">
              <w:t>Criar</w:t>
            </w:r>
          </w:p>
        </w:tc>
        <w:tc>
          <w:tcPr>
            <w:tcW w:w="2588" w:type="pct"/>
            <w:tcBorders>
              <w:top w:val="dashed" w:sz="4" w:space="0" w:color="auto"/>
              <w:bottom w:val="dashed" w:sz="4" w:space="0" w:color="auto"/>
            </w:tcBorders>
          </w:tcPr>
          <w:p w14:paraId="16FBA25C" w14:textId="4E6E6060" w:rsidR="00E63DA3" w:rsidRPr="003F3366" w:rsidRDefault="00E63DA3" w:rsidP="00113ADD">
            <w:pPr>
              <w:pStyle w:val="Corpodetexto2"/>
            </w:pPr>
            <w:r w:rsidRPr="003F3366">
              <w:t>Criar uma Área Científica</w:t>
            </w:r>
          </w:p>
        </w:tc>
        <w:tc>
          <w:tcPr>
            <w:tcW w:w="743" w:type="pct"/>
            <w:tcBorders>
              <w:top w:val="dashed" w:sz="4" w:space="0" w:color="auto"/>
              <w:bottom w:val="dashed" w:sz="4" w:space="0" w:color="auto"/>
            </w:tcBorders>
          </w:tcPr>
          <w:p w14:paraId="189071EA" w14:textId="5F95F598" w:rsidR="00E63DA3" w:rsidRPr="003F3366" w:rsidRDefault="00E63DA3" w:rsidP="00113ADD">
            <w:pPr>
              <w:pStyle w:val="Corpodetexto2"/>
              <w:jc w:val="center"/>
            </w:pPr>
            <w:r w:rsidRPr="003F3366">
              <w:t>Must</w:t>
            </w:r>
          </w:p>
        </w:tc>
      </w:tr>
      <w:tr w:rsidR="004C318B" w:rsidRPr="003F3366" w14:paraId="135CD3CA" w14:textId="77777777" w:rsidTr="004D4113">
        <w:trPr>
          <w:jc w:val="center"/>
        </w:trPr>
        <w:tc>
          <w:tcPr>
            <w:tcW w:w="352" w:type="pct"/>
            <w:tcBorders>
              <w:top w:val="dashed" w:sz="4" w:space="0" w:color="auto"/>
              <w:bottom w:val="dashed" w:sz="4" w:space="0" w:color="auto"/>
              <w:right w:val="dashed" w:sz="4" w:space="0" w:color="auto"/>
            </w:tcBorders>
          </w:tcPr>
          <w:p w14:paraId="722042C7" w14:textId="775FD1FF" w:rsidR="00E63DA3" w:rsidRPr="003F3366" w:rsidRDefault="004C318B" w:rsidP="00113ADD">
            <w:pPr>
              <w:pStyle w:val="Corpodetexto2"/>
            </w:pPr>
            <w:r w:rsidRPr="003F3366">
              <w:t>F19</w:t>
            </w:r>
          </w:p>
        </w:tc>
        <w:tc>
          <w:tcPr>
            <w:tcW w:w="1317" w:type="pct"/>
            <w:tcBorders>
              <w:top w:val="dashed" w:sz="4" w:space="0" w:color="auto"/>
              <w:left w:val="dashed" w:sz="4" w:space="0" w:color="auto"/>
              <w:bottom w:val="dashed" w:sz="4" w:space="0" w:color="auto"/>
            </w:tcBorders>
          </w:tcPr>
          <w:p w14:paraId="1F1BB6E2" w14:textId="0E085E8F" w:rsidR="00E63DA3" w:rsidRPr="003F3366" w:rsidRDefault="00E63DA3" w:rsidP="00113ADD">
            <w:pPr>
              <w:pStyle w:val="Corpodetexto2"/>
            </w:pPr>
            <w:r w:rsidRPr="003F3366">
              <w:t>Editar</w:t>
            </w:r>
          </w:p>
        </w:tc>
        <w:tc>
          <w:tcPr>
            <w:tcW w:w="2588" w:type="pct"/>
            <w:tcBorders>
              <w:top w:val="dashed" w:sz="4" w:space="0" w:color="auto"/>
              <w:bottom w:val="dashed" w:sz="4" w:space="0" w:color="auto"/>
            </w:tcBorders>
          </w:tcPr>
          <w:p w14:paraId="15568537" w14:textId="7B7425C7" w:rsidR="00E63DA3" w:rsidRPr="003F3366" w:rsidRDefault="00E63DA3" w:rsidP="00113ADD">
            <w:pPr>
              <w:pStyle w:val="Corpodetexto2"/>
            </w:pPr>
            <w:r w:rsidRPr="003F3366">
              <w:t>Mudar o nome de uma Área Científica</w:t>
            </w:r>
          </w:p>
        </w:tc>
        <w:tc>
          <w:tcPr>
            <w:tcW w:w="743" w:type="pct"/>
            <w:tcBorders>
              <w:top w:val="dashed" w:sz="4" w:space="0" w:color="auto"/>
              <w:bottom w:val="dashed" w:sz="4" w:space="0" w:color="auto"/>
            </w:tcBorders>
          </w:tcPr>
          <w:p w14:paraId="4E1C9715" w14:textId="4E906A9A" w:rsidR="00E63DA3" w:rsidRPr="003F3366" w:rsidRDefault="00E63DA3" w:rsidP="00113ADD">
            <w:pPr>
              <w:pStyle w:val="Corpodetexto2"/>
              <w:jc w:val="center"/>
            </w:pPr>
            <w:r w:rsidRPr="003F3366">
              <w:t>Must</w:t>
            </w:r>
          </w:p>
        </w:tc>
      </w:tr>
      <w:tr w:rsidR="004C318B" w:rsidRPr="003F3366" w14:paraId="5E6924DB" w14:textId="77777777" w:rsidTr="004D4113">
        <w:trPr>
          <w:jc w:val="center"/>
        </w:trPr>
        <w:tc>
          <w:tcPr>
            <w:tcW w:w="352" w:type="pct"/>
            <w:tcBorders>
              <w:top w:val="dashed" w:sz="4" w:space="0" w:color="auto"/>
              <w:bottom w:val="dashed" w:sz="4" w:space="0" w:color="auto"/>
              <w:right w:val="dashed" w:sz="4" w:space="0" w:color="auto"/>
            </w:tcBorders>
          </w:tcPr>
          <w:p w14:paraId="7C2D753B" w14:textId="6FCC3D9C" w:rsidR="00E63DA3" w:rsidRPr="003F3366" w:rsidRDefault="004C318B" w:rsidP="00113ADD">
            <w:pPr>
              <w:pStyle w:val="Corpodetexto2"/>
            </w:pPr>
            <w:r w:rsidRPr="003F3366">
              <w:t>F20</w:t>
            </w:r>
          </w:p>
        </w:tc>
        <w:tc>
          <w:tcPr>
            <w:tcW w:w="1317" w:type="pct"/>
            <w:tcBorders>
              <w:top w:val="dashed" w:sz="4" w:space="0" w:color="auto"/>
              <w:left w:val="dashed" w:sz="4" w:space="0" w:color="auto"/>
              <w:bottom w:val="dashed" w:sz="4" w:space="0" w:color="auto"/>
            </w:tcBorders>
          </w:tcPr>
          <w:p w14:paraId="19A97F86" w14:textId="5AAEBA49" w:rsidR="00E63DA3" w:rsidRPr="003F3366" w:rsidRDefault="00E63DA3" w:rsidP="00113ADD">
            <w:pPr>
              <w:pStyle w:val="Corpodetexto2"/>
            </w:pPr>
            <w:r w:rsidRPr="003F3366">
              <w:t>Remover</w:t>
            </w:r>
          </w:p>
        </w:tc>
        <w:tc>
          <w:tcPr>
            <w:tcW w:w="2588" w:type="pct"/>
            <w:tcBorders>
              <w:top w:val="dashed" w:sz="4" w:space="0" w:color="auto"/>
              <w:bottom w:val="dashed" w:sz="4" w:space="0" w:color="auto"/>
            </w:tcBorders>
          </w:tcPr>
          <w:p w14:paraId="6DDB036B" w14:textId="31DA3A81" w:rsidR="00E63DA3" w:rsidRPr="003F3366" w:rsidRDefault="00E63DA3" w:rsidP="00113ADD">
            <w:pPr>
              <w:pStyle w:val="Corpodetexto2"/>
            </w:pPr>
            <w:r w:rsidRPr="003F3366">
              <w:t>Remover uma Área Científica do sistema</w:t>
            </w:r>
          </w:p>
        </w:tc>
        <w:tc>
          <w:tcPr>
            <w:tcW w:w="743" w:type="pct"/>
            <w:tcBorders>
              <w:top w:val="dashed" w:sz="4" w:space="0" w:color="auto"/>
              <w:bottom w:val="dashed" w:sz="4" w:space="0" w:color="auto"/>
            </w:tcBorders>
          </w:tcPr>
          <w:p w14:paraId="67740DBF" w14:textId="33415EB5" w:rsidR="00E63DA3" w:rsidRPr="003F3366" w:rsidRDefault="00E63DA3" w:rsidP="00113ADD">
            <w:pPr>
              <w:pStyle w:val="Corpodetexto2"/>
              <w:jc w:val="center"/>
            </w:pPr>
            <w:r w:rsidRPr="003F3366">
              <w:t>Must</w:t>
            </w:r>
          </w:p>
        </w:tc>
      </w:tr>
      <w:tr w:rsidR="00D704A6" w:rsidRPr="003F3366" w14:paraId="13D93EFA"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0B53405F" w14:textId="38083D59" w:rsidR="00D704A6" w:rsidRPr="003F3366" w:rsidRDefault="00D704A6" w:rsidP="00CC2379">
            <w:pPr>
              <w:pStyle w:val="Corpodetexto2"/>
            </w:pPr>
            <w:r w:rsidRPr="003F3366">
              <w:t xml:space="preserve">Gestão </w:t>
            </w:r>
            <w:r w:rsidR="001858DA" w:rsidRPr="003F3366">
              <w:t>de Cursos</w:t>
            </w:r>
          </w:p>
        </w:tc>
      </w:tr>
      <w:tr w:rsidR="004C318B" w:rsidRPr="003F3366" w14:paraId="451B2395" w14:textId="77777777" w:rsidTr="004D4113">
        <w:trPr>
          <w:jc w:val="center"/>
        </w:trPr>
        <w:tc>
          <w:tcPr>
            <w:tcW w:w="352" w:type="pct"/>
            <w:tcBorders>
              <w:top w:val="dashed" w:sz="4" w:space="0" w:color="auto"/>
              <w:bottom w:val="dashed" w:sz="4" w:space="0" w:color="auto"/>
              <w:right w:val="dashed" w:sz="4" w:space="0" w:color="auto"/>
            </w:tcBorders>
          </w:tcPr>
          <w:p w14:paraId="0A9750F6" w14:textId="7AC986AC" w:rsidR="00E63DA3" w:rsidRPr="003F3366" w:rsidRDefault="004C318B" w:rsidP="00113ADD">
            <w:pPr>
              <w:pStyle w:val="Corpodetexto2"/>
            </w:pPr>
            <w:r w:rsidRPr="003F3366">
              <w:t>F21</w:t>
            </w:r>
          </w:p>
        </w:tc>
        <w:tc>
          <w:tcPr>
            <w:tcW w:w="1317" w:type="pct"/>
            <w:tcBorders>
              <w:top w:val="dashed" w:sz="4" w:space="0" w:color="auto"/>
              <w:left w:val="dashed" w:sz="4" w:space="0" w:color="auto"/>
              <w:bottom w:val="dashed" w:sz="4" w:space="0" w:color="auto"/>
            </w:tcBorders>
          </w:tcPr>
          <w:p w14:paraId="00A063BB" w14:textId="76F75C28" w:rsidR="00E63DA3" w:rsidRPr="003F3366" w:rsidRDefault="00E63DA3" w:rsidP="00113ADD">
            <w:pPr>
              <w:pStyle w:val="Corpodetexto2"/>
            </w:pPr>
            <w:r w:rsidRPr="003F3366">
              <w:t>Criar</w:t>
            </w:r>
          </w:p>
        </w:tc>
        <w:tc>
          <w:tcPr>
            <w:tcW w:w="2588" w:type="pct"/>
            <w:tcBorders>
              <w:top w:val="dashed" w:sz="4" w:space="0" w:color="auto"/>
              <w:bottom w:val="dashed" w:sz="4" w:space="0" w:color="auto"/>
            </w:tcBorders>
          </w:tcPr>
          <w:p w14:paraId="70300C7A" w14:textId="1C034068" w:rsidR="00E63DA3" w:rsidRPr="003F3366" w:rsidRDefault="00E63DA3" w:rsidP="00113ADD">
            <w:pPr>
              <w:pStyle w:val="Corpodetexto2"/>
            </w:pPr>
            <w:r w:rsidRPr="003F3366">
              <w:t>Criar um Curso</w:t>
            </w:r>
          </w:p>
        </w:tc>
        <w:tc>
          <w:tcPr>
            <w:tcW w:w="743" w:type="pct"/>
            <w:tcBorders>
              <w:top w:val="dashed" w:sz="4" w:space="0" w:color="auto"/>
              <w:bottom w:val="dashed" w:sz="4" w:space="0" w:color="auto"/>
            </w:tcBorders>
          </w:tcPr>
          <w:p w14:paraId="41B0293C" w14:textId="061F0C85" w:rsidR="00E63DA3" w:rsidRPr="003F3366" w:rsidRDefault="00E63DA3" w:rsidP="00113ADD">
            <w:pPr>
              <w:pStyle w:val="Corpodetexto2"/>
              <w:jc w:val="center"/>
            </w:pPr>
            <w:r w:rsidRPr="003F3366">
              <w:t>Must</w:t>
            </w:r>
          </w:p>
        </w:tc>
      </w:tr>
      <w:tr w:rsidR="004C318B" w:rsidRPr="003F3366" w14:paraId="72BD5AC1" w14:textId="77777777" w:rsidTr="004D4113">
        <w:trPr>
          <w:jc w:val="center"/>
        </w:trPr>
        <w:tc>
          <w:tcPr>
            <w:tcW w:w="352" w:type="pct"/>
            <w:tcBorders>
              <w:top w:val="dashed" w:sz="4" w:space="0" w:color="auto"/>
              <w:bottom w:val="dashed" w:sz="4" w:space="0" w:color="auto"/>
              <w:right w:val="dashed" w:sz="4" w:space="0" w:color="auto"/>
            </w:tcBorders>
          </w:tcPr>
          <w:p w14:paraId="102CBBF8" w14:textId="651B6E1F" w:rsidR="00E63DA3" w:rsidRPr="003F3366" w:rsidRDefault="004C318B" w:rsidP="00113ADD">
            <w:pPr>
              <w:pStyle w:val="Corpodetexto2"/>
            </w:pPr>
            <w:r w:rsidRPr="003F3366">
              <w:t>F22</w:t>
            </w:r>
          </w:p>
        </w:tc>
        <w:tc>
          <w:tcPr>
            <w:tcW w:w="1317" w:type="pct"/>
            <w:tcBorders>
              <w:top w:val="dashed" w:sz="4" w:space="0" w:color="auto"/>
              <w:left w:val="dashed" w:sz="4" w:space="0" w:color="auto"/>
              <w:bottom w:val="dashed" w:sz="4" w:space="0" w:color="auto"/>
            </w:tcBorders>
          </w:tcPr>
          <w:p w14:paraId="66D724E6" w14:textId="6A09AC88" w:rsidR="00E63DA3" w:rsidRPr="003F3366" w:rsidRDefault="00E63DA3" w:rsidP="00113ADD">
            <w:pPr>
              <w:pStyle w:val="Corpodetexto2"/>
            </w:pPr>
            <w:r w:rsidRPr="003F3366">
              <w:t>Editar</w:t>
            </w:r>
          </w:p>
        </w:tc>
        <w:tc>
          <w:tcPr>
            <w:tcW w:w="2588" w:type="pct"/>
            <w:tcBorders>
              <w:top w:val="dashed" w:sz="4" w:space="0" w:color="auto"/>
              <w:bottom w:val="dashed" w:sz="4" w:space="0" w:color="auto"/>
            </w:tcBorders>
          </w:tcPr>
          <w:p w14:paraId="193FC2FC" w14:textId="43CA8B94" w:rsidR="00E63DA3" w:rsidRPr="003F3366" w:rsidRDefault="00E63DA3" w:rsidP="00113ADD">
            <w:pPr>
              <w:pStyle w:val="Corpodetexto2"/>
            </w:pPr>
            <w:r w:rsidRPr="003F3366">
              <w:t>Editar a informação de um Curso</w:t>
            </w:r>
          </w:p>
        </w:tc>
        <w:tc>
          <w:tcPr>
            <w:tcW w:w="743" w:type="pct"/>
            <w:tcBorders>
              <w:top w:val="dashed" w:sz="4" w:space="0" w:color="auto"/>
              <w:bottom w:val="dashed" w:sz="4" w:space="0" w:color="auto"/>
            </w:tcBorders>
          </w:tcPr>
          <w:p w14:paraId="68151093" w14:textId="7E5B8D11" w:rsidR="00E63DA3" w:rsidRPr="003F3366" w:rsidRDefault="00E63DA3" w:rsidP="00113ADD">
            <w:pPr>
              <w:pStyle w:val="Corpodetexto2"/>
              <w:jc w:val="center"/>
            </w:pPr>
            <w:r w:rsidRPr="003F3366">
              <w:t>Must</w:t>
            </w:r>
          </w:p>
        </w:tc>
      </w:tr>
      <w:tr w:rsidR="004C318B" w:rsidRPr="003F3366" w14:paraId="499E15E8" w14:textId="77777777" w:rsidTr="004D4113">
        <w:trPr>
          <w:jc w:val="center"/>
        </w:trPr>
        <w:tc>
          <w:tcPr>
            <w:tcW w:w="352" w:type="pct"/>
            <w:tcBorders>
              <w:top w:val="dashed" w:sz="4" w:space="0" w:color="auto"/>
              <w:bottom w:val="dashed" w:sz="4" w:space="0" w:color="auto"/>
              <w:right w:val="dashed" w:sz="4" w:space="0" w:color="auto"/>
            </w:tcBorders>
          </w:tcPr>
          <w:p w14:paraId="228EFF74" w14:textId="4F17BE2D" w:rsidR="00E63DA3" w:rsidRPr="003F3366" w:rsidRDefault="004C318B" w:rsidP="00113ADD">
            <w:pPr>
              <w:pStyle w:val="Corpodetexto2"/>
            </w:pPr>
            <w:r w:rsidRPr="003F3366">
              <w:t>F23</w:t>
            </w:r>
          </w:p>
        </w:tc>
        <w:tc>
          <w:tcPr>
            <w:tcW w:w="1317" w:type="pct"/>
            <w:tcBorders>
              <w:top w:val="dashed" w:sz="4" w:space="0" w:color="auto"/>
              <w:left w:val="dashed" w:sz="4" w:space="0" w:color="auto"/>
              <w:bottom w:val="dashed" w:sz="4" w:space="0" w:color="auto"/>
            </w:tcBorders>
          </w:tcPr>
          <w:p w14:paraId="431CC839" w14:textId="1F33D56A" w:rsidR="00E63DA3" w:rsidRPr="003F3366" w:rsidRDefault="00E63DA3" w:rsidP="00113ADD">
            <w:pPr>
              <w:pStyle w:val="Corpodetexto2"/>
            </w:pPr>
            <w:r w:rsidRPr="003F3366">
              <w:t>Remover</w:t>
            </w:r>
          </w:p>
        </w:tc>
        <w:tc>
          <w:tcPr>
            <w:tcW w:w="2588" w:type="pct"/>
            <w:tcBorders>
              <w:top w:val="dashed" w:sz="4" w:space="0" w:color="auto"/>
              <w:bottom w:val="dashed" w:sz="4" w:space="0" w:color="auto"/>
            </w:tcBorders>
          </w:tcPr>
          <w:p w14:paraId="1D33C668" w14:textId="4C5996A4" w:rsidR="00E63DA3" w:rsidRPr="003F3366" w:rsidRDefault="00E63DA3" w:rsidP="00113ADD">
            <w:pPr>
              <w:pStyle w:val="Corpodetexto2"/>
            </w:pPr>
            <w:r w:rsidRPr="003F3366">
              <w:t>Remover um Curso do sistema</w:t>
            </w:r>
          </w:p>
        </w:tc>
        <w:tc>
          <w:tcPr>
            <w:tcW w:w="743" w:type="pct"/>
            <w:tcBorders>
              <w:top w:val="dashed" w:sz="4" w:space="0" w:color="auto"/>
              <w:bottom w:val="dashed" w:sz="4" w:space="0" w:color="auto"/>
            </w:tcBorders>
          </w:tcPr>
          <w:p w14:paraId="5D9D79DC" w14:textId="3E27F020" w:rsidR="00E63DA3" w:rsidRPr="003F3366" w:rsidRDefault="00E63DA3" w:rsidP="00113ADD">
            <w:pPr>
              <w:pStyle w:val="Corpodetexto2"/>
              <w:jc w:val="center"/>
            </w:pPr>
            <w:r w:rsidRPr="003F3366">
              <w:t>Must</w:t>
            </w:r>
          </w:p>
        </w:tc>
      </w:tr>
      <w:tr w:rsidR="00D704A6" w:rsidRPr="003F3366" w14:paraId="20CDAEE2"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3CBFAFF2" w14:textId="1146E118" w:rsidR="00D704A6" w:rsidRPr="003F3366" w:rsidRDefault="00D704A6" w:rsidP="00CC2379">
            <w:pPr>
              <w:pStyle w:val="Corpodetexto2"/>
            </w:pPr>
            <w:r w:rsidRPr="003F3366">
              <w:t>Gestão d</w:t>
            </w:r>
            <w:r w:rsidR="001858DA" w:rsidRPr="003F3366">
              <w:t>e</w:t>
            </w:r>
            <w:r w:rsidRPr="003F3366">
              <w:t xml:space="preserve"> </w:t>
            </w:r>
            <w:r w:rsidR="001858DA" w:rsidRPr="003F3366">
              <w:t>Calendários</w:t>
            </w:r>
          </w:p>
        </w:tc>
      </w:tr>
      <w:tr w:rsidR="004C318B" w:rsidRPr="003F3366" w14:paraId="7DFE0545" w14:textId="77777777" w:rsidTr="004D4113">
        <w:trPr>
          <w:jc w:val="center"/>
        </w:trPr>
        <w:tc>
          <w:tcPr>
            <w:tcW w:w="352" w:type="pct"/>
            <w:tcBorders>
              <w:top w:val="dashed" w:sz="4" w:space="0" w:color="auto"/>
              <w:bottom w:val="dashed" w:sz="4" w:space="0" w:color="auto"/>
              <w:right w:val="dashed" w:sz="4" w:space="0" w:color="auto"/>
            </w:tcBorders>
          </w:tcPr>
          <w:p w14:paraId="63854260" w14:textId="4F4100E2" w:rsidR="00E63DA3" w:rsidRPr="003F3366" w:rsidRDefault="004C318B" w:rsidP="00113ADD">
            <w:pPr>
              <w:pStyle w:val="Corpodetexto2"/>
            </w:pPr>
            <w:r w:rsidRPr="003F3366">
              <w:t>F24</w:t>
            </w:r>
          </w:p>
        </w:tc>
        <w:tc>
          <w:tcPr>
            <w:tcW w:w="1317" w:type="pct"/>
            <w:tcBorders>
              <w:top w:val="dashed" w:sz="4" w:space="0" w:color="auto"/>
              <w:left w:val="dashed" w:sz="4" w:space="0" w:color="auto"/>
              <w:bottom w:val="dashed" w:sz="4" w:space="0" w:color="auto"/>
            </w:tcBorders>
          </w:tcPr>
          <w:p w14:paraId="4690997F" w14:textId="62EAC49A" w:rsidR="00E63DA3" w:rsidRPr="003F3366" w:rsidRDefault="00E63DA3" w:rsidP="00113ADD">
            <w:pPr>
              <w:pStyle w:val="Corpodetexto2"/>
            </w:pPr>
            <w:r w:rsidRPr="003F3366">
              <w:t>Criar</w:t>
            </w:r>
          </w:p>
        </w:tc>
        <w:tc>
          <w:tcPr>
            <w:tcW w:w="2588" w:type="pct"/>
            <w:tcBorders>
              <w:top w:val="dashed" w:sz="4" w:space="0" w:color="auto"/>
              <w:bottom w:val="dashed" w:sz="4" w:space="0" w:color="auto"/>
            </w:tcBorders>
          </w:tcPr>
          <w:p w14:paraId="099FDE4A" w14:textId="23F4DE4F" w:rsidR="00E63DA3" w:rsidRPr="003F3366" w:rsidRDefault="00E63DA3" w:rsidP="00113ADD">
            <w:pPr>
              <w:pStyle w:val="Corpodetexto2"/>
            </w:pPr>
            <w:r w:rsidRPr="003F3366">
              <w:t>Criar um Calendário associado a um Curso</w:t>
            </w:r>
          </w:p>
        </w:tc>
        <w:tc>
          <w:tcPr>
            <w:tcW w:w="743" w:type="pct"/>
            <w:tcBorders>
              <w:top w:val="dashed" w:sz="4" w:space="0" w:color="auto"/>
              <w:bottom w:val="dashed" w:sz="4" w:space="0" w:color="auto"/>
            </w:tcBorders>
          </w:tcPr>
          <w:p w14:paraId="55AACC06" w14:textId="664F41E5" w:rsidR="00E63DA3" w:rsidRPr="003F3366" w:rsidRDefault="00E63DA3" w:rsidP="00113ADD">
            <w:pPr>
              <w:pStyle w:val="Corpodetexto2"/>
              <w:jc w:val="center"/>
            </w:pPr>
            <w:r w:rsidRPr="003F3366">
              <w:t>Must</w:t>
            </w:r>
          </w:p>
        </w:tc>
      </w:tr>
      <w:tr w:rsidR="004C318B" w:rsidRPr="003F3366" w14:paraId="41989FA4" w14:textId="77777777" w:rsidTr="004D4113">
        <w:trPr>
          <w:jc w:val="center"/>
        </w:trPr>
        <w:tc>
          <w:tcPr>
            <w:tcW w:w="352" w:type="pct"/>
            <w:tcBorders>
              <w:top w:val="dashed" w:sz="4" w:space="0" w:color="auto"/>
              <w:bottom w:val="dashed" w:sz="4" w:space="0" w:color="auto"/>
              <w:right w:val="dashed" w:sz="4" w:space="0" w:color="auto"/>
            </w:tcBorders>
          </w:tcPr>
          <w:p w14:paraId="46EA6721" w14:textId="20406AB3" w:rsidR="00E63DA3" w:rsidRPr="003F3366" w:rsidRDefault="004C318B" w:rsidP="00113ADD">
            <w:pPr>
              <w:pStyle w:val="Corpodetexto2"/>
            </w:pPr>
            <w:r w:rsidRPr="003F3366">
              <w:t>F25</w:t>
            </w:r>
          </w:p>
        </w:tc>
        <w:tc>
          <w:tcPr>
            <w:tcW w:w="1317" w:type="pct"/>
            <w:tcBorders>
              <w:top w:val="dashed" w:sz="4" w:space="0" w:color="auto"/>
              <w:left w:val="dashed" w:sz="4" w:space="0" w:color="auto"/>
              <w:bottom w:val="dashed" w:sz="4" w:space="0" w:color="auto"/>
            </w:tcBorders>
          </w:tcPr>
          <w:p w14:paraId="656083C0" w14:textId="0A505570" w:rsidR="00E63DA3" w:rsidRPr="003F3366" w:rsidRDefault="00E63DA3" w:rsidP="00113ADD">
            <w:pPr>
              <w:pStyle w:val="Corpodetexto2"/>
            </w:pPr>
            <w:r w:rsidRPr="003F3366">
              <w:t>Editar</w:t>
            </w:r>
          </w:p>
        </w:tc>
        <w:tc>
          <w:tcPr>
            <w:tcW w:w="2588" w:type="pct"/>
            <w:tcBorders>
              <w:top w:val="dashed" w:sz="4" w:space="0" w:color="auto"/>
              <w:bottom w:val="dashed" w:sz="4" w:space="0" w:color="auto"/>
            </w:tcBorders>
          </w:tcPr>
          <w:p w14:paraId="309F5CAF" w14:textId="0401302E" w:rsidR="00E63DA3" w:rsidRPr="003F3366" w:rsidRDefault="00E63DA3" w:rsidP="00113ADD">
            <w:pPr>
              <w:pStyle w:val="Corpodetexto2"/>
            </w:pPr>
            <w:r w:rsidRPr="003F3366">
              <w:t>Editar as datas e informação de um Calendário</w:t>
            </w:r>
          </w:p>
        </w:tc>
        <w:tc>
          <w:tcPr>
            <w:tcW w:w="743" w:type="pct"/>
            <w:tcBorders>
              <w:top w:val="dashed" w:sz="4" w:space="0" w:color="auto"/>
              <w:bottom w:val="dashed" w:sz="4" w:space="0" w:color="auto"/>
            </w:tcBorders>
          </w:tcPr>
          <w:p w14:paraId="097BFAE8" w14:textId="551F662B" w:rsidR="00E63DA3" w:rsidRPr="003F3366" w:rsidRDefault="00E63DA3" w:rsidP="00113ADD">
            <w:pPr>
              <w:pStyle w:val="Corpodetexto2"/>
              <w:jc w:val="center"/>
            </w:pPr>
            <w:r w:rsidRPr="003F3366">
              <w:t>Must</w:t>
            </w:r>
          </w:p>
        </w:tc>
      </w:tr>
      <w:tr w:rsidR="004C318B" w:rsidRPr="003F3366" w14:paraId="19CF0925" w14:textId="77777777" w:rsidTr="004D4113">
        <w:trPr>
          <w:jc w:val="center"/>
        </w:trPr>
        <w:tc>
          <w:tcPr>
            <w:tcW w:w="352" w:type="pct"/>
            <w:tcBorders>
              <w:top w:val="dashed" w:sz="4" w:space="0" w:color="auto"/>
              <w:bottom w:val="dashed" w:sz="4" w:space="0" w:color="auto"/>
              <w:right w:val="dashed" w:sz="4" w:space="0" w:color="auto"/>
            </w:tcBorders>
          </w:tcPr>
          <w:p w14:paraId="298AB84F" w14:textId="20542919" w:rsidR="00E63DA3" w:rsidRPr="003F3366" w:rsidRDefault="004C318B" w:rsidP="00113ADD">
            <w:pPr>
              <w:pStyle w:val="Corpodetexto2"/>
            </w:pPr>
            <w:r w:rsidRPr="003F3366">
              <w:t>F26</w:t>
            </w:r>
          </w:p>
        </w:tc>
        <w:tc>
          <w:tcPr>
            <w:tcW w:w="1317" w:type="pct"/>
            <w:tcBorders>
              <w:top w:val="dashed" w:sz="4" w:space="0" w:color="auto"/>
              <w:left w:val="dashed" w:sz="4" w:space="0" w:color="auto"/>
              <w:bottom w:val="dashed" w:sz="4" w:space="0" w:color="auto"/>
            </w:tcBorders>
          </w:tcPr>
          <w:p w14:paraId="5EA19E64" w14:textId="298334BB" w:rsidR="00E63DA3" w:rsidRPr="003F3366" w:rsidRDefault="00E63DA3" w:rsidP="00113ADD">
            <w:pPr>
              <w:pStyle w:val="Corpodetexto2"/>
            </w:pPr>
            <w:r w:rsidRPr="003F3366">
              <w:t>Remover</w:t>
            </w:r>
          </w:p>
        </w:tc>
        <w:tc>
          <w:tcPr>
            <w:tcW w:w="2588" w:type="pct"/>
            <w:tcBorders>
              <w:top w:val="dashed" w:sz="4" w:space="0" w:color="auto"/>
              <w:bottom w:val="dashed" w:sz="4" w:space="0" w:color="auto"/>
            </w:tcBorders>
          </w:tcPr>
          <w:p w14:paraId="3ADBB1D2" w14:textId="3CA20005" w:rsidR="00E63DA3" w:rsidRPr="003F3366" w:rsidRDefault="00E63DA3" w:rsidP="00113ADD">
            <w:pPr>
              <w:pStyle w:val="Corpodetexto2"/>
            </w:pPr>
            <w:r w:rsidRPr="003F3366">
              <w:t>Remover um Calendário do sistema</w:t>
            </w:r>
          </w:p>
        </w:tc>
        <w:tc>
          <w:tcPr>
            <w:tcW w:w="743" w:type="pct"/>
            <w:tcBorders>
              <w:top w:val="dashed" w:sz="4" w:space="0" w:color="auto"/>
              <w:bottom w:val="dashed" w:sz="4" w:space="0" w:color="auto"/>
            </w:tcBorders>
          </w:tcPr>
          <w:p w14:paraId="060FB3C2" w14:textId="6CB36FFA" w:rsidR="00E63DA3" w:rsidRPr="003F3366" w:rsidRDefault="00E63DA3" w:rsidP="00113ADD">
            <w:pPr>
              <w:pStyle w:val="Corpodetexto2"/>
              <w:jc w:val="center"/>
            </w:pPr>
            <w:r w:rsidRPr="003F3366">
              <w:t>Must</w:t>
            </w:r>
          </w:p>
        </w:tc>
      </w:tr>
      <w:tr w:rsidR="00D704A6" w:rsidRPr="003F3366" w14:paraId="3FBE6A9E"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7C17FFD4" w14:textId="25D7512E" w:rsidR="00D704A6" w:rsidRPr="003F3366" w:rsidRDefault="00D704A6" w:rsidP="00CC2379">
            <w:pPr>
              <w:pStyle w:val="Corpodetexto2"/>
            </w:pPr>
            <w:r w:rsidRPr="003F3366">
              <w:t>Gestão d</w:t>
            </w:r>
            <w:r w:rsidR="001858DA" w:rsidRPr="003F3366">
              <w:t>e</w:t>
            </w:r>
            <w:r w:rsidRPr="003F3366">
              <w:t xml:space="preserve"> </w:t>
            </w:r>
            <w:r w:rsidR="001858DA" w:rsidRPr="003F3366">
              <w:t>Docentes</w:t>
            </w:r>
          </w:p>
        </w:tc>
      </w:tr>
      <w:tr w:rsidR="004C318B" w:rsidRPr="003F3366" w14:paraId="040D06BC" w14:textId="77777777" w:rsidTr="004D4113">
        <w:trPr>
          <w:jc w:val="center"/>
        </w:trPr>
        <w:tc>
          <w:tcPr>
            <w:tcW w:w="352" w:type="pct"/>
            <w:tcBorders>
              <w:top w:val="dashed" w:sz="4" w:space="0" w:color="auto"/>
              <w:bottom w:val="dashed" w:sz="4" w:space="0" w:color="auto"/>
              <w:right w:val="dashed" w:sz="4" w:space="0" w:color="auto"/>
            </w:tcBorders>
          </w:tcPr>
          <w:p w14:paraId="6CF62810" w14:textId="3BCDE3BA" w:rsidR="00E63DA3" w:rsidRPr="003F3366" w:rsidRDefault="004C318B" w:rsidP="00113ADD">
            <w:pPr>
              <w:pStyle w:val="Corpodetexto2"/>
            </w:pPr>
            <w:r w:rsidRPr="003F3366">
              <w:t>F27</w:t>
            </w:r>
          </w:p>
        </w:tc>
        <w:tc>
          <w:tcPr>
            <w:tcW w:w="1317" w:type="pct"/>
            <w:tcBorders>
              <w:top w:val="dashed" w:sz="4" w:space="0" w:color="auto"/>
              <w:left w:val="dashed" w:sz="4" w:space="0" w:color="auto"/>
              <w:bottom w:val="dashed" w:sz="4" w:space="0" w:color="auto"/>
            </w:tcBorders>
          </w:tcPr>
          <w:p w14:paraId="62C515DC" w14:textId="49CD8863" w:rsidR="00E63DA3" w:rsidRPr="003F3366" w:rsidRDefault="00E63DA3" w:rsidP="00113ADD">
            <w:pPr>
              <w:pStyle w:val="Corpodetexto2"/>
            </w:pPr>
            <w:r w:rsidRPr="003F3366">
              <w:t>Criar</w:t>
            </w:r>
          </w:p>
        </w:tc>
        <w:tc>
          <w:tcPr>
            <w:tcW w:w="2588" w:type="pct"/>
            <w:tcBorders>
              <w:top w:val="dashed" w:sz="4" w:space="0" w:color="auto"/>
              <w:bottom w:val="dashed" w:sz="4" w:space="0" w:color="auto"/>
            </w:tcBorders>
          </w:tcPr>
          <w:p w14:paraId="062EFEE8" w14:textId="2DE79935" w:rsidR="00E63DA3" w:rsidRPr="003F3366" w:rsidRDefault="00E63DA3" w:rsidP="00113ADD">
            <w:pPr>
              <w:pStyle w:val="Corpodetexto2"/>
            </w:pPr>
            <w:r w:rsidRPr="003F3366">
              <w:t>Criar um Docente</w:t>
            </w:r>
          </w:p>
        </w:tc>
        <w:tc>
          <w:tcPr>
            <w:tcW w:w="743" w:type="pct"/>
            <w:tcBorders>
              <w:top w:val="dashed" w:sz="4" w:space="0" w:color="auto"/>
              <w:bottom w:val="dashed" w:sz="4" w:space="0" w:color="auto"/>
            </w:tcBorders>
          </w:tcPr>
          <w:p w14:paraId="11EB8BC4" w14:textId="1941A3A0" w:rsidR="00E63DA3" w:rsidRPr="003F3366" w:rsidRDefault="00E63DA3" w:rsidP="00113ADD">
            <w:pPr>
              <w:pStyle w:val="Corpodetexto2"/>
              <w:jc w:val="center"/>
            </w:pPr>
            <w:r w:rsidRPr="003F3366">
              <w:t>Must</w:t>
            </w:r>
          </w:p>
        </w:tc>
      </w:tr>
      <w:tr w:rsidR="004C318B" w:rsidRPr="003F3366" w14:paraId="20B3146B" w14:textId="77777777" w:rsidTr="004D4113">
        <w:trPr>
          <w:jc w:val="center"/>
        </w:trPr>
        <w:tc>
          <w:tcPr>
            <w:tcW w:w="352" w:type="pct"/>
            <w:tcBorders>
              <w:top w:val="dashed" w:sz="4" w:space="0" w:color="auto"/>
              <w:bottom w:val="dashed" w:sz="4" w:space="0" w:color="auto"/>
              <w:right w:val="dashed" w:sz="4" w:space="0" w:color="auto"/>
            </w:tcBorders>
          </w:tcPr>
          <w:p w14:paraId="550215F7" w14:textId="25F17E28" w:rsidR="00E63DA3" w:rsidRPr="003F3366" w:rsidRDefault="004C318B" w:rsidP="00113ADD">
            <w:pPr>
              <w:pStyle w:val="Corpodetexto2"/>
            </w:pPr>
            <w:r w:rsidRPr="003F3366">
              <w:t>F28</w:t>
            </w:r>
          </w:p>
        </w:tc>
        <w:tc>
          <w:tcPr>
            <w:tcW w:w="1317" w:type="pct"/>
            <w:tcBorders>
              <w:top w:val="dashed" w:sz="4" w:space="0" w:color="auto"/>
              <w:left w:val="dashed" w:sz="4" w:space="0" w:color="auto"/>
              <w:bottom w:val="dashed" w:sz="4" w:space="0" w:color="auto"/>
            </w:tcBorders>
          </w:tcPr>
          <w:p w14:paraId="7F422C77" w14:textId="3A6BCF72" w:rsidR="00E63DA3" w:rsidRPr="003F3366" w:rsidRDefault="00E63DA3" w:rsidP="00113ADD">
            <w:pPr>
              <w:pStyle w:val="Corpodetexto2"/>
            </w:pPr>
            <w:r w:rsidRPr="003F3366">
              <w:t>Editar</w:t>
            </w:r>
          </w:p>
        </w:tc>
        <w:tc>
          <w:tcPr>
            <w:tcW w:w="2588" w:type="pct"/>
            <w:tcBorders>
              <w:top w:val="dashed" w:sz="4" w:space="0" w:color="auto"/>
              <w:bottom w:val="dashed" w:sz="4" w:space="0" w:color="auto"/>
            </w:tcBorders>
          </w:tcPr>
          <w:p w14:paraId="12DCEB6A" w14:textId="28ED547B" w:rsidR="00E63DA3" w:rsidRPr="003F3366" w:rsidRDefault="00E63DA3" w:rsidP="00113ADD">
            <w:pPr>
              <w:pStyle w:val="Corpodetexto2"/>
            </w:pPr>
            <w:r w:rsidRPr="003F3366">
              <w:t>Editar a informação de um Docente</w:t>
            </w:r>
          </w:p>
        </w:tc>
        <w:tc>
          <w:tcPr>
            <w:tcW w:w="743" w:type="pct"/>
            <w:tcBorders>
              <w:top w:val="dashed" w:sz="4" w:space="0" w:color="auto"/>
              <w:bottom w:val="dashed" w:sz="4" w:space="0" w:color="auto"/>
            </w:tcBorders>
          </w:tcPr>
          <w:p w14:paraId="65964747" w14:textId="53F5AC39" w:rsidR="00E63DA3" w:rsidRPr="003F3366" w:rsidRDefault="00E63DA3" w:rsidP="00113ADD">
            <w:pPr>
              <w:pStyle w:val="Corpodetexto2"/>
              <w:jc w:val="center"/>
            </w:pPr>
            <w:r w:rsidRPr="003F3366">
              <w:t>Must</w:t>
            </w:r>
          </w:p>
        </w:tc>
      </w:tr>
      <w:tr w:rsidR="004C318B" w:rsidRPr="003F3366" w14:paraId="5D1B6672" w14:textId="77777777" w:rsidTr="004D4113">
        <w:trPr>
          <w:jc w:val="center"/>
        </w:trPr>
        <w:tc>
          <w:tcPr>
            <w:tcW w:w="352" w:type="pct"/>
            <w:tcBorders>
              <w:top w:val="dashed" w:sz="4" w:space="0" w:color="auto"/>
              <w:bottom w:val="dashed" w:sz="4" w:space="0" w:color="auto"/>
              <w:right w:val="dashed" w:sz="4" w:space="0" w:color="auto"/>
            </w:tcBorders>
          </w:tcPr>
          <w:p w14:paraId="562E98D7" w14:textId="5D00F71E" w:rsidR="00E63DA3" w:rsidRPr="003F3366" w:rsidRDefault="004C318B" w:rsidP="00113ADD">
            <w:pPr>
              <w:pStyle w:val="Corpodetexto2"/>
            </w:pPr>
            <w:r w:rsidRPr="003F3366">
              <w:t>F29</w:t>
            </w:r>
          </w:p>
        </w:tc>
        <w:tc>
          <w:tcPr>
            <w:tcW w:w="1317" w:type="pct"/>
            <w:tcBorders>
              <w:top w:val="dashed" w:sz="4" w:space="0" w:color="auto"/>
              <w:left w:val="dashed" w:sz="4" w:space="0" w:color="auto"/>
              <w:bottom w:val="dashed" w:sz="4" w:space="0" w:color="auto"/>
            </w:tcBorders>
          </w:tcPr>
          <w:p w14:paraId="27F15895" w14:textId="4C117E7F" w:rsidR="00E63DA3" w:rsidRPr="003F3366" w:rsidRDefault="00E63DA3" w:rsidP="00113ADD">
            <w:pPr>
              <w:pStyle w:val="Corpodetexto2"/>
            </w:pPr>
            <w:r w:rsidRPr="003F3366">
              <w:t>Desativar</w:t>
            </w:r>
          </w:p>
        </w:tc>
        <w:tc>
          <w:tcPr>
            <w:tcW w:w="2588" w:type="pct"/>
            <w:tcBorders>
              <w:top w:val="dashed" w:sz="4" w:space="0" w:color="auto"/>
              <w:bottom w:val="dashed" w:sz="4" w:space="0" w:color="auto"/>
            </w:tcBorders>
          </w:tcPr>
          <w:p w14:paraId="715E30F0" w14:textId="33CEBE70" w:rsidR="00E63DA3" w:rsidRPr="003F3366" w:rsidRDefault="00E63DA3" w:rsidP="00113ADD">
            <w:pPr>
              <w:pStyle w:val="Corpodetexto2"/>
            </w:pPr>
            <w:r w:rsidRPr="003F3366">
              <w:t>Desativar um Docente</w:t>
            </w:r>
          </w:p>
        </w:tc>
        <w:tc>
          <w:tcPr>
            <w:tcW w:w="743" w:type="pct"/>
            <w:tcBorders>
              <w:top w:val="dashed" w:sz="4" w:space="0" w:color="auto"/>
              <w:bottom w:val="dashed" w:sz="4" w:space="0" w:color="auto"/>
            </w:tcBorders>
          </w:tcPr>
          <w:p w14:paraId="1EACB4A1" w14:textId="403FF9C7" w:rsidR="00E63DA3" w:rsidRPr="003F3366" w:rsidRDefault="00E63DA3" w:rsidP="00113ADD">
            <w:pPr>
              <w:pStyle w:val="Corpodetexto2"/>
              <w:jc w:val="center"/>
            </w:pPr>
            <w:r w:rsidRPr="003F3366">
              <w:t>Must</w:t>
            </w:r>
          </w:p>
        </w:tc>
      </w:tr>
      <w:tr w:rsidR="00D704A6" w:rsidRPr="003F3366" w14:paraId="2B2325EB"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7AE48083" w14:textId="15722C7B" w:rsidR="00D704A6" w:rsidRPr="003F3366" w:rsidRDefault="00D704A6" w:rsidP="00CC2379">
            <w:pPr>
              <w:pStyle w:val="Corpodetexto2"/>
            </w:pPr>
            <w:r w:rsidRPr="003F3366">
              <w:t>Gestão d</w:t>
            </w:r>
            <w:r w:rsidR="001858DA" w:rsidRPr="003F3366">
              <w:t>e Alunos</w:t>
            </w:r>
          </w:p>
        </w:tc>
      </w:tr>
      <w:tr w:rsidR="004C318B" w:rsidRPr="003F3366" w14:paraId="72DE6689" w14:textId="77777777" w:rsidTr="004D4113">
        <w:trPr>
          <w:jc w:val="center"/>
        </w:trPr>
        <w:tc>
          <w:tcPr>
            <w:tcW w:w="352" w:type="pct"/>
            <w:tcBorders>
              <w:top w:val="dashed" w:sz="4" w:space="0" w:color="auto"/>
              <w:bottom w:val="dashed" w:sz="4" w:space="0" w:color="auto"/>
              <w:right w:val="dashed" w:sz="4" w:space="0" w:color="auto"/>
            </w:tcBorders>
          </w:tcPr>
          <w:p w14:paraId="24707440" w14:textId="3CB1E56B" w:rsidR="00E63DA3" w:rsidRPr="003F3366" w:rsidRDefault="004C318B" w:rsidP="00113ADD">
            <w:pPr>
              <w:pStyle w:val="Corpodetexto2"/>
            </w:pPr>
            <w:r w:rsidRPr="003F3366">
              <w:t>F30</w:t>
            </w:r>
          </w:p>
        </w:tc>
        <w:tc>
          <w:tcPr>
            <w:tcW w:w="1317" w:type="pct"/>
            <w:tcBorders>
              <w:top w:val="dashed" w:sz="4" w:space="0" w:color="auto"/>
              <w:left w:val="dashed" w:sz="4" w:space="0" w:color="auto"/>
              <w:bottom w:val="dashed" w:sz="4" w:space="0" w:color="auto"/>
            </w:tcBorders>
          </w:tcPr>
          <w:p w14:paraId="4DA2688D" w14:textId="54AA4D9D" w:rsidR="00E63DA3" w:rsidRPr="003F3366" w:rsidRDefault="00E63DA3" w:rsidP="00113ADD">
            <w:pPr>
              <w:pStyle w:val="Corpodetexto2"/>
            </w:pPr>
            <w:r w:rsidRPr="003F3366">
              <w:t>Criar</w:t>
            </w:r>
          </w:p>
        </w:tc>
        <w:tc>
          <w:tcPr>
            <w:tcW w:w="2588" w:type="pct"/>
            <w:tcBorders>
              <w:top w:val="dashed" w:sz="4" w:space="0" w:color="auto"/>
              <w:bottom w:val="dashed" w:sz="4" w:space="0" w:color="auto"/>
            </w:tcBorders>
          </w:tcPr>
          <w:p w14:paraId="1D99F194" w14:textId="1D6C9AAB" w:rsidR="00E63DA3" w:rsidRPr="003F3366" w:rsidRDefault="00E63DA3" w:rsidP="00113ADD">
            <w:pPr>
              <w:pStyle w:val="Corpodetexto2"/>
            </w:pPr>
            <w:r w:rsidRPr="003F3366">
              <w:t>Criar um Aluno</w:t>
            </w:r>
          </w:p>
        </w:tc>
        <w:tc>
          <w:tcPr>
            <w:tcW w:w="743" w:type="pct"/>
            <w:tcBorders>
              <w:top w:val="dashed" w:sz="4" w:space="0" w:color="auto"/>
              <w:bottom w:val="dashed" w:sz="4" w:space="0" w:color="auto"/>
            </w:tcBorders>
          </w:tcPr>
          <w:p w14:paraId="51FD096B" w14:textId="45886BBC" w:rsidR="00E63DA3" w:rsidRPr="003F3366" w:rsidRDefault="00E63DA3" w:rsidP="00113ADD">
            <w:pPr>
              <w:pStyle w:val="Corpodetexto2"/>
              <w:jc w:val="center"/>
            </w:pPr>
            <w:r w:rsidRPr="003F3366">
              <w:t>Must</w:t>
            </w:r>
          </w:p>
        </w:tc>
      </w:tr>
      <w:tr w:rsidR="004C318B" w:rsidRPr="003F3366" w14:paraId="328005E9" w14:textId="77777777" w:rsidTr="004D4113">
        <w:trPr>
          <w:jc w:val="center"/>
        </w:trPr>
        <w:tc>
          <w:tcPr>
            <w:tcW w:w="352" w:type="pct"/>
            <w:tcBorders>
              <w:top w:val="dashed" w:sz="4" w:space="0" w:color="auto"/>
              <w:bottom w:val="dashed" w:sz="4" w:space="0" w:color="auto"/>
              <w:right w:val="dashed" w:sz="4" w:space="0" w:color="auto"/>
            </w:tcBorders>
          </w:tcPr>
          <w:p w14:paraId="73571742" w14:textId="728E1EF5" w:rsidR="00E63DA3" w:rsidRPr="003F3366" w:rsidRDefault="004C318B" w:rsidP="00113ADD">
            <w:pPr>
              <w:pStyle w:val="Corpodetexto2"/>
            </w:pPr>
            <w:r w:rsidRPr="003F3366">
              <w:t>F31</w:t>
            </w:r>
          </w:p>
        </w:tc>
        <w:tc>
          <w:tcPr>
            <w:tcW w:w="1317" w:type="pct"/>
            <w:tcBorders>
              <w:top w:val="dashed" w:sz="4" w:space="0" w:color="auto"/>
              <w:left w:val="dashed" w:sz="4" w:space="0" w:color="auto"/>
              <w:bottom w:val="dashed" w:sz="4" w:space="0" w:color="auto"/>
            </w:tcBorders>
          </w:tcPr>
          <w:p w14:paraId="7B6FF1F3" w14:textId="09288A87" w:rsidR="00E63DA3" w:rsidRPr="003F3366" w:rsidRDefault="00E63DA3" w:rsidP="00113ADD">
            <w:pPr>
              <w:pStyle w:val="Corpodetexto2"/>
            </w:pPr>
            <w:r w:rsidRPr="003F3366">
              <w:t>Editar</w:t>
            </w:r>
          </w:p>
        </w:tc>
        <w:tc>
          <w:tcPr>
            <w:tcW w:w="2588" w:type="pct"/>
            <w:tcBorders>
              <w:top w:val="dashed" w:sz="4" w:space="0" w:color="auto"/>
              <w:bottom w:val="dashed" w:sz="4" w:space="0" w:color="auto"/>
            </w:tcBorders>
          </w:tcPr>
          <w:p w14:paraId="5799F634" w14:textId="6A764CA3" w:rsidR="00E63DA3" w:rsidRPr="003F3366" w:rsidRDefault="00E63DA3" w:rsidP="00113ADD">
            <w:pPr>
              <w:pStyle w:val="Corpodetexto2"/>
            </w:pPr>
            <w:r w:rsidRPr="003F3366">
              <w:t>Editar a informação de um Aluno</w:t>
            </w:r>
          </w:p>
        </w:tc>
        <w:tc>
          <w:tcPr>
            <w:tcW w:w="743" w:type="pct"/>
            <w:tcBorders>
              <w:top w:val="dashed" w:sz="4" w:space="0" w:color="auto"/>
              <w:bottom w:val="dashed" w:sz="4" w:space="0" w:color="auto"/>
            </w:tcBorders>
          </w:tcPr>
          <w:p w14:paraId="25973660" w14:textId="35D56BEB" w:rsidR="00E63DA3" w:rsidRPr="003F3366" w:rsidRDefault="00E63DA3" w:rsidP="00113ADD">
            <w:pPr>
              <w:pStyle w:val="Corpodetexto2"/>
              <w:jc w:val="center"/>
            </w:pPr>
            <w:r w:rsidRPr="003F3366">
              <w:t>Must</w:t>
            </w:r>
          </w:p>
        </w:tc>
      </w:tr>
      <w:tr w:rsidR="004C318B" w:rsidRPr="003F3366" w14:paraId="5DDE86D9" w14:textId="77777777" w:rsidTr="004D4113">
        <w:trPr>
          <w:jc w:val="center"/>
        </w:trPr>
        <w:tc>
          <w:tcPr>
            <w:tcW w:w="352" w:type="pct"/>
            <w:tcBorders>
              <w:top w:val="dashed" w:sz="4" w:space="0" w:color="auto"/>
              <w:bottom w:val="dashed" w:sz="4" w:space="0" w:color="auto"/>
              <w:right w:val="dashed" w:sz="4" w:space="0" w:color="auto"/>
            </w:tcBorders>
          </w:tcPr>
          <w:p w14:paraId="5D5EF075" w14:textId="43BDA25E" w:rsidR="00E63DA3" w:rsidRPr="003F3366" w:rsidRDefault="004C318B" w:rsidP="00113ADD">
            <w:pPr>
              <w:pStyle w:val="Corpodetexto2"/>
            </w:pPr>
            <w:r w:rsidRPr="003F3366">
              <w:t>F32</w:t>
            </w:r>
          </w:p>
        </w:tc>
        <w:tc>
          <w:tcPr>
            <w:tcW w:w="1317" w:type="pct"/>
            <w:tcBorders>
              <w:top w:val="dashed" w:sz="4" w:space="0" w:color="auto"/>
              <w:left w:val="dashed" w:sz="4" w:space="0" w:color="auto"/>
              <w:bottom w:val="dashed" w:sz="4" w:space="0" w:color="auto"/>
            </w:tcBorders>
          </w:tcPr>
          <w:p w14:paraId="6F643718" w14:textId="6F244459" w:rsidR="00E63DA3" w:rsidRPr="003F3366" w:rsidRDefault="00E63DA3" w:rsidP="00113ADD">
            <w:pPr>
              <w:pStyle w:val="Corpodetexto2"/>
            </w:pPr>
            <w:r w:rsidRPr="003F3366">
              <w:t>Desativar</w:t>
            </w:r>
          </w:p>
        </w:tc>
        <w:tc>
          <w:tcPr>
            <w:tcW w:w="2588" w:type="pct"/>
            <w:tcBorders>
              <w:top w:val="dashed" w:sz="4" w:space="0" w:color="auto"/>
              <w:bottom w:val="dashed" w:sz="4" w:space="0" w:color="auto"/>
            </w:tcBorders>
          </w:tcPr>
          <w:p w14:paraId="00551C88" w14:textId="57670419" w:rsidR="00E63DA3" w:rsidRPr="003F3366" w:rsidRDefault="00E63DA3" w:rsidP="00113ADD">
            <w:pPr>
              <w:pStyle w:val="Corpodetexto2"/>
            </w:pPr>
            <w:r w:rsidRPr="003F3366">
              <w:t>Desativar um Aluno</w:t>
            </w:r>
          </w:p>
        </w:tc>
        <w:tc>
          <w:tcPr>
            <w:tcW w:w="743" w:type="pct"/>
            <w:tcBorders>
              <w:top w:val="dashed" w:sz="4" w:space="0" w:color="auto"/>
              <w:bottom w:val="dashed" w:sz="4" w:space="0" w:color="auto"/>
            </w:tcBorders>
          </w:tcPr>
          <w:p w14:paraId="6DB5055C" w14:textId="48870EF1" w:rsidR="00E63DA3" w:rsidRPr="003F3366" w:rsidRDefault="00E63DA3" w:rsidP="00113ADD">
            <w:pPr>
              <w:pStyle w:val="Corpodetexto2"/>
              <w:jc w:val="center"/>
            </w:pPr>
            <w:r w:rsidRPr="003F3366">
              <w:t>Must</w:t>
            </w:r>
          </w:p>
        </w:tc>
      </w:tr>
      <w:tr w:rsidR="00D704A6" w:rsidRPr="003F3366" w14:paraId="1A7CD137"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74D7EBC5" w14:textId="3AD99C4C" w:rsidR="00D704A6" w:rsidRPr="003F3366" w:rsidRDefault="00D704A6" w:rsidP="00CC2379">
            <w:pPr>
              <w:pStyle w:val="Corpodetexto2"/>
            </w:pPr>
            <w:r w:rsidRPr="003F3366">
              <w:t>Gestão d</w:t>
            </w:r>
            <w:r w:rsidR="001858DA" w:rsidRPr="003F3366">
              <w:t>e Empresas</w:t>
            </w:r>
          </w:p>
        </w:tc>
      </w:tr>
      <w:tr w:rsidR="004C318B" w:rsidRPr="003F3366" w14:paraId="0AF7571A" w14:textId="77777777" w:rsidTr="004D4113">
        <w:trPr>
          <w:jc w:val="center"/>
        </w:trPr>
        <w:tc>
          <w:tcPr>
            <w:tcW w:w="352" w:type="pct"/>
            <w:tcBorders>
              <w:top w:val="dashed" w:sz="4" w:space="0" w:color="auto"/>
              <w:bottom w:val="dashed" w:sz="4" w:space="0" w:color="auto"/>
              <w:right w:val="dashed" w:sz="4" w:space="0" w:color="auto"/>
            </w:tcBorders>
          </w:tcPr>
          <w:p w14:paraId="71BCE55C" w14:textId="2857C5EE" w:rsidR="00E63DA3" w:rsidRPr="003F3366" w:rsidRDefault="004C318B" w:rsidP="00113ADD">
            <w:pPr>
              <w:pStyle w:val="Corpodetexto2"/>
            </w:pPr>
            <w:r w:rsidRPr="003F3366">
              <w:t>F33</w:t>
            </w:r>
          </w:p>
        </w:tc>
        <w:tc>
          <w:tcPr>
            <w:tcW w:w="1317" w:type="pct"/>
            <w:tcBorders>
              <w:top w:val="dashed" w:sz="4" w:space="0" w:color="auto"/>
              <w:left w:val="dashed" w:sz="4" w:space="0" w:color="auto"/>
              <w:bottom w:val="dashed" w:sz="4" w:space="0" w:color="auto"/>
            </w:tcBorders>
          </w:tcPr>
          <w:p w14:paraId="0E61283D" w14:textId="1E3BA886" w:rsidR="00E63DA3" w:rsidRPr="003F3366" w:rsidRDefault="00E63DA3" w:rsidP="00113ADD">
            <w:pPr>
              <w:pStyle w:val="Corpodetexto2"/>
            </w:pPr>
            <w:r w:rsidRPr="003F3366">
              <w:t>Editar</w:t>
            </w:r>
          </w:p>
        </w:tc>
        <w:tc>
          <w:tcPr>
            <w:tcW w:w="2588" w:type="pct"/>
            <w:tcBorders>
              <w:top w:val="dashed" w:sz="4" w:space="0" w:color="auto"/>
              <w:bottom w:val="dashed" w:sz="4" w:space="0" w:color="auto"/>
            </w:tcBorders>
          </w:tcPr>
          <w:p w14:paraId="58AA724E" w14:textId="261508BA" w:rsidR="00E63DA3" w:rsidRPr="003F3366" w:rsidRDefault="00E63DA3" w:rsidP="00113ADD">
            <w:pPr>
              <w:pStyle w:val="Corpodetexto2"/>
            </w:pPr>
            <w:r w:rsidRPr="003F3366">
              <w:t>Editar a informação da Empresa</w:t>
            </w:r>
          </w:p>
        </w:tc>
        <w:tc>
          <w:tcPr>
            <w:tcW w:w="743" w:type="pct"/>
            <w:tcBorders>
              <w:top w:val="dashed" w:sz="4" w:space="0" w:color="auto"/>
              <w:bottom w:val="dashed" w:sz="4" w:space="0" w:color="auto"/>
            </w:tcBorders>
          </w:tcPr>
          <w:p w14:paraId="6E4317FE" w14:textId="5C342CE0" w:rsidR="00E63DA3" w:rsidRPr="003F3366" w:rsidRDefault="00E63DA3" w:rsidP="00113ADD">
            <w:pPr>
              <w:pStyle w:val="Corpodetexto2"/>
              <w:jc w:val="center"/>
            </w:pPr>
            <w:r w:rsidRPr="003F3366">
              <w:t>Must</w:t>
            </w:r>
          </w:p>
        </w:tc>
      </w:tr>
      <w:tr w:rsidR="004C318B" w:rsidRPr="003F3366" w14:paraId="32C7369F" w14:textId="77777777" w:rsidTr="004D4113">
        <w:trPr>
          <w:jc w:val="center"/>
        </w:trPr>
        <w:tc>
          <w:tcPr>
            <w:tcW w:w="352" w:type="pct"/>
            <w:tcBorders>
              <w:top w:val="dashed" w:sz="4" w:space="0" w:color="auto"/>
              <w:bottom w:val="dashed" w:sz="4" w:space="0" w:color="auto"/>
              <w:right w:val="dashed" w:sz="4" w:space="0" w:color="auto"/>
            </w:tcBorders>
          </w:tcPr>
          <w:p w14:paraId="0670936B" w14:textId="716EEC9B" w:rsidR="00E63DA3" w:rsidRPr="003F3366" w:rsidRDefault="004C318B" w:rsidP="00113ADD">
            <w:pPr>
              <w:pStyle w:val="Corpodetexto2"/>
            </w:pPr>
            <w:r w:rsidRPr="003F3366">
              <w:t>F34</w:t>
            </w:r>
          </w:p>
        </w:tc>
        <w:tc>
          <w:tcPr>
            <w:tcW w:w="1317" w:type="pct"/>
            <w:tcBorders>
              <w:top w:val="dashed" w:sz="4" w:space="0" w:color="auto"/>
              <w:left w:val="dashed" w:sz="4" w:space="0" w:color="auto"/>
              <w:bottom w:val="dashed" w:sz="4" w:space="0" w:color="auto"/>
            </w:tcBorders>
          </w:tcPr>
          <w:p w14:paraId="0F14D14D" w14:textId="76B7DB9A" w:rsidR="00E63DA3" w:rsidRPr="003F3366" w:rsidRDefault="00E63DA3" w:rsidP="00113ADD">
            <w:pPr>
              <w:pStyle w:val="Corpodetexto2"/>
            </w:pPr>
            <w:r w:rsidRPr="003F3366">
              <w:t>Desativar</w:t>
            </w:r>
          </w:p>
        </w:tc>
        <w:tc>
          <w:tcPr>
            <w:tcW w:w="2588" w:type="pct"/>
            <w:tcBorders>
              <w:top w:val="dashed" w:sz="4" w:space="0" w:color="auto"/>
              <w:bottom w:val="dashed" w:sz="4" w:space="0" w:color="auto"/>
            </w:tcBorders>
          </w:tcPr>
          <w:p w14:paraId="19B9510C" w14:textId="0FFC92A7" w:rsidR="00E63DA3" w:rsidRPr="003F3366" w:rsidRDefault="00E63DA3" w:rsidP="00113ADD">
            <w:pPr>
              <w:pStyle w:val="Corpodetexto2"/>
            </w:pPr>
            <w:r w:rsidRPr="003F3366">
              <w:t>Desativar uma Empresa</w:t>
            </w:r>
          </w:p>
        </w:tc>
        <w:tc>
          <w:tcPr>
            <w:tcW w:w="743" w:type="pct"/>
            <w:tcBorders>
              <w:top w:val="dashed" w:sz="4" w:space="0" w:color="auto"/>
              <w:bottom w:val="dashed" w:sz="4" w:space="0" w:color="auto"/>
            </w:tcBorders>
          </w:tcPr>
          <w:p w14:paraId="53F361A8" w14:textId="1DEFF5E7" w:rsidR="00E63DA3" w:rsidRPr="003F3366" w:rsidRDefault="00E63DA3" w:rsidP="00113ADD">
            <w:pPr>
              <w:pStyle w:val="Corpodetexto2"/>
              <w:jc w:val="center"/>
            </w:pPr>
            <w:r w:rsidRPr="003F3366">
              <w:t>Must</w:t>
            </w:r>
          </w:p>
        </w:tc>
      </w:tr>
      <w:tr w:rsidR="00D704A6" w:rsidRPr="003F3366" w14:paraId="34A4A346"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309DE69B" w14:textId="711707ED" w:rsidR="00D704A6" w:rsidRPr="003F3366" w:rsidRDefault="00D704A6" w:rsidP="00CC2379">
            <w:pPr>
              <w:pStyle w:val="Corpodetexto2"/>
            </w:pPr>
            <w:r w:rsidRPr="003F3366">
              <w:t>Gestão do</w:t>
            </w:r>
            <w:r w:rsidR="001858DA" w:rsidRPr="003F3366">
              <w:t xml:space="preserve"> Representantes</w:t>
            </w:r>
          </w:p>
        </w:tc>
      </w:tr>
      <w:tr w:rsidR="004C318B" w:rsidRPr="003F3366" w14:paraId="1265A614" w14:textId="77777777" w:rsidTr="004D4113">
        <w:trPr>
          <w:jc w:val="center"/>
        </w:trPr>
        <w:tc>
          <w:tcPr>
            <w:tcW w:w="352" w:type="pct"/>
            <w:tcBorders>
              <w:top w:val="dashed" w:sz="4" w:space="0" w:color="auto"/>
              <w:bottom w:val="dashed" w:sz="4" w:space="0" w:color="auto"/>
              <w:right w:val="dashed" w:sz="4" w:space="0" w:color="auto"/>
            </w:tcBorders>
          </w:tcPr>
          <w:p w14:paraId="4F096F6F" w14:textId="71957121" w:rsidR="00E63DA3" w:rsidRPr="003F3366" w:rsidRDefault="004C318B" w:rsidP="00113ADD">
            <w:pPr>
              <w:pStyle w:val="Corpodetexto2"/>
            </w:pPr>
            <w:r w:rsidRPr="003F3366">
              <w:t>F35</w:t>
            </w:r>
          </w:p>
        </w:tc>
        <w:tc>
          <w:tcPr>
            <w:tcW w:w="1317" w:type="pct"/>
            <w:tcBorders>
              <w:top w:val="dashed" w:sz="4" w:space="0" w:color="auto"/>
              <w:left w:val="dashed" w:sz="4" w:space="0" w:color="auto"/>
              <w:bottom w:val="dashed" w:sz="4" w:space="0" w:color="auto"/>
            </w:tcBorders>
          </w:tcPr>
          <w:p w14:paraId="0C6143D3" w14:textId="6FD4BAA6" w:rsidR="00E63DA3" w:rsidRPr="003F3366" w:rsidRDefault="00E63DA3" w:rsidP="00113ADD">
            <w:pPr>
              <w:pStyle w:val="Corpodetexto2"/>
            </w:pPr>
            <w:r w:rsidRPr="003F3366">
              <w:t>Editar</w:t>
            </w:r>
          </w:p>
        </w:tc>
        <w:tc>
          <w:tcPr>
            <w:tcW w:w="2588" w:type="pct"/>
            <w:tcBorders>
              <w:top w:val="dashed" w:sz="4" w:space="0" w:color="auto"/>
              <w:bottom w:val="dashed" w:sz="4" w:space="0" w:color="auto"/>
            </w:tcBorders>
          </w:tcPr>
          <w:p w14:paraId="309AF163" w14:textId="048150DC" w:rsidR="00E63DA3" w:rsidRPr="003F3366" w:rsidRDefault="00E63DA3" w:rsidP="00113ADD">
            <w:pPr>
              <w:pStyle w:val="Corpodetexto2"/>
            </w:pPr>
            <w:r w:rsidRPr="003F3366">
              <w:t>Editar a informação de um Representante</w:t>
            </w:r>
          </w:p>
        </w:tc>
        <w:tc>
          <w:tcPr>
            <w:tcW w:w="743" w:type="pct"/>
            <w:tcBorders>
              <w:top w:val="dashed" w:sz="4" w:space="0" w:color="auto"/>
              <w:bottom w:val="dashed" w:sz="4" w:space="0" w:color="auto"/>
            </w:tcBorders>
          </w:tcPr>
          <w:p w14:paraId="00218A39" w14:textId="090C1C00" w:rsidR="00E63DA3" w:rsidRPr="003F3366" w:rsidRDefault="00E63DA3" w:rsidP="00113ADD">
            <w:pPr>
              <w:pStyle w:val="Corpodetexto2"/>
              <w:jc w:val="center"/>
            </w:pPr>
            <w:r w:rsidRPr="003F3366">
              <w:t>Must</w:t>
            </w:r>
          </w:p>
        </w:tc>
      </w:tr>
      <w:tr w:rsidR="004C318B" w:rsidRPr="003F3366" w14:paraId="539D9906" w14:textId="77777777" w:rsidTr="004D4113">
        <w:trPr>
          <w:jc w:val="center"/>
        </w:trPr>
        <w:tc>
          <w:tcPr>
            <w:tcW w:w="352" w:type="pct"/>
            <w:tcBorders>
              <w:top w:val="dashed" w:sz="4" w:space="0" w:color="auto"/>
              <w:bottom w:val="dashed" w:sz="4" w:space="0" w:color="auto"/>
              <w:right w:val="dashed" w:sz="4" w:space="0" w:color="auto"/>
            </w:tcBorders>
          </w:tcPr>
          <w:p w14:paraId="2D86392B" w14:textId="5721158C" w:rsidR="00E63DA3" w:rsidRPr="003F3366" w:rsidRDefault="004C318B" w:rsidP="00113ADD">
            <w:pPr>
              <w:pStyle w:val="Corpodetexto2"/>
            </w:pPr>
            <w:r w:rsidRPr="003F3366">
              <w:t>F36</w:t>
            </w:r>
          </w:p>
        </w:tc>
        <w:tc>
          <w:tcPr>
            <w:tcW w:w="1317" w:type="pct"/>
            <w:tcBorders>
              <w:top w:val="dashed" w:sz="4" w:space="0" w:color="auto"/>
              <w:left w:val="dashed" w:sz="4" w:space="0" w:color="auto"/>
              <w:bottom w:val="dashed" w:sz="4" w:space="0" w:color="auto"/>
            </w:tcBorders>
          </w:tcPr>
          <w:p w14:paraId="76CE5799" w14:textId="3804DC5A" w:rsidR="00E63DA3" w:rsidRPr="003F3366" w:rsidRDefault="00E63DA3" w:rsidP="00113ADD">
            <w:pPr>
              <w:pStyle w:val="Corpodetexto2"/>
            </w:pPr>
            <w:r w:rsidRPr="003F3366">
              <w:t>Desativar</w:t>
            </w:r>
          </w:p>
        </w:tc>
        <w:tc>
          <w:tcPr>
            <w:tcW w:w="2588" w:type="pct"/>
            <w:tcBorders>
              <w:top w:val="dashed" w:sz="4" w:space="0" w:color="auto"/>
              <w:bottom w:val="dashed" w:sz="4" w:space="0" w:color="auto"/>
            </w:tcBorders>
          </w:tcPr>
          <w:p w14:paraId="682DF187" w14:textId="7007B2B4" w:rsidR="00E63DA3" w:rsidRPr="003F3366" w:rsidRDefault="00E63DA3" w:rsidP="00113ADD">
            <w:pPr>
              <w:pStyle w:val="Corpodetexto2"/>
            </w:pPr>
            <w:r w:rsidRPr="003F3366">
              <w:t>Desativar um Representante</w:t>
            </w:r>
          </w:p>
        </w:tc>
        <w:tc>
          <w:tcPr>
            <w:tcW w:w="743" w:type="pct"/>
            <w:tcBorders>
              <w:top w:val="dashed" w:sz="4" w:space="0" w:color="auto"/>
              <w:bottom w:val="dashed" w:sz="4" w:space="0" w:color="auto"/>
            </w:tcBorders>
          </w:tcPr>
          <w:p w14:paraId="6BB56291" w14:textId="432B1E15" w:rsidR="00E63DA3" w:rsidRPr="003F3366" w:rsidRDefault="00E63DA3" w:rsidP="00113ADD">
            <w:pPr>
              <w:pStyle w:val="Corpodetexto2"/>
              <w:jc w:val="center"/>
            </w:pPr>
            <w:r w:rsidRPr="003F3366">
              <w:t>Must</w:t>
            </w:r>
          </w:p>
        </w:tc>
      </w:tr>
      <w:tr w:rsidR="00D704A6" w:rsidRPr="003F3366" w14:paraId="5A7CF75A"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1167E9B1" w14:textId="03C21EEB" w:rsidR="00D704A6" w:rsidRPr="003F3366" w:rsidRDefault="00D704A6" w:rsidP="00CC2379">
            <w:pPr>
              <w:pStyle w:val="Corpodetexto2"/>
            </w:pPr>
            <w:r w:rsidRPr="003F3366">
              <w:t xml:space="preserve">Gestão </w:t>
            </w:r>
            <w:r w:rsidR="00D832EA" w:rsidRPr="003F3366">
              <w:t>de Propostas</w:t>
            </w:r>
          </w:p>
        </w:tc>
      </w:tr>
      <w:tr w:rsidR="004C318B" w:rsidRPr="003F3366" w14:paraId="462439B8" w14:textId="77777777" w:rsidTr="004D4113">
        <w:trPr>
          <w:jc w:val="center"/>
        </w:trPr>
        <w:tc>
          <w:tcPr>
            <w:tcW w:w="352" w:type="pct"/>
            <w:tcBorders>
              <w:top w:val="dashed" w:sz="4" w:space="0" w:color="auto"/>
              <w:bottom w:val="dashed" w:sz="4" w:space="0" w:color="auto"/>
              <w:right w:val="dashed" w:sz="4" w:space="0" w:color="auto"/>
            </w:tcBorders>
          </w:tcPr>
          <w:p w14:paraId="2C333B1C" w14:textId="1ABDF81E" w:rsidR="00E63DA3" w:rsidRPr="003F3366" w:rsidRDefault="004C318B" w:rsidP="00113ADD">
            <w:pPr>
              <w:pStyle w:val="Corpodetexto2"/>
            </w:pPr>
            <w:r w:rsidRPr="003F3366">
              <w:t>F37</w:t>
            </w:r>
          </w:p>
        </w:tc>
        <w:tc>
          <w:tcPr>
            <w:tcW w:w="1317" w:type="pct"/>
            <w:tcBorders>
              <w:top w:val="dashed" w:sz="4" w:space="0" w:color="auto"/>
              <w:left w:val="dashed" w:sz="4" w:space="0" w:color="auto"/>
              <w:bottom w:val="dashed" w:sz="4" w:space="0" w:color="auto"/>
            </w:tcBorders>
          </w:tcPr>
          <w:p w14:paraId="231AA38A" w14:textId="114C039C" w:rsidR="00E63DA3" w:rsidRPr="003F3366" w:rsidRDefault="00E63DA3" w:rsidP="00113ADD">
            <w:pPr>
              <w:pStyle w:val="Corpodetexto2"/>
            </w:pPr>
            <w:r w:rsidRPr="003F3366">
              <w:t>Editar</w:t>
            </w:r>
          </w:p>
        </w:tc>
        <w:tc>
          <w:tcPr>
            <w:tcW w:w="2588" w:type="pct"/>
            <w:tcBorders>
              <w:top w:val="dashed" w:sz="4" w:space="0" w:color="auto"/>
              <w:bottom w:val="dashed" w:sz="4" w:space="0" w:color="auto"/>
            </w:tcBorders>
          </w:tcPr>
          <w:p w14:paraId="6B17E87D" w14:textId="725F98BA" w:rsidR="00E63DA3" w:rsidRPr="003F3366" w:rsidRDefault="00E63DA3" w:rsidP="00113ADD">
            <w:pPr>
              <w:pStyle w:val="Corpodetexto2"/>
            </w:pPr>
            <w:r w:rsidRPr="003F3366">
              <w:t>Editar os dados da Proposta</w:t>
            </w:r>
          </w:p>
        </w:tc>
        <w:tc>
          <w:tcPr>
            <w:tcW w:w="743" w:type="pct"/>
            <w:tcBorders>
              <w:top w:val="dashed" w:sz="4" w:space="0" w:color="auto"/>
              <w:bottom w:val="dashed" w:sz="4" w:space="0" w:color="auto"/>
            </w:tcBorders>
          </w:tcPr>
          <w:p w14:paraId="328EA290" w14:textId="4597C972" w:rsidR="00E63DA3" w:rsidRPr="003F3366" w:rsidRDefault="00E63DA3" w:rsidP="00113ADD">
            <w:pPr>
              <w:pStyle w:val="Corpodetexto2"/>
              <w:jc w:val="center"/>
            </w:pPr>
            <w:r w:rsidRPr="003F3366">
              <w:t>Must</w:t>
            </w:r>
          </w:p>
        </w:tc>
      </w:tr>
      <w:tr w:rsidR="004C318B" w:rsidRPr="003F3366" w14:paraId="4C0CAB01" w14:textId="77777777" w:rsidTr="004D4113">
        <w:trPr>
          <w:jc w:val="center"/>
        </w:trPr>
        <w:tc>
          <w:tcPr>
            <w:tcW w:w="352" w:type="pct"/>
            <w:tcBorders>
              <w:top w:val="dashed" w:sz="4" w:space="0" w:color="auto"/>
              <w:bottom w:val="dashed" w:sz="4" w:space="0" w:color="auto"/>
              <w:right w:val="dashed" w:sz="4" w:space="0" w:color="auto"/>
            </w:tcBorders>
          </w:tcPr>
          <w:p w14:paraId="00CC966D" w14:textId="5E2AD489" w:rsidR="00E63DA3" w:rsidRPr="003F3366" w:rsidRDefault="004C318B" w:rsidP="00113ADD">
            <w:pPr>
              <w:pStyle w:val="Corpodetexto2"/>
            </w:pPr>
            <w:r w:rsidRPr="003F3366">
              <w:t>F38</w:t>
            </w:r>
          </w:p>
        </w:tc>
        <w:tc>
          <w:tcPr>
            <w:tcW w:w="1317" w:type="pct"/>
            <w:tcBorders>
              <w:top w:val="dashed" w:sz="4" w:space="0" w:color="auto"/>
              <w:left w:val="dashed" w:sz="4" w:space="0" w:color="auto"/>
              <w:bottom w:val="dashed" w:sz="4" w:space="0" w:color="auto"/>
            </w:tcBorders>
          </w:tcPr>
          <w:p w14:paraId="0A266C03" w14:textId="446F66EE" w:rsidR="00E63DA3" w:rsidRPr="003F3366" w:rsidRDefault="00E63DA3" w:rsidP="00113ADD">
            <w:pPr>
              <w:pStyle w:val="Corpodetexto2"/>
            </w:pPr>
            <w:r w:rsidRPr="003F3366">
              <w:t>Remover</w:t>
            </w:r>
          </w:p>
        </w:tc>
        <w:tc>
          <w:tcPr>
            <w:tcW w:w="2588" w:type="pct"/>
            <w:tcBorders>
              <w:top w:val="dashed" w:sz="4" w:space="0" w:color="auto"/>
              <w:bottom w:val="dashed" w:sz="4" w:space="0" w:color="auto"/>
            </w:tcBorders>
          </w:tcPr>
          <w:p w14:paraId="7B476026" w14:textId="587302CB" w:rsidR="00E63DA3" w:rsidRPr="003F3366" w:rsidRDefault="00E63DA3" w:rsidP="00113ADD">
            <w:pPr>
              <w:pStyle w:val="Corpodetexto2"/>
            </w:pPr>
            <w:r w:rsidRPr="003F3366">
              <w:t>Remover uma Proposta</w:t>
            </w:r>
          </w:p>
        </w:tc>
        <w:tc>
          <w:tcPr>
            <w:tcW w:w="743" w:type="pct"/>
            <w:tcBorders>
              <w:top w:val="dashed" w:sz="4" w:space="0" w:color="auto"/>
              <w:bottom w:val="dashed" w:sz="4" w:space="0" w:color="auto"/>
            </w:tcBorders>
          </w:tcPr>
          <w:p w14:paraId="714BE8A8" w14:textId="0F3EE798" w:rsidR="00E63DA3" w:rsidRPr="003F3366" w:rsidRDefault="00E63DA3" w:rsidP="00113ADD">
            <w:pPr>
              <w:pStyle w:val="Corpodetexto2"/>
              <w:jc w:val="center"/>
            </w:pPr>
            <w:r w:rsidRPr="003F3366">
              <w:t>Must</w:t>
            </w:r>
          </w:p>
        </w:tc>
      </w:tr>
      <w:tr w:rsidR="00D704A6" w:rsidRPr="003F3366" w14:paraId="29140DD9"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472672EF" w14:textId="64D2F814" w:rsidR="00D704A6" w:rsidRPr="003F3366" w:rsidRDefault="00D704A6" w:rsidP="00CC2379">
            <w:pPr>
              <w:pStyle w:val="Corpodetexto2"/>
            </w:pPr>
            <w:r w:rsidRPr="003F3366">
              <w:lastRenderedPageBreak/>
              <w:t xml:space="preserve">Gestão </w:t>
            </w:r>
            <w:r w:rsidR="00D832EA" w:rsidRPr="003F3366">
              <w:t>de Candidaturas</w:t>
            </w:r>
          </w:p>
        </w:tc>
      </w:tr>
      <w:tr w:rsidR="004C318B" w:rsidRPr="003F3366" w14:paraId="71315912" w14:textId="77777777" w:rsidTr="004D4113">
        <w:trPr>
          <w:jc w:val="center"/>
        </w:trPr>
        <w:tc>
          <w:tcPr>
            <w:tcW w:w="352" w:type="pct"/>
            <w:tcBorders>
              <w:top w:val="dashed" w:sz="4" w:space="0" w:color="auto"/>
              <w:bottom w:val="dashed" w:sz="4" w:space="0" w:color="auto"/>
              <w:right w:val="dashed" w:sz="4" w:space="0" w:color="auto"/>
            </w:tcBorders>
          </w:tcPr>
          <w:p w14:paraId="580A0451" w14:textId="4949A6B9" w:rsidR="00E63DA3" w:rsidRPr="003F3366" w:rsidRDefault="004C318B" w:rsidP="00113ADD">
            <w:pPr>
              <w:pStyle w:val="Corpodetexto2"/>
            </w:pPr>
            <w:r w:rsidRPr="003F3366">
              <w:t>F39</w:t>
            </w:r>
          </w:p>
        </w:tc>
        <w:tc>
          <w:tcPr>
            <w:tcW w:w="1317" w:type="pct"/>
            <w:tcBorders>
              <w:top w:val="dashed" w:sz="4" w:space="0" w:color="auto"/>
              <w:left w:val="dashed" w:sz="4" w:space="0" w:color="auto"/>
              <w:bottom w:val="dashed" w:sz="4" w:space="0" w:color="auto"/>
            </w:tcBorders>
          </w:tcPr>
          <w:p w14:paraId="4F4D7247" w14:textId="43B37E88" w:rsidR="00E63DA3" w:rsidRPr="003F3366" w:rsidRDefault="00E63DA3" w:rsidP="00113ADD">
            <w:pPr>
              <w:pStyle w:val="Corpodetexto2"/>
            </w:pPr>
            <w:r w:rsidRPr="003F3366">
              <w:t>Editar</w:t>
            </w:r>
          </w:p>
        </w:tc>
        <w:tc>
          <w:tcPr>
            <w:tcW w:w="2588" w:type="pct"/>
            <w:tcBorders>
              <w:top w:val="dashed" w:sz="4" w:space="0" w:color="auto"/>
              <w:bottom w:val="dashed" w:sz="4" w:space="0" w:color="auto"/>
            </w:tcBorders>
          </w:tcPr>
          <w:p w14:paraId="506B33B9" w14:textId="4F3EFCE3" w:rsidR="00E63DA3" w:rsidRPr="003F3366" w:rsidRDefault="00E63DA3" w:rsidP="00113ADD">
            <w:pPr>
              <w:pStyle w:val="Corpodetexto2"/>
            </w:pPr>
            <w:r w:rsidRPr="003F3366">
              <w:t>Editar o estado de uma Candidatura</w:t>
            </w:r>
          </w:p>
        </w:tc>
        <w:tc>
          <w:tcPr>
            <w:tcW w:w="743" w:type="pct"/>
            <w:tcBorders>
              <w:top w:val="dashed" w:sz="4" w:space="0" w:color="auto"/>
              <w:bottom w:val="dashed" w:sz="4" w:space="0" w:color="auto"/>
            </w:tcBorders>
          </w:tcPr>
          <w:p w14:paraId="35D75AC2" w14:textId="7C4078E7" w:rsidR="00E63DA3" w:rsidRPr="003F3366" w:rsidRDefault="00E63DA3" w:rsidP="00113ADD">
            <w:pPr>
              <w:pStyle w:val="Corpodetexto2"/>
              <w:jc w:val="center"/>
            </w:pPr>
            <w:r w:rsidRPr="003F3366">
              <w:t>Must</w:t>
            </w:r>
          </w:p>
        </w:tc>
      </w:tr>
      <w:tr w:rsidR="00D832EA" w:rsidRPr="003F3366" w14:paraId="503AD508"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1413A202" w14:textId="3AB51A84" w:rsidR="00D832EA" w:rsidRPr="003F3366" w:rsidRDefault="00D832EA" w:rsidP="00D832EA">
            <w:pPr>
              <w:pStyle w:val="Corpodetexto2"/>
            </w:pPr>
            <w:r w:rsidRPr="003F3366">
              <w:t>Submissão de Propostas</w:t>
            </w:r>
          </w:p>
        </w:tc>
      </w:tr>
      <w:tr w:rsidR="004C318B" w:rsidRPr="003F3366" w14:paraId="50D9EC03" w14:textId="77777777" w:rsidTr="004D4113">
        <w:trPr>
          <w:jc w:val="center"/>
        </w:trPr>
        <w:tc>
          <w:tcPr>
            <w:tcW w:w="352" w:type="pct"/>
            <w:tcBorders>
              <w:top w:val="dashed" w:sz="4" w:space="0" w:color="auto"/>
              <w:bottom w:val="dashed" w:sz="4" w:space="0" w:color="auto"/>
              <w:right w:val="dashed" w:sz="4" w:space="0" w:color="auto"/>
            </w:tcBorders>
          </w:tcPr>
          <w:p w14:paraId="2C9ACC12" w14:textId="0687F60D" w:rsidR="00D832EA" w:rsidRPr="003F3366" w:rsidRDefault="004C318B" w:rsidP="00D832EA">
            <w:pPr>
              <w:pStyle w:val="Corpodetexto2"/>
            </w:pPr>
            <w:r w:rsidRPr="003F3366">
              <w:t>F40</w:t>
            </w:r>
          </w:p>
        </w:tc>
        <w:tc>
          <w:tcPr>
            <w:tcW w:w="1317" w:type="pct"/>
            <w:tcBorders>
              <w:top w:val="dashed" w:sz="4" w:space="0" w:color="auto"/>
              <w:left w:val="dashed" w:sz="4" w:space="0" w:color="auto"/>
              <w:bottom w:val="dashed" w:sz="4" w:space="0" w:color="auto"/>
            </w:tcBorders>
          </w:tcPr>
          <w:p w14:paraId="2F4BFDF4" w14:textId="135485B9" w:rsidR="00D832EA" w:rsidRPr="003F3366" w:rsidRDefault="00D832EA" w:rsidP="00D832EA">
            <w:pPr>
              <w:pStyle w:val="Corpodetexto2"/>
            </w:pPr>
            <w:r w:rsidRPr="003F3366">
              <w:t>Submissão por parte de uma Empresa</w:t>
            </w:r>
          </w:p>
        </w:tc>
        <w:tc>
          <w:tcPr>
            <w:tcW w:w="2588" w:type="pct"/>
            <w:tcBorders>
              <w:top w:val="dashed" w:sz="4" w:space="0" w:color="auto"/>
              <w:bottom w:val="dashed" w:sz="4" w:space="0" w:color="auto"/>
            </w:tcBorders>
          </w:tcPr>
          <w:p w14:paraId="544D9195" w14:textId="3E7873D2" w:rsidR="00D832EA" w:rsidRPr="003F3366" w:rsidRDefault="00D832EA" w:rsidP="00D832EA">
            <w:pPr>
              <w:pStyle w:val="Corpodetexto2"/>
            </w:pPr>
            <w:r w:rsidRPr="003F3366">
              <w:t>Uma Empresa submeter uma Proposta</w:t>
            </w:r>
          </w:p>
        </w:tc>
        <w:tc>
          <w:tcPr>
            <w:tcW w:w="743" w:type="pct"/>
            <w:tcBorders>
              <w:top w:val="dashed" w:sz="4" w:space="0" w:color="auto"/>
              <w:bottom w:val="dashed" w:sz="4" w:space="0" w:color="auto"/>
            </w:tcBorders>
          </w:tcPr>
          <w:p w14:paraId="1C8CF378" w14:textId="3BAC1926" w:rsidR="00D832EA" w:rsidRPr="003F3366" w:rsidRDefault="00D832EA" w:rsidP="00D832EA">
            <w:pPr>
              <w:pStyle w:val="Corpodetexto2"/>
              <w:jc w:val="center"/>
            </w:pPr>
            <w:r w:rsidRPr="003F3366">
              <w:t>Must</w:t>
            </w:r>
          </w:p>
        </w:tc>
      </w:tr>
      <w:tr w:rsidR="004C318B" w:rsidRPr="003F3366" w14:paraId="0EE0E5B6" w14:textId="77777777" w:rsidTr="004D4113">
        <w:trPr>
          <w:jc w:val="center"/>
        </w:trPr>
        <w:tc>
          <w:tcPr>
            <w:tcW w:w="352" w:type="pct"/>
            <w:tcBorders>
              <w:top w:val="dashed" w:sz="4" w:space="0" w:color="auto"/>
              <w:bottom w:val="dashed" w:sz="4" w:space="0" w:color="auto"/>
              <w:right w:val="dashed" w:sz="4" w:space="0" w:color="auto"/>
            </w:tcBorders>
          </w:tcPr>
          <w:p w14:paraId="3EBE1949" w14:textId="1C4EA8A0" w:rsidR="00D832EA" w:rsidRPr="003F3366" w:rsidRDefault="004C318B" w:rsidP="00D832EA">
            <w:pPr>
              <w:pStyle w:val="Corpodetexto2"/>
            </w:pPr>
            <w:r w:rsidRPr="003F3366">
              <w:t>F41</w:t>
            </w:r>
          </w:p>
        </w:tc>
        <w:tc>
          <w:tcPr>
            <w:tcW w:w="1317" w:type="pct"/>
            <w:tcBorders>
              <w:top w:val="dashed" w:sz="4" w:space="0" w:color="auto"/>
              <w:left w:val="dashed" w:sz="4" w:space="0" w:color="auto"/>
              <w:bottom w:val="dashed" w:sz="4" w:space="0" w:color="auto"/>
            </w:tcBorders>
          </w:tcPr>
          <w:p w14:paraId="536A5E9E" w14:textId="49939B6A" w:rsidR="00D832EA" w:rsidRPr="003F3366" w:rsidRDefault="00D832EA" w:rsidP="00D832EA">
            <w:pPr>
              <w:pStyle w:val="Corpodetexto2"/>
            </w:pPr>
            <w:r w:rsidRPr="003F3366">
              <w:t>Submissão por parte de um Docente</w:t>
            </w:r>
          </w:p>
        </w:tc>
        <w:tc>
          <w:tcPr>
            <w:tcW w:w="2588" w:type="pct"/>
            <w:tcBorders>
              <w:top w:val="dashed" w:sz="4" w:space="0" w:color="auto"/>
              <w:bottom w:val="dashed" w:sz="4" w:space="0" w:color="auto"/>
            </w:tcBorders>
          </w:tcPr>
          <w:p w14:paraId="55335B66" w14:textId="2E001396" w:rsidR="00D832EA" w:rsidRPr="003F3366" w:rsidRDefault="00D832EA" w:rsidP="00D832EA">
            <w:pPr>
              <w:pStyle w:val="Corpodetexto2"/>
            </w:pPr>
            <w:r w:rsidRPr="003F3366">
              <w:t>Um Docente submeter uma Proposta</w:t>
            </w:r>
          </w:p>
        </w:tc>
        <w:tc>
          <w:tcPr>
            <w:tcW w:w="743" w:type="pct"/>
            <w:tcBorders>
              <w:top w:val="dashed" w:sz="4" w:space="0" w:color="auto"/>
              <w:bottom w:val="dashed" w:sz="4" w:space="0" w:color="auto"/>
            </w:tcBorders>
          </w:tcPr>
          <w:p w14:paraId="4DFE1725" w14:textId="3ED6E59C" w:rsidR="00D832EA" w:rsidRPr="003F3366" w:rsidRDefault="00D832EA" w:rsidP="00D832EA">
            <w:pPr>
              <w:pStyle w:val="Corpodetexto2"/>
              <w:jc w:val="center"/>
            </w:pPr>
            <w:r w:rsidRPr="003F3366">
              <w:t>Must</w:t>
            </w:r>
          </w:p>
        </w:tc>
      </w:tr>
      <w:tr w:rsidR="00D832EA" w:rsidRPr="003F3366" w14:paraId="45D5B555"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0D2B0118" w14:textId="300FF3D2" w:rsidR="00D832EA" w:rsidRPr="003F3366" w:rsidRDefault="00D832EA" w:rsidP="00D832EA">
            <w:pPr>
              <w:pStyle w:val="Corpodetexto2"/>
            </w:pPr>
            <w:r w:rsidRPr="003F3366">
              <w:t>Fluxo do Representante</w:t>
            </w:r>
          </w:p>
        </w:tc>
      </w:tr>
      <w:tr w:rsidR="004C318B" w:rsidRPr="003F3366" w14:paraId="26D2E729" w14:textId="77777777" w:rsidTr="004D4113">
        <w:trPr>
          <w:jc w:val="center"/>
        </w:trPr>
        <w:tc>
          <w:tcPr>
            <w:tcW w:w="352" w:type="pct"/>
            <w:tcBorders>
              <w:top w:val="dashed" w:sz="4" w:space="0" w:color="auto"/>
              <w:bottom w:val="dashed" w:sz="4" w:space="0" w:color="auto"/>
              <w:right w:val="dashed" w:sz="4" w:space="0" w:color="auto"/>
            </w:tcBorders>
          </w:tcPr>
          <w:p w14:paraId="3AFC1A6B" w14:textId="08BE8345" w:rsidR="00D832EA" w:rsidRPr="003F3366" w:rsidRDefault="004C318B" w:rsidP="00D832EA">
            <w:pPr>
              <w:pStyle w:val="Corpodetexto2"/>
            </w:pPr>
            <w:r w:rsidRPr="003F3366">
              <w:t>F42</w:t>
            </w:r>
          </w:p>
        </w:tc>
        <w:tc>
          <w:tcPr>
            <w:tcW w:w="1317" w:type="pct"/>
            <w:tcBorders>
              <w:top w:val="dashed" w:sz="4" w:space="0" w:color="auto"/>
              <w:left w:val="dashed" w:sz="4" w:space="0" w:color="auto"/>
              <w:bottom w:val="dashed" w:sz="4" w:space="0" w:color="auto"/>
            </w:tcBorders>
          </w:tcPr>
          <w:p w14:paraId="0125D9E3" w14:textId="1DDCCEF4" w:rsidR="00D832EA" w:rsidRPr="003F3366" w:rsidRDefault="00D832EA" w:rsidP="00D832EA">
            <w:pPr>
              <w:pStyle w:val="Corpodetexto2"/>
            </w:pPr>
            <w:r w:rsidRPr="003F3366">
              <w:t>Orientação</w:t>
            </w:r>
          </w:p>
        </w:tc>
        <w:tc>
          <w:tcPr>
            <w:tcW w:w="2588" w:type="pct"/>
            <w:tcBorders>
              <w:top w:val="dashed" w:sz="4" w:space="0" w:color="auto"/>
              <w:bottom w:val="dashed" w:sz="4" w:space="0" w:color="auto"/>
            </w:tcBorders>
          </w:tcPr>
          <w:p w14:paraId="5A2DBF3C" w14:textId="53FC223B" w:rsidR="00D832EA" w:rsidRPr="003F3366" w:rsidRDefault="00D832EA" w:rsidP="00D832EA">
            <w:pPr>
              <w:pStyle w:val="Corpodetexto2"/>
            </w:pPr>
            <w:r w:rsidRPr="003F3366">
              <w:t>Um Representante ter acesso às Propostas às quais é orientador</w:t>
            </w:r>
          </w:p>
        </w:tc>
        <w:tc>
          <w:tcPr>
            <w:tcW w:w="743" w:type="pct"/>
            <w:tcBorders>
              <w:top w:val="dashed" w:sz="4" w:space="0" w:color="auto"/>
              <w:bottom w:val="dashed" w:sz="4" w:space="0" w:color="auto"/>
            </w:tcBorders>
          </w:tcPr>
          <w:p w14:paraId="297E6D7A" w14:textId="2E464E11" w:rsidR="00D832EA" w:rsidRPr="003F3366" w:rsidRDefault="00D832EA" w:rsidP="00D832EA">
            <w:pPr>
              <w:pStyle w:val="Corpodetexto2"/>
              <w:jc w:val="center"/>
            </w:pPr>
            <w:r w:rsidRPr="003F3366">
              <w:t>Must</w:t>
            </w:r>
          </w:p>
        </w:tc>
      </w:tr>
      <w:tr w:rsidR="004C318B" w:rsidRPr="003F3366" w14:paraId="3D254DBF" w14:textId="77777777" w:rsidTr="004D4113">
        <w:trPr>
          <w:jc w:val="center"/>
        </w:trPr>
        <w:tc>
          <w:tcPr>
            <w:tcW w:w="352" w:type="pct"/>
            <w:tcBorders>
              <w:top w:val="dashed" w:sz="4" w:space="0" w:color="auto"/>
              <w:bottom w:val="dashed" w:sz="4" w:space="0" w:color="auto"/>
              <w:right w:val="dashed" w:sz="4" w:space="0" w:color="auto"/>
            </w:tcBorders>
          </w:tcPr>
          <w:p w14:paraId="1088DBFF" w14:textId="5682BD50" w:rsidR="00D832EA" w:rsidRPr="003F3366" w:rsidRDefault="004C318B" w:rsidP="00D832EA">
            <w:pPr>
              <w:pStyle w:val="Corpodetexto2"/>
            </w:pPr>
            <w:r w:rsidRPr="003F3366">
              <w:t>F43</w:t>
            </w:r>
          </w:p>
        </w:tc>
        <w:tc>
          <w:tcPr>
            <w:tcW w:w="1317" w:type="pct"/>
            <w:tcBorders>
              <w:top w:val="dashed" w:sz="4" w:space="0" w:color="auto"/>
              <w:left w:val="dashed" w:sz="4" w:space="0" w:color="auto"/>
              <w:bottom w:val="dashed" w:sz="4" w:space="0" w:color="auto"/>
            </w:tcBorders>
          </w:tcPr>
          <w:p w14:paraId="7783531E" w14:textId="748E420D" w:rsidR="00D832EA" w:rsidRPr="003F3366" w:rsidRDefault="00D832EA" w:rsidP="00D832EA">
            <w:pPr>
              <w:pStyle w:val="Corpodetexto2"/>
            </w:pPr>
            <w:r w:rsidRPr="003F3366">
              <w:t>Gestão de Propostas</w:t>
            </w:r>
          </w:p>
        </w:tc>
        <w:tc>
          <w:tcPr>
            <w:tcW w:w="2588" w:type="pct"/>
            <w:tcBorders>
              <w:top w:val="dashed" w:sz="4" w:space="0" w:color="auto"/>
              <w:bottom w:val="dashed" w:sz="4" w:space="0" w:color="auto"/>
            </w:tcBorders>
          </w:tcPr>
          <w:p w14:paraId="485BE950" w14:textId="0ABA08E1" w:rsidR="00D832EA" w:rsidRPr="003F3366" w:rsidRDefault="00D832EA" w:rsidP="00D832EA">
            <w:pPr>
              <w:pStyle w:val="Corpodetexto2"/>
            </w:pPr>
            <w:r w:rsidRPr="003F3366">
              <w:t>Gestão igual à das empresas de Propostas de Projeto</w:t>
            </w:r>
          </w:p>
        </w:tc>
        <w:tc>
          <w:tcPr>
            <w:tcW w:w="743" w:type="pct"/>
            <w:tcBorders>
              <w:top w:val="dashed" w:sz="4" w:space="0" w:color="auto"/>
              <w:bottom w:val="dashed" w:sz="4" w:space="0" w:color="auto"/>
            </w:tcBorders>
          </w:tcPr>
          <w:p w14:paraId="4CCA0383" w14:textId="280E5191" w:rsidR="00D832EA" w:rsidRPr="003F3366" w:rsidRDefault="00D832EA" w:rsidP="00D832EA">
            <w:pPr>
              <w:pStyle w:val="Corpodetexto2"/>
              <w:jc w:val="center"/>
            </w:pPr>
            <w:r w:rsidRPr="003F3366">
              <w:t>Must</w:t>
            </w:r>
          </w:p>
        </w:tc>
      </w:tr>
      <w:tr w:rsidR="004C318B" w:rsidRPr="003F3366" w14:paraId="7E9408AF" w14:textId="77777777" w:rsidTr="004D4113">
        <w:trPr>
          <w:jc w:val="center"/>
        </w:trPr>
        <w:tc>
          <w:tcPr>
            <w:tcW w:w="352" w:type="pct"/>
            <w:tcBorders>
              <w:top w:val="dashed" w:sz="4" w:space="0" w:color="auto"/>
              <w:bottom w:val="dashed" w:sz="4" w:space="0" w:color="auto"/>
              <w:right w:val="dashed" w:sz="4" w:space="0" w:color="auto"/>
            </w:tcBorders>
          </w:tcPr>
          <w:p w14:paraId="73EDF089" w14:textId="634247D6" w:rsidR="00D832EA" w:rsidRPr="003F3366" w:rsidRDefault="004C318B" w:rsidP="00D832EA">
            <w:pPr>
              <w:pStyle w:val="Corpodetexto2"/>
            </w:pPr>
            <w:r w:rsidRPr="003F3366">
              <w:t>F44</w:t>
            </w:r>
          </w:p>
        </w:tc>
        <w:tc>
          <w:tcPr>
            <w:tcW w:w="1317" w:type="pct"/>
            <w:tcBorders>
              <w:top w:val="dashed" w:sz="4" w:space="0" w:color="auto"/>
              <w:left w:val="dashed" w:sz="4" w:space="0" w:color="auto"/>
              <w:bottom w:val="dashed" w:sz="4" w:space="0" w:color="auto"/>
            </w:tcBorders>
          </w:tcPr>
          <w:p w14:paraId="2A61AA2A" w14:textId="6D6C6F12" w:rsidR="00D832EA" w:rsidRPr="003F3366" w:rsidRDefault="00D832EA" w:rsidP="00D832EA">
            <w:pPr>
              <w:pStyle w:val="Corpodetexto2"/>
            </w:pPr>
            <w:r w:rsidRPr="003F3366">
              <w:t>Convidar Representantes</w:t>
            </w:r>
          </w:p>
        </w:tc>
        <w:tc>
          <w:tcPr>
            <w:tcW w:w="2588" w:type="pct"/>
            <w:tcBorders>
              <w:top w:val="dashed" w:sz="4" w:space="0" w:color="auto"/>
              <w:bottom w:val="dashed" w:sz="4" w:space="0" w:color="auto"/>
            </w:tcBorders>
          </w:tcPr>
          <w:p w14:paraId="25D496D5" w14:textId="1DF3523E" w:rsidR="00D832EA" w:rsidRPr="003F3366" w:rsidRDefault="00D832EA" w:rsidP="00D832EA">
            <w:pPr>
              <w:pStyle w:val="Corpodetexto2"/>
            </w:pPr>
            <w:r w:rsidRPr="003F3366">
              <w:t>Um Representante poder convidar, via email, um utilizador para o sistema, ficando o mesmo já associado à Empresa.</w:t>
            </w:r>
          </w:p>
        </w:tc>
        <w:tc>
          <w:tcPr>
            <w:tcW w:w="743" w:type="pct"/>
            <w:tcBorders>
              <w:top w:val="dashed" w:sz="4" w:space="0" w:color="auto"/>
              <w:bottom w:val="dashed" w:sz="4" w:space="0" w:color="auto"/>
            </w:tcBorders>
          </w:tcPr>
          <w:p w14:paraId="768EBA25" w14:textId="09128067" w:rsidR="00D832EA" w:rsidRPr="003F3366" w:rsidRDefault="00D832EA" w:rsidP="00D832EA">
            <w:pPr>
              <w:pStyle w:val="Corpodetexto2"/>
              <w:jc w:val="center"/>
            </w:pPr>
            <w:r w:rsidRPr="003F3366">
              <w:t>Could</w:t>
            </w:r>
          </w:p>
        </w:tc>
      </w:tr>
      <w:tr w:rsidR="004C318B" w:rsidRPr="003F3366" w14:paraId="0A71C04C" w14:textId="77777777" w:rsidTr="004D4113">
        <w:trPr>
          <w:jc w:val="center"/>
        </w:trPr>
        <w:tc>
          <w:tcPr>
            <w:tcW w:w="352" w:type="pct"/>
            <w:tcBorders>
              <w:top w:val="dashed" w:sz="4" w:space="0" w:color="auto"/>
              <w:bottom w:val="dashed" w:sz="4" w:space="0" w:color="auto"/>
              <w:right w:val="dashed" w:sz="4" w:space="0" w:color="auto"/>
            </w:tcBorders>
          </w:tcPr>
          <w:p w14:paraId="2CDF4613" w14:textId="7834C4AD" w:rsidR="00D832EA" w:rsidRPr="003F3366" w:rsidRDefault="004C318B" w:rsidP="00D832EA">
            <w:pPr>
              <w:pStyle w:val="Corpodetexto2"/>
            </w:pPr>
            <w:r w:rsidRPr="003F3366">
              <w:t>F45</w:t>
            </w:r>
          </w:p>
        </w:tc>
        <w:tc>
          <w:tcPr>
            <w:tcW w:w="1317" w:type="pct"/>
            <w:tcBorders>
              <w:top w:val="dashed" w:sz="4" w:space="0" w:color="auto"/>
              <w:left w:val="dashed" w:sz="4" w:space="0" w:color="auto"/>
              <w:bottom w:val="dashed" w:sz="4" w:space="0" w:color="auto"/>
            </w:tcBorders>
          </w:tcPr>
          <w:p w14:paraId="6357ED14" w14:textId="0A31A04C" w:rsidR="00D832EA" w:rsidRPr="003F3366" w:rsidRDefault="00D832EA" w:rsidP="00D832EA">
            <w:pPr>
              <w:pStyle w:val="Corpodetexto2"/>
            </w:pPr>
            <w:r w:rsidRPr="003F3366">
              <w:t>Edição do Perfil</w:t>
            </w:r>
          </w:p>
        </w:tc>
        <w:tc>
          <w:tcPr>
            <w:tcW w:w="2588" w:type="pct"/>
            <w:tcBorders>
              <w:top w:val="dashed" w:sz="4" w:space="0" w:color="auto"/>
              <w:bottom w:val="dashed" w:sz="4" w:space="0" w:color="auto"/>
            </w:tcBorders>
          </w:tcPr>
          <w:p w14:paraId="2D9DEB47" w14:textId="1AA6D856" w:rsidR="00D832EA" w:rsidRPr="003F3366" w:rsidRDefault="00D832EA" w:rsidP="00D832EA">
            <w:pPr>
              <w:pStyle w:val="Corpodetexto2"/>
            </w:pPr>
            <w:r w:rsidRPr="003F3366">
              <w:t>Um Representante poder editar a informação relativa ao seu perfil</w:t>
            </w:r>
          </w:p>
        </w:tc>
        <w:tc>
          <w:tcPr>
            <w:tcW w:w="743" w:type="pct"/>
            <w:tcBorders>
              <w:top w:val="dashed" w:sz="4" w:space="0" w:color="auto"/>
              <w:bottom w:val="dashed" w:sz="4" w:space="0" w:color="auto"/>
            </w:tcBorders>
          </w:tcPr>
          <w:p w14:paraId="6A0635CB" w14:textId="67AB31AF" w:rsidR="00D832EA" w:rsidRPr="003F3366" w:rsidRDefault="00D832EA" w:rsidP="00D832EA">
            <w:pPr>
              <w:pStyle w:val="Corpodetexto2"/>
              <w:jc w:val="center"/>
            </w:pPr>
            <w:r w:rsidRPr="003F3366">
              <w:t>Must</w:t>
            </w:r>
          </w:p>
        </w:tc>
      </w:tr>
      <w:tr w:rsidR="00D832EA" w:rsidRPr="003F3366" w14:paraId="7065DA20"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4886A49C" w14:textId="1D443626" w:rsidR="00D832EA" w:rsidRPr="003F3366" w:rsidRDefault="00D832EA" w:rsidP="00D832EA">
            <w:pPr>
              <w:pStyle w:val="Corpodetexto2"/>
            </w:pPr>
            <w:r w:rsidRPr="003F3366">
              <w:t>Fluxo do Docente</w:t>
            </w:r>
          </w:p>
        </w:tc>
      </w:tr>
      <w:tr w:rsidR="004C318B" w:rsidRPr="003F3366" w14:paraId="37D6A0A3" w14:textId="77777777" w:rsidTr="004D4113">
        <w:trPr>
          <w:jc w:val="center"/>
        </w:trPr>
        <w:tc>
          <w:tcPr>
            <w:tcW w:w="352" w:type="pct"/>
            <w:tcBorders>
              <w:top w:val="dashed" w:sz="4" w:space="0" w:color="auto"/>
              <w:bottom w:val="dashed" w:sz="4" w:space="0" w:color="auto"/>
              <w:right w:val="dashed" w:sz="4" w:space="0" w:color="auto"/>
            </w:tcBorders>
          </w:tcPr>
          <w:p w14:paraId="0B2EC549" w14:textId="5083D4DB" w:rsidR="00D832EA" w:rsidRPr="003F3366" w:rsidRDefault="004C318B" w:rsidP="00D832EA">
            <w:pPr>
              <w:pStyle w:val="Corpodetexto2"/>
            </w:pPr>
            <w:r w:rsidRPr="003F3366">
              <w:t>F46</w:t>
            </w:r>
          </w:p>
        </w:tc>
        <w:tc>
          <w:tcPr>
            <w:tcW w:w="1317" w:type="pct"/>
            <w:tcBorders>
              <w:top w:val="dashed" w:sz="4" w:space="0" w:color="auto"/>
              <w:left w:val="dashed" w:sz="4" w:space="0" w:color="auto"/>
              <w:bottom w:val="dashed" w:sz="4" w:space="0" w:color="auto"/>
            </w:tcBorders>
          </w:tcPr>
          <w:p w14:paraId="412BFA4D" w14:textId="0C8FFECD" w:rsidR="00D832EA" w:rsidRPr="003F3366" w:rsidRDefault="00D832EA" w:rsidP="00D832EA">
            <w:pPr>
              <w:pStyle w:val="Corpodetexto2"/>
            </w:pPr>
            <w:r w:rsidRPr="003F3366">
              <w:t>Permissões</w:t>
            </w:r>
          </w:p>
        </w:tc>
        <w:tc>
          <w:tcPr>
            <w:tcW w:w="2588" w:type="pct"/>
            <w:tcBorders>
              <w:top w:val="dashed" w:sz="4" w:space="0" w:color="auto"/>
              <w:bottom w:val="dashed" w:sz="4" w:space="0" w:color="auto"/>
            </w:tcBorders>
          </w:tcPr>
          <w:p w14:paraId="2C6FFC40" w14:textId="0DC61D7B" w:rsidR="00D832EA" w:rsidRPr="003F3366" w:rsidRDefault="00D832EA" w:rsidP="00D832EA">
            <w:pPr>
              <w:pStyle w:val="Corpodetexto2"/>
            </w:pPr>
            <w:r w:rsidRPr="003F3366">
              <w:t>Cada Docente tem um conjunto de permissões (visualizar, editar, remover) em cada Módulo do sistema. Estas permissões dão acesso ao Docente a ter uma gestão similar à do Administrador</w:t>
            </w:r>
          </w:p>
        </w:tc>
        <w:tc>
          <w:tcPr>
            <w:tcW w:w="743" w:type="pct"/>
            <w:tcBorders>
              <w:top w:val="dashed" w:sz="4" w:space="0" w:color="auto"/>
              <w:bottom w:val="dashed" w:sz="4" w:space="0" w:color="auto"/>
            </w:tcBorders>
          </w:tcPr>
          <w:p w14:paraId="48F3EDCE" w14:textId="1E57E16E" w:rsidR="00D832EA" w:rsidRPr="003F3366" w:rsidRDefault="00D832EA" w:rsidP="00D832EA">
            <w:pPr>
              <w:pStyle w:val="Corpodetexto2"/>
              <w:jc w:val="center"/>
            </w:pPr>
            <w:r w:rsidRPr="003F3366">
              <w:t>Must</w:t>
            </w:r>
          </w:p>
        </w:tc>
      </w:tr>
      <w:tr w:rsidR="004C318B" w:rsidRPr="003F3366" w14:paraId="48310C05" w14:textId="77777777" w:rsidTr="004D4113">
        <w:trPr>
          <w:jc w:val="center"/>
        </w:trPr>
        <w:tc>
          <w:tcPr>
            <w:tcW w:w="352" w:type="pct"/>
            <w:tcBorders>
              <w:top w:val="dashed" w:sz="4" w:space="0" w:color="auto"/>
              <w:bottom w:val="dashed" w:sz="4" w:space="0" w:color="auto"/>
              <w:right w:val="dashed" w:sz="4" w:space="0" w:color="auto"/>
            </w:tcBorders>
          </w:tcPr>
          <w:p w14:paraId="3D226375" w14:textId="24B198E1" w:rsidR="00D832EA" w:rsidRPr="003F3366" w:rsidRDefault="004C318B" w:rsidP="00D832EA">
            <w:pPr>
              <w:pStyle w:val="Corpodetexto2"/>
            </w:pPr>
            <w:r w:rsidRPr="003F3366">
              <w:t>F47</w:t>
            </w:r>
          </w:p>
        </w:tc>
        <w:tc>
          <w:tcPr>
            <w:tcW w:w="1317" w:type="pct"/>
            <w:tcBorders>
              <w:top w:val="dashed" w:sz="4" w:space="0" w:color="auto"/>
              <w:left w:val="dashed" w:sz="4" w:space="0" w:color="auto"/>
              <w:bottom w:val="dashed" w:sz="4" w:space="0" w:color="auto"/>
            </w:tcBorders>
          </w:tcPr>
          <w:p w14:paraId="012FA4C9" w14:textId="1C532796" w:rsidR="00D832EA" w:rsidRPr="003F3366" w:rsidRDefault="00D832EA" w:rsidP="00D832EA">
            <w:pPr>
              <w:pStyle w:val="Corpodetexto2"/>
            </w:pPr>
            <w:r w:rsidRPr="003F3366">
              <w:t>Orientação</w:t>
            </w:r>
          </w:p>
        </w:tc>
        <w:tc>
          <w:tcPr>
            <w:tcW w:w="2588" w:type="pct"/>
            <w:tcBorders>
              <w:top w:val="dashed" w:sz="4" w:space="0" w:color="auto"/>
              <w:bottom w:val="dashed" w:sz="4" w:space="0" w:color="auto"/>
            </w:tcBorders>
          </w:tcPr>
          <w:p w14:paraId="56DD27BD" w14:textId="0465C10B" w:rsidR="00D832EA" w:rsidRPr="003F3366" w:rsidRDefault="00D832EA" w:rsidP="00D832EA">
            <w:pPr>
              <w:pStyle w:val="Corpodetexto2"/>
            </w:pPr>
            <w:r w:rsidRPr="003F3366">
              <w:t>Um Docente ter acesso às Propostas às quais é orientador</w:t>
            </w:r>
          </w:p>
        </w:tc>
        <w:tc>
          <w:tcPr>
            <w:tcW w:w="743" w:type="pct"/>
            <w:tcBorders>
              <w:top w:val="dashed" w:sz="4" w:space="0" w:color="auto"/>
              <w:bottom w:val="dashed" w:sz="4" w:space="0" w:color="auto"/>
            </w:tcBorders>
          </w:tcPr>
          <w:p w14:paraId="28A88215" w14:textId="5F2CDB12" w:rsidR="00D832EA" w:rsidRPr="003F3366" w:rsidRDefault="00D832EA" w:rsidP="00D832EA">
            <w:pPr>
              <w:pStyle w:val="Corpodetexto2"/>
              <w:jc w:val="center"/>
            </w:pPr>
            <w:r w:rsidRPr="003F3366">
              <w:t>Must</w:t>
            </w:r>
          </w:p>
        </w:tc>
      </w:tr>
      <w:tr w:rsidR="004D4113" w:rsidRPr="003F3366" w14:paraId="38FDEA76" w14:textId="77777777" w:rsidTr="004D4113">
        <w:trPr>
          <w:jc w:val="center"/>
        </w:trPr>
        <w:tc>
          <w:tcPr>
            <w:tcW w:w="352" w:type="pct"/>
            <w:tcBorders>
              <w:top w:val="dashed" w:sz="4" w:space="0" w:color="auto"/>
              <w:bottom w:val="dashed" w:sz="4" w:space="0" w:color="auto"/>
              <w:right w:val="dashed" w:sz="4" w:space="0" w:color="auto"/>
            </w:tcBorders>
          </w:tcPr>
          <w:p w14:paraId="3D154272" w14:textId="3B7E2D70" w:rsidR="00D832EA" w:rsidRPr="003F3366" w:rsidRDefault="004C318B" w:rsidP="00D832EA">
            <w:pPr>
              <w:pStyle w:val="Corpodetexto2"/>
            </w:pPr>
            <w:r w:rsidRPr="003F3366">
              <w:t>F48</w:t>
            </w:r>
          </w:p>
        </w:tc>
        <w:tc>
          <w:tcPr>
            <w:tcW w:w="1317" w:type="pct"/>
            <w:tcBorders>
              <w:top w:val="dashed" w:sz="4" w:space="0" w:color="auto"/>
              <w:left w:val="dashed" w:sz="4" w:space="0" w:color="auto"/>
              <w:bottom w:val="dashed" w:sz="4" w:space="0" w:color="auto"/>
            </w:tcBorders>
          </w:tcPr>
          <w:p w14:paraId="73A2EC79" w14:textId="77777777" w:rsidR="00D832EA" w:rsidRPr="003F3366" w:rsidRDefault="00D832EA" w:rsidP="00D832EA">
            <w:pPr>
              <w:pStyle w:val="Corpodetexto2"/>
            </w:pPr>
            <w:r w:rsidRPr="003F3366">
              <w:t>Gestão de Propostas</w:t>
            </w:r>
          </w:p>
        </w:tc>
        <w:tc>
          <w:tcPr>
            <w:tcW w:w="2588" w:type="pct"/>
            <w:tcBorders>
              <w:top w:val="dashed" w:sz="4" w:space="0" w:color="auto"/>
              <w:bottom w:val="dashed" w:sz="4" w:space="0" w:color="auto"/>
            </w:tcBorders>
          </w:tcPr>
          <w:p w14:paraId="4C56CEB9" w14:textId="77777777" w:rsidR="00D832EA" w:rsidRPr="003F3366" w:rsidRDefault="00D832EA" w:rsidP="00D832EA">
            <w:pPr>
              <w:pStyle w:val="Corpodetexto2"/>
            </w:pPr>
            <w:r w:rsidRPr="003F3366">
              <w:t>Gestão igual à das empresas de Propostas de Projeto</w:t>
            </w:r>
          </w:p>
        </w:tc>
        <w:tc>
          <w:tcPr>
            <w:tcW w:w="743" w:type="pct"/>
            <w:tcBorders>
              <w:top w:val="dashed" w:sz="4" w:space="0" w:color="auto"/>
              <w:bottom w:val="dashed" w:sz="4" w:space="0" w:color="auto"/>
            </w:tcBorders>
          </w:tcPr>
          <w:p w14:paraId="39457748" w14:textId="77777777" w:rsidR="00D832EA" w:rsidRPr="003F3366" w:rsidRDefault="00D832EA" w:rsidP="00D832EA">
            <w:pPr>
              <w:pStyle w:val="Corpodetexto2"/>
              <w:jc w:val="center"/>
            </w:pPr>
            <w:r w:rsidRPr="003F3366">
              <w:t>Must</w:t>
            </w:r>
          </w:p>
        </w:tc>
      </w:tr>
      <w:tr w:rsidR="004D4113" w:rsidRPr="003F3366" w14:paraId="3454318E" w14:textId="77777777" w:rsidTr="004D4113">
        <w:trPr>
          <w:jc w:val="center"/>
        </w:trPr>
        <w:tc>
          <w:tcPr>
            <w:tcW w:w="352" w:type="pct"/>
            <w:tcBorders>
              <w:top w:val="dashed" w:sz="4" w:space="0" w:color="auto"/>
              <w:bottom w:val="dashed" w:sz="4" w:space="0" w:color="auto"/>
              <w:right w:val="dashed" w:sz="4" w:space="0" w:color="auto"/>
            </w:tcBorders>
          </w:tcPr>
          <w:p w14:paraId="6B1A2E9C" w14:textId="4A032CC7" w:rsidR="00D832EA" w:rsidRPr="003F3366" w:rsidRDefault="004C318B" w:rsidP="00D832EA">
            <w:pPr>
              <w:pStyle w:val="Corpodetexto2"/>
            </w:pPr>
            <w:r w:rsidRPr="003F3366">
              <w:t>F49</w:t>
            </w:r>
          </w:p>
        </w:tc>
        <w:tc>
          <w:tcPr>
            <w:tcW w:w="1317" w:type="pct"/>
            <w:tcBorders>
              <w:top w:val="dashed" w:sz="4" w:space="0" w:color="auto"/>
              <w:left w:val="dashed" w:sz="4" w:space="0" w:color="auto"/>
              <w:bottom w:val="dashed" w:sz="4" w:space="0" w:color="auto"/>
            </w:tcBorders>
          </w:tcPr>
          <w:p w14:paraId="667B16CC" w14:textId="111646D6" w:rsidR="00D832EA" w:rsidRPr="003F3366" w:rsidRDefault="00D832EA" w:rsidP="00D832EA">
            <w:pPr>
              <w:pStyle w:val="Corpodetexto2"/>
            </w:pPr>
            <w:r w:rsidRPr="003F3366">
              <w:t>Edição do Perfil</w:t>
            </w:r>
          </w:p>
        </w:tc>
        <w:tc>
          <w:tcPr>
            <w:tcW w:w="2588" w:type="pct"/>
            <w:tcBorders>
              <w:top w:val="dashed" w:sz="4" w:space="0" w:color="auto"/>
              <w:bottom w:val="dashed" w:sz="4" w:space="0" w:color="auto"/>
            </w:tcBorders>
          </w:tcPr>
          <w:p w14:paraId="1B268154" w14:textId="1EA82DD3" w:rsidR="00D832EA" w:rsidRPr="003F3366" w:rsidRDefault="00D832EA" w:rsidP="00D832EA">
            <w:pPr>
              <w:pStyle w:val="Corpodetexto2"/>
            </w:pPr>
            <w:r w:rsidRPr="003F3366">
              <w:t>Um Docente poder editar a informação relativa ao seu perfil</w:t>
            </w:r>
          </w:p>
        </w:tc>
        <w:tc>
          <w:tcPr>
            <w:tcW w:w="743" w:type="pct"/>
            <w:tcBorders>
              <w:top w:val="dashed" w:sz="4" w:space="0" w:color="auto"/>
              <w:bottom w:val="dashed" w:sz="4" w:space="0" w:color="auto"/>
            </w:tcBorders>
          </w:tcPr>
          <w:p w14:paraId="2F3C389A" w14:textId="05B5A7D3" w:rsidR="00D832EA" w:rsidRPr="003F3366" w:rsidRDefault="00D832EA" w:rsidP="00D832EA">
            <w:pPr>
              <w:pStyle w:val="Corpodetexto2"/>
              <w:jc w:val="center"/>
            </w:pPr>
            <w:r w:rsidRPr="003F3366">
              <w:t>Must</w:t>
            </w:r>
          </w:p>
        </w:tc>
      </w:tr>
      <w:tr w:rsidR="00D832EA" w:rsidRPr="003F3366" w14:paraId="67C88651"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303B235D" w14:textId="16F17E7F" w:rsidR="00D832EA" w:rsidRPr="003F3366" w:rsidRDefault="00D832EA" w:rsidP="00D832EA">
            <w:pPr>
              <w:pStyle w:val="Corpodetexto2"/>
            </w:pPr>
            <w:r w:rsidRPr="003F3366">
              <w:t>Fluxo do Aluno</w:t>
            </w:r>
          </w:p>
        </w:tc>
      </w:tr>
      <w:tr w:rsidR="004D4113" w:rsidRPr="003F3366" w14:paraId="5C0A7D77" w14:textId="77777777" w:rsidTr="004D4113">
        <w:trPr>
          <w:jc w:val="center"/>
        </w:trPr>
        <w:tc>
          <w:tcPr>
            <w:tcW w:w="352" w:type="pct"/>
            <w:tcBorders>
              <w:top w:val="dashed" w:sz="4" w:space="0" w:color="auto"/>
              <w:bottom w:val="dashed" w:sz="4" w:space="0" w:color="auto"/>
              <w:right w:val="dashed" w:sz="4" w:space="0" w:color="auto"/>
            </w:tcBorders>
          </w:tcPr>
          <w:p w14:paraId="05C4F95D" w14:textId="1BB6F721" w:rsidR="00D832EA" w:rsidRPr="003F3366" w:rsidRDefault="004C318B" w:rsidP="00D832EA">
            <w:pPr>
              <w:pStyle w:val="Corpodetexto2"/>
            </w:pPr>
            <w:r w:rsidRPr="003F3366">
              <w:t>F50</w:t>
            </w:r>
          </w:p>
        </w:tc>
        <w:tc>
          <w:tcPr>
            <w:tcW w:w="1317" w:type="pct"/>
            <w:tcBorders>
              <w:top w:val="dashed" w:sz="4" w:space="0" w:color="auto"/>
              <w:left w:val="dashed" w:sz="4" w:space="0" w:color="auto"/>
              <w:bottom w:val="dashed" w:sz="4" w:space="0" w:color="auto"/>
            </w:tcBorders>
          </w:tcPr>
          <w:p w14:paraId="709F1A82" w14:textId="6FAFDBED" w:rsidR="00D832EA" w:rsidRPr="003F3366" w:rsidRDefault="00D832EA" w:rsidP="00D832EA">
            <w:pPr>
              <w:pStyle w:val="Corpodetexto2"/>
            </w:pPr>
            <w:r w:rsidRPr="003F3366">
              <w:t>Listar Propostas disponíveis</w:t>
            </w:r>
          </w:p>
        </w:tc>
        <w:tc>
          <w:tcPr>
            <w:tcW w:w="2588" w:type="pct"/>
            <w:tcBorders>
              <w:top w:val="dashed" w:sz="4" w:space="0" w:color="auto"/>
              <w:bottom w:val="dashed" w:sz="4" w:space="0" w:color="auto"/>
            </w:tcBorders>
          </w:tcPr>
          <w:p w14:paraId="22C8DDCA" w14:textId="4895110D" w:rsidR="00D832EA" w:rsidRPr="003F3366" w:rsidRDefault="00D832EA" w:rsidP="00D832EA">
            <w:pPr>
              <w:pStyle w:val="Corpodetexto2"/>
            </w:pPr>
            <w:r w:rsidRPr="003F3366">
              <w:t>O Aluno poder listar todas as propostas, após a sua divulgação, do calendário a qual pertence</w:t>
            </w:r>
          </w:p>
        </w:tc>
        <w:tc>
          <w:tcPr>
            <w:tcW w:w="743" w:type="pct"/>
            <w:tcBorders>
              <w:top w:val="dashed" w:sz="4" w:space="0" w:color="auto"/>
              <w:bottom w:val="dashed" w:sz="4" w:space="0" w:color="auto"/>
            </w:tcBorders>
          </w:tcPr>
          <w:p w14:paraId="0EF159B0" w14:textId="0F5F8B77" w:rsidR="00D832EA" w:rsidRPr="003F3366" w:rsidRDefault="00D832EA" w:rsidP="00D832EA">
            <w:pPr>
              <w:pStyle w:val="Corpodetexto2"/>
              <w:jc w:val="center"/>
            </w:pPr>
            <w:r w:rsidRPr="003F3366">
              <w:t>Must</w:t>
            </w:r>
          </w:p>
        </w:tc>
      </w:tr>
      <w:tr w:rsidR="004D4113" w:rsidRPr="003F3366" w14:paraId="119D454B" w14:textId="77777777" w:rsidTr="004D4113">
        <w:trPr>
          <w:jc w:val="center"/>
        </w:trPr>
        <w:tc>
          <w:tcPr>
            <w:tcW w:w="352" w:type="pct"/>
            <w:tcBorders>
              <w:top w:val="dashed" w:sz="4" w:space="0" w:color="auto"/>
              <w:bottom w:val="dashed" w:sz="4" w:space="0" w:color="auto"/>
              <w:right w:val="dashed" w:sz="4" w:space="0" w:color="auto"/>
            </w:tcBorders>
          </w:tcPr>
          <w:p w14:paraId="5649B666" w14:textId="08AD8261" w:rsidR="00D832EA" w:rsidRPr="003F3366" w:rsidRDefault="004C318B" w:rsidP="00D832EA">
            <w:pPr>
              <w:pStyle w:val="Corpodetexto2"/>
            </w:pPr>
            <w:r w:rsidRPr="003F3366">
              <w:t>F51</w:t>
            </w:r>
          </w:p>
        </w:tc>
        <w:tc>
          <w:tcPr>
            <w:tcW w:w="1317" w:type="pct"/>
            <w:tcBorders>
              <w:top w:val="dashed" w:sz="4" w:space="0" w:color="auto"/>
              <w:left w:val="dashed" w:sz="4" w:space="0" w:color="auto"/>
              <w:bottom w:val="dashed" w:sz="4" w:space="0" w:color="auto"/>
            </w:tcBorders>
          </w:tcPr>
          <w:p w14:paraId="64E7519A" w14:textId="50D9350A" w:rsidR="00D832EA" w:rsidRPr="003F3366" w:rsidRDefault="00D832EA" w:rsidP="00D832EA">
            <w:pPr>
              <w:pStyle w:val="Corpodetexto2"/>
            </w:pPr>
            <w:r w:rsidRPr="003F3366">
              <w:t>Submeter Candidatura</w:t>
            </w:r>
          </w:p>
        </w:tc>
        <w:tc>
          <w:tcPr>
            <w:tcW w:w="2588" w:type="pct"/>
            <w:tcBorders>
              <w:top w:val="dashed" w:sz="4" w:space="0" w:color="auto"/>
              <w:bottom w:val="dashed" w:sz="4" w:space="0" w:color="auto"/>
            </w:tcBorders>
          </w:tcPr>
          <w:p w14:paraId="19326607" w14:textId="37D4A75C" w:rsidR="00D832EA" w:rsidRPr="003F3366" w:rsidRDefault="00D832EA" w:rsidP="00D832EA">
            <w:pPr>
              <w:pStyle w:val="Corpodetexto2"/>
            </w:pPr>
            <w:r w:rsidRPr="003F3366">
              <w:t>Submeter uma Candidatura com um mínimo e um máximo de Propostas, definidas pelo Calendário</w:t>
            </w:r>
          </w:p>
        </w:tc>
        <w:tc>
          <w:tcPr>
            <w:tcW w:w="743" w:type="pct"/>
            <w:tcBorders>
              <w:top w:val="dashed" w:sz="4" w:space="0" w:color="auto"/>
              <w:bottom w:val="dashed" w:sz="4" w:space="0" w:color="auto"/>
            </w:tcBorders>
          </w:tcPr>
          <w:p w14:paraId="3D80CF4B" w14:textId="2D1709A0" w:rsidR="00D832EA" w:rsidRPr="003F3366" w:rsidRDefault="00D832EA" w:rsidP="00D832EA">
            <w:pPr>
              <w:pStyle w:val="Corpodetexto2"/>
              <w:jc w:val="center"/>
            </w:pPr>
            <w:r w:rsidRPr="003F3366">
              <w:t>Must</w:t>
            </w:r>
          </w:p>
        </w:tc>
      </w:tr>
      <w:tr w:rsidR="004D4113" w:rsidRPr="003F3366" w14:paraId="3855E86A" w14:textId="77777777" w:rsidTr="004D4113">
        <w:trPr>
          <w:jc w:val="center"/>
        </w:trPr>
        <w:tc>
          <w:tcPr>
            <w:tcW w:w="352" w:type="pct"/>
            <w:tcBorders>
              <w:top w:val="dashed" w:sz="4" w:space="0" w:color="auto"/>
              <w:bottom w:val="dashed" w:sz="4" w:space="0" w:color="auto"/>
              <w:right w:val="dashed" w:sz="4" w:space="0" w:color="auto"/>
            </w:tcBorders>
          </w:tcPr>
          <w:p w14:paraId="627AE58E" w14:textId="0897C9D2" w:rsidR="00D832EA" w:rsidRPr="003F3366" w:rsidRDefault="004C318B" w:rsidP="00D832EA">
            <w:pPr>
              <w:pStyle w:val="Corpodetexto2"/>
            </w:pPr>
            <w:r w:rsidRPr="003F3366">
              <w:t>F52</w:t>
            </w:r>
          </w:p>
        </w:tc>
        <w:tc>
          <w:tcPr>
            <w:tcW w:w="1317" w:type="pct"/>
            <w:tcBorders>
              <w:top w:val="dashed" w:sz="4" w:space="0" w:color="auto"/>
              <w:left w:val="dashed" w:sz="4" w:space="0" w:color="auto"/>
              <w:bottom w:val="dashed" w:sz="4" w:space="0" w:color="auto"/>
            </w:tcBorders>
          </w:tcPr>
          <w:p w14:paraId="1FC55B7E" w14:textId="33338A49" w:rsidR="00D832EA" w:rsidRPr="003F3366" w:rsidRDefault="00D832EA" w:rsidP="00D832EA">
            <w:pPr>
              <w:pStyle w:val="Corpodetexto2"/>
            </w:pPr>
            <w:r w:rsidRPr="003F3366">
              <w:t>Estado da Candidatura</w:t>
            </w:r>
          </w:p>
        </w:tc>
        <w:tc>
          <w:tcPr>
            <w:tcW w:w="2588" w:type="pct"/>
            <w:tcBorders>
              <w:top w:val="dashed" w:sz="4" w:space="0" w:color="auto"/>
              <w:bottom w:val="dashed" w:sz="4" w:space="0" w:color="auto"/>
            </w:tcBorders>
          </w:tcPr>
          <w:p w14:paraId="7153C19E" w14:textId="5B4CE730" w:rsidR="00D832EA" w:rsidRPr="003F3366" w:rsidRDefault="00D832EA" w:rsidP="00D832EA">
            <w:pPr>
              <w:pStyle w:val="Corpodetexto2"/>
            </w:pPr>
            <w:r w:rsidRPr="003F3366">
              <w:t>Acompanhamento do estado da Candidatura realizada</w:t>
            </w:r>
          </w:p>
        </w:tc>
        <w:tc>
          <w:tcPr>
            <w:tcW w:w="743" w:type="pct"/>
            <w:tcBorders>
              <w:top w:val="dashed" w:sz="4" w:space="0" w:color="auto"/>
              <w:bottom w:val="dashed" w:sz="4" w:space="0" w:color="auto"/>
            </w:tcBorders>
          </w:tcPr>
          <w:p w14:paraId="3537CA3A" w14:textId="65B53762" w:rsidR="00D832EA" w:rsidRPr="003F3366" w:rsidRDefault="00D832EA" w:rsidP="00D832EA">
            <w:pPr>
              <w:pStyle w:val="Corpodetexto2"/>
              <w:jc w:val="center"/>
            </w:pPr>
            <w:r w:rsidRPr="003F3366">
              <w:t>Must</w:t>
            </w:r>
          </w:p>
        </w:tc>
      </w:tr>
      <w:tr w:rsidR="004C318B" w:rsidRPr="003F3366" w14:paraId="222F43A3" w14:textId="77777777" w:rsidTr="004D4113">
        <w:trPr>
          <w:jc w:val="center"/>
        </w:trPr>
        <w:tc>
          <w:tcPr>
            <w:tcW w:w="352" w:type="pct"/>
            <w:tcBorders>
              <w:top w:val="dashed" w:sz="4" w:space="0" w:color="auto"/>
              <w:bottom w:val="single" w:sz="12" w:space="0" w:color="auto"/>
              <w:right w:val="dashed" w:sz="4" w:space="0" w:color="auto"/>
            </w:tcBorders>
          </w:tcPr>
          <w:p w14:paraId="39056849" w14:textId="3AFD9543" w:rsidR="00D832EA" w:rsidRPr="003F3366" w:rsidRDefault="004C318B" w:rsidP="00D832EA">
            <w:pPr>
              <w:pStyle w:val="Corpodetexto2"/>
            </w:pPr>
            <w:r w:rsidRPr="003F3366">
              <w:t>F53</w:t>
            </w:r>
          </w:p>
        </w:tc>
        <w:tc>
          <w:tcPr>
            <w:tcW w:w="1317" w:type="pct"/>
            <w:tcBorders>
              <w:top w:val="dashed" w:sz="4" w:space="0" w:color="auto"/>
              <w:left w:val="dashed" w:sz="4" w:space="0" w:color="auto"/>
              <w:bottom w:val="single" w:sz="12" w:space="0" w:color="auto"/>
            </w:tcBorders>
          </w:tcPr>
          <w:p w14:paraId="738F53C0" w14:textId="04C7307A" w:rsidR="00D832EA" w:rsidRPr="003F3366" w:rsidRDefault="00D832EA" w:rsidP="00D832EA">
            <w:pPr>
              <w:pStyle w:val="Corpodetexto2"/>
            </w:pPr>
            <w:r w:rsidRPr="003F3366">
              <w:t>Edição do Perfil</w:t>
            </w:r>
          </w:p>
        </w:tc>
        <w:tc>
          <w:tcPr>
            <w:tcW w:w="2588" w:type="pct"/>
            <w:tcBorders>
              <w:top w:val="dashed" w:sz="4" w:space="0" w:color="auto"/>
              <w:bottom w:val="single" w:sz="12" w:space="0" w:color="auto"/>
            </w:tcBorders>
          </w:tcPr>
          <w:p w14:paraId="2C66E8FF" w14:textId="2BEDF505" w:rsidR="00D832EA" w:rsidRPr="003F3366" w:rsidRDefault="00D832EA" w:rsidP="00D832EA">
            <w:pPr>
              <w:pStyle w:val="Corpodetexto2"/>
            </w:pPr>
            <w:r w:rsidRPr="003F3366">
              <w:t>Um Aluno poder editar a informação relativa ao seu perfil</w:t>
            </w:r>
          </w:p>
        </w:tc>
        <w:tc>
          <w:tcPr>
            <w:tcW w:w="743" w:type="pct"/>
            <w:tcBorders>
              <w:top w:val="dashed" w:sz="4" w:space="0" w:color="auto"/>
              <w:bottom w:val="single" w:sz="12" w:space="0" w:color="auto"/>
            </w:tcBorders>
          </w:tcPr>
          <w:p w14:paraId="1D285AC9" w14:textId="7D4A7491" w:rsidR="00D832EA" w:rsidRPr="003F3366" w:rsidRDefault="00D832EA" w:rsidP="00D832EA">
            <w:pPr>
              <w:pStyle w:val="Corpodetexto2"/>
              <w:jc w:val="center"/>
            </w:pPr>
            <w:r w:rsidRPr="003F3366">
              <w:t>Must</w:t>
            </w:r>
          </w:p>
        </w:tc>
      </w:tr>
    </w:tbl>
    <w:p w14:paraId="6ECEAA40" w14:textId="14E845D6" w:rsidR="00E3081A" w:rsidRPr="003F3366" w:rsidRDefault="00E3081A" w:rsidP="00CB1C94">
      <w:pPr>
        <w:pStyle w:val="Ttulo2"/>
      </w:pPr>
      <w:bookmarkStart w:id="33" w:name="_Toc207839266"/>
      <w:bookmarkStart w:id="34" w:name="_Toc208510646"/>
      <w:bookmarkStart w:id="35" w:name="_Toc208510768"/>
      <w:r w:rsidRPr="003F3366">
        <w:lastRenderedPageBreak/>
        <w:t xml:space="preserve">Arquitetura do </w:t>
      </w:r>
      <w:r w:rsidR="00662D8B" w:rsidRPr="003F3366">
        <w:t>sistema</w:t>
      </w:r>
      <w:bookmarkEnd w:id="33"/>
      <w:bookmarkEnd w:id="34"/>
      <w:bookmarkEnd w:id="35"/>
    </w:p>
    <w:p w14:paraId="4EE000E5" w14:textId="6A02A29E" w:rsidR="00252CBF" w:rsidRPr="003F3366" w:rsidRDefault="00DC7D86" w:rsidP="00F26B5D">
      <w:pPr>
        <w:pStyle w:val="Corpodetexto"/>
      </w:pPr>
      <w:r w:rsidRPr="003F3366">
        <w:t xml:space="preserve">A aplicação segue uma arquitetura de cliente-servidor, onde a interface (cliente) comunica com uma API que funciona como camada intermediária </w:t>
      </w:r>
      <w:r w:rsidR="00626819" w:rsidRPr="003F3366">
        <w:t xml:space="preserve">com </w:t>
      </w:r>
      <w:r w:rsidRPr="003F3366">
        <w:t xml:space="preserve">a base de dados (servidor). </w:t>
      </w:r>
      <w:r w:rsidR="00396827" w:rsidRPr="003F3366">
        <w:t>O servidor processa t</w:t>
      </w:r>
      <w:r w:rsidRPr="003F3366">
        <w:t>oda a lógica de dados</w:t>
      </w:r>
      <w:r w:rsidR="00554D3D" w:rsidRPr="003F3366">
        <w:t xml:space="preserve"> </w:t>
      </w:r>
      <w:r w:rsidRPr="003F3366">
        <w:t>enquanto o cliente é responsável por apresentar os dados e recolher</w:t>
      </w:r>
      <w:r w:rsidR="00554D3D" w:rsidRPr="003F3366">
        <w:t xml:space="preserve"> os</w:t>
      </w:r>
      <w:r w:rsidRPr="003F3366">
        <w:t xml:space="preserve"> </w:t>
      </w:r>
      <w:r w:rsidRPr="003F3366">
        <w:rPr>
          <w:i/>
          <w:iCs/>
        </w:rPr>
        <w:t>input</w:t>
      </w:r>
      <w:r w:rsidR="00554D3D" w:rsidRPr="003F3366">
        <w:rPr>
          <w:i/>
          <w:iCs/>
        </w:rPr>
        <w:t>s</w:t>
      </w:r>
      <w:r w:rsidRPr="003F3366">
        <w:t xml:space="preserve"> do utilizador. Esta separação permite uma maior escalabilidade, organização</w:t>
      </w:r>
      <w:r w:rsidR="000C2D99" w:rsidRPr="003F3366">
        <w:t xml:space="preserve"> </w:t>
      </w:r>
      <w:r w:rsidRPr="003F3366">
        <w:t>dos diferentes componentes d</w:t>
      </w:r>
      <w:r w:rsidR="007C32E2" w:rsidRPr="003F3366">
        <w:t>o</w:t>
      </w:r>
      <w:r w:rsidRPr="003F3366">
        <w:t xml:space="preserve"> </w:t>
      </w:r>
      <w:r w:rsidR="007C32E2" w:rsidRPr="003F3366">
        <w:t>sistema</w:t>
      </w:r>
      <w:r w:rsidRPr="003F3366">
        <w:t>.</w:t>
      </w:r>
    </w:p>
    <w:p w14:paraId="186E97ED" w14:textId="77777777" w:rsidR="000521CE" w:rsidRPr="003F3366" w:rsidRDefault="000521CE" w:rsidP="00F26B5D">
      <w:pPr>
        <w:pStyle w:val="Corpodetexto"/>
      </w:pPr>
    </w:p>
    <w:p w14:paraId="61EA1E46" w14:textId="45E88659" w:rsidR="00F26B5D" w:rsidRPr="003F3366" w:rsidRDefault="00F26B5D" w:rsidP="00252CBF">
      <w:pPr>
        <w:pStyle w:val="Corpodetexto"/>
        <w:keepNext/>
        <w:jc w:val="center"/>
      </w:pPr>
      <w:r w:rsidRPr="003F3366">
        <w:rPr>
          <w:noProof/>
        </w:rPr>
        <w:drawing>
          <wp:inline distT="0" distB="0" distL="0" distR="0" wp14:anchorId="7A67A83C" wp14:editId="33BA8B2E">
            <wp:extent cx="5731510" cy="2082165"/>
            <wp:effectExtent l="19050" t="19050" r="21590" b="13335"/>
            <wp:docPr id="1341399822" name="Imagem 5" descr="Uma imagem com texto, captura de ecrã, diagrama,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399822" name="Imagem 5" descr="Uma imagem com texto, captura de ecrã, diagrama, Tipo de letra&#10;&#10;Os conteúdos gerados por IA podem estar incorreto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2082165"/>
                    </a:xfrm>
                    <a:prstGeom prst="rect">
                      <a:avLst/>
                    </a:prstGeom>
                    <a:noFill/>
                    <a:ln>
                      <a:solidFill>
                        <a:schemeClr val="tx1"/>
                      </a:solidFill>
                    </a:ln>
                  </pic:spPr>
                </pic:pic>
              </a:graphicData>
            </a:graphic>
          </wp:inline>
        </w:drawing>
      </w:r>
    </w:p>
    <w:p w14:paraId="4EBEFE56" w14:textId="2452D038" w:rsidR="00D249FA" w:rsidRPr="003F3366" w:rsidRDefault="00252CBF" w:rsidP="00D249FA">
      <w:pPr>
        <w:pStyle w:val="Legenda"/>
      </w:pPr>
      <w:bookmarkStart w:id="36" w:name="_Toc208510597"/>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9B7DCE">
        <w:rPr>
          <w:noProof/>
        </w:rPr>
        <w:t>3</w:t>
      </w:r>
      <w:r w:rsidR="0011495B" w:rsidRPr="003F3366">
        <w:fldChar w:fldCharType="end"/>
      </w:r>
      <w:r w:rsidRPr="003F3366">
        <w:t xml:space="preserve"> </w:t>
      </w:r>
      <w:r w:rsidR="00CB0374" w:rsidRPr="003F3366">
        <w:t>–</w:t>
      </w:r>
      <w:r w:rsidRPr="003F3366">
        <w:t xml:space="preserve"> Arquitetura do Sistema</w:t>
      </w:r>
      <w:bookmarkEnd w:id="36"/>
    </w:p>
    <w:p w14:paraId="6DA6BCA9" w14:textId="77777777" w:rsidR="000521CE" w:rsidRPr="003F3366" w:rsidRDefault="000521CE" w:rsidP="000521CE">
      <w:pPr>
        <w:pStyle w:val="Corpodetexto"/>
      </w:pPr>
    </w:p>
    <w:p w14:paraId="5695109E" w14:textId="48FEBDA5" w:rsidR="00476502" w:rsidRPr="003F3366" w:rsidRDefault="00476502" w:rsidP="00C4682C">
      <w:pPr>
        <w:pStyle w:val="Corpodetexto"/>
      </w:pPr>
      <w:r w:rsidRPr="003F3366">
        <w:t xml:space="preserve">O sistema utiliza Django </w:t>
      </w:r>
      <w:r w:rsidR="008851E4" w:rsidRPr="003F3366">
        <w:t>para gestão de dados e lógica da aplicação (</w:t>
      </w:r>
      <w:r w:rsidR="008851E4" w:rsidRPr="003F3366">
        <w:rPr>
          <w:i/>
          <w:iCs/>
        </w:rPr>
        <w:t>backend</w:t>
      </w:r>
      <w:r w:rsidR="007858F8" w:rsidRPr="003F3366">
        <w:t xml:space="preserve"> ou servidor</w:t>
      </w:r>
      <w:r w:rsidR="008851E4" w:rsidRPr="003F3366">
        <w:t>) e React para a interface com o utilizador (</w:t>
      </w:r>
      <w:r w:rsidR="008851E4" w:rsidRPr="003F3366">
        <w:rPr>
          <w:i/>
          <w:iCs/>
        </w:rPr>
        <w:t>frontend</w:t>
      </w:r>
      <w:r w:rsidR="007858F8" w:rsidRPr="003F3366">
        <w:t xml:space="preserve"> ou cliente</w:t>
      </w:r>
      <w:r w:rsidR="008851E4" w:rsidRPr="003F3366">
        <w:t>).</w:t>
      </w:r>
    </w:p>
    <w:p w14:paraId="6797DB29" w14:textId="7B7B2446" w:rsidR="008851E4" w:rsidRPr="003F3366" w:rsidRDefault="008851E4" w:rsidP="008851E4">
      <w:pPr>
        <w:pStyle w:val="Corpodetexto"/>
      </w:pPr>
      <w:r w:rsidRPr="003F3366">
        <w:t xml:space="preserve">Django é uma </w:t>
      </w:r>
      <w:r w:rsidRPr="003F3366">
        <w:rPr>
          <w:i/>
          <w:iCs/>
        </w:rPr>
        <w:t>framework</w:t>
      </w:r>
      <w:r w:rsidRPr="003F3366">
        <w:t xml:space="preserve"> em Python que segue o modelo</w:t>
      </w:r>
      <w:r w:rsidR="00CB4582" w:rsidRPr="003F3366">
        <w:t xml:space="preserve"> MVT</w:t>
      </w:r>
      <w:r w:rsidRPr="003F3366">
        <w:t xml:space="preserve"> (</w:t>
      </w:r>
      <w:r w:rsidR="00CB4582" w:rsidRPr="003F3366">
        <w:rPr>
          <w:i/>
          <w:iCs/>
        </w:rPr>
        <w:t>Model-View-Template</w:t>
      </w:r>
      <w:r w:rsidRPr="003F3366">
        <w:t xml:space="preserve">). O </w:t>
      </w:r>
      <w:r w:rsidRPr="003F3366">
        <w:rPr>
          <w:i/>
          <w:iCs/>
        </w:rPr>
        <w:t>Model</w:t>
      </w:r>
      <w:r w:rsidRPr="003F3366">
        <w:t xml:space="preserve"> é responsável pela representação dos dados e pela interação com a base de dados. O </w:t>
      </w:r>
      <w:r w:rsidRPr="003F3366">
        <w:rPr>
          <w:i/>
          <w:iCs/>
        </w:rPr>
        <w:t>View</w:t>
      </w:r>
      <w:r w:rsidRPr="003F3366">
        <w:t xml:space="preserve"> gere o fluxo de dados e lida com os pedidos do utilizador. Já o </w:t>
      </w:r>
      <w:r w:rsidRPr="003F3366">
        <w:rPr>
          <w:i/>
          <w:iCs/>
        </w:rPr>
        <w:t>Template</w:t>
      </w:r>
      <w:r w:rsidRPr="003F3366">
        <w:t xml:space="preserve"> descreve a apresentação dos dado</w:t>
      </w:r>
      <w:r w:rsidR="00D57C7F">
        <w:t>s</w:t>
      </w:r>
      <w:r w:rsidRPr="003F3366">
        <w:t>.</w:t>
      </w:r>
    </w:p>
    <w:p w14:paraId="79E1D55F" w14:textId="5B6432CF" w:rsidR="003B1024" w:rsidRPr="003F3366" w:rsidRDefault="00810007" w:rsidP="008851E4">
      <w:pPr>
        <w:pStyle w:val="Corpodetexto"/>
      </w:pPr>
      <w:r>
        <w:t>N</w:t>
      </w:r>
      <w:r w:rsidR="003B1024" w:rsidRPr="003F3366">
        <w:t xml:space="preserve">o contexto deste sistema, Django foi utilizado para construir </w:t>
      </w:r>
      <w:r w:rsidR="00DC7D86" w:rsidRPr="003F3366">
        <w:t>a</w:t>
      </w:r>
      <w:r w:rsidR="003B1024" w:rsidRPr="003F3366">
        <w:t xml:space="preserve"> </w:t>
      </w:r>
      <w:r w:rsidR="00B557F6" w:rsidRPr="003F3366">
        <w:t>API</w:t>
      </w:r>
      <w:r w:rsidR="003B1024" w:rsidRPr="003F3366">
        <w:t xml:space="preserve">, através da qual o </w:t>
      </w:r>
      <w:r w:rsidR="003B1024" w:rsidRPr="003F3366">
        <w:rPr>
          <w:i/>
          <w:iCs/>
        </w:rPr>
        <w:t>frontend</w:t>
      </w:r>
      <w:r w:rsidR="003B1024" w:rsidRPr="003F3366">
        <w:t xml:space="preserve"> pode aceder aos dados e funcionalidades da aplicação. Esta API expõe os dados em formato </w:t>
      </w:r>
      <w:r w:rsidR="00AB4568" w:rsidRPr="003F3366">
        <w:t xml:space="preserve">JSON </w:t>
      </w:r>
      <w:r w:rsidR="00902F97" w:rsidRPr="003F3366">
        <w:t>(</w:t>
      </w:r>
      <w:r w:rsidR="00AB4568" w:rsidRPr="003F3366">
        <w:rPr>
          <w:i/>
          <w:iCs/>
        </w:rPr>
        <w:t>JavaScript Object Notation</w:t>
      </w:r>
      <w:r w:rsidR="00902F97" w:rsidRPr="003F3366">
        <w:t>)</w:t>
      </w:r>
      <w:r w:rsidR="003B1024" w:rsidRPr="003F3366">
        <w:t xml:space="preserve"> e permite operações como consulta, criação, atualização e eliminação de </w:t>
      </w:r>
      <w:r w:rsidR="0016104D" w:rsidRPr="003F3366">
        <w:t>dados</w:t>
      </w:r>
      <w:r w:rsidR="003B1024" w:rsidRPr="003F3366">
        <w:t>, garantindo uma separação clara entre a lógica de dados e a interface. As interações entre o React e Django são feitas através de chamadas HTTP</w:t>
      </w:r>
      <w:r w:rsidR="00F2252D" w:rsidRPr="003F3366">
        <w:t xml:space="preserve"> (</w:t>
      </w:r>
      <w:r w:rsidR="00F2252D" w:rsidRPr="003F3366">
        <w:rPr>
          <w:i/>
          <w:iCs/>
        </w:rPr>
        <w:t>Hyper</w:t>
      </w:r>
      <w:r w:rsidR="00C17B64" w:rsidRPr="003F3366">
        <w:rPr>
          <w:i/>
          <w:iCs/>
        </w:rPr>
        <w:t>T</w:t>
      </w:r>
      <w:r w:rsidR="00F2252D" w:rsidRPr="003F3366">
        <w:rPr>
          <w:i/>
          <w:iCs/>
        </w:rPr>
        <w:t>ext Transfer Protocol</w:t>
      </w:r>
      <w:r w:rsidR="00F2252D" w:rsidRPr="003F3366">
        <w:t>)</w:t>
      </w:r>
      <w:r w:rsidR="00BE5B88" w:rsidRPr="003F3366">
        <w:t>.</w:t>
      </w:r>
    </w:p>
    <w:p w14:paraId="599E0DBF" w14:textId="03BB85FE" w:rsidR="0016104D" w:rsidRPr="003F3366" w:rsidRDefault="0016104D" w:rsidP="00C4682C">
      <w:pPr>
        <w:pStyle w:val="Corpodetexto"/>
      </w:pPr>
      <w:r w:rsidRPr="003F3366">
        <w:t xml:space="preserve">React é a ferramenta principal para a construção da interface do utilizador. Esta </w:t>
      </w:r>
      <w:r w:rsidRPr="003F3366">
        <w:rPr>
          <w:i/>
          <w:iCs/>
        </w:rPr>
        <w:t>framework</w:t>
      </w:r>
      <w:r w:rsidR="00973A7F" w:rsidRPr="003F3366">
        <w:t xml:space="preserve"> </w:t>
      </w:r>
      <w:r w:rsidRPr="003F3366">
        <w:t xml:space="preserve">JavaScript permite criar componentes dinâmicos e reutilizáveis que interagem com fontes externas </w:t>
      </w:r>
      <w:r w:rsidR="00962512" w:rsidRPr="003F3366">
        <w:t>—</w:t>
      </w:r>
      <w:r w:rsidRPr="003F3366">
        <w:t xml:space="preserve"> neste caso, a API. Desta forma, o conteúdo da página atualiza</w:t>
      </w:r>
      <w:r w:rsidR="00E24C74" w:rsidRPr="003F3366">
        <w:t xml:space="preserve">-se </w:t>
      </w:r>
      <w:r w:rsidRPr="003F3366">
        <w:t xml:space="preserve">em tempo real, sem </w:t>
      </w:r>
      <w:r w:rsidR="000520DD" w:rsidRPr="003F3366">
        <w:t>ser</w:t>
      </w:r>
      <w:r w:rsidRPr="003F3366">
        <w:t xml:space="preserve"> necessário recarregar a página</w:t>
      </w:r>
      <w:r w:rsidR="007332AD" w:rsidRPr="003F3366">
        <w:t xml:space="preserve"> por</w:t>
      </w:r>
      <w:r w:rsidRPr="003F3366">
        <w:t xml:space="preserve"> complet</w:t>
      </w:r>
      <w:r w:rsidR="007332AD" w:rsidRPr="003F3366">
        <w:t>o</w:t>
      </w:r>
      <w:r w:rsidRPr="003F3366">
        <w:t>.</w:t>
      </w:r>
      <w:r w:rsidR="0063369F">
        <w:t xml:space="preserve"> </w:t>
      </w:r>
      <w:r w:rsidR="0080664A" w:rsidRPr="003F3366">
        <w:t xml:space="preserve">De maneira a facilitar </w:t>
      </w:r>
      <w:r w:rsidR="00350945" w:rsidRPr="003F3366">
        <w:t>a</w:t>
      </w:r>
      <w:r w:rsidR="0080664A" w:rsidRPr="003F3366">
        <w:t xml:space="preserve"> </w:t>
      </w:r>
      <w:r w:rsidR="00350945" w:rsidRPr="003F3366">
        <w:t>construção</w:t>
      </w:r>
      <w:r w:rsidR="0080664A" w:rsidRPr="003F3366">
        <w:t xml:space="preserve"> da interface, e permitindo também a sua responsividade, foi usado Bootstrap</w:t>
      </w:r>
      <w:r w:rsidR="00350945" w:rsidRPr="003F3366">
        <w:t xml:space="preserve">, uma </w:t>
      </w:r>
      <w:r w:rsidR="00350945" w:rsidRPr="003F3366">
        <w:rPr>
          <w:i/>
          <w:iCs/>
        </w:rPr>
        <w:t>framework</w:t>
      </w:r>
      <w:r w:rsidR="00350945" w:rsidRPr="003F3366">
        <w:t xml:space="preserve"> de código aberto </w:t>
      </w:r>
      <w:r w:rsidR="00350945" w:rsidRPr="003F3366">
        <w:lastRenderedPageBreak/>
        <w:t>desenvolvida com o objetivo de facilitar a organização de conteúdo usando classes e estruturas definidas de modo a acelerar o processo de desenvolvimento</w:t>
      </w:r>
      <w:r w:rsidR="000520DD" w:rsidRPr="003F3366">
        <w:t xml:space="preserve"> </w:t>
      </w:r>
      <w:sdt>
        <w:sdtPr>
          <w:id w:val="-1145814190"/>
          <w:citation/>
        </w:sdtPr>
        <w:sdtContent>
          <w:r w:rsidR="000520DD" w:rsidRPr="003F3366">
            <w:fldChar w:fldCharType="begin"/>
          </w:r>
          <w:r w:rsidR="000520DD" w:rsidRPr="003F3366">
            <w:instrText xml:space="preserve">CITATION Boo25 \l 2070 </w:instrText>
          </w:r>
          <w:r w:rsidR="000520DD" w:rsidRPr="003F3366">
            <w:fldChar w:fldCharType="separate"/>
          </w:r>
          <w:r w:rsidR="003B1CE4" w:rsidRPr="003B1CE4">
            <w:rPr>
              <w:noProof/>
            </w:rPr>
            <w:t>[4]</w:t>
          </w:r>
          <w:r w:rsidR="000520DD" w:rsidRPr="003F3366">
            <w:fldChar w:fldCharType="end"/>
          </w:r>
        </w:sdtContent>
      </w:sdt>
      <w:r w:rsidR="00350945" w:rsidRPr="003F3366">
        <w:t>.</w:t>
      </w:r>
    </w:p>
    <w:p w14:paraId="5C0B33EB" w14:textId="0C3E2D61" w:rsidR="00E3081A" w:rsidRPr="003F3366" w:rsidRDefault="00E3081A" w:rsidP="00CB1C94">
      <w:pPr>
        <w:pStyle w:val="Ttulo2"/>
      </w:pPr>
      <w:bookmarkStart w:id="37" w:name="_Toc207839267"/>
      <w:bookmarkStart w:id="38" w:name="_Toc208510647"/>
      <w:bookmarkStart w:id="39" w:name="_Toc208510769"/>
      <w:r w:rsidRPr="003F3366">
        <w:t>Tecnologias usadas</w:t>
      </w:r>
      <w:bookmarkEnd w:id="37"/>
      <w:bookmarkEnd w:id="38"/>
      <w:bookmarkEnd w:id="39"/>
    </w:p>
    <w:p w14:paraId="41A76B35" w14:textId="185668F1" w:rsidR="00902F97" w:rsidRPr="003F3366" w:rsidRDefault="00902F97" w:rsidP="00902F97">
      <w:pPr>
        <w:pStyle w:val="Corpodetexto"/>
      </w:pPr>
      <w:r w:rsidRPr="003F3366">
        <w:t xml:space="preserve">Durante o desenvolvimento do sistema, foram utilizadas algumas ferramentas </w:t>
      </w:r>
      <w:r w:rsidR="000A3574" w:rsidRPr="003F3366">
        <w:t>que apoiaram a implementação e organização da aplicação. Durante esta fase foram usados dois</w:t>
      </w:r>
      <w:r w:rsidR="00E957BF" w:rsidRPr="003F3366">
        <w:t xml:space="preserve"> </w:t>
      </w:r>
      <w:r w:rsidR="000A3574" w:rsidRPr="003F3366">
        <w:t>IDEs</w:t>
      </w:r>
      <w:r w:rsidR="00A11258" w:rsidRPr="003F3366">
        <w:t xml:space="preserve"> (</w:t>
      </w:r>
      <w:r w:rsidR="00A11258" w:rsidRPr="003F3366">
        <w:rPr>
          <w:i/>
          <w:iCs/>
        </w:rPr>
        <w:t>Integrated Development Environment</w:t>
      </w:r>
      <w:r w:rsidR="00A11258" w:rsidRPr="003F3366">
        <w:t>)</w:t>
      </w:r>
      <w:r w:rsidR="000A3574" w:rsidRPr="003F3366">
        <w:t xml:space="preserve"> distintos, cada um escolhido com base nas necessidades especificas do </w:t>
      </w:r>
      <w:r w:rsidR="000A3574" w:rsidRPr="003F3366">
        <w:rPr>
          <w:i/>
          <w:iCs/>
        </w:rPr>
        <w:t>frontend</w:t>
      </w:r>
      <w:r w:rsidR="000A3574" w:rsidRPr="003F3366">
        <w:t xml:space="preserve"> e do </w:t>
      </w:r>
      <w:r w:rsidR="000A3574" w:rsidRPr="003F3366">
        <w:rPr>
          <w:i/>
          <w:iCs/>
        </w:rPr>
        <w:t>backend</w:t>
      </w:r>
      <w:r w:rsidR="000A3574" w:rsidRPr="003F3366">
        <w:t>.</w:t>
      </w:r>
    </w:p>
    <w:p w14:paraId="6F984BF4" w14:textId="5246A2D2" w:rsidR="00E957BF" w:rsidRPr="003F3366" w:rsidRDefault="00E957BF" w:rsidP="00902F97">
      <w:pPr>
        <w:pStyle w:val="Corpodetexto"/>
      </w:pPr>
      <w:r w:rsidRPr="003F3366">
        <w:t>As tecnologias e ferramentas utilizadas incluem:</w:t>
      </w:r>
    </w:p>
    <w:p w14:paraId="4EC8B615" w14:textId="43DEE3A0" w:rsidR="00902F97" w:rsidRPr="003F3366" w:rsidRDefault="00561DE0" w:rsidP="00902F97">
      <w:pPr>
        <w:pStyle w:val="Corpodetexto"/>
        <w:numPr>
          <w:ilvl w:val="0"/>
          <w:numId w:val="38"/>
        </w:numPr>
      </w:pPr>
      <w:r w:rsidRPr="003F3366">
        <w:rPr>
          <w:b/>
          <w:bCs/>
        </w:rPr>
        <w:t xml:space="preserve">VSCode </w:t>
      </w:r>
      <w:r w:rsidR="00902F97" w:rsidRPr="003F3366">
        <w:rPr>
          <w:b/>
          <w:bCs/>
        </w:rPr>
        <w:t>(</w:t>
      </w:r>
      <w:r w:rsidRPr="003F3366">
        <w:rPr>
          <w:b/>
          <w:bCs/>
        </w:rPr>
        <w:t>Visual Studio Code</w:t>
      </w:r>
      <w:r w:rsidR="00902F97" w:rsidRPr="003F3366">
        <w:rPr>
          <w:b/>
          <w:bCs/>
        </w:rPr>
        <w:t>)</w:t>
      </w:r>
      <w:sdt>
        <w:sdtPr>
          <w:rPr>
            <w:b/>
            <w:bCs/>
          </w:rPr>
          <w:id w:val="1921827002"/>
          <w:citation/>
        </w:sdtPr>
        <w:sdtContent>
          <w:r w:rsidR="00A375DB" w:rsidRPr="003F3366">
            <w:rPr>
              <w:b/>
              <w:bCs/>
            </w:rPr>
            <w:fldChar w:fldCharType="begin"/>
          </w:r>
          <w:r w:rsidR="00556AD6" w:rsidRPr="003F3366">
            <w:rPr>
              <w:b/>
              <w:bCs/>
            </w:rPr>
            <w:instrText xml:space="preserve">CITATION Mic \l 2070 </w:instrText>
          </w:r>
          <w:r w:rsidR="00A375DB" w:rsidRPr="003F3366">
            <w:rPr>
              <w:b/>
              <w:bCs/>
            </w:rPr>
            <w:fldChar w:fldCharType="separate"/>
          </w:r>
          <w:r w:rsidR="003B1CE4">
            <w:rPr>
              <w:b/>
              <w:bCs/>
              <w:noProof/>
            </w:rPr>
            <w:t xml:space="preserve"> </w:t>
          </w:r>
          <w:r w:rsidR="003B1CE4" w:rsidRPr="003B1CE4">
            <w:rPr>
              <w:noProof/>
            </w:rPr>
            <w:t>[5]</w:t>
          </w:r>
          <w:r w:rsidR="00A375DB" w:rsidRPr="003F3366">
            <w:rPr>
              <w:b/>
              <w:bCs/>
            </w:rPr>
            <w:fldChar w:fldCharType="end"/>
          </w:r>
        </w:sdtContent>
      </w:sdt>
      <w:r w:rsidR="00902F97" w:rsidRPr="003F3366">
        <w:t xml:space="preserve">: </w:t>
      </w:r>
      <w:r w:rsidR="0016570A" w:rsidRPr="003F3366">
        <w:t>IDE</w:t>
      </w:r>
      <w:r w:rsidR="00832978" w:rsidRPr="003F3366">
        <w:t xml:space="preserve"> usado</w:t>
      </w:r>
      <w:r w:rsidR="00396178" w:rsidRPr="003F3366">
        <w:t xml:space="preserve"> </w:t>
      </w:r>
      <w:r w:rsidR="0016570A" w:rsidRPr="003F3366">
        <w:t xml:space="preserve">para o desenvolvimento do </w:t>
      </w:r>
      <w:r w:rsidR="0016570A" w:rsidRPr="003F3366">
        <w:rPr>
          <w:i/>
          <w:iCs/>
        </w:rPr>
        <w:t>frontend</w:t>
      </w:r>
      <w:r w:rsidR="00832978" w:rsidRPr="003F3366">
        <w:t>. Foi escolhido por ser leve e altamente extensível, com diversas extensões de comunidade que melhoram a produtividade no desenvolvimento</w:t>
      </w:r>
      <w:sdt>
        <w:sdtPr>
          <w:id w:val="-1171244831"/>
          <w:citation/>
        </w:sdtPr>
        <w:sdtContent>
          <w:r w:rsidR="00980139" w:rsidRPr="003F3366">
            <w:fldChar w:fldCharType="begin"/>
          </w:r>
          <w:r w:rsidR="00980139" w:rsidRPr="003F3366">
            <w:instrText xml:space="preserve"> CITATION Usp23 \l 2070 </w:instrText>
          </w:r>
          <w:r w:rsidR="00980139" w:rsidRPr="003F3366">
            <w:fldChar w:fldCharType="separate"/>
          </w:r>
          <w:r w:rsidR="003B1CE4">
            <w:rPr>
              <w:noProof/>
            </w:rPr>
            <w:t xml:space="preserve"> </w:t>
          </w:r>
          <w:r w:rsidR="003B1CE4" w:rsidRPr="003B1CE4">
            <w:rPr>
              <w:noProof/>
            </w:rPr>
            <w:t>[6]</w:t>
          </w:r>
          <w:r w:rsidR="00980139" w:rsidRPr="003F3366">
            <w:fldChar w:fldCharType="end"/>
          </w:r>
        </w:sdtContent>
      </w:sdt>
      <w:r w:rsidR="00832978" w:rsidRPr="003F3366">
        <w:t xml:space="preserve">. Embora não seja ideal para </w:t>
      </w:r>
      <w:r w:rsidR="00832978" w:rsidRPr="003F3366">
        <w:rPr>
          <w:i/>
          <w:iCs/>
        </w:rPr>
        <w:t>debug</w:t>
      </w:r>
      <w:r w:rsidR="00101785" w:rsidRPr="003F3366">
        <w:rPr>
          <w:rStyle w:val="Refdenotaderodap"/>
          <w:i/>
          <w:iCs/>
        </w:rPr>
        <w:footnoteReference w:id="1"/>
      </w:r>
      <w:r w:rsidR="00832978" w:rsidRPr="003F3366">
        <w:t xml:space="preserve">, </w:t>
      </w:r>
      <w:r w:rsidR="00276551" w:rsidRPr="003F3366">
        <w:t xml:space="preserve">não representa uma limitação significativa, no caso do </w:t>
      </w:r>
      <w:r w:rsidR="00276551" w:rsidRPr="003F3366">
        <w:rPr>
          <w:i/>
          <w:iCs/>
        </w:rPr>
        <w:t>frontend</w:t>
      </w:r>
      <w:r w:rsidR="00276551" w:rsidRPr="003F3366">
        <w:t xml:space="preserve">, </w:t>
      </w:r>
      <w:r w:rsidR="00832978" w:rsidRPr="003F3366">
        <w:t xml:space="preserve">pois o </w:t>
      </w:r>
      <w:r w:rsidR="00832978" w:rsidRPr="003F3366">
        <w:rPr>
          <w:i/>
          <w:iCs/>
        </w:rPr>
        <w:t>debug</w:t>
      </w:r>
      <w:r w:rsidR="00832978" w:rsidRPr="003F3366">
        <w:t xml:space="preserve"> é realizado diretamente no </w:t>
      </w:r>
      <w:r w:rsidR="00832978" w:rsidRPr="003F3366">
        <w:rPr>
          <w:i/>
          <w:iCs/>
        </w:rPr>
        <w:t>browser</w:t>
      </w:r>
      <w:r w:rsidR="00832978" w:rsidRPr="003F3366">
        <w:t>.</w:t>
      </w:r>
    </w:p>
    <w:p w14:paraId="66E5C994" w14:textId="6821ADF5" w:rsidR="001E1370" w:rsidRPr="003F3366" w:rsidRDefault="001E1370" w:rsidP="00902F97">
      <w:pPr>
        <w:pStyle w:val="Corpodetexto"/>
        <w:numPr>
          <w:ilvl w:val="0"/>
          <w:numId w:val="38"/>
        </w:numPr>
      </w:pPr>
      <w:r w:rsidRPr="003F3366">
        <w:rPr>
          <w:b/>
          <w:bCs/>
        </w:rPr>
        <w:t>PyCharm</w:t>
      </w:r>
      <w:sdt>
        <w:sdtPr>
          <w:rPr>
            <w:b/>
            <w:bCs/>
          </w:rPr>
          <w:id w:val="2099446928"/>
          <w:citation/>
        </w:sdtPr>
        <w:sdtContent>
          <w:r w:rsidR="00556AD6" w:rsidRPr="003F3366">
            <w:rPr>
              <w:b/>
              <w:bCs/>
            </w:rPr>
            <w:fldChar w:fldCharType="begin"/>
          </w:r>
          <w:r w:rsidR="00AB1D91" w:rsidRPr="003F3366">
            <w:rPr>
              <w:b/>
              <w:bCs/>
            </w:rPr>
            <w:instrText xml:space="preserve">CITATION Jet \l 2070 </w:instrText>
          </w:r>
          <w:r w:rsidR="00556AD6" w:rsidRPr="003F3366">
            <w:rPr>
              <w:b/>
              <w:bCs/>
            </w:rPr>
            <w:fldChar w:fldCharType="separate"/>
          </w:r>
          <w:r w:rsidR="003B1CE4">
            <w:rPr>
              <w:b/>
              <w:bCs/>
              <w:noProof/>
            </w:rPr>
            <w:t xml:space="preserve"> </w:t>
          </w:r>
          <w:r w:rsidR="003B1CE4" w:rsidRPr="003B1CE4">
            <w:rPr>
              <w:noProof/>
            </w:rPr>
            <w:t>[7]</w:t>
          </w:r>
          <w:r w:rsidR="00556AD6" w:rsidRPr="003F3366">
            <w:rPr>
              <w:b/>
              <w:bCs/>
            </w:rPr>
            <w:fldChar w:fldCharType="end"/>
          </w:r>
        </w:sdtContent>
      </w:sdt>
      <w:r w:rsidRPr="003F3366">
        <w:t xml:space="preserve">: </w:t>
      </w:r>
      <w:r w:rsidR="00396178" w:rsidRPr="003F3366">
        <w:t>IDE usado para o desenvolvimento da API em Django</w:t>
      </w:r>
      <w:r w:rsidR="00DD52F8" w:rsidRPr="003F3366">
        <w:t xml:space="preserve">. Oferece suporte avançado a Python, </w:t>
      </w:r>
      <w:r w:rsidR="00DD52F8" w:rsidRPr="003F3366">
        <w:rPr>
          <w:i/>
          <w:iCs/>
        </w:rPr>
        <w:t>debug</w:t>
      </w:r>
      <w:r w:rsidR="00DD52F8" w:rsidRPr="003F3366">
        <w:t xml:space="preserve"> gráfico, testes unitários integrados, gestão de dependências e integração com sistemas de controlo de versões</w:t>
      </w:r>
      <w:sdt>
        <w:sdtPr>
          <w:id w:val="-1380855936"/>
          <w:citation/>
        </w:sdtPr>
        <w:sdtContent>
          <w:r w:rsidR="00A91D39" w:rsidRPr="003F3366">
            <w:fldChar w:fldCharType="begin"/>
          </w:r>
          <w:r w:rsidR="00A91D39" w:rsidRPr="003F3366">
            <w:instrText xml:space="preserve"> CITATION Rya24 \l 2070 </w:instrText>
          </w:r>
          <w:r w:rsidR="00A91D39" w:rsidRPr="003F3366">
            <w:fldChar w:fldCharType="separate"/>
          </w:r>
          <w:r w:rsidR="003B1CE4">
            <w:rPr>
              <w:noProof/>
            </w:rPr>
            <w:t xml:space="preserve"> </w:t>
          </w:r>
          <w:r w:rsidR="003B1CE4" w:rsidRPr="003B1CE4">
            <w:rPr>
              <w:noProof/>
            </w:rPr>
            <w:t>[8]</w:t>
          </w:r>
          <w:r w:rsidR="00A91D39" w:rsidRPr="003F3366">
            <w:fldChar w:fldCharType="end"/>
          </w:r>
        </w:sdtContent>
      </w:sdt>
      <w:r w:rsidR="00DD52F8" w:rsidRPr="003F3366">
        <w:t>.</w:t>
      </w:r>
    </w:p>
    <w:p w14:paraId="04FE17B4" w14:textId="77511E54" w:rsidR="00902F97" w:rsidRPr="003F3366" w:rsidRDefault="00832978" w:rsidP="00902F97">
      <w:pPr>
        <w:pStyle w:val="Corpodetexto"/>
        <w:numPr>
          <w:ilvl w:val="0"/>
          <w:numId w:val="38"/>
        </w:numPr>
      </w:pPr>
      <w:r w:rsidRPr="003F3366">
        <w:rPr>
          <w:b/>
          <w:bCs/>
        </w:rPr>
        <w:t>GitHub</w:t>
      </w:r>
      <w:sdt>
        <w:sdtPr>
          <w:rPr>
            <w:b/>
            <w:bCs/>
          </w:rPr>
          <w:id w:val="1305739267"/>
          <w:citation/>
        </w:sdtPr>
        <w:sdtContent>
          <w:r w:rsidR="00880CC1" w:rsidRPr="003F3366">
            <w:rPr>
              <w:b/>
              <w:bCs/>
            </w:rPr>
            <w:fldChar w:fldCharType="begin"/>
          </w:r>
          <w:r w:rsidR="00685B45" w:rsidRPr="003F3366">
            <w:rPr>
              <w:b/>
              <w:bCs/>
            </w:rPr>
            <w:instrText xml:space="preserve">CITATION Git25 \l 2070 </w:instrText>
          </w:r>
          <w:r w:rsidR="00880CC1" w:rsidRPr="003F3366">
            <w:rPr>
              <w:b/>
              <w:bCs/>
            </w:rPr>
            <w:fldChar w:fldCharType="separate"/>
          </w:r>
          <w:r w:rsidR="003B1CE4">
            <w:rPr>
              <w:b/>
              <w:bCs/>
              <w:noProof/>
            </w:rPr>
            <w:t xml:space="preserve"> </w:t>
          </w:r>
          <w:r w:rsidR="003B1CE4" w:rsidRPr="003B1CE4">
            <w:rPr>
              <w:noProof/>
            </w:rPr>
            <w:t>[9]</w:t>
          </w:r>
          <w:r w:rsidR="00880CC1" w:rsidRPr="003F3366">
            <w:rPr>
              <w:b/>
              <w:bCs/>
            </w:rPr>
            <w:fldChar w:fldCharType="end"/>
          </w:r>
        </w:sdtContent>
      </w:sdt>
      <w:r w:rsidR="00902F97" w:rsidRPr="003F3366">
        <w:t xml:space="preserve">: </w:t>
      </w:r>
      <w:r w:rsidR="00DF633B" w:rsidRPr="003F3366">
        <w:t>P</w:t>
      </w:r>
      <w:r w:rsidR="00880CC1" w:rsidRPr="003F3366">
        <w:t xml:space="preserve">lataforma </w:t>
      </w:r>
      <w:r w:rsidR="00DF633B" w:rsidRPr="003F3366">
        <w:t>usada para</w:t>
      </w:r>
      <w:r w:rsidR="00880CC1" w:rsidRPr="003F3366">
        <w:t xml:space="preserve"> controlo de versões</w:t>
      </w:r>
      <w:r w:rsidR="00095116" w:rsidRPr="003F3366">
        <w:t xml:space="preserve"> onde foi possível manter todo o código desenvolvido guardado de uma maneira segura</w:t>
      </w:r>
      <w:r w:rsidR="00880CC1" w:rsidRPr="003F3366">
        <w:t>.</w:t>
      </w:r>
    </w:p>
    <w:p w14:paraId="5DEECBE6" w14:textId="5F13C090" w:rsidR="00E70262" w:rsidRPr="003F3366" w:rsidRDefault="00902F97" w:rsidP="00B77D5C">
      <w:pPr>
        <w:pStyle w:val="Corpodetexto"/>
        <w:numPr>
          <w:ilvl w:val="0"/>
          <w:numId w:val="38"/>
        </w:numPr>
      </w:pPr>
      <w:r w:rsidRPr="003F3366">
        <w:rPr>
          <w:b/>
          <w:bCs/>
        </w:rPr>
        <w:t>Figma</w:t>
      </w:r>
      <w:sdt>
        <w:sdtPr>
          <w:rPr>
            <w:b/>
            <w:bCs/>
          </w:rPr>
          <w:id w:val="-660155107"/>
          <w:citation/>
        </w:sdtPr>
        <w:sdtContent>
          <w:r w:rsidR="00556AD6" w:rsidRPr="003F3366">
            <w:rPr>
              <w:b/>
              <w:bCs/>
            </w:rPr>
            <w:fldChar w:fldCharType="begin"/>
          </w:r>
          <w:r w:rsidR="00556AD6" w:rsidRPr="003F3366">
            <w:rPr>
              <w:b/>
              <w:bCs/>
            </w:rPr>
            <w:instrText xml:space="preserve"> CITATION Fig25 \l 2070 </w:instrText>
          </w:r>
          <w:r w:rsidR="00556AD6" w:rsidRPr="003F3366">
            <w:rPr>
              <w:b/>
              <w:bCs/>
            </w:rPr>
            <w:fldChar w:fldCharType="separate"/>
          </w:r>
          <w:r w:rsidR="003B1CE4">
            <w:rPr>
              <w:b/>
              <w:bCs/>
              <w:noProof/>
            </w:rPr>
            <w:t xml:space="preserve"> </w:t>
          </w:r>
          <w:r w:rsidR="003B1CE4" w:rsidRPr="003B1CE4">
            <w:rPr>
              <w:noProof/>
            </w:rPr>
            <w:t>[10]</w:t>
          </w:r>
          <w:r w:rsidR="00556AD6" w:rsidRPr="003F3366">
            <w:rPr>
              <w:b/>
              <w:bCs/>
            </w:rPr>
            <w:fldChar w:fldCharType="end"/>
          </w:r>
        </w:sdtContent>
      </w:sdt>
      <w:r w:rsidRPr="003F3366">
        <w:t xml:space="preserve">: Ferramenta utilizada para planear e visualizar o </w:t>
      </w:r>
      <w:r w:rsidRPr="003F3366">
        <w:rPr>
          <w:i/>
          <w:iCs/>
        </w:rPr>
        <w:t>design</w:t>
      </w:r>
      <w:r w:rsidRPr="003F3366">
        <w:t xml:space="preserve"> da interface </w:t>
      </w:r>
      <w:r w:rsidR="00BA005E" w:rsidRPr="003F3366">
        <w:t>gráfica</w:t>
      </w:r>
      <w:r w:rsidRPr="003F3366">
        <w:t xml:space="preserve">. Serviu de apoio ao desenvolvimento do </w:t>
      </w:r>
      <w:r w:rsidRPr="003F3366">
        <w:rPr>
          <w:i/>
          <w:iCs/>
        </w:rPr>
        <w:t>frontend</w:t>
      </w:r>
      <w:r w:rsidRPr="003F3366">
        <w:t>, permitindo definir layouts e testar a organização visual antes da implementação.</w:t>
      </w:r>
    </w:p>
    <w:p w14:paraId="2AA5E4CB" w14:textId="394709B3" w:rsidR="004640B2" w:rsidRPr="003F3366" w:rsidRDefault="004640B2">
      <w:pPr>
        <w:rPr>
          <w:rFonts w:ascii="Garamond" w:hAnsi="Garamond"/>
          <w:sz w:val="28"/>
        </w:rPr>
      </w:pPr>
      <w:r w:rsidRPr="003F3366">
        <w:br w:type="page"/>
      </w:r>
    </w:p>
    <w:p w14:paraId="0300F795" w14:textId="638BB72A" w:rsidR="004F27B7" w:rsidRPr="003F3366" w:rsidRDefault="005B587A" w:rsidP="002F37C9">
      <w:pPr>
        <w:pStyle w:val="Ttulo1"/>
      </w:pPr>
      <w:bookmarkStart w:id="40" w:name="_Ref203944597"/>
      <w:bookmarkStart w:id="41" w:name="_Toc207839268"/>
      <w:bookmarkStart w:id="42" w:name="_Toc208510648"/>
      <w:bookmarkStart w:id="43" w:name="_Toc208510770"/>
      <w:r w:rsidRPr="003F3366">
        <w:lastRenderedPageBreak/>
        <w:t>Implementação da API</w:t>
      </w:r>
      <w:bookmarkEnd w:id="40"/>
      <w:bookmarkEnd w:id="41"/>
      <w:bookmarkEnd w:id="42"/>
      <w:bookmarkEnd w:id="43"/>
    </w:p>
    <w:p w14:paraId="0F43522E" w14:textId="5F31AB14" w:rsidR="00B77C37" w:rsidRPr="003F3366" w:rsidRDefault="00B77C37" w:rsidP="00B77C37">
      <w:pPr>
        <w:pStyle w:val="Corpodetexto"/>
      </w:pPr>
      <w:r w:rsidRPr="003F3366">
        <w:t>Uma vez definidos os objetivos do sistema, foi necessário reestruturar o modelo de dados e refazer a API de forma a acomodar as mudanças introduzidas.</w:t>
      </w:r>
      <w:r w:rsidR="00C024DC" w:rsidRPr="003F3366">
        <w:t xml:space="preserve"> A estrutura foi </w:t>
      </w:r>
      <w:r w:rsidR="0015792D" w:rsidRPr="003F3366">
        <w:t>concebida</w:t>
      </w:r>
      <w:r w:rsidR="00C024DC" w:rsidRPr="003F3366">
        <w:t xml:space="preserve"> de maneira a respeitar as regras de negócio identificadas. A API foi desenvolvida com o objetivo de ser modular, facilitando a organização do código, tornando o de fácil manutenção e permitindo futuras adaptações. </w:t>
      </w:r>
    </w:p>
    <w:p w14:paraId="702C8724" w14:textId="717740C0" w:rsidR="00CD524E" w:rsidRPr="003F3366" w:rsidRDefault="00CD524E" w:rsidP="00CD524E">
      <w:pPr>
        <w:pStyle w:val="Ttulo2"/>
      </w:pPr>
      <w:bookmarkStart w:id="44" w:name="_Toc208510649"/>
      <w:bookmarkStart w:id="45" w:name="_Toc208510771"/>
      <w:r w:rsidRPr="003F3366">
        <w:t>Arquitetura da API</w:t>
      </w:r>
      <w:bookmarkEnd w:id="44"/>
      <w:bookmarkEnd w:id="45"/>
    </w:p>
    <w:p w14:paraId="2033CA9C" w14:textId="5753079B" w:rsidR="00B56B92" w:rsidRPr="003F3366" w:rsidRDefault="00B56B92" w:rsidP="00B56B92">
      <w:pPr>
        <w:pStyle w:val="Corpodetexto"/>
      </w:pPr>
      <w:r w:rsidRPr="003F3366">
        <w:t xml:space="preserve">A API foi implementada utilizando o framework Django, que segue o padrão arquitetural MVT. Neste modelo, o </w:t>
      </w:r>
      <w:r w:rsidRPr="003F3366">
        <w:rPr>
          <w:i/>
          <w:iCs/>
        </w:rPr>
        <w:t>Model</w:t>
      </w:r>
      <w:r w:rsidRPr="003F3366">
        <w:t xml:space="preserve"> define a estrutura dos dados e a forma como estes são armazenados na base de dados; o </w:t>
      </w:r>
      <w:r w:rsidRPr="003F3366">
        <w:rPr>
          <w:i/>
          <w:iCs/>
        </w:rPr>
        <w:t>View</w:t>
      </w:r>
      <w:r w:rsidRPr="003F3366">
        <w:t xml:space="preserve"> contém a lógica de processamento e manipulação dos dados, recebendo pedidos do cliente e devolvendo respostas apropriadas; o Template é utilizado para gerar conteúdos dinâmicos, como documentos exportáveis ou páginas HTML, embora nesta aplicação a interface seja gerida separadamente pelo frontend em React.</w:t>
      </w:r>
    </w:p>
    <w:p w14:paraId="50BA3BB6" w14:textId="77777777" w:rsidR="00194A81" w:rsidRPr="003F3366" w:rsidRDefault="00194A81" w:rsidP="00B56B92">
      <w:pPr>
        <w:pStyle w:val="Corpodetexto"/>
      </w:pPr>
    </w:p>
    <w:p w14:paraId="395DA6B1" w14:textId="77777777" w:rsidR="00194A81" w:rsidRPr="003F3366" w:rsidRDefault="00194A81" w:rsidP="00194A81">
      <w:pPr>
        <w:pStyle w:val="Corpodetexto"/>
        <w:keepNext/>
      </w:pPr>
      <w:r w:rsidRPr="003F3366">
        <w:rPr>
          <w:noProof/>
        </w:rPr>
        <w:drawing>
          <wp:inline distT="0" distB="0" distL="0" distR="0" wp14:anchorId="1F46E963" wp14:editId="037AF7E7">
            <wp:extent cx="5731510" cy="1829435"/>
            <wp:effectExtent l="19050" t="19050" r="21590" b="18415"/>
            <wp:docPr id="301986906" name="Imagem 10" descr="Uma imagem com diagrama, círculo, captura de ecrã,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986906" name="Imagem 10" descr="Uma imagem com diagrama, círculo, captura de ecrã, Tipo de letra&#10;&#10;Os conteúdos gerados por IA podem estar incorreto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1829435"/>
                    </a:xfrm>
                    <a:prstGeom prst="rect">
                      <a:avLst/>
                    </a:prstGeom>
                    <a:noFill/>
                    <a:ln>
                      <a:solidFill>
                        <a:schemeClr val="tx1"/>
                      </a:solidFill>
                    </a:ln>
                  </pic:spPr>
                </pic:pic>
              </a:graphicData>
            </a:graphic>
          </wp:inline>
        </w:drawing>
      </w:r>
    </w:p>
    <w:p w14:paraId="277E8497" w14:textId="63FC522D" w:rsidR="00194A81" w:rsidRPr="003F3366" w:rsidRDefault="00194A81" w:rsidP="00194A81">
      <w:pPr>
        <w:pStyle w:val="Legenda"/>
      </w:pPr>
      <w:bookmarkStart w:id="46" w:name="_Toc208510598"/>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9B7DCE">
        <w:rPr>
          <w:noProof/>
        </w:rPr>
        <w:t>4</w:t>
      </w:r>
      <w:r w:rsidR="0011495B" w:rsidRPr="003F3366">
        <w:fldChar w:fldCharType="end"/>
      </w:r>
      <w:r w:rsidRPr="003F3366">
        <w:t xml:space="preserve"> </w:t>
      </w:r>
      <w:r w:rsidR="00DB19AA" w:rsidRPr="00DB19AA">
        <w:t>–</w:t>
      </w:r>
      <w:r w:rsidRPr="003F3366">
        <w:t xml:space="preserve"> Arquitetura do Django</w:t>
      </w:r>
      <w:bookmarkEnd w:id="46"/>
    </w:p>
    <w:p w14:paraId="40A84686" w14:textId="77777777" w:rsidR="00194A81" w:rsidRPr="003F3366" w:rsidRDefault="00194A81" w:rsidP="00B56B92">
      <w:pPr>
        <w:pStyle w:val="Corpodetexto"/>
      </w:pPr>
    </w:p>
    <w:p w14:paraId="23696ACF" w14:textId="77777777" w:rsidR="00AA451B" w:rsidRPr="003F3366" w:rsidRDefault="00AA451B" w:rsidP="00AA451B">
      <w:pPr>
        <w:pStyle w:val="Ttulo3"/>
      </w:pPr>
      <w:bookmarkStart w:id="47" w:name="_Toc207839271"/>
      <w:bookmarkStart w:id="48" w:name="_Toc208510650"/>
      <w:bookmarkStart w:id="49" w:name="_Toc208510772"/>
      <w:r w:rsidRPr="003F3366">
        <w:t>Estrutura e Organização</w:t>
      </w:r>
      <w:bookmarkEnd w:id="47"/>
      <w:bookmarkEnd w:id="48"/>
      <w:bookmarkEnd w:id="49"/>
    </w:p>
    <w:p w14:paraId="4BAE5C0E" w14:textId="1165AC96" w:rsidR="0060590B" w:rsidRPr="003F3366" w:rsidRDefault="0060590B" w:rsidP="0060590B">
      <w:pPr>
        <w:pStyle w:val="Corpodetexto"/>
      </w:pPr>
      <w:r w:rsidRPr="0060590B">
        <w:t>Um projeto Django é organizado de forma hierárquica, com uma ap</w:t>
      </w:r>
      <w:r w:rsidRPr="003F3366">
        <w:t>licação</w:t>
      </w:r>
      <w:r w:rsidRPr="0060590B">
        <w:t xml:space="preserve"> principal que contém os ficheiros essenciais de configuração e gestão do projeto, e diversas ap</w:t>
      </w:r>
      <w:r w:rsidR="0078252C" w:rsidRPr="003F3366">
        <w:t>licações</w:t>
      </w:r>
      <w:r w:rsidRPr="0060590B">
        <w:t xml:space="preserve"> adicionais que implementam funcionalidades específicas.</w:t>
      </w:r>
      <w:r w:rsidR="00940439" w:rsidRPr="003F3366">
        <w:t xml:space="preserve"> </w:t>
      </w:r>
    </w:p>
    <w:p w14:paraId="3E434C13" w14:textId="789B7F29" w:rsidR="00940439" w:rsidRPr="0060590B" w:rsidRDefault="00940439" w:rsidP="0060590B">
      <w:pPr>
        <w:pStyle w:val="Corpodetexto"/>
      </w:pPr>
      <w:r w:rsidRPr="003F3366">
        <w:t xml:space="preserve">Em Django, uma aplicação representa um conjunto autónomo de funcionalidades que cumpre um determinado objetivo dentro do projeto. Cada </w:t>
      </w:r>
      <w:r w:rsidR="003166FD" w:rsidRPr="003F3366">
        <w:t xml:space="preserve">aplicação </w:t>
      </w:r>
      <w:r w:rsidRPr="003F3366">
        <w:t xml:space="preserve">possui os seus próprios modelos, </w:t>
      </w:r>
      <w:r w:rsidRPr="003F3366">
        <w:rPr>
          <w:i/>
          <w:iCs/>
        </w:rPr>
        <w:t>views</w:t>
      </w:r>
      <w:r w:rsidRPr="003F3366">
        <w:t xml:space="preserve">, </w:t>
      </w:r>
      <w:r w:rsidRPr="003F3366">
        <w:rPr>
          <w:i/>
          <w:iCs/>
        </w:rPr>
        <w:t>templates</w:t>
      </w:r>
      <w:r w:rsidRPr="003F3366">
        <w:t xml:space="preserve"> e URLs, permitindo organizar o código de forma modular e reutilizável. Um projeto Django pode conter várias </w:t>
      </w:r>
      <w:r w:rsidR="003F71E5" w:rsidRPr="003F3366">
        <w:t>aplicações</w:t>
      </w:r>
      <w:r w:rsidRPr="003F3366">
        <w:t>, que colaboram entre si para fornecer a totalidade da aplicação.</w:t>
      </w:r>
    </w:p>
    <w:p w14:paraId="7B0E6750" w14:textId="6CF965CF" w:rsidR="0060590B" w:rsidRPr="0060590B" w:rsidRDefault="0060590B" w:rsidP="0060590B">
      <w:pPr>
        <w:pStyle w:val="Corpodetexto"/>
      </w:pPr>
      <w:r w:rsidRPr="0060590B">
        <w:lastRenderedPageBreak/>
        <w:t xml:space="preserve">Na </w:t>
      </w:r>
      <w:r w:rsidR="00D84FB3" w:rsidRPr="0060590B">
        <w:rPr>
          <w:b/>
          <w:bCs/>
        </w:rPr>
        <w:t>ap</w:t>
      </w:r>
      <w:r w:rsidR="00D84FB3" w:rsidRPr="003F3366">
        <w:rPr>
          <w:b/>
          <w:bCs/>
        </w:rPr>
        <w:t>licação</w:t>
      </w:r>
      <w:r w:rsidR="00D84FB3" w:rsidRPr="0060590B">
        <w:rPr>
          <w:b/>
          <w:bCs/>
        </w:rPr>
        <w:t xml:space="preserve"> </w:t>
      </w:r>
      <w:r w:rsidRPr="0060590B">
        <w:rPr>
          <w:b/>
          <w:bCs/>
        </w:rPr>
        <w:t>principal</w:t>
      </w:r>
      <w:r w:rsidRPr="0060590B">
        <w:t>, os ficheiros típicos incluem:</w:t>
      </w:r>
    </w:p>
    <w:p w14:paraId="729E6D48" w14:textId="52CE3BC9" w:rsidR="0060590B" w:rsidRPr="0060590B" w:rsidRDefault="0060590B" w:rsidP="00AB4736">
      <w:pPr>
        <w:pStyle w:val="Corpodetexto"/>
        <w:numPr>
          <w:ilvl w:val="0"/>
          <w:numId w:val="71"/>
        </w:numPr>
      </w:pPr>
      <w:r w:rsidRPr="0060590B">
        <w:rPr>
          <w:b/>
          <w:bCs/>
          <w:i/>
          <w:iCs/>
        </w:rPr>
        <w:t>settings.py</w:t>
      </w:r>
      <w:r w:rsidRPr="0060590B">
        <w:t xml:space="preserve"> – define as configurações globais do projeto, como base de dados, aplicações instaladas, autenticação, variáveis de ambiente e definições de segurança.</w:t>
      </w:r>
    </w:p>
    <w:p w14:paraId="42D361DC" w14:textId="0B9146C9" w:rsidR="0060590B" w:rsidRPr="0060590B" w:rsidRDefault="0060590B" w:rsidP="00AB4736">
      <w:pPr>
        <w:pStyle w:val="Corpodetexto"/>
        <w:numPr>
          <w:ilvl w:val="0"/>
          <w:numId w:val="71"/>
        </w:numPr>
      </w:pPr>
      <w:r w:rsidRPr="0060590B">
        <w:rPr>
          <w:b/>
          <w:bCs/>
          <w:i/>
          <w:iCs/>
        </w:rPr>
        <w:t>urls.py</w:t>
      </w:r>
      <w:r w:rsidRPr="0060590B">
        <w:t xml:space="preserve"> – estabelece os caminhos globais do projeto e a ligação a endpoints específicos de cada </w:t>
      </w:r>
      <w:r w:rsidR="00CC0166" w:rsidRPr="0060590B">
        <w:t>ap</w:t>
      </w:r>
      <w:r w:rsidR="00CC0166" w:rsidRPr="003F3366">
        <w:t>licação</w:t>
      </w:r>
      <w:r w:rsidRPr="0060590B">
        <w:t>.</w:t>
      </w:r>
    </w:p>
    <w:p w14:paraId="2E4F162B" w14:textId="084D9BAA" w:rsidR="0060590B" w:rsidRPr="0060590B" w:rsidRDefault="0060590B" w:rsidP="00AB4736">
      <w:pPr>
        <w:pStyle w:val="Corpodetexto"/>
        <w:numPr>
          <w:ilvl w:val="0"/>
          <w:numId w:val="71"/>
        </w:numPr>
      </w:pPr>
      <w:r w:rsidRPr="0060590B">
        <w:rPr>
          <w:b/>
          <w:bCs/>
        </w:rPr>
        <w:t>manage.py</w:t>
      </w:r>
      <w:r w:rsidRPr="0060590B">
        <w:t xml:space="preserve"> – utilitário de linha de comando que permite executar tarefas administrativas, como migrações, criação de </w:t>
      </w:r>
      <w:r w:rsidR="00203977" w:rsidRPr="003F3366">
        <w:t xml:space="preserve">aplicações </w:t>
      </w:r>
      <w:r w:rsidRPr="0060590B">
        <w:t>ou execução do servidor de desenvolvimento.</w:t>
      </w:r>
    </w:p>
    <w:p w14:paraId="2B12323C" w14:textId="485B8F9E" w:rsidR="0060590B" w:rsidRPr="0060590B" w:rsidRDefault="0060590B" w:rsidP="0060590B">
      <w:pPr>
        <w:pStyle w:val="Corpodetexto"/>
      </w:pPr>
      <w:r w:rsidRPr="0060590B">
        <w:t xml:space="preserve">Dentro de cada </w:t>
      </w:r>
      <w:r w:rsidR="004800EC" w:rsidRPr="0060590B">
        <w:t>ap</w:t>
      </w:r>
      <w:r w:rsidR="004800EC" w:rsidRPr="003F3366">
        <w:t>licação</w:t>
      </w:r>
      <w:r w:rsidR="004800EC" w:rsidRPr="0060590B">
        <w:t xml:space="preserve"> </w:t>
      </w:r>
      <w:r w:rsidRPr="0060590B">
        <w:t>Django, existem ficheiros que representam as camadas fundamentais do padrão MVT</w:t>
      </w:r>
      <w:r w:rsidR="00CE7094" w:rsidRPr="003F3366">
        <w:t>:</w:t>
      </w:r>
    </w:p>
    <w:p w14:paraId="741DEDA1" w14:textId="77777777" w:rsidR="0060590B" w:rsidRPr="0060590B" w:rsidRDefault="0060590B" w:rsidP="00AB4736">
      <w:pPr>
        <w:pStyle w:val="Corpodetexto"/>
        <w:numPr>
          <w:ilvl w:val="0"/>
          <w:numId w:val="74"/>
        </w:numPr>
      </w:pPr>
      <w:r w:rsidRPr="0060590B">
        <w:rPr>
          <w:b/>
          <w:bCs/>
          <w:i/>
          <w:iCs/>
        </w:rPr>
        <w:t>models.py</w:t>
      </w:r>
      <w:r w:rsidRPr="0060590B">
        <w:t xml:space="preserve"> – define a estrutura dos dados e a forma como estes são armazenados na base de dados. Cada modelo representa uma tabela da base de dados, com atributos que correspondem a colunas e relações entre tabelas.</w:t>
      </w:r>
    </w:p>
    <w:p w14:paraId="3B321E6B" w14:textId="7F668032" w:rsidR="0060590B" w:rsidRPr="0060590B" w:rsidRDefault="0060590B" w:rsidP="00AB4736">
      <w:pPr>
        <w:pStyle w:val="Corpodetexto"/>
        <w:numPr>
          <w:ilvl w:val="0"/>
          <w:numId w:val="73"/>
        </w:numPr>
      </w:pPr>
      <w:r w:rsidRPr="0060590B">
        <w:rPr>
          <w:b/>
          <w:bCs/>
          <w:i/>
          <w:iCs/>
        </w:rPr>
        <w:t>views.py</w:t>
      </w:r>
      <w:r w:rsidRPr="0060590B">
        <w:t xml:space="preserve"> – contém as funções</w:t>
      </w:r>
      <w:r w:rsidR="006E6151" w:rsidRPr="003F3366">
        <w:t xml:space="preserve"> </w:t>
      </w:r>
      <w:r w:rsidRPr="0060590B">
        <w:t xml:space="preserve">responsáveis por processar pedidos e gerar respostas. As </w:t>
      </w:r>
      <w:r w:rsidRPr="0060590B">
        <w:rPr>
          <w:i/>
          <w:iCs/>
        </w:rPr>
        <w:t>views</w:t>
      </w:r>
      <w:r w:rsidRPr="0060590B">
        <w:t xml:space="preserve"> atuam como a lógica de negócio da aplicação, interpretando dados da base de dados, aplicando regras de negócio e devolvendo respostas.</w:t>
      </w:r>
    </w:p>
    <w:p w14:paraId="0CC5BC20" w14:textId="43CCE4F4" w:rsidR="0060590B" w:rsidRPr="0060590B" w:rsidRDefault="0060590B" w:rsidP="00AB4736">
      <w:pPr>
        <w:pStyle w:val="Corpodetexto"/>
        <w:numPr>
          <w:ilvl w:val="0"/>
          <w:numId w:val="72"/>
        </w:numPr>
      </w:pPr>
      <w:r w:rsidRPr="0060590B">
        <w:rPr>
          <w:b/>
          <w:bCs/>
          <w:i/>
          <w:iCs/>
        </w:rPr>
        <w:t>urls.py</w:t>
      </w:r>
      <w:r w:rsidRPr="0060590B">
        <w:t xml:space="preserve"> – define os caminhos específicos da </w:t>
      </w:r>
      <w:r w:rsidR="00E81E3B" w:rsidRPr="0060590B">
        <w:t>ap</w:t>
      </w:r>
      <w:r w:rsidR="00E81E3B" w:rsidRPr="003F3366">
        <w:t>licação</w:t>
      </w:r>
      <w:r w:rsidRPr="0060590B">
        <w:t xml:space="preserve">, ligando cada URL a uma </w:t>
      </w:r>
      <w:r w:rsidRPr="0060590B">
        <w:rPr>
          <w:i/>
          <w:iCs/>
        </w:rPr>
        <w:t>view</w:t>
      </w:r>
      <w:r w:rsidRPr="0060590B">
        <w:t xml:space="preserve"> correspondente.</w:t>
      </w:r>
    </w:p>
    <w:p w14:paraId="18CED585" w14:textId="63C9C253" w:rsidR="0060590B" w:rsidRPr="0060590B" w:rsidRDefault="0060590B" w:rsidP="0060590B">
      <w:pPr>
        <w:pStyle w:val="Corpodetexto"/>
      </w:pPr>
      <w:r w:rsidRPr="0060590B">
        <w:t xml:space="preserve">Além disso, projetos Django podem incluir pastas como </w:t>
      </w:r>
      <w:r w:rsidRPr="0060590B">
        <w:rPr>
          <w:i/>
          <w:iCs/>
        </w:rPr>
        <w:t>templates</w:t>
      </w:r>
      <w:r w:rsidRPr="0060590B">
        <w:t xml:space="preserve"> para geração de documentos ou páginas HTML</w:t>
      </w:r>
      <w:r w:rsidR="003C77DC" w:rsidRPr="003F3366">
        <w:t>.</w:t>
      </w:r>
    </w:p>
    <w:p w14:paraId="38E76641" w14:textId="77777777" w:rsidR="0060590B" w:rsidRPr="003F3366" w:rsidRDefault="0060590B" w:rsidP="0060590B">
      <w:pPr>
        <w:pStyle w:val="Corpodetexto"/>
      </w:pPr>
    </w:p>
    <w:p w14:paraId="332C53D5" w14:textId="79469786" w:rsidR="005608D4" w:rsidRPr="003F3366" w:rsidRDefault="005608D4" w:rsidP="00AA451B">
      <w:pPr>
        <w:pStyle w:val="Corpodetexto"/>
      </w:pPr>
      <w:r w:rsidRPr="003F3366">
        <w:t>No caso deste sistema, o projeto Django contém duas apps principais: gestor_estagios, que define essencialmente as configurações e definições globais da aplicação, funcionando como a base do projeto; e api, que concentra toda a lógica func</w:t>
      </w:r>
      <w:r w:rsidRPr="003F3366">
        <w:lastRenderedPageBreak/>
        <w:t xml:space="preserve">ional, incluindo modelos, </w:t>
      </w:r>
      <w:r w:rsidRPr="003F3366">
        <w:rPr>
          <w:i/>
          <w:iCs/>
        </w:rPr>
        <w:t>views</w:t>
      </w:r>
      <w:r w:rsidRPr="003F3366">
        <w:t>, URLs, templates e tarefas assíncronas, sendo responsável por fornecer as funcionalidades principais do sistema através de endpoints.</w:t>
      </w:r>
    </w:p>
    <w:p w14:paraId="3324798F" w14:textId="1C7168A7" w:rsidR="00AA451B" w:rsidRPr="003F3366" w:rsidRDefault="00A15D1B" w:rsidP="00AA451B">
      <w:pPr>
        <w:pStyle w:val="Corpodetexto"/>
        <w:numPr>
          <w:ilvl w:val="0"/>
          <w:numId w:val="48"/>
        </w:numPr>
      </w:pPr>
      <w:r w:rsidRPr="003F3366">
        <w:rPr>
          <w:b/>
          <w:bCs/>
          <w:i/>
          <w:iCs/>
        </w:rPr>
        <w:t>api/</w:t>
      </w:r>
      <w:r w:rsidR="00AA451B" w:rsidRPr="003F3366">
        <w:rPr>
          <w:b/>
          <w:bCs/>
          <w:i/>
          <w:iCs/>
        </w:rPr>
        <w:t>controllers</w:t>
      </w:r>
      <w:r w:rsidR="00AA451B" w:rsidRPr="003F3366">
        <w:rPr>
          <w:i/>
          <w:iCs/>
        </w:rPr>
        <w:t xml:space="preserve"> </w:t>
      </w:r>
      <w:r w:rsidR="00AA451B" w:rsidRPr="003F3366">
        <w:t>–</w:t>
      </w:r>
      <w:r w:rsidR="00AA451B" w:rsidRPr="003F3366">
        <w:rPr>
          <w:b/>
          <w:bCs/>
        </w:rPr>
        <w:t xml:space="preserve"> </w:t>
      </w:r>
      <w:r w:rsidR="00AA451B" w:rsidRPr="003F3366">
        <w:t xml:space="preserve">pasta que contém subpastas com os ficheiros </w:t>
      </w:r>
      <w:r w:rsidR="00AA451B" w:rsidRPr="003F3366">
        <w:rPr>
          <w:i/>
          <w:iCs/>
        </w:rPr>
        <w:t>views.py</w:t>
      </w:r>
      <w:r w:rsidR="00AA451B" w:rsidRPr="003F3366">
        <w:t xml:space="preserve"> e </w:t>
      </w:r>
      <w:r w:rsidR="00AA451B" w:rsidRPr="003F3366">
        <w:rPr>
          <w:i/>
          <w:iCs/>
        </w:rPr>
        <w:t>urls.py</w:t>
      </w:r>
      <w:r w:rsidR="00AA451B" w:rsidRPr="003F3366">
        <w:t xml:space="preserve"> organizados por áreas funcionais, dividindo a lógica da aplicação em partes distintas e promovendo uma melhor modularidade.</w:t>
      </w:r>
    </w:p>
    <w:p w14:paraId="1958233E" w14:textId="631C6912" w:rsidR="00AA451B" w:rsidRPr="003F3366" w:rsidRDefault="00A15D1B" w:rsidP="00AA451B">
      <w:pPr>
        <w:pStyle w:val="Corpodetexto"/>
        <w:numPr>
          <w:ilvl w:val="0"/>
          <w:numId w:val="48"/>
        </w:numPr>
      </w:pPr>
      <w:r w:rsidRPr="003F3366">
        <w:rPr>
          <w:b/>
          <w:bCs/>
          <w:i/>
          <w:iCs/>
        </w:rPr>
        <w:t>api/</w:t>
      </w:r>
      <w:r w:rsidR="00AA451B" w:rsidRPr="003F3366">
        <w:rPr>
          <w:b/>
          <w:bCs/>
          <w:i/>
          <w:iCs/>
        </w:rPr>
        <w:t xml:space="preserve">tasks </w:t>
      </w:r>
      <w:r w:rsidR="00AA451B" w:rsidRPr="003F3366">
        <w:t xml:space="preserve">– pasta onde se encontram todas as tarefas assíncronas do sistema. Cada tarefa está organizada em ficheiros separados, de forma a facilitar a manutenção e modularidade. Existe ainda um ficheiro </w:t>
      </w:r>
      <w:r w:rsidR="00AA451B" w:rsidRPr="003F3366">
        <w:rPr>
          <w:i/>
          <w:iCs/>
        </w:rPr>
        <w:t>base.py</w:t>
      </w:r>
      <w:r w:rsidR="00AA451B" w:rsidRPr="003F3366">
        <w:t xml:space="preserve">, responsável por centralizar as chamadas dessas tarefas </w:t>
      </w:r>
    </w:p>
    <w:p w14:paraId="654CAF27" w14:textId="77777777" w:rsidR="00AA451B" w:rsidRPr="003F3366" w:rsidRDefault="00AA451B" w:rsidP="00AA451B">
      <w:pPr>
        <w:pStyle w:val="Corpodetexto"/>
        <w:numPr>
          <w:ilvl w:val="0"/>
          <w:numId w:val="48"/>
        </w:numPr>
      </w:pPr>
      <w:r w:rsidRPr="003F3366">
        <w:rPr>
          <w:b/>
          <w:bCs/>
          <w:i/>
          <w:iCs/>
        </w:rPr>
        <w:t xml:space="preserve">templates </w:t>
      </w:r>
      <w:r w:rsidRPr="003F3366">
        <w:t xml:space="preserve">– pasta que contém os </w:t>
      </w:r>
      <w:r w:rsidRPr="003F3366">
        <w:rPr>
          <w:i/>
          <w:iCs/>
        </w:rPr>
        <w:t>templates</w:t>
      </w:r>
      <w:r w:rsidRPr="003F3366">
        <w:t xml:space="preserve"> de documentos oficiais utilizados pelo sistema. Inclui, por exemplo, ficheiros Word para propostas e ficheiros Excel para listagens exportadas. Estes </w:t>
      </w:r>
      <w:r w:rsidRPr="003F3366">
        <w:rPr>
          <w:i/>
          <w:iCs/>
        </w:rPr>
        <w:t>templates</w:t>
      </w:r>
      <w:r w:rsidRPr="003F3366">
        <w:t xml:space="preserve"> permitem gerar documentos automaticamen</w:t>
      </w:r>
      <w:r w:rsidRPr="003F3366">
        <w:lastRenderedPageBreak/>
        <w:t>te, preenchendo-os com os dados de forma consistente e padronizada.</w:t>
      </w:r>
    </w:p>
    <w:p w14:paraId="49E85CC2" w14:textId="11956A63" w:rsidR="00AA451B" w:rsidRPr="003F3366" w:rsidRDefault="00343092" w:rsidP="00AA451B">
      <w:pPr>
        <w:pStyle w:val="Corpodetexto"/>
        <w:numPr>
          <w:ilvl w:val="0"/>
          <w:numId w:val="48"/>
        </w:numPr>
      </w:pPr>
      <w:r w:rsidRPr="003F3366">
        <w:rPr>
          <w:b/>
          <w:bCs/>
          <w:i/>
          <w:iCs/>
        </w:rPr>
        <w:t>api/</w:t>
      </w:r>
      <w:r w:rsidR="00AA451B" w:rsidRPr="003F3366">
        <w:rPr>
          <w:b/>
          <w:bCs/>
          <w:i/>
          <w:iCs/>
        </w:rPr>
        <w:t xml:space="preserve">models.py </w:t>
      </w:r>
      <w:r w:rsidR="00AA451B" w:rsidRPr="003F3366">
        <w:t>– ficheiro onde é definida a estrutura de dados da aplicação, como os Cursos, Propostas ou tipos de utilizador, representando a estrutura da base de dados.</w:t>
      </w:r>
    </w:p>
    <w:p w14:paraId="50AA28CE" w14:textId="6482BB0A" w:rsidR="00DB77D0" w:rsidRPr="003F3366" w:rsidRDefault="005E0319" w:rsidP="00E91490">
      <w:pPr>
        <w:pStyle w:val="Ttulo3"/>
      </w:pPr>
      <w:bookmarkStart w:id="50" w:name="_Toc207839269"/>
      <w:bookmarkStart w:id="51" w:name="_Toc208510651"/>
      <w:bookmarkStart w:id="52" w:name="_Toc208510773"/>
      <w:r w:rsidRPr="003F3366">
        <w:t>Modelo de Dados</w:t>
      </w:r>
      <w:bookmarkEnd w:id="50"/>
      <w:bookmarkEnd w:id="51"/>
      <w:bookmarkEnd w:id="52"/>
    </w:p>
    <w:p w14:paraId="7C29F5A5" w14:textId="7580B60B" w:rsidR="00D35419" w:rsidRPr="003F3366" w:rsidRDefault="0096316A" w:rsidP="00D845B1">
      <w:pPr>
        <w:pStyle w:val="Corpodetexto"/>
      </w:pPr>
      <w:r w:rsidRPr="003F3366">
        <w:t>Para responder às necessidades da aplicação</w:t>
      </w:r>
      <w:r w:rsidRPr="003F3366">
        <w:rPr>
          <w:rFonts w:asciiTheme="minorHAnsi" w:hAnsiTheme="minorHAnsi"/>
          <w:sz w:val="24"/>
        </w:rPr>
        <w:t xml:space="preserve">, </w:t>
      </w:r>
      <w:r w:rsidRPr="003F3366">
        <w:t>procedeu-se à reconstrução do modelo de dados. O modelo de dados foi pensado pa</w:t>
      </w:r>
      <w:r w:rsidRPr="003F3366">
        <w:lastRenderedPageBreak/>
        <w:t xml:space="preserve">ra representar todas as entidades e informação relevantes, incluindo </w:t>
      </w:r>
      <w:r w:rsidR="00F36708" w:rsidRPr="003F3366">
        <w:t xml:space="preserve">utilizadores e outros dados essenciais. </w:t>
      </w:r>
    </w:p>
    <w:p w14:paraId="5AA48EF3" w14:textId="2DE8838C" w:rsidR="00357AE0" w:rsidRPr="003F3366" w:rsidRDefault="00D845B1" w:rsidP="005816AE">
      <w:pPr>
        <w:pStyle w:val="Corpodetexto"/>
      </w:pPr>
      <w:r w:rsidRPr="003F3366">
        <w:t>A aplicação contempla quatro tipos de utilizadores, cada um com permissões e responsabilidades específicas:</w:t>
      </w:r>
      <w:r w:rsidR="002029C6" w:rsidRPr="003F3366">
        <w:t xml:space="preserve"> </w:t>
      </w:r>
      <w:r w:rsidRPr="003F3366">
        <w:t>Administrador</w:t>
      </w:r>
      <w:r w:rsidR="002029C6" w:rsidRPr="003F3366">
        <w:t xml:space="preserve">, </w:t>
      </w:r>
      <w:r w:rsidRPr="003F3366">
        <w:t>Docente</w:t>
      </w:r>
      <w:r w:rsidR="002029C6" w:rsidRPr="003F3366">
        <w:t xml:space="preserve">, </w:t>
      </w:r>
      <w:r w:rsidRPr="003F3366">
        <w:t>Representante</w:t>
      </w:r>
      <w:r w:rsidR="00AE0921" w:rsidRPr="003F3366">
        <w:rPr>
          <w:rStyle w:val="Refdenotaderodap"/>
        </w:rPr>
        <w:footnoteReference w:id="2"/>
      </w:r>
      <w:r w:rsidR="002029C6" w:rsidRPr="003F3366">
        <w:t xml:space="preserve"> e </w:t>
      </w:r>
      <w:r w:rsidRPr="003F3366">
        <w:t>Aluno</w:t>
      </w:r>
      <w:r w:rsidR="002029C6" w:rsidRPr="003F3366">
        <w:t>.</w:t>
      </w:r>
    </w:p>
    <w:p w14:paraId="68E2953B" w14:textId="77777777" w:rsidR="007961EB" w:rsidRPr="003F3366" w:rsidRDefault="007961EB" w:rsidP="005816AE">
      <w:pPr>
        <w:pStyle w:val="Corpodetexto"/>
      </w:pPr>
    </w:p>
    <w:p w14:paraId="7DAEFFBC" w14:textId="16CD8CC9" w:rsidR="00601E6C" w:rsidRPr="003F3366" w:rsidRDefault="00601E6C" w:rsidP="00D35419">
      <w:pPr>
        <w:pStyle w:val="Corpodetexto"/>
        <w:keepNext/>
        <w:jc w:val="center"/>
      </w:pPr>
      <w:r w:rsidRPr="003F3366">
        <w:rPr>
          <w:noProof/>
        </w:rPr>
        <w:drawing>
          <wp:inline distT="0" distB="0" distL="0" distR="0" wp14:anchorId="1FD35006" wp14:editId="55E4A1D5">
            <wp:extent cx="5636895" cy="3983797"/>
            <wp:effectExtent l="19050" t="19050" r="19050" b="11430"/>
            <wp:docPr id="1511452978" name="Imagem 4" descr="Uma imagem com texto, file, diagrama, captura de ecrã&#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452978" name="Imagem 4" descr="Uma imagem com texto, file, diagrama, captura de ecrã&#10;&#10;Os conteúdos gerados por IA podem estar incorreto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36895" cy="3983797"/>
                    </a:xfrm>
                    <a:prstGeom prst="rect">
                      <a:avLst/>
                    </a:prstGeom>
                    <a:noFill/>
                    <a:ln>
                      <a:solidFill>
                        <a:schemeClr val="tx1"/>
                      </a:solidFill>
                    </a:ln>
                  </pic:spPr>
                </pic:pic>
              </a:graphicData>
            </a:graphic>
          </wp:inline>
        </w:drawing>
      </w:r>
    </w:p>
    <w:p w14:paraId="58917F23" w14:textId="740D752E" w:rsidR="00DB77D0" w:rsidRPr="003F3366" w:rsidRDefault="00D35419" w:rsidP="00D35419">
      <w:pPr>
        <w:pStyle w:val="Legenda"/>
      </w:pPr>
      <w:bookmarkStart w:id="53" w:name="_Toc208510599"/>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9B7DCE">
        <w:rPr>
          <w:noProof/>
        </w:rPr>
        <w:t>5</w:t>
      </w:r>
      <w:r w:rsidR="0011495B" w:rsidRPr="003F3366">
        <w:fldChar w:fldCharType="end"/>
      </w:r>
      <w:r w:rsidRPr="003F3366">
        <w:t xml:space="preserve"> </w:t>
      </w:r>
      <w:r w:rsidR="00CB0374" w:rsidRPr="003F3366">
        <w:t>–</w:t>
      </w:r>
      <w:r w:rsidRPr="003F3366">
        <w:t xml:space="preserve"> Diagrama Entidade-Relação</w:t>
      </w:r>
      <w:bookmarkEnd w:id="53"/>
    </w:p>
    <w:p w14:paraId="7B52BAC5" w14:textId="7380E855" w:rsidR="00560309" w:rsidRPr="003F3366" w:rsidRDefault="006E3CCA" w:rsidP="00DF6733">
      <w:pPr>
        <w:pStyle w:val="Corpodetexto"/>
      </w:pPr>
      <w:r w:rsidRPr="003F3366">
        <w:t xml:space="preserve">Todos os utilizadores são geridos através da classe central </w:t>
      </w:r>
      <w:r w:rsidRPr="003F3366">
        <w:rPr>
          <w:b/>
          <w:bCs/>
          <w:i/>
          <w:iCs/>
        </w:rPr>
        <w:t>Accounts</w:t>
      </w:r>
      <w:r w:rsidRPr="003F3366">
        <w:t xml:space="preserve">, que estende o modelo </w:t>
      </w:r>
      <w:r w:rsidRPr="003F3366">
        <w:rPr>
          <w:b/>
          <w:bCs/>
          <w:i/>
          <w:iCs/>
        </w:rPr>
        <w:t>AbstractUser</w:t>
      </w:r>
      <w:r w:rsidRPr="003F3366">
        <w:t xml:space="preserve"> do Django. Esta classe adiciona campos personalizados, como o tipo de utilizador e a fotografia de perfil, mantendo compatibilidade com o sistema de autenticação do Django.</w:t>
      </w:r>
    </w:p>
    <w:p w14:paraId="394C047F" w14:textId="77777777" w:rsidR="00DF6733" w:rsidRPr="003F3366" w:rsidRDefault="00DF6733" w:rsidP="00DF6733">
      <w:pPr>
        <w:pStyle w:val="Corpodetexto"/>
      </w:pPr>
    </w:p>
    <w:p w14:paraId="3A9F3AA4" w14:textId="01BBB6BD" w:rsidR="008517C7" w:rsidRPr="003F3366" w:rsidRDefault="008517C7" w:rsidP="002621EB">
      <w:pPr>
        <w:pStyle w:val="Corpodetexto"/>
        <w:keepNext/>
        <w:jc w:val="center"/>
      </w:pPr>
      <w:r w:rsidRPr="003F3366">
        <w:rPr>
          <w:noProof/>
        </w:rPr>
        <w:drawing>
          <wp:inline distT="0" distB="0" distL="0" distR="0" wp14:anchorId="14A622D7" wp14:editId="6C64F881">
            <wp:extent cx="5731510" cy="2649855"/>
            <wp:effectExtent l="0" t="0" r="2540" b="0"/>
            <wp:docPr id="337895225" name="Imagem 7" descr="Uma imagem com texto, captura de ecrã,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895225" name="Imagem 7" descr="Uma imagem com texto, captura de ecrã, Tipo de letra&#10;&#10;Os conteúdos gerados por IA podem estar incorreto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2649855"/>
                    </a:xfrm>
                    <a:prstGeom prst="rect">
                      <a:avLst/>
                    </a:prstGeom>
                    <a:noFill/>
                    <a:ln>
                      <a:noFill/>
                    </a:ln>
                  </pic:spPr>
                </pic:pic>
              </a:graphicData>
            </a:graphic>
          </wp:inline>
        </w:drawing>
      </w:r>
    </w:p>
    <w:p w14:paraId="21C59A0E" w14:textId="4109C6FF" w:rsidR="00C01E5D" w:rsidRPr="003F3366" w:rsidRDefault="002621EB" w:rsidP="002621EB">
      <w:pPr>
        <w:pStyle w:val="Legenda"/>
        <w:rPr>
          <w:i/>
          <w:iCs/>
        </w:rPr>
      </w:pPr>
      <w:bookmarkStart w:id="54" w:name="_Toc208510600"/>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9B7DCE">
        <w:rPr>
          <w:noProof/>
        </w:rPr>
        <w:t>6</w:t>
      </w:r>
      <w:r w:rsidR="0011495B" w:rsidRPr="003F3366">
        <w:fldChar w:fldCharType="end"/>
      </w:r>
      <w:r w:rsidRPr="003F3366">
        <w:t xml:space="preserve"> </w:t>
      </w:r>
      <w:r w:rsidR="006B7B4C" w:rsidRPr="003F3366">
        <w:t>–</w:t>
      </w:r>
      <w:r w:rsidRPr="003F3366">
        <w:t xml:space="preserve"> Classe </w:t>
      </w:r>
      <w:r w:rsidRPr="003F3366">
        <w:rPr>
          <w:i/>
          <w:iCs/>
        </w:rPr>
        <w:t>Accounts</w:t>
      </w:r>
      <w:bookmarkEnd w:id="54"/>
    </w:p>
    <w:p w14:paraId="36F52345" w14:textId="77777777" w:rsidR="00AB1864" w:rsidRPr="003F3366" w:rsidRDefault="00AB1864" w:rsidP="00AB1864">
      <w:pPr>
        <w:pStyle w:val="Corpodetexto"/>
      </w:pPr>
    </w:p>
    <w:p w14:paraId="6A76270F" w14:textId="6E716178" w:rsidR="006B7B4C" w:rsidRPr="003F3366" w:rsidRDefault="00791F69" w:rsidP="00DF6733">
      <w:pPr>
        <w:pStyle w:val="Corpodetexto"/>
      </w:pPr>
      <w:r w:rsidRPr="003F3366">
        <w:t xml:space="preserve">Cada tipo de utilizador é depois especializado através de modelos associados por uma relação </w:t>
      </w:r>
      <w:r w:rsidR="006B7B4C" w:rsidRPr="003F3366">
        <w:t>de um para um</w:t>
      </w:r>
      <w:r w:rsidRPr="003F3366">
        <w:t xml:space="preserve"> com </w:t>
      </w:r>
      <w:r w:rsidRPr="003F3366">
        <w:rPr>
          <w:i/>
          <w:iCs/>
        </w:rPr>
        <w:t>Accounts</w:t>
      </w:r>
      <w:r w:rsidRPr="003F3366">
        <w:t>. Por exemplo, para os alunos:</w:t>
      </w:r>
    </w:p>
    <w:p w14:paraId="59FA544D" w14:textId="77777777" w:rsidR="00DF6733" w:rsidRPr="003F3366" w:rsidRDefault="00DF6733" w:rsidP="00DF6733">
      <w:pPr>
        <w:pStyle w:val="Corpodetexto"/>
      </w:pPr>
    </w:p>
    <w:p w14:paraId="7D667760" w14:textId="42D10477" w:rsidR="0059334E" w:rsidRPr="003F3366" w:rsidRDefault="0059334E" w:rsidP="00804575">
      <w:pPr>
        <w:pStyle w:val="Corpodetexto"/>
        <w:keepNext/>
        <w:jc w:val="center"/>
      </w:pPr>
      <w:r w:rsidRPr="003F3366">
        <w:rPr>
          <w:noProof/>
        </w:rPr>
        <w:drawing>
          <wp:inline distT="0" distB="0" distL="0" distR="0" wp14:anchorId="42BC4396" wp14:editId="033825ED">
            <wp:extent cx="5731510" cy="2034540"/>
            <wp:effectExtent l="0" t="0" r="2540" b="3810"/>
            <wp:docPr id="1493022083" name="Imagem 8" descr="Uma imagem com texto, cartão de visita, Tipo de letra, captura de ecrã&#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022083" name="Imagem 8" descr="Uma imagem com texto, cartão de visita, Tipo de letra, captura de ecrã&#10;&#10;Os conteúdos gerados por IA podem estar incorreto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2034540"/>
                    </a:xfrm>
                    <a:prstGeom prst="rect">
                      <a:avLst/>
                    </a:prstGeom>
                    <a:noFill/>
                    <a:ln>
                      <a:noFill/>
                    </a:ln>
                  </pic:spPr>
                </pic:pic>
              </a:graphicData>
            </a:graphic>
          </wp:inline>
        </w:drawing>
      </w:r>
    </w:p>
    <w:p w14:paraId="0AFC591C" w14:textId="776E3570" w:rsidR="006B7B4C" w:rsidRPr="003F3366" w:rsidRDefault="006B7B4C" w:rsidP="00804575">
      <w:pPr>
        <w:pStyle w:val="Legenda"/>
      </w:pPr>
      <w:bookmarkStart w:id="55" w:name="_Toc208510601"/>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9B7DCE">
        <w:rPr>
          <w:noProof/>
        </w:rPr>
        <w:t>7</w:t>
      </w:r>
      <w:r w:rsidR="0011495B" w:rsidRPr="003F3366">
        <w:fldChar w:fldCharType="end"/>
      </w:r>
      <w:r w:rsidRPr="003F3366">
        <w:t xml:space="preserve"> – Classe Aluno</w:t>
      </w:r>
      <w:bookmarkEnd w:id="55"/>
    </w:p>
    <w:p w14:paraId="4D0997A1" w14:textId="44E117E5" w:rsidR="000969B3" w:rsidRPr="003F3366" w:rsidRDefault="000969B3">
      <w:pPr>
        <w:rPr>
          <w:rFonts w:ascii="Garamond" w:hAnsi="Garamond"/>
          <w:sz w:val="28"/>
        </w:rPr>
      </w:pPr>
      <w:r w:rsidRPr="003F3366">
        <w:br w:type="page"/>
      </w:r>
    </w:p>
    <w:p w14:paraId="36B4D4A7" w14:textId="678B7E0B" w:rsidR="00986343" w:rsidRPr="003F3366" w:rsidRDefault="00986343" w:rsidP="00986343">
      <w:pPr>
        <w:pStyle w:val="Ttulo2"/>
      </w:pPr>
      <w:bookmarkStart w:id="56" w:name="_Toc207839270"/>
      <w:bookmarkStart w:id="57" w:name="_Toc208510652"/>
      <w:bookmarkStart w:id="58" w:name="_Toc208510774"/>
      <w:r w:rsidRPr="003F3366">
        <w:t>Implementação da API</w:t>
      </w:r>
      <w:bookmarkEnd w:id="56"/>
      <w:bookmarkEnd w:id="57"/>
      <w:bookmarkEnd w:id="58"/>
    </w:p>
    <w:p w14:paraId="478CA953" w14:textId="386A5605" w:rsidR="00E01D3A" w:rsidRPr="003F3366" w:rsidRDefault="00B64F43" w:rsidP="002F37C9">
      <w:pPr>
        <w:pStyle w:val="Corpodetexto"/>
      </w:pPr>
      <w:r w:rsidRPr="003F3366">
        <w:t xml:space="preserve">A API foi </w:t>
      </w:r>
      <w:r w:rsidR="008438ED" w:rsidRPr="003F3366">
        <w:t>desenvolvida</w:t>
      </w:r>
      <w:r w:rsidRPr="003F3366">
        <w:t xml:space="preserve"> </w:t>
      </w:r>
      <w:r w:rsidR="008438ED" w:rsidRPr="003F3366">
        <w:t>em</w:t>
      </w:r>
      <w:r w:rsidRPr="003F3366">
        <w:t xml:space="preserve"> Django, uma </w:t>
      </w:r>
      <w:r w:rsidRPr="003F3366">
        <w:rPr>
          <w:i/>
          <w:iCs/>
        </w:rPr>
        <w:t>framework</w:t>
      </w:r>
      <w:r w:rsidRPr="003F3366">
        <w:t xml:space="preserve"> em Python</w:t>
      </w:r>
      <w:r w:rsidR="008438ED" w:rsidRPr="003F3366">
        <w:t xml:space="preserve"> que oferece uma abstração para a interação com a base de dados através de ORM (</w:t>
      </w:r>
      <w:r w:rsidR="008438ED" w:rsidRPr="003F3366">
        <w:rPr>
          <w:i/>
          <w:iCs/>
        </w:rPr>
        <w:t>Object Relational Mapping</w:t>
      </w:r>
      <w:r w:rsidR="008438ED" w:rsidRPr="003F3366">
        <w:t>)</w:t>
      </w:r>
      <w:r w:rsidR="00E01D3A" w:rsidRPr="003F3366">
        <w:t xml:space="preserve">, </w:t>
      </w:r>
      <w:r w:rsidR="002C16A6" w:rsidRPr="003F3366">
        <w:t>ou seja</w:t>
      </w:r>
      <w:r w:rsidR="00E01D3A" w:rsidRPr="003F3366">
        <w:t>, as operações sobre os dados podem ser</w:t>
      </w:r>
      <w:r w:rsidR="009B368B" w:rsidRPr="003F3366">
        <w:t xml:space="preserve"> feitas</w:t>
      </w:r>
      <w:r w:rsidR="00E01D3A" w:rsidRPr="003F3366">
        <w:t xml:space="preserve"> diretamente no código, sem a necessidade de escrever </w:t>
      </w:r>
      <w:r w:rsidR="00E01D3A" w:rsidRPr="003F3366">
        <w:rPr>
          <w:i/>
          <w:iCs/>
        </w:rPr>
        <w:t>queries</w:t>
      </w:r>
      <w:r w:rsidR="00E01D3A" w:rsidRPr="003F3366">
        <w:t xml:space="preserve"> em SQL</w:t>
      </w:r>
      <w:r w:rsidR="00D57B0C" w:rsidRPr="003F3366">
        <w:t xml:space="preserve"> (</w:t>
      </w:r>
      <w:r w:rsidR="00D57B0C" w:rsidRPr="003F3366">
        <w:rPr>
          <w:i/>
          <w:iCs/>
        </w:rPr>
        <w:t>Structured Query Language</w:t>
      </w:r>
      <w:r w:rsidR="00D57B0C" w:rsidRPr="003F3366">
        <w:t>)</w:t>
      </w:r>
      <w:r w:rsidR="00E01D3A" w:rsidRPr="003F3366">
        <w:t xml:space="preserve"> manualmente.</w:t>
      </w:r>
    </w:p>
    <w:p w14:paraId="09E7B4F4" w14:textId="02A80D2F" w:rsidR="008464F9" w:rsidRPr="003F3366" w:rsidRDefault="008464F9" w:rsidP="002F37C9">
      <w:pPr>
        <w:pStyle w:val="Corpodetexto"/>
      </w:pPr>
      <w:r w:rsidRPr="003F3366">
        <w:t xml:space="preserve">A API segue </w:t>
      </w:r>
      <w:r w:rsidR="005A760A" w:rsidRPr="003F3366">
        <w:t xml:space="preserve">o padrão </w:t>
      </w:r>
      <w:r w:rsidRPr="003F3366">
        <w:rPr>
          <w:i/>
          <w:iCs/>
        </w:rPr>
        <w:t>RESTful</w:t>
      </w:r>
      <w:sdt>
        <w:sdtPr>
          <w:rPr>
            <w:i/>
            <w:iCs/>
          </w:rPr>
          <w:id w:val="156052081"/>
          <w:citation/>
        </w:sdtPr>
        <w:sdtContent>
          <w:r w:rsidR="00FB2BC7" w:rsidRPr="003F3366">
            <w:rPr>
              <w:i/>
              <w:iCs/>
            </w:rPr>
            <w:fldChar w:fldCharType="begin"/>
          </w:r>
          <w:r w:rsidR="00FB2BC7" w:rsidRPr="003F3366">
            <w:rPr>
              <w:i/>
              <w:iCs/>
            </w:rPr>
            <w:instrText xml:space="preserve"> CITATION Lok25 \l 2070 </w:instrText>
          </w:r>
          <w:r w:rsidR="00FB2BC7" w:rsidRPr="003F3366">
            <w:rPr>
              <w:i/>
              <w:iCs/>
            </w:rPr>
            <w:fldChar w:fldCharType="separate"/>
          </w:r>
          <w:r w:rsidR="003B1CE4">
            <w:rPr>
              <w:i/>
              <w:iCs/>
              <w:noProof/>
            </w:rPr>
            <w:t xml:space="preserve"> </w:t>
          </w:r>
          <w:r w:rsidR="003B1CE4" w:rsidRPr="003B1CE4">
            <w:rPr>
              <w:noProof/>
            </w:rPr>
            <w:t>[11]</w:t>
          </w:r>
          <w:r w:rsidR="00FB2BC7" w:rsidRPr="003F3366">
            <w:rPr>
              <w:i/>
              <w:iCs/>
            </w:rPr>
            <w:fldChar w:fldCharType="end"/>
          </w:r>
        </w:sdtContent>
      </w:sdt>
      <w:r w:rsidRPr="003F3366">
        <w:t>, permitindo a comunicação entre cliente e servidor através de métodos HTTP como GET, POST, PUT e DELETE</w:t>
      </w:r>
      <w:r w:rsidR="005A760A" w:rsidRPr="003F3366">
        <w:t xml:space="preserve">. Toda a troca de informação é feita em JSON, </w:t>
      </w:r>
      <w:r w:rsidR="009B368B" w:rsidRPr="003F3366">
        <w:t xml:space="preserve">serializando </w:t>
      </w:r>
      <w:r w:rsidR="005A760A" w:rsidRPr="003F3366">
        <w:t xml:space="preserve">os dados de maneira a garantir compatibilidade </w:t>
      </w:r>
      <w:r w:rsidR="009B368B" w:rsidRPr="003F3366">
        <w:t xml:space="preserve">e simplicidade </w:t>
      </w:r>
      <w:r w:rsidR="005A760A" w:rsidRPr="003F3366">
        <w:t>na comunicação.</w:t>
      </w:r>
    </w:p>
    <w:p w14:paraId="70367CD2" w14:textId="7267CE73" w:rsidR="0051793A" w:rsidRPr="003F3366" w:rsidRDefault="0051793A" w:rsidP="002F37C9">
      <w:pPr>
        <w:pStyle w:val="Corpodetexto"/>
      </w:pPr>
      <w:r w:rsidRPr="003F3366">
        <w:t>Para assegurar a segurança e o controlo de acesso, cada pedido deve ser acompanhado de um JWT</w:t>
      </w:r>
      <w:r w:rsidR="00FC4711" w:rsidRPr="003F3366">
        <w:t xml:space="preserve">, que é obtido no momento de </w:t>
      </w:r>
      <w:r w:rsidR="00FC4711" w:rsidRPr="003F3366">
        <w:rPr>
          <w:i/>
          <w:iCs/>
        </w:rPr>
        <w:t>login</w:t>
      </w:r>
      <w:r w:rsidR="00FC4711" w:rsidRPr="003F3366">
        <w:t xml:space="preserve">. Este </w:t>
      </w:r>
      <w:r w:rsidR="00FC4711" w:rsidRPr="003F3366">
        <w:rPr>
          <w:i/>
          <w:iCs/>
        </w:rPr>
        <w:t>token</w:t>
      </w:r>
      <w:r w:rsidR="00FC4711" w:rsidRPr="003F3366">
        <w:t xml:space="preserve"> identifica o utilizador perante o sistema, que, por sua vez, verifica se o utilizador tem permissões para aceder ao recurso solicitado. A ausência do </w:t>
      </w:r>
      <w:r w:rsidR="00FC4711" w:rsidRPr="003F3366">
        <w:rPr>
          <w:i/>
          <w:iCs/>
        </w:rPr>
        <w:t>token</w:t>
      </w:r>
      <w:r w:rsidR="00FC4711" w:rsidRPr="003F3366">
        <w:t xml:space="preserve">, ou envio de um </w:t>
      </w:r>
      <w:r w:rsidR="00FC4711" w:rsidRPr="003F3366">
        <w:rPr>
          <w:i/>
          <w:iCs/>
        </w:rPr>
        <w:t>token</w:t>
      </w:r>
      <w:r w:rsidR="00FC4711" w:rsidRPr="003F3366">
        <w:t xml:space="preserve"> inválido, resulta na rejeição do pedido.</w:t>
      </w:r>
    </w:p>
    <w:p w14:paraId="17DEFAEC" w14:textId="7E9C9635" w:rsidR="000C6A7D" w:rsidRPr="003F3366" w:rsidRDefault="008E7EB4" w:rsidP="00ED42B9">
      <w:pPr>
        <w:pStyle w:val="Ttulo2"/>
      </w:pPr>
      <w:bookmarkStart w:id="59" w:name="_Toc207839272"/>
      <w:bookmarkStart w:id="60" w:name="_Toc208510653"/>
      <w:bookmarkStart w:id="61" w:name="_Toc208510775"/>
      <w:r w:rsidRPr="003F3366">
        <w:rPr>
          <w:i/>
          <w:iCs/>
        </w:rPr>
        <w:t>Endpoints</w:t>
      </w:r>
      <w:r w:rsidRPr="003F3366">
        <w:t xml:space="preserve"> e </w:t>
      </w:r>
      <w:r w:rsidR="00755DD4" w:rsidRPr="003F3366">
        <w:t>Funcio</w:t>
      </w:r>
      <w:bookmarkEnd w:id="59"/>
      <w:r w:rsidRPr="003F3366">
        <w:t>nalidades</w:t>
      </w:r>
      <w:bookmarkEnd w:id="60"/>
      <w:bookmarkEnd w:id="61"/>
    </w:p>
    <w:p w14:paraId="6E2EEF19" w14:textId="75F657C2" w:rsidR="006E4D56" w:rsidRPr="003F3366" w:rsidRDefault="006E4D56" w:rsidP="006E4D56">
      <w:pPr>
        <w:pStyle w:val="Corpodetexto"/>
      </w:pPr>
      <w:r w:rsidRPr="003F3366">
        <w:t>O funcionamento da API assenta numa ló</w:t>
      </w:r>
      <w:r w:rsidRPr="003F3366">
        <w:lastRenderedPageBreak/>
        <w:t>gica</w:t>
      </w:r>
      <w:r w:rsidR="00EF60D8" w:rsidRPr="003F3366">
        <w:t xml:space="preserve"> </w:t>
      </w:r>
      <w:r w:rsidRPr="003F3366">
        <w:t xml:space="preserve">onde cada recurso (como alunos, propostas ou cursos) tem um conjunto de endpoints associados que seguem uma estrutura padronizada. Esta organização facilita tanto a manutenção do código como </w:t>
      </w:r>
      <w:r w:rsidR="007965C6" w:rsidRPr="003F3366">
        <w:t>facilita a utilização da API.</w:t>
      </w:r>
    </w:p>
    <w:p w14:paraId="245B46D0" w14:textId="6DE1B65A" w:rsidR="00D66BFB" w:rsidRPr="003F3366" w:rsidRDefault="006E4D56" w:rsidP="006E4D56">
      <w:pPr>
        <w:pStyle w:val="Corpodetexto"/>
      </w:pPr>
      <w:r w:rsidRPr="003F3366">
        <w:t xml:space="preserve">Cada controlador está associado a um modelo da aplicação e define os endpoints responsáveis </w:t>
      </w:r>
      <w:r w:rsidR="00607BF5" w:rsidRPr="003F3366">
        <w:t>por um conjunto de</w:t>
      </w:r>
      <w:r w:rsidRPr="003F3366">
        <w:t xml:space="preserve"> operações</w:t>
      </w:r>
      <w:r w:rsidR="00607BF5" w:rsidRPr="003F3366">
        <w:t xml:space="preserve">. </w:t>
      </w:r>
      <w:r w:rsidRPr="003F3366">
        <w:t>Os caminhos definidos para cada operação seguem o seguinte padrão:</w:t>
      </w:r>
    </w:p>
    <w:p w14:paraId="484AB3A5" w14:textId="77777777" w:rsidR="001D3988" w:rsidRPr="003F3366" w:rsidRDefault="001D3988" w:rsidP="006E4D56">
      <w:pPr>
        <w:pStyle w:val="Corpodetexto"/>
      </w:pPr>
    </w:p>
    <w:p w14:paraId="48A745DB" w14:textId="7B8627B9" w:rsidR="00FF4483" w:rsidRPr="003F3366" w:rsidRDefault="00FF4483" w:rsidP="00FF4483">
      <w:pPr>
        <w:pStyle w:val="Legenda"/>
        <w:keepNext/>
      </w:pPr>
      <w:bookmarkStart w:id="62" w:name="_Toc208510602"/>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9B7DCE">
        <w:rPr>
          <w:noProof/>
        </w:rPr>
        <w:t>8</w:t>
      </w:r>
      <w:r w:rsidR="0011495B" w:rsidRPr="003F3366">
        <w:fldChar w:fldCharType="end"/>
      </w:r>
      <w:r w:rsidRPr="003F3366">
        <w:t xml:space="preserve"> </w:t>
      </w:r>
      <w:r w:rsidR="008909A3" w:rsidRPr="003F3366">
        <w:t>–</w:t>
      </w:r>
      <w:r w:rsidRPr="003F3366">
        <w:t xml:space="preserve"> Estrutura</w:t>
      </w:r>
      <w:r w:rsidR="008909A3" w:rsidRPr="003F3366">
        <w:t xml:space="preserve"> padrão</w:t>
      </w:r>
      <w:r w:rsidRPr="003F3366">
        <w:t xml:space="preserve"> dos endpoints da API</w:t>
      </w:r>
      <w:bookmarkEnd w:id="62"/>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3261"/>
        <w:gridCol w:w="3827"/>
      </w:tblGrid>
      <w:tr w:rsidR="000E4A35" w:rsidRPr="003F3366" w14:paraId="76780836" w14:textId="77777777" w:rsidTr="00DF5FC7">
        <w:trPr>
          <w:jc w:val="center"/>
        </w:trPr>
        <w:tc>
          <w:tcPr>
            <w:tcW w:w="1701" w:type="dxa"/>
            <w:tcBorders>
              <w:top w:val="single" w:sz="12" w:space="0" w:color="auto"/>
              <w:bottom w:val="single" w:sz="4" w:space="0" w:color="auto"/>
            </w:tcBorders>
          </w:tcPr>
          <w:p w14:paraId="5B79CDD7" w14:textId="02BD3ED3" w:rsidR="000E4A35" w:rsidRPr="003F3366" w:rsidRDefault="000E4A35" w:rsidP="000E4A35">
            <w:pPr>
              <w:pStyle w:val="Corpodetexto2"/>
            </w:pPr>
            <w:r w:rsidRPr="003F3366">
              <w:t>Método</w:t>
            </w:r>
          </w:p>
        </w:tc>
        <w:tc>
          <w:tcPr>
            <w:tcW w:w="3261" w:type="dxa"/>
            <w:tcBorders>
              <w:top w:val="single" w:sz="12" w:space="0" w:color="auto"/>
              <w:bottom w:val="single" w:sz="4" w:space="0" w:color="auto"/>
            </w:tcBorders>
          </w:tcPr>
          <w:p w14:paraId="48D94A69" w14:textId="5BD56792" w:rsidR="000E4A35" w:rsidRPr="003F3366" w:rsidRDefault="000E4A35" w:rsidP="000E4A35">
            <w:pPr>
              <w:pStyle w:val="Corpodetexto2"/>
            </w:pPr>
            <w:r w:rsidRPr="003F3366">
              <w:t>Caminho</w:t>
            </w:r>
            <w:r w:rsidR="00DD4A84" w:rsidRPr="003F3366">
              <w:rPr>
                <w:rStyle w:val="Refdenotaderodap"/>
              </w:rPr>
              <w:footnoteReference w:id="3"/>
            </w:r>
          </w:p>
        </w:tc>
        <w:tc>
          <w:tcPr>
            <w:tcW w:w="3827" w:type="dxa"/>
            <w:tcBorders>
              <w:top w:val="single" w:sz="12" w:space="0" w:color="auto"/>
              <w:bottom w:val="single" w:sz="4" w:space="0" w:color="auto"/>
            </w:tcBorders>
          </w:tcPr>
          <w:p w14:paraId="05632212" w14:textId="0D885C37" w:rsidR="000E4A35" w:rsidRPr="003F3366" w:rsidRDefault="000E4A35" w:rsidP="000E4A35">
            <w:pPr>
              <w:pStyle w:val="Corpodetexto2"/>
            </w:pPr>
            <w:r w:rsidRPr="003F3366">
              <w:t>Descrição</w:t>
            </w:r>
          </w:p>
        </w:tc>
      </w:tr>
      <w:tr w:rsidR="000E4A35" w:rsidRPr="003F3366" w14:paraId="79AA26E3" w14:textId="77777777" w:rsidTr="00DF5FC7">
        <w:trPr>
          <w:jc w:val="center"/>
        </w:trPr>
        <w:tc>
          <w:tcPr>
            <w:tcW w:w="1701" w:type="dxa"/>
            <w:tcBorders>
              <w:top w:val="single" w:sz="4" w:space="0" w:color="auto"/>
            </w:tcBorders>
          </w:tcPr>
          <w:p w14:paraId="5E252B2B" w14:textId="311FD030" w:rsidR="000E4A35" w:rsidRPr="003F3366" w:rsidRDefault="000E4A35" w:rsidP="000E4A35">
            <w:pPr>
              <w:pStyle w:val="Corpodetexto2"/>
            </w:pPr>
            <w:r w:rsidRPr="003F3366">
              <w:t>GET</w:t>
            </w:r>
          </w:p>
        </w:tc>
        <w:tc>
          <w:tcPr>
            <w:tcW w:w="3261" w:type="dxa"/>
            <w:tcBorders>
              <w:top w:val="single" w:sz="4" w:space="0" w:color="auto"/>
            </w:tcBorders>
          </w:tcPr>
          <w:p w14:paraId="75DFF600" w14:textId="7D57109C" w:rsidR="000E4A35" w:rsidRPr="003F3366" w:rsidRDefault="00EB1D0C" w:rsidP="000E4A35">
            <w:pPr>
              <w:pStyle w:val="Corpodetexto2"/>
            </w:pPr>
            <w:r w:rsidRPr="003F3366">
              <w:t>api</w:t>
            </w:r>
            <w:r w:rsidR="000E4A35" w:rsidRPr="003F3366">
              <w:t>/students/</w:t>
            </w:r>
          </w:p>
        </w:tc>
        <w:tc>
          <w:tcPr>
            <w:tcW w:w="3827" w:type="dxa"/>
            <w:tcBorders>
              <w:top w:val="single" w:sz="4" w:space="0" w:color="auto"/>
            </w:tcBorders>
          </w:tcPr>
          <w:p w14:paraId="4C384327" w14:textId="3ACCB0D2" w:rsidR="000E4A35" w:rsidRPr="003F3366" w:rsidRDefault="000E4A35" w:rsidP="000E4A35">
            <w:pPr>
              <w:pStyle w:val="Corpodetexto2"/>
            </w:pPr>
            <w:r w:rsidRPr="003F3366">
              <w:t>Lista os Alunos</w:t>
            </w:r>
          </w:p>
        </w:tc>
      </w:tr>
      <w:tr w:rsidR="000E4A35" w:rsidRPr="003F3366" w14:paraId="3259C5C3" w14:textId="77777777" w:rsidTr="00DF5FC7">
        <w:trPr>
          <w:jc w:val="center"/>
        </w:trPr>
        <w:tc>
          <w:tcPr>
            <w:tcW w:w="1701" w:type="dxa"/>
          </w:tcPr>
          <w:p w14:paraId="4318D589" w14:textId="2C82895F" w:rsidR="000E4A35" w:rsidRPr="003F3366" w:rsidRDefault="000E4A35" w:rsidP="000E4A35">
            <w:pPr>
              <w:pStyle w:val="Corpodetexto2"/>
            </w:pPr>
            <w:r w:rsidRPr="003F3366">
              <w:t>GET</w:t>
            </w:r>
          </w:p>
        </w:tc>
        <w:tc>
          <w:tcPr>
            <w:tcW w:w="3261" w:type="dxa"/>
          </w:tcPr>
          <w:p w14:paraId="0FA2BD9E" w14:textId="114587C0" w:rsidR="000E4A35" w:rsidRPr="003F3366" w:rsidRDefault="00EB1D0C" w:rsidP="000E4A35">
            <w:pPr>
              <w:pStyle w:val="Corpodetexto2"/>
            </w:pPr>
            <w:r w:rsidRPr="003F3366">
              <w:t>api/</w:t>
            </w:r>
            <w:r w:rsidR="000E4A35" w:rsidRPr="003F3366">
              <w:t>student/{id}</w:t>
            </w:r>
          </w:p>
        </w:tc>
        <w:tc>
          <w:tcPr>
            <w:tcW w:w="3827" w:type="dxa"/>
          </w:tcPr>
          <w:p w14:paraId="4B84B89A" w14:textId="7E55832B" w:rsidR="000E4A35" w:rsidRPr="003F3366" w:rsidRDefault="00127CFD" w:rsidP="000E4A35">
            <w:pPr>
              <w:pStyle w:val="Corpodetexto2"/>
            </w:pPr>
            <w:r w:rsidRPr="003F3366">
              <w:t>Retorna os dados de um Aluno</w:t>
            </w:r>
          </w:p>
        </w:tc>
      </w:tr>
      <w:tr w:rsidR="000E4A35" w:rsidRPr="003F3366" w14:paraId="4F7F2C6F" w14:textId="77777777" w:rsidTr="00DF5FC7">
        <w:trPr>
          <w:jc w:val="center"/>
        </w:trPr>
        <w:tc>
          <w:tcPr>
            <w:tcW w:w="1701" w:type="dxa"/>
          </w:tcPr>
          <w:p w14:paraId="57260677" w14:textId="26DCDA61" w:rsidR="000E4A35" w:rsidRPr="003F3366" w:rsidRDefault="000E4A35" w:rsidP="000E4A35">
            <w:pPr>
              <w:pStyle w:val="Corpodetexto2"/>
            </w:pPr>
            <w:r w:rsidRPr="003F3366">
              <w:t>POST</w:t>
            </w:r>
          </w:p>
        </w:tc>
        <w:tc>
          <w:tcPr>
            <w:tcW w:w="3261" w:type="dxa"/>
          </w:tcPr>
          <w:p w14:paraId="3C8325DE" w14:textId="4ED5E1E1" w:rsidR="000E4A35" w:rsidRPr="003F3366" w:rsidRDefault="00EB1D0C" w:rsidP="000E4A35">
            <w:pPr>
              <w:pStyle w:val="Corpodetexto2"/>
            </w:pPr>
            <w:r w:rsidRPr="003F3366">
              <w:t>api/</w:t>
            </w:r>
            <w:r w:rsidR="000E4A35" w:rsidRPr="003F3366">
              <w:t>student/create</w:t>
            </w:r>
          </w:p>
        </w:tc>
        <w:tc>
          <w:tcPr>
            <w:tcW w:w="3827" w:type="dxa"/>
          </w:tcPr>
          <w:p w14:paraId="42083251" w14:textId="6A7047EF" w:rsidR="000E4A35" w:rsidRPr="003F3366" w:rsidRDefault="00127CFD" w:rsidP="000E4A35">
            <w:pPr>
              <w:pStyle w:val="Corpodetexto2"/>
            </w:pPr>
            <w:r w:rsidRPr="003F3366">
              <w:t>Cria um Aluno novo</w:t>
            </w:r>
          </w:p>
        </w:tc>
      </w:tr>
      <w:tr w:rsidR="000E4A35" w:rsidRPr="003F3366" w14:paraId="5B8A8EC6" w14:textId="77777777" w:rsidTr="00DF5FC7">
        <w:trPr>
          <w:jc w:val="center"/>
        </w:trPr>
        <w:tc>
          <w:tcPr>
            <w:tcW w:w="1701" w:type="dxa"/>
          </w:tcPr>
          <w:p w14:paraId="006B9FB1" w14:textId="01B27F0D" w:rsidR="000E4A35" w:rsidRPr="003F3366" w:rsidRDefault="000E4A35" w:rsidP="000E4A35">
            <w:pPr>
              <w:pStyle w:val="Corpodetexto2"/>
            </w:pPr>
            <w:r w:rsidRPr="003F3366">
              <w:t>PUT</w:t>
            </w:r>
          </w:p>
        </w:tc>
        <w:tc>
          <w:tcPr>
            <w:tcW w:w="3261" w:type="dxa"/>
          </w:tcPr>
          <w:p w14:paraId="39C623DD" w14:textId="6CE18F2E" w:rsidR="000E4A35" w:rsidRPr="003F3366" w:rsidRDefault="00EB1D0C" w:rsidP="000E4A35">
            <w:pPr>
              <w:pStyle w:val="Corpodetexto2"/>
            </w:pPr>
            <w:r w:rsidRPr="003F3366">
              <w:t>api/</w:t>
            </w:r>
            <w:r w:rsidR="000E4A35" w:rsidRPr="003F3366">
              <w:t>student/{id}/edit</w:t>
            </w:r>
          </w:p>
        </w:tc>
        <w:tc>
          <w:tcPr>
            <w:tcW w:w="3827" w:type="dxa"/>
          </w:tcPr>
          <w:p w14:paraId="0D930098" w14:textId="39889B6D" w:rsidR="000E4A35" w:rsidRPr="003F3366" w:rsidRDefault="00127CFD" w:rsidP="000E4A35">
            <w:pPr>
              <w:pStyle w:val="Corpodetexto2"/>
            </w:pPr>
            <w:r w:rsidRPr="003F3366">
              <w:t>Atualiza os dados de um Aluno</w:t>
            </w:r>
          </w:p>
        </w:tc>
      </w:tr>
      <w:tr w:rsidR="000E4A35" w:rsidRPr="003F3366" w14:paraId="115F99BE" w14:textId="77777777" w:rsidTr="00DF5FC7">
        <w:trPr>
          <w:jc w:val="center"/>
        </w:trPr>
        <w:tc>
          <w:tcPr>
            <w:tcW w:w="1701" w:type="dxa"/>
            <w:tcBorders>
              <w:bottom w:val="single" w:sz="12" w:space="0" w:color="auto"/>
            </w:tcBorders>
          </w:tcPr>
          <w:p w14:paraId="35C5E454" w14:textId="37C0D7F6" w:rsidR="000E4A35" w:rsidRPr="003F3366" w:rsidRDefault="000E4A35" w:rsidP="000E4A35">
            <w:pPr>
              <w:pStyle w:val="Corpodetexto2"/>
            </w:pPr>
            <w:r w:rsidRPr="003F3366">
              <w:t>DELETE</w:t>
            </w:r>
          </w:p>
        </w:tc>
        <w:tc>
          <w:tcPr>
            <w:tcW w:w="3261" w:type="dxa"/>
            <w:tcBorders>
              <w:bottom w:val="single" w:sz="12" w:space="0" w:color="auto"/>
            </w:tcBorders>
          </w:tcPr>
          <w:p w14:paraId="39049A17" w14:textId="68E91B2B" w:rsidR="000E4A35" w:rsidRPr="003F3366" w:rsidRDefault="00EB1D0C" w:rsidP="000E4A35">
            <w:pPr>
              <w:pStyle w:val="Corpodetexto2"/>
            </w:pPr>
            <w:r w:rsidRPr="003F3366">
              <w:t>api/</w:t>
            </w:r>
            <w:r w:rsidR="000E4A35" w:rsidRPr="003F3366">
              <w:t>student/{id}/delete</w:t>
            </w:r>
          </w:p>
        </w:tc>
        <w:tc>
          <w:tcPr>
            <w:tcW w:w="3827" w:type="dxa"/>
            <w:tcBorders>
              <w:bottom w:val="single" w:sz="12" w:space="0" w:color="auto"/>
            </w:tcBorders>
          </w:tcPr>
          <w:p w14:paraId="68ED947C" w14:textId="25DDA3E0" w:rsidR="000E4A35" w:rsidRPr="003F3366" w:rsidRDefault="00127CFD" w:rsidP="000E4A35">
            <w:pPr>
              <w:pStyle w:val="Corpodetexto2"/>
            </w:pPr>
            <w:r w:rsidRPr="003F3366">
              <w:t>Elimina um Aluno</w:t>
            </w:r>
          </w:p>
        </w:tc>
      </w:tr>
    </w:tbl>
    <w:p w14:paraId="778892F8" w14:textId="227DFCCC" w:rsidR="00F82C49" w:rsidRPr="003F3366" w:rsidRDefault="005F0E1F" w:rsidP="00BF533F">
      <w:pPr>
        <w:pStyle w:val="Corpodetexto"/>
      </w:pPr>
      <w:r w:rsidRPr="003F3366">
        <w:t>Esta estrutura é aplicada a todos os modelos principais da aplicação, como Alunos, Docentes, Cursos, entre outros.</w:t>
      </w:r>
    </w:p>
    <w:p w14:paraId="102AA64B" w14:textId="043BD350" w:rsidR="00365A0B" w:rsidRDefault="00AE62C4" w:rsidP="009D4B5F">
      <w:pPr>
        <w:pStyle w:val="Corpodetexto"/>
      </w:pPr>
      <w:r w:rsidRPr="003F3366">
        <w:t xml:space="preserve">No total, foram criados </w:t>
      </w:r>
      <w:r w:rsidR="00B72B9F" w:rsidRPr="003F3366">
        <w:t>56</w:t>
      </w:r>
      <w:r w:rsidRPr="003F3366">
        <w:t xml:space="preserve"> endpoints para suportar todas as funcionalidades da aplicação. A lista completa dos endpoints encontra-se disponível no </w:t>
      </w:r>
      <w:r w:rsidR="002B11E6">
        <w:t>Apêndice</w:t>
      </w:r>
      <w:r w:rsidRPr="003F3366">
        <w:t xml:space="preserve"> </w:t>
      </w:r>
      <w:r w:rsidR="00B72B9F" w:rsidRPr="003F3366">
        <w:t>A</w:t>
      </w:r>
      <w:r w:rsidR="006D6EA1" w:rsidRPr="003F3366">
        <w:t>.</w:t>
      </w:r>
    </w:p>
    <w:p w14:paraId="79498A6D" w14:textId="48358AC9" w:rsidR="00A25D0D" w:rsidRDefault="00E64F2F" w:rsidP="007325CA">
      <w:pPr>
        <w:pStyle w:val="Ttulo2"/>
      </w:pPr>
      <w:bookmarkStart w:id="63" w:name="_Toc208510654"/>
      <w:bookmarkStart w:id="64" w:name="_Toc208510776"/>
      <w:r w:rsidRPr="00E64F2F">
        <w:t>Formato e Estrutura das Respostas</w:t>
      </w:r>
      <w:bookmarkEnd w:id="63"/>
      <w:bookmarkEnd w:id="64"/>
    </w:p>
    <w:p w14:paraId="18F477C6" w14:textId="6A5DCCEE" w:rsidR="00371D4A" w:rsidRDefault="00371D4A" w:rsidP="00371D4A">
      <w:pPr>
        <w:pStyle w:val="Corpodetexto"/>
      </w:pPr>
      <w:r>
        <w:t>Todas as respostas da API são devolvidas em formato JSON, um padrão leve e amplamente utilizado na troca de dados entre cliente e servidor. O JSON organiza a informação em pares de c</w:t>
      </w:r>
      <w:r>
        <w:lastRenderedPageBreak/>
        <w:t>have–valor e listas ordenadas, de forma simples e intuitiva</w:t>
      </w:r>
      <w:r w:rsidR="00430D6A">
        <w:t xml:space="preserve"> </w:t>
      </w:r>
      <w:sdt>
        <w:sdtPr>
          <w:id w:val="-2076573082"/>
          <w:citation/>
        </w:sdtPr>
        <w:sdtContent>
          <w:r w:rsidR="00430D6A">
            <w:fldChar w:fldCharType="begin"/>
          </w:r>
          <w:r w:rsidR="00430D6A">
            <w:instrText xml:space="preserve"> CITATION MDN25 \l 2070 </w:instrText>
          </w:r>
          <w:r w:rsidR="00430D6A">
            <w:fldChar w:fldCharType="separate"/>
          </w:r>
          <w:r w:rsidR="003B1CE4" w:rsidRPr="003B1CE4">
            <w:rPr>
              <w:noProof/>
            </w:rPr>
            <w:t>[12]</w:t>
          </w:r>
          <w:r w:rsidR="00430D6A">
            <w:fldChar w:fldCharType="end"/>
          </w:r>
        </w:sdtContent>
      </w:sdt>
      <w:r>
        <w:t>. Por ser independente da linguagem de programação e suportado pela maioria das tecnologias modernas, tornou-se o formato de eleição para aplicações web.</w:t>
      </w:r>
    </w:p>
    <w:p w14:paraId="474E77A4" w14:textId="459C7DB7" w:rsidR="00371D4A" w:rsidRDefault="00371D4A" w:rsidP="00371D4A">
      <w:pPr>
        <w:pStyle w:val="Corpodetexto"/>
      </w:pPr>
      <w:r>
        <w:t xml:space="preserve">Além da sua versatilidade, o JSON combina duas vantagens importantes: é facilmente legível por humanos e, ao mesmo tempo, simples de interpretar por máquinas. Graças a estas características, o </w:t>
      </w:r>
      <w:r w:rsidRPr="00DB7A25">
        <w:rPr>
          <w:i/>
          <w:iCs/>
        </w:rPr>
        <w:t>frontend</w:t>
      </w:r>
      <w:r>
        <w:t xml:space="preserve"> pode </w:t>
      </w:r>
      <w:r w:rsidR="00DB7A25">
        <w:t>utilizar</w:t>
      </w:r>
      <w:r>
        <w:t xml:space="preserve"> diretamente os dados recebidos e apresentá-los na interface sem necessidade de transformações adicionais.</w:t>
      </w:r>
    </w:p>
    <w:p w14:paraId="2C7DF9D6" w14:textId="77777777" w:rsidR="00A33CD3" w:rsidRDefault="00A33CD3" w:rsidP="00371D4A">
      <w:pPr>
        <w:pStyle w:val="Corpodetexto"/>
      </w:pPr>
    </w:p>
    <w:p w14:paraId="6D95CC7B" w14:textId="77777777" w:rsidR="00A33CD3" w:rsidRDefault="00A33CD3" w:rsidP="00A33CD3">
      <w:pPr>
        <w:pStyle w:val="Corpodetexto"/>
        <w:keepNext/>
      </w:pPr>
      <w:r>
        <w:rPr>
          <w:noProof/>
        </w:rPr>
        <w:drawing>
          <wp:inline distT="0" distB="0" distL="0" distR="0" wp14:anchorId="2385257E" wp14:editId="341FE3DF">
            <wp:extent cx="5731510" cy="4058285"/>
            <wp:effectExtent l="0" t="0" r="2540" b="0"/>
            <wp:docPr id="85906888" name="Imagem 4" descr="Uma imagem com texto, captura de ecrã,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06888" name="Imagem 4" descr="Uma imagem com texto, captura de ecrã, Tipo de letra&#10;&#10;Os conteúdos gerados por IA podem estar incorreto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4058285"/>
                    </a:xfrm>
                    <a:prstGeom prst="rect">
                      <a:avLst/>
                    </a:prstGeom>
                    <a:noFill/>
                    <a:ln>
                      <a:noFill/>
                    </a:ln>
                  </pic:spPr>
                </pic:pic>
              </a:graphicData>
            </a:graphic>
          </wp:inline>
        </w:drawing>
      </w:r>
    </w:p>
    <w:p w14:paraId="78CC1BC9" w14:textId="563C3824" w:rsidR="00371D4A" w:rsidRDefault="00A33CD3" w:rsidP="00A33CD3">
      <w:pPr>
        <w:pStyle w:val="Legenda"/>
      </w:pPr>
      <w:bookmarkStart w:id="65" w:name="_Toc208510603"/>
      <w:r>
        <w:t xml:space="preserve">Figura </w:t>
      </w:r>
      <w:r>
        <w:fldChar w:fldCharType="begin"/>
      </w:r>
      <w:r>
        <w:instrText xml:space="preserve"> SEQ Figura \* ARABIC </w:instrText>
      </w:r>
      <w:r>
        <w:fldChar w:fldCharType="separate"/>
      </w:r>
      <w:r w:rsidR="009B7DCE">
        <w:rPr>
          <w:noProof/>
        </w:rPr>
        <w:t>9</w:t>
      </w:r>
      <w:r>
        <w:fldChar w:fldCharType="end"/>
      </w:r>
      <w:r>
        <w:t xml:space="preserve"> </w:t>
      </w:r>
      <w:r w:rsidR="00DB19AA" w:rsidRPr="00DB19AA">
        <w:t>–</w:t>
      </w:r>
      <w:r>
        <w:t xml:space="preserve"> Estrutura de um objeto em JSON</w:t>
      </w:r>
      <w:bookmarkEnd w:id="65"/>
    </w:p>
    <w:p w14:paraId="59B860F5" w14:textId="77777777" w:rsidR="00A33CD3" w:rsidRDefault="00A33CD3" w:rsidP="007830F6">
      <w:pPr>
        <w:pStyle w:val="Corpodetexto"/>
      </w:pPr>
    </w:p>
    <w:p w14:paraId="52F07E66" w14:textId="7D0000C0" w:rsidR="007830F6" w:rsidRDefault="007830F6" w:rsidP="007830F6">
      <w:pPr>
        <w:pStyle w:val="Corpodetexto"/>
      </w:pPr>
      <w:r>
        <w:t>As res</w:t>
      </w:r>
      <w:r>
        <w:lastRenderedPageBreak/>
        <w:t xml:space="preserve">postas JSON seguem uma estrutura clara e organizada, adaptada ao tipo de recurso solicitado. Para além da informação principal, podem incluir </w:t>
      </w:r>
      <w:r w:rsidR="00D3337F">
        <w:t>dados</w:t>
      </w:r>
      <w:r>
        <w:t xml:space="preserve"> adicionais que orientam a forma como o utilizador interage com o </w:t>
      </w:r>
      <w:r w:rsidR="00D3337F">
        <w:t>recurso</w:t>
      </w:r>
      <w:r>
        <w:t>.</w:t>
      </w:r>
    </w:p>
    <w:p w14:paraId="71361A29" w14:textId="44E6895B" w:rsidR="00D3337F" w:rsidRDefault="00D3337F" w:rsidP="00D3337F">
      <w:pPr>
        <w:pStyle w:val="Corpodetexto"/>
      </w:pPr>
      <w:r>
        <w:t xml:space="preserve">Um exemplo prático surge no caso das </w:t>
      </w:r>
      <w:r w:rsidR="00716A5D">
        <w:t>P</w:t>
      </w:r>
      <w:r>
        <w:t>ropostas. Nem todos os utilizadores têm as mesmas permissões sobre um recurso: apenas o responsável pela conta da empresa ou o orientador da empresa associado a uma proposta pode editá-la ou eliminá-la.</w:t>
      </w:r>
    </w:p>
    <w:p w14:paraId="79A7B1C3" w14:textId="3A5C70F4" w:rsidR="007830F6" w:rsidRDefault="00D3337F" w:rsidP="00D3337F">
      <w:pPr>
        <w:pStyle w:val="Corpodetexto"/>
      </w:pPr>
      <w:r>
        <w:t xml:space="preserve">Para tornar esta lógica visível no </w:t>
      </w:r>
      <w:r w:rsidRPr="00716A5D">
        <w:rPr>
          <w:i/>
          <w:iCs/>
        </w:rPr>
        <w:t>frontend</w:t>
      </w:r>
      <w:r>
        <w:t xml:space="preserve">, </w:t>
      </w:r>
      <w:r w:rsidR="00716A5D">
        <w:t>a</w:t>
      </w:r>
      <w:r>
        <w:t xml:space="preserve"> resposta inclui atributos como </w:t>
      </w:r>
      <w:r w:rsidRPr="00D3337F">
        <w:rPr>
          <w:i/>
          <w:iCs/>
        </w:rPr>
        <w:t>can_edit</w:t>
      </w:r>
      <w:r>
        <w:t xml:space="preserve"> e </w:t>
      </w:r>
      <w:r w:rsidRPr="00D3337F">
        <w:rPr>
          <w:i/>
          <w:iCs/>
        </w:rPr>
        <w:t>can_delete</w:t>
      </w:r>
      <w:r>
        <w:t>, que indicam se o utilizador autenticado possui essas permissões. Desta forma, a interface consegue adaptar-se dinamicamente, mostrando ou ocultando botões de edição e eliminação consoante o perfil do utilizador.</w:t>
      </w:r>
    </w:p>
    <w:p w14:paraId="704132D0" w14:textId="77777777" w:rsidR="00716A5D" w:rsidRDefault="00716A5D" w:rsidP="00D3337F">
      <w:pPr>
        <w:pStyle w:val="Corpodetexto"/>
      </w:pPr>
    </w:p>
    <w:p w14:paraId="37565A7C" w14:textId="77777777" w:rsidR="009B7DCE" w:rsidRDefault="00025A9E" w:rsidP="009B7DCE">
      <w:pPr>
        <w:pStyle w:val="Corpodetexto"/>
        <w:keepNext/>
      </w:pPr>
      <w:r>
        <w:rPr>
          <w:noProof/>
        </w:rPr>
        <w:drawing>
          <wp:inline distT="0" distB="0" distL="0" distR="0" wp14:anchorId="17ED0270" wp14:editId="1357E8BA">
            <wp:extent cx="5731510" cy="5620385"/>
            <wp:effectExtent l="0" t="0" r="2540" b="0"/>
            <wp:docPr id="1203640718" name="Imagem 5" descr="Uma imagem com texto, captura de ecrã, software, Sistema operativo&#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640718" name="Imagem 5" descr="Uma imagem com texto, captura de ecrã, software, Sistema operativo&#10;&#10;Os conteúdos gerados por IA podem estar incorreto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5620385"/>
                    </a:xfrm>
                    <a:prstGeom prst="rect">
                      <a:avLst/>
                    </a:prstGeom>
                    <a:noFill/>
                    <a:ln>
                      <a:noFill/>
                    </a:ln>
                  </pic:spPr>
                </pic:pic>
              </a:graphicData>
            </a:graphic>
          </wp:inline>
        </w:drawing>
      </w:r>
    </w:p>
    <w:p w14:paraId="1B6A3543" w14:textId="19EC4F4E" w:rsidR="00716A5D" w:rsidRDefault="009B7DCE" w:rsidP="009B7DCE">
      <w:pPr>
        <w:pStyle w:val="Legenda"/>
      </w:pPr>
      <w:bookmarkStart w:id="66" w:name="_Toc208510604"/>
      <w:r>
        <w:t xml:space="preserve">Figura </w:t>
      </w:r>
      <w:r>
        <w:fldChar w:fldCharType="begin"/>
      </w:r>
      <w:r>
        <w:instrText xml:space="preserve"> SEQ Figura \* ARABIC </w:instrText>
      </w:r>
      <w:r>
        <w:fldChar w:fldCharType="separate"/>
      </w:r>
      <w:r>
        <w:rPr>
          <w:noProof/>
        </w:rPr>
        <w:t>10</w:t>
      </w:r>
      <w:r>
        <w:fldChar w:fldCharType="end"/>
      </w:r>
      <w:r>
        <w:t xml:space="preserve"> </w:t>
      </w:r>
      <w:r w:rsidR="00DB19AA" w:rsidRPr="00DB19AA">
        <w:t>–</w:t>
      </w:r>
      <w:r>
        <w:t xml:space="preserve"> </w:t>
      </w:r>
      <w:r w:rsidRPr="00AF7028">
        <w:t>Resposta JSON com atributos de edição e eliminação</w:t>
      </w:r>
      <w:bookmarkEnd w:id="66"/>
    </w:p>
    <w:p w14:paraId="037F5B62" w14:textId="77777777" w:rsidR="00D3337F" w:rsidRPr="007830F6" w:rsidRDefault="00D3337F" w:rsidP="00D3337F">
      <w:pPr>
        <w:pStyle w:val="Corpodetexto"/>
      </w:pPr>
    </w:p>
    <w:p w14:paraId="4A4E0619" w14:textId="16932220" w:rsidR="009F70E9" w:rsidRPr="003F3366" w:rsidRDefault="00CA4CF7" w:rsidP="00EA47DA">
      <w:pPr>
        <w:pStyle w:val="Corpodetexto"/>
      </w:pPr>
      <w:r>
        <w:t>Adicionalmente, c</w:t>
      </w:r>
      <w:r w:rsidR="009F70E9" w:rsidRPr="003F3366">
        <w:t xml:space="preserve">ada </w:t>
      </w:r>
      <w:r w:rsidR="0019723F" w:rsidRPr="003F3366">
        <w:t>resposta da</w:t>
      </w:r>
      <w:r w:rsidR="009F70E9" w:rsidRPr="003F3366">
        <w:t xml:space="preserve"> é acompanhada de um código de HTTP</w:t>
      </w:r>
      <w:r w:rsidR="00DC4DA8" w:rsidRPr="003F3366">
        <w:rPr>
          <w:rStyle w:val="Refdenotaderodap"/>
        </w:rPr>
        <w:footnoteReference w:id="4"/>
      </w:r>
      <w:r w:rsidR="009F70E9" w:rsidRPr="003F3366">
        <w:t xml:space="preserve"> que indica o resultado da operação. Estes códigos permitem ao cliente interpretar rapidamente se a ação foi bem-sucedida, se ocorreu algum erro ou se há necessidade de realizar ações corretivas.</w:t>
      </w:r>
    </w:p>
    <w:p w14:paraId="3BB0CD9A" w14:textId="56596434" w:rsidR="0011495B" w:rsidRPr="003F3366" w:rsidRDefault="0011495B" w:rsidP="0011495B">
      <w:pPr>
        <w:pStyle w:val="Legenda"/>
        <w:keepNext/>
      </w:pPr>
      <w:bookmarkStart w:id="67" w:name="_Toc208510605"/>
      <w:r w:rsidRPr="003F3366">
        <w:t xml:space="preserve">Figura </w:t>
      </w:r>
      <w:r w:rsidRPr="003F3366">
        <w:fldChar w:fldCharType="begin"/>
      </w:r>
      <w:r w:rsidRPr="003F3366">
        <w:instrText xml:space="preserve"> SEQ Figura \* ARABIC </w:instrText>
      </w:r>
      <w:r w:rsidRPr="003F3366">
        <w:fldChar w:fldCharType="separate"/>
      </w:r>
      <w:r w:rsidR="009B7DCE">
        <w:rPr>
          <w:noProof/>
        </w:rPr>
        <w:t>11</w:t>
      </w:r>
      <w:r w:rsidRPr="003F3366">
        <w:fldChar w:fldCharType="end"/>
      </w:r>
      <w:r w:rsidRPr="003F3366">
        <w:t xml:space="preserve"> </w:t>
      </w:r>
      <w:r w:rsidR="00DB19AA" w:rsidRPr="00DB19AA">
        <w:t>–</w:t>
      </w:r>
      <w:r w:rsidRPr="003F3366">
        <w:t xml:space="preserve"> Códigos de resposta</w:t>
      </w:r>
      <w:bookmarkEnd w:id="67"/>
    </w:p>
    <w:tbl>
      <w:tblPr>
        <w:tblStyle w:val="TabelacomGrelha"/>
        <w:tblW w:w="913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0"/>
        <w:gridCol w:w="8124"/>
      </w:tblGrid>
      <w:tr w:rsidR="00EB77C9" w:rsidRPr="003F3366" w14:paraId="55E35807" w14:textId="77777777" w:rsidTr="00EA47DA">
        <w:trPr>
          <w:jc w:val="center"/>
        </w:trPr>
        <w:tc>
          <w:tcPr>
            <w:tcW w:w="1010" w:type="dxa"/>
            <w:tcBorders>
              <w:top w:val="single" w:sz="12" w:space="0" w:color="auto"/>
              <w:bottom w:val="single" w:sz="4" w:space="0" w:color="auto"/>
              <w:right w:val="dashed" w:sz="4" w:space="0" w:color="auto"/>
            </w:tcBorders>
          </w:tcPr>
          <w:p w14:paraId="099F9B87" w14:textId="01B5C9CA" w:rsidR="00EB77C9" w:rsidRPr="003F3366" w:rsidRDefault="00EB77C9" w:rsidP="00EB77C9">
            <w:pPr>
              <w:pStyle w:val="Corpodetexto2"/>
              <w:jc w:val="center"/>
            </w:pPr>
            <w:r w:rsidRPr="003F3366">
              <w:t>Código</w:t>
            </w:r>
          </w:p>
        </w:tc>
        <w:tc>
          <w:tcPr>
            <w:tcW w:w="8124" w:type="dxa"/>
            <w:tcBorders>
              <w:top w:val="single" w:sz="12" w:space="0" w:color="auto"/>
              <w:left w:val="dashed" w:sz="4" w:space="0" w:color="auto"/>
              <w:bottom w:val="single" w:sz="4" w:space="0" w:color="auto"/>
            </w:tcBorders>
          </w:tcPr>
          <w:p w14:paraId="65610400" w14:textId="77777777" w:rsidR="00EB77C9" w:rsidRPr="003F3366" w:rsidRDefault="00EB77C9" w:rsidP="002B5DEC">
            <w:pPr>
              <w:pStyle w:val="Corpodetexto2"/>
            </w:pPr>
            <w:r w:rsidRPr="003F3366">
              <w:t>Descrição</w:t>
            </w:r>
          </w:p>
        </w:tc>
      </w:tr>
      <w:tr w:rsidR="00EB77C9" w:rsidRPr="003F3366" w14:paraId="070AC66A" w14:textId="77777777" w:rsidTr="00EA47DA">
        <w:trPr>
          <w:jc w:val="center"/>
        </w:trPr>
        <w:tc>
          <w:tcPr>
            <w:tcW w:w="1010" w:type="dxa"/>
            <w:tcBorders>
              <w:top w:val="single" w:sz="4" w:space="0" w:color="auto"/>
              <w:right w:val="dashed" w:sz="4" w:space="0" w:color="auto"/>
            </w:tcBorders>
          </w:tcPr>
          <w:p w14:paraId="0DB4F131" w14:textId="330A90B0" w:rsidR="00EB77C9" w:rsidRPr="003F3366" w:rsidRDefault="00EB77C9" w:rsidP="00EB77C9">
            <w:pPr>
              <w:pStyle w:val="Corpodetexto2"/>
              <w:jc w:val="center"/>
            </w:pPr>
            <w:r w:rsidRPr="003F3366">
              <w:t>200</w:t>
            </w:r>
          </w:p>
        </w:tc>
        <w:tc>
          <w:tcPr>
            <w:tcW w:w="8124" w:type="dxa"/>
            <w:tcBorders>
              <w:top w:val="single" w:sz="4" w:space="0" w:color="auto"/>
              <w:left w:val="dashed" w:sz="4" w:space="0" w:color="auto"/>
            </w:tcBorders>
          </w:tcPr>
          <w:p w14:paraId="152D5461" w14:textId="15F7AB60" w:rsidR="00EB77C9" w:rsidRPr="003F3366" w:rsidRDefault="00EB77C9" w:rsidP="002B5DEC">
            <w:pPr>
              <w:pStyle w:val="Corpodetexto2"/>
            </w:pPr>
            <w:r w:rsidRPr="003F3366">
              <w:t xml:space="preserve">A </w:t>
            </w:r>
            <w:r w:rsidR="00AB0AF4" w:rsidRPr="003F3366">
              <w:t>pedido</w:t>
            </w:r>
            <w:r w:rsidRPr="003F3366">
              <w:t xml:space="preserve"> foi processada com sucesso e os dados resultantes</w:t>
            </w:r>
            <w:r w:rsidR="00230AA4" w:rsidRPr="003F3366">
              <w:t xml:space="preserve"> </w:t>
            </w:r>
            <w:r w:rsidRPr="003F3366">
              <w:t>devolvidos.</w:t>
            </w:r>
          </w:p>
        </w:tc>
      </w:tr>
      <w:tr w:rsidR="00EB77C9" w:rsidRPr="003F3366" w14:paraId="45C53525" w14:textId="77777777" w:rsidTr="00EA47DA">
        <w:trPr>
          <w:jc w:val="center"/>
        </w:trPr>
        <w:tc>
          <w:tcPr>
            <w:tcW w:w="1010" w:type="dxa"/>
            <w:tcBorders>
              <w:right w:val="dashed" w:sz="4" w:space="0" w:color="auto"/>
            </w:tcBorders>
          </w:tcPr>
          <w:p w14:paraId="436A7453" w14:textId="27173169" w:rsidR="00EB77C9" w:rsidRPr="003F3366" w:rsidRDefault="00EB77C9" w:rsidP="00EB77C9">
            <w:pPr>
              <w:pStyle w:val="Corpodetexto2"/>
              <w:jc w:val="center"/>
            </w:pPr>
            <w:r w:rsidRPr="003F3366">
              <w:t>201</w:t>
            </w:r>
          </w:p>
        </w:tc>
        <w:tc>
          <w:tcPr>
            <w:tcW w:w="8124" w:type="dxa"/>
            <w:tcBorders>
              <w:left w:val="dashed" w:sz="4" w:space="0" w:color="auto"/>
            </w:tcBorders>
          </w:tcPr>
          <w:p w14:paraId="456EC696" w14:textId="02145CA4" w:rsidR="00EB77C9" w:rsidRPr="003F3366" w:rsidRDefault="00AE38F0" w:rsidP="002B5DEC">
            <w:pPr>
              <w:pStyle w:val="Corpodetexto2"/>
            </w:pPr>
            <w:r w:rsidRPr="003F3366">
              <w:t>Um novo recurso foi criado com sucesso</w:t>
            </w:r>
            <w:r w:rsidR="00AB0AF4" w:rsidRPr="003F3366">
              <w:t>.</w:t>
            </w:r>
          </w:p>
        </w:tc>
      </w:tr>
      <w:tr w:rsidR="00EB77C9" w:rsidRPr="003F3366" w14:paraId="529B9826" w14:textId="77777777" w:rsidTr="00EA47DA">
        <w:trPr>
          <w:jc w:val="center"/>
        </w:trPr>
        <w:tc>
          <w:tcPr>
            <w:tcW w:w="1010" w:type="dxa"/>
            <w:tcBorders>
              <w:bottom w:val="dashed" w:sz="4" w:space="0" w:color="auto"/>
              <w:right w:val="dashed" w:sz="4" w:space="0" w:color="auto"/>
            </w:tcBorders>
          </w:tcPr>
          <w:p w14:paraId="39949F50" w14:textId="4B090808" w:rsidR="00EB77C9" w:rsidRPr="003F3366" w:rsidRDefault="00EB77C9" w:rsidP="00EB77C9">
            <w:pPr>
              <w:pStyle w:val="Corpodetexto2"/>
              <w:jc w:val="center"/>
            </w:pPr>
            <w:r w:rsidRPr="003F3366">
              <w:t>204</w:t>
            </w:r>
          </w:p>
        </w:tc>
        <w:tc>
          <w:tcPr>
            <w:tcW w:w="8124" w:type="dxa"/>
            <w:tcBorders>
              <w:left w:val="dashed" w:sz="4" w:space="0" w:color="auto"/>
              <w:bottom w:val="dashed" w:sz="4" w:space="0" w:color="auto"/>
            </w:tcBorders>
          </w:tcPr>
          <w:p w14:paraId="3271CB93" w14:textId="10936848" w:rsidR="00EB77C9" w:rsidRPr="003F3366" w:rsidRDefault="008D1040" w:rsidP="002B5DEC">
            <w:pPr>
              <w:pStyle w:val="Corpodetexto2"/>
            </w:pPr>
            <w:r w:rsidRPr="003F3366">
              <w:t>A operação foi concluída com sucesso, mas não há dados a devolver</w:t>
            </w:r>
            <w:r w:rsidR="00AB0AF4" w:rsidRPr="003F3366">
              <w:t>.</w:t>
            </w:r>
          </w:p>
        </w:tc>
      </w:tr>
      <w:tr w:rsidR="00EB77C9" w:rsidRPr="003F3366" w14:paraId="7AEA53AE" w14:textId="77777777" w:rsidTr="00EA47DA">
        <w:trPr>
          <w:jc w:val="center"/>
        </w:trPr>
        <w:tc>
          <w:tcPr>
            <w:tcW w:w="1010" w:type="dxa"/>
            <w:tcBorders>
              <w:top w:val="dashed" w:sz="4" w:space="0" w:color="auto"/>
              <w:right w:val="dashed" w:sz="4" w:space="0" w:color="auto"/>
            </w:tcBorders>
          </w:tcPr>
          <w:p w14:paraId="74CF6CAC" w14:textId="5B9CF4B1" w:rsidR="00EB77C9" w:rsidRPr="003F3366" w:rsidRDefault="00EB77C9" w:rsidP="00EB77C9">
            <w:pPr>
              <w:pStyle w:val="Corpodetexto2"/>
              <w:jc w:val="center"/>
            </w:pPr>
            <w:r w:rsidRPr="003F3366">
              <w:t>400</w:t>
            </w:r>
          </w:p>
        </w:tc>
        <w:tc>
          <w:tcPr>
            <w:tcW w:w="8124" w:type="dxa"/>
            <w:tcBorders>
              <w:top w:val="dashed" w:sz="4" w:space="0" w:color="auto"/>
              <w:left w:val="dashed" w:sz="4" w:space="0" w:color="auto"/>
            </w:tcBorders>
          </w:tcPr>
          <w:p w14:paraId="27C2E57A" w14:textId="750B9D94" w:rsidR="00EB77C9" w:rsidRPr="003F3366" w:rsidRDefault="008D1040" w:rsidP="002B5DEC">
            <w:pPr>
              <w:pStyle w:val="Corpodetexto2"/>
            </w:pPr>
            <w:r w:rsidRPr="003F3366">
              <w:t>Dados fornecidos estão incorretos, incompletos ou mal formatados.</w:t>
            </w:r>
          </w:p>
        </w:tc>
      </w:tr>
      <w:tr w:rsidR="00EB77C9" w:rsidRPr="003F3366" w14:paraId="1C8D4BD7" w14:textId="77777777" w:rsidTr="00EA47DA">
        <w:trPr>
          <w:jc w:val="center"/>
        </w:trPr>
        <w:tc>
          <w:tcPr>
            <w:tcW w:w="1010" w:type="dxa"/>
            <w:tcBorders>
              <w:right w:val="dashed" w:sz="4" w:space="0" w:color="auto"/>
            </w:tcBorders>
          </w:tcPr>
          <w:p w14:paraId="1EF8149D" w14:textId="54C58FB3" w:rsidR="00EB77C9" w:rsidRPr="003F3366" w:rsidRDefault="00EB77C9" w:rsidP="00EB77C9">
            <w:pPr>
              <w:pStyle w:val="Corpodetexto2"/>
              <w:jc w:val="center"/>
            </w:pPr>
            <w:r w:rsidRPr="003F3366">
              <w:t>401</w:t>
            </w:r>
          </w:p>
        </w:tc>
        <w:tc>
          <w:tcPr>
            <w:tcW w:w="8124" w:type="dxa"/>
            <w:tcBorders>
              <w:left w:val="dashed" w:sz="4" w:space="0" w:color="auto"/>
            </w:tcBorders>
          </w:tcPr>
          <w:p w14:paraId="3FA448E5" w14:textId="5D79AF0B" w:rsidR="00EB77C9" w:rsidRPr="003F3366" w:rsidRDefault="008D1040" w:rsidP="002B5DEC">
            <w:pPr>
              <w:pStyle w:val="Corpodetexto2"/>
            </w:pPr>
            <w:r w:rsidRPr="003F3366">
              <w:t>Token de autenticação ausente ou inválido.</w:t>
            </w:r>
          </w:p>
        </w:tc>
      </w:tr>
      <w:tr w:rsidR="00EB77C9" w:rsidRPr="003F3366" w14:paraId="364DB9BE" w14:textId="77777777" w:rsidTr="00EA47DA">
        <w:trPr>
          <w:jc w:val="center"/>
        </w:trPr>
        <w:tc>
          <w:tcPr>
            <w:tcW w:w="1010" w:type="dxa"/>
            <w:tcBorders>
              <w:right w:val="dashed" w:sz="4" w:space="0" w:color="auto"/>
            </w:tcBorders>
          </w:tcPr>
          <w:p w14:paraId="3A84363B" w14:textId="2C7E8BF3" w:rsidR="00EB77C9" w:rsidRPr="003F3366" w:rsidRDefault="00EB77C9" w:rsidP="00EB77C9">
            <w:pPr>
              <w:pStyle w:val="Corpodetexto2"/>
              <w:jc w:val="center"/>
            </w:pPr>
            <w:r w:rsidRPr="003F3366">
              <w:t>403</w:t>
            </w:r>
          </w:p>
        </w:tc>
        <w:tc>
          <w:tcPr>
            <w:tcW w:w="8124" w:type="dxa"/>
            <w:tcBorders>
              <w:left w:val="dashed" w:sz="4" w:space="0" w:color="auto"/>
            </w:tcBorders>
          </w:tcPr>
          <w:p w14:paraId="7F13D134" w14:textId="12AA35C9" w:rsidR="00EB77C9" w:rsidRPr="003F3366" w:rsidRDefault="008D1040" w:rsidP="002B5DEC">
            <w:pPr>
              <w:pStyle w:val="Corpodetexto2"/>
            </w:pPr>
            <w:r w:rsidRPr="003F3366">
              <w:t>O utilizador não tem permissão para aceder ao recurso.</w:t>
            </w:r>
          </w:p>
        </w:tc>
      </w:tr>
      <w:tr w:rsidR="00EB77C9" w:rsidRPr="003F3366" w14:paraId="59C03776" w14:textId="77777777" w:rsidTr="00EA47DA">
        <w:trPr>
          <w:jc w:val="center"/>
        </w:trPr>
        <w:tc>
          <w:tcPr>
            <w:tcW w:w="1010" w:type="dxa"/>
            <w:tcBorders>
              <w:bottom w:val="dashed" w:sz="4" w:space="0" w:color="auto"/>
              <w:right w:val="dashed" w:sz="4" w:space="0" w:color="auto"/>
            </w:tcBorders>
          </w:tcPr>
          <w:p w14:paraId="3628CA2A" w14:textId="200A6E23" w:rsidR="00EB77C9" w:rsidRPr="003F3366" w:rsidRDefault="00EB77C9" w:rsidP="00EB77C9">
            <w:pPr>
              <w:pStyle w:val="Corpodetexto2"/>
              <w:jc w:val="center"/>
            </w:pPr>
            <w:r w:rsidRPr="003F3366">
              <w:t>404</w:t>
            </w:r>
          </w:p>
        </w:tc>
        <w:tc>
          <w:tcPr>
            <w:tcW w:w="8124" w:type="dxa"/>
            <w:tcBorders>
              <w:left w:val="dashed" w:sz="4" w:space="0" w:color="auto"/>
              <w:bottom w:val="dashed" w:sz="4" w:space="0" w:color="auto"/>
            </w:tcBorders>
          </w:tcPr>
          <w:p w14:paraId="1F4FF6EA" w14:textId="2AB9D000" w:rsidR="00EB77C9" w:rsidRPr="003F3366" w:rsidRDefault="008D1040" w:rsidP="002B5DEC">
            <w:pPr>
              <w:pStyle w:val="Corpodetexto2"/>
            </w:pPr>
            <w:r w:rsidRPr="003F3366">
              <w:t>O recurso solicitado não existe.</w:t>
            </w:r>
          </w:p>
        </w:tc>
      </w:tr>
      <w:tr w:rsidR="00EB77C9" w:rsidRPr="003F3366" w14:paraId="217BE941" w14:textId="77777777" w:rsidTr="00EA47DA">
        <w:trPr>
          <w:jc w:val="center"/>
        </w:trPr>
        <w:tc>
          <w:tcPr>
            <w:tcW w:w="1010" w:type="dxa"/>
            <w:tcBorders>
              <w:top w:val="dashed" w:sz="4" w:space="0" w:color="auto"/>
              <w:bottom w:val="single" w:sz="12" w:space="0" w:color="auto"/>
              <w:right w:val="dashed" w:sz="4" w:space="0" w:color="auto"/>
            </w:tcBorders>
          </w:tcPr>
          <w:p w14:paraId="3E1C9C82" w14:textId="12FCE5AC" w:rsidR="00EB77C9" w:rsidRPr="003F3366" w:rsidRDefault="00EB77C9" w:rsidP="00EB77C9">
            <w:pPr>
              <w:pStyle w:val="Corpodetexto2"/>
              <w:jc w:val="center"/>
            </w:pPr>
            <w:r w:rsidRPr="003F3366">
              <w:t>500</w:t>
            </w:r>
          </w:p>
        </w:tc>
        <w:tc>
          <w:tcPr>
            <w:tcW w:w="8124" w:type="dxa"/>
            <w:tcBorders>
              <w:top w:val="dashed" w:sz="4" w:space="0" w:color="auto"/>
              <w:left w:val="dashed" w:sz="4" w:space="0" w:color="auto"/>
              <w:bottom w:val="single" w:sz="12" w:space="0" w:color="auto"/>
            </w:tcBorders>
          </w:tcPr>
          <w:p w14:paraId="098A80CD" w14:textId="6BBBD60F" w:rsidR="00EB77C9" w:rsidRPr="003F3366" w:rsidRDefault="008D1040" w:rsidP="002B5DEC">
            <w:pPr>
              <w:pStyle w:val="Corpodetexto2"/>
            </w:pPr>
            <w:r w:rsidRPr="003F3366">
              <w:t>Erro inesperado ocorreu no servidor durante o processamento.</w:t>
            </w:r>
          </w:p>
        </w:tc>
      </w:tr>
    </w:tbl>
    <w:p w14:paraId="4A17C776" w14:textId="77777777" w:rsidR="00EA47DA" w:rsidRPr="003F3366" w:rsidRDefault="00EA47DA" w:rsidP="009D4B5F">
      <w:pPr>
        <w:pStyle w:val="Corpodetexto"/>
      </w:pPr>
    </w:p>
    <w:p w14:paraId="7909F3E8" w14:textId="491E5715" w:rsidR="001F314E" w:rsidRPr="003F3366" w:rsidRDefault="001F314E" w:rsidP="001F314E">
      <w:pPr>
        <w:pStyle w:val="Ttulo2"/>
      </w:pPr>
      <w:bookmarkStart w:id="68" w:name="_Toc208510655"/>
      <w:bookmarkStart w:id="69" w:name="_Toc208510777"/>
      <w:r w:rsidRPr="003F3366">
        <w:t>Segurança e Autenticação</w:t>
      </w:r>
      <w:bookmarkEnd w:id="68"/>
      <w:bookmarkEnd w:id="69"/>
    </w:p>
    <w:p w14:paraId="093A2F3C" w14:textId="23E97EEA" w:rsidR="001F314E" w:rsidRPr="003F3366" w:rsidRDefault="00DB56BF" w:rsidP="001F314E">
      <w:pPr>
        <w:pStyle w:val="Corpodetexto"/>
      </w:pPr>
      <w:r w:rsidRPr="003F3366">
        <w:t xml:space="preserve">A segurança da API é assegurada através da utilização de </w:t>
      </w:r>
      <w:r w:rsidRPr="003F3366">
        <w:rPr>
          <w:i/>
          <w:iCs/>
        </w:rPr>
        <w:t>tokens</w:t>
      </w:r>
      <w:r w:rsidRPr="003F3366">
        <w:t xml:space="preserve"> JWT p</w:t>
      </w:r>
      <w:r w:rsidRPr="003F3366">
        <w:lastRenderedPageBreak/>
        <w:t>ara autenticação. Sempre que um utilizador realiza o login com sucesso, a API gera um token JWT que é enviado de volta ao cliente. Este token contém informação codificada sobre o utilizador</w:t>
      </w:r>
      <w:r w:rsidR="00C45091" w:rsidRPr="003F3366">
        <w:t>.</w:t>
      </w:r>
    </w:p>
    <w:p w14:paraId="2CA2FDEA" w14:textId="3B08C399" w:rsidR="00C45091" w:rsidRPr="003F3366" w:rsidRDefault="00C45091" w:rsidP="001F314E">
      <w:pPr>
        <w:pStyle w:val="Corpodetexto"/>
      </w:pPr>
      <w:r w:rsidRPr="003F3366">
        <w:t xml:space="preserve">Todos os pedidos feitos à API devem incluir este </w:t>
      </w:r>
      <w:r w:rsidRPr="003F3366">
        <w:rPr>
          <w:i/>
          <w:iCs/>
        </w:rPr>
        <w:t>token</w:t>
      </w:r>
      <w:r w:rsidRPr="003F3366">
        <w:t xml:space="preserve"> no cabeçalho de autorização. No momento de processamento de cada </w:t>
      </w:r>
      <w:r w:rsidR="002850E5" w:rsidRPr="003F3366">
        <w:t>pedido</w:t>
      </w:r>
      <w:r w:rsidRPr="003F3366">
        <w:t xml:space="preserve">, o </w:t>
      </w:r>
      <w:r w:rsidRPr="003F3366">
        <w:rPr>
          <w:i/>
          <w:iCs/>
        </w:rPr>
        <w:t>token</w:t>
      </w:r>
      <w:r w:rsidRPr="003F3366">
        <w:t xml:space="preserve"> é decodificado, permitindo verificar a identidade do utilizador e determinar se possui permissão para executar a ação solicitada. Caso o </w:t>
      </w:r>
      <w:r w:rsidRPr="003F3366">
        <w:rPr>
          <w:i/>
          <w:iCs/>
        </w:rPr>
        <w:t>token</w:t>
      </w:r>
      <w:r w:rsidRPr="003F3366">
        <w:t xml:space="preserve"> esteja ausente, inválido ou expirado, a API responde com o código de erro 401 (não autorizado).</w:t>
      </w:r>
    </w:p>
    <w:p w14:paraId="139555B7" w14:textId="57BFFAF9" w:rsidR="002850E5" w:rsidRPr="003F3366" w:rsidRDefault="002850E5" w:rsidP="002850E5">
      <w:pPr>
        <w:pStyle w:val="Corpodetexto"/>
      </w:pPr>
      <w:r w:rsidRPr="003F3366">
        <w:t xml:space="preserve">O </w:t>
      </w:r>
      <w:r w:rsidRPr="003F3366">
        <w:rPr>
          <w:i/>
          <w:iCs/>
        </w:rPr>
        <w:t>token</w:t>
      </w:r>
      <w:r w:rsidRPr="003F3366">
        <w:t xml:space="preserve"> tem uma duração definida de 1 dia, após a qual o utilizador deverá efetuar um novo login para obter um </w:t>
      </w:r>
      <w:r w:rsidRPr="003F3366">
        <w:rPr>
          <w:i/>
          <w:iCs/>
        </w:rPr>
        <w:t>token</w:t>
      </w:r>
      <w:r w:rsidRPr="003F3366">
        <w:t xml:space="preserve"> válido. A chave de encriptação utilizada para gerar e validar os </w:t>
      </w:r>
      <w:r w:rsidRPr="003F3366">
        <w:rPr>
          <w:i/>
          <w:iCs/>
        </w:rPr>
        <w:t>tokens</w:t>
      </w:r>
      <w:r w:rsidRPr="003F3366">
        <w:t xml:space="preserve"> é definida no ficheiro </w:t>
      </w:r>
      <w:r w:rsidRPr="003F3366">
        <w:rPr>
          <w:i/>
          <w:iCs/>
        </w:rPr>
        <w:t>.env</w:t>
      </w:r>
      <w:r w:rsidRPr="003F3366">
        <w:t>, garantindo que informação sensível permaneça protegida e separada do código-fonte.</w:t>
      </w:r>
    </w:p>
    <w:p w14:paraId="630607D9" w14:textId="77777777" w:rsidR="002850E5" w:rsidRPr="003F3366" w:rsidRDefault="002850E5" w:rsidP="002850E5">
      <w:pPr>
        <w:pStyle w:val="Corpodetexto"/>
      </w:pPr>
    </w:p>
    <w:p w14:paraId="3B3CFDA0" w14:textId="63418D27" w:rsidR="008D5D06" w:rsidRPr="003F3366" w:rsidRDefault="00144264" w:rsidP="008D5D06">
      <w:pPr>
        <w:pStyle w:val="Ttulo2"/>
      </w:pPr>
      <w:bookmarkStart w:id="70" w:name="_Toc207839273"/>
      <w:bookmarkStart w:id="71" w:name="_Ref208240738"/>
      <w:bookmarkStart w:id="72" w:name="_Ref208240744"/>
      <w:bookmarkStart w:id="73" w:name="_Toc208510656"/>
      <w:bookmarkStart w:id="74" w:name="_Toc208510778"/>
      <w:r w:rsidRPr="003F3366">
        <w:t>Geração</w:t>
      </w:r>
      <w:r w:rsidR="00344328" w:rsidRPr="003F3366">
        <w:t xml:space="preserve"> </w:t>
      </w:r>
      <w:r w:rsidRPr="003F3366">
        <w:t>de Documentos</w:t>
      </w:r>
      <w:bookmarkEnd w:id="70"/>
      <w:bookmarkEnd w:id="71"/>
      <w:bookmarkEnd w:id="72"/>
      <w:bookmarkEnd w:id="73"/>
      <w:bookmarkEnd w:id="74"/>
    </w:p>
    <w:p w14:paraId="361DFABD" w14:textId="4ACC6200" w:rsidR="006B684D" w:rsidRPr="003F3366" w:rsidRDefault="008406DB" w:rsidP="00144264">
      <w:pPr>
        <w:pStyle w:val="Corpodetexto"/>
      </w:pPr>
      <w:r w:rsidRPr="003F3366">
        <w:t xml:space="preserve">A API disponibiliza a funcionalidade </w:t>
      </w:r>
      <w:r w:rsidRPr="003F3366">
        <w:rPr>
          <w:b/>
          <w:bCs/>
        </w:rPr>
        <w:t>F0</w:t>
      </w:r>
      <w:r w:rsidR="00866213" w:rsidRPr="003F3366">
        <w:rPr>
          <w:b/>
          <w:bCs/>
        </w:rPr>
        <w:t>4</w:t>
      </w:r>
      <w:r w:rsidR="004C75DC" w:rsidRPr="003F3366">
        <w:rPr>
          <w:b/>
          <w:bCs/>
        </w:rPr>
        <w:t xml:space="preserve"> - Criação automática do documento da proposta</w:t>
      </w:r>
      <w:r w:rsidRPr="003F3366">
        <w:t>, responsável pela geração dinâmica de um PDF de uma proposta, a partir dos dados armazenados no sistema.</w:t>
      </w:r>
      <w:r w:rsidR="006B684D" w:rsidRPr="003F3366">
        <w:t xml:space="preserve"> </w:t>
      </w:r>
      <w:r w:rsidRPr="003F3366">
        <w:t>Este processo ocorre inteiramente no servidor, garantindo consistência, segurança e formatação padronizada.</w:t>
      </w:r>
    </w:p>
    <w:p w14:paraId="24E32AC2" w14:textId="17EA1A41" w:rsidR="00AC19B0" w:rsidRPr="003F3366" w:rsidRDefault="008406DB" w:rsidP="00144264">
      <w:pPr>
        <w:pStyle w:val="Corpodetexto"/>
      </w:pPr>
      <w:r w:rsidRPr="003F3366">
        <w:t xml:space="preserve">Para implementar esta funcionalidade foram utilizadas várias bibliotecas: a </w:t>
      </w:r>
      <w:r w:rsidRPr="003F3366">
        <w:rPr>
          <w:b/>
          <w:bCs/>
        </w:rPr>
        <w:t>docxtpl</w:t>
      </w:r>
      <w:r w:rsidRPr="003F3366">
        <w:t xml:space="preserve"> permite preencher templates </w:t>
      </w:r>
      <w:r w:rsidRPr="003F3366">
        <w:rPr>
          <w:i/>
          <w:iCs/>
        </w:rPr>
        <w:t>.doc</w:t>
      </w:r>
      <w:r w:rsidR="007E7F67" w:rsidRPr="003F3366">
        <w:rPr>
          <w:i/>
          <w:iCs/>
        </w:rPr>
        <w:t>x</w:t>
      </w:r>
      <w:r w:rsidR="00DD1F97" w:rsidRPr="003F3366">
        <w:rPr>
          <w:rStyle w:val="Refdenotaderodap"/>
        </w:rPr>
        <w:footnoteReference w:id="5"/>
      </w:r>
      <w:r w:rsidRPr="003F3366">
        <w:t xml:space="preserve"> com os dados da proposta, substituindo marcadores por campos como curso, ano letivo, semestre, título, descrição e objetivos da proposta</w:t>
      </w:r>
      <w:sdt>
        <w:sdtPr>
          <w:id w:val="635916694"/>
          <w:citation/>
        </w:sdtPr>
        <w:sdtContent>
          <w:r w:rsidR="009A1650" w:rsidRPr="003F3366">
            <w:fldChar w:fldCharType="begin"/>
          </w:r>
          <w:r w:rsidR="009A1650" w:rsidRPr="003F3366">
            <w:instrText xml:space="preserve"> CITATION Eri15 \l 2070 </w:instrText>
          </w:r>
          <w:r w:rsidR="009A1650" w:rsidRPr="003F3366">
            <w:fldChar w:fldCharType="separate"/>
          </w:r>
          <w:r w:rsidR="003B1CE4">
            <w:rPr>
              <w:noProof/>
            </w:rPr>
            <w:t xml:space="preserve"> </w:t>
          </w:r>
          <w:r w:rsidR="003B1CE4" w:rsidRPr="003B1CE4">
            <w:rPr>
              <w:noProof/>
            </w:rPr>
            <w:t>[13]</w:t>
          </w:r>
          <w:r w:rsidR="009A1650" w:rsidRPr="003F3366">
            <w:fldChar w:fldCharType="end"/>
          </w:r>
        </w:sdtContent>
      </w:sdt>
      <w:r w:rsidRPr="003F3366">
        <w:t xml:space="preserve">; a </w:t>
      </w:r>
      <w:r w:rsidRPr="003F3366">
        <w:rPr>
          <w:b/>
          <w:bCs/>
        </w:rPr>
        <w:t>docx2pdf</w:t>
      </w:r>
      <w:r w:rsidRPr="003F3366">
        <w:t xml:space="preserve"> realiza a conversão do ficheiro Word para PDF</w:t>
      </w:r>
      <w:sdt>
        <w:sdtPr>
          <w:id w:val="-671403691"/>
          <w:citation/>
        </w:sdtPr>
        <w:sdtContent>
          <w:r w:rsidR="009A1650" w:rsidRPr="003F3366">
            <w:fldChar w:fldCharType="begin"/>
          </w:r>
          <w:r w:rsidR="009A1650" w:rsidRPr="003F3366">
            <w:instrText xml:space="preserve"> CITATION AlJ21 \l 2070 </w:instrText>
          </w:r>
          <w:r w:rsidR="009A1650" w:rsidRPr="003F3366">
            <w:fldChar w:fldCharType="separate"/>
          </w:r>
          <w:r w:rsidR="003B1CE4">
            <w:rPr>
              <w:noProof/>
            </w:rPr>
            <w:t xml:space="preserve"> </w:t>
          </w:r>
          <w:r w:rsidR="003B1CE4" w:rsidRPr="003B1CE4">
            <w:rPr>
              <w:noProof/>
            </w:rPr>
            <w:t>[14]</w:t>
          </w:r>
          <w:r w:rsidR="009A1650" w:rsidRPr="003F3366">
            <w:fldChar w:fldCharType="end"/>
          </w:r>
        </w:sdtContent>
      </w:sdt>
      <w:r w:rsidRPr="003F3366">
        <w:t xml:space="preserve">; e a biblioteca </w:t>
      </w:r>
      <w:r w:rsidRPr="003F3366">
        <w:rPr>
          <w:b/>
          <w:bCs/>
        </w:rPr>
        <w:t>tempfile</w:t>
      </w:r>
      <w:r w:rsidRPr="003F3366">
        <w:t xml:space="preserve"> gere a criação de ficheiros temporários, evitando armazenamentos desnecessários no servidor</w:t>
      </w:r>
      <w:sdt>
        <w:sdtPr>
          <w:id w:val="1919054682"/>
          <w:citation/>
        </w:sdtPr>
        <w:sdtContent>
          <w:r w:rsidR="009A1650" w:rsidRPr="003F3366">
            <w:fldChar w:fldCharType="begin"/>
          </w:r>
          <w:r w:rsidR="009A1650" w:rsidRPr="003F3366">
            <w:instrText xml:space="preserve"> CITATION Pyt25 \l 2070 </w:instrText>
          </w:r>
          <w:r w:rsidR="009A1650" w:rsidRPr="003F3366">
            <w:fldChar w:fldCharType="separate"/>
          </w:r>
          <w:r w:rsidR="003B1CE4">
            <w:rPr>
              <w:noProof/>
            </w:rPr>
            <w:t xml:space="preserve"> </w:t>
          </w:r>
          <w:r w:rsidR="003B1CE4" w:rsidRPr="003B1CE4">
            <w:rPr>
              <w:noProof/>
            </w:rPr>
            <w:t>[15]</w:t>
          </w:r>
          <w:r w:rsidR="009A1650" w:rsidRPr="003F3366">
            <w:fldChar w:fldCharType="end"/>
          </w:r>
        </w:sdtContent>
      </w:sdt>
      <w:r w:rsidRPr="003F3366">
        <w:t>.</w:t>
      </w:r>
    </w:p>
    <w:p w14:paraId="5B0A39CF" w14:textId="07E7AC8C" w:rsidR="003657C9" w:rsidRPr="003F3366" w:rsidRDefault="00AC19B0" w:rsidP="00560812">
      <w:pPr>
        <w:pStyle w:val="Corpodetexto"/>
      </w:pPr>
      <w:r w:rsidRPr="003F3366">
        <w:t xml:space="preserve">O </w:t>
      </w:r>
      <w:r w:rsidRPr="003F3366">
        <w:rPr>
          <w:i/>
          <w:iCs/>
        </w:rPr>
        <w:t>template</w:t>
      </w:r>
      <w:r w:rsidR="00556C16" w:rsidRPr="003F3366">
        <w:t xml:space="preserve"> </w:t>
      </w:r>
      <w:r w:rsidRPr="003F3366">
        <w:t xml:space="preserve">utilizado encontra-se na pasta </w:t>
      </w:r>
      <w:r w:rsidRPr="003F3366">
        <w:rPr>
          <w:i/>
          <w:iCs/>
        </w:rPr>
        <w:t>templates/docs</w:t>
      </w:r>
      <w:r w:rsidRPr="003F3366">
        <w:t xml:space="preserve"> com o nome “pr</w:t>
      </w:r>
      <w:r w:rsidRPr="003F3366">
        <w:lastRenderedPageBreak/>
        <w:t>oposal_template.docx”.</w:t>
      </w:r>
      <w:r w:rsidR="00556C16" w:rsidRPr="003F3366">
        <w:t xml:space="preserve"> Este ficheiro utiliza uma sintaxe semelhante à do Jinja2</w:t>
      </w:r>
      <w:r w:rsidR="00E51DDB" w:rsidRPr="003F3366">
        <w:rPr>
          <w:rStyle w:val="Refdenotaderodap"/>
        </w:rPr>
        <w:footnoteReference w:id="6"/>
      </w:r>
      <w:r w:rsidR="00556C16" w:rsidRPr="003F3366">
        <w:t xml:space="preserve">, permitindo a definição de </w:t>
      </w:r>
      <w:r w:rsidR="00556C16" w:rsidRPr="003F3366">
        <w:rPr>
          <w:i/>
          <w:iCs/>
        </w:rPr>
        <w:t>placeholders</w:t>
      </w:r>
      <w:r w:rsidR="00556C16" w:rsidRPr="003F3366">
        <w:t xml:space="preserve"> do tipo </w:t>
      </w:r>
      <w:r w:rsidR="00556C16" w:rsidRPr="003F3366">
        <w:rPr>
          <w:i/>
          <w:iCs/>
        </w:rPr>
        <w:t>{{nome_do_conteudo}}</w:t>
      </w:r>
      <w:r w:rsidR="00556C16" w:rsidRPr="003F3366">
        <w:t>, que correspondem aos campos da proposta no sistema.</w:t>
      </w:r>
      <w:r w:rsidR="00327102" w:rsidRPr="003F3366">
        <w:t xml:space="preserve"> Para preencher estes </w:t>
      </w:r>
      <w:r w:rsidR="00327102" w:rsidRPr="003F3366">
        <w:rPr>
          <w:i/>
          <w:iCs/>
        </w:rPr>
        <w:t>placeholders</w:t>
      </w:r>
      <w:r w:rsidR="00327102" w:rsidRPr="003F3366">
        <w:t>, a API define um dicionário no código, onde cada chave corresponde a um marcador no documento e cada valor ao conteúdo a inserir.</w:t>
      </w:r>
    </w:p>
    <w:p w14:paraId="0AE361B5" w14:textId="77777777" w:rsidR="00560812" w:rsidRPr="003F3366" w:rsidRDefault="00560812" w:rsidP="00560812">
      <w:pPr>
        <w:pStyle w:val="Corpodetexto"/>
      </w:pPr>
    </w:p>
    <w:p w14:paraId="1C022F48" w14:textId="11D1863E" w:rsidR="00560812" w:rsidRPr="003F3366" w:rsidRDefault="00560812" w:rsidP="003657C9">
      <w:pPr>
        <w:pStyle w:val="Corpodetexto"/>
        <w:keepNext/>
      </w:pPr>
      <w:r w:rsidRPr="003F3366">
        <w:rPr>
          <w:noProof/>
        </w:rPr>
        <w:drawing>
          <wp:inline distT="0" distB="0" distL="0" distR="0" wp14:anchorId="3FECC1B2" wp14:editId="50281E77">
            <wp:extent cx="5731510" cy="1872615"/>
            <wp:effectExtent l="19050" t="19050" r="21590" b="13335"/>
            <wp:docPr id="1859212098" name="Imagem 9" descr="Uma imagem com texto, Tipo de letra, captura de ecrã&#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212098" name="Imagem 9" descr="Uma imagem com texto, Tipo de letra, captura de ecrã&#10;&#10;Os conteúdos gerados por IA podem estar incorreto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1872615"/>
                    </a:xfrm>
                    <a:prstGeom prst="rect">
                      <a:avLst/>
                    </a:prstGeom>
                    <a:noFill/>
                    <a:ln>
                      <a:solidFill>
                        <a:schemeClr val="tx1"/>
                      </a:solidFill>
                    </a:ln>
                  </pic:spPr>
                </pic:pic>
              </a:graphicData>
            </a:graphic>
          </wp:inline>
        </w:drawing>
      </w:r>
    </w:p>
    <w:p w14:paraId="6C14E65A" w14:textId="42EA1A5A" w:rsidR="003657C9" w:rsidRPr="003F3366" w:rsidRDefault="003657C9" w:rsidP="009223E1">
      <w:pPr>
        <w:pStyle w:val="Legenda"/>
      </w:pPr>
      <w:bookmarkStart w:id="75" w:name="_Toc208510606"/>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9B7DCE">
        <w:rPr>
          <w:noProof/>
        </w:rPr>
        <w:t>12</w:t>
      </w:r>
      <w:r w:rsidR="0011495B" w:rsidRPr="003F3366">
        <w:fldChar w:fldCharType="end"/>
      </w:r>
      <w:r w:rsidRPr="003F3366">
        <w:t xml:space="preserve"> </w:t>
      </w:r>
      <w:r w:rsidR="00DB19AA" w:rsidRPr="00DB19AA">
        <w:t>–</w:t>
      </w:r>
      <w:r w:rsidRPr="003F3366">
        <w:t xml:space="preserve"> Exemplo de </w:t>
      </w:r>
      <w:r w:rsidRPr="003F3366">
        <w:rPr>
          <w:i/>
          <w:iCs/>
        </w:rPr>
        <w:t>placeholders</w:t>
      </w:r>
      <w:r w:rsidRPr="003F3366">
        <w:t xml:space="preserve"> no </w:t>
      </w:r>
      <w:r w:rsidRPr="003F3366">
        <w:rPr>
          <w:i/>
          <w:iCs/>
        </w:rPr>
        <w:t>template</w:t>
      </w:r>
      <w:r w:rsidRPr="003F3366">
        <w:t xml:space="preserve"> e correspondência</w:t>
      </w:r>
      <w:r w:rsidR="009223E1" w:rsidRPr="003F3366">
        <w:t xml:space="preserve"> </w:t>
      </w:r>
      <w:r w:rsidRPr="003F3366">
        <w:t>no código</w:t>
      </w:r>
      <w:bookmarkEnd w:id="75"/>
    </w:p>
    <w:p w14:paraId="1BA7C9D3" w14:textId="77777777" w:rsidR="003657C9" w:rsidRPr="003F3366" w:rsidRDefault="003657C9" w:rsidP="00AC19B0">
      <w:pPr>
        <w:pStyle w:val="Corpodetexto"/>
      </w:pPr>
    </w:p>
    <w:p w14:paraId="0BBE6E48" w14:textId="46768DF6" w:rsidR="00B44520" w:rsidRPr="003F3366" w:rsidRDefault="00B44520" w:rsidP="00AC19B0">
      <w:pPr>
        <w:pStyle w:val="Corpodetexto"/>
      </w:pPr>
      <w:r w:rsidRPr="003F3366">
        <w:t>Durante a execução da funcionalidade,</w:t>
      </w:r>
      <w:r w:rsidR="00D57CE3" w:rsidRPr="003F3366">
        <w:t xml:space="preserve"> </w:t>
      </w:r>
      <w:r w:rsidRPr="003F3366">
        <w:t xml:space="preserve">todos os </w:t>
      </w:r>
      <w:r w:rsidRPr="003F3366">
        <w:rPr>
          <w:i/>
          <w:iCs/>
        </w:rPr>
        <w:t>placeholders</w:t>
      </w:r>
      <w:r w:rsidR="00D57CE3" w:rsidRPr="003F3366">
        <w:rPr>
          <w:i/>
          <w:iCs/>
        </w:rPr>
        <w:t xml:space="preserve"> </w:t>
      </w:r>
      <w:r w:rsidR="00D57CE3" w:rsidRPr="003F3366">
        <w:t>são substituídos</w:t>
      </w:r>
      <w:r w:rsidRPr="003F3366">
        <w:t xml:space="preserve"> pelos valores correspondentes, gerando um documento Word completo.</w:t>
      </w:r>
      <w:r w:rsidR="00346174" w:rsidRPr="003F3366">
        <w:t xml:space="preserve"> Este documento é posteriormente convertido em PDF e enviado diretamente ao utilizador, sendo que o título do ficheiro é gerado automaticamente com base em informações da proposta, como o ano letivo, o ID da proposta, o semestre e o título da proposta.</w:t>
      </w:r>
    </w:p>
    <w:p w14:paraId="1599D082" w14:textId="69BC7B98" w:rsidR="006E4EC3" w:rsidRPr="003F3366" w:rsidRDefault="007632FA" w:rsidP="006E4EC3">
      <w:pPr>
        <w:pStyle w:val="Corpodetexto"/>
      </w:pPr>
      <w:r w:rsidRPr="003F3366">
        <w:t xml:space="preserve">Em termos técnicos, a exportação de propostas para PDF não apresenta limites de tamanho ou de número de páginas diretamente impostos pelo sistema, uma vez que o envio do ficheiro é realizado através de um </w:t>
      </w:r>
      <w:r w:rsidRPr="003F3366">
        <w:rPr>
          <w:i/>
          <w:iCs/>
        </w:rPr>
        <w:t>FileResponse</w:t>
      </w:r>
      <w:r w:rsidRPr="003F3366">
        <w:t xml:space="preserve"> do Django, que lida de forma eficiente com documentos de qualquer dimensão.</w:t>
      </w:r>
    </w:p>
    <w:p w14:paraId="2B384CEC" w14:textId="7FA4D5B8" w:rsidR="00E70C85" w:rsidRPr="003F3366" w:rsidRDefault="00E70C85" w:rsidP="006E4EC3">
      <w:pPr>
        <w:pStyle w:val="Corpodetexto"/>
      </w:pPr>
      <w:r w:rsidRPr="003F3366">
        <w:t>No entanto, podem surgir restrições indiretas associadas a outros fatores:</w:t>
      </w:r>
    </w:p>
    <w:p w14:paraId="5DE6A3FC" w14:textId="5E07D26B" w:rsidR="00E70C85" w:rsidRPr="003F3366" w:rsidRDefault="00E70C85" w:rsidP="00E70C85">
      <w:pPr>
        <w:pStyle w:val="Corpodetexto"/>
        <w:numPr>
          <w:ilvl w:val="0"/>
          <w:numId w:val="63"/>
        </w:numPr>
      </w:pPr>
      <w:r w:rsidRPr="003F3366">
        <w:t xml:space="preserve">Dependência do </w:t>
      </w:r>
      <w:r w:rsidRPr="003F3366">
        <w:rPr>
          <w:i/>
          <w:iCs/>
        </w:rPr>
        <w:t>template</w:t>
      </w:r>
      <w:r w:rsidRPr="003F3366">
        <w:t xml:space="preserve"> – O processo de geração do documento depende da correspondência exata entre os </w:t>
      </w:r>
      <w:r w:rsidRPr="003F3366">
        <w:rPr>
          <w:i/>
          <w:iCs/>
        </w:rPr>
        <w:t>placeholders</w:t>
      </w:r>
      <w:r w:rsidRPr="003F3366">
        <w:t xml:space="preserve"> definidos no </w:t>
      </w:r>
      <w:r w:rsidR="000D540F" w:rsidRPr="003F3366">
        <w:rPr>
          <w:i/>
          <w:iCs/>
        </w:rPr>
        <w:t>template</w:t>
      </w:r>
      <w:r w:rsidRPr="003F3366">
        <w:t xml:space="preserve"> e </w:t>
      </w:r>
      <w:r w:rsidR="000D540F" w:rsidRPr="003F3366">
        <w:t>os campos</w:t>
      </w:r>
      <w:r w:rsidRPr="003F3366">
        <w:t xml:space="preserve"> configuradas no dicionário</w:t>
      </w:r>
      <w:r w:rsidR="000D540F" w:rsidRPr="003F3366">
        <w:t xml:space="preserve"> </w:t>
      </w:r>
      <w:r w:rsidRPr="003F3366">
        <w:t xml:space="preserve">da API. Qualquer discrepância resulta em falhas no preenchimento </w:t>
      </w:r>
      <w:r w:rsidR="00B83208" w:rsidRPr="003F3366">
        <w:t>d</w:t>
      </w:r>
      <w:r w:rsidRPr="003F3366">
        <w:t>o documento final.</w:t>
      </w:r>
    </w:p>
    <w:p w14:paraId="1ED1D946" w14:textId="3DFF6319" w:rsidR="00E70C85" w:rsidRPr="003F3366" w:rsidRDefault="00E70C85" w:rsidP="00E70C85">
      <w:pPr>
        <w:pStyle w:val="Corpodetexto"/>
        <w:numPr>
          <w:ilvl w:val="0"/>
          <w:numId w:val="63"/>
        </w:numPr>
      </w:pPr>
      <w:r w:rsidRPr="003F3366">
        <w:t>Conversão para PDF – A transformação do ficheiro Word em PDF é realizada com recurso à biblioteca docx2pdf, implicando a criação de ficheiros temporários no servidor. Eventuais falhas neste processo</w:t>
      </w:r>
      <w:r w:rsidR="00400299" w:rsidRPr="003F3366">
        <w:t xml:space="preserve"> </w:t>
      </w:r>
      <w:r w:rsidRPr="003F3366">
        <w:t>podem impedir a conclusão da exportação.</w:t>
      </w:r>
    </w:p>
    <w:p w14:paraId="5210F047" w14:textId="3B9CAC2A" w:rsidR="00E70C85" w:rsidRPr="003F3366" w:rsidRDefault="00E70C85" w:rsidP="00E70C85">
      <w:pPr>
        <w:pStyle w:val="Corpodetexto"/>
        <w:numPr>
          <w:ilvl w:val="0"/>
          <w:numId w:val="63"/>
        </w:numPr>
      </w:pPr>
      <w:r w:rsidRPr="003F3366">
        <w:t>Condições do servidor – Embora o sistema não imponha limites explícitos de tamanho, erros podem surgir em situações extremas, como falta de espaço em disco, memória insuf</w:t>
      </w:r>
      <w:r w:rsidRPr="003F3366">
        <w:lastRenderedPageBreak/>
        <w:t>iciente ou largura de banda reduzida, que afetem a criação e transmissão do ficheiro.</w:t>
      </w:r>
    </w:p>
    <w:p w14:paraId="131AE96F" w14:textId="3EFDD435" w:rsidR="00E34B87" w:rsidRPr="003F3366" w:rsidRDefault="007441D2" w:rsidP="00E34B87">
      <w:pPr>
        <w:pStyle w:val="Corpodetexto"/>
      </w:pPr>
      <w:r w:rsidRPr="003F3366">
        <w:t>Todos os erros resultantes destes fatores são capturados pelo sistema, que devolve ao utilizador um HTTP 500 – Erro Interno do Servidor, garantindo que falhas inesperadas não interrompam de forma silenciosa o funcionamento da aplicação.</w:t>
      </w:r>
    </w:p>
    <w:p w14:paraId="4309500E" w14:textId="6681D621" w:rsidR="008D7310" w:rsidRPr="003F3366" w:rsidRDefault="009A622F" w:rsidP="008D5D06">
      <w:pPr>
        <w:pStyle w:val="Ttulo2"/>
      </w:pPr>
      <w:bookmarkStart w:id="76" w:name="_Toc207839274"/>
      <w:bookmarkStart w:id="77" w:name="_Toc208510657"/>
      <w:bookmarkStart w:id="78" w:name="_Toc208510779"/>
      <w:r w:rsidRPr="003F3366">
        <w:t xml:space="preserve">Tarefas </w:t>
      </w:r>
      <w:r w:rsidR="00207B5A" w:rsidRPr="003F3366">
        <w:t>assíncronas</w:t>
      </w:r>
      <w:bookmarkEnd w:id="76"/>
      <w:bookmarkEnd w:id="77"/>
      <w:bookmarkEnd w:id="78"/>
    </w:p>
    <w:p w14:paraId="087AAB84" w14:textId="484020A5" w:rsidR="00F95075" w:rsidRPr="003F3366" w:rsidRDefault="00CE59B7" w:rsidP="00AE62C4">
      <w:pPr>
        <w:pStyle w:val="Corpodetexto"/>
      </w:pPr>
      <w:r w:rsidRPr="003F3366">
        <w:t>Para permitir a execução de</w:t>
      </w:r>
      <w:r w:rsidRPr="003F3366">
        <w:lastRenderedPageBreak/>
        <w:t xml:space="preserve"> tarefas em </w:t>
      </w:r>
      <w:r w:rsidRPr="003F3366">
        <w:rPr>
          <w:i/>
          <w:iCs/>
        </w:rPr>
        <w:t>background</w:t>
      </w:r>
      <w:r w:rsidRPr="003F3366">
        <w:t xml:space="preserve"> de forma assíncrona, foi integrado o Celery na API. O Celery</w:t>
      </w:r>
      <w:sdt>
        <w:sdtPr>
          <w:id w:val="1700966536"/>
          <w:citation/>
        </w:sdtPr>
        <w:sdtContent>
          <w:r w:rsidR="00376D34" w:rsidRPr="003F3366">
            <w:fldChar w:fldCharType="begin"/>
          </w:r>
          <w:r w:rsidR="00376D34" w:rsidRPr="003F3366">
            <w:instrText xml:space="preserve"> CITATION Ask09 \l 2070 </w:instrText>
          </w:r>
          <w:r w:rsidR="00376D34" w:rsidRPr="003F3366">
            <w:fldChar w:fldCharType="separate"/>
          </w:r>
          <w:r w:rsidR="003B1CE4">
            <w:rPr>
              <w:noProof/>
            </w:rPr>
            <w:t xml:space="preserve"> </w:t>
          </w:r>
          <w:r w:rsidR="003B1CE4" w:rsidRPr="003B1CE4">
            <w:rPr>
              <w:noProof/>
            </w:rPr>
            <w:t>[16]</w:t>
          </w:r>
          <w:r w:rsidR="00376D34" w:rsidRPr="003F3366">
            <w:fldChar w:fldCharType="end"/>
          </w:r>
        </w:sdtContent>
      </w:sdt>
      <w:r w:rsidRPr="003F3366">
        <w:t xml:space="preserve"> é uma biblioteca Python que possibilita o agendamento e execução de tarefas fora do fluxo principal da aplicação, garantindo que operações demoradas ou periódicas não bloqueiem o processamento de pedidos do utilizador.</w:t>
      </w:r>
    </w:p>
    <w:p w14:paraId="62E84649" w14:textId="3A487862" w:rsidR="00F848E9" w:rsidRPr="003F3366" w:rsidRDefault="00F95075" w:rsidP="00E74D62">
      <w:pPr>
        <w:pStyle w:val="Corpodetexto"/>
      </w:pPr>
      <w:r w:rsidRPr="003F3366">
        <w:t xml:space="preserve">O agendamento das tarefas foi configurado diretamente no ficheiro </w:t>
      </w:r>
      <w:r w:rsidRPr="003F3366">
        <w:rPr>
          <w:i/>
          <w:iCs/>
        </w:rPr>
        <w:t>settings.py</w:t>
      </w:r>
      <w:r w:rsidRPr="003F3366">
        <w:t xml:space="preserve"> do </w:t>
      </w:r>
      <w:r w:rsidR="00E57D3A" w:rsidRPr="003F3366">
        <w:t xml:space="preserve">projeto </w:t>
      </w:r>
      <w:r w:rsidRPr="003F3366">
        <w:t>Django, usando o Redis</w:t>
      </w:r>
      <w:sdt>
        <w:sdtPr>
          <w:id w:val="1297335894"/>
          <w:citation/>
        </w:sdtPr>
        <w:sdtContent>
          <w:r w:rsidR="009C6DC9" w:rsidRPr="003F3366">
            <w:fldChar w:fldCharType="begin"/>
          </w:r>
          <w:r w:rsidR="009C6DC9" w:rsidRPr="003F3366">
            <w:instrText xml:space="preserve"> CITATION Red25 \l 2070 </w:instrText>
          </w:r>
          <w:r w:rsidR="009C6DC9" w:rsidRPr="003F3366">
            <w:fldChar w:fldCharType="separate"/>
          </w:r>
          <w:r w:rsidR="003B1CE4">
            <w:rPr>
              <w:noProof/>
            </w:rPr>
            <w:t xml:space="preserve"> </w:t>
          </w:r>
          <w:r w:rsidR="003B1CE4" w:rsidRPr="003B1CE4">
            <w:rPr>
              <w:noProof/>
            </w:rPr>
            <w:t>[17]</w:t>
          </w:r>
          <w:r w:rsidR="009C6DC9" w:rsidRPr="003F3366">
            <w:fldChar w:fldCharType="end"/>
          </w:r>
        </w:sdtContent>
      </w:sdt>
      <w:r w:rsidRPr="003F3366">
        <w:t xml:space="preserve"> como </w:t>
      </w:r>
      <w:r w:rsidRPr="003F3366">
        <w:rPr>
          <w:i/>
          <w:iCs/>
        </w:rPr>
        <w:t>broker</w:t>
      </w:r>
      <w:r w:rsidR="00C321AE" w:rsidRPr="003F3366">
        <w:rPr>
          <w:rStyle w:val="Refdenotaderodap"/>
        </w:rPr>
        <w:footnoteReference w:id="7"/>
      </w:r>
      <w:r w:rsidRPr="003F3366">
        <w:t>:</w:t>
      </w:r>
    </w:p>
    <w:p w14:paraId="2CBADF44" w14:textId="77777777" w:rsidR="0060075B" w:rsidRPr="003F3366" w:rsidRDefault="0060075B" w:rsidP="00E74D62">
      <w:pPr>
        <w:pStyle w:val="Corpodetexto"/>
      </w:pPr>
    </w:p>
    <w:p w14:paraId="11F12119" w14:textId="20033B46" w:rsidR="00E74D62" w:rsidRPr="003F3366" w:rsidRDefault="00E74D62" w:rsidP="00F848E9">
      <w:pPr>
        <w:pStyle w:val="Corpodetexto"/>
        <w:keepNext/>
        <w:jc w:val="center"/>
      </w:pPr>
      <w:r w:rsidRPr="003F3366">
        <w:rPr>
          <w:noProof/>
        </w:rPr>
        <w:drawing>
          <wp:inline distT="0" distB="0" distL="0" distR="0" wp14:anchorId="7AABCEC6" wp14:editId="64906884">
            <wp:extent cx="5731510" cy="3162935"/>
            <wp:effectExtent l="0" t="0" r="2540" b="0"/>
            <wp:docPr id="1302920488" name="Imagem 10" descr="Uma imagem com texto, captura de ecrã, cartão de visita,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920488" name="Imagem 10" descr="Uma imagem com texto, captura de ecrã, cartão de visita, Tipo de letra&#10;&#10;Os conteúdos gerados por IA podem estar incorreto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3162935"/>
                    </a:xfrm>
                    <a:prstGeom prst="rect">
                      <a:avLst/>
                    </a:prstGeom>
                    <a:noFill/>
                    <a:ln>
                      <a:noFill/>
                    </a:ln>
                  </pic:spPr>
                </pic:pic>
              </a:graphicData>
            </a:graphic>
          </wp:inline>
        </w:drawing>
      </w:r>
    </w:p>
    <w:p w14:paraId="46A05497" w14:textId="6D2B7FC1" w:rsidR="00285FE0" w:rsidRPr="003F3366" w:rsidRDefault="00F848E9" w:rsidP="00F848E9">
      <w:pPr>
        <w:pStyle w:val="Legenda"/>
      </w:pPr>
      <w:bookmarkStart w:id="79" w:name="_Toc208510607"/>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9B7DCE">
        <w:rPr>
          <w:noProof/>
        </w:rPr>
        <w:t>13</w:t>
      </w:r>
      <w:r w:rsidR="0011495B" w:rsidRPr="003F3366">
        <w:fldChar w:fldCharType="end"/>
      </w:r>
      <w:r w:rsidRPr="003F3366">
        <w:t xml:space="preserve"> </w:t>
      </w:r>
      <w:r w:rsidR="00DB19AA" w:rsidRPr="00DB19AA">
        <w:t>–</w:t>
      </w:r>
      <w:r w:rsidRPr="003F3366">
        <w:t xml:space="preserve"> Agendamento da tarefa principal</w:t>
      </w:r>
      <w:bookmarkEnd w:id="79"/>
    </w:p>
    <w:p w14:paraId="1F1810EB" w14:textId="77777777" w:rsidR="00285FE0" w:rsidRPr="003F3366" w:rsidRDefault="00285FE0" w:rsidP="00AE62C4">
      <w:pPr>
        <w:pStyle w:val="Corpodetexto"/>
      </w:pPr>
    </w:p>
    <w:p w14:paraId="26ABDD2B" w14:textId="3A5C65A7" w:rsidR="009B34F5" w:rsidRPr="003F3366" w:rsidRDefault="00285FE0" w:rsidP="0055314D">
      <w:pPr>
        <w:pStyle w:val="Corpodetexto"/>
      </w:pPr>
      <w:r w:rsidRPr="003F3366">
        <w:t xml:space="preserve">A função agendada </w:t>
      </w:r>
      <w:r w:rsidRPr="003F3366">
        <w:lastRenderedPageBreak/>
        <w:t xml:space="preserve">está definida no ficheiro </w:t>
      </w:r>
      <w:r w:rsidRPr="003F3366">
        <w:rPr>
          <w:i/>
          <w:iCs/>
        </w:rPr>
        <w:t>base.py</w:t>
      </w:r>
      <w:r w:rsidRPr="003F3366">
        <w:t xml:space="preserve"> dentro da pasta </w:t>
      </w:r>
      <w:r w:rsidRPr="003F3366">
        <w:rPr>
          <w:i/>
          <w:iCs/>
        </w:rPr>
        <w:t>tasks</w:t>
      </w:r>
      <w:r w:rsidR="00F848E9" w:rsidRPr="003F3366">
        <w:t>. Esta função percorre todos os calendários registados e, dependendo da data atual, invoca tarefas específicas para gerir orientações e colocações, garantindo que ações periódicas importantes são processadas automaticamente.</w:t>
      </w:r>
    </w:p>
    <w:p w14:paraId="0D5BF213" w14:textId="1362D05A" w:rsidR="0055314D" w:rsidRPr="003F3366" w:rsidRDefault="0055314D" w:rsidP="009B34F5">
      <w:pPr>
        <w:pStyle w:val="Corpodetexto"/>
        <w:keepNext/>
      </w:pPr>
      <w:r w:rsidRPr="003F3366">
        <w:rPr>
          <w:noProof/>
        </w:rPr>
        <w:drawing>
          <wp:inline distT="0" distB="0" distL="0" distR="0" wp14:anchorId="39F0482D" wp14:editId="14DAEFD6">
            <wp:extent cx="5731510" cy="4713605"/>
            <wp:effectExtent l="0" t="0" r="2540" b="0"/>
            <wp:docPr id="2067838313" name="Imagem 11" descr="Uma imagem com texto, captura de ecrã,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838313" name="Imagem 11" descr="Uma imagem com texto, captura de ecrã, Tipo de letra&#10;&#10;Os conteúdos gerados por IA podem estar incorreto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4713605"/>
                    </a:xfrm>
                    <a:prstGeom prst="rect">
                      <a:avLst/>
                    </a:prstGeom>
                    <a:noFill/>
                    <a:ln>
                      <a:noFill/>
                    </a:ln>
                  </pic:spPr>
                </pic:pic>
              </a:graphicData>
            </a:graphic>
          </wp:inline>
        </w:drawing>
      </w:r>
    </w:p>
    <w:p w14:paraId="32D3D01E" w14:textId="2099AB67" w:rsidR="00365A0B" w:rsidRPr="003F3366" w:rsidRDefault="009B34F5" w:rsidP="009B34F5">
      <w:pPr>
        <w:pStyle w:val="Legenda"/>
      </w:pPr>
      <w:bookmarkStart w:id="80" w:name="_Toc208510608"/>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9B7DCE">
        <w:rPr>
          <w:noProof/>
        </w:rPr>
        <w:t>14</w:t>
      </w:r>
      <w:r w:rsidR="0011495B" w:rsidRPr="003F3366">
        <w:fldChar w:fldCharType="end"/>
      </w:r>
      <w:r w:rsidRPr="003F3366">
        <w:t xml:space="preserve"> </w:t>
      </w:r>
      <w:r w:rsidR="00DB19AA" w:rsidRPr="00DB19AA">
        <w:t>–</w:t>
      </w:r>
      <w:r w:rsidRPr="003F3366">
        <w:t xml:space="preserve"> Tarefa assíncrona</w:t>
      </w:r>
      <w:bookmarkEnd w:id="80"/>
    </w:p>
    <w:p w14:paraId="7B3C1A06" w14:textId="77777777" w:rsidR="0055314D" w:rsidRPr="003F3366" w:rsidRDefault="0055314D" w:rsidP="0055314D">
      <w:pPr>
        <w:pStyle w:val="Corpodetexto"/>
      </w:pPr>
    </w:p>
    <w:p w14:paraId="4D50987A" w14:textId="43B2F15C" w:rsidR="00416AF2" w:rsidRPr="003F3366" w:rsidRDefault="00416AF2" w:rsidP="00416AF2">
      <w:pPr>
        <w:pStyle w:val="Corpodetexto"/>
      </w:pPr>
      <w:r w:rsidRPr="003F3366">
        <w:t xml:space="preserve">Apesar de a infraestrutura para tarefas assíncronas estar configurada e pronta para utilização, não foi possível, devido a limitações de tempo, colocar em funcionamento </w:t>
      </w:r>
      <w:r w:rsidR="00FC0E0D" w:rsidRPr="003F3366">
        <w:t xml:space="preserve">os requisitos </w:t>
      </w:r>
      <w:r w:rsidRPr="003F3366">
        <w:rPr>
          <w:b/>
          <w:bCs/>
        </w:rPr>
        <w:t>F0</w:t>
      </w:r>
      <w:r w:rsidR="00D06A09" w:rsidRPr="003F3366">
        <w:rPr>
          <w:b/>
          <w:bCs/>
        </w:rPr>
        <w:t>3</w:t>
      </w:r>
      <w:r w:rsidR="006E6EC8" w:rsidRPr="003F3366">
        <w:rPr>
          <w:b/>
          <w:bCs/>
        </w:rPr>
        <w:t xml:space="preserve"> - Automação das atribuições</w:t>
      </w:r>
      <w:r w:rsidR="00D06A09" w:rsidRPr="003F3366">
        <w:t xml:space="preserve"> e </w:t>
      </w:r>
      <w:r w:rsidRPr="003F3366">
        <w:rPr>
          <w:b/>
          <w:bCs/>
        </w:rPr>
        <w:t>F0</w:t>
      </w:r>
      <w:r w:rsidR="00D06A09" w:rsidRPr="003F3366">
        <w:rPr>
          <w:b/>
          <w:bCs/>
        </w:rPr>
        <w:t>8</w:t>
      </w:r>
      <w:r w:rsidR="006E6EC8" w:rsidRPr="003F3366">
        <w:rPr>
          <w:b/>
          <w:bCs/>
        </w:rPr>
        <w:t xml:space="preserve"> - Preferência de orientadores</w:t>
      </w:r>
      <w:r w:rsidRPr="003F3366">
        <w:t>, que estavam planeadas como automações recorrentes do sistema.</w:t>
      </w:r>
    </w:p>
    <w:p w14:paraId="5D838287" w14:textId="27F67104" w:rsidR="00416AF2" w:rsidRPr="003F3366" w:rsidRDefault="00416AF2" w:rsidP="00416AF2">
      <w:pPr>
        <w:pStyle w:val="Corpodetexto"/>
      </w:pPr>
      <w:r w:rsidRPr="003F3366">
        <w:t>A implementação atual estabelece uma base sólida para a integração futura de tarefas assíncronas, permitindo a execução de operações periódicas e de longa duração sem comprometer o desempenho do sistema principal.</w:t>
      </w:r>
    </w:p>
    <w:p w14:paraId="349BFF6C" w14:textId="6512ABE3" w:rsidR="00F82C49" w:rsidRPr="003F3366" w:rsidRDefault="00F82C49" w:rsidP="00AE62C4">
      <w:pPr>
        <w:pStyle w:val="Corpodetexto"/>
      </w:pPr>
      <w:r w:rsidRPr="003F3366">
        <w:br w:type="page"/>
      </w:r>
    </w:p>
    <w:p w14:paraId="5545134D" w14:textId="1818DF9D" w:rsidR="000F6622" w:rsidRPr="003F3366" w:rsidRDefault="000C582B" w:rsidP="00F14730">
      <w:pPr>
        <w:pStyle w:val="Ttulo1"/>
      </w:pPr>
      <w:bookmarkStart w:id="81" w:name="_Ref203944762"/>
      <w:bookmarkStart w:id="82" w:name="_Toc207839275"/>
      <w:bookmarkStart w:id="83" w:name="_Toc208510658"/>
      <w:bookmarkStart w:id="84" w:name="_Toc208510780"/>
      <w:r w:rsidRPr="003F3366">
        <w:t xml:space="preserve">Interface e </w:t>
      </w:r>
      <w:r w:rsidR="00A94E01" w:rsidRPr="003F3366">
        <w:t>D</w:t>
      </w:r>
      <w:r w:rsidRPr="003F3366">
        <w:t>esign visual</w:t>
      </w:r>
      <w:bookmarkEnd w:id="81"/>
      <w:bookmarkEnd w:id="82"/>
      <w:bookmarkEnd w:id="83"/>
      <w:bookmarkEnd w:id="84"/>
    </w:p>
    <w:p w14:paraId="27F96D07" w14:textId="68C1F94A" w:rsidR="007765E9" w:rsidRPr="003F3366" w:rsidRDefault="00C61896" w:rsidP="009B4462">
      <w:pPr>
        <w:pStyle w:val="Corpodetexto"/>
      </w:pPr>
      <w:r w:rsidRPr="003F3366">
        <w:t xml:space="preserve">A interface da aplicação não serve apenas para interagir com as funcionalidades disponíveis </w:t>
      </w:r>
      <w:r w:rsidR="00C83F8C" w:rsidRPr="003F3366">
        <w:t>—</w:t>
      </w:r>
      <w:r w:rsidRPr="003F3366">
        <w:t xml:space="preserve"> ela representa a imagem do instituto. </w:t>
      </w:r>
      <w:r w:rsidR="009B4462" w:rsidRPr="003F3366">
        <w:t>Sendo uma aplicação com o objetivo de ser usada tanto internamente, por alunos e docentes, como externamente por empresas</w:t>
      </w:r>
      <w:r w:rsidR="00C67E58" w:rsidRPr="003F3366">
        <w:t xml:space="preserve"> e os seus representantes, foi necessário planear uma nova “face” </w:t>
      </w:r>
      <w:r w:rsidR="00A442F2" w:rsidRPr="003F3366">
        <w:t xml:space="preserve">para </w:t>
      </w:r>
      <w:r w:rsidR="00C67E58" w:rsidRPr="003F3366">
        <w:t>o sistema</w:t>
      </w:r>
      <w:r w:rsidR="000E31AB" w:rsidRPr="003F3366">
        <w:t>.</w:t>
      </w:r>
    </w:p>
    <w:p w14:paraId="1F73A376" w14:textId="58E865EE" w:rsidR="00A05854" w:rsidRPr="003F3366" w:rsidRDefault="00695983" w:rsidP="00695983">
      <w:pPr>
        <w:pStyle w:val="Corpodetexto"/>
      </w:pPr>
      <w:r w:rsidRPr="003F3366">
        <w:t>Com esse objetivo em mente, foi criado</w:t>
      </w:r>
      <w:r w:rsidR="00E24D53" w:rsidRPr="003F3366">
        <w:t xml:space="preserve"> um</w:t>
      </w:r>
      <w:r w:rsidRPr="003F3366">
        <w:t xml:space="preserve"> design que respeita princípios de simplicidade, clareza e consistência visual, garantindo uma experiência de utilização mais acessível para todos os perfis de utilizador.</w:t>
      </w:r>
    </w:p>
    <w:p w14:paraId="570F4D24" w14:textId="3644210F" w:rsidR="007765E9" w:rsidRPr="003F3366" w:rsidRDefault="00396806" w:rsidP="009B4462">
      <w:pPr>
        <w:pStyle w:val="Ttulo2"/>
        <w:numPr>
          <w:ilvl w:val="1"/>
          <w:numId w:val="39"/>
        </w:numPr>
      </w:pPr>
      <w:bookmarkStart w:id="85" w:name="_Toc207839276"/>
      <w:bookmarkStart w:id="86" w:name="_Toc208510659"/>
      <w:bookmarkStart w:id="87" w:name="_Toc208510781"/>
      <w:r w:rsidRPr="003F3366">
        <w:t xml:space="preserve">Conceção </w:t>
      </w:r>
      <w:r w:rsidR="00696A58" w:rsidRPr="003F3366">
        <w:t>v</w:t>
      </w:r>
      <w:r w:rsidRPr="003F3366">
        <w:t xml:space="preserve">isual do </w:t>
      </w:r>
      <w:r w:rsidR="00696A58" w:rsidRPr="003F3366">
        <w:t>s</w:t>
      </w:r>
      <w:r w:rsidRPr="003F3366">
        <w:t>istema</w:t>
      </w:r>
      <w:bookmarkEnd w:id="85"/>
      <w:bookmarkEnd w:id="86"/>
      <w:bookmarkEnd w:id="87"/>
    </w:p>
    <w:p w14:paraId="0877A834" w14:textId="220F4C71" w:rsidR="00A05854" w:rsidRPr="003F3366" w:rsidRDefault="001A0FAF" w:rsidP="00607ED3">
      <w:pPr>
        <w:pStyle w:val="Corpodetexto"/>
      </w:pPr>
      <w:r w:rsidRPr="003F3366">
        <w:t xml:space="preserve">A estrutura visual da aplicação baseia-se num </w:t>
      </w:r>
      <w:r w:rsidRPr="003F3366">
        <w:rPr>
          <w:i/>
          <w:iCs/>
        </w:rPr>
        <w:t>design system</w:t>
      </w:r>
      <w:r w:rsidRPr="003F3366">
        <w:t xml:space="preserve"> </w:t>
      </w:r>
      <w:r w:rsidR="00D71E3E" w:rsidRPr="003F3366">
        <w:t>com o objetivo de garantir consistência visual em toda a interface da aplicação, facilitar a reutilização de componentes e acelerar o d</w:t>
      </w:r>
      <w:r w:rsidR="00D71E3E" w:rsidRPr="003F3366">
        <w:lastRenderedPageBreak/>
        <w:t xml:space="preserve">esenvolvimento. Neste sistema foram definidas as cores, </w:t>
      </w:r>
      <w:r w:rsidR="00170C01" w:rsidRPr="003F3366">
        <w:t>tipografia</w:t>
      </w:r>
      <w:r w:rsidR="00D71E3E" w:rsidRPr="003F3366">
        <w:t xml:space="preserve">, espaçamentos e </w:t>
      </w:r>
      <w:r w:rsidR="00170C01" w:rsidRPr="003F3366">
        <w:t>componentes</w:t>
      </w:r>
      <w:r w:rsidR="00D71E3E" w:rsidRPr="003F3366">
        <w:t xml:space="preserve"> visuais a utilizar em todas as páginas.</w:t>
      </w:r>
    </w:p>
    <w:p w14:paraId="79D186FD" w14:textId="183EC9CA" w:rsidR="00892F11" w:rsidRPr="003F3366" w:rsidRDefault="00892F11" w:rsidP="00892F11">
      <w:pPr>
        <w:pStyle w:val="Ttulo3"/>
      </w:pPr>
      <w:bookmarkStart w:id="88" w:name="_Toc207839277"/>
      <w:bookmarkStart w:id="89" w:name="_Toc208510660"/>
      <w:bookmarkStart w:id="90" w:name="_Toc208510782"/>
      <w:r w:rsidRPr="003F3366">
        <w:t>Cores</w:t>
      </w:r>
      <w:bookmarkEnd w:id="88"/>
      <w:bookmarkEnd w:id="89"/>
      <w:bookmarkEnd w:id="90"/>
    </w:p>
    <w:p w14:paraId="07EA93F4" w14:textId="614472BB" w:rsidR="00E06B50" w:rsidRPr="003F3366" w:rsidRDefault="0015230C" w:rsidP="0015230C">
      <w:pPr>
        <w:pStyle w:val="Corpodetexto"/>
      </w:pPr>
      <w:r w:rsidRPr="003F3366">
        <w:t>A paleta de cores foi pensada para refletir a identidade visual do instituto, escolhendo</w:t>
      </w:r>
      <w:r w:rsidR="00953664" w:rsidRPr="003F3366">
        <w:t xml:space="preserve"> como cor de destaque</w:t>
      </w:r>
      <w:r w:rsidRPr="003F3366">
        <w:t xml:space="preserve"> a cor tijol</w:t>
      </w:r>
      <w:r w:rsidR="00953664" w:rsidRPr="003F3366">
        <w:t>o, representativa do ISEC</w:t>
      </w:r>
      <w:r w:rsidRPr="003F3366">
        <w:t>. Para garantir legibilidade e conforto visual, foram incluídas cores neutras destinadas a fundos e textos. Além disso, uma cor secundária foi adicionada para criar contrastes e trazer dinamismo ao design.</w:t>
      </w:r>
    </w:p>
    <w:p w14:paraId="3805332B" w14:textId="708A7D8F" w:rsidR="0015230C" w:rsidRPr="003F3366" w:rsidRDefault="0015230C" w:rsidP="0015230C">
      <w:pPr>
        <w:pStyle w:val="Corpodetexto"/>
      </w:pPr>
      <w:r w:rsidRPr="003F3366">
        <w:t>Cada cor da paleta é composta por nove tonalidades, organizadas numa escala que vai do tom mais claro ao mais escuro. Esta estrutura permite utilizar diferentes intensidades da mesma cor conforme o contexto</w:t>
      </w:r>
      <w:r w:rsidR="00E06B50" w:rsidRPr="003F3366">
        <w:t xml:space="preserve"> facilitando</w:t>
      </w:r>
      <w:r w:rsidRPr="003F3366">
        <w:t xml:space="preserve"> a aplicação coerente e intuitiva das cores em toda a interface.</w:t>
      </w:r>
    </w:p>
    <w:p w14:paraId="4E17C825" w14:textId="65C06C27" w:rsidR="007D1102" w:rsidRPr="003F3366" w:rsidRDefault="007D1102" w:rsidP="00E956EE">
      <w:pPr>
        <w:pStyle w:val="Corpodetexto"/>
        <w:keepNext/>
        <w:jc w:val="center"/>
      </w:pPr>
    </w:p>
    <w:p w14:paraId="1795FE00" w14:textId="4602A32F" w:rsidR="007D1102" w:rsidRPr="003F3366" w:rsidRDefault="007D1102" w:rsidP="00E956EE">
      <w:pPr>
        <w:pStyle w:val="Corpodetexto"/>
        <w:keepNext/>
        <w:jc w:val="center"/>
      </w:pPr>
      <w:r w:rsidRPr="003F3366">
        <w:rPr>
          <w:noProof/>
        </w:rPr>
        <w:drawing>
          <wp:inline distT="0" distB="0" distL="0" distR="0" wp14:anchorId="51B73AF2" wp14:editId="220212F3">
            <wp:extent cx="5731510" cy="1779905"/>
            <wp:effectExtent l="0" t="0" r="2540" b="0"/>
            <wp:docPr id="483670585" name="Imagem 5" descr="Uma imagem com texto, captura de ecrã, design,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670585" name="Imagem 5" descr="Uma imagem com texto, captura de ecrã, design, Tipo de letra&#10;&#10;Os conteúdos gerados por IA podem estar incorreto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1779905"/>
                    </a:xfrm>
                    <a:prstGeom prst="rect">
                      <a:avLst/>
                    </a:prstGeom>
                    <a:noFill/>
                    <a:ln>
                      <a:noFill/>
                    </a:ln>
                  </pic:spPr>
                </pic:pic>
              </a:graphicData>
            </a:graphic>
          </wp:inline>
        </w:drawing>
      </w:r>
    </w:p>
    <w:p w14:paraId="20C14C26" w14:textId="124080C2" w:rsidR="007D1102" w:rsidRPr="003F3366" w:rsidRDefault="00E956EE" w:rsidP="007D1102">
      <w:pPr>
        <w:pStyle w:val="Legenda"/>
      </w:pPr>
      <w:bookmarkStart w:id="91" w:name="_Toc208510609"/>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9B7DCE">
        <w:rPr>
          <w:noProof/>
        </w:rPr>
        <w:t>15</w:t>
      </w:r>
      <w:r w:rsidR="0011495B" w:rsidRPr="003F3366">
        <w:fldChar w:fldCharType="end"/>
      </w:r>
      <w:r w:rsidRPr="003F3366">
        <w:t xml:space="preserve"> </w:t>
      </w:r>
      <w:r w:rsidR="00CB0374" w:rsidRPr="003F3366">
        <w:t>–</w:t>
      </w:r>
      <w:r w:rsidRPr="003F3366">
        <w:t xml:space="preserve"> Representação de uma cor com as suas nove variações</w:t>
      </w:r>
      <w:bookmarkEnd w:id="91"/>
    </w:p>
    <w:p w14:paraId="4A140464" w14:textId="18110E86" w:rsidR="00FA164D" w:rsidRPr="003F3366" w:rsidRDefault="00FA164D" w:rsidP="00FA164D">
      <w:pPr>
        <w:pStyle w:val="Ttulo3"/>
      </w:pPr>
      <w:bookmarkStart w:id="92" w:name="_Toc207839278"/>
      <w:bookmarkStart w:id="93" w:name="_Toc208510661"/>
      <w:bookmarkStart w:id="94" w:name="_Toc208510783"/>
      <w:r w:rsidRPr="003F3366">
        <w:t>Tipografia</w:t>
      </w:r>
      <w:bookmarkEnd w:id="92"/>
      <w:bookmarkEnd w:id="93"/>
      <w:bookmarkEnd w:id="94"/>
    </w:p>
    <w:p w14:paraId="082AE77D" w14:textId="70FF5E3B" w:rsidR="00FA164D" w:rsidRPr="003F3366" w:rsidRDefault="00FA164D" w:rsidP="00FA164D">
      <w:pPr>
        <w:pStyle w:val="Corpodetexto"/>
      </w:pPr>
      <w:r w:rsidRPr="003F3366">
        <w:t xml:space="preserve">A tipografia da aplicação utiliza duas fontes distintas, com papéis complementares na hierarquia visual da interface. </w:t>
      </w:r>
    </w:p>
    <w:p w14:paraId="27F9542D" w14:textId="02C680CC" w:rsidR="00FA164D" w:rsidRPr="003F3366" w:rsidRDefault="00FA164D" w:rsidP="00FA164D">
      <w:pPr>
        <w:pStyle w:val="Corpodetexto"/>
        <w:numPr>
          <w:ilvl w:val="0"/>
          <w:numId w:val="40"/>
        </w:numPr>
      </w:pPr>
      <w:r w:rsidRPr="003F3366">
        <w:rPr>
          <w:b/>
          <w:bCs/>
        </w:rPr>
        <w:t>Montserrat</w:t>
      </w:r>
      <w:r w:rsidRPr="003F3366">
        <w:t xml:space="preserve"> é aplicada em títulos, subtítulos e textos de maior destaque.</w:t>
      </w:r>
    </w:p>
    <w:p w14:paraId="650E8864" w14:textId="0BD55BC6" w:rsidR="00AC2CDB" w:rsidRPr="003F3366" w:rsidRDefault="00FA164D" w:rsidP="0046765F">
      <w:pPr>
        <w:pStyle w:val="Corpodetexto"/>
        <w:numPr>
          <w:ilvl w:val="0"/>
          <w:numId w:val="40"/>
        </w:numPr>
      </w:pPr>
      <w:r w:rsidRPr="003F3366">
        <w:rPr>
          <w:b/>
          <w:bCs/>
        </w:rPr>
        <w:t>Inter</w:t>
      </w:r>
      <w:r w:rsidRPr="003F3366">
        <w:t xml:space="preserve"> é utilizada no corpo de texto.</w:t>
      </w:r>
    </w:p>
    <w:p w14:paraId="74F1D730" w14:textId="77777777" w:rsidR="00B864B2" w:rsidRPr="003F3366" w:rsidRDefault="00B864B2" w:rsidP="00AC2CDB">
      <w:pPr>
        <w:pStyle w:val="Corpodetexto"/>
      </w:pPr>
    </w:p>
    <w:p w14:paraId="33EB14E1" w14:textId="61FF4040" w:rsidR="00DD1312" w:rsidRPr="003F3366" w:rsidRDefault="00AC2CDB" w:rsidP="0046765F">
      <w:pPr>
        <w:pStyle w:val="Corpodetexto"/>
      </w:pPr>
      <w:r w:rsidRPr="003F3366">
        <w:t xml:space="preserve">Os tamanhos tipográficos foram definidos com base numa escala proporcional do tipo </w:t>
      </w:r>
      <w:r w:rsidR="00DD1312" w:rsidRPr="003F3366">
        <w:rPr>
          <w:i/>
          <w:iCs/>
        </w:rPr>
        <w:t>M</w:t>
      </w:r>
      <w:r w:rsidRPr="003F3366">
        <w:rPr>
          <w:i/>
          <w:iCs/>
        </w:rPr>
        <w:t xml:space="preserve">inor </w:t>
      </w:r>
      <w:r w:rsidR="00DD1312" w:rsidRPr="003F3366">
        <w:rPr>
          <w:i/>
          <w:iCs/>
        </w:rPr>
        <w:t>T</w:t>
      </w:r>
      <w:r w:rsidRPr="003F3366">
        <w:rPr>
          <w:i/>
          <w:iCs/>
        </w:rPr>
        <w:t>hird</w:t>
      </w:r>
      <w:r w:rsidRPr="003F3366">
        <w:t>, que utiliza uma progressão harmónica para garantir consistência entre os diferentes níveis de texto.</w:t>
      </w:r>
    </w:p>
    <w:p w14:paraId="50BD5EFD" w14:textId="735EA6D7" w:rsidR="00DD1312" w:rsidRPr="003F3366" w:rsidRDefault="00DD1312" w:rsidP="0046765F">
      <w:pPr>
        <w:pStyle w:val="Corpodetexto"/>
      </w:pPr>
      <w:r w:rsidRPr="003F3366">
        <w:t>O cálculo é feito a partir de um tamanho base — por exemplo, 16px — e os restantes tamanhos são obtidos multiplicando esse valor pelo fator da escala</w:t>
      </w:r>
      <w:r w:rsidR="00262209" w:rsidRPr="003F3366">
        <w:t xml:space="preserve"> (aproximadamente 1,2)</w:t>
      </w:r>
      <w:r w:rsidRPr="003F3366">
        <w:t>. Assim, os níveis seguintes seriam aproximadamente 19px, 23px, 28px, e assim sucessivamente. Este sistema assegura uma evolução coerente entre títulos, subtítulos e corpo de texto, reforçando a hierarquia visual da interface.</w:t>
      </w:r>
    </w:p>
    <w:p w14:paraId="1DB470F0" w14:textId="105CE95D" w:rsidR="00DD1312" w:rsidRPr="003F3366" w:rsidRDefault="00DD1312" w:rsidP="00DD1312">
      <w:pPr>
        <w:pStyle w:val="Ttulo3"/>
      </w:pPr>
      <w:bookmarkStart w:id="95" w:name="_Toc207839279"/>
      <w:bookmarkStart w:id="96" w:name="_Toc208510662"/>
      <w:bookmarkStart w:id="97" w:name="_Toc208510784"/>
      <w:r w:rsidRPr="003F3366">
        <w:t>Espaçamentos</w:t>
      </w:r>
      <w:bookmarkEnd w:id="95"/>
      <w:bookmarkEnd w:id="96"/>
      <w:bookmarkEnd w:id="97"/>
    </w:p>
    <w:p w14:paraId="141D918D" w14:textId="1AC472AC" w:rsidR="00DD1312" w:rsidRPr="003F3366" w:rsidRDefault="00DD1312" w:rsidP="00DD1312">
      <w:pPr>
        <w:pStyle w:val="Corpodetexto"/>
      </w:pPr>
      <w:r w:rsidRPr="003F3366">
        <w:t xml:space="preserve">Para garantir uma experiência visual harmoniosa e adaptada a diferentes dispositivos, foram definidos dois sistemas de espaçamentos distintos: um para dispositivos com ecrãs de maiores dimensões e outro para dispositivos móveis, como telemóveis. Em ambos os casos, aplicou-se uma escala modular semelhante à utilizada na tipografia, mas com </w:t>
      </w:r>
      <w:r w:rsidR="008D24D9" w:rsidRPr="003F3366">
        <w:t>fatores de escala diferentes</w:t>
      </w:r>
      <w:r w:rsidRPr="003F3366">
        <w:t>.</w:t>
      </w:r>
    </w:p>
    <w:p w14:paraId="324F6899" w14:textId="3D730867" w:rsidR="00DD1312" w:rsidRPr="003F3366" w:rsidRDefault="008D24D9" w:rsidP="00DD1312">
      <w:pPr>
        <w:pStyle w:val="Corpodetexto"/>
      </w:pPr>
      <w:r w:rsidRPr="003F3366">
        <w:lastRenderedPageBreak/>
        <w:t xml:space="preserve">Nos dispositivos com ecrãs maiores, utilizou-se a escala </w:t>
      </w:r>
      <w:r w:rsidRPr="003F3366">
        <w:rPr>
          <w:i/>
          <w:iCs/>
        </w:rPr>
        <w:t>Golden Ratio</w:t>
      </w:r>
      <w:r w:rsidRPr="003F3366">
        <w:t xml:space="preserve"> (fator de escala 1,618), que proporciona uma progressão suave e visualmente agradável. Para dispositivos móveis, adotou-se a escala </w:t>
      </w:r>
      <w:r w:rsidRPr="003F3366">
        <w:rPr>
          <w:i/>
          <w:iCs/>
        </w:rPr>
        <w:t>Major Second</w:t>
      </w:r>
      <w:r w:rsidRPr="003F3366">
        <w:t xml:space="preserve"> (fator de escala 1,125), oferecendo uma progressão mais subtil e adequada ao espaço limitado disponível.</w:t>
      </w:r>
    </w:p>
    <w:p w14:paraId="4802A9F7" w14:textId="006435E2" w:rsidR="00023FD7" w:rsidRPr="003F3366" w:rsidRDefault="00023FD7" w:rsidP="00023FD7">
      <w:pPr>
        <w:pStyle w:val="Ttulo3"/>
      </w:pPr>
      <w:bookmarkStart w:id="98" w:name="_Toc207839280"/>
      <w:bookmarkStart w:id="99" w:name="_Toc208510663"/>
      <w:bookmarkStart w:id="100" w:name="_Toc208510785"/>
      <w:r w:rsidRPr="003F3366">
        <w:t>Componentes</w:t>
      </w:r>
      <w:bookmarkEnd w:id="98"/>
      <w:bookmarkEnd w:id="99"/>
      <w:bookmarkEnd w:id="100"/>
    </w:p>
    <w:p w14:paraId="672BBFB9" w14:textId="6BE3B9CB" w:rsidR="0006258F" w:rsidRPr="003F3366" w:rsidRDefault="00F62C16" w:rsidP="00F62C16">
      <w:pPr>
        <w:pStyle w:val="Corpodetexto"/>
        <w:rPr>
          <w:lang w:eastAsia="pt-PT"/>
        </w:rPr>
      </w:pPr>
      <w:r w:rsidRPr="003F3366">
        <w:rPr>
          <w:lang w:eastAsia="pt-PT"/>
        </w:rPr>
        <w:t>Com todos os estilos</w:t>
      </w:r>
      <w:r w:rsidR="00A12264" w:rsidRPr="003F3366">
        <w:rPr>
          <w:lang w:eastAsia="pt-PT"/>
        </w:rPr>
        <w:t xml:space="preserve"> </w:t>
      </w:r>
      <w:r w:rsidRPr="003F3366">
        <w:rPr>
          <w:lang w:eastAsia="pt-PT"/>
        </w:rPr>
        <w:t>definidos, avançou-se para a criação dos componentes da interface. Estes componentes foram desenvolvidos de forma modular e reutilizável, podendo ser aplicados em diferentes páginas e contextos, adaptando-se aos diversos perfis de utilizador.</w:t>
      </w:r>
      <w:r w:rsidR="0006258F" w:rsidRPr="003F3366">
        <w:rPr>
          <w:lang w:eastAsia="pt-PT"/>
        </w:rPr>
        <w:t xml:space="preserve"> Os componentes criados foram: Botões, Campos de formulários, Barra de Navegação, Cartões, Painéis, Etiquetas, Indicadores, Alertas e Tabelas.</w:t>
      </w:r>
    </w:p>
    <w:p w14:paraId="3BA9CF30" w14:textId="16F1C9F4" w:rsidR="00023FD7" w:rsidRPr="003F3366" w:rsidRDefault="00F62C16" w:rsidP="00023FD7">
      <w:pPr>
        <w:pStyle w:val="Corpodetexto"/>
        <w:rPr>
          <w:lang w:eastAsia="pt-PT"/>
        </w:rPr>
      </w:pPr>
      <w:r w:rsidRPr="003F3366">
        <w:rPr>
          <w:lang w:eastAsia="pt-PT"/>
        </w:rPr>
        <w:t>Esta abordagem assegura uma experiência visual coerente e ao mesmo tempo simplifica a manutenção e permite a expansão do sistema.</w:t>
      </w:r>
    </w:p>
    <w:p w14:paraId="272B38A5" w14:textId="33934C64" w:rsidR="00A41B44" w:rsidRPr="003F3366" w:rsidRDefault="003622BB" w:rsidP="00A41B44">
      <w:pPr>
        <w:pStyle w:val="Ttulo2"/>
        <w:rPr>
          <w:lang w:eastAsia="pt-PT"/>
        </w:rPr>
      </w:pPr>
      <w:bookmarkStart w:id="101" w:name="_Toc207839281"/>
      <w:bookmarkStart w:id="102" w:name="_Toc208510664"/>
      <w:bookmarkStart w:id="103" w:name="_Toc208510786"/>
      <w:r w:rsidRPr="003F3366">
        <w:rPr>
          <w:i/>
          <w:iCs/>
          <w:lang w:eastAsia="pt-PT"/>
        </w:rPr>
        <w:t>Design</w:t>
      </w:r>
      <w:r w:rsidRPr="003F3366">
        <w:rPr>
          <w:lang w:eastAsia="pt-PT"/>
        </w:rPr>
        <w:t xml:space="preserve"> da Aplicação</w:t>
      </w:r>
      <w:bookmarkEnd w:id="101"/>
      <w:bookmarkEnd w:id="102"/>
      <w:bookmarkEnd w:id="103"/>
    </w:p>
    <w:p w14:paraId="0001BD61" w14:textId="5997E127" w:rsidR="009E1374" w:rsidRPr="003F3366" w:rsidRDefault="009E1374" w:rsidP="005259FB">
      <w:pPr>
        <w:pStyle w:val="Corpodetexto"/>
      </w:pPr>
      <w:r w:rsidRPr="003F3366">
        <w:t xml:space="preserve">Com a identidade visual do sistema definida, avançou-se para o desenho dos ecrãs da aplicação, desenvolvidos a partir das funcionalidades requeridas. </w:t>
      </w:r>
      <w:bookmarkStart w:id="104" w:name="_Hlk206970531"/>
      <w:r w:rsidRPr="003F3366">
        <w:t xml:space="preserve">A estrutura da interface foi organizada em quatro fluxos </w:t>
      </w:r>
      <w:r w:rsidR="00EF57CC" w:rsidRPr="003F3366">
        <w:t>funcionais distintos</w:t>
      </w:r>
      <w:r w:rsidRPr="003F3366">
        <w:t xml:space="preserve">, </w:t>
      </w:r>
      <w:r w:rsidR="00122209" w:rsidRPr="003F3366">
        <w:t>cada um adaptado às necessidades específicas</w:t>
      </w:r>
      <w:r w:rsidRPr="003F3366">
        <w:t xml:space="preserve"> </w:t>
      </w:r>
      <w:r w:rsidR="00122209" w:rsidRPr="003F3366">
        <w:t>d</w:t>
      </w:r>
      <w:r w:rsidRPr="003F3366">
        <w:t xml:space="preserve">os diferentes perfis de utilizador: </w:t>
      </w:r>
      <w:r w:rsidR="00D22187" w:rsidRPr="003F3366">
        <w:t>A</w:t>
      </w:r>
      <w:r w:rsidRPr="003F3366">
        <w:t xml:space="preserve">dministrador, </w:t>
      </w:r>
      <w:r w:rsidR="00D22187" w:rsidRPr="003F3366">
        <w:t>D</w:t>
      </w:r>
      <w:r w:rsidRPr="003F3366">
        <w:t xml:space="preserve">ocente, </w:t>
      </w:r>
      <w:r w:rsidR="00D22187" w:rsidRPr="003F3366">
        <w:t>A</w:t>
      </w:r>
      <w:r w:rsidRPr="003F3366">
        <w:t xml:space="preserve">luno e </w:t>
      </w:r>
      <w:r w:rsidR="00D22187" w:rsidRPr="003F3366">
        <w:t>R</w:t>
      </w:r>
      <w:r w:rsidRPr="003F3366">
        <w:t>epresentante.</w:t>
      </w:r>
    </w:p>
    <w:p w14:paraId="5E43EF5C" w14:textId="0761679C" w:rsidR="005259FB" w:rsidRPr="003F3366" w:rsidRDefault="005259FB" w:rsidP="005259FB">
      <w:pPr>
        <w:pStyle w:val="Corpodetexto"/>
      </w:pPr>
      <w:r w:rsidRPr="003F3366">
        <w:t xml:space="preserve">Para assegurar flexibilidade e facilitar a manutenção, as páginas foram projetadas de maneira modular e reutilizável, permitindo </w:t>
      </w:r>
      <w:r w:rsidR="000C53D1" w:rsidRPr="003F3366">
        <w:t>a partilha</w:t>
      </w:r>
      <w:r w:rsidRPr="003F3366">
        <w:t xml:space="preserve"> de componentes comuns entre os diferentes fluxos. Es</w:t>
      </w:r>
      <w:r w:rsidR="005C05BB" w:rsidRPr="003F3366">
        <w:t>t</w:t>
      </w:r>
      <w:r w:rsidRPr="003F3366">
        <w:t>a abordagem modular também possibilita a adaptação das interfaces conforme as permissões específicas de cada utilizador, incluindo o acesso avançado de alguns docentes, similar ao do administrador, conforme definido nos requisitos do sistema.</w:t>
      </w:r>
      <w:bookmarkEnd w:id="104"/>
    </w:p>
    <w:p w14:paraId="2C7A3AF8" w14:textId="3CFD6077" w:rsidR="00746A22" w:rsidRPr="003F3366" w:rsidRDefault="00746A22" w:rsidP="005259FB">
      <w:pPr>
        <w:pStyle w:val="Corpodetexto"/>
      </w:pPr>
      <w:r w:rsidRPr="003F3366">
        <w:t xml:space="preserve">Adicionalmente, a navegação foi estruturada tendo em conta a experiência do utilizador, garantindo rapidez e clareza no acesso às diversas funcionalidades, minimizando a curva de aprendizagem e melhorando o uso da aplicação. Foram criados </w:t>
      </w:r>
      <w:r w:rsidR="00101F89" w:rsidRPr="003F3366">
        <w:t>80</w:t>
      </w:r>
      <w:r w:rsidRPr="003F3366">
        <w:t xml:space="preserve"> ecrãs que abrangem todas as funcionalidades previstas para os diferentes perfis, assegurando uma cobertura completa das necessidades do sistema.</w:t>
      </w:r>
    </w:p>
    <w:p w14:paraId="26DDEE93" w14:textId="00543B3C" w:rsidR="00756494" w:rsidRPr="003F3366" w:rsidRDefault="00756494" w:rsidP="00756494">
      <w:pPr>
        <w:pStyle w:val="Corpodetexto"/>
      </w:pPr>
      <w:r w:rsidRPr="003F3366">
        <w:t xml:space="preserve">A documentação completa relativa ao design encontra-se no </w:t>
      </w:r>
      <w:r w:rsidR="008E2FA7">
        <w:t>A</w:t>
      </w:r>
      <w:r w:rsidR="008E2FA7" w:rsidRPr="003F3366">
        <w:t>pêndice</w:t>
      </w:r>
      <w:r w:rsidR="008E2FA7">
        <w:t xml:space="preserve"> </w:t>
      </w:r>
      <w:r w:rsidR="006A7E76" w:rsidRPr="003F3366">
        <w:t>B</w:t>
      </w:r>
      <w:r w:rsidRPr="003F3366">
        <w:t>, onde estão descritas todas as decisões tomadas ao nível visual.</w:t>
      </w:r>
    </w:p>
    <w:p w14:paraId="67B4E9A1" w14:textId="44FA20E1" w:rsidR="000158A5" w:rsidRPr="003F3366" w:rsidRDefault="00162BFA" w:rsidP="000158A5">
      <w:pPr>
        <w:pStyle w:val="Ttulo2"/>
      </w:pPr>
      <w:bookmarkStart w:id="105" w:name="_Toc207839282"/>
      <w:bookmarkStart w:id="106" w:name="_Toc207839284"/>
      <w:bookmarkStart w:id="107" w:name="_Toc208510665"/>
      <w:bookmarkStart w:id="108" w:name="_Toc208510787"/>
      <w:r w:rsidRPr="003F3366">
        <w:t>Arquitetura da Interface</w:t>
      </w:r>
      <w:bookmarkEnd w:id="105"/>
      <w:bookmarkEnd w:id="106"/>
      <w:bookmarkEnd w:id="107"/>
      <w:bookmarkEnd w:id="108"/>
    </w:p>
    <w:p w14:paraId="57A4E2B2" w14:textId="03222D8E" w:rsidR="00D1324C" w:rsidRPr="003F3366" w:rsidRDefault="000158A5" w:rsidP="000158A5">
      <w:pPr>
        <w:pStyle w:val="Corpodetexto"/>
      </w:pPr>
      <w:r w:rsidRPr="003F3366">
        <w:t>A implementação da interface do sistema foi feita utilizando React, o que possibilitou estruturar o frontend em componentes modul</w:t>
      </w:r>
      <w:r w:rsidRPr="003F3366">
        <w:lastRenderedPageBreak/>
        <w:t>ares e reutilizáveis. O CSS</w:t>
      </w:r>
      <w:r w:rsidR="00DF7601" w:rsidRPr="003F3366">
        <w:t xml:space="preserve"> (</w:t>
      </w:r>
      <w:r w:rsidR="00DF7601" w:rsidRPr="003F3366">
        <w:rPr>
          <w:i/>
          <w:iCs/>
        </w:rPr>
        <w:t>Cascading Style Sheets</w:t>
      </w:r>
      <w:r w:rsidR="00DF7601" w:rsidRPr="003F3366">
        <w:t>)</w:t>
      </w:r>
      <w:r w:rsidRPr="003F3366">
        <w:t xml:space="preserve"> foi usado para personalizar os estilos. Além disso, o Bootstrap foi incorporado para acelerar o desenvolvimento de layouts responsivos e consistentes, facilitando a adaptação da aplicação a diferentes dispositivos. Essa combinação de tecnologias resultou numa interface flexível</w:t>
      </w:r>
      <w:r w:rsidR="003F7BD6" w:rsidRPr="003F3366">
        <w:t xml:space="preserve"> </w:t>
      </w:r>
      <w:r w:rsidRPr="003F3366">
        <w:t>e de fácil manutenção.</w:t>
      </w:r>
    </w:p>
    <w:p w14:paraId="3D49214A" w14:textId="77777777" w:rsidR="00BC31F5" w:rsidRPr="003F3366" w:rsidRDefault="00000AC1" w:rsidP="00D1324C">
      <w:pPr>
        <w:pStyle w:val="Ttulo3"/>
      </w:pPr>
      <w:bookmarkStart w:id="109" w:name="_Toc207839283"/>
      <w:bookmarkStart w:id="110" w:name="_Toc208510666"/>
      <w:bookmarkStart w:id="111" w:name="_Toc208510788"/>
      <w:r w:rsidRPr="003F3366">
        <w:t>Organização do projeto</w:t>
      </w:r>
      <w:bookmarkEnd w:id="109"/>
      <w:bookmarkEnd w:id="110"/>
      <w:bookmarkEnd w:id="111"/>
    </w:p>
    <w:p w14:paraId="732E76D9" w14:textId="6D73A664" w:rsidR="00741A74" w:rsidRPr="003F3366" w:rsidRDefault="00BC31F5" w:rsidP="00BC31F5">
      <w:pPr>
        <w:pStyle w:val="Corpodetexto"/>
      </w:pPr>
      <w:r w:rsidRPr="003F3366">
        <w:t xml:space="preserve">A estrutura do projeto seguiu a organização típica de uma aplicação desenvolvida em React, com uma separação clara entre os diferentes tipos de elementos: componentes, páginas, estilos, serviços, entre outros. </w:t>
      </w:r>
      <w:r w:rsidR="00A95D4E" w:rsidRPr="003F3366">
        <w:t xml:space="preserve">Esta divisão garante um código limpo, modular e fácil de manter. </w:t>
      </w:r>
      <w:r w:rsidR="00741A74" w:rsidRPr="003F3366">
        <w:t>Na raiz do projeto temos:</w:t>
      </w:r>
    </w:p>
    <w:p w14:paraId="622A34E0" w14:textId="6EBA9A52" w:rsidR="002F069C" w:rsidRPr="003F3366" w:rsidRDefault="00741A74" w:rsidP="002F069C">
      <w:pPr>
        <w:pStyle w:val="Corpodetexto"/>
        <w:numPr>
          <w:ilvl w:val="0"/>
          <w:numId w:val="44"/>
        </w:numPr>
      </w:pPr>
      <w:r w:rsidRPr="003F3366">
        <w:rPr>
          <w:b/>
          <w:bCs/>
          <w:i/>
          <w:iCs/>
        </w:rPr>
        <w:t>assets</w:t>
      </w:r>
      <w:r w:rsidR="00155F60" w:rsidRPr="003F3366">
        <w:rPr>
          <w:b/>
          <w:bCs/>
        </w:rPr>
        <w:t xml:space="preserve"> </w:t>
      </w:r>
      <w:r w:rsidR="00155F60" w:rsidRPr="003F3366">
        <w:t>–</w:t>
      </w:r>
      <w:r w:rsidRPr="003F3366">
        <w:t xml:space="preserve"> Contém os recursos estáticos utilizados na aplicação, como imagens, ícones e ficheiros gráficos.</w:t>
      </w:r>
    </w:p>
    <w:p w14:paraId="48DACB39" w14:textId="689B2539" w:rsidR="002F069C" w:rsidRPr="003F3366" w:rsidRDefault="002F069C" w:rsidP="002F069C">
      <w:pPr>
        <w:pStyle w:val="Corpodetexto"/>
        <w:numPr>
          <w:ilvl w:val="0"/>
          <w:numId w:val="44"/>
        </w:numPr>
      </w:pPr>
      <w:r w:rsidRPr="003F3366">
        <w:rPr>
          <w:b/>
          <w:bCs/>
          <w:i/>
          <w:iCs/>
        </w:rPr>
        <w:t>styles</w:t>
      </w:r>
      <w:r w:rsidR="00155F60" w:rsidRPr="003F3366">
        <w:rPr>
          <w:b/>
          <w:bCs/>
        </w:rPr>
        <w:t xml:space="preserve"> </w:t>
      </w:r>
      <w:r w:rsidR="00155F60" w:rsidRPr="003F3366">
        <w:t>–</w:t>
      </w:r>
      <w:r w:rsidRPr="003F3366">
        <w:rPr>
          <w:b/>
          <w:bCs/>
          <w:i/>
          <w:iCs/>
        </w:rPr>
        <w:t xml:space="preserve"> </w:t>
      </w:r>
      <w:r w:rsidRPr="003F3366">
        <w:t xml:space="preserve">Contém os ficheiros CSS responsáveis pela </w:t>
      </w:r>
      <w:r w:rsidR="00353655" w:rsidRPr="003F3366">
        <w:t>aparência</w:t>
      </w:r>
      <w:r w:rsidRPr="003F3366">
        <w:t xml:space="preserve"> </w:t>
      </w:r>
      <w:r w:rsidR="00E02EBA" w:rsidRPr="003F3366">
        <w:t>global</w:t>
      </w:r>
      <w:r w:rsidRPr="003F3366">
        <w:t xml:space="preserve"> da aplicação. </w:t>
      </w:r>
    </w:p>
    <w:p w14:paraId="252A1451" w14:textId="6DD4D51F" w:rsidR="004346FF" w:rsidRPr="003F3366" w:rsidRDefault="004346FF" w:rsidP="002F069C">
      <w:pPr>
        <w:pStyle w:val="Corpodetexto"/>
        <w:numPr>
          <w:ilvl w:val="0"/>
          <w:numId w:val="44"/>
        </w:numPr>
      </w:pPr>
      <w:r w:rsidRPr="003F3366">
        <w:rPr>
          <w:b/>
          <w:bCs/>
          <w:i/>
          <w:iCs/>
        </w:rPr>
        <w:t>componentes</w:t>
      </w:r>
      <w:r w:rsidR="00155F60" w:rsidRPr="003F3366">
        <w:rPr>
          <w:b/>
          <w:bCs/>
        </w:rPr>
        <w:t xml:space="preserve"> </w:t>
      </w:r>
      <w:r w:rsidR="00155F60" w:rsidRPr="003F3366">
        <w:t>–</w:t>
      </w:r>
      <w:r w:rsidRPr="003F3366">
        <w:rPr>
          <w:b/>
          <w:bCs/>
          <w:i/>
          <w:iCs/>
        </w:rPr>
        <w:t xml:space="preserve"> </w:t>
      </w:r>
      <w:r w:rsidRPr="003F3366">
        <w:t>Reúne os componentes reutilizáveis da interface, como botões, cabeçalhos</w:t>
      </w:r>
      <w:r w:rsidR="00492663" w:rsidRPr="003F3366">
        <w:t xml:space="preserve"> e </w:t>
      </w:r>
      <w:r w:rsidR="008907BC" w:rsidRPr="003F3366">
        <w:t>cartões</w:t>
      </w:r>
      <w:r w:rsidRPr="003F3366">
        <w:t>.</w:t>
      </w:r>
    </w:p>
    <w:p w14:paraId="7388FA91" w14:textId="3F5B05BB" w:rsidR="00394EFB" w:rsidRPr="003F3366" w:rsidRDefault="00394EFB" w:rsidP="002F069C">
      <w:pPr>
        <w:pStyle w:val="Corpodetexto"/>
        <w:numPr>
          <w:ilvl w:val="0"/>
          <w:numId w:val="44"/>
        </w:numPr>
      </w:pPr>
      <w:r w:rsidRPr="003F3366">
        <w:rPr>
          <w:b/>
          <w:bCs/>
          <w:i/>
          <w:iCs/>
        </w:rPr>
        <w:t>pages</w:t>
      </w:r>
      <w:r w:rsidR="00155F60" w:rsidRPr="003F3366">
        <w:rPr>
          <w:b/>
          <w:bCs/>
          <w:i/>
          <w:iCs/>
        </w:rPr>
        <w:t xml:space="preserve"> </w:t>
      </w:r>
      <w:r w:rsidR="00155F60" w:rsidRPr="003F3366">
        <w:t>–</w:t>
      </w:r>
      <w:r w:rsidRPr="003F3366">
        <w:rPr>
          <w:b/>
          <w:bCs/>
          <w:i/>
          <w:iCs/>
        </w:rPr>
        <w:t xml:space="preserve"> </w:t>
      </w:r>
      <w:r w:rsidRPr="003F3366">
        <w:t>Contém todas as páginas da aplicação.</w:t>
      </w:r>
    </w:p>
    <w:p w14:paraId="79055A66" w14:textId="0BC8DF6A" w:rsidR="00A95D4E" w:rsidRPr="003F3366" w:rsidRDefault="00A95D4E" w:rsidP="002F069C">
      <w:pPr>
        <w:pStyle w:val="Corpodetexto"/>
        <w:numPr>
          <w:ilvl w:val="0"/>
          <w:numId w:val="44"/>
        </w:numPr>
      </w:pPr>
      <w:r w:rsidRPr="003F3366">
        <w:rPr>
          <w:b/>
          <w:bCs/>
          <w:i/>
          <w:iCs/>
        </w:rPr>
        <w:t>services</w:t>
      </w:r>
      <w:r w:rsidRPr="003F3366">
        <w:rPr>
          <w:b/>
          <w:bCs/>
        </w:rPr>
        <w:t xml:space="preserve"> </w:t>
      </w:r>
      <w:r w:rsidRPr="003F3366">
        <w:t>– Contém</w:t>
      </w:r>
      <w:r w:rsidR="00A76146" w:rsidRPr="003F3366">
        <w:t xml:space="preserve"> todas as funções que centralizam a comunicação com a API.</w:t>
      </w:r>
    </w:p>
    <w:p w14:paraId="6B2285C1" w14:textId="56546338" w:rsidR="004235B6" w:rsidRPr="003F3366" w:rsidRDefault="00A95D4E" w:rsidP="004235B6">
      <w:pPr>
        <w:pStyle w:val="Corpodetexto"/>
        <w:numPr>
          <w:ilvl w:val="0"/>
          <w:numId w:val="44"/>
        </w:numPr>
      </w:pPr>
      <w:r w:rsidRPr="003F3366">
        <w:rPr>
          <w:b/>
          <w:bCs/>
          <w:i/>
          <w:iCs/>
        </w:rPr>
        <w:t>utils</w:t>
      </w:r>
      <w:r w:rsidR="00155F60" w:rsidRPr="003F3366">
        <w:rPr>
          <w:b/>
          <w:bCs/>
        </w:rPr>
        <w:t xml:space="preserve"> </w:t>
      </w:r>
      <w:r w:rsidR="00155F60" w:rsidRPr="003F3366">
        <w:t>–</w:t>
      </w:r>
      <w:r w:rsidR="00FC0B7F" w:rsidRPr="003F3366">
        <w:t xml:space="preserve"> Inclui funções auxiliares que suportam a lógica </w:t>
      </w:r>
      <w:r w:rsidR="00A76146" w:rsidRPr="003F3366">
        <w:t>n</w:t>
      </w:r>
      <w:r w:rsidR="00FC0B7F" w:rsidRPr="003F3366">
        <w:t xml:space="preserve">o </w:t>
      </w:r>
      <w:r w:rsidR="00FC0B7F" w:rsidRPr="003F3366">
        <w:rPr>
          <w:i/>
          <w:iCs/>
        </w:rPr>
        <w:t>frontend</w:t>
      </w:r>
      <w:r w:rsidR="00FC0B7F" w:rsidRPr="003F3366">
        <w:t xml:space="preserve">. </w:t>
      </w:r>
    </w:p>
    <w:p w14:paraId="151F0FF2" w14:textId="5E69FDBD" w:rsidR="000F7874" w:rsidRPr="003F3366" w:rsidRDefault="00162BFA" w:rsidP="00A36138">
      <w:pPr>
        <w:pStyle w:val="Ttulo2"/>
      </w:pPr>
      <w:bookmarkStart w:id="112" w:name="_Toc208510667"/>
      <w:bookmarkStart w:id="113" w:name="_Toc208510789"/>
      <w:r w:rsidRPr="003F3366">
        <w:t>Implementação da Interface</w:t>
      </w:r>
      <w:bookmarkEnd w:id="112"/>
      <w:bookmarkEnd w:id="113"/>
    </w:p>
    <w:p w14:paraId="5E322793" w14:textId="796F15C6" w:rsidR="00D20235" w:rsidRPr="003F3366" w:rsidRDefault="00D20235" w:rsidP="00D20235">
      <w:pPr>
        <w:pStyle w:val="Corpodetexto"/>
      </w:pPr>
      <w:r w:rsidRPr="003F3366">
        <w:t>Com a arquitetura da interface definida e a estrutura do projeto organizada, a implementação focou-se em transformar os componentes e páginas planeados em funcionalidades interativas e consistentes. O desenvolvimento do frontend aproveitou a modularidade do React para criar componentes reutilizáveis, garantir uma navegação intuitiva e centralizar a gestão de estado e sessão.</w:t>
      </w:r>
    </w:p>
    <w:p w14:paraId="50D2B5B1" w14:textId="77777777" w:rsidR="00AC6128" w:rsidRPr="003F3366" w:rsidRDefault="00AC6128" w:rsidP="00AC6128">
      <w:pPr>
        <w:pStyle w:val="Ttulo3"/>
      </w:pPr>
      <w:bookmarkStart w:id="114" w:name="_Toc208510668"/>
      <w:bookmarkStart w:id="115" w:name="_Toc208510790"/>
      <w:r w:rsidRPr="003F3366">
        <w:t>Definição e organização dos estilos</w:t>
      </w:r>
      <w:bookmarkEnd w:id="114"/>
      <w:bookmarkEnd w:id="115"/>
    </w:p>
    <w:p w14:paraId="3E9120D7" w14:textId="77777777" w:rsidR="00AC6128" w:rsidRPr="003F3366" w:rsidRDefault="00AC6128" w:rsidP="00AC6128">
      <w:pPr>
        <w:pStyle w:val="Corpodetexto"/>
      </w:pPr>
      <w:r w:rsidRPr="003F3366">
        <w:t>A gestão dos estilos na aplicação foi pensada de forma modular e organizada. As variáveis CSS que sustentam a identidade visual do</w:t>
      </w:r>
      <w:r w:rsidRPr="003F3366">
        <w:lastRenderedPageBreak/>
        <w:t xml:space="preserve"> sistema estão definidas em ficheiros separados dentro da pasta </w:t>
      </w:r>
      <w:r w:rsidRPr="003F3366">
        <w:rPr>
          <w:i/>
          <w:iCs/>
        </w:rPr>
        <w:t>styles</w:t>
      </w:r>
      <w:r w:rsidRPr="003F3366">
        <w:t>, com cada ficheiro dedicado a uma responsabilidade específica – por exemplo, cores (</w:t>
      </w:r>
      <w:r w:rsidRPr="003F3366">
        <w:rPr>
          <w:i/>
          <w:iCs/>
        </w:rPr>
        <w:t>_colors.css</w:t>
      </w:r>
      <w:r w:rsidRPr="003F3366">
        <w:t>) ou tipografia (</w:t>
      </w:r>
      <w:r w:rsidRPr="003F3366">
        <w:rPr>
          <w:i/>
          <w:iCs/>
        </w:rPr>
        <w:t>_fonts.css</w:t>
      </w:r>
      <w:r w:rsidRPr="003F3366">
        <w:t xml:space="preserve">). Estes ficheiros são todos importados através de um único ponto central, o ficheiro </w:t>
      </w:r>
      <w:r w:rsidRPr="003F3366">
        <w:rPr>
          <w:i/>
          <w:iCs/>
        </w:rPr>
        <w:t>imports.css</w:t>
      </w:r>
      <w:r w:rsidRPr="003F3366">
        <w:t>, garantindo que todas as definições ficam disponíveis globalmente na aplicação.</w:t>
      </w:r>
    </w:p>
    <w:p w14:paraId="60A5B444" w14:textId="77777777" w:rsidR="00AC6128" w:rsidRPr="003F3366" w:rsidRDefault="00AC6128" w:rsidP="00AC6128">
      <w:pPr>
        <w:pStyle w:val="Corpodetexto"/>
      </w:pPr>
      <w:r w:rsidRPr="003F3366">
        <w:t xml:space="preserve">A nomenclatura das variáveis segue uma convenção coerente, baseada nas diretrizes do </w:t>
      </w:r>
      <w:r w:rsidRPr="003F3366">
        <w:rPr>
          <w:i/>
          <w:iCs/>
        </w:rPr>
        <w:t>design system</w:t>
      </w:r>
      <w:r w:rsidRPr="003F3366">
        <w:t>.</w:t>
      </w:r>
      <w:r w:rsidRPr="003F3366">
        <w:rPr>
          <w:rFonts w:asciiTheme="minorHAnsi" w:hAnsiTheme="minorHAnsi"/>
          <w:sz w:val="24"/>
        </w:rPr>
        <w:t xml:space="preserve"> </w:t>
      </w:r>
      <w:r w:rsidRPr="003F3366">
        <w:t>Os nomes utilizam uma estrutura padronizada com valores dinâmicos indicados entre chavetas {}</w:t>
      </w:r>
      <w:r w:rsidRPr="003F3366">
        <w:rPr>
          <w:rStyle w:val="Refdenotaderodap"/>
          <w:i/>
          <w:iCs/>
        </w:rPr>
        <w:footnoteReference w:id="8"/>
      </w:r>
      <w:r w:rsidRPr="003F3366">
        <w:t>:</w:t>
      </w:r>
    </w:p>
    <w:p w14:paraId="50017E93" w14:textId="77777777" w:rsidR="00AC6128" w:rsidRPr="003F3366" w:rsidRDefault="00AC6128" w:rsidP="00AC6128">
      <w:pPr>
        <w:pStyle w:val="Corpodetexto"/>
        <w:numPr>
          <w:ilvl w:val="0"/>
          <w:numId w:val="46"/>
        </w:numPr>
      </w:pPr>
      <w:r w:rsidRPr="003F3366">
        <w:rPr>
          <w:b/>
          <w:bCs/>
        </w:rPr>
        <w:t>Cores:</w:t>
      </w:r>
      <w:r w:rsidRPr="003F3366">
        <w:t xml:space="preserve"> </w:t>
      </w:r>
      <w:r w:rsidRPr="003F3366">
        <w:rPr>
          <w:i/>
          <w:iCs/>
        </w:rPr>
        <w:t>--{</w:t>
      </w:r>
      <w:r w:rsidRPr="003F3366">
        <w:t>nome</w:t>
      </w:r>
      <w:r w:rsidRPr="003F3366">
        <w:rPr>
          <w:i/>
          <w:iCs/>
        </w:rPr>
        <w:t>}-color-{</w:t>
      </w:r>
      <w:r w:rsidRPr="003F3366">
        <w:rPr>
          <w:b/>
          <w:bCs/>
        </w:rPr>
        <w:t>valor</w:t>
      </w:r>
      <w:r w:rsidRPr="003F3366">
        <w:rPr>
          <w:i/>
          <w:iCs/>
        </w:rPr>
        <w:t>}</w:t>
      </w:r>
      <w:r w:rsidRPr="003F3366">
        <w:t xml:space="preserve"> – onde o valor vai de 100 a 900 (em saltos de 100), representando diferentes intensidades da mesma cor.</w:t>
      </w:r>
    </w:p>
    <w:p w14:paraId="6461C07E" w14:textId="77777777" w:rsidR="00AC6128" w:rsidRPr="003F3366" w:rsidRDefault="00AC6128" w:rsidP="00AC6128">
      <w:pPr>
        <w:pStyle w:val="Corpodetexto"/>
        <w:numPr>
          <w:ilvl w:val="0"/>
          <w:numId w:val="46"/>
        </w:numPr>
      </w:pPr>
      <w:r w:rsidRPr="003F3366">
        <w:rPr>
          <w:b/>
          <w:bCs/>
        </w:rPr>
        <w:t>Espaçamentos:</w:t>
      </w:r>
      <w:r w:rsidRPr="003F3366">
        <w:t xml:space="preserve"> </w:t>
      </w:r>
      <w:r w:rsidRPr="003F3366">
        <w:rPr>
          <w:i/>
          <w:iCs/>
        </w:rPr>
        <w:t>--spacing-{</w:t>
      </w:r>
      <w:r w:rsidRPr="003F3366">
        <w:rPr>
          <w:b/>
          <w:bCs/>
        </w:rPr>
        <w:t>tamanho</w:t>
      </w:r>
      <w:r w:rsidRPr="003F3366">
        <w:rPr>
          <w:i/>
          <w:iCs/>
        </w:rPr>
        <w:t>}</w:t>
      </w:r>
      <w:r w:rsidRPr="003F3366">
        <w:t xml:space="preserve"> – com valores em </w:t>
      </w:r>
      <w:r w:rsidRPr="003F3366">
        <w:rPr>
          <w:i/>
          <w:iCs/>
        </w:rPr>
        <w:t>t-shirt size</w:t>
      </w:r>
      <w:r w:rsidRPr="003F3366">
        <w:t xml:space="preserve"> (xs, s, m, l, xl, 2xl, 3xl, 4xl).</w:t>
      </w:r>
    </w:p>
    <w:p w14:paraId="15227B9E" w14:textId="77777777" w:rsidR="00AC6128" w:rsidRPr="003F3366" w:rsidRDefault="00AC6128" w:rsidP="00AC6128">
      <w:pPr>
        <w:pStyle w:val="Corpodetexto"/>
        <w:numPr>
          <w:ilvl w:val="0"/>
          <w:numId w:val="46"/>
        </w:numPr>
      </w:pPr>
      <w:r w:rsidRPr="003F3366">
        <w:rPr>
          <w:b/>
          <w:bCs/>
        </w:rPr>
        <w:t>Tamanhos de texto</w:t>
      </w:r>
      <w:r w:rsidRPr="003F3366">
        <w:rPr>
          <w:rStyle w:val="Refdenotaderodap"/>
          <w:b/>
          <w:bCs/>
        </w:rPr>
        <w:footnoteReference w:id="9"/>
      </w:r>
      <w:r w:rsidRPr="003F3366">
        <w:rPr>
          <w:b/>
          <w:bCs/>
        </w:rPr>
        <w:t>:</w:t>
      </w:r>
      <w:r w:rsidRPr="003F3366">
        <w:t xml:space="preserve"> </w:t>
      </w:r>
      <w:r w:rsidRPr="003F3366">
        <w:rPr>
          <w:i/>
          <w:iCs/>
        </w:rPr>
        <w:t>--fs--{</w:t>
      </w:r>
      <w:r w:rsidRPr="003F3366">
        <w:rPr>
          <w:b/>
          <w:bCs/>
        </w:rPr>
        <w:t>valor</w:t>
      </w:r>
      <w:r w:rsidRPr="003F3366">
        <w:rPr>
          <w:i/>
          <w:iCs/>
        </w:rPr>
        <w:t>}</w:t>
      </w:r>
      <w:r w:rsidRPr="003F3366">
        <w:t xml:space="preserve"> – de 100 a 950, com saltos de 100.</w:t>
      </w:r>
    </w:p>
    <w:p w14:paraId="66ED07B4" w14:textId="77777777" w:rsidR="00AC6128" w:rsidRPr="003F3366" w:rsidRDefault="00AC6128" w:rsidP="00AC6128">
      <w:pPr>
        <w:pStyle w:val="Corpodetexto"/>
        <w:numPr>
          <w:ilvl w:val="0"/>
          <w:numId w:val="46"/>
        </w:numPr>
      </w:pPr>
      <w:r w:rsidRPr="003F3366">
        <w:rPr>
          <w:b/>
          <w:bCs/>
        </w:rPr>
        <w:t>Tamanhos de ícones:</w:t>
      </w:r>
      <w:r w:rsidRPr="003F3366">
        <w:t xml:space="preserve"> </w:t>
      </w:r>
      <w:r w:rsidRPr="003F3366">
        <w:rPr>
          <w:i/>
          <w:iCs/>
        </w:rPr>
        <w:t>--icons-size-{</w:t>
      </w:r>
      <w:r w:rsidRPr="003F3366">
        <w:rPr>
          <w:b/>
          <w:bCs/>
        </w:rPr>
        <w:t>tamanho</w:t>
      </w:r>
      <w:r w:rsidRPr="003F3366">
        <w:rPr>
          <w:i/>
          <w:iCs/>
        </w:rPr>
        <w:t>}</w:t>
      </w:r>
      <w:r w:rsidRPr="003F3366">
        <w:t xml:space="preserve"> – também seguindo o padrão </w:t>
      </w:r>
      <w:r w:rsidRPr="003F3366">
        <w:rPr>
          <w:i/>
          <w:iCs/>
        </w:rPr>
        <w:t>t-shirt</w:t>
      </w:r>
      <w:r w:rsidRPr="003F3366">
        <w:t xml:space="preserve"> size (xs a l).</w:t>
      </w:r>
    </w:p>
    <w:p w14:paraId="2E4D8425" w14:textId="77777777" w:rsidR="00AC6128" w:rsidRPr="003F3366" w:rsidRDefault="00AC6128" w:rsidP="00AC6128">
      <w:pPr>
        <w:pStyle w:val="Corpodetexto"/>
      </w:pPr>
    </w:p>
    <w:p w14:paraId="6ED34DAA" w14:textId="77777777" w:rsidR="00AC6128" w:rsidRPr="003F3366" w:rsidRDefault="00AC6128" w:rsidP="00AC6128">
      <w:pPr>
        <w:pStyle w:val="Corpodetexto"/>
      </w:pPr>
      <w:r w:rsidRPr="003F3366">
        <w:t>Adicionalmente, foram definidas cores utilitárias que seguem uma convenção padronizada para facilitar o seu uso em diferentes contextos da interface. Estas cores não estão associadas diretamente à identidade visual da aplicação, mas servem como um conjunto de apoio para elementos funcionais.</w:t>
      </w:r>
    </w:p>
    <w:p w14:paraId="3B5764E0" w14:textId="77777777" w:rsidR="00AC6128" w:rsidRPr="003F3366" w:rsidRDefault="00AC6128" w:rsidP="00AC6128">
      <w:pPr>
        <w:pStyle w:val="Corpodetexto"/>
      </w:pPr>
      <w:r w:rsidRPr="003F3366">
        <w:t>Cada cor utilitária possui três variantes principais:</w:t>
      </w:r>
    </w:p>
    <w:p w14:paraId="22C5B16E" w14:textId="77777777" w:rsidR="00AC6128" w:rsidRPr="003F3366" w:rsidRDefault="00AC6128" w:rsidP="00AC6128">
      <w:pPr>
        <w:pStyle w:val="Corpodetexto"/>
        <w:numPr>
          <w:ilvl w:val="0"/>
          <w:numId w:val="47"/>
        </w:numPr>
      </w:pPr>
      <w:r w:rsidRPr="003F3366">
        <w:rPr>
          <w:i/>
          <w:iCs/>
        </w:rPr>
        <w:t>{</w:t>
      </w:r>
      <w:r w:rsidRPr="003F3366">
        <w:rPr>
          <w:b/>
          <w:bCs/>
        </w:rPr>
        <w:t>cor</w:t>
      </w:r>
      <w:r w:rsidRPr="003F3366">
        <w:rPr>
          <w:i/>
          <w:iCs/>
        </w:rPr>
        <w:t>}</w:t>
      </w:r>
      <w:r w:rsidRPr="003F3366">
        <w:t xml:space="preserve"> – a cor base.</w:t>
      </w:r>
    </w:p>
    <w:p w14:paraId="15348A74" w14:textId="77777777" w:rsidR="00AC6128" w:rsidRPr="003F3366" w:rsidRDefault="00AC6128" w:rsidP="00AC6128">
      <w:pPr>
        <w:pStyle w:val="Corpodetexto"/>
        <w:numPr>
          <w:ilvl w:val="0"/>
          <w:numId w:val="47"/>
        </w:numPr>
      </w:pPr>
      <w:r w:rsidRPr="003F3366">
        <w:t>{</w:t>
      </w:r>
      <w:r w:rsidRPr="003F3366">
        <w:rPr>
          <w:b/>
          <w:bCs/>
        </w:rPr>
        <w:t>cor</w:t>
      </w:r>
      <w:r w:rsidRPr="003F3366">
        <w:t>}</w:t>
      </w:r>
      <w:r w:rsidRPr="003F3366">
        <w:rPr>
          <w:i/>
          <w:iCs/>
        </w:rPr>
        <w:t>-lighter</w:t>
      </w:r>
      <w:r w:rsidRPr="003F3366">
        <w:t xml:space="preserve"> – uma versão mais clara da cor.</w:t>
      </w:r>
    </w:p>
    <w:p w14:paraId="1BB02E2E" w14:textId="77777777" w:rsidR="00AC6128" w:rsidRPr="003F3366" w:rsidRDefault="00AC6128" w:rsidP="00AC6128">
      <w:pPr>
        <w:pStyle w:val="Corpodetexto"/>
        <w:numPr>
          <w:ilvl w:val="0"/>
          <w:numId w:val="47"/>
        </w:numPr>
      </w:pPr>
      <w:r w:rsidRPr="003F3366">
        <w:t>{</w:t>
      </w:r>
      <w:r w:rsidRPr="003F3366">
        <w:rPr>
          <w:b/>
          <w:bCs/>
        </w:rPr>
        <w:t>cor</w:t>
      </w:r>
      <w:r w:rsidRPr="003F3366">
        <w:t>}</w:t>
      </w:r>
      <w:r w:rsidRPr="003F3366">
        <w:rPr>
          <w:i/>
          <w:iCs/>
        </w:rPr>
        <w:t>-darker</w:t>
      </w:r>
      <w:r w:rsidRPr="003F3366">
        <w:t xml:space="preserve"> – uma versão mais escura da cor.</w:t>
      </w:r>
    </w:p>
    <w:p w14:paraId="50E84A5D" w14:textId="77777777" w:rsidR="00AC6128" w:rsidRPr="003F3366" w:rsidRDefault="00AC6128" w:rsidP="00AC6128">
      <w:pPr>
        <w:pStyle w:val="Corpodetexto"/>
      </w:pPr>
      <w:r w:rsidRPr="003F3366">
        <w:t>O conjunto inclui cores como vermelho, verde, azul, roxo, rosa, turquesa, castanho, laranja e amarelo, assegurando diversidade suficiente para múltiplas necessidades visuais sem comprometer a coerência do design.</w:t>
      </w:r>
    </w:p>
    <w:p w14:paraId="7A79BFB4" w14:textId="77777777" w:rsidR="00AC6128" w:rsidRPr="003F3366" w:rsidRDefault="00AC6128" w:rsidP="00AC6128">
      <w:pPr>
        <w:pStyle w:val="Corpodetexto"/>
      </w:pPr>
    </w:p>
    <w:p w14:paraId="2BBC4824" w14:textId="77777777" w:rsidR="00AC6128" w:rsidRPr="003F3366" w:rsidRDefault="00AC6128" w:rsidP="00AC6128">
      <w:pPr>
        <w:pStyle w:val="Corpodetexto"/>
      </w:pPr>
      <w:r w:rsidRPr="003F3366">
        <w:t xml:space="preserve">Por sua vez, o ficheiro </w:t>
      </w:r>
      <w:r w:rsidRPr="003F3366">
        <w:rPr>
          <w:i/>
          <w:iCs/>
        </w:rPr>
        <w:t>App.css</w:t>
      </w:r>
      <w:r w:rsidRPr="003F3366">
        <w:t xml:space="preserve"> aplica estilos base e genéricos à interface, definindo comportamentos comuns para elementos HTML (</w:t>
      </w:r>
      <w:r w:rsidRPr="003F3366">
        <w:rPr>
          <w:i/>
          <w:iCs/>
        </w:rPr>
        <w:t>HyperText Markup Language</w:t>
      </w:r>
      <w:r w:rsidRPr="003F3366">
        <w:t xml:space="preserve">) e componentes globais. Este ficheiro funciona como camada de normalização visual da aplicação, aplicando regras consistentes que usam as variáveis importadas a partir do </w:t>
      </w:r>
      <w:r w:rsidRPr="003F3366">
        <w:rPr>
          <w:i/>
          <w:iCs/>
        </w:rPr>
        <w:t>imports.css</w:t>
      </w:r>
      <w:r w:rsidRPr="003F3366">
        <w:t xml:space="preserve">. </w:t>
      </w:r>
    </w:p>
    <w:p w14:paraId="50FCF957" w14:textId="17B0BC5C" w:rsidR="00735A83" w:rsidRPr="003F3366" w:rsidRDefault="00735A83" w:rsidP="00735A83">
      <w:pPr>
        <w:pStyle w:val="Ttulo3"/>
      </w:pPr>
      <w:bookmarkStart w:id="116" w:name="_Toc208510669"/>
      <w:bookmarkStart w:id="117" w:name="_Toc208510791"/>
      <w:r w:rsidRPr="003F3366">
        <w:t>Responsividade</w:t>
      </w:r>
      <w:bookmarkEnd w:id="116"/>
      <w:bookmarkEnd w:id="117"/>
    </w:p>
    <w:p w14:paraId="49CA5B71" w14:textId="0E3DE023" w:rsidR="007D213E" w:rsidRPr="003F3366" w:rsidRDefault="007D213E" w:rsidP="007D213E">
      <w:pPr>
        <w:pStyle w:val="Corpodetexto"/>
      </w:pPr>
      <w:r w:rsidRPr="003F3366">
        <w:t>A responsividade da interface foi assegurada através da utiliza</w:t>
      </w:r>
      <w:r w:rsidRPr="003F3366">
        <w:lastRenderedPageBreak/>
        <w:t xml:space="preserve">ção do </w:t>
      </w:r>
      <w:r w:rsidRPr="0017205F">
        <w:rPr>
          <w:b/>
          <w:bCs/>
        </w:rPr>
        <w:t>Bootstrap</w:t>
      </w:r>
      <w:r w:rsidRPr="003F3366">
        <w:t xml:space="preserve">, que fornece um conjunto de classes pré-definidas para organização do </w:t>
      </w:r>
      <w:r w:rsidRPr="00457C19">
        <w:rPr>
          <w:i/>
          <w:iCs/>
        </w:rPr>
        <w:t>layout</w:t>
      </w:r>
      <w:r w:rsidRPr="003F3366">
        <w:t xml:space="preserve"> em diferentes resoluções de ecrã. O </w:t>
      </w:r>
      <w:r w:rsidR="00457C19">
        <w:rPr>
          <w:i/>
          <w:iCs/>
        </w:rPr>
        <w:t>frontend</w:t>
      </w:r>
      <w:r w:rsidRPr="003F3366">
        <w:t xml:space="preserve"> faz uso das utilidades de </w:t>
      </w:r>
      <w:r w:rsidRPr="00457C19">
        <w:rPr>
          <w:i/>
          <w:iCs/>
        </w:rPr>
        <w:t>flexbox</w:t>
      </w:r>
      <w:r w:rsidRPr="003F3366">
        <w:t xml:space="preserve"> disponibilizadas pela </w:t>
      </w:r>
      <w:r w:rsidRPr="00457C19">
        <w:rPr>
          <w:i/>
          <w:iCs/>
        </w:rPr>
        <w:t>framework</w:t>
      </w:r>
      <w:r w:rsidRPr="003F3366">
        <w:t>, permitindo controlar a orientação, o alinhamento e a distribuição dos elementos na página.</w:t>
      </w:r>
    </w:p>
    <w:p w14:paraId="1ADAF657" w14:textId="2167EEA9" w:rsidR="007D213E" w:rsidRDefault="007D213E" w:rsidP="007D213E">
      <w:pPr>
        <w:pStyle w:val="Corpodetexto"/>
      </w:pPr>
      <w:r w:rsidRPr="003F3366">
        <w:t xml:space="preserve">O </w:t>
      </w:r>
      <w:r w:rsidRPr="0017205F">
        <w:rPr>
          <w:b/>
          <w:bCs/>
          <w:i/>
          <w:iCs/>
        </w:rPr>
        <w:t>flexbox</w:t>
      </w:r>
      <w:r w:rsidRPr="003F3366">
        <w:t xml:space="preserve"> é um modelo de layout do CSS que facilita a criação de estruturas dinâmicas e adaptáveis. Com </w:t>
      </w:r>
      <w:r w:rsidR="0017205F">
        <w:t>esta estrutura</w:t>
      </w:r>
      <w:r w:rsidRPr="003F3366">
        <w:t xml:space="preserve">, é possível organizar elementos </w:t>
      </w:r>
      <w:r w:rsidR="0017205F">
        <w:t xml:space="preserve">na </w:t>
      </w:r>
      <w:r w:rsidRPr="003F3366">
        <w:t>horizontal ou vertical, distribuir automaticamente os espaços livres entre eles e alinhar os conteúdos de forma consistente, mesmo em situações de redimensionamento da janela ou alteração do tamanho do ecrã.</w:t>
      </w:r>
    </w:p>
    <w:p w14:paraId="5FFF1C56" w14:textId="77777777" w:rsidR="00457C19" w:rsidRPr="003F3366" w:rsidRDefault="00457C19" w:rsidP="007D213E">
      <w:pPr>
        <w:pStyle w:val="Corpodetexto"/>
      </w:pPr>
    </w:p>
    <w:p w14:paraId="5D291BFB" w14:textId="77777777" w:rsidR="007D213E" w:rsidRPr="003F3366" w:rsidRDefault="007D213E" w:rsidP="007D213E">
      <w:pPr>
        <w:pStyle w:val="Corpodetexto"/>
      </w:pPr>
      <w:r w:rsidRPr="003F3366">
        <w:t xml:space="preserve">Para garantir que o layout se adapta a diferentes dispositivos, foram utilizados os </w:t>
      </w:r>
      <w:r w:rsidRPr="008B02AB">
        <w:rPr>
          <w:i/>
          <w:iCs/>
        </w:rPr>
        <w:t>breakpoints</w:t>
      </w:r>
      <w:r w:rsidRPr="003F3366">
        <w:t xml:space="preserve"> do Bootstrap, que definem intervalos de largura do ecrã a partir dos quais o design se ajusta automaticamente:</w:t>
      </w:r>
    </w:p>
    <w:p w14:paraId="0D2344C1" w14:textId="77777777" w:rsidR="007D213E" w:rsidRPr="003F3366" w:rsidRDefault="007D213E" w:rsidP="007D213E">
      <w:pPr>
        <w:pStyle w:val="Corpodetexto"/>
      </w:pPr>
    </w:p>
    <w:p w14:paraId="3B05ED72" w14:textId="32A50B1F" w:rsidR="007D213E" w:rsidRPr="003F3366" w:rsidRDefault="007D213E" w:rsidP="007D213E">
      <w:pPr>
        <w:pStyle w:val="Corpodetexto"/>
        <w:numPr>
          <w:ilvl w:val="0"/>
          <w:numId w:val="79"/>
        </w:numPr>
      </w:pPr>
      <w:r w:rsidRPr="003F3366">
        <w:rPr>
          <w:b/>
          <w:bCs/>
          <w:i/>
          <w:iCs/>
        </w:rPr>
        <w:t>Extra small (xs):</w:t>
      </w:r>
      <w:r w:rsidRPr="003F3366">
        <w:t xml:space="preserve"> &lt; 576px </w:t>
      </w:r>
      <w:r w:rsidR="003F3366" w:rsidRPr="003F3366">
        <w:t>–</w:t>
      </w:r>
      <w:r w:rsidRPr="003F3366">
        <w:t xml:space="preserve"> geralmente usado para </w:t>
      </w:r>
      <w:r w:rsidRPr="00AB5A06">
        <w:rPr>
          <w:i/>
          <w:iCs/>
        </w:rPr>
        <w:t>smartphones</w:t>
      </w:r>
      <w:r w:rsidRPr="003F3366">
        <w:t>.</w:t>
      </w:r>
    </w:p>
    <w:p w14:paraId="6E5E9652" w14:textId="2EFA1F5C" w:rsidR="007D213E" w:rsidRPr="003A65AA" w:rsidRDefault="007D213E" w:rsidP="007D213E">
      <w:pPr>
        <w:pStyle w:val="Corpodetexto"/>
        <w:numPr>
          <w:ilvl w:val="0"/>
          <w:numId w:val="79"/>
        </w:numPr>
        <w:rPr>
          <w:lang w:val="en-US"/>
        </w:rPr>
      </w:pPr>
      <w:r w:rsidRPr="003A65AA">
        <w:rPr>
          <w:b/>
          <w:bCs/>
          <w:i/>
          <w:iCs/>
          <w:lang w:val="en-US"/>
        </w:rPr>
        <w:t>Small (sm):</w:t>
      </w:r>
      <w:r w:rsidRPr="003A65AA">
        <w:rPr>
          <w:lang w:val="en-US"/>
        </w:rPr>
        <w:t xml:space="preserve"> ≥ 576px </w:t>
      </w:r>
      <w:r w:rsidR="003F3366" w:rsidRPr="003A65AA">
        <w:rPr>
          <w:lang w:val="en-US"/>
        </w:rPr>
        <w:t xml:space="preserve">– </w:t>
      </w:r>
      <w:r w:rsidRPr="003A65AA">
        <w:rPr>
          <w:i/>
          <w:iCs/>
          <w:lang w:val="en-US"/>
        </w:rPr>
        <w:t>smartphones</w:t>
      </w:r>
      <w:r w:rsidRPr="003A65AA">
        <w:rPr>
          <w:lang w:val="en-US"/>
        </w:rPr>
        <w:t xml:space="preserve"> </w:t>
      </w:r>
      <w:r w:rsidRPr="00563228">
        <w:t>maiores</w:t>
      </w:r>
      <w:r w:rsidRPr="003A65AA">
        <w:rPr>
          <w:lang w:val="en-US"/>
        </w:rPr>
        <w:t>.</w:t>
      </w:r>
    </w:p>
    <w:p w14:paraId="19ECBC06" w14:textId="4FB085ED" w:rsidR="007D213E" w:rsidRPr="003F3366" w:rsidRDefault="007D213E" w:rsidP="007D213E">
      <w:pPr>
        <w:pStyle w:val="Corpodetexto"/>
        <w:numPr>
          <w:ilvl w:val="0"/>
          <w:numId w:val="79"/>
        </w:numPr>
      </w:pPr>
      <w:r w:rsidRPr="003F3366">
        <w:rPr>
          <w:b/>
          <w:bCs/>
          <w:i/>
          <w:iCs/>
        </w:rPr>
        <w:t>Medium (md):</w:t>
      </w:r>
      <w:r w:rsidRPr="003F3366">
        <w:t xml:space="preserve"> ≥ 768px </w:t>
      </w:r>
      <w:r w:rsidR="003F3366" w:rsidRPr="003F3366">
        <w:t xml:space="preserve">– </w:t>
      </w:r>
      <w:r w:rsidRPr="003F3366">
        <w:t>tablets.</w:t>
      </w:r>
    </w:p>
    <w:p w14:paraId="5D18A5EE" w14:textId="7738F610" w:rsidR="007D213E" w:rsidRPr="003F3366" w:rsidRDefault="007D213E" w:rsidP="007D213E">
      <w:pPr>
        <w:pStyle w:val="Corpodetexto"/>
        <w:numPr>
          <w:ilvl w:val="0"/>
          <w:numId w:val="79"/>
        </w:numPr>
      </w:pPr>
      <w:r w:rsidRPr="003F3366">
        <w:rPr>
          <w:b/>
          <w:bCs/>
          <w:i/>
          <w:iCs/>
        </w:rPr>
        <w:t>Large (lg):</w:t>
      </w:r>
      <w:r w:rsidRPr="003F3366">
        <w:t xml:space="preserve"> ≥ 992px </w:t>
      </w:r>
      <w:r w:rsidR="003F3366" w:rsidRPr="003F3366">
        <w:t xml:space="preserve">– </w:t>
      </w:r>
      <w:r w:rsidRPr="003F3366">
        <w:t>portáteis.</w:t>
      </w:r>
    </w:p>
    <w:p w14:paraId="16272961" w14:textId="484638F7" w:rsidR="007D213E" w:rsidRPr="003F3366" w:rsidRDefault="007D213E" w:rsidP="007D213E">
      <w:pPr>
        <w:pStyle w:val="Corpodetexto"/>
        <w:numPr>
          <w:ilvl w:val="0"/>
          <w:numId w:val="79"/>
        </w:numPr>
      </w:pPr>
      <w:r w:rsidRPr="003F3366">
        <w:rPr>
          <w:b/>
          <w:bCs/>
          <w:i/>
          <w:iCs/>
        </w:rPr>
        <w:t>Extra large (xl):</w:t>
      </w:r>
      <w:r w:rsidRPr="003F3366">
        <w:t xml:space="preserve"> ≥ 1200px </w:t>
      </w:r>
      <w:r w:rsidR="003F3366" w:rsidRPr="003F3366">
        <w:t xml:space="preserve">– </w:t>
      </w:r>
      <w:r w:rsidRPr="003F3366">
        <w:rPr>
          <w:i/>
          <w:iCs/>
        </w:rPr>
        <w:t>desktops</w:t>
      </w:r>
      <w:r w:rsidRPr="003F3366">
        <w:t xml:space="preserve"> de maior dimensão.</w:t>
      </w:r>
    </w:p>
    <w:p w14:paraId="776B2109" w14:textId="639745F3" w:rsidR="007D213E" w:rsidRPr="003F3366" w:rsidRDefault="007D213E" w:rsidP="007D213E">
      <w:pPr>
        <w:pStyle w:val="Corpodetexto"/>
        <w:numPr>
          <w:ilvl w:val="0"/>
          <w:numId w:val="79"/>
        </w:numPr>
      </w:pPr>
      <w:r w:rsidRPr="003F3366">
        <w:rPr>
          <w:b/>
          <w:bCs/>
          <w:i/>
          <w:iCs/>
        </w:rPr>
        <w:t xml:space="preserve">XXL (xxl): </w:t>
      </w:r>
      <w:r w:rsidRPr="003F3366">
        <w:t xml:space="preserve">≥ 1400px </w:t>
      </w:r>
      <w:r w:rsidR="003F3366" w:rsidRPr="003F3366">
        <w:t xml:space="preserve">– </w:t>
      </w:r>
      <w:r w:rsidRPr="003F3366">
        <w:t>monitores muito grandes.</w:t>
      </w:r>
    </w:p>
    <w:p w14:paraId="1DC4EA39" w14:textId="77777777" w:rsidR="007D213E" w:rsidRPr="003F3366" w:rsidRDefault="007D213E" w:rsidP="007D213E">
      <w:pPr>
        <w:pStyle w:val="Corpodetexto"/>
      </w:pPr>
    </w:p>
    <w:p w14:paraId="3C865D0D" w14:textId="265A4DAC" w:rsidR="00735A83" w:rsidRPr="003F3366" w:rsidRDefault="007D213E" w:rsidP="007D213E">
      <w:pPr>
        <w:pStyle w:val="Corpodetexto"/>
      </w:pPr>
      <w:r w:rsidRPr="003F3366">
        <w:t xml:space="preserve">Apesar desta solução fornecer uma base sólida de responsividade, a aplicação foi inicialmente concebida sobretudo para ecrãs de maior dimensão (computadores portáteis ou </w:t>
      </w:r>
      <w:r w:rsidRPr="00F32A8C">
        <w:rPr>
          <w:i/>
          <w:iCs/>
        </w:rPr>
        <w:t>desktops</w:t>
      </w:r>
      <w:r w:rsidRPr="003F3366">
        <w:t xml:space="preserve">). Assim, reconhece-se a necessidade futura de desenvolver um design dedicado a dispositivos móveis, de modo a otimizar a experiência de utilização em </w:t>
      </w:r>
      <w:r w:rsidRPr="00F32A8C">
        <w:rPr>
          <w:i/>
          <w:iCs/>
        </w:rPr>
        <w:t>smartphones</w:t>
      </w:r>
      <w:r w:rsidRPr="003F3366">
        <w:t xml:space="preserve"> e tablets, melhorando a usabilidade em ecrãs mais pequenos.</w:t>
      </w:r>
    </w:p>
    <w:p w14:paraId="08FD695F" w14:textId="77777777" w:rsidR="00735A83" w:rsidRPr="003F3366" w:rsidRDefault="00735A83" w:rsidP="00735A83">
      <w:pPr>
        <w:pStyle w:val="Ttulo3"/>
      </w:pPr>
      <w:bookmarkStart w:id="118" w:name="_Toc208510670"/>
      <w:bookmarkStart w:id="119" w:name="_Toc208510792"/>
      <w:r w:rsidRPr="003F3366">
        <w:t>Componentes reutilizáveis e flexibilidade</w:t>
      </w:r>
      <w:bookmarkEnd w:id="118"/>
      <w:bookmarkEnd w:id="119"/>
    </w:p>
    <w:p w14:paraId="7150AFCD" w14:textId="69669632" w:rsidR="00735A83" w:rsidRPr="003F3366" w:rsidRDefault="00735A83" w:rsidP="00735A83">
      <w:pPr>
        <w:pStyle w:val="Corpodetexto"/>
      </w:pPr>
      <w:r w:rsidRPr="003F3366">
        <w:t xml:space="preserve">Os componentes da interface foram organizados na pasta </w:t>
      </w:r>
      <w:r w:rsidRPr="003F3366">
        <w:rPr>
          <w:i/>
          <w:iCs/>
        </w:rPr>
        <w:t>components</w:t>
      </w:r>
      <w:r w:rsidRPr="003F3366">
        <w:t xml:space="preserve"> e construídos com base nos elementos do </w:t>
      </w:r>
      <w:r w:rsidRPr="003F3366">
        <w:rPr>
          <w:i/>
          <w:iCs/>
        </w:rPr>
        <w:t>design system</w:t>
      </w:r>
      <w:r w:rsidRPr="003F3366">
        <w:t xml:space="preserve">. Estes componentes são reutilizáveis e flexíveis, permitindo a passagem de estilos adicionais através da propriedade </w:t>
      </w:r>
      <w:r w:rsidRPr="003F3366">
        <w:rPr>
          <w:i/>
          <w:iCs/>
        </w:rPr>
        <w:t>className</w:t>
      </w:r>
      <w:r w:rsidRPr="003F3366">
        <w:t>, o que possibilita a adaptação do seu estilo confo</w:t>
      </w:r>
      <w:r w:rsidRPr="003F3366">
        <w:lastRenderedPageBreak/>
        <w:t>rme o contexto de utilização.</w:t>
      </w:r>
    </w:p>
    <w:p w14:paraId="3F75472E" w14:textId="77777777" w:rsidR="00735A83" w:rsidRPr="003F3366" w:rsidRDefault="00735A83" w:rsidP="00735A83">
      <w:pPr>
        <w:pStyle w:val="Ttulo4"/>
      </w:pPr>
      <w:r w:rsidRPr="003F3366">
        <w:t>Botões</w:t>
      </w:r>
    </w:p>
    <w:p w14:paraId="1138855B" w14:textId="77777777" w:rsidR="00735A83" w:rsidRPr="003F3366" w:rsidRDefault="00735A83" w:rsidP="00735A83">
      <w:pPr>
        <w:pStyle w:val="Corpodetexto"/>
      </w:pPr>
      <w:r w:rsidRPr="003F3366">
        <w:t xml:space="preserve">Os Botões são elementos fundamentais de interação na interface, permitindo ao utilizador executar ações como submeter formulários, navegar entre páginas ou confirmar operações. No sistema, foram definidos três tipos principais de botões — </w:t>
      </w:r>
      <w:r w:rsidRPr="003F3366">
        <w:rPr>
          <w:i/>
          <w:iCs/>
        </w:rPr>
        <w:t>PrimaryButton</w:t>
      </w:r>
      <w:r w:rsidRPr="003F3366">
        <w:t xml:space="preserve">, </w:t>
      </w:r>
      <w:r w:rsidRPr="003F3366">
        <w:rPr>
          <w:i/>
          <w:iCs/>
        </w:rPr>
        <w:t>SecondaryButton</w:t>
      </w:r>
      <w:r w:rsidRPr="003F3366">
        <w:t xml:space="preserve"> e </w:t>
      </w:r>
      <w:r w:rsidRPr="003F3366">
        <w:rPr>
          <w:i/>
          <w:iCs/>
        </w:rPr>
        <w:t>TertiaryButton</w:t>
      </w:r>
      <w:r w:rsidRPr="003F3366">
        <w:t xml:space="preserve"> — que seguem a mesma lógica de implementação, diferenciando-se apenas ao nível visual.</w:t>
      </w:r>
    </w:p>
    <w:p w14:paraId="4060BF23" w14:textId="77777777" w:rsidR="00735A83" w:rsidRPr="003F3366" w:rsidRDefault="00735A83" w:rsidP="00735A83">
      <w:pPr>
        <w:pStyle w:val="Corpodetexto"/>
        <w:rPr>
          <w:b/>
          <w:bCs/>
        </w:rPr>
      </w:pPr>
      <w:r w:rsidRPr="003F3366">
        <w:rPr>
          <w:b/>
          <w:bCs/>
        </w:rPr>
        <w:t>Propriedades dos Botões:</w:t>
      </w:r>
    </w:p>
    <w:p w14:paraId="5A917BB4" w14:textId="77777777" w:rsidR="00735A83" w:rsidRPr="003F3366" w:rsidRDefault="00735A83" w:rsidP="00735A83">
      <w:pPr>
        <w:pStyle w:val="Corpodetexto"/>
        <w:numPr>
          <w:ilvl w:val="0"/>
          <w:numId w:val="75"/>
        </w:numPr>
      </w:pPr>
      <w:r w:rsidRPr="003F3366">
        <w:rPr>
          <w:b/>
          <w:bCs/>
          <w:i/>
          <w:iCs/>
        </w:rPr>
        <w:t>conte</w:t>
      </w:r>
      <w:r w:rsidRPr="003F3366">
        <w:rPr>
          <w:b/>
          <w:bCs/>
          <w:i/>
          <w:iCs/>
          <w:lang w:eastAsia="pt-PT"/>
        </w:rPr>
        <w:t>nt:</w:t>
      </w:r>
      <w:r w:rsidRPr="003F3366">
        <w:t xml:space="preserve"> define o conteúdo dentro do botão. Pode ser texto simples ou elementos mais complexos em HTML.</w:t>
      </w:r>
    </w:p>
    <w:p w14:paraId="1A438800" w14:textId="77777777" w:rsidR="00735A83" w:rsidRPr="003F3366" w:rsidRDefault="00735A83" w:rsidP="00735A83">
      <w:pPr>
        <w:pStyle w:val="Corpodetexto"/>
        <w:numPr>
          <w:ilvl w:val="0"/>
          <w:numId w:val="75"/>
        </w:numPr>
      </w:pPr>
      <w:r w:rsidRPr="003F3366">
        <w:rPr>
          <w:b/>
          <w:bCs/>
          <w:i/>
          <w:iCs/>
        </w:rPr>
        <w:t>smal</w:t>
      </w:r>
      <w:r w:rsidRPr="003F3366">
        <w:rPr>
          <w:b/>
          <w:bCs/>
          <w:i/>
          <w:iCs/>
          <w:lang w:eastAsia="pt-PT"/>
        </w:rPr>
        <w:t>l:</w:t>
      </w:r>
      <w:r w:rsidRPr="003F3366">
        <w:t xml:space="preserve"> altera o tamanho do botão, apresentando uma versão mais compacta.</w:t>
      </w:r>
    </w:p>
    <w:p w14:paraId="2BC53926" w14:textId="26119A04" w:rsidR="00735A83" w:rsidRPr="003F3366" w:rsidRDefault="00735A83" w:rsidP="00735A83">
      <w:pPr>
        <w:pStyle w:val="Corpodetexto"/>
        <w:numPr>
          <w:ilvl w:val="0"/>
          <w:numId w:val="75"/>
        </w:numPr>
      </w:pPr>
      <w:r w:rsidRPr="003F3366">
        <w:rPr>
          <w:b/>
          <w:bCs/>
          <w:i/>
          <w:iCs/>
        </w:rPr>
        <w:t>typ</w:t>
      </w:r>
      <w:r w:rsidRPr="003F3366">
        <w:rPr>
          <w:b/>
          <w:bCs/>
          <w:i/>
          <w:iCs/>
          <w:lang w:eastAsia="pt-PT"/>
        </w:rPr>
        <w:t>e:</w:t>
      </w:r>
      <w:r w:rsidRPr="003F3366">
        <w:t xml:space="preserve"> define o tipo do botão em HTML (</w:t>
      </w:r>
      <w:r w:rsidRPr="003F3366">
        <w:rPr>
          <w:i/>
          <w:iCs/>
        </w:rPr>
        <w:t>button</w:t>
      </w:r>
      <w:r w:rsidRPr="003F3366">
        <w:t xml:space="preserve">, </w:t>
      </w:r>
      <w:r w:rsidRPr="003F3366">
        <w:rPr>
          <w:i/>
          <w:iCs/>
        </w:rPr>
        <w:t>submit</w:t>
      </w:r>
      <w:r w:rsidRPr="003F3366">
        <w:t xml:space="preserve"> ou </w:t>
      </w:r>
      <w:r w:rsidRPr="003F3366">
        <w:rPr>
          <w:i/>
          <w:iCs/>
        </w:rPr>
        <w:t>reset</w:t>
      </w:r>
      <w:r w:rsidRPr="003F3366">
        <w:t>), de acordo com a funcionalidade desejada</w:t>
      </w:r>
      <w:sdt>
        <w:sdtPr>
          <w:id w:val="-617450716"/>
          <w:citation/>
        </w:sdtPr>
        <w:sdtContent>
          <w:r w:rsidRPr="003F3366">
            <w:fldChar w:fldCharType="begin"/>
          </w:r>
          <w:r w:rsidRPr="003F3366">
            <w:instrText xml:space="preserve"> CITATION Ref99 \l 2070 </w:instrText>
          </w:r>
          <w:r w:rsidRPr="003F3366">
            <w:fldChar w:fldCharType="separate"/>
          </w:r>
          <w:r w:rsidR="003B1CE4">
            <w:rPr>
              <w:noProof/>
            </w:rPr>
            <w:t xml:space="preserve"> </w:t>
          </w:r>
          <w:r w:rsidR="003B1CE4" w:rsidRPr="003B1CE4">
            <w:rPr>
              <w:noProof/>
            </w:rPr>
            <w:t>[18]</w:t>
          </w:r>
          <w:r w:rsidRPr="003F3366">
            <w:fldChar w:fldCharType="end"/>
          </w:r>
        </w:sdtContent>
      </w:sdt>
      <w:r w:rsidRPr="003F3366">
        <w:t>.</w:t>
      </w:r>
    </w:p>
    <w:p w14:paraId="482E35C7" w14:textId="77777777" w:rsidR="00735A83" w:rsidRPr="003F3366" w:rsidRDefault="00735A83" w:rsidP="00735A83">
      <w:pPr>
        <w:pStyle w:val="Corpodetexto"/>
        <w:numPr>
          <w:ilvl w:val="0"/>
          <w:numId w:val="75"/>
        </w:numPr>
      </w:pPr>
      <w:r w:rsidRPr="003F3366">
        <w:rPr>
          <w:b/>
          <w:bCs/>
          <w:i/>
          <w:iCs/>
        </w:rPr>
        <w:t>action</w:t>
      </w:r>
      <w:r w:rsidRPr="003F3366">
        <w:rPr>
          <w:b/>
          <w:bCs/>
          <w:i/>
          <w:iCs/>
          <w:lang w:eastAsia="pt-PT"/>
        </w:rPr>
        <w:t xml:space="preserve">: </w:t>
      </w:r>
      <w:r w:rsidRPr="003F3366">
        <w:t>função a ser executada quando o botão é clicado. Garante a ligação entre a interface e a lógica do sistema.</w:t>
      </w:r>
    </w:p>
    <w:p w14:paraId="26182548" w14:textId="4071BE38" w:rsidR="00735A83" w:rsidRPr="003F3366" w:rsidRDefault="00735A83" w:rsidP="00735A83">
      <w:pPr>
        <w:pStyle w:val="Corpodetexto"/>
        <w:numPr>
          <w:ilvl w:val="0"/>
          <w:numId w:val="75"/>
        </w:numPr>
      </w:pPr>
      <w:r w:rsidRPr="003F3366">
        <w:rPr>
          <w:b/>
          <w:bCs/>
          <w:i/>
          <w:iCs/>
        </w:rPr>
        <w:t>disable</w:t>
      </w:r>
      <w:r w:rsidRPr="003F3366">
        <w:rPr>
          <w:b/>
          <w:bCs/>
          <w:i/>
          <w:iCs/>
          <w:lang w:eastAsia="pt-PT"/>
        </w:rPr>
        <w:t>d:</w:t>
      </w:r>
      <w:r w:rsidRPr="003F3366">
        <w:t xml:space="preserve"> desativa o botão, impedindo cliques e indicando visualmente ao utilizador que a ação não está disponível.</w:t>
      </w:r>
    </w:p>
    <w:p w14:paraId="075AF96D" w14:textId="77777777" w:rsidR="00735A83" w:rsidRPr="003F3366" w:rsidRDefault="00735A83" w:rsidP="00735A83">
      <w:pPr>
        <w:pStyle w:val="Ttulo4"/>
        <w:rPr>
          <w:lang w:eastAsia="pt-PT"/>
        </w:rPr>
      </w:pPr>
      <w:r w:rsidRPr="003F3366">
        <w:rPr>
          <w:lang w:eastAsia="pt-PT"/>
        </w:rPr>
        <w:t>Etiquetas (</w:t>
      </w:r>
      <w:r w:rsidRPr="003F3366">
        <w:rPr>
          <w:i/>
          <w:iCs/>
          <w:lang w:eastAsia="pt-PT"/>
        </w:rPr>
        <w:t>Pills</w:t>
      </w:r>
      <w:r w:rsidRPr="003F3366">
        <w:rPr>
          <w:lang w:eastAsia="pt-PT"/>
        </w:rPr>
        <w:t>)</w:t>
      </w:r>
    </w:p>
    <w:p w14:paraId="481F7BE6" w14:textId="77777777" w:rsidR="00735A83" w:rsidRPr="003F3366" w:rsidRDefault="00735A83" w:rsidP="00735A83">
      <w:pPr>
        <w:pStyle w:val="Corpodetexto"/>
        <w:rPr>
          <w:lang w:eastAsia="pt-PT"/>
        </w:rPr>
      </w:pPr>
      <w:r w:rsidRPr="003F3366">
        <w:rPr>
          <w:lang w:eastAsia="pt-PT"/>
        </w:rPr>
        <w:t xml:space="preserve">As </w:t>
      </w:r>
      <w:r w:rsidRPr="003F3366">
        <w:rPr>
          <w:i/>
          <w:iCs/>
          <w:lang w:eastAsia="pt-PT"/>
        </w:rPr>
        <w:t>Pills</w:t>
      </w:r>
      <w:r w:rsidRPr="003F3366">
        <w:rPr>
          <w:lang w:eastAsia="pt-PT"/>
        </w:rPr>
        <w:t xml:space="preserve"> são etiquetas coloridas que permitem identificar categorias ou atributos (ex.: “Estágio”, “Projeto”, “Presencial”). A cor pode ser definida automaticamente com base no tipo ou atribuída manualmente. Este componente suporta ainda a utilização de tooltips, permitindo fornecer informações adicionais quando o utilizador passa o cursor sobre a etiqueta.</w:t>
      </w:r>
    </w:p>
    <w:p w14:paraId="7AE11452" w14:textId="77777777" w:rsidR="00735A83" w:rsidRPr="003F3366" w:rsidRDefault="00735A83" w:rsidP="00735A83">
      <w:pPr>
        <w:pStyle w:val="Corpodetexto"/>
        <w:rPr>
          <w:b/>
          <w:bCs/>
          <w:lang w:eastAsia="pt-PT"/>
        </w:rPr>
      </w:pPr>
      <w:r w:rsidRPr="003F3366">
        <w:rPr>
          <w:b/>
          <w:bCs/>
          <w:lang w:eastAsia="pt-PT"/>
        </w:rPr>
        <w:t xml:space="preserve">Propriedades das </w:t>
      </w:r>
      <w:r w:rsidRPr="003F3366">
        <w:rPr>
          <w:b/>
          <w:bCs/>
          <w:i/>
          <w:iCs/>
          <w:lang w:eastAsia="pt-PT"/>
        </w:rPr>
        <w:t>Pills</w:t>
      </w:r>
      <w:r w:rsidRPr="003F3366">
        <w:rPr>
          <w:b/>
          <w:bCs/>
          <w:lang w:eastAsia="pt-PT"/>
        </w:rPr>
        <w:t>:</w:t>
      </w:r>
    </w:p>
    <w:p w14:paraId="27D591F7" w14:textId="77777777" w:rsidR="00735A83" w:rsidRPr="003F3366" w:rsidRDefault="00735A83" w:rsidP="00735A83">
      <w:pPr>
        <w:pStyle w:val="Corpodetexto"/>
        <w:numPr>
          <w:ilvl w:val="0"/>
          <w:numId w:val="76"/>
        </w:numPr>
        <w:rPr>
          <w:lang w:eastAsia="pt-PT"/>
        </w:rPr>
      </w:pPr>
      <w:r w:rsidRPr="003F3366">
        <w:rPr>
          <w:b/>
          <w:bCs/>
          <w:i/>
          <w:iCs/>
          <w:lang w:eastAsia="pt-PT"/>
        </w:rPr>
        <w:t>type:</w:t>
      </w:r>
      <w:r w:rsidRPr="003F3366">
        <w:rPr>
          <w:lang w:eastAsia="pt-PT"/>
        </w:rPr>
        <w:t xml:space="preserve"> define a categoria da etiqueta (e.g., Estágio, Projeto).</w:t>
      </w:r>
    </w:p>
    <w:p w14:paraId="474D7417" w14:textId="77777777" w:rsidR="00735A83" w:rsidRPr="003F3366" w:rsidRDefault="00735A83" w:rsidP="00735A83">
      <w:pPr>
        <w:pStyle w:val="Corpodetexto"/>
        <w:numPr>
          <w:ilvl w:val="0"/>
          <w:numId w:val="76"/>
        </w:numPr>
        <w:rPr>
          <w:lang w:eastAsia="pt-PT"/>
        </w:rPr>
      </w:pPr>
      <w:r w:rsidRPr="003F3366">
        <w:rPr>
          <w:b/>
          <w:bCs/>
          <w:i/>
          <w:iCs/>
          <w:lang w:eastAsia="pt-PT"/>
        </w:rPr>
        <w:t>text:</w:t>
      </w:r>
      <w:r w:rsidRPr="003F3366">
        <w:rPr>
          <w:lang w:eastAsia="pt-PT"/>
        </w:rPr>
        <w:t xml:space="preserve"> texto exibido na etiqueta. Se não for indicado, é assumido o valor correspondente ao “</w:t>
      </w:r>
      <w:r w:rsidRPr="003F3366">
        <w:rPr>
          <w:i/>
          <w:iCs/>
          <w:lang w:eastAsia="pt-PT"/>
        </w:rPr>
        <w:t>type</w:t>
      </w:r>
      <w:r w:rsidRPr="003F3366">
        <w:rPr>
          <w:lang w:eastAsia="pt-PT"/>
        </w:rPr>
        <w:t>”.</w:t>
      </w:r>
    </w:p>
    <w:p w14:paraId="016B7B83" w14:textId="77777777" w:rsidR="00735A83" w:rsidRPr="003F3366" w:rsidRDefault="00735A83" w:rsidP="00735A83">
      <w:pPr>
        <w:pStyle w:val="Corpodetexto"/>
        <w:numPr>
          <w:ilvl w:val="0"/>
          <w:numId w:val="76"/>
        </w:numPr>
        <w:rPr>
          <w:lang w:eastAsia="pt-PT"/>
        </w:rPr>
      </w:pPr>
      <w:r w:rsidRPr="003F3366">
        <w:rPr>
          <w:b/>
          <w:bCs/>
          <w:i/>
          <w:iCs/>
          <w:lang w:eastAsia="pt-PT"/>
        </w:rPr>
        <w:t>color:</w:t>
      </w:r>
      <w:r w:rsidRPr="003F3366">
        <w:rPr>
          <w:lang w:eastAsia="pt-PT"/>
        </w:rPr>
        <w:t xml:space="preserve"> cor da etiqueta. Se não for válida, é usada a cor definida pelo “</w:t>
      </w:r>
      <w:r w:rsidRPr="003F3366">
        <w:rPr>
          <w:i/>
          <w:iCs/>
          <w:lang w:eastAsia="pt-PT"/>
        </w:rPr>
        <w:t>type</w:t>
      </w:r>
      <w:r w:rsidRPr="003F3366">
        <w:rPr>
          <w:lang w:eastAsia="pt-PT"/>
        </w:rPr>
        <w:t>”.</w:t>
      </w:r>
    </w:p>
    <w:p w14:paraId="136E0C50" w14:textId="77777777" w:rsidR="00735A83" w:rsidRPr="003F3366" w:rsidRDefault="00735A83" w:rsidP="00735A83">
      <w:pPr>
        <w:pStyle w:val="Corpodetexto"/>
        <w:numPr>
          <w:ilvl w:val="0"/>
          <w:numId w:val="76"/>
        </w:numPr>
        <w:rPr>
          <w:lang w:eastAsia="pt-PT"/>
        </w:rPr>
      </w:pPr>
      <w:r w:rsidRPr="003F3366">
        <w:rPr>
          <w:b/>
          <w:bCs/>
          <w:i/>
          <w:iCs/>
          <w:lang w:eastAsia="pt-PT"/>
        </w:rPr>
        <w:t>collapse:</w:t>
      </w:r>
      <w:r w:rsidRPr="003F3366">
        <w:rPr>
          <w:lang w:eastAsia="pt-PT"/>
        </w:rPr>
        <w:t xml:space="preserve"> se verdadeiro, mostra apenas a primeira letra do texto.</w:t>
      </w:r>
    </w:p>
    <w:p w14:paraId="7FDB039F" w14:textId="77777777" w:rsidR="00735A83" w:rsidRPr="003F3366" w:rsidRDefault="00735A83" w:rsidP="00735A83">
      <w:pPr>
        <w:pStyle w:val="Corpodetexto"/>
        <w:numPr>
          <w:ilvl w:val="0"/>
          <w:numId w:val="76"/>
        </w:numPr>
        <w:rPr>
          <w:lang w:eastAsia="pt-PT"/>
        </w:rPr>
      </w:pPr>
      <w:r w:rsidRPr="003F3366">
        <w:rPr>
          <w:b/>
          <w:bCs/>
          <w:i/>
          <w:iCs/>
          <w:lang w:eastAsia="pt-PT"/>
        </w:rPr>
        <w:t>tooltip:</w:t>
      </w:r>
      <w:r w:rsidRPr="003F3366">
        <w:rPr>
          <w:lang w:eastAsia="pt-PT"/>
        </w:rPr>
        <w:t xml:space="preserve"> define o texto do </w:t>
      </w:r>
      <w:r w:rsidRPr="003F3366">
        <w:rPr>
          <w:i/>
          <w:iCs/>
          <w:lang w:eastAsia="pt-PT"/>
        </w:rPr>
        <w:t>tooltip</w:t>
      </w:r>
      <w:r w:rsidRPr="003F3366">
        <w:rPr>
          <w:lang w:eastAsia="pt-PT"/>
        </w:rPr>
        <w:t xml:space="preserve"> (mostrado ao passar o rato sobre a etiqu</w:t>
      </w:r>
      <w:r w:rsidRPr="003F3366">
        <w:rPr>
          <w:lang w:eastAsia="pt-PT"/>
        </w:rPr>
        <w:lastRenderedPageBreak/>
        <w:t>eta).</w:t>
      </w:r>
    </w:p>
    <w:p w14:paraId="3D074A7F" w14:textId="11445B5F" w:rsidR="00735A83" w:rsidRPr="003F3366" w:rsidRDefault="00735A83" w:rsidP="00735A83">
      <w:pPr>
        <w:pStyle w:val="Corpodetexto"/>
        <w:numPr>
          <w:ilvl w:val="0"/>
          <w:numId w:val="76"/>
        </w:numPr>
        <w:rPr>
          <w:lang w:eastAsia="pt-PT"/>
        </w:rPr>
      </w:pPr>
      <w:r w:rsidRPr="003F3366">
        <w:rPr>
          <w:b/>
          <w:bCs/>
          <w:i/>
          <w:iCs/>
          <w:lang w:eastAsia="pt-PT"/>
        </w:rPr>
        <w:t>tooltipPosition:</w:t>
      </w:r>
      <w:r w:rsidRPr="003F3366">
        <w:rPr>
          <w:lang w:eastAsia="pt-PT"/>
        </w:rPr>
        <w:t xml:space="preserve"> posição do </w:t>
      </w:r>
      <w:r w:rsidRPr="003F3366">
        <w:rPr>
          <w:i/>
          <w:iCs/>
          <w:lang w:eastAsia="pt-PT"/>
        </w:rPr>
        <w:t>tooltip</w:t>
      </w:r>
      <w:r w:rsidRPr="003F3366">
        <w:rPr>
          <w:lang w:eastAsia="pt-PT"/>
        </w:rPr>
        <w:t xml:space="preserve"> em relação à etiqueta.</w:t>
      </w:r>
    </w:p>
    <w:p w14:paraId="5BC1D030" w14:textId="77777777" w:rsidR="00735A83" w:rsidRPr="003F3366" w:rsidRDefault="00735A83" w:rsidP="00735A83">
      <w:pPr>
        <w:pStyle w:val="Ttulo4"/>
        <w:rPr>
          <w:lang w:eastAsia="pt-PT"/>
        </w:rPr>
      </w:pPr>
      <w:r w:rsidRPr="003F3366">
        <w:rPr>
          <w:lang w:eastAsia="pt-PT"/>
        </w:rPr>
        <w:t>Etiquetas (</w:t>
      </w:r>
      <w:r w:rsidRPr="003F3366">
        <w:rPr>
          <w:i/>
          <w:iCs/>
          <w:lang w:eastAsia="pt-PT"/>
        </w:rPr>
        <w:t>State</w:t>
      </w:r>
      <w:r w:rsidRPr="003F3366">
        <w:rPr>
          <w:lang w:eastAsia="pt-PT"/>
        </w:rPr>
        <w:t>)</w:t>
      </w:r>
    </w:p>
    <w:p w14:paraId="355CAA6A" w14:textId="77777777" w:rsidR="00735A83" w:rsidRPr="003F3366" w:rsidRDefault="00735A83" w:rsidP="00735A83">
      <w:pPr>
        <w:pStyle w:val="Corpodetexto"/>
        <w:rPr>
          <w:lang w:eastAsia="pt-PT"/>
        </w:rPr>
      </w:pPr>
      <w:r w:rsidRPr="003F3366">
        <w:rPr>
          <w:lang w:eastAsia="pt-PT"/>
        </w:rPr>
        <w:t xml:space="preserve">O componente </w:t>
      </w:r>
      <w:r w:rsidRPr="003F3366">
        <w:rPr>
          <w:i/>
          <w:iCs/>
          <w:lang w:eastAsia="pt-PT"/>
        </w:rPr>
        <w:t>State</w:t>
      </w:r>
      <w:r w:rsidRPr="003F3366">
        <w:rPr>
          <w:lang w:eastAsia="pt-PT"/>
        </w:rPr>
        <w:t xml:space="preserve"> é usado para representar graficamente o estado de uma Candidatura. Cada estado tem um ícone e texto correspondentes, permitindo uma rápida perceção visual da situação atual.</w:t>
      </w:r>
    </w:p>
    <w:p w14:paraId="3F026A57" w14:textId="77777777" w:rsidR="00735A83" w:rsidRPr="003F3366" w:rsidRDefault="00735A83" w:rsidP="00735A83">
      <w:pPr>
        <w:pStyle w:val="Corpodetexto"/>
        <w:rPr>
          <w:b/>
          <w:bCs/>
          <w:lang w:eastAsia="pt-PT"/>
        </w:rPr>
      </w:pPr>
      <w:r w:rsidRPr="003F3366">
        <w:rPr>
          <w:b/>
          <w:bCs/>
          <w:lang w:eastAsia="pt-PT"/>
        </w:rPr>
        <w:t xml:space="preserve">Propriedades do </w:t>
      </w:r>
      <w:r w:rsidRPr="003F3366">
        <w:rPr>
          <w:b/>
          <w:bCs/>
          <w:i/>
          <w:iCs/>
          <w:lang w:eastAsia="pt-PT"/>
        </w:rPr>
        <w:t>State</w:t>
      </w:r>
      <w:r w:rsidRPr="003F3366">
        <w:rPr>
          <w:b/>
          <w:bCs/>
          <w:lang w:eastAsia="pt-PT"/>
        </w:rPr>
        <w:t>:</w:t>
      </w:r>
    </w:p>
    <w:p w14:paraId="5AB67088" w14:textId="77777777" w:rsidR="00735A83" w:rsidRPr="003F3366" w:rsidRDefault="00735A83" w:rsidP="00735A83">
      <w:pPr>
        <w:pStyle w:val="Corpodetexto"/>
        <w:numPr>
          <w:ilvl w:val="0"/>
          <w:numId w:val="77"/>
        </w:numPr>
        <w:rPr>
          <w:lang w:eastAsia="pt-PT"/>
        </w:rPr>
      </w:pPr>
      <w:r w:rsidRPr="003F3366">
        <w:rPr>
          <w:b/>
          <w:bCs/>
          <w:i/>
          <w:iCs/>
          <w:lang w:eastAsia="pt-PT"/>
        </w:rPr>
        <w:t>state:</w:t>
      </w:r>
      <w:r w:rsidRPr="003F3366">
        <w:rPr>
          <w:lang w:eastAsia="pt-PT"/>
        </w:rPr>
        <w:t xml:space="preserve"> número que define o estado atual, mapeado para um ícone, cor e texto específicos (ex.: 1 = Pendente, 2 = Colocado).</w:t>
      </w:r>
    </w:p>
    <w:p w14:paraId="240804F3" w14:textId="77777777" w:rsidR="00735A83" w:rsidRPr="003F3366" w:rsidRDefault="00735A83" w:rsidP="00735A83">
      <w:pPr>
        <w:pStyle w:val="Corpodetexto"/>
        <w:numPr>
          <w:ilvl w:val="0"/>
          <w:numId w:val="77"/>
        </w:numPr>
        <w:rPr>
          <w:lang w:eastAsia="pt-PT"/>
        </w:rPr>
      </w:pPr>
      <w:r w:rsidRPr="003F3366">
        <w:rPr>
          <w:b/>
          <w:bCs/>
          <w:i/>
          <w:iCs/>
          <w:lang w:eastAsia="pt-PT"/>
        </w:rPr>
        <w:t xml:space="preserve">hideState: </w:t>
      </w:r>
      <w:r w:rsidRPr="003F3366">
        <w:rPr>
          <w:lang w:eastAsia="pt-PT"/>
        </w:rPr>
        <w:t xml:space="preserve">se verdadeiro, esconde a </w:t>
      </w:r>
      <w:r w:rsidRPr="003F3366">
        <w:rPr>
          <w:i/>
          <w:iCs/>
          <w:lang w:eastAsia="pt-PT"/>
        </w:rPr>
        <w:t>label</w:t>
      </w:r>
      <w:r w:rsidRPr="003F3366">
        <w:rPr>
          <w:lang w:eastAsia="pt-PT"/>
        </w:rPr>
        <w:t xml:space="preserve"> “Estado:”.</w:t>
      </w:r>
    </w:p>
    <w:p w14:paraId="62B29533" w14:textId="77777777" w:rsidR="00735A83" w:rsidRPr="003F3366" w:rsidRDefault="00735A83" w:rsidP="00735A83">
      <w:pPr>
        <w:pStyle w:val="Corpodetexto"/>
        <w:numPr>
          <w:ilvl w:val="0"/>
          <w:numId w:val="77"/>
        </w:numPr>
        <w:rPr>
          <w:lang w:eastAsia="pt-PT"/>
        </w:rPr>
      </w:pPr>
      <w:r w:rsidRPr="003F3366">
        <w:rPr>
          <w:b/>
          <w:bCs/>
          <w:i/>
          <w:iCs/>
          <w:lang w:eastAsia="pt-PT"/>
        </w:rPr>
        <w:t>hideText:</w:t>
      </w:r>
      <w:r w:rsidRPr="003F3366">
        <w:rPr>
          <w:lang w:eastAsia="pt-PT"/>
        </w:rPr>
        <w:t xml:space="preserve"> se verdadeiro, esconde o texto associado ao estado (mostrando apenas o ícone).</w:t>
      </w:r>
    </w:p>
    <w:p w14:paraId="7812A4D5" w14:textId="77777777" w:rsidR="00735A83" w:rsidRPr="003F3366" w:rsidRDefault="00735A83" w:rsidP="00735A83">
      <w:pPr>
        <w:pStyle w:val="Corpodetexto"/>
        <w:numPr>
          <w:ilvl w:val="0"/>
          <w:numId w:val="77"/>
        </w:numPr>
        <w:rPr>
          <w:lang w:eastAsia="pt-PT"/>
        </w:rPr>
      </w:pPr>
      <w:r w:rsidRPr="003F3366">
        <w:rPr>
          <w:b/>
          <w:bCs/>
          <w:i/>
          <w:iCs/>
          <w:lang w:eastAsia="pt-PT"/>
        </w:rPr>
        <w:t>tooltip:</w:t>
      </w:r>
      <w:r w:rsidRPr="003F3366">
        <w:rPr>
          <w:lang w:eastAsia="pt-PT"/>
        </w:rPr>
        <w:t xml:space="preserve"> ativa um </w:t>
      </w:r>
      <w:r w:rsidRPr="003F3366">
        <w:rPr>
          <w:i/>
          <w:iCs/>
          <w:lang w:eastAsia="pt-PT"/>
        </w:rPr>
        <w:t>tooltip</w:t>
      </w:r>
      <w:r w:rsidRPr="003F3366">
        <w:rPr>
          <w:lang w:eastAsia="pt-PT"/>
        </w:rPr>
        <w:t xml:space="preserve"> com o texto do estado.</w:t>
      </w:r>
    </w:p>
    <w:p w14:paraId="0B5245C7" w14:textId="44036508" w:rsidR="00735A83" w:rsidRPr="003F3366" w:rsidRDefault="00735A83" w:rsidP="00735A83">
      <w:pPr>
        <w:pStyle w:val="Corpodetexto"/>
        <w:numPr>
          <w:ilvl w:val="0"/>
          <w:numId w:val="77"/>
        </w:numPr>
        <w:rPr>
          <w:lang w:eastAsia="pt-PT"/>
        </w:rPr>
      </w:pPr>
      <w:r w:rsidRPr="003F3366">
        <w:rPr>
          <w:b/>
          <w:bCs/>
          <w:i/>
          <w:iCs/>
          <w:lang w:eastAsia="pt-PT"/>
        </w:rPr>
        <w:t xml:space="preserve">tooltipPosition: </w:t>
      </w:r>
      <w:r w:rsidRPr="003F3366">
        <w:rPr>
          <w:lang w:eastAsia="pt-PT"/>
        </w:rPr>
        <w:t xml:space="preserve">define a posição do </w:t>
      </w:r>
      <w:r w:rsidRPr="003F3366">
        <w:rPr>
          <w:i/>
          <w:iCs/>
          <w:lang w:eastAsia="pt-PT"/>
        </w:rPr>
        <w:t>tooltip</w:t>
      </w:r>
      <w:r w:rsidRPr="003F3366">
        <w:rPr>
          <w:lang w:eastAsia="pt-PT"/>
        </w:rPr>
        <w:t xml:space="preserve"> em relação ao ícone.</w:t>
      </w:r>
    </w:p>
    <w:p w14:paraId="6E4B872E" w14:textId="77777777" w:rsidR="00735A83" w:rsidRPr="003F3366" w:rsidRDefault="00735A83" w:rsidP="00735A83">
      <w:pPr>
        <w:pStyle w:val="Ttulo4"/>
        <w:rPr>
          <w:lang w:eastAsia="pt-PT"/>
        </w:rPr>
      </w:pPr>
      <w:r w:rsidRPr="003F3366">
        <w:rPr>
          <w:lang w:eastAsia="pt-PT"/>
        </w:rPr>
        <w:t>Alertas</w:t>
      </w:r>
    </w:p>
    <w:p w14:paraId="628DF023" w14:textId="77777777" w:rsidR="00735A83" w:rsidRPr="003F3366" w:rsidRDefault="00735A83" w:rsidP="00735A83">
      <w:pPr>
        <w:pStyle w:val="Corpodetexto"/>
        <w:rPr>
          <w:lang w:eastAsia="pt-PT"/>
        </w:rPr>
      </w:pPr>
      <w:r w:rsidRPr="003F3366">
        <w:rPr>
          <w:lang w:eastAsia="pt-PT"/>
        </w:rPr>
        <w:t xml:space="preserve">O componente </w:t>
      </w:r>
      <w:r w:rsidRPr="003F3366">
        <w:rPr>
          <w:i/>
          <w:iCs/>
          <w:lang w:eastAsia="pt-PT"/>
        </w:rPr>
        <w:t>Alert</w:t>
      </w:r>
      <w:r w:rsidRPr="003F3366">
        <w:rPr>
          <w:lang w:eastAsia="pt-PT"/>
        </w:rPr>
        <w:t xml:space="preserve"> foi criado de forma genérica para abranger diferentes tipos de mensagens, adaptando automaticamente ícones, cores e dimensões conforme as propriedades recebidas.</w:t>
      </w:r>
    </w:p>
    <w:p w14:paraId="7A425570" w14:textId="77777777" w:rsidR="00735A83" w:rsidRPr="003F3366" w:rsidRDefault="00735A83" w:rsidP="00735A83">
      <w:pPr>
        <w:pStyle w:val="Corpodetexto"/>
        <w:rPr>
          <w:b/>
          <w:bCs/>
          <w:lang w:eastAsia="pt-PT"/>
        </w:rPr>
      </w:pPr>
      <w:r w:rsidRPr="003F3366">
        <w:rPr>
          <w:b/>
          <w:bCs/>
          <w:lang w:eastAsia="pt-PT"/>
        </w:rPr>
        <w:t xml:space="preserve">Propriedades do </w:t>
      </w:r>
      <w:r w:rsidRPr="003F3366">
        <w:rPr>
          <w:b/>
          <w:bCs/>
          <w:i/>
          <w:iCs/>
          <w:lang w:eastAsia="pt-PT"/>
        </w:rPr>
        <w:t>Alert</w:t>
      </w:r>
      <w:r w:rsidRPr="003F3366">
        <w:rPr>
          <w:b/>
          <w:bCs/>
          <w:lang w:eastAsia="pt-PT"/>
        </w:rPr>
        <w:t>:</w:t>
      </w:r>
    </w:p>
    <w:p w14:paraId="5DD4AB03" w14:textId="77777777" w:rsidR="00735A83" w:rsidRPr="003F3366" w:rsidRDefault="00735A83" w:rsidP="00735A83">
      <w:pPr>
        <w:pStyle w:val="Corpodetexto"/>
        <w:numPr>
          <w:ilvl w:val="0"/>
          <w:numId w:val="78"/>
        </w:numPr>
        <w:rPr>
          <w:lang w:eastAsia="pt-PT"/>
        </w:rPr>
      </w:pPr>
      <w:r w:rsidRPr="003F3366">
        <w:rPr>
          <w:b/>
          <w:bCs/>
          <w:i/>
          <w:iCs/>
          <w:lang w:eastAsia="pt-PT"/>
        </w:rPr>
        <w:t>text</w:t>
      </w:r>
      <w:r w:rsidRPr="003F3366">
        <w:rPr>
          <w:b/>
          <w:bCs/>
          <w:i/>
          <w:iCs/>
          <w:lang w:eastAsia="pt-PT"/>
        </w:rPr>
        <w:lastRenderedPageBreak/>
        <w:t>:</w:t>
      </w:r>
      <w:r w:rsidRPr="003F3366">
        <w:rPr>
          <w:lang w:eastAsia="pt-PT"/>
        </w:rPr>
        <w:t xml:space="preserve"> define a mensagem exibida.</w:t>
      </w:r>
    </w:p>
    <w:p w14:paraId="42B17FB6" w14:textId="77777777" w:rsidR="00735A83" w:rsidRPr="003F3366" w:rsidRDefault="00735A83" w:rsidP="00735A83">
      <w:pPr>
        <w:pStyle w:val="Corpodetexto"/>
        <w:numPr>
          <w:ilvl w:val="0"/>
          <w:numId w:val="78"/>
        </w:numPr>
        <w:rPr>
          <w:lang w:eastAsia="pt-PT"/>
        </w:rPr>
      </w:pPr>
      <w:r w:rsidRPr="003F3366">
        <w:rPr>
          <w:b/>
          <w:bCs/>
          <w:i/>
          <w:iCs/>
          <w:lang w:eastAsia="pt-PT"/>
        </w:rPr>
        <w:t>type:</w:t>
      </w:r>
      <w:r w:rsidRPr="003F3366">
        <w:rPr>
          <w:lang w:eastAsia="pt-PT"/>
        </w:rPr>
        <w:t xml:space="preserve"> indica o tipo de alerta (por exemplo: erro, sucesso, informação, etc.).</w:t>
      </w:r>
    </w:p>
    <w:p w14:paraId="150033E1" w14:textId="50C0FFC7" w:rsidR="00735A83" w:rsidRPr="003F3366" w:rsidRDefault="00735A83" w:rsidP="00735A83">
      <w:pPr>
        <w:pStyle w:val="Corpodetexto"/>
        <w:numPr>
          <w:ilvl w:val="0"/>
          <w:numId w:val="78"/>
        </w:numPr>
        <w:rPr>
          <w:lang w:eastAsia="pt-PT"/>
        </w:rPr>
      </w:pPr>
      <w:r w:rsidRPr="003F3366">
        <w:rPr>
          <w:b/>
          <w:bCs/>
          <w:i/>
          <w:iCs/>
          <w:lang w:eastAsia="pt-PT"/>
        </w:rPr>
        <w:t>small:</w:t>
      </w:r>
      <w:r w:rsidRPr="003F3366">
        <w:rPr>
          <w:lang w:eastAsia="pt-PT"/>
        </w:rPr>
        <w:t xml:space="preserve"> apresenta o alerta numa versão mais compacta.</w:t>
      </w:r>
    </w:p>
    <w:p w14:paraId="54828140" w14:textId="76308D95" w:rsidR="00CC4E07" w:rsidRPr="003F3366" w:rsidRDefault="009026A4" w:rsidP="009026A4">
      <w:pPr>
        <w:pStyle w:val="Ttulo3"/>
      </w:pPr>
      <w:bookmarkStart w:id="120" w:name="_Toc208510671"/>
      <w:bookmarkStart w:id="121" w:name="_Toc208510793"/>
      <w:r w:rsidRPr="003F3366">
        <w:t>Gestão de Sess</w:t>
      </w:r>
      <w:r w:rsidR="00333E5D" w:rsidRPr="003F3366">
        <w:t>ões</w:t>
      </w:r>
      <w:bookmarkEnd w:id="120"/>
      <w:bookmarkEnd w:id="121"/>
    </w:p>
    <w:p w14:paraId="31E9A0A5" w14:textId="08519AB8" w:rsidR="00E51F3F" w:rsidRPr="003F3366" w:rsidRDefault="002F5AD3" w:rsidP="00E51F3F">
      <w:pPr>
        <w:pStyle w:val="Corpodetexto"/>
      </w:pPr>
      <w:r w:rsidRPr="003F3366">
        <w:t xml:space="preserve">A gestão de sessão no frontend foi implementada utilizando o </w:t>
      </w:r>
      <w:r w:rsidRPr="003F3366">
        <w:rPr>
          <w:i/>
          <w:iCs/>
        </w:rPr>
        <w:t>hook</w:t>
      </w:r>
      <w:r w:rsidR="004F0853" w:rsidRPr="003F3366">
        <w:rPr>
          <w:rStyle w:val="Refdenotaderodap"/>
          <w:i/>
          <w:iCs/>
        </w:rPr>
        <w:footnoteReference w:id="10"/>
      </w:r>
      <w:r w:rsidRPr="003F3366">
        <w:t xml:space="preserve"> </w:t>
      </w:r>
      <w:r w:rsidRPr="003F3366">
        <w:rPr>
          <w:b/>
          <w:bCs/>
          <w:i/>
          <w:iCs/>
        </w:rPr>
        <w:t>useContext</w:t>
      </w:r>
      <w:r w:rsidRPr="003F3366">
        <w:t xml:space="preserve">, que permite partilhar os dados do utilizador por toda a aplicação de forma centralizada e reativa. O contexto é definido na pasta </w:t>
      </w:r>
      <w:r w:rsidRPr="003F3366">
        <w:rPr>
          <w:i/>
          <w:iCs/>
        </w:rPr>
        <w:t>contexts/</w:t>
      </w:r>
      <w:r w:rsidRPr="003F3366">
        <w:t xml:space="preserve"> através do </w:t>
      </w:r>
      <w:r w:rsidRPr="003F3366">
        <w:rPr>
          <w:i/>
          <w:iCs/>
        </w:rPr>
        <w:t>UserProvider</w:t>
      </w:r>
      <w:r w:rsidRPr="003F3366">
        <w:t>, que encapsula toda a aplicação, fornecendo acesso ao estado do utilizador (</w:t>
      </w:r>
      <w:r w:rsidRPr="003F3366">
        <w:rPr>
          <w:i/>
          <w:iCs/>
        </w:rPr>
        <w:t>userInfo</w:t>
      </w:r>
      <w:r w:rsidRPr="003F3366">
        <w:t>) e à função para atualizar este estado (</w:t>
      </w:r>
      <w:r w:rsidRPr="003F3366">
        <w:rPr>
          <w:i/>
          <w:iCs/>
        </w:rPr>
        <w:t>setUserInfo</w:t>
      </w:r>
      <w:r w:rsidRPr="003F3366">
        <w:t>).</w:t>
      </w:r>
    </w:p>
    <w:p w14:paraId="00E218D6" w14:textId="77777777" w:rsidR="00C726A1" w:rsidRPr="003F3366" w:rsidRDefault="00C726A1" w:rsidP="00E51F3F">
      <w:pPr>
        <w:pStyle w:val="Corpodetexto"/>
      </w:pPr>
    </w:p>
    <w:p w14:paraId="1ACC6341" w14:textId="77777777" w:rsidR="00C726A1" w:rsidRPr="003F3366" w:rsidRDefault="00C726A1" w:rsidP="00C726A1">
      <w:pPr>
        <w:pStyle w:val="Corpodetexto"/>
        <w:keepNext/>
      </w:pPr>
      <w:r w:rsidRPr="003F3366">
        <w:rPr>
          <w:noProof/>
        </w:rPr>
        <w:drawing>
          <wp:inline distT="0" distB="0" distL="0" distR="0" wp14:anchorId="4E94B8D5" wp14:editId="1FEB07D9">
            <wp:extent cx="5731510" cy="3649980"/>
            <wp:effectExtent l="0" t="0" r="2540" b="7620"/>
            <wp:docPr id="1322862328"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3649980"/>
                    </a:xfrm>
                    <a:prstGeom prst="rect">
                      <a:avLst/>
                    </a:prstGeom>
                    <a:noFill/>
                    <a:ln>
                      <a:noFill/>
                    </a:ln>
                  </pic:spPr>
                </pic:pic>
              </a:graphicData>
            </a:graphic>
          </wp:inline>
        </w:drawing>
      </w:r>
    </w:p>
    <w:p w14:paraId="31DAD199" w14:textId="43D80EAA" w:rsidR="00C726A1" w:rsidRPr="003F3366" w:rsidRDefault="00C726A1" w:rsidP="001922E0">
      <w:pPr>
        <w:pStyle w:val="Legenda"/>
      </w:pPr>
      <w:bookmarkStart w:id="122" w:name="_Toc208510610"/>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9B7DCE">
        <w:rPr>
          <w:noProof/>
        </w:rPr>
        <w:t>16</w:t>
      </w:r>
      <w:r w:rsidR="0011495B" w:rsidRPr="003F3366">
        <w:fldChar w:fldCharType="end"/>
      </w:r>
      <w:r w:rsidRPr="003F3366">
        <w:t xml:space="preserve"> </w:t>
      </w:r>
      <w:r w:rsidR="00DB19AA" w:rsidRPr="00DB19AA">
        <w:t>–</w:t>
      </w:r>
      <w:r w:rsidRPr="003F3366">
        <w:t xml:space="preserve"> Estrutura do </w:t>
      </w:r>
      <w:r w:rsidRPr="003F3366">
        <w:rPr>
          <w:i/>
          <w:iCs/>
        </w:rPr>
        <w:t>UserContext</w:t>
      </w:r>
      <w:r w:rsidRPr="003F3366">
        <w:t xml:space="preserve"> e </w:t>
      </w:r>
      <w:r w:rsidRPr="003F3366">
        <w:rPr>
          <w:i/>
          <w:iCs/>
        </w:rPr>
        <w:t>UserProvider</w:t>
      </w:r>
      <w:bookmarkEnd w:id="122"/>
    </w:p>
    <w:p w14:paraId="24B12092" w14:textId="77777777" w:rsidR="00C726A1" w:rsidRPr="003F3366" w:rsidRDefault="00C726A1" w:rsidP="00E51F3F">
      <w:pPr>
        <w:pStyle w:val="Corpodetexto"/>
      </w:pPr>
    </w:p>
    <w:p w14:paraId="4709FFDD" w14:textId="65A99906" w:rsidR="00456F29" w:rsidRDefault="00AF54E9" w:rsidP="00E51F3F">
      <w:pPr>
        <w:pStyle w:val="Corpodetexto"/>
      </w:pPr>
      <w:r w:rsidRPr="003F3366">
        <w:t xml:space="preserve">Dentro de cada componente que necessita de informação sobre o utilizador, </w:t>
      </w:r>
      <w:r w:rsidRPr="003F3366">
        <w:rPr>
          <w:i/>
          <w:iCs/>
        </w:rPr>
        <w:t>useContext</w:t>
      </w:r>
      <w:r w:rsidRPr="003F3366">
        <w:t xml:space="preserve"> é utilizado para aceder aos dados armazenados no contexto, garantindo que a informação é sempre atualizada e consistente em toda a interface:</w:t>
      </w:r>
    </w:p>
    <w:p w14:paraId="2CB26410" w14:textId="77777777" w:rsidR="00456F29" w:rsidRPr="003F3366" w:rsidRDefault="00456F29" w:rsidP="00E51F3F">
      <w:pPr>
        <w:pStyle w:val="Corpodetexto"/>
      </w:pPr>
    </w:p>
    <w:p w14:paraId="56B0C65E" w14:textId="77777777" w:rsidR="00E0618A" w:rsidRPr="003F3366" w:rsidRDefault="00E0618A" w:rsidP="00E0618A">
      <w:pPr>
        <w:pStyle w:val="Corpodetexto"/>
        <w:keepNext/>
      </w:pPr>
      <w:r w:rsidRPr="003F3366">
        <w:rPr>
          <w:noProof/>
        </w:rPr>
        <w:drawing>
          <wp:inline distT="0" distB="0" distL="0" distR="0" wp14:anchorId="1977727A" wp14:editId="07F79843">
            <wp:extent cx="5731510" cy="2794635"/>
            <wp:effectExtent l="0" t="0" r="2540" b="5715"/>
            <wp:docPr id="1040374676" name="Imagem 7" descr="Uma imagem com texto, captura de ecrã, Tipo de letra, Retângulo&#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374676" name="Imagem 7" descr="Uma imagem com texto, captura de ecrã, Tipo de letra, Retângulo&#10;&#10;Os conteúdos gerados por IA podem estar incorreto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2794635"/>
                    </a:xfrm>
                    <a:prstGeom prst="rect">
                      <a:avLst/>
                    </a:prstGeom>
                    <a:noFill/>
                    <a:ln>
                      <a:noFill/>
                    </a:ln>
                  </pic:spPr>
                </pic:pic>
              </a:graphicData>
            </a:graphic>
          </wp:inline>
        </w:drawing>
      </w:r>
    </w:p>
    <w:p w14:paraId="110B95D5" w14:textId="5FA3180A" w:rsidR="00E0618A" w:rsidRPr="003F3366" w:rsidRDefault="00E0618A" w:rsidP="00E0618A">
      <w:pPr>
        <w:pStyle w:val="Legenda"/>
      </w:pPr>
      <w:bookmarkStart w:id="123" w:name="_Toc208510611"/>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9B7DCE">
        <w:rPr>
          <w:noProof/>
        </w:rPr>
        <w:t>17</w:t>
      </w:r>
      <w:r w:rsidR="0011495B" w:rsidRPr="003F3366">
        <w:fldChar w:fldCharType="end"/>
      </w:r>
      <w:r w:rsidRPr="003F3366">
        <w:t xml:space="preserve"> </w:t>
      </w:r>
      <w:r w:rsidR="00DB19AA" w:rsidRPr="00DB19AA">
        <w:t>–</w:t>
      </w:r>
      <w:r w:rsidRPr="003F3366">
        <w:t xml:space="preserve"> Acesso à informação do utilizador</w:t>
      </w:r>
      <w:bookmarkEnd w:id="123"/>
    </w:p>
    <w:p w14:paraId="4AD20B82" w14:textId="77777777" w:rsidR="007B2873" w:rsidRPr="003F3366" w:rsidRDefault="007B2873" w:rsidP="007B2873">
      <w:pPr>
        <w:pStyle w:val="Corpodetexto"/>
      </w:pPr>
    </w:p>
    <w:p w14:paraId="2A5AF756" w14:textId="6DD45410" w:rsidR="007B2873" w:rsidRPr="003F3366" w:rsidRDefault="007B2873" w:rsidP="00B872A2">
      <w:pPr>
        <w:pStyle w:val="Corpodetexto"/>
      </w:pPr>
      <w:r w:rsidRPr="003F3366">
        <w:t xml:space="preserve">O processo de </w:t>
      </w:r>
      <w:r w:rsidR="00D931A2" w:rsidRPr="003F3366">
        <w:t>login</w:t>
      </w:r>
      <w:r w:rsidRPr="003F3366">
        <w:t xml:space="preserve"> preenche o contexto com os dados do utilizador após a autenticação bem-sucedida. Estes dados são</w:t>
      </w:r>
      <w:r w:rsidR="00046AB3" w:rsidRPr="003F3366">
        <w:t xml:space="preserve"> também</w:t>
      </w:r>
      <w:r w:rsidRPr="003F3366">
        <w:t xml:space="preserve"> armazenados no </w:t>
      </w:r>
      <w:r w:rsidRPr="003F3366">
        <w:rPr>
          <w:b/>
          <w:bCs/>
          <w:i/>
          <w:iCs/>
        </w:rPr>
        <w:t>localStorage</w:t>
      </w:r>
      <w:r w:rsidR="005A5659" w:rsidRPr="003F3366">
        <w:t xml:space="preserve">, que é uma funcionalidade do navegador que permite guardar informações de forma persistente no lado do cliente, mesmo após o utilizador fechar ou atualizar a página. Isto garante que os dados essenciais, como </w:t>
      </w:r>
      <w:r w:rsidR="005A5659" w:rsidRPr="003F3366">
        <w:rPr>
          <w:i/>
          <w:iCs/>
        </w:rPr>
        <w:t>tokens</w:t>
      </w:r>
      <w:r w:rsidR="005A5659" w:rsidRPr="003F3366">
        <w:t xml:space="preserve"> de autenticação e informações de sessão, permanecem disponíveis entre sessões do utilizador, melhorando a experiência de utilização e evitando a necessidade de novo login a cada visita.</w:t>
      </w:r>
    </w:p>
    <w:p w14:paraId="67C1FE6C" w14:textId="77777777" w:rsidR="005F11CB" w:rsidRPr="003F3366" w:rsidRDefault="005F11CB" w:rsidP="009D4820">
      <w:pPr>
        <w:pStyle w:val="Ttulo3"/>
      </w:pPr>
      <w:bookmarkStart w:id="124" w:name="_Toc208510672"/>
      <w:bookmarkStart w:id="125" w:name="_Toc208510794"/>
      <w:r w:rsidRPr="003F3366">
        <w:t>Navegação e gestão de rotas</w:t>
      </w:r>
      <w:bookmarkEnd w:id="124"/>
      <w:bookmarkEnd w:id="125"/>
    </w:p>
    <w:p w14:paraId="47FC0937" w14:textId="70AC4D93" w:rsidR="00952682" w:rsidRPr="003F3366" w:rsidRDefault="005F11CB" w:rsidP="005D253E">
      <w:pPr>
        <w:pStyle w:val="Corpodetexto"/>
      </w:pPr>
      <w:r w:rsidRPr="003F3366">
        <w:t xml:space="preserve">A navegação da aplicação foi implementada utilizando a biblioteca </w:t>
      </w:r>
      <w:r w:rsidRPr="003F3366">
        <w:rPr>
          <w:i/>
          <w:iCs/>
        </w:rPr>
        <w:t>react-router-dom</w:t>
      </w:r>
      <w:r w:rsidRPr="003F3366">
        <w:t xml:space="preserve">, com o controlo centralizado no ficheiro </w:t>
      </w:r>
      <w:r w:rsidRPr="003F3366">
        <w:rPr>
          <w:i/>
          <w:iCs/>
        </w:rPr>
        <w:t>App.js</w:t>
      </w:r>
      <w:r w:rsidRPr="003F3366">
        <w:t xml:space="preserve">. Este </w:t>
      </w:r>
      <w:r w:rsidR="0018634C" w:rsidRPr="003F3366">
        <w:t>ficheiro</w:t>
      </w:r>
      <w:r w:rsidRPr="003F3366">
        <w:t xml:space="preserve"> define </w:t>
      </w:r>
      <w:r w:rsidR="0018634C" w:rsidRPr="003F3366">
        <w:t>os</w:t>
      </w:r>
      <w:r w:rsidRPr="003F3366">
        <w:t xml:space="preserve"> </w:t>
      </w:r>
      <w:r w:rsidR="0018634C" w:rsidRPr="003F3366">
        <w:t xml:space="preserve">caminhos </w:t>
      </w:r>
      <w:r w:rsidRPr="003F3366">
        <w:t>que permitem o</w:t>
      </w:r>
      <w:r w:rsidRPr="003F3366">
        <w:lastRenderedPageBreak/>
        <w:t xml:space="preserve"> acesso às várias páginas e módulos do sistema, assegurando que cada utilizador visualiza apenas as secções adequadas ao seu perfil e respetivas permissões. Esta abordagem garante uma navegação fluida e intuitiva, facilitando a utilização diária.</w:t>
      </w:r>
    </w:p>
    <w:p w14:paraId="0F191775" w14:textId="7CBC2587" w:rsidR="002D0444" w:rsidRPr="003F3366" w:rsidRDefault="002D0444" w:rsidP="005D253E">
      <w:pPr>
        <w:pStyle w:val="Corpodetexto"/>
      </w:pPr>
      <w:r w:rsidRPr="003F3366">
        <w:t xml:space="preserve">Uma rota simples em React Router define a correspondência direta entre um caminho da aplicação e o componente que deve ser </w:t>
      </w:r>
      <w:r w:rsidR="00824BCB" w:rsidRPr="003F3366">
        <w:t>apresentado</w:t>
      </w:r>
      <w:r w:rsidRPr="003F3366">
        <w:t xml:space="preserve">. Por exemplo, ao configurar uma rota com </w:t>
      </w:r>
      <w:r w:rsidRPr="003F3366">
        <w:rPr>
          <w:i/>
          <w:iCs/>
        </w:rPr>
        <w:t>path="/dashboard"</w:t>
      </w:r>
      <w:r w:rsidRPr="003F3366">
        <w:t xml:space="preserve"> e </w:t>
      </w:r>
      <w:r w:rsidRPr="003F3366">
        <w:rPr>
          <w:i/>
          <w:iCs/>
        </w:rPr>
        <w:t>element={&lt;Dashboard /&gt;}</w:t>
      </w:r>
      <w:r w:rsidRPr="003F3366">
        <w:t xml:space="preserve">, o sistema assegura que sempre que o utilizador acede ao endereço </w:t>
      </w:r>
      <w:r w:rsidRPr="003F3366">
        <w:rPr>
          <w:i/>
          <w:iCs/>
        </w:rPr>
        <w:t>/dashboard</w:t>
      </w:r>
      <w:r w:rsidRPr="003F3366">
        <w:t xml:space="preserve">, o componente </w:t>
      </w:r>
      <w:r w:rsidRPr="003F3366">
        <w:rPr>
          <w:i/>
          <w:iCs/>
        </w:rPr>
        <w:t>Dashboard</w:t>
      </w:r>
      <w:r w:rsidRPr="003F3366">
        <w:t xml:space="preserve"> é exibido. Este mecanismo básico permite mapear URLs para componentes de forma clara e organizada.</w:t>
      </w:r>
    </w:p>
    <w:p w14:paraId="4C0A25D4" w14:textId="7EA4904B" w:rsidR="004E5E56" w:rsidRPr="003F3366" w:rsidRDefault="004E5E56" w:rsidP="005D253E">
      <w:pPr>
        <w:pStyle w:val="Corpodetexto"/>
      </w:pPr>
      <w:r w:rsidRPr="003F3366">
        <w:t>No caso da aplicação, algumas rotas utilizam uma estrutura hierárquica para agr</w:t>
      </w:r>
      <w:r w:rsidRPr="003F3366">
        <w:lastRenderedPageBreak/>
        <w:t xml:space="preserve">upar páginas relacionadas. Como exemplificado na </w:t>
      </w:r>
      <w:r w:rsidRPr="003F3366">
        <w:rPr>
          <w:b/>
          <w:bCs/>
        </w:rPr>
        <w:fldChar w:fldCharType="begin"/>
      </w:r>
      <w:r w:rsidRPr="003F3366">
        <w:rPr>
          <w:b/>
          <w:bCs/>
        </w:rPr>
        <w:instrText xml:space="preserve"> REF _Ref208245749 \h  \* MERGEFORMAT </w:instrText>
      </w:r>
      <w:r w:rsidRPr="003F3366">
        <w:rPr>
          <w:b/>
          <w:bCs/>
        </w:rPr>
      </w:r>
      <w:r w:rsidRPr="003F3366">
        <w:rPr>
          <w:b/>
          <w:bCs/>
        </w:rPr>
        <w:fldChar w:fldCharType="separate"/>
      </w:r>
      <w:r w:rsidR="00DB19AA" w:rsidRPr="00DB19AA">
        <w:rPr>
          <w:b/>
          <w:bCs/>
        </w:rPr>
        <w:t>Figura 18</w:t>
      </w:r>
      <w:r w:rsidRPr="003F3366">
        <w:rPr>
          <w:b/>
          <w:bCs/>
        </w:rPr>
        <w:fldChar w:fldCharType="end"/>
      </w:r>
      <w:r w:rsidRPr="003F3366">
        <w:t xml:space="preserve">, o caminho principal </w:t>
      </w:r>
      <w:r w:rsidRPr="003F3366">
        <w:rPr>
          <w:i/>
          <w:iCs/>
        </w:rPr>
        <w:t xml:space="preserve">/company </w:t>
      </w:r>
      <w:r w:rsidRPr="003F3366">
        <w:t xml:space="preserve">centraliza todas as rotas relacionadas com o módulo de </w:t>
      </w:r>
      <w:r w:rsidR="00E36238" w:rsidRPr="003F3366">
        <w:t>E</w:t>
      </w:r>
      <w:r w:rsidRPr="003F3366">
        <w:t xml:space="preserve">mpresas, incluindo </w:t>
      </w:r>
      <w:r w:rsidRPr="003F3366">
        <w:rPr>
          <w:i/>
          <w:iCs/>
        </w:rPr>
        <w:t>/list</w:t>
      </w:r>
      <w:r w:rsidRPr="003F3366">
        <w:t>,</w:t>
      </w:r>
      <w:r w:rsidR="005B0926" w:rsidRPr="003F3366">
        <w:rPr>
          <w:i/>
          <w:iCs/>
        </w:rPr>
        <w:t xml:space="preserve"> </w:t>
      </w:r>
      <w:r w:rsidRPr="003F3366">
        <w:rPr>
          <w:i/>
          <w:iCs/>
        </w:rPr>
        <w:t>/view</w:t>
      </w:r>
      <w:r w:rsidRPr="003F3366">
        <w:t xml:space="preserve"> e</w:t>
      </w:r>
      <w:r w:rsidR="005B0926" w:rsidRPr="003F3366">
        <w:rPr>
          <w:i/>
          <w:iCs/>
        </w:rPr>
        <w:t xml:space="preserve"> </w:t>
      </w:r>
      <w:r w:rsidRPr="003F3366">
        <w:rPr>
          <w:i/>
          <w:iCs/>
        </w:rPr>
        <w:t>/edit</w:t>
      </w:r>
      <w:r w:rsidRPr="003F3366">
        <w:t>. Esta organização em árvore melhora a legibilidade e manutenção do código e facilita a escalabilidade do sistema, permitindo adicionar novas páginas sem comprometer a clareza da navegação.</w:t>
      </w:r>
    </w:p>
    <w:p w14:paraId="0A61994E" w14:textId="77777777" w:rsidR="00411F4D" w:rsidRPr="003F3366" w:rsidRDefault="00411F4D" w:rsidP="005D253E">
      <w:pPr>
        <w:pStyle w:val="Corpodetexto"/>
      </w:pPr>
    </w:p>
    <w:p w14:paraId="2F56BA08" w14:textId="4C562684" w:rsidR="00F60CEC" w:rsidRPr="003F3366" w:rsidRDefault="009C59C1" w:rsidP="00085A38">
      <w:pPr>
        <w:pStyle w:val="Corpodetexto"/>
        <w:keepNext/>
        <w:jc w:val="center"/>
      </w:pPr>
      <w:r w:rsidRPr="003F3366">
        <w:rPr>
          <w:noProof/>
        </w:rPr>
        <w:drawing>
          <wp:inline distT="0" distB="0" distL="0" distR="0" wp14:anchorId="3208940E" wp14:editId="26C42C92">
            <wp:extent cx="5731510" cy="4002405"/>
            <wp:effectExtent l="0" t="0" r="635" b="0"/>
            <wp:docPr id="1780990983" name="Imagem 5" descr="Uma imagem com texto, captura de ecrã,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990983" name="Imagem 5" descr="Uma imagem com texto, captura de ecrã, Tipo de letra&#10;&#10;Os conteúdos gerados por IA podem estar incorretos."/>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4002405"/>
                    </a:xfrm>
                    <a:prstGeom prst="rect">
                      <a:avLst/>
                    </a:prstGeom>
                    <a:noFill/>
                    <a:ln>
                      <a:noFill/>
                    </a:ln>
                  </pic:spPr>
                </pic:pic>
              </a:graphicData>
            </a:graphic>
          </wp:inline>
        </w:drawing>
      </w:r>
    </w:p>
    <w:p w14:paraId="2307FFA6" w14:textId="68C74ECC" w:rsidR="00F60CEC" w:rsidRPr="003F3366" w:rsidRDefault="00F60CEC" w:rsidP="00F60CEC">
      <w:pPr>
        <w:pStyle w:val="Legenda"/>
        <w:rPr>
          <w:i/>
          <w:iCs/>
        </w:rPr>
      </w:pPr>
      <w:bookmarkStart w:id="126" w:name="_Ref208245749"/>
      <w:bookmarkStart w:id="127" w:name="_Toc208510612"/>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9B7DCE">
        <w:rPr>
          <w:noProof/>
        </w:rPr>
        <w:t>18</w:t>
      </w:r>
      <w:r w:rsidR="0011495B" w:rsidRPr="003F3366">
        <w:fldChar w:fldCharType="end"/>
      </w:r>
      <w:bookmarkEnd w:id="126"/>
      <w:r w:rsidRPr="003F3366">
        <w:t xml:space="preserve"> </w:t>
      </w:r>
      <w:r w:rsidR="00DB19AA" w:rsidRPr="00DB19AA">
        <w:t>–</w:t>
      </w:r>
      <w:r w:rsidRPr="003F3366">
        <w:t xml:space="preserve"> </w:t>
      </w:r>
      <w:r w:rsidR="00CE7AEB" w:rsidRPr="003F3366">
        <w:t>Estrutura</w:t>
      </w:r>
      <w:r w:rsidRPr="003F3366">
        <w:t xml:space="preserve"> d</w:t>
      </w:r>
      <w:r w:rsidR="00CE7AEB" w:rsidRPr="003F3366">
        <w:t>as</w:t>
      </w:r>
      <w:r w:rsidRPr="003F3366">
        <w:t xml:space="preserve"> </w:t>
      </w:r>
      <w:r w:rsidR="00CE7AEB" w:rsidRPr="003F3366">
        <w:t>rotas</w:t>
      </w:r>
      <w:r w:rsidR="00A946F0" w:rsidRPr="003F3366">
        <w:t xml:space="preserve"> no </w:t>
      </w:r>
      <w:r w:rsidR="00A946F0" w:rsidRPr="003F3366">
        <w:rPr>
          <w:i/>
          <w:iCs/>
        </w:rPr>
        <w:t>App.js</w:t>
      </w:r>
      <w:bookmarkEnd w:id="127"/>
    </w:p>
    <w:p w14:paraId="7DE39CF0" w14:textId="77777777" w:rsidR="00A261D2" w:rsidRPr="003F3366" w:rsidRDefault="00A261D2" w:rsidP="00A261D2">
      <w:pPr>
        <w:pStyle w:val="Corpodetexto"/>
      </w:pPr>
    </w:p>
    <w:p w14:paraId="4DF13CE7" w14:textId="77777777" w:rsidR="005F11CB" w:rsidRPr="003F3366" w:rsidRDefault="005F11CB" w:rsidP="009D4820">
      <w:pPr>
        <w:pStyle w:val="Ttulo3"/>
      </w:pPr>
      <w:bookmarkStart w:id="128" w:name="_Toc208510673"/>
      <w:bookmarkStart w:id="129" w:name="_Toc208510795"/>
      <w:r w:rsidRPr="003F3366">
        <w:t>Estrutura modular das páginas</w:t>
      </w:r>
      <w:bookmarkEnd w:id="128"/>
      <w:bookmarkEnd w:id="129"/>
    </w:p>
    <w:p w14:paraId="4C9EE65E" w14:textId="7CCCB173" w:rsidR="00F510FE" w:rsidRPr="003F3366" w:rsidRDefault="005F11CB" w:rsidP="00BC31F5">
      <w:pPr>
        <w:pStyle w:val="Corpodetexto"/>
      </w:pPr>
      <w:r w:rsidRPr="003F3366">
        <w:t xml:space="preserve">A estrutura das páginas segue uma lógica modular, com cada módulo funcional organizado na pasta </w:t>
      </w:r>
      <w:r w:rsidRPr="003F3366">
        <w:rPr>
          <w:i/>
          <w:iCs/>
        </w:rPr>
        <w:t>pages/Modules</w:t>
      </w:r>
      <w:r w:rsidRPr="003F3366">
        <w:t>. Aqui cada módulo possui as suas páginas específicas de listagem, visualização e edição. Esta organização facilita a escalabilidade do sistema e mantém o código organizado e</w:t>
      </w:r>
      <w:r w:rsidR="00A43C47" w:rsidRPr="003F3366">
        <w:t xml:space="preserve"> de</w:t>
      </w:r>
      <w:r w:rsidRPr="003F3366">
        <w:t xml:space="preserve"> </w:t>
      </w:r>
      <w:r w:rsidR="00A43C47" w:rsidRPr="003F3366">
        <w:t>fácil</w:t>
      </w:r>
      <w:r w:rsidRPr="003F3366">
        <w:t xml:space="preserve"> </w:t>
      </w:r>
      <w:r w:rsidR="00A43C47" w:rsidRPr="003F3366">
        <w:t>gestão</w:t>
      </w:r>
      <w:r w:rsidRPr="003F3366">
        <w:t>.</w:t>
      </w:r>
    </w:p>
    <w:p w14:paraId="40E380FB" w14:textId="4B26E5B5" w:rsidR="0028074B" w:rsidRPr="003F3366" w:rsidRDefault="009E0CA7" w:rsidP="00BC31F5">
      <w:pPr>
        <w:pStyle w:val="Corpodetexto"/>
      </w:pPr>
      <w:r w:rsidRPr="003F3366">
        <w:t>Um Módulo típico é estruturado da seguinte forma:</w:t>
      </w:r>
    </w:p>
    <w:p w14:paraId="4D1D4B78" w14:textId="36EC8660" w:rsidR="00834924" w:rsidRPr="003F3366" w:rsidRDefault="00834924" w:rsidP="00834924">
      <w:pPr>
        <w:pStyle w:val="Corpodetexto"/>
        <w:numPr>
          <w:ilvl w:val="0"/>
          <w:numId w:val="57"/>
        </w:numPr>
        <w:rPr>
          <w:b/>
          <w:bCs/>
          <w:i/>
          <w:iCs/>
        </w:rPr>
      </w:pPr>
      <w:r w:rsidRPr="003F3366">
        <w:rPr>
          <w:b/>
          <w:bCs/>
          <w:i/>
          <w:iCs/>
        </w:rPr>
        <w:t>View</w:t>
      </w:r>
      <w:r w:rsidRPr="003F3366">
        <w:rPr>
          <w:b/>
          <w:bCs/>
        </w:rPr>
        <w:t xml:space="preserve"> </w:t>
      </w:r>
      <w:r w:rsidRPr="003F3366">
        <w:t xml:space="preserve">– pasta que contém os ficheiros </w:t>
      </w:r>
      <w:r w:rsidRPr="003F3366">
        <w:rPr>
          <w:i/>
          <w:iCs/>
        </w:rPr>
        <w:t>.jsx</w:t>
      </w:r>
      <w:r w:rsidR="00B16C39" w:rsidRPr="003F3366">
        <w:t xml:space="preserve"> </w:t>
      </w:r>
      <w:r w:rsidR="00B16C39" w:rsidRPr="003F3366">
        <w:rPr>
          <w:rStyle w:val="Refdenotaderodap"/>
        </w:rPr>
        <w:footnoteReference w:id="11"/>
      </w:r>
      <w:r w:rsidRPr="003F3366">
        <w:t xml:space="preserve"> e </w:t>
      </w:r>
      <w:r w:rsidRPr="003F3366">
        <w:rPr>
          <w:i/>
          <w:iCs/>
        </w:rPr>
        <w:t>.css</w:t>
      </w:r>
      <w:r w:rsidR="00B16C39" w:rsidRPr="003F3366">
        <w:rPr>
          <w:i/>
          <w:iCs/>
        </w:rPr>
        <w:t xml:space="preserve"> </w:t>
      </w:r>
      <w:r w:rsidR="00B16C39" w:rsidRPr="003F3366">
        <w:rPr>
          <w:rStyle w:val="Refdenotaderodap"/>
          <w:i/>
          <w:iCs/>
        </w:rPr>
        <w:footnoteReference w:id="12"/>
      </w:r>
      <w:r w:rsidRPr="003F3366">
        <w:t xml:space="preserve"> da página de visualização.</w:t>
      </w:r>
    </w:p>
    <w:p w14:paraId="3383EE47" w14:textId="6A68233B" w:rsidR="00834924" w:rsidRPr="003F3366" w:rsidRDefault="00834924" w:rsidP="00834924">
      <w:pPr>
        <w:pStyle w:val="Corpodetexto"/>
        <w:numPr>
          <w:ilvl w:val="0"/>
          <w:numId w:val="57"/>
        </w:numPr>
        <w:rPr>
          <w:b/>
          <w:bCs/>
          <w:i/>
          <w:iCs/>
        </w:rPr>
      </w:pPr>
      <w:r w:rsidRPr="003F3366">
        <w:rPr>
          <w:b/>
          <w:bCs/>
          <w:i/>
          <w:iCs/>
        </w:rPr>
        <w:t xml:space="preserve">Edit </w:t>
      </w:r>
      <w:r w:rsidRPr="003F3366">
        <w:t xml:space="preserve">– pasta que contém os ficheiros </w:t>
      </w:r>
      <w:r w:rsidRPr="003F3366">
        <w:rPr>
          <w:i/>
          <w:iCs/>
        </w:rPr>
        <w:t>.jsx</w:t>
      </w:r>
      <w:r w:rsidRPr="003F3366">
        <w:t xml:space="preserve"> e </w:t>
      </w:r>
      <w:r w:rsidRPr="003F3366">
        <w:rPr>
          <w:i/>
          <w:iCs/>
        </w:rPr>
        <w:t>.css</w:t>
      </w:r>
      <w:r w:rsidRPr="003F3366">
        <w:t xml:space="preserve"> da página de edição/criação.</w:t>
      </w:r>
    </w:p>
    <w:p w14:paraId="7E6A3629" w14:textId="09E87E58" w:rsidR="009E0CA7" w:rsidRPr="003F3366" w:rsidRDefault="00834924" w:rsidP="00834924">
      <w:pPr>
        <w:pStyle w:val="Corpodetexto"/>
        <w:numPr>
          <w:ilvl w:val="0"/>
          <w:numId w:val="57"/>
        </w:numPr>
        <w:rPr>
          <w:b/>
          <w:bCs/>
          <w:i/>
          <w:iCs/>
        </w:rPr>
      </w:pPr>
      <w:r w:rsidRPr="003F3366">
        <w:rPr>
          <w:b/>
          <w:bCs/>
          <w:i/>
          <w:iCs/>
        </w:rPr>
        <w:t xml:space="preserve">List </w:t>
      </w:r>
      <w:r w:rsidRPr="003F3366">
        <w:t xml:space="preserve">– pasta que contém os ficheiros </w:t>
      </w:r>
      <w:r w:rsidRPr="003F3366">
        <w:rPr>
          <w:i/>
          <w:iCs/>
        </w:rPr>
        <w:t>.jsx</w:t>
      </w:r>
      <w:r w:rsidRPr="003F3366">
        <w:t xml:space="preserve"> e </w:t>
      </w:r>
      <w:r w:rsidRPr="003F3366">
        <w:rPr>
          <w:i/>
          <w:iCs/>
        </w:rPr>
        <w:t>.css</w:t>
      </w:r>
      <w:r w:rsidRPr="003F3366">
        <w:t xml:space="preserve"> da página de listagem.</w:t>
      </w:r>
    </w:p>
    <w:p w14:paraId="733F0A20" w14:textId="58298741" w:rsidR="00834924" w:rsidRPr="003F3366" w:rsidRDefault="00C71592" w:rsidP="00834924">
      <w:pPr>
        <w:pStyle w:val="Corpodetexto"/>
        <w:numPr>
          <w:ilvl w:val="0"/>
          <w:numId w:val="57"/>
        </w:numPr>
        <w:rPr>
          <w:b/>
          <w:bCs/>
          <w:i/>
          <w:iCs/>
        </w:rPr>
      </w:pPr>
      <w:r w:rsidRPr="003F3366">
        <w:rPr>
          <w:b/>
          <w:bCs/>
          <w:i/>
          <w:iCs/>
        </w:rPr>
        <w:t>i</w:t>
      </w:r>
      <w:r w:rsidR="00834924" w:rsidRPr="003F3366">
        <w:rPr>
          <w:b/>
          <w:bCs/>
          <w:i/>
          <w:iCs/>
        </w:rPr>
        <w:t>ndex</w:t>
      </w:r>
      <w:r w:rsidR="00147C27" w:rsidRPr="003F3366">
        <w:rPr>
          <w:b/>
          <w:bCs/>
          <w:i/>
          <w:iCs/>
        </w:rPr>
        <w:t>.</w:t>
      </w:r>
      <w:r w:rsidR="00834924" w:rsidRPr="003F3366">
        <w:rPr>
          <w:b/>
          <w:bCs/>
          <w:i/>
          <w:iCs/>
        </w:rPr>
        <w:t>js</w:t>
      </w:r>
      <w:r w:rsidR="00834924" w:rsidRPr="003F3366">
        <w:t xml:space="preserve"> – ponto de exportação de todas as páginas do módulo.</w:t>
      </w:r>
    </w:p>
    <w:p w14:paraId="09DE83CA" w14:textId="6E8D5FBC" w:rsidR="009D4820" w:rsidRPr="003F3366" w:rsidRDefault="001558D7" w:rsidP="009D4820">
      <w:pPr>
        <w:pStyle w:val="Ttulo3"/>
      </w:pPr>
      <w:bookmarkStart w:id="130" w:name="_Toc208510674"/>
      <w:bookmarkStart w:id="131" w:name="_Toc208510796"/>
      <w:r w:rsidRPr="003F3366">
        <w:t xml:space="preserve">Suporte para </w:t>
      </w:r>
      <w:r w:rsidR="0065477A" w:rsidRPr="003F3366">
        <w:t>formatação de texto</w:t>
      </w:r>
      <w:bookmarkEnd w:id="130"/>
      <w:bookmarkEnd w:id="131"/>
    </w:p>
    <w:p w14:paraId="481D4011" w14:textId="56ACBAC5" w:rsidR="001558D7" w:rsidRPr="003F3366" w:rsidRDefault="001558D7" w:rsidP="001558D7">
      <w:pPr>
        <w:pStyle w:val="Corpodetexto"/>
      </w:pPr>
      <w:r w:rsidRPr="003F3366">
        <w:t xml:space="preserve">Durante o desenvolvimento do </w:t>
      </w:r>
      <w:r w:rsidRPr="003F3366">
        <w:rPr>
          <w:i/>
          <w:iCs/>
        </w:rPr>
        <w:t>frontend</w:t>
      </w:r>
      <w:r w:rsidRPr="003F3366">
        <w:t>, surgiu a necessidade de permitir que os utilizadores tivessem algum c</w:t>
      </w:r>
      <w:r w:rsidRPr="003F3366">
        <w:lastRenderedPageBreak/>
        <w:t>ontrolo sobre a formatação do texto em determinados campos (por exemplo, a descrição de propostas ou cursos). Como o foco da aplicação não é fornecer um editor de texto avançado, criar um sistema completo de edição de texto seria demasiado complexo e desnecessário para o objetivo do projeto.</w:t>
      </w:r>
    </w:p>
    <w:p w14:paraId="30EC6E86" w14:textId="01777B82" w:rsidR="001558D7" w:rsidRPr="003F3366" w:rsidRDefault="001558D7" w:rsidP="001558D7">
      <w:pPr>
        <w:pStyle w:val="Corpodetexto"/>
      </w:pPr>
      <w:r w:rsidRPr="003F3366">
        <w:t>Para resolver este problema, optou-se por utilizar Markdown</w:t>
      </w:r>
      <w:sdt>
        <w:sdtPr>
          <w:id w:val="35788010"/>
          <w:citation/>
        </w:sdtPr>
        <w:sdtContent>
          <w:r w:rsidR="00CB7016" w:rsidRPr="003F3366">
            <w:fldChar w:fldCharType="begin"/>
          </w:r>
          <w:r w:rsidR="00CB7016" w:rsidRPr="003F3366">
            <w:instrText xml:space="preserve"> CITATION Mat25 \l 2070 </w:instrText>
          </w:r>
          <w:r w:rsidR="00CB7016" w:rsidRPr="003F3366">
            <w:fldChar w:fldCharType="separate"/>
          </w:r>
          <w:r w:rsidR="003B1CE4">
            <w:rPr>
              <w:noProof/>
            </w:rPr>
            <w:t xml:space="preserve"> </w:t>
          </w:r>
          <w:r w:rsidR="003B1CE4" w:rsidRPr="003B1CE4">
            <w:rPr>
              <w:noProof/>
            </w:rPr>
            <w:t>[19]</w:t>
          </w:r>
          <w:r w:rsidR="00CB7016" w:rsidRPr="003F3366">
            <w:fldChar w:fldCharType="end"/>
          </w:r>
        </w:sdtContent>
      </w:sdt>
      <w:r w:rsidRPr="003F3366">
        <w:t>, uma linguagem de marcação simples que possibilita a formatação de texto de forma intuitiva e leve. O texto é armazenado na base de dados em formato literal, ou seja, contendo todos os símbolos</w:t>
      </w:r>
      <w:r w:rsidR="00CB7016" w:rsidRPr="003F3366">
        <w:t xml:space="preserve"> </w:t>
      </w:r>
      <w:r w:rsidRPr="003F3366">
        <w:t>que definem o estilo</w:t>
      </w:r>
      <w:r w:rsidR="00CB7016" w:rsidRPr="003F3366">
        <w:rPr>
          <w:rStyle w:val="Refdenotaderodap"/>
        </w:rPr>
        <w:footnoteReference w:id="13"/>
      </w:r>
      <w:r w:rsidRPr="003F3366">
        <w:t>.</w:t>
      </w:r>
    </w:p>
    <w:p w14:paraId="697527CF" w14:textId="721C92AF" w:rsidR="009A40F9" w:rsidRPr="003F3366" w:rsidRDefault="001558D7" w:rsidP="001558D7">
      <w:pPr>
        <w:pStyle w:val="Corpodetexto"/>
      </w:pPr>
      <w:r w:rsidRPr="003F3366">
        <w:t xml:space="preserve">No frontend, a biblioteca </w:t>
      </w:r>
      <w:r w:rsidR="00500804" w:rsidRPr="003F3366">
        <w:t>“</w:t>
      </w:r>
      <w:r w:rsidRPr="003F3366">
        <w:t>react-markdown</w:t>
      </w:r>
      <w:r w:rsidR="00500804" w:rsidRPr="003F3366">
        <w:t>”</w:t>
      </w:r>
      <w:r w:rsidRPr="003F3366">
        <w:t xml:space="preserve"> é responsável por interpretar este conteúdo e renderiz</w:t>
      </w:r>
      <w:r w:rsidR="00EB1BDE" w:rsidRPr="003F3366">
        <w:t>a</w:t>
      </w:r>
      <w:r w:rsidRPr="003F3366">
        <w:t xml:space="preserve">-lo como HTML. Para garantir que o resultado respeita as definições visuais da aplicação, o componente </w:t>
      </w:r>
      <w:r w:rsidRPr="003F3366">
        <w:rPr>
          <w:i/>
          <w:iCs/>
        </w:rPr>
        <w:t>&lt;Markdown&gt;</w:t>
      </w:r>
      <w:r w:rsidRPr="003F3366">
        <w:t xml:space="preserve"> é sempre envolvido por uma </w:t>
      </w:r>
      <w:r w:rsidRPr="003F3366">
        <w:rPr>
          <w:i/>
          <w:iCs/>
        </w:rPr>
        <w:t>div</w:t>
      </w:r>
      <w:r w:rsidR="00E129A3" w:rsidRPr="003F3366">
        <w:t xml:space="preserve"> de classe</w:t>
      </w:r>
      <w:r w:rsidRPr="003F3366">
        <w:rPr>
          <w:i/>
          <w:iCs/>
        </w:rPr>
        <w:t xml:space="preserve"> markdown</w:t>
      </w:r>
      <w:r w:rsidR="00E129A3" w:rsidRPr="003F3366">
        <w:t>.</w:t>
      </w:r>
    </w:p>
    <w:p w14:paraId="1B338EFB" w14:textId="77777777" w:rsidR="003D5F0E" w:rsidRPr="003F3366" w:rsidRDefault="003D5F0E" w:rsidP="001558D7">
      <w:pPr>
        <w:pStyle w:val="Corpodetexto"/>
      </w:pPr>
    </w:p>
    <w:p w14:paraId="134B9A0E" w14:textId="77777777" w:rsidR="000A5B29" w:rsidRPr="003F3366" w:rsidRDefault="00E129A3" w:rsidP="000A5B29">
      <w:pPr>
        <w:pStyle w:val="Corpodetexto"/>
        <w:keepNext/>
        <w:jc w:val="center"/>
      </w:pPr>
      <w:r w:rsidRPr="003F3366">
        <w:rPr>
          <w:noProof/>
        </w:rPr>
        <w:drawing>
          <wp:inline distT="0" distB="0" distL="0" distR="0" wp14:anchorId="474BF2EB" wp14:editId="755214C0">
            <wp:extent cx="5618342" cy="3562350"/>
            <wp:effectExtent l="0" t="0" r="1905" b="0"/>
            <wp:docPr id="645305848" name="Imagem 12" descr="Uma imagem com texto, captura de ecrã, Tipo de letra, cartão de visit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305848" name="Imagem 12" descr="Uma imagem com texto, captura de ecrã, Tipo de letra, cartão de visita&#10;&#10;Os conteúdos gerados por IA podem estar incorreto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36408" cy="3573805"/>
                    </a:xfrm>
                    <a:prstGeom prst="rect">
                      <a:avLst/>
                    </a:prstGeom>
                    <a:noFill/>
                    <a:ln>
                      <a:noFill/>
                    </a:ln>
                  </pic:spPr>
                </pic:pic>
              </a:graphicData>
            </a:graphic>
          </wp:inline>
        </w:drawing>
      </w:r>
    </w:p>
    <w:p w14:paraId="67C8AA3E" w14:textId="0CED33C3" w:rsidR="00E129A3" w:rsidRPr="003F3366" w:rsidRDefault="000A5B29" w:rsidP="000A5B29">
      <w:pPr>
        <w:pStyle w:val="Legenda"/>
      </w:pPr>
      <w:bookmarkStart w:id="132" w:name="_Toc208510613"/>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9B7DCE">
        <w:rPr>
          <w:noProof/>
        </w:rPr>
        <w:t>19</w:t>
      </w:r>
      <w:r w:rsidR="0011495B" w:rsidRPr="003F3366">
        <w:fldChar w:fldCharType="end"/>
      </w:r>
      <w:r w:rsidRPr="003F3366">
        <w:t xml:space="preserve"> </w:t>
      </w:r>
      <w:r w:rsidR="00DB19AA" w:rsidRPr="00DB19AA">
        <w:t>–</w:t>
      </w:r>
      <w:r w:rsidRPr="003F3366">
        <w:t xml:space="preserve"> Estrutura </w:t>
      </w:r>
      <w:r w:rsidRPr="003F3366">
        <w:rPr>
          <w:i/>
          <w:iCs/>
        </w:rPr>
        <w:t>Markdown</w:t>
      </w:r>
      <w:bookmarkEnd w:id="132"/>
    </w:p>
    <w:p w14:paraId="77E3AF3D" w14:textId="15C68B24" w:rsidR="0018083A" w:rsidRPr="003F3366" w:rsidRDefault="00734B31" w:rsidP="0018083A">
      <w:pPr>
        <w:pStyle w:val="Ttulo1"/>
      </w:pPr>
      <w:bookmarkStart w:id="133" w:name="_Toc207839285"/>
      <w:bookmarkStart w:id="134" w:name="_Toc208510675"/>
      <w:bookmarkStart w:id="135" w:name="_Toc208510797"/>
      <w:r w:rsidRPr="003F3366">
        <w:t>Interação com o Sistema</w:t>
      </w:r>
      <w:bookmarkEnd w:id="133"/>
      <w:bookmarkEnd w:id="134"/>
      <w:bookmarkEnd w:id="135"/>
    </w:p>
    <w:p w14:paraId="3BD82010" w14:textId="08E3C450" w:rsidR="00AE7B8C" w:rsidRPr="003F3366" w:rsidRDefault="0018001E" w:rsidP="0018083A">
      <w:pPr>
        <w:pStyle w:val="Corpodetexto"/>
      </w:pPr>
      <w:r w:rsidRPr="003F3366">
        <w:t>De e</w:t>
      </w:r>
      <w:r w:rsidR="00AE7B8C" w:rsidRPr="003F3366">
        <w:t xml:space="preserve">ntre os diversos fluxos implementados durante o desenvolvimento, apresentam-se </w:t>
      </w:r>
      <w:r w:rsidRPr="003F3366">
        <w:t>de</w:t>
      </w:r>
      <w:r w:rsidR="00AE7B8C" w:rsidRPr="003F3366">
        <w:t xml:space="preserve"> segui</w:t>
      </w:r>
      <w:r w:rsidRPr="003F3366">
        <w:t>da</w:t>
      </w:r>
      <w:r w:rsidR="00AE7B8C" w:rsidRPr="003F3366">
        <w:t xml:space="preserve"> aqueles que melhor representam as funcionalidades-chave e os objetivos do sistema. Estes flu</w:t>
      </w:r>
      <w:r w:rsidR="00AE7B8C" w:rsidRPr="003F3366">
        <w:lastRenderedPageBreak/>
        <w:t>xos foram selecionados por refletirem processos essenciais e por permitirem uma compreensão mais clara do funcionamento global da aplicação. Através da análise destes exemplos, será possível observar tanto a interação do utilizador com a interface como a lógica subjacente que suporta as operações mais relevantes do sistema.</w:t>
      </w:r>
    </w:p>
    <w:p w14:paraId="65D1036F" w14:textId="1A73F3D4" w:rsidR="00AE7B8C" w:rsidRPr="003F3366" w:rsidRDefault="00AE7B8C" w:rsidP="002D0E83">
      <w:pPr>
        <w:pStyle w:val="Ttulo2"/>
      </w:pPr>
      <w:bookmarkStart w:id="136" w:name="_Toc207839286"/>
      <w:bookmarkStart w:id="137" w:name="_Toc208510676"/>
      <w:bookmarkStart w:id="138" w:name="_Toc208510798"/>
      <w:r w:rsidRPr="003F3366">
        <w:t xml:space="preserve">Autenticação </w:t>
      </w:r>
      <w:bookmarkEnd w:id="136"/>
      <w:r w:rsidR="0018001E" w:rsidRPr="003F3366">
        <w:t>e Gestão de Sessões</w:t>
      </w:r>
      <w:bookmarkEnd w:id="137"/>
      <w:bookmarkEnd w:id="138"/>
    </w:p>
    <w:p w14:paraId="31CF465D" w14:textId="3DAE0AED" w:rsidR="00E7344C" w:rsidRPr="003F3366" w:rsidRDefault="00E7344C" w:rsidP="00E7344C">
      <w:pPr>
        <w:pStyle w:val="Corpodetexto"/>
      </w:pPr>
      <w:r w:rsidRPr="003F3366">
        <w:t>O processo de autenticação de um utilizador segue o procedimento habitual, no qual são solicitadas as crede</w:t>
      </w:r>
      <w:r w:rsidRPr="003F3366">
        <w:lastRenderedPageBreak/>
        <w:t xml:space="preserve">nciais (email e palavra-passe). </w:t>
      </w:r>
      <w:r w:rsidR="00A47E67" w:rsidRPr="003F3366">
        <w:t xml:space="preserve">As credenciais </w:t>
      </w:r>
      <w:r w:rsidRPr="003F3366">
        <w:t xml:space="preserve">são enviadas à API para validação. Em caso de sucesso, a API retorna um </w:t>
      </w:r>
      <w:r w:rsidRPr="003F3366">
        <w:rPr>
          <w:i/>
          <w:iCs/>
        </w:rPr>
        <w:t>token</w:t>
      </w:r>
      <w:r w:rsidRPr="003F3366">
        <w:t xml:space="preserve"> de autenticação juntamente com informações adicionais relevantes, como o tipo de utilizador e as respetivas permissões (caso seja um docente). Esta informação é então utilizada para apresentar a página inicial (</w:t>
      </w:r>
      <w:r w:rsidRPr="003F3366">
        <w:rPr>
          <w:i/>
          <w:iCs/>
        </w:rPr>
        <w:t>dashboard</w:t>
      </w:r>
      <w:r w:rsidRPr="003F3366">
        <w:t>) correta, adaptada ao perfil do utilizador autenticado.</w:t>
      </w:r>
    </w:p>
    <w:p w14:paraId="2196CA6C" w14:textId="1AE19086" w:rsidR="00AE7B8C" w:rsidRPr="003F3366" w:rsidRDefault="00E7344C" w:rsidP="00E7344C">
      <w:pPr>
        <w:pStyle w:val="Corpodetexto"/>
      </w:pPr>
      <w:r w:rsidRPr="003F3366">
        <w:t xml:space="preserve">Além disso, o sistema verifica, no momento do acesso, se já existe um </w:t>
      </w:r>
      <w:r w:rsidRPr="003F3366">
        <w:rPr>
          <w:i/>
          <w:iCs/>
        </w:rPr>
        <w:t>token</w:t>
      </w:r>
      <w:r w:rsidRPr="003F3366">
        <w:t xml:space="preserve"> armazenado localmente. Caso este </w:t>
      </w:r>
      <w:r w:rsidRPr="003F3366">
        <w:rPr>
          <w:i/>
          <w:iCs/>
        </w:rPr>
        <w:t>token</w:t>
      </w:r>
      <w:r w:rsidRPr="003F3366">
        <w:t xml:space="preserve"> seja considerado válido – ap</w:t>
      </w:r>
      <w:r w:rsidRPr="003F3366">
        <w:lastRenderedPageBreak/>
        <w:t xml:space="preserve">ós uma verificação junto à API – o utilizador é automaticamente redirecionado para a sua </w:t>
      </w:r>
      <w:r w:rsidR="00FE02B8" w:rsidRPr="003F3366">
        <w:rPr>
          <w:i/>
          <w:iCs/>
        </w:rPr>
        <w:t xml:space="preserve">Dashboard </w:t>
      </w:r>
      <w:r w:rsidR="00FE02B8" w:rsidRPr="003F3366">
        <w:t>(</w:t>
      </w:r>
      <w:r w:rsidR="00FE02B8" w:rsidRPr="003F3366">
        <w:fldChar w:fldCharType="begin"/>
      </w:r>
      <w:r w:rsidR="00FE02B8" w:rsidRPr="003F3366">
        <w:instrText xml:space="preserve"> REF _Ref208243927 \h </w:instrText>
      </w:r>
      <w:r w:rsidR="00FE02B8" w:rsidRPr="003F3366">
        <w:fldChar w:fldCharType="separate"/>
      </w:r>
      <w:r w:rsidR="00DB19AA" w:rsidRPr="003F3366">
        <w:t xml:space="preserve">Figura </w:t>
      </w:r>
      <w:r w:rsidR="00DB19AA">
        <w:rPr>
          <w:noProof/>
        </w:rPr>
        <w:t>21</w:t>
      </w:r>
      <w:r w:rsidR="00FE02B8" w:rsidRPr="003F3366">
        <w:fldChar w:fldCharType="end"/>
      </w:r>
      <w:r w:rsidR="00FE02B8" w:rsidRPr="003F3366">
        <w:t>)</w:t>
      </w:r>
      <w:r w:rsidRPr="003F3366">
        <w:t>, evitando assim a necessidade de efetuar o login manualmente.</w:t>
      </w:r>
    </w:p>
    <w:p w14:paraId="3819DA57" w14:textId="77777777" w:rsidR="00067D08" w:rsidRPr="003F3366" w:rsidRDefault="00067D08" w:rsidP="00E7344C">
      <w:pPr>
        <w:pStyle w:val="Corpodetexto"/>
      </w:pPr>
    </w:p>
    <w:p w14:paraId="22A3FC3E" w14:textId="4C0835BE" w:rsidR="00AE4080" w:rsidRPr="003F3366" w:rsidRDefault="00393B2E" w:rsidP="00AE4080">
      <w:pPr>
        <w:pStyle w:val="Corpodetexto"/>
        <w:keepNext/>
        <w:jc w:val="center"/>
      </w:pPr>
      <w:r w:rsidRPr="003F3366">
        <w:rPr>
          <w:noProof/>
        </w:rPr>
        <w:drawing>
          <wp:inline distT="0" distB="0" distL="0" distR="0" wp14:anchorId="46831672" wp14:editId="3AC98ABA">
            <wp:extent cx="5731510" cy="2815590"/>
            <wp:effectExtent l="19050" t="19050" r="21590" b="22860"/>
            <wp:docPr id="597610909" name="Imagem 1" descr="Uma imagem com céu, captura de ecrã, texto, edifício&#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610909" name="Imagem 1" descr="Uma imagem com céu, captura de ecrã, texto, edifício&#10;&#10;Os conteúdos gerados por IA podem estar incorretos."/>
                    <pic:cNvPicPr/>
                  </pic:nvPicPr>
                  <pic:blipFill>
                    <a:blip r:embed="rId32"/>
                    <a:stretch>
                      <a:fillRect/>
                    </a:stretch>
                  </pic:blipFill>
                  <pic:spPr>
                    <a:xfrm>
                      <a:off x="0" y="0"/>
                      <a:ext cx="5731510" cy="2815590"/>
                    </a:xfrm>
                    <a:prstGeom prst="rect">
                      <a:avLst/>
                    </a:prstGeom>
                    <a:ln>
                      <a:solidFill>
                        <a:schemeClr val="tx1"/>
                      </a:solidFill>
                    </a:ln>
                  </pic:spPr>
                </pic:pic>
              </a:graphicData>
            </a:graphic>
          </wp:inline>
        </w:drawing>
      </w:r>
    </w:p>
    <w:p w14:paraId="22B9798C" w14:textId="658CBC8D" w:rsidR="00F45A68" w:rsidRPr="003F3366" w:rsidRDefault="00AE4080" w:rsidP="00AE4080">
      <w:pPr>
        <w:pStyle w:val="Legenda"/>
        <w:rPr>
          <w:i/>
          <w:iCs/>
        </w:rPr>
      </w:pPr>
      <w:bookmarkStart w:id="139" w:name="_Toc208510614"/>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9B7DCE">
        <w:rPr>
          <w:noProof/>
        </w:rPr>
        <w:t>20</w:t>
      </w:r>
      <w:r w:rsidR="0011495B" w:rsidRPr="003F3366">
        <w:fldChar w:fldCharType="end"/>
      </w:r>
      <w:r w:rsidRPr="003F3366">
        <w:t xml:space="preserve"> </w:t>
      </w:r>
      <w:r w:rsidR="00CB0374" w:rsidRPr="003F3366">
        <w:t>–</w:t>
      </w:r>
      <w:r w:rsidRPr="003F3366">
        <w:t xml:space="preserve"> Página de </w:t>
      </w:r>
      <w:r w:rsidRPr="003F3366">
        <w:rPr>
          <w:i/>
          <w:iCs/>
        </w:rPr>
        <w:t>Login</w:t>
      </w:r>
      <w:bookmarkEnd w:id="139"/>
    </w:p>
    <w:p w14:paraId="59FA0308" w14:textId="62F5A90D" w:rsidR="00A357DA" w:rsidRDefault="00A357DA" w:rsidP="00A357DA">
      <w:pPr>
        <w:pStyle w:val="Corpodetexto"/>
        <w:keepNext/>
      </w:pPr>
    </w:p>
    <w:p w14:paraId="126DBD18" w14:textId="1CD8AEAC" w:rsidR="00F34A60" w:rsidRPr="003F3366" w:rsidRDefault="00F34A60" w:rsidP="00A357DA">
      <w:pPr>
        <w:pStyle w:val="Corpodetexto"/>
        <w:keepNext/>
      </w:pPr>
      <w:r w:rsidRPr="00F34A60">
        <w:rPr>
          <w:noProof/>
        </w:rPr>
        <w:drawing>
          <wp:inline distT="0" distB="0" distL="0" distR="0" wp14:anchorId="3FB1C4F1" wp14:editId="4ED4F4E8">
            <wp:extent cx="5731510" cy="2825750"/>
            <wp:effectExtent l="19050" t="19050" r="21590" b="12700"/>
            <wp:docPr id="1140527493" name="Imagem 1" descr="Uma imagem com texto, captura de ecrã, software,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527493" name="Imagem 1" descr="Uma imagem com texto, captura de ecrã, software, Tipo de letra&#10;&#10;Os conteúdos gerados por IA podem estar incorretos."/>
                    <pic:cNvPicPr/>
                  </pic:nvPicPr>
                  <pic:blipFill>
                    <a:blip r:embed="rId33"/>
                    <a:stretch>
                      <a:fillRect/>
                    </a:stretch>
                  </pic:blipFill>
                  <pic:spPr>
                    <a:xfrm>
                      <a:off x="0" y="0"/>
                      <a:ext cx="5731510" cy="2825750"/>
                    </a:xfrm>
                    <a:prstGeom prst="rect">
                      <a:avLst/>
                    </a:prstGeom>
                    <a:ln>
                      <a:solidFill>
                        <a:schemeClr val="tx1"/>
                      </a:solidFill>
                    </a:ln>
                  </pic:spPr>
                </pic:pic>
              </a:graphicData>
            </a:graphic>
          </wp:inline>
        </w:drawing>
      </w:r>
    </w:p>
    <w:p w14:paraId="29D6D39E" w14:textId="675499D9" w:rsidR="00E10B96" w:rsidRPr="003F3366" w:rsidRDefault="00A357DA" w:rsidP="00BA3B44">
      <w:pPr>
        <w:pStyle w:val="Legenda"/>
      </w:pPr>
      <w:bookmarkStart w:id="140" w:name="_Ref208243927"/>
      <w:bookmarkStart w:id="141" w:name="_Toc208510615"/>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9B7DCE">
        <w:rPr>
          <w:noProof/>
        </w:rPr>
        <w:t>21</w:t>
      </w:r>
      <w:r w:rsidR="0011495B" w:rsidRPr="003F3366">
        <w:fldChar w:fldCharType="end"/>
      </w:r>
      <w:bookmarkEnd w:id="140"/>
      <w:r w:rsidRPr="003F3366">
        <w:t xml:space="preserve"> </w:t>
      </w:r>
      <w:r w:rsidR="00DB19AA" w:rsidRPr="00DB19AA">
        <w:t>–</w:t>
      </w:r>
      <w:r w:rsidRPr="003F3366">
        <w:t xml:space="preserve"> </w:t>
      </w:r>
      <w:r w:rsidRPr="003F3366">
        <w:rPr>
          <w:i/>
          <w:iCs/>
        </w:rPr>
        <w:t>Dashboard</w:t>
      </w:r>
      <w:r w:rsidRPr="003F3366">
        <w:t xml:space="preserve"> do Administrador</w:t>
      </w:r>
      <w:bookmarkEnd w:id="141"/>
    </w:p>
    <w:p w14:paraId="7A23B0DB" w14:textId="77777777" w:rsidR="00A357DA" w:rsidRPr="003F3366" w:rsidRDefault="00A357DA" w:rsidP="00E10B96">
      <w:pPr>
        <w:pStyle w:val="Corpodetexto"/>
      </w:pPr>
    </w:p>
    <w:p w14:paraId="04C7D562" w14:textId="3FB877AE" w:rsidR="00AE7B8C" w:rsidRPr="003F3366" w:rsidRDefault="009D7A9B" w:rsidP="009D7A9B">
      <w:pPr>
        <w:pStyle w:val="Ttulo2"/>
      </w:pPr>
      <w:bookmarkStart w:id="142" w:name="_Toc208510677"/>
      <w:bookmarkStart w:id="143" w:name="_Toc208510799"/>
      <w:r w:rsidRPr="003F3366">
        <w:rPr>
          <w:i/>
          <w:iCs/>
        </w:rPr>
        <w:t>Dashboard</w:t>
      </w:r>
      <w:r w:rsidR="00F45A68" w:rsidRPr="003F3366">
        <w:t xml:space="preserve"> do Docente</w:t>
      </w:r>
      <w:bookmarkEnd w:id="142"/>
      <w:bookmarkEnd w:id="143"/>
    </w:p>
    <w:p w14:paraId="76FA729E" w14:textId="77777777" w:rsidR="00FA10F2" w:rsidRPr="003F3366" w:rsidRDefault="00F45A68" w:rsidP="00FA10F2">
      <w:pPr>
        <w:pStyle w:val="Corpodetexto"/>
      </w:pPr>
      <w:r w:rsidRPr="003F3366">
        <w:t xml:space="preserve">Um dos casos em que a página inicial apresenta maior variação é na visão do docente. Para além das funcionalidades básicas, como consultar as suas orientações, submeter propostas e acompanhar as </w:t>
      </w:r>
      <w:r w:rsidR="00FA10F2" w:rsidRPr="003F3366">
        <w:t>suas propostas submetidas</w:t>
      </w:r>
      <w:r w:rsidRPr="003F3366">
        <w:t>, o sistema adapta-se para oferecer acessos adicionais semelhantes aos de um administrador, dependendo das permissões atribuídas ao utilizador.</w:t>
      </w:r>
    </w:p>
    <w:p w14:paraId="31BCAE2E" w14:textId="0AB083B9" w:rsidR="009A74B3" w:rsidRDefault="009A74B3" w:rsidP="00723DA5">
      <w:pPr>
        <w:pStyle w:val="Corpodetexto"/>
        <w:keepNext/>
      </w:pPr>
    </w:p>
    <w:p w14:paraId="01395042" w14:textId="1850D577" w:rsidR="00723DA5" w:rsidRPr="003F3366" w:rsidRDefault="00723DA5" w:rsidP="00122FD6">
      <w:pPr>
        <w:pStyle w:val="Corpodetexto"/>
        <w:keepNext/>
        <w:jc w:val="center"/>
      </w:pPr>
      <w:r w:rsidRPr="00723DA5">
        <w:rPr>
          <w:noProof/>
        </w:rPr>
        <w:drawing>
          <wp:inline distT="0" distB="0" distL="0" distR="0" wp14:anchorId="7019F757" wp14:editId="5C141D2F">
            <wp:extent cx="5731510" cy="2825750"/>
            <wp:effectExtent l="19050" t="19050" r="21590" b="12700"/>
            <wp:docPr id="388870120" name="Imagem 1" descr="Uma imagem com texto, captura de ecrã, software,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870120" name="Imagem 1" descr="Uma imagem com texto, captura de ecrã, software, Tipo de letra&#10;&#10;Os conteúdos gerados por IA podem estar incorretos."/>
                    <pic:cNvPicPr/>
                  </pic:nvPicPr>
                  <pic:blipFill>
                    <a:blip r:embed="rId34"/>
                    <a:stretch>
                      <a:fillRect/>
                    </a:stretch>
                  </pic:blipFill>
                  <pic:spPr>
                    <a:xfrm>
                      <a:off x="0" y="0"/>
                      <a:ext cx="5731510" cy="2825750"/>
                    </a:xfrm>
                    <a:prstGeom prst="rect">
                      <a:avLst/>
                    </a:prstGeom>
                    <a:ln>
                      <a:solidFill>
                        <a:schemeClr val="tx1"/>
                      </a:solidFill>
                    </a:ln>
                  </pic:spPr>
                </pic:pic>
              </a:graphicData>
            </a:graphic>
          </wp:inline>
        </w:drawing>
      </w:r>
    </w:p>
    <w:p w14:paraId="0801B8BC" w14:textId="34CC8C2B" w:rsidR="00FA10F2" w:rsidRPr="003F3366" w:rsidRDefault="008616CF" w:rsidP="008616CF">
      <w:pPr>
        <w:pStyle w:val="Legenda"/>
      </w:pPr>
      <w:bookmarkStart w:id="144" w:name="_Toc208510616"/>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9B7DCE">
        <w:rPr>
          <w:noProof/>
        </w:rPr>
        <w:t>22</w:t>
      </w:r>
      <w:r w:rsidR="0011495B" w:rsidRPr="003F3366">
        <w:fldChar w:fldCharType="end"/>
      </w:r>
      <w:r w:rsidRPr="003F3366">
        <w:t xml:space="preserve"> </w:t>
      </w:r>
      <w:r w:rsidR="00CB0374" w:rsidRPr="003F3366">
        <w:t>–</w:t>
      </w:r>
      <w:r w:rsidRPr="003F3366">
        <w:t xml:space="preserve"> Página </w:t>
      </w:r>
      <w:r w:rsidR="00020BF7" w:rsidRPr="003F3366">
        <w:t>i</w:t>
      </w:r>
      <w:r w:rsidRPr="003F3366">
        <w:t>nicial com as permissões padrão</w:t>
      </w:r>
      <w:bookmarkEnd w:id="144"/>
    </w:p>
    <w:p w14:paraId="4F185CFB" w14:textId="734B6706" w:rsidR="009A74B3" w:rsidRDefault="009A74B3" w:rsidP="00F17359">
      <w:pPr>
        <w:pStyle w:val="Corpodetexto"/>
        <w:keepNext/>
      </w:pPr>
    </w:p>
    <w:p w14:paraId="608D92AB" w14:textId="53C6097D" w:rsidR="00F17359" w:rsidRPr="003F3366" w:rsidRDefault="00F17359" w:rsidP="00EF6A01">
      <w:pPr>
        <w:pStyle w:val="Corpodetexto"/>
        <w:keepNext/>
        <w:jc w:val="center"/>
      </w:pPr>
      <w:r w:rsidRPr="00F17359">
        <w:rPr>
          <w:noProof/>
        </w:rPr>
        <w:drawing>
          <wp:inline distT="0" distB="0" distL="0" distR="0" wp14:anchorId="6F66E928" wp14:editId="6666A91B">
            <wp:extent cx="5731510" cy="2825750"/>
            <wp:effectExtent l="19050" t="19050" r="21590" b="12700"/>
            <wp:docPr id="2055716454" name="Imagem 1" descr="Uma imagem com texto, captura de ecrã, software,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716454" name="Imagem 1" descr="Uma imagem com texto, captura de ecrã, software, Tipo de letra&#10;&#10;Os conteúdos gerados por IA podem estar incorretos."/>
                    <pic:cNvPicPr/>
                  </pic:nvPicPr>
                  <pic:blipFill>
                    <a:blip r:embed="rId35"/>
                    <a:stretch>
                      <a:fillRect/>
                    </a:stretch>
                  </pic:blipFill>
                  <pic:spPr>
                    <a:xfrm>
                      <a:off x="0" y="0"/>
                      <a:ext cx="5731510" cy="2825750"/>
                    </a:xfrm>
                    <a:prstGeom prst="rect">
                      <a:avLst/>
                    </a:prstGeom>
                    <a:ln>
                      <a:solidFill>
                        <a:schemeClr val="tx1"/>
                      </a:solidFill>
                    </a:ln>
                  </pic:spPr>
                </pic:pic>
              </a:graphicData>
            </a:graphic>
          </wp:inline>
        </w:drawing>
      </w:r>
    </w:p>
    <w:p w14:paraId="5493AE8C" w14:textId="2982D3A7" w:rsidR="003341BC" w:rsidRPr="003F3366" w:rsidRDefault="00EF6A01" w:rsidP="00EF6A01">
      <w:pPr>
        <w:pStyle w:val="Legenda"/>
      </w:pPr>
      <w:bookmarkStart w:id="145" w:name="_Toc208510617"/>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9B7DCE">
        <w:rPr>
          <w:noProof/>
        </w:rPr>
        <w:t>23</w:t>
      </w:r>
      <w:r w:rsidR="0011495B" w:rsidRPr="003F3366">
        <w:fldChar w:fldCharType="end"/>
      </w:r>
      <w:r w:rsidRPr="003F3366">
        <w:t xml:space="preserve"> </w:t>
      </w:r>
      <w:r w:rsidR="00CB0374" w:rsidRPr="003F3366">
        <w:t>–</w:t>
      </w:r>
      <w:r w:rsidRPr="003F3366">
        <w:t xml:space="preserve"> Página inicial com todas as permissões</w:t>
      </w:r>
      <w:bookmarkEnd w:id="145"/>
    </w:p>
    <w:p w14:paraId="69CE5737" w14:textId="77777777" w:rsidR="003341BC" w:rsidRPr="003F3366" w:rsidRDefault="003341BC" w:rsidP="00FA10F2">
      <w:pPr>
        <w:pStyle w:val="Corpodetexto"/>
      </w:pPr>
    </w:p>
    <w:p w14:paraId="667FA852" w14:textId="00223586" w:rsidR="003341BC" w:rsidRPr="003F3366" w:rsidRDefault="005822EA" w:rsidP="002D0E83">
      <w:pPr>
        <w:pStyle w:val="Ttulo2"/>
      </w:pPr>
      <w:bookmarkStart w:id="146" w:name="_Toc208510678"/>
      <w:bookmarkStart w:id="147" w:name="_Toc208510800"/>
      <w:r w:rsidRPr="003F3366">
        <w:t>Funcionalidades de Pesquisa e Filtragem</w:t>
      </w:r>
      <w:bookmarkEnd w:id="146"/>
      <w:bookmarkEnd w:id="147"/>
    </w:p>
    <w:p w14:paraId="15805FE3" w14:textId="4E9C574B" w:rsidR="003341BC" w:rsidRPr="003F3366" w:rsidRDefault="003341BC" w:rsidP="003341BC">
      <w:pPr>
        <w:pStyle w:val="Corpodetexto"/>
      </w:pPr>
      <w:r w:rsidRPr="003F3366">
        <w:t>Considerando que o sistema lida co</w:t>
      </w:r>
      <w:r w:rsidRPr="003F3366">
        <w:lastRenderedPageBreak/>
        <w:t>m grandes volumes de informação, a funcionalidade de filtragem revela-se essencial para facilitar a localização rápida e eficiente dos dados desejados. Sem esta ferramenta</w:t>
      </w:r>
      <w:r w:rsidR="00364105" w:rsidRPr="003F3366">
        <w:t xml:space="preserve">, navegar pelas diversas listas seria </w:t>
      </w:r>
      <w:r w:rsidRPr="003F3366">
        <w:t>complexo e demorado.</w:t>
      </w:r>
    </w:p>
    <w:p w14:paraId="3FB0D5E3" w14:textId="2DDAE22D" w:rsidR="00DF32B1" w:rsidRPr="003F3366" w:rsidRDefault="003341BC" w:rsidP="006775E3">
      <w:pPr>
        <w:pStyle w:val="Corpodetexto"/>
      </w:pPr>
      <w:r w:rsidRPr="003F3366">
        <w:t xml:space="preserve">A filtragem funciona de forma intuitiva: o utilizador pode clicar no cabeçalho da lista para inserir termos de pesquisa diretamente, ou utilizar menus </w:t>
      </w:r>
      <w:r w:rsidRPr="003F3366">
        <w:rPr>
          <w:i/>
          <w:iCs/>
        </w:rPr>
        <w:t>dropdown</w:t>
      </w:r>
      <w:r w:rsidRPr="003F3366">
        <w:t xml:space="preserve"> que permitem selecionar critérios específicos para refinar a informação apresentada. </w:t>
      </w:r>
      <w:r w:rsidR="00766146" w:rsidRPr="003F3366">
        <w:t>Uma das características mais importantes é a possibilidade de combinar múltiplos filtros, permitindo ao utilizador restringir os resultados com base em diferentes parâmetros simultaneamente, refinando significativamente a informação apresentada.</w:t>
      </w:r>
    </w:p>
    <w:p w14:paraId="1FB1509C" w14:textId="77777777" w:rsidR="00E70E55" w:rsidRPr="003F3366" w:rsidRDefault="00E70E55" w:rsidP="006775E3">
      <w:pPr>
        <w:pStyle w:val="Corpodetexto"/>
      </w:pPr>
    </w:p>
    <w:p w14:paraId="78F7BBCC" w14:textId="10821D20" w:rsidR="006775E3" w:rsidRPr="003F3366" w:rsidRDefault="006775E3" w:rsidP="00DF32B1">
      <w:pPr>
        <w:pStyle w:val="Corpodetexto"/>
        <w:keepNext/>
      </w:pPr>
      <w:r w:rsidRPr="003F3366">
        <w:rPr>
          <w:noProof/>
        </w:rPr>
        <w:drawing>
          <wp:inline distT="0" distB="0" distL="0" distR="0" wp14:anchorId="6AA4119D" wp14:editId="74AD0D0F">
            <wp:extent cx="5731510" cy="2708275"/>
            <wp:effectExtent l="19050" t="19050" r="21590" b="15875"/>
            <wp:docPr id="1002260379" name="Imagem 1" descr="Uma imagem com texto, captura de ecrã, número, software&#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260379" name="Imagem 1" descr="Uma imagem com texto, captura de ecrã, número, software&#10;&#10;Os conteúdos gerados por IA podem estar incorretos."/>
                    <pic:cNvPicPr/>
                  </pic:nvPicPr>
                  <pic:blipFill>
                    <a:blip r:embed="rId36"/>
                    <a:stretch>
                      <a:fillRect/>
                    </a:stretch>
                  </pic:blipFill>
                  <pic:spPr>
                    <a:xfrm>
                      <a:off x="0" y="0"/>
                      <a:ext cx="5731510" cy="2708275"/>
                    </a:xfrm>
                    <a:prstGeom prst="rect">
                      <a:avLst/>
                    </a:prstGeom>
                    <a:ln>
                      <a:solidFill>
                        <a:schemeClr val="tx1"/>
                      </a:solidFill>
                    </a:ln>
                  </pic:spPr>
                </pic:pic>
              </a:graphicData>
            </a:graphic>
          </wp:inline>
        </w:drawing>
      </w:r>
    </w:p>
    <w:p w14:paraId="51CDD421" w14:textId="7455BAE3" w:rsidR="00766146" w:rsidRPr="003F3366" w:rsidRDefault="00DF32B1" w:rsidP="00DF32B1">
      <w:pPr>
        <w:pStyle w:val="Legenda"/>
      </w:pPr>
      <w:bookmarkStart w:id="148" w:name="_Ref208243071"/>
      <w:bookmarkStart w:id="149" w:name="_Toc208510618"/>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9B7DCE">
        <w:rPr>
          <w:noProof/>
        </w:rPr>
        <w:t>24</w:t>
      </w:r>
      <w:r w:rsidR="0011495B" w:rsidRPr="003F3366">
        <w:fldChar w:fldCharType="end"/>
      </w:r>
      <w:bookmarkEnd w:id="148"/>
      <w:r w:rsidRPr="003F3366">
        <w:t xml:space="preserve"> </w:t>
      </w:r>
      <w:r w:rsidR="00DB19AA" w:rsidRPr="00DB19AA">
        <w:t>–</w:t>
      </w:r>
      <w:r w:rsidRPr="003F3366">
        <w:t xml:space="preserve"> Lista completa sem filtros</w:t>
      </w:r>
      <w:bookmarkEnd w:id="149"/>
    </w:p>
    <w:p w14:paraId="5B57D2E3" w14:textId="3A156386" w:rsidR="003E25C3" w:rsidRPr="003F3366" w:rsidRDefault="003E25C3" w:rsidP="003E25C3">
      <w:pPr>
        <w:pStyle w:val="Corpodetexto"/>
        <w:keepNext/>
      </w:pPr>
    </w:p>
    <w:p w14:paraId="523F249C" w14:textId="057B0D9C" w:rsidR="00307B21" w:rsidRPr="003F3366" w:rsidRDefault="00307B21" w:rsidP="003E25C3">
      <w:pPr>
        <w:pStyle w:val="Corpodetexto"/>
        <w:keepNext/>
      </w:pPr>
      <w:r w:rsidRPr="003F3366">
        <w:rPr>
          <w:noProof/>
        </w:rPr>
        <w:drawing>
          <wp:inline distT="0" distB="0" distL="0" distR="0" wp14:anchorId="5CC5CA39" wp14:editId="1927E9B1">
            <wp:extent cx="5731510" cy="1520190"/>
            <wp:effectExtent l="19050" t="19050" r="21590" b="22860"/>
            <wp:docPr id="277631906" name="Imagem 1" descr="Uma imagem com texto, Tipo de letra, file, captura de ecrã&#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631906" name="Imagem 1" descr="Uma imagem com texto, Tipo de letra, file, captura de ecrã&#10;&#10;Os conteúdos gerados por IA podem estar incorretos."/>
                    <pic:cNvPicPr/>
                  </pic:nvPicPr>
                  <pic:blipFill>
                    <a:blip r:embed="rId37"/>
                    <a:stretch>
                      <a:fillRect/>
                    </a:stretch>
                  </pic:blipFill>
                  <pic:spPr>
                    <a:xfrm>
                      <a:off x="0" y="0"/>
                      <a:ext cx="5731510" cy="1520190"/>
                    </a:xfrm>
                    <a:prstGeom prst="rect">
                      <a:avLst/>
                    </a:prstGeom>
                    <a:ln>
                      <a:solidFill>
                        <a:schemeClr val="tx1"/>
                      </a:solidFill>
                    </a:ln>
                  </pic:spPr>
                </pic:pic>
              </a:graphicData>
            </a:graphic>
          </wp:inline>
        </w:drawing>
      </w:r>
    </w:p>
    <w:p w14:paraId="5C4BEF1E" w14:textId="5A40B4CD" w:rsidR="003E25C3" w:rsidRPr="003F3366" w:rsidRDefault="003E25C3" w:rsidP="003E25C3">
      <w:pPr>
        <w:pStyle w:val="Legenda"/>
      </w:pPr>
      <w:bookmarkStart w:id="150" w:name="_Ref208243082"/>
      <w:bookmarkStart w:id="151" w:name="_Toc208510619"/>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9B7DCE">
        <w:rPr>
          <w:noProof/>
        </w:rPr>
        <w:t>25</w:t>
      </w:r>
      <w:r w:rsidR="0011495B" w:rsidRPr="003F3366">
        <w:fldChar w:fldCharType="end"/>
      </w:r>
      <w:bookmarkEnd w:id="150"/>
      <w:r w:rsidRPr="003F3366">
        <w:t xml:space="preserve"> </w:t>
      </w:r>
      <w:r w:rsidR="00DB19AA" w:rsidRPr="00DB19AA">
        <w:t>–</w:t>
      </w:r>
      <w:r w:rsidRPr="003F3366">
        <w:t xml:space="preserve"> Lista filtrada p</w:t>
      </w:r>
      <w:r w:rsidR="00E81DB3" w:rsidRPr="003F3366">
        <w:t>elo</w:t>
      </w:r>
      <w:r w:rsidRPr="003F3366">
        <w:t xml:space="preserve"> </w:t>
      </w:r>
      <w:r w:rsidR="00E81DB3" w:rsidRPr="003F3366">
        <w:t>“T</w:t>
      </w:r>
      <w:r w:rsidRPr="003F3366">
        <w:t xml:space="preserve">ipo de </w:t>
      </w:r>
      <w:r w:rsidR="00E81DB3" w:rsidRPr="003F3366">
        <w:t>P</w:t>
      </w:r>
      <w:r w:rsidRPr="003F3366">
        <w:t>roposta</w:t>
      </w:r>
      <w:r w:rsidR="00E81DB3" w:rsidRPr="003F3366">
        <w:t>”</w:t>
      </w:r>
      <w:bookmarkEnd w:id="151"/>
    </w:p>
    <w:p w14:paraId="12DF4B31" w14:textId="77777777" w:rsidR="00121EC0" w:rsidRPr="003F3366" w:rsidRDefault="00121EC0" w:rsidP="00121EC0">
      <w:pPr>
        <w:pStyle w:val="Corpodetexto"/>
      </w:pPr>
    </w:p>
    <w:p w14:paraId="08A62B2F" w14:textId="77777777" w:rsidR="005E761A" w:rsidRPr="003F3366" w:rsidRDefault="00121EC0" w:rsidP="005E761A">
      <w:pPr>
        <w:pStyle w:val="Corpodetexto"/>
        <w:keepNext/>
      </w:pPr>
      <w:r w:rsidRPr="003F3366">
        <w:rPr>
          <w:noProof/>
        </w:rPr>
        <w:drawing>
          <wp:inline distT="0" distB="0" distL="0" distR="0" wp14:anchorId="50B99B74" wp14:editId="713B7869">
            <wp:extent cx="5731510" cy="1801495"/>
            <wp:effectExtent l="19050" t="19050" r="21590" b="27305"/>
            <wp:docPr id="1265506382" name="Imagem 1" descr="Uma imagem com texto, Tipo de letra, número, file&#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506382" name="Imagem 1" descr="Uma imagem com texto, Tipo de letra, número, file&#10;&#10;Os conteúdos gerados por IA podem estar incorretos."/>
                    <pic:cNvPicPr/>
                  </pic:nvPicPr>
                  <pic:blipFill>
                    <a:blip r:embed="rId38"/>
                    <a:stretch>
                      <a:fillRect/>
                    </a:stretch>
                  </pic:blipFill>
                  <pic:spPr>
                    <a:xfrm>
                      <a:off x="0" y="0"/>
                      <a:ext cx="5731510" cy="1801495"/>
                    </a:xfrm>
                    <a:prstGeom prst="rect">
                      <a:avLst/>
                    </a:prstGeom>
                    <a:ln>
                      <a:solidFill>
                        <a:schemeClr val="tx1"/>
                      </a:solidFill>
                    </a:ln>
                  </pic:spPr>
                </pic:pic>
              </a:graphicData>
            </a:graphic>
          </wp:inline>
        </w:drawing>
      </w:r>
    </w:p>
    <w:p w14:paraId="0F4D0DF4" w14:textId="5F194EEE" w:rsidR="00121EC0" w:rsidRPr="003F3366" w:rsidRDefault="005E761A" w:rsidP="005E761A">
      <w:pPr>
        <w:pStyle w:val="Legenda"/>
      </w:pPr>
      <w:bookmarkStart w:id="152" w:name="_Ref208243092"/>
      <w:bookmarkStart w:id="153" w:name="_Toc208510620"/>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9B7DCE">
        <w:rPr>
          <w:noProof/>
        </w:rPr>
        <w:t>26</w:t>
      </w:r>
      <w:r w:rsidR="0011495B" w:rsidRPr="003F3366">
        <w:fldChar w:fldCharType="end"/>
      </w:r>
      <w:bookmarkEnd w:id="152"/>
      <w:r w:rsidRPr="003F3366">
        <w:t xml:space="preserve"> </w:t>
      </w:r>
      <w:r w:rsidR="00DB19AA" w:rsidRPr="00DB19AA">
        <w:t>–</w:t>
      </w:r>
      <w:r w:rsidRPr="003F3366">
        <w:t xml:space="preserve"> Lista filtrada pelo “</w:t>
      </w:r>
      <w:r w:rsidR="0079209B" w:rsidRPr="003F3366">
        <w:t>Curso</w:t>
      </w:r>
      <w:r w:rsidRPr="003F3366">
        <w:t>” e pelo “</w:t>
      </w:r>
      <w:r w:rsidR="0079209B" w:rsidRPr="003F3366">
        <w:t>Calendário</w:t>
      </w:r>
      <w:r w:rsidRPr="003F3366">
        <w:t>”</w:t>
      </w:r>
      <w:bookmarkEnd w:id="153"/>
    </w:p>
    <w:p w14:paraId="2E02486F" w14:textId="77777777" w:rsidR="003E25C3" w:rsidRPr="003F3366" w:rsidRDefault="003E25C3" w:rsidP="003652F4">
      <w:pPr>
        <w:pStyle w:val="Corpodetexto"/>
      </w:pPr>
    </w:p>
    <w:p w14:paraId="1F65B52A" w14:textId="1256F735" w:rsidR="004B4E24" w:rsidRPr="003F3366" w:rsidRDefault="004B4E24" w:rsidP="003652F4">
      <w:pPr>
        <w:pStyle w:val="Corpodetexto"/>
      </w:pPr>
      <w:r w:rsidRPr="003F3366">
        <w:t xml:space="preserve">Como exemplificado na </w:t>
      </w:r>
      <w:r w:rsidR="000B3148" w:rsidRPr="003F3366">
        <w:rPr>
          <w:b/>
          <w:bCs/>
        </w:rPr>
        <w:fldChar w:fldCharType="begin"/>
      </w:r>
      <w:r w:rsidR="000B3148" w:rsidRPr="003F3366">
        <w:rPr>
          <w:b/>
          <w:bCs/>
        </w:rPr>
        <w:instrText xml:space="preserve"> REF _Ref208243071 \h  \* MERGEFORMAT </w:instrText>
      </w:r>
      <w:r w:rsidR="000B3148" w:rsidRPr="003F3366">
        <w:rPr>
          <w:b/>
          <w:bCs/>
        </w:rPr>
      </w:r>
      <w:r w:rsidR="000B3148" w:rsidRPr="003F3366">
        <w:rPr>
          <w:b/>
          <w:bCs/>
        </w:rPr>
        <w:fldChar w:fldCharType="separate"/>
      </w:r>
      <w:r w:rsidR="00DB19AA" w:rsidRPr="00DB19AA">
        <w:rPr>
          <w:b/>
          <w:bCs/>
        </w:rPr>
        <w:t>Figura 24</w:t>
      </w:r>
      <w:r w:rsidR="000B3148" w:rsidRPr="003F3366">
        <w:rPr>
          <w:b/>
          <w:bCs/>
        </w:rPr>
        <w:fldChar w:fldCharType="end"/>
      </w:r>
      <w:r w:rsidRPr="003F3366">
        <w:t xml:space="preserve">, é possível visualizar a lista completa sem qualquer filtro aplicado. Ao utilizar o </w:t>
      </w:r>
      <w:r w:rsidRPr="003F3366">
        <w:rPr>
          <w:i/>
          <w:iCs/>
        </w:rPr>
        <w:t>dropdown</w:t>
      </w:r>
      <w:r w:rsidRPr="003F3366">
        <w:t xml:space="preserve"> “Tipo” para filtrar pelo tipo de proposta, a lista é automaticamente atualizada para mostrar apenas as propostas correspondentes, neste caso “Projeto”, como ilustrado na </w:t>
      </w:r>
      <w:r w:rsidR="000B3148" w:rsidRPr="003F3366">
        <w:rPr>
          <w:b/>
          <w:bCs/>
        </w:rPr>
        <w:fldChar w:fldCharType="begin"/>
      </w:r>
      <w:r w:rsidR="000B3148" w:rsidRPr="003F3366">
        <w:rPr>
          <w:b/>
          <w:bCs/>
        </w:rPr>
        <w:instrText xml:space="preserve"> REF _Ref208243082 \h  \* MERGEFORMAT </w:instrText>
      </w:r>
      <w:r w:rsidR="000B3148" w:rsidRPr="003F3366">
        <w:rPr>
          <w:b/>
          <w:bCs/>
        </w:rPr>
      </w:r>
      <w:r w:rsidR="000B3148" w:rsidRPr="003F3366">
        <w:rPr>
          <w:b/>
          <w:bCs/>
        </w:rPr>
        <w:fldChar w:fldCharType="separate"/>
      </w:r>
      <w:r w:rsidR="00DB19AA" w:rsidRPr="00DB19AA">
        <w:rPr>
          <w:b/>
          <w:bCs/>
        </w:rPr>
        <w:t>Figura 25</w:t>
      </w:r>
      <w:r w:rsidR="000B3148" w:rsidRPr="003F3366">
        <w:rPr>
          <w:b/>
          <w:bCs/>
        </w:rPr>
        <w:fldChar w:fldCharType="end"/>
      </w:r>
      <w:r w:rsidRPr="003F3366">
        <w:t>. A combinação de filtros, por exemplo “</w:t>
      </w:r>
      <w:r w:rsidR="0079209B" w:rsidRPr="003F3366">
        <w:t>Curso</w:t>
      </w:r>
      <w:r w:rsidRPr="003F3366">
        <w:t>” e “</w:t>
      </w:r>
      <w:r w:rsidR="0079209B" w:rsidRPr="003F3366">
        <w:t>Calendário</w:t>
      </w:r>
      <w:r w:rsidRPr="003F3366">
        <w:t>”, permite uma filtragem ainda mais precisa, restringindo os resultados apen</w:t>
      </w:r>
      <w:r w:rsidRPr="003F3366">
        <w:lastRenderedPageBreak/>
        <w:t xml:space="preserve">as às propostas de Licenciatura em Engenharia Informática e aos calendários de 2025/2026, conforme mostrado na </w:t>
      </w:r>
      <w:r w:rsidR="000B3148" w:rsidRPr="003F3366">
        <w:rPr>
          <w:b/>
          <w:bCs/>
        </w:rPr>
        <w:fldChar w:fldCharType="begin"/>
      </w:r>
      <w:r w:rsidR="000B3148" w:rsidRPr="003F3366">
        <w:rPr>
          <w:b/>
          <w:bCs/>
        </w:rPr>
        <w:instrText xml:space="preserve"> REF _Ref208243092 \h  \* MERGEFORMAT </w:instrText>
      </w:r>
      <w:r w:rsidR="000B3148" w:rsidRPr="003F3366">
        <w:rPr>
          <w:b/>
          <w:bCs/>
        </w:rPr>
      </w:r>
      <w:r w:rsidR="000B3148" w:rsidRPr="003F3366">
        <w:rPr>
          <w:b/>
          <w:bCs/>
        </w:rPr>
        <w:fldChar w:fldCharType="separate"/>
      </w:r>
      <w:r w:rsidR="00DB19AA" w:rsidRPr="00DB19AA">
        <w:rPr>
          <w:b/>
          <w:bCs/>
        </w:rPr>
        <w:t>Figura 26</w:t>
      </w:r>
      <w:r w:rsidR="000B3148" w:rsidRPr="003F3366">
        <w:rPr>
          <w:b/>
          <w:bCs/>
        </w:rPr>
        <w:fldChar w:fldCharType="end"/>
      </w:r>
      <w:r w:rsidRPr="003F3366">
        <w:t>.</w:t>
      </w:r>
    </w:p>
    <w:p w14:paraId="037D9621" w14:textId="77777777" w:rsidR="000D54E9" w:rsidRPr="003F3366" w:rsidRDefault="000D54E9" w:rsidP="003652F4">
      <w:pPr>
        <w:pStyle w:val="Corpodetexto"/>
      </w:pPr>
    </w:p>
    <w:p w14:paraId="4D1CBC9B" w14:textId="30A834E2" w:rsidR="00AF6762" w:rsidRPr="003F3366" w:rsidRDefault="003341BC" w:rsidP="003341BC">
      <w:pPr>
        <w:pStyle w:val="Corpodetexto"/>
      </w:pPr>
      <w:r w:rsidRPr="003F3366">
        <w:t>Embora exista ainda margem para melhorias e otimizações futuras, a filtragem implementada já garante uma usabilidade adequada, permitindo ao utilizador restringir a visualização conforme vários critérios e encontrar rapidamente o que procura.</w:t>
      </w:r>
    </w:p>
    <w:p w14:paraId="5881637A" w14:textId="224A1809" w:rsidR="00AF6762" w:rsidRPr="003F3366" w:rsidRDefault="00AF6762" w:rsidP="002D0E83">
      <w:pPr>
        <w:pStyle w:val="Ttulo2"/>
      </w:pPr>
      <w:bookmarkStart w:id="154" w:name="_Toc207839288"/>
      <w:bookmarkStart w:id="155" w:name="_Toc208510679"/>
      <w:bookmarkStart w:id="156" w:name="_Toc208510801"/>
      <w:r w:rsidRPr="003F3366">
        <w:t>Gestão de Docentes</w:t>
      </w:r>
      <w:bookmarkEnd w:id="154"/>
      <w:bookmarkEnd w:id="155"/>
      <w:bookmarkEnd w:id="156"/>
    </w:p>
    <w:p w14:paraId="0FEA62CA" w14:textId="194F4EAD" w:rsidR="00AF6762" w:rsidRPr="003F3366" w:rsidRDefault="00AF6762" w:rsidP="003341BC">
      <w:pPr>
        <w:pStyle w:val="Corpodetexto"/>
      </w:pPr>
      <w:r w:rsidRPr="003F3366">
        <w:t xml:space="preserve">Este fluxo ilustra a gestão dos docentes </w:t>
      </w:r>
      <w:r w:rsidR="008B21D8" w:rsidRPr="003F3366">
        <w:t xml:space="preserve">pela visão </w:t>
      </w:r>
      <w:r w:rsidR="008B21D8" w:rsidRPr="003F3366">
        <w:lastRenderedPageBreak/>
        <w:t>do administrador, abrangendo as funcionalidades de listagem, visualização, adição/edição e remoção.</w:t>
      </w:r>
    </w:p>
    <w:p w14:paraId="083EF4DB" w14:textId="550678EC" w:rsidR="00D64AD7" w:rsidRPr="003F3366" w:rsidRDefault="008B21D8" w:rsidP="00D64AD7">
      <w:pPr>
        <w:pStyle w:val="Corpodetexto"/>
      </w:pPr>
      <w:r w:rsidRPr="003F3366">
        <w:t>A listagem dos docentes apresenta todos os docentes registados no sistema, com a possibilidade de filtragem (como referido anteriormente) para facilitar a consulta rápida. Nesta vista, o administrador tem acesso direto às opções de visualizar, editar, remover e adicionar um novo docente.</w:t>
      </w:r>
    </w:p>
    <w:p w14:paraId="7D1272D9" w14:textId="3BE18A1A" w:rsidR="00D64AD7" w:rsidRDefault="00D64AD7" w:rsidP="00FC2965">
      <w:pPr>
        <w:pStyle w:val="Corpodetexto"/>
        <w:keepNext/>
      </w:pPr>
    </w:p>
    <w:p w14:paraId="1528135A" w14:textId="0DB50B08" w:rsidR="00FC2965" w:rsidRPr="003F3366" w:rsidRDefault="00FC2965" w:rsidP="00221F94">
      <w:pPr>
        <w:pStyle w:val="Corpodetexto"/>
        <w:keepNext/>
        <w:jc w:val="center"/>
      </w:pPr>
      <w:r w:rsidRPr="00FC2965">
        <w:rPr>
          <w:noProof/>
        </w:rPr>
        <w:drawing>
          <wp:inline distT="0" distB="0" distL="0" distR="0" wp14:anchorId="7574FB1C" wp14:editId="5A103C2E">
            <wp:extent cx="5731510" cy="2837815"/>
            <wp:effectExtent l="19050" t="19050" r="21590" b="19685"/>
            <wp:docPr id="1583533842" name="Imagem 1" descr="Uma imagem com texto, captura de ecrã, número, software&#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533842" name="Imagem 1" descr="Uma imagem com texto, captura de ecrã, número, software&#10;&#10;Os conteúdos gerados por IA podem estar incorretos."/>
                    <pic:cNvPicPr/>
                  </pic:nvPicPr>
                  <pic:blipFill>
                    <a:blip r:embed="rId39"/>
                    <a:stretch>
                      <a:fillRect/>
                    </a:stretch>
                  </pic:blipFill>
                  <pic:spPr>
                    <a:xfrm>
                      <a:off x="0" y="0"/>
                      <a:ext cx="5731510" cy="2837815"/>
                    </a:xfrm>
                    <a:prstGeom prst="rect">
                      <a:avLst/>
                    </a:prstGeom>
                    <a:ln>
                      <a:solidFill>
                        <a:schemeClr val="tx1"/>
                      </a:solidFill>
                    </a:ln>
                  </pic:spPr>
                </pic:pic>
              </a:graphicData>
            </a:graphic>
          </wp:inline>
        </w:drawing>
      </w:r>
    </w:p>
    <w:p w14:paraId="032CFFB9" w14:textId="560E9644" w:rsidR="00984BD7" w:rsidRPr="003F3366" w:rsidRDefault="00221F94" w:rsidP="00221F94">
      <w:pPr>
        <w:pStyle w:val="Legenda"/>
      </w:pPr>
      <w:bookmarkStart w:id="157" w:name="_Toc208510621"/>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9B7DCE">
        <w:rPr>
          <w:noProof/>
        </w:rPr>
        <w:t>27</w:t>
      </w:r>
      <w:r w:rsidR="0011495B" w:rsidRPr="003F3366">
        <w:fldChar w:fldCharType="end"/>
      </w:r>
      <w:r w:rsidRPr="003F3366">
        <w:t xml:space="preserve"> </w:t>
      </w:r>
      <w:r w:rsidR="00CB0374" w:rsidRPr="003F3366">
        <w:t>–</w:t>
      </w:r>
      <w:r w:rsidRPr="003F3366">
        <w:t xml:space="preserve"> Listagem de docentes</w:t>
      </w:r>
      <w:bookmarkEnd w:id="157"/>
    </w:p>
    <w:p w14:paraId="35778239" w14:textId="77777777" w:rsidR="00E92D92" w:rsidRPr="003F3366" w:rsidRDefault="00E92D92" w:rsidP="00E92D92">
      <w:pPr>
        <w:pStyle w:val="Corpodetexto"/>
      </w:pPr>
    </w:p>
    <w:p w14:paraId="68DD744D" w14:textId="2AD331DF" w:rsidR="009836D8" w:rsidRPr="003F3366" w:rsidRDefault="009836D8" w:rsidP="00984BD7">
      <w:pPr>
        <w:pStyle w:val="Corpodetexto"/>
      </w:pPr>
      <w:r w:rsidRPr="003F3366">
        <w:t>O sistema permite a criação de novos registos de docentes, bem como a edição das informações existentes. Esta funcionalidade é essencial para manter os dados atualizados, incluindo contactos, áreas de especialização e outros detalhes relevantes.</w:t>
      </w:r>
    </w:p>
    <w:p w14:paraId="07BC5D42" w14:textId="77777777" w:rsidR="002B4A83" w:rsidRPr="003F3366" w:rsidRDefault="002B4A83" w:rsidP="003341BC">
      <w:pPr>
        <w:pStyle w:val="Corpodetexto"/>
      </w:pPr>
    </w:p>
    <w:p w14:paraId="535F32E8" w14:textId="0B11FA0B" w:rsidR="002B4A83" w:rsidRPr="003F3366" w:rsidRDefault="002B4A83" w:rsidP="003341BC">
      <w:pPr>
        <w:pStyle w:val="Corpodetexto"/>
      </w:pPr>
      <w:r w:rsidRPr="003F3366">
        <w:t>A funcionalidade de visualização de um docente permite consultar informação relevante sobre o docente.</w:t>
      </w:r>
    </w:p>
    <w:p w14:paraId="621F3BCF" w14:textId="77777777" w:rsidR="00D64AD7" w:rsidRPr="003F3366" w:rsidRDefault="00D64AD7" w:rsidP="00404379">
      <w:pPr>
        <w:pStyle w:val="Corpodetexto"/>
        <w:keepNext/>
      </w:pPr>
    </w:p>
    <w:p w14:paraId="060DD904" w14:textId="5820D495" w:rsidR="0071687D" w:rsidRPr="003F3366" w:rsidRDefault="0071687D" w:rsidP="002D7FD5">
      <w:pPr>
        <w:pStyle w:val="Corpodetexto"/>
        <w:keepNext/>
        <w:jc w:val="center"/>
      </w:pPr>
      <w:r w:rsidRPr="0071687D">
        <w:rPr>
          <w:noProof/>
        </w:rPr>
        <w:drawing>
          <wp:inline distT="0" distB="0" distL="0" distR="0" wp14:anchorId="74B88E56" wp14:editId="013034AD">
            <wp:extent cx="5653377" cy="2825750"/>
            <wp:effectExtent l="19050" t="19050" r="24130" b="12700"/>
            <wp:docPr id="584263185" name="Imagem 1" descr="Uma imagem com texto, captura de ecrã, software, Página web&#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263185" name="Imagem 1" descr="Uma imagem com texto, captura de ecrã, software, Página web&#10;&#10;Os conteúdos gerados por IA podem estar incorretos."/>
                    <pic:cNvPicPr/>
                  </pic:nvPicPr>
                  <pic:blipFill rotWithShape="1">
                    <a:blip r:embed="rId40"/>
                    <a:srcRect r="1363"/>
                    <a:stretch>
                      <a:fillRect/>
                    </a:stretch>
                  </pic:blipFill>
                  <pic:spPr bwMode="auto">
                    <a:xfrm>
                      <a:off x="0" y="0"/>
                      <a:ext cx="5653377" cy="28257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457DDEE" w14:textId="4343ABA9" w:rsidR="002B4A83" w:rsidRPr="003F3366" w:rsidRDefault="002D7FD5" w:rsidP="002D7FD5">
      <w:pPr>
        <w:pStyle w:val="Legenda"/>
      </w:pPr>
      <w:bookmarkStart w:id="158" w:name="_Toc208510622"/>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9B7DCE">
        <w:rPr>
          <w:noProof/>
        </w:rPr>
        <w:t>28</w:t>
      </w:r>
      <w:r w:rsidR="0011495B" w:rsidRPr="003F3366">
        <w:fldChar w:fldCharType="end"/>
      </w:r>
      <w:r w:rsidRPr="003F3366">
        <w:t xml:space="preserve"> </w:t>
      </w:r>
      <w:r w:rsidR="00CB0374" w:rsidRPr="003F3366">
        <w:t>–</w:t>
      </w:r>
      <w:r w:rsidRPr="003F3366">
        <w:t xml:space="preserve"> Visualização de um docente</w:t>
      </w:r>
      <w:bookmarkEnd w:id="158"/>
    </w:p>
    <w:p w14:paraId="7AB3AEA1" w14:textId="605260FA" w:rsidR="005B4C48" w:rsidRPr="003F3366" w:rsidRDefault="005B4C48" w:rsidP="003341BC">
      <w:pPr>
        <w:pStyle w:val="Corpodetexto"/>
      </w:pPr>
      <w:r w:rsidRPr="003F3366">
        <w:t>O mesmo ecrã é utilizado tanto para a criação</w:t>
      </w:r>
      <w:r w:rsidRPr="003F3366">
        <w:lastRenderedPageBreak/>
        <w:t xml:space="preserve"> de um novo docente como para a edição de um registo existente. A diferença principal está no preenchimento prévio dos campos: no caso da edição, os dados do docente são carregados por defeito, enquanto na criação os campos estão vazios. Esta abordagem visa reutilizar código, dado que ambas as operações partilham a mesma interface e estrutura de dados.</w:t>
      </w:r>
    </w:p>
    <w:p w14:paraId="659E37D4" w14:textId="7E11635A" w:rsidR="006C4337" w:rsidRDefault="006C4337" w:rsidP="00C10B30">
      <w:pPr>
        <w:pStyle w:val="Corpodetexto"/>
        <w:keepNext/>
      </w:pPr>
    </w:p>
    <w:p w14:paraId="23264FF3" w14:textId="46B3939D" w:rsidR="00C10B30" w:rsidRPr="003F3366" w:rsidRDefault="00C10B30" w:rsidP="006C4337">
      <w:pPr>
        <w:pStyle w:val="Corpodetexto"/>
        <w:keepNext/>
        <w:jc w:val="center"/>
      </w:pPr>
      <w:r w:rsidRPr="00C10B30">
        <w:rPr>
          <w:noProof/>
        </w:rPr>
        <w:drawing>
          <wp:inline distT="0" distB="0" distL="0" distR="0" wp14:anchorId="7232D403" wp14:editId="6F1E723C">
            <wp:extent cx="5731510" cy="4638040"/>
            <wp:effectExtent l="19050" t="19050" r="21590" b="10160"/>
            <wp:docPr id="812139052" name="Imagem 1" descr="Uma imagem com texto, captura de ecrã, software&#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139052" name="Imagem 1" descr="Uma imagem com texto, captura de ecrã, software&#10;&#10;Os conteúdos gerados por IA podem estar incorretos."/>
                    <pic:cNvPicPr/>
                  </pic:nvPicPr>
                  <pic:blipFill>
                    <a:blip r:embed="rId41"/>
                    <a:stretch>
                      <a:fillRect/>
                    </a:stretch>
                  </pic:blipFill>
                  <pic:spPr>
                    <a:xfrm>
                      <a:off x="0" y="0"/>
                      <a:ext cx="5731510" cy="4638040"/>
                    </a:xfrm>
                    <a:prstGeom prst="rect">
                      <a:avLst/>
                    </a:prstGeom>
                    <a:ln>
                      <a:solidFill>
                        <a:schemeClr val="tx1"/>
                      </a:solidFill>
                    </a:ln>
                  </pic:spPr>
                </pic:pic>
              </a:graphicData>
            </a:graphic>
          </wp:inline>
        </w:drawing>
      </w:r>
    </w:p>
    <w:p w14:paraId="5417E165" w14:textId="51AF20F5" w:rsidR="008B21D8" w:rsidRPr="003F3366" w:rsidRDefault="006C4337" w:rsidP="006C4337">
      <w:pPr>
        <w:pStyle w:val="Legenda"/>
      </w:pPr>
      <w:bookmarkStart w:id="159" w:name="_Toc208510623"/>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9B7DCE">
        <w:rPr>
          <w:noProof/>
        </w:rPr>
        <w:t>29</w:t>
      </w:r>
      <w:r w:rsidR="0011495B" w:rsidRPr="003F3366">
        <w:fldChar w:fldCharType="end"/>
      </w:r>
      <w:r w:rsidRPr="003F3366">
        <w:t xml:space="preserve"> </w:t>
      </w:r>
      <w:r w:rsidR="00CB0374" w:rsidRPr="003F3366">
        <w:t>–</w:t>
      </w:r>
      <w:r w:rsidRPr="003F3366">
        <w:t xml:space="preserve"> Edição de um docente</w:t>
      </w:r>
      <w:bookmarkEnd w:id="159"/>
    </w:p>
    <w:p w14:paraId="7AEFB77E" w14:textId="77777777" w:rsidR="00702237" w:rsidRPr="003F3366" w:rsidRDefault="00702237" w:rsidP="00702237">
      <w:pPr>
        <w:pStyle w:val="Corpodetexto"/>
      </w:pPr>
    </w:p>
    <w:p w14:paraId="3A6D2C64" w14:textId="77777777" w:rsidR="004A3815" w:rsidRPr="003F3366" w:rsidRDefault="00072646" w:rsidP="00FA10F2">
      <w:pPr>
        <w:pStyle w:val="Corpodetexto"/>
      </w:pPr>
      <w:r w:rsidRPr="003F3366">
        <w:t>No sistema, a remoção pode assumir formas distintas conforme o contexto. Em casos específicos, como a gestão de docentes a remoção não elimina os registos definitivamente, mas desativa-os. Esta abordagem garante que a informação permaneça preservada para futuras consultas, mantendo a integridade e consistência dos dados. Em outros contextos onde não existe esta nece</w:t>
      </w:r>
      <w:r w:rsidRPr="003F3366">
        <w:lastRenderedPageBreak/>
        <w:t>ssidade, a remoção poderá ser efetiva, eliminando totalmente o registo do sistema.</w:t>
      </w:r>
    </w:p>
    <w:p w14:paraId="5030F507" w14:textId="0B261A6E" w:rsidR="00781E07" w:rsidRPr="003F3366" w:rsidRDefault="00262197" w:rsidP="004A3815">
      <w:pPr>
        <w:pStyle w:val="Corpodetexto"/>
        <w:keepNext/>
        <w:jc w:val="center"/>
      </w:pPr>
      <w:r w:rsidRPr="00262197">
        <w:rPr>
          <w:noProof/>
        </w:rPr>
        <w:drawing>
          <wp:inline distT="0" distB="0" distL="0" distR="0" wp14:anchorId="3A5856C7" wp14:editId="4D8763A7">
            <wp:extent cx="5731510" cy="2825750"/>
            <wp:effectExtent l="19050" t="19050" r="21590" b="12700"/>
            <wp:docPr id="1379755881" name="Imagem 1" descr="Uma imagem com texto, captura de ecrã, software, Página web&#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755881" name="Imagem 1" descr="Uma imagem com texto, captura de ecrã, software, Página web&#10;&#10;Os conteúdos gerados por IA podem estar incorretos."/>
                    <pic:cNvPicPr/>
                  </pic:nvPicPr>
                  <pic:blipFill>
                    <a:blip r:embed="rId42"/>
                    <a:stretch>
                      <a:fillRect/>
                    </a:stretch>
                  </pic:blipFill>
                  <pic:spPr>
                    <a:xfrm>
                      <a:off x="0" y="0"/>
                      <a:ext cx="5731510" cy="2825750"/>
                    </a:xfrm>
                    <a:prstGeom prst="rect">
                      <a:avLst/>
                    </a:prstGeom>
                    <a:ln>
                      <a:solidFill>
                        <a:schemeClr val="tx1"/>
                      </a:solidFill>
                    </a:ln>
                  </pic:spPr>
                </pic:pic>
              </a:graphicData>
            </a:graphic>
          </wp:inline>
        </w:drawing>
      </w:r>
    </w:p>
    <w:p w14:paraId="6A961069" w14:textId="2FF1CE9F" w:rsidR="004A3815" w:rsidRPr="003F3366" w:rsidRDefault="004A3815" w:rsidP="004A3815">
      <w:pPr>
        <w:pStyle w:val="Legenda"/>
      </w:pPr>
      <w:bookmarkStart w:id="160" w:name="_Ref204037462"/>
      <w:bookmarkStart w:id="161" w:name="_Ref204037455"/>
      <w:bookmarkStart w:id="162" w:name="_Toc208510624"/>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9B7DCE">
        <w:rPr>
          <w:noProof/>
        </w:rPr>
        <w:t>30</w:t>
      </w:r>
      <w:r w:rsidR="0011495B" w:rsidRPr="003F3366">
        <w:fldChar w:fldCharType="end"/>
      </w:r>
      <w:bookmarkEnd w:id="160"/>
      <w:r w:rsidRPr="003F3366">
        <w:t xml:space="preserve"> </w:t>
      </w:r>
      <w:r w:rsidR="00CB0374" w:rsidRPr="003F3366">
        <w:t>–</w:t>
      </w:r>
      <w:r w:rsidRPr="003F3366">
        <w:t xml:space="preserve"> Listagem com um docente removido</w:t>
      </w:r>
      <w:bookmarkEnd w:id="161"/>
      <w:bookmarkEnd w:id="162"/>
    </w:p>
    <w:p w14:paraId="556C1103" w14:textId="77777777" w:rsidR="00C47831" w:rsidRPr="003F3366" w:rsidRDefault="00C47831" w:rsidP="00C47831">
      <w:pPr>
        <w:pStyle w:val="Corpodetexto"/>
      </w:pPr>
    </w:p>
    <w:p w14:paraId="2D59A420" w14:textId="46995F9A" w:rsidR="008B3C81" w:rsidRPr="003F3366" w:rsidRDefault="008B3C81" w:rsidP="008B3C81">
      <w:pPr>
        <w:pStyle w:val="Corpodetexto"/>
      </w:pPr>
      <w:r w:rsidRPr="003F3366">
        <w:t xml:space="preserve">Os docentes removidos aparecem na lista com um fundo escuro, como se pode ver na </w:t>
      </w:r>
      <w:r w:rsidRPr="003F3366">
        <w:fldChar w:fldCharType="begin"/>
      </w:r>
      <w:r w:rsidRPr="003F3366">
        <w:instrText xml:space="preserve"> REF _Ref204037462 \h </w:instrText>
      </w:r>
      <w:r w:rsidRPr="003F3366">
        <w:fldChar w:fldCharType="separate"/>
      </w:r>
      <w:r w:rsidR="00DB19AA" w:rsidRPr="003F3366">
        <w:t xml:space="preserve">Figura </w:t>
      </w:r>
      <w:r w:rsidR="00DB19AA">
        <w:rPr>
          <w:noProof/>
        </w:rPr>
        <w:t>30</w:t>
      </w:r>
      <w:r w:rsidRPr="003F3366">
        <w:fldChar w:fldCharType="end"/>
      </w:r>
      <w:r w:rsidRPr="003F3366">
        <w:t>.</w:t>
      </w:r>
    </w:p>
    <w:p w14:paraId="31EA09F4" w14:textId="233C8F05" w:rsidR="00E352E1" w:rsidRPr="003F3366" w:rsidRDefault="002D0E83" w:rsidP="002D0E83">
      <w:pPr>
        <w:pStyle w:val="Ttulo2"/>
      </w:pPr>
      <w:bookmarkStart w:id="163" w:name="_Toc207839289"/>
      <w:bookmarkStart w:id="164" w:name="_Toc208510680"/>
      <w:bookmarkStart w:id="165" w:name="_Toc208510802"/>
      <w:r w:rsidRPr="003F3366">
        <w:t>Gestão de Calendários</w:t>
      </w:r>
      <w:bookmarkEnd w:id="163"/>
      <w:bookmarkEnd w:id="164"/>
      <w:bookmarkEnd w:id="165"/>
    </w:p>
    <w:p w14:paraId="2F83EA65" w14:textId="1112FE1A" w:rsidR="00DC22E5" w:rsidRPr="003F3366" w:rsidRDefault="00DC22E5" w:rsidP="00DC22E5">
      <w:pPr>
        <w:pStyle w:val="Corpodetexto"/>
      </w:pPr>
      <w:r w:rsidRPr="003F3366">
        <w:t xml:space="preserve">A gestão de calendários no sistema </w:t>
      </w:r>
      <w:r w:rsidR="00A720C9">
        <w:t>permite</w:t>
      </w:r>
      <w:r w:rsidRPr="003F3366">
        <w:t xml:space="preserve"> ao utilizador visualizar, criar e consultar calendários associados a cada curso.</w:t>
      </w:r>
    </w:p>
    <w:p w14:paraId="2735F2B8" w14:textId="50FC39CC" w:rsidR="00DC22E5" w:rsidRPr="003F3366" w:rsidRDefault="00DC22E5" w:rsidP="00DC22E5">
      <w:pPr>
        <w:pStyle w:val="Corpodetexto"/>
      </w:pPr>
      <w:r w:rsidRPr="003F3366">
        <w:t xml:space="preserve">Para aceder à listagem de calendários, é necessário navegar até à página de um curso específico. Nessa página, o utilizador encontra a lista completa dos calendários criados para o curso selecionado. </w:t>
      </w:r>
      <w:r w:rsidR="00BB0A53" w:rsidRPr="003F3366">
        <w:t>Os c</w:t>
      </w:r>
      <w:r w:rsidRPr="003F3366">
        <w:t>alendários ativos são exibidos normalmente, enquanto os calendários inativos, cujo período já terminou, são</w:t>
      </w:r>
      <w:r w:rsidR="00BB0A53" w:rsidRPr="003F3366">
        <w:t xml:space="preserve"> apresentados com um fundo escuro, à semelhança dos docentes</w:t>
      </w:r>
      <w:r w:rsidRPr="003F3366">
        <w:t xml:space="preserve"> </w:t>
      </w:r>
      <w:r w:rsidR="00BB0A53" w:rsidRPr="003F3366">
        <w:t>inativos</w:t>
      </w:r>
      <w:r w:rsidRPr="003F3366">
        <w:t>.</w:t>
      </w:r>
    </w:p>
    <w:p w14:paraId="0E330299" w14:textId="77777777" w:rsidR="005B7CF7" w:rsidRPr="003F3366" w:rsidRDefault="005B7CF7" w:rsidP="00DC22E5">
      <w:pPr>
        <w:pStyle w:val="Corpodetexto"/>
      </w:pPr>
    </w:p>
    <w:p w14:paraId="3F80BBC3" w14:textId="77777777" w:rsidR="005B7CF7" w:rsidRPr="003F3366" w:rsidRDefault="00123CF5" w:rsidP="005B7CF7">
      <w:pPr>
        <w:pStyle w:val="Corpodetexto"/>
        <w:keepNext/>
        <w:jc w:val="center"/>
      </w:pPr>
      <w:r w:rsidRPr="003F3366">
        <w:rPr>
          <w:noProof/>
        </w:rPr>
        <w:drawing>
          <wp:inline distT="0" distB="0" distL="0" distR="0" wp14:anchorId="1B72C621" wp14:editId="0F8DA638">
            <wp:extent cx="5731510" cy="1383030"/>
            <wp:effectExtent l="19050" t="19050" r="21590" b="26670"/>
            <wp:docPr id="962770914" name="Imagem 1" descr="Uma imagem com texto, Tipo de letra, file, captura de ecrã&#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770914" name="Imagem 1" descr="Uma imagem com texto, Tipo de letra, file, captura de ecrã&#10;&#10;Os conteúdos gerados por IA podem estar incorretos."/>
                    <pic:cNvPicPr/>
                  </pic:nvPicPr>
                  <pic:blipFill>
                    <a:blip r:embed="rId43"/>
                    <a:stretch>
                      <a:fillRect/>
                    </a:stretch>
                  </pic:blipFill>
                  <pic:spPr>
                    <a:xfrm>
                      <a:off x="0" y="0"/>
                      <a:ext cx="5731510" cy="1383030"/>
                    </a:xfrm>
                    <a:prstGeom prst="rect">
                      <a:avLst/>
                    </a:prstGeom>
                    <a:ln>
                      <a:solidFill>
                        <a:schemeClr val="tx1"/>
                      </a:solidFill>
                    </a:ln>
                  </pic:spPr>
                </pic:pic>
              </a:graphicData>
            </a:graphic>
          </wp:inline>
        </w:drawing>
      </w:r>
    </w:p>
    <w:p w14:paraId="418EDE13" w14:textId="0E4F2684" w:rsidR="00123CF5" w:rsidRPr="003F3366" w:rsidRDefault="005B7CF7" w:rsidP="005B7CF7">
      <w:pPr>
        <w:pStyle w:val="Legenda"/>
      </w:pPr>
      <w:bookmarkStart w:id="166" w:name="_Toc208510625"/>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9B7DCE">
        <w:rPr>
          <w:noProof/>
        </w:rPr>
        <w:t>31</w:t>
      </w:r>
      <w:r w:rsidR="0011495B" w:rsidRPr="003F3366">
        <w:fldChar w:fldCharType="end"/>
      </w:r>
      <w:r w:rsidRPr="003F3366">
        <w:t xml:space="preserve"> – Listagem de Calendários</w:t>
      </w:r>
      <w:bookmarkEnd w:id="166"/>
    </w:p>
    <w:p w14:paraId="10369F24" w14:textId="4A591FD4" w:rsidR="00E52BD6" w:rsidRPr="003F3366" w:rsidRDefault="00E52BD6">
      <w:pPr>
        <w:rPr>
          <w:rFonts w:ascii="Garamond" w:hAnsi="Garamond"/>
          <w:sz w:val="28"/>
        </w:rPr>
      </w:pPr>
      <w:r w:rsidRPr="003F3366">
        <w:br w:type="page"/>
      </w:r>
    </w:p>
    <w:p w14:paraId="5826ED9E" w14:textId="5BB07B26" w:rsidR="00E52BD6" w:rsidRPr="003F3366" w:rsidRDefault="00E52BD6" w:rsidP="00FE6079">
      <w:pPr>
        <w:pStyle w:val="Ttulo3"/>
      </w:pPr>
      <w:bookmarkStart w:id="167" w:name="_Toc208510681"/>
      <w:bookmarkStart w:id="168" w:name="_Toc208510803"/>
      <w:r w:rsidRPr="003F3366">
        <w:t>Criação de um Calendário</w:t>
      </w:r>
      <w:bookmarkEnd w:id="167"/>
      <w:bookmarkEnd w:id="168"/>
    </w:p>
    <w:p w14:paraId="7B30CBEF" w14:textId="560D73D5" w:rsidR="00927F21" w:rsidRPr="003F3366" w:rsidRDefault="00927F21" w:rsidP="00927F21">
      <w:pPr>
        <w:pStyle w:val="Corpodetexto"/>
      </w:pPr>
      <w:r w:rsidRPr="003F3366">
        <w:t>Para criar um</w:t>
      </w:r>
      <w:r w:rsidR="005F65E8" w:rsidRPr="003F3366">
        <w:t xml:space="preserve"> </w:t>
      </w:r>
      <w:r w:rsidR="00116DBE" w:rsidRPr="003F3366">
        <w:t>C</w:t>
      </w:r>
      <w:r w:rsidRPr="003F3366">
        <w:t>alendário</w:t>
      </w:r>
      <w:r w:rsidRPr="003F3366">
        <w:lastRenderedPageBreak/>
        <w:t>, o utilizador seleciona a opção “</w:t>
      </w:r>
      <w:r w:rsidR="00116DBE" w:rsidRPr="003F3366">
        <w:t>Adicionar</w:t>
      </w:r>
      <w:r w:rsidRPr="003F3366">
        <w:t xml:space="preserve"> </w:t>
      </w:r>
      <w:r w:rsidR="00116DBE" w:rsidRPr="003F3366">
        <w:t>c</w:t>
      </w:r>
      <w:r w:rsidRPr="003F3366">
        <w:t>alendário” disponível na página de listagem. O formulário de criação permite definir:</w:t>
      </w:r>
    </w:p>
    <w:p w14:paraId="1A0C99C5" w14:textId="77777777" w:rsidR="00927F21" w:rsidRPr="003F3366" w:rsidRDefault="00927F21" w:rsidP="00927F21">
      <w:pPr>
        <w:pStyle w:val="Corpodetexto"/>
        <w:numPr>
          <w:ilvl w:val="0"/>
          <w:numId w:val="54"/>
        </w:numPr>
      </w:pPr>
      <w:r w:rsidRPr="003F3366">
        <w:t>Ano letivo e semestre;</w:t>
      </w:r>
    </w:p>
    <w:p w14:paraId="7073DD7A" w14:textId="11FC3D22" w:rsidR="00927F21" w:rsidRPr="003F3366" w:rsidRDefault="00927F21" w:rsidP="00927F21">
      <w:pPr>
        <w:pStyle w:val="Corpodetexto"/>
        <w:numPr>
          <w:ilvl w:val="0"/>
          <w:numId w:val="54"/>
        </w:numPr>
      </w:pPr>
      <w:r w:rsidRPr="003F3366">
        <w:t xml:space="preserve">Datas importantes do processo: início e fim de submissões, divulgação de </w:t>
      </w:r>
      <w:r w:rsidR="00B50AF5" w:rsidRPr="003F3366">
        <w:t>propostas</w:t>
      </w:r>
      <w:r w:rsidRPr="003F3366">
        <w:t>, candidaturas e colocações;</w:t>
      </w:r>
    </w:p>
    <w:p w14:paraId="28047307" w14:textId="77777777" w:rsidR="00927F21" w:rsidRPr="003F3366" w:rsidRDefault="00927F21" w:rsidP="00927F21">
      <w:pPr>
        <w:pStyle w:val="Corpodetexto"/>
        <w:numPr>
          <w:ilvl w:val="0"/>
          <w:numId w:val="54"/>
        </w:numPr>
      </w:pPr>
      <w:r w:rsidRPr="003F3366">
        <w:t>Limites mínimo e máximo de propostas por candidatura.</w:t>
      </w:r>
    </w:p>
    <w:p w14:paraId="663BD769" w14:textId="77777777" w:rsidR="00AD1188" w:rsidRPr="003F3366" w:rsidRDefault="00AD1188" w:rsidP="00AD1188">
      <w:pPr>
        <w:pStyle w:val="Corpodetexto"/>
      </w:pPr>
    </w:p>
    <w:p w14:paraId="752D8D2B" w14:textId="6A2BA883" w:rsidR="000F7235" w:rsidRPr="003F3366" w:rsidRDefault="00672D09" w:rsidP="000F7235">
      <w:pPr>
        <w:pStyle w:val="Corpodetexto"/>
        <w:keepNext/>
      </w:pPr>
      <w:r w:rsidRPr="00672D09">
        <w:rPr>
          <w:noProof/>
        </w:rPr>
        <w:drawing>
          <wp:inline distT="0" distB="0" distL="0" distR="0" wp14:anchorId="5F9A28E4" wp14:editId="12B1A6F2">
            <wp:extent cx="5731510" cy="2926080"/>
            <wp:effectExtent l="19050" t="19050" r="21590" b="26670"/>
            <wp:docPr id="1970894043" name="Imagem 1" descr="Uma imagem com texto, captura de ecrã, número, recibo&#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894043" name="Imagem 1" descr="Uma imagem com texto, captura de ecrã, número, recibo&#10;&#10;Os conteúdos gerados por IA podem estar incorretos."/>
                    <pic:cNvPicPr/>
                  </pic:nvPicPr>
                  <pic:blipFill>
                    <a:blip r:embed="rId44"/>
                    <a:stretch>
                      <a:fillRect/>
                    </a:stretch>
                  </pic:blipFill>
                  <pic:spPr>
                    <a:xfrm>
                      <a:off x="0" y="0"/>
                      <a:ext cx="5731510" cy="2926080"/>
                    </a:xfrm>
                    <a:prstGeom prst="rect">
                      <a:avLst/>
                    </a:prstGeom>
                    <a:ln>
                      <a:solidFill>
                        <a:schemeClr val="tx1"/>
                      </a:solidFill>
                    </a:ln>
                  </pic:spPr>
                </pic:pic>
              </a:graphicData>
            </a:graphic>
          </wp:inline>
        </w:drawing>
      </w:r>
    </w:p>
    <w:p w14:paraId="408A2A9A" w14:textId="6442DABA" w:rsidR="00E52BD6" w:rsidRPr="003F3366" w:rsidRDefault="000F7235" w:rsidP="000F7235">
      <w:pPr>
        <w:pStyle w:val="Legenda"/>
      </w:pPr>
      <w:bookmarkStart w:id="169" w:name="_Toc208510626"/>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9B7DCE">
        <w:rPr>
          <w:noProof/>
        </w:rPr>
        <w:t>32</w:t>
      </w:r>
      <w:r w:rsidR="0011495B" w:rsidRPr="003F3366">
        <w:fldChar w:fldCharType="end"/>
      </w:r>
      <w:r w:rsidRPr="003F3366">
        <w:t xml:space="preserve"> </w:t>
      </w:r>
      <w:r w:rsidR="00CB0374" w:rsidRPr="003F3366">
        <w:t>–</w:t>
      </w:r>
      <w:r w:rsidRPr="003F3366">
        <w:t xml:space="preserve"> Formulário de criação de calendário</w:t>
      </w:r>
      <w:bookmarkEnd w:id="169"/>
    </w:p>
    <w:p w14:paraId="0669AF2F" w14:textId="46D6B1B1" w:rsidR="00593B96" w:rsidRPr="003F3366" w:rsidRDefault="00F453C4" w:rsidP="00FE6079">
      <w:pPr>
        <w:pStyle w:val="Ttulo3"/>
      </w:pPr>
      <w:bookmarkStart w:id="170" w:name="_Toc208510682"/>
      <w:bookmarkStart w:id="171" w:name="_Toc208510804"/>
      <w:r w:rsidRPr="003F3366">
        <w:t>Visualização de um Calendário</w:t>
      </w:r>
      <w:bookmarkEnd w:id="170"/>
      <w:bookmarkEnd w:id="171"/>
    </w:p>
    <w:p w14:paraId="4935AEA9" w14:textId="319FE889" w:rsidR="009A29FE" w:rsidRPr="003F3366" w:rsidRDefault="009A29FE" w:rsidP="009A29FE">
      <w:pPr>
        <w:pStyle w:val="Corpodetexto"/>
      </w:pPr>
      <w:r w:rsidRPr="003F3366">
        <w:t>Para consultar um calendário, o utilizador clica no botão “Ver” presente em cada linha da listagem. O sistema apresenta então uma página detalhada com todas as informações associadas ao calendário:</w:t>
      </w:r>
    </w:p>
    <w:p w14:paraId="0F0A5FD2" w14:textId="5EA8A782" w:rsidR="009A29FE" w:rsidRPr="003F3366" w:rsidRDefault="009A29FE" w:rsidP="009A29FE">
      <w:pPr>
        <w:pStyle w:val="Corpodetexto"/>
        <w:numPr>
          <w:ilvl w:val="0"/>
          <w:numId w:val="55"/>
        </w:numPr>
      </w:pPr>
      <w:r w:rsidRPr="003F3366">
        <w:t>Datas definidas para submissão, divulgação, cand</w:t>
      </w:r>
      <w:r w:rsidRPr="003F3366">
        <w:lastRenderedPageBreak/>
        <w:t>idaturas e colocações;</w:t>
      </w:r>
    </w:p>
    <w:p w14:paraId="611EA407" w14:textId="072F1AF8" w:rsidR="009A29FE" w:rsidRPr="003F3366" w:rsidRDefault="009A29FE" w:rsidP="009A29FE">
      <w:pPr>
        <w:pStyle w:val="Corpodetexto"/>
        <w:numPr>
          <w:ilvl w:val="0"/>
          <w:numId w:val="55"/>
        </w:numPr>
      </w:pPr>
      <w:r w:rsidRPr="003F3366">
        <w:t>Limites mínimo e máximo de propostas por candidatura;</w:t>
      </w:r>
    </w:p>
    <w:p w14:paraId="3F06A9E4" w14:textId="352A4F6C" w:rsidR="009A29FE" w:rsidRPr="003F3366" w:rsidRDefault="009A29FE" w:rsidP="009A29FE">
      <w:pPr>
        <w:pStyle w:val="Corpodetexto"/>
        <w:numPr>
          <w:ilvl w:val="0"/>
          <w:numId w:val="55"/>
        </w:numPr>
      </w:pPr>
      <w:r w:rsidRPr="003F3366">
        <w:t>Listagens relacionadas:</w:t>
      </w:r>
    </w:p>
    <w:p w14:paraId="719F3023" w14:textId="3335A5F8" w:rsidR="009A29FE" w:rsidRPr="003F3366" w:rsidRDefault="009A29FE" w:rsidP="009A29FE">
      <w:pPr>
        <w:pStyle w:val="Corpodetexto"/>
        <w:numPr>
          <w:ilvl w:val="1"/>
          <w:numId w:val="55"/>
        </w:numPr>
      </w:pPr>
      <w:r w:rsidRPr="003F3366">
        <w:t>Propostas associadas ao calendário;</w:t>
      </w:r>
    </w:p>
    <w:p w14:paraId="32B63C04" w14:textId="2C2CFCBA" w:rsidR="009A29FE" w:rsidRPr="003F3366" w:rsidRDefault="009A29FE" w:rsidP="009A29FE">
      <w:pPr>
        <w:pStyle w:val="Corpodetexto"/>
        <w:numPr>
          <w:ilvl w:val="1"/>
          <w:numId w:val="55"/>
        </w:numPr>
      </w:pPr>
      <w:r w:rsidRPr="003F3366">
        <w:t>Alunos inscri</w:t>
      </w:r>
      <w:r w:rsidRPr="003F3366">
        <w:lastRenderedPageBreak/>
        <w:t>tos neste calendário;</w:t>
      </w:r>
    </w:p>
    <w:p w14:paraId="7F42AB38" w14:textId="14292FA3" w:rsidR="00F453C4" w:rsidRPr="003F3366" w:rsidRDefault="009A29FE" w:rsidP="009A29FE">
      <w:pPr>
        <w:pStyle w:val="Corpodetexto"/>
        <w:numPr>
          <w:ilvl w:val="1"/>
          <w:numId w:val="55"/>
        </w:numPr>
      </w:pPr>
      <w:r w:rsidRPr="003F3366">
        <w:t>Candidaturas submetidas.</w:t>
      </w:r>
    </w:p>
    <w:p w14:paraId="0BCED123" w14:textId="3A3A39AD" w:rsidR="009A29FE" w:rsidRPr="003F3366" w:rsidRDefault="000D7476" w:rsidP="009A29FE">
      <w:pPr>
        <w:pStyle w:val="Corpodetexto"/>
        <w:keepNext/>
      </w:pPr>
      <w:r w:rsidRPr="000D7476">
        <w:rPr>
          <w:noProof/>
        </w:rPr>
        <w:drawing>
          <wp:inline distT="0" distB="0" distL="0" distR="0" wp14:anchorId="5D90BED2" wp14:editId="66C37F22">
            <wp:extent cx="5731510" cy="4025265"/>
            <wp:effectExtent l="19050" t="19050" r="21590" b="13335"/>
            <wp:docPr id="418899102" name="Imagem 1" descr="Uma imagem com texto, captura de ecrã, software, Ícone de computador&#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899102" name="Imagem 1" descr="Uma imagem com texto, captura de ecrã, software, Ícone de computador&#10;&#10;Os conteúdos gerados por IA podem estar incorretos."/>
                    <pic:cNvPicPr/>
                  </pic:nvPicPr>
                  <pic:blipFill>
                    <a:blip r:embed="rId45"/>
                    <a:stretch>
                      <a:fillRect/>
                    </a:stretch>
                  </pic:blipFill>
                  <pic:spPr>
                    <a:xfrm>
                      <a:off x="0" y="0"/>
                      <a:ext cx="5731510" cy="4025265"/>
                    </a:xfrm>
                    <a:prstGeom prst="rect">
                      <a:avLst/>
                    </a:prstGeom>
                    <a:ln>
                      <a:solidFill>
                        <a:schemeClr val="tx1"/>
                      </a:solidFill>
                    </a:ln>
                  </pic:spPr>
                </pic:pic>
              </a:graphicData>
            </a:graphic>
          </wp:inline>
        </w:drawing>
      </w:r>
    </w:p>
    <w:p w14:paraId="0209E204" w14:textId="264995DE" w:rsidR="009A29FE" w:rsidRPr="003F3366" w:rsidRDefault="009A29FE" w:rsidP="009A29FE">
      <w:pPr>
        <w:pStyle w:val="Legenda"/>
      </w:pPr>
      <w:bookmarkStart w:id="172" w:name="_Toc208510627"/>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9B7DCE">
        <w:rPr>
          <w:noProof/>
        </w:rPr>
        <w:t>33</w:t>
      </w:r>
      <w:r w:rsidR="0011495B" w:rsidRPr="003F3366">
        <w:fldChar w:fldCharType="end"/>
      </w:r>
      <w:r w:rsidRPr="003F3366">
        <w:t xml:space="preserve"> </w:t>
      </w:r>
      <w:r w:rsidR="00CB0374" w:rsidRPr="003F3366">
        <w:t>–</w:t>
      </w:r>
      <w:r w:rsidRPr="003F3366">
        <w:t xml:space="preserve"> Visualização</w:t>
      </w:r>
      <w:r w:rsidR="006604A0">
        <w:t xml:space="preserve"> </w:t>
      </w:r>
      <w:r w:rsidRPr="003F3366">
        <w:t>de um Calendário</w:t>
      </w:r>
      <w:bookmarkEnd w:id="172"/>
    </w:p>
    <w:p w14:paraId="6D160D8A" w14:textId="77777777" w:rsidR="005B4438" w:rsidRPr="003F3366" w:rsidRDefault="005B4438" w:rsidP="005B4438">
      <w:pPr>
        <w:pStyle w:val="Corpodetexto"/>
      </w:pPr>
    </w:p>
    <w:p w14:paraId="0115604B" w14:textId="50301E60" w:rsidR="00E352E1" w:rsidRPr="003F3366" w:rsidRDefault="00E352E1" w:rsidP="002D0E83">
      <w:pPr>
        <w:pStyle w:val="Ttulo2"/>
      </w:pPr>
      <w:bookmarkStart w:id="173" w:name="_Toc207839290"/>
      <w:bookmarkStart w:id="174" w:name="_Toc208510683"/>
      <w:bookmarkStart w:id="175" w:name="_Toc208510805"/>
      <w:r w:rsidRPr="003F3366">
        <w:t>Submissão de uma Proposta</w:t>
      </w:r>
      <w:bookmarkEnd w:id="173"/>
      <w:bookmarkEnd w:id="174"/>
      <w:bookmarkEnd w:id="175"/>
    </w:p>
    <w:p w14:paraId="20FBEF80" w14:textId="28D363AE" w:rsidR="002D0E83" w:rsidRPr="003F3366" w:rsidRDefault="00AA2EB6" w:rsidP="008E2BBF">
      <w:pPr>
        <w:pStyle w:val="Corpodetexto"/>
      </w:pPr>
      <w:r w:rsidRPr="003F3366">
        <w:t xml:space="preserve">O processo de submissão de Propostas pode ser realizado tanto por um Representante quanto por um Docente. Este exemplo será focado no fluxo do ponto de vista do </w:t>
      </w:r>
      <w:r w:rsidRPr="003F3366">
        <w:rPr>
          <w:b/>
          <w:bCs/>
        </w:rPr>
        <w:t>Representante</w:t>
      </w:r>
      <w:r w:rsidRPr="003F3366">
        <w:t>.</w:t>
      </w:r>
    </w:p>
    <w:p w14:paraId="2DFE3161" w14:textId="77777777" w:rsidR="00E23617" w:rsidRPr="003F3366" w:rsidRDefault="00820E01" w:rsidP="00E23617">
      <w:pPr>
        <w:pStyle w:val="Corpodetexto"/>
      </w:pPr>
      <w:r w:rsidRPr="003F3366">
        <w:t xml:space="preserve">Ao aceder à </w:t>
      </w:r>
      <w:r w:rsidRPr="003F3366">
        <w:rPr>
          <w:i/>
          <w:iCs/>
        </w:rPr>
        <w:t>dashboard</w:t>
      </w:r>
      <w:r w:rsidRPr="003F3366">
        <w:t>, o representante encontra a opção “Submeter Proposta”, que direciona para o formulário de submissão.</w:t>
      </w:r>
    </w:p>
    <w:p w14:paraId="3E98229D" w14:textId="77777777" w:rsidR="00E23617" w:rsidRPr="003F3366" w:rsidRDefault="00E23617" w:rsidP="00E23617">
      <w:pPr>
        <w:pStyle w:val="Corpodetexto"/>
      </w:pPr>
      <w:r w:rsidRPr="003F3366">
        <w:t>Se não existir nenhum calendário ativo para submissão, o botão estará desativado, impedindo o acesso ao formulário. Caso o utilizador consiga aceder à página por outro meio, é apresentada uma mensagem de erro, informando que não é possível submeter propostas naquele momento.</w:t>
      </w:r>
    </w:p>
    <w:p w14:paraId="1A62B502" w14:textId="7D6CC43A" w:rsidR="00F84F8F" w:rsidRPr="003F3366" w:rsidRDefault="00EA1154" w:rsidP="00E23617">
      <w:pPr>
        <w:pStyle w:val="Corpodetexto"/>
      </w:pPr>
      <w:r w:rsidRPr="00EA1154">
        <w:rPr>
          <w:noProof/>
        </w:rPr>
        <w:drawing>
          <wp:inline distT="0" distB="0" distL="0" distR="0" wp14:anchorId="2CE569C8" wp14:editId="2F440A23">
            <wp:extent cx="5731510" cy="2825750"/>
            <wp:effectExtent l="19050" t="19050" r="21590" b="12700"/>
            <wp:docPr id="1087688255" name="Imagem 1" descr="Uma imagem com texto, captura de ecrã&#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688255" name="Imagem 1" descr="Uma imagem com texto, captura de ecrã&#10;&#10;Os conteúdos gerados por IA podem estar incorretos."/>
                    <pic:cNvPicPr/>
                  </pic:nvPicPr>
                  <pic:blipFill>
                    <a:blip r:embed="rId46"/>
                    <a:stretch>
                      <a:fillRect/>
                    </a:stretch>
                  </pic:blipFill>
                  <pic:spPr>
                    <a:xfrm>
                      <a:off x="0" y="0"/>
                      <a:ext cx="5731510" cy="2825750"/>
                    </a:xfrm>
                    <a:prstGeom prst="rect">
                      <a:avLst/>
                    </a:prstGeom>
                    <a:ln>
                      <a:solidFill>
                        <a:schemeClr val="tx1"/>
                      </a:solidFill>
                    </a:ln>
                  </pic:spPr>
                </pic:pic>
              </a:graphicData>
            </a:graphic>
          </wp:inline>
        </w:drawing>
      </w:r>
    </w:p>
    <w:p w14:paraId="55C619C9" w14:textId="061D2518" w:rsidR="00F84F8F" w:rsidRPr="003F3366" w:rsidRDefault="00F84F8F" w:rsidP="00E23617">
      <w:pPr>
        <w:pStyle w:val="Legenda"/>
      </w:pPr>
      <w:bookmarkStart w:id="176" w:name="_Toc208510628"/>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9B7DCE">
        <w:rPr>
          <w:noProof/>
        </w:rPr>
        <w:t>34</w:t>
      </w:r>
      <w:r w:rsidR="0011495B" w:rsidRPr="003F3366">
        <w:fldChar w:fldCharType="end"/>
      </w:r>
      <w:r w:rsidRPr="003F3366">
        <w:t xml:space="preserve"> </w:t>
      </w:r>
      <w:r w:rsidR="00CB0374" w:rsidRPr="003F3366">
        <w:t>–</w:t>
      </w:r>
      <w:r w:rsidRPr="003F3366">
        <w:t xml:space="preserve"> Mensagem de erro do formulário</w:t>
      </w:r>
      <w:bookmarkEnd w:id="176"/>
    </w:p>
    <w:p w14:paraId="3F3A45D2" w14:textId="77777777" w:rsidR="00140F5B" w:rsidRPr="003F3366" w:rsidRDefault="00140F5B" w:rsidP="00140F5B">
      <w:pPr>
        <w:pStyle w:val="Corpodetexto"/>
      </w:pPr>
    </w:p>
    <w:p w14:paraId="1CA4AB6F" w14:textId="1F97963B" w:rsidR="0008777D" w:rsidRPr="003F3366" w:rsidRDefault="00E91D0C" w:rsidP="0008777D">
      <w:pPr>
        <w:pStyle w:val="Corpodetexto"/>
        <w:keepNext/>
      </w:pPr>
      <w:r w:rsidRPr="00E91D0C">
        <w:rPr>
          <w:noProof/>
        </w:rPr>
        <w:drawing>
          <wp:inline distT="0" distB="0" distL="0" distR="0" wp14:anchorId="5DDE990B" wp14:editId="55B51947">
            <wp:extent cx="5731510" cy="4755515"/>
            <wp:effectExtent l="19050" t="19050" r="21590" b="26035"/>
            <wp:docPr id="1817692076" name="Imagem 1" descr="Uma imagem com texto, captura de ecrã, número, Paralelo&#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692076" name="Imagem 1" descr="Uma imagem com texto, captura de ecrã, número, Paralelo&#10;&#10;Os conteúdos gerados por IA podem estar incorretos."/>
                    <pic:cNvPicPr/>
                  </pic:nvPicPr>
                  <pic:blipFill>
                    <a:blip r:embed="rId47"/>
                    <a:stretch>
                      <a:fillRect/>
                    </a:stretch>
                  </pic:blipFill>
                  <pic:spPr>
                    <a:xfrm>
                      <a:off x="0" y="0"/>
                      <a:ext cx="5731510" cy="4755515"/>
                    </a:xfrm>
                    <a:prstGeom prst="rect">
                      <a:avLst/>
                    </a:prstGeom>
                    <a:ln>
                      <a:solidFill>
                        <a:schemeClr val="tx1"/>
                      </a:solidFill>
                    </a:ln>
                  </pic:spPr>
                </pic:pic>
              </a:graphicData>
            </a:graphic>
          </wp:inline>
        </w:drawing>
      </w:r>
    </w:p>
    <w:p w14:paraId="78CF0FED" w14:textId="22F005BA" w:rsidR="00F96007" w:rsidRPr="003F3366" w:rsidRDefault="0008777D" w:rsidP="00140F5B">
      <w:pPr>
        <w:pStyle w:val="Legenda"/>
      </w:pPr>
      <w:bookmarkStart w:id="177" w:name="_Toc208510629"/>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9B7DCE">
        <w:rPr>
          <w:noProof/>
        </w:rPr>
        <w:t>35</w:t>
      </w:r>
      <w:r w:rsidR="0011495B" w:rsidRPr="003F3366">
        <w:fldChar w:fldCharType="end"/>
      </w:r>
      <w:r w:rsidRPr="003F3366">
        <w:t xml:space="preserve"> </w:t>
      </w:r>
      <w:r w:rsidR="00CB0374" w:rsidRPr="003F3366">
        <w:t>–</w:t>
      </w:r>
      <w:r w:rsidRPr="003F3366">
        <w:t xml:space="preserve"> Formulário de submissão de uma Proposta</w:t>
      </w:r>
      <w:bookmarkEnd w:id="177"/>
    </w:p>
    <w:p w14:paraId="23D645BB" w14:textId="0E18939E" w:rsidR="00140F5B" w:rsidRPr="003F3366" w:rsidRDefault="004E0716" w:rsidP="004E0716">
      <w:pPr>
        <w:pStyle w:val="Corpodetexto"/>
      </w:pPr>
      <w:r w:rsidRPr="003F3366">
        <w:t>No formulário, o representante deve esco</w:t>
      </w:r>
      <w:r w:rsidRPr="003F3366">
        <w:lastRenderedPageBreak/>
        <w:t>lher o curso e o calendário ao qual pretende submeter a proposta. Se o curso tiver ramos, será possível selecionar aqueles que são mais adequados à proposta.</w:t>
      </w:r>
    </w:p>
    <w:p w14:paraId="00B9479D" w14:textId="7F02D62E" w:rsidR="0001322D" w:rsidRPr="003F3366" w:rsidRDefault="0001322D" w:rsidP="0001322D">
      <w:pPr>
        <w:pStyle w:val="Corpodetexto"/>
      </w:pPr>
      <w:r w:rsidRPr="003F3366">
        <w:t xml:space="preserve">Após a seleção do curso, o formulário ajusta dinamicamente os campos apresentados, de acordo com as definições específicas do curso. </w:t>
      </w:r>
    </w:p>
    <w:p w14:paraId="6D68CD44" w14:textId="77777777" w:rsidR="0001322D" w:rsidRPr="003F3366" w:rsidRDefault="0001322D" w:rsidP="0001322D">
      <w:pPr>
        <w:pStyle w:val="Corpodetexto"/>
      </w:pPr>
    </w:p>
    <w:p w14:paraId="44DEE480" w14:textId="77777777" w:rsidR="00CD1559" w:rsidRPr="003F3366" w:rsidRDefault="00F96007" w:rsidP="00CD1559">
      <w:pPr>
        <w:pStyle w:val="Corpodetexto"/>
        <w:keepNext/>
        <w:jc w:val="center"/>
      </w:pPr>
      <w:r w:rsidRPr="003F3366">
        <w:rPr>
          <w:noProof/>
        </w:rPr>
        <w:drawing>
          <wp:inline distT="0" distB="0" distL="0" distR="0" wp14:anchorId="0CFC46FB" wp14:editId="64B5D004">
            <wp:extent cx="5731510" cy="1975485"/>
            <wp:effectExtent l="19050" t="19050" r="21590" b="24765"/>
            <wp:docPr id="139627904" name="Imagem 1" descr="Uma imagem com texto, captura de ecrã, file,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27904" name="Imagem 1" descr="Uma imagem com texto, captura de ecrã, file, Tipo de letra&#10;&#10;Os conteúdos gerados por IA podem estar incorretos."/>
                    <pic:cNvPicPr/>
                  </pic:nvPicPr>
                  <pic:blipFill>
                    <a:blip r:embed="rId48"/>
                    <a:stretch>
                      <a:fillRect/>
                    </a:stretch>
                  </pic:blipFill>
                  <pic:spPr>
                    <a:xfrm>
                      <a:off x="0" y="0"/>
                      <a:ext cx="5731510" cy="1975485"/>
                    </a:xfrm>
                    <a:prstGeom prst="rect">
                      <a:avLst/>
                    </a:prstGeom>
                    <a:ln>
                      <a:solidFill>
                        <a:schemeClr val="tx1"/>
                      </a:solidFill>
                    </a:ln>
                  </pic:spPr>
                </pic:pic>
              </a:graphicData>
            </a:graphic>
          </wp:inline>
        </w:drawing>
      </w:r>
    </w:p>
    <w:p w14:paraId="54CFC134" w14:textId="0F75DF49" w:rsidR="00140F5B" w:rsidRPr="003F3366" w:rsidRDefault="00CD1559" w:rsidP="00FA2738">
      <w:pPr>
        <w:pStyle w:val="Legenda"/>
      </w:pPr>
      <w:bookmarkStart w:id="178" w:name="_Toc208510630"/>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9B7DCE">
        <w:rPr>
          <w:noProof/>
        </w:rPr>
        <w:t>36</w:t>
      </w:r>
      <w:r w:rsidR="0011495B" w:rsidRPr="003F3366">
        <w:fldChar w:fldCharType="end"/>
      </w:r>
      <w:r w:rsidRPr="003F3366">
        <w:t xml:space="preserve"> </w:t>
      </w:r>
      <w:r w:rsidR="00CB0374" w:rsidRPr="003F3366">
        <w:t>–</w:t>
      </w:r>
      <w:r w:rsidRPr="003F3366">
        <w:t xml:space="preserve"> Seleção de curso, ramos e calendário no formulário de submissão</w:t>
      </w:r>
      <w:bookmarkEnd w:id="178"/>
    </w:p>
    <w:p w14:paraId="4396CA18" w14:textId="77777777" w:rsidR="0001322D" w:rsidRPr="003F3366" w:rsidRDefault="0001322D" w:rsidP="0001322D">
      <w:pPr>
        <w:pStyle w:val="Corpodetexto"/>
      </w:pPr>
    </w:p>
    <w:p w14:paraId="721D69E9" w14:textId="3F2204FB" w:rsidR="007534CF" w:rsidRPr="003F3366" w:rsidRDefault="007534CF" w:rsidP="007534CF">
      <w:pPr>
        <w:pStyle w:val="Corpodetexto"/>
      </w:pPr>
      <w:r w:rsidRPr="003F3366">
        <w:t xml:space="preserve">Durante o preenchimento da proposta, o representante deve indicar um </w:t>
      </w:r>
      <w:r w:rsidR="005F2530" w:rsidRPr="003F3366">
        <w:t>O</w:t>
      </w:r>
      <w:r w:rsidRPr="003F3366">
        <w:t>rientador da empresa responsável pela supervisão da proposta. Existem duas opções:</w:t>
      </w:r>
    </w:p>
    <w:p w14:paraId="3E750F03" w14:textId="0879BA83" w:rsidR="007534CF" w:rsidRPr="003F3366" w:rsidRDefault="007534CF" w:rsidP="007534CF">
      <w:pPr>
        <w:pStyle w:val="Corpodetexto"/>
        <w:numPr>
          <w:ilvl w:val="0"/>
          <w:numId w:val="56"/>
        </w:numPr>
      </w:pPr>
      <w:r w:rsidRPr="003F3366">
        <w:t xml:space="preserve">Escolher um </w:t>
      </w:r>
      <w:r w:rsidR="000C00F1" w:rsidRPr="003F3366">
        <w:t>Representante</w:t>
      </w:r>
      <w:r w:rsidRPr="003F3366">
        <w:t xml:space="preserve"> já registado na empresa</w:t>
      </w:r>
      <w:r w:rsidR="00E57E41" w:rsidRPr="003F3366">
        <w:t>.</w:t>
      </w:r>
    </w:p>
    <w:p w14:paraId="176EFF39" w14:textId="51BFAD0E" w:rsidR="0001322D" w:rsidRPr="003F3366" w:rsidRDefault="007534CF" w:rsidP="0001322D">
      <w:pPr>
        <w:pStyle w:val="Corpodetexto"/>
        <w:numPr>
          <w:ilvl w:val="0"/>
          <w:numId w:val="56"/>
        </w:numPr>
      </w:pPr>
      <w:r w:rsidRPr="003F3366">
        <w:t xml:space="preserve">Criar um </w:t>
      </w:r>
      <w:r w:rsidR="000C00F1" w:rsidRPr="003F3366">
        <w:t>O</w:t>
      </w:r>
      <w:r w:rsidRPr="003F3366">
        <w:t xml:space="preserve">rientador, selecionando a opção “Novo Representante” e fornecendo </w:t>
      </w:r>
      <w:r w:rsidR="00370A3E" w:rsidRPr="003F3366">
        <w:t>um</w:t>
      </w:r>
      <w:r w:rsidRPr="003F3366">
        <w:t xml:space="preserve"> nome e</w:t>
      </w:r>
      <w:r w:rsidR="00370A3E" w:rsidRPr="003F3366">
        <w:t xml:space="preserve"> um</w:t>
      </w:r>
      <w:r w:rsidRPr="003F3366">
        <w:t xml:space="preserve"> </w:t>
      </w:r>
      <w:r w:rsidRPr="003F3366">
        <w:lastRenderedPageBreak/>
        <w:t>email. Esta ação cria automaticamente uma conta de representante associada à empresa.</w:t>
      </w:r>
    </w:p>
    <w:p w14:paraId="442F792A" w14:textId="77777777" w:rsidR="00096BED" w:rsidRPr="003F3366" w:rsidRDefault="00096BED" w:rsidP="00096BED">
      <w:pPr>
        <w:pStyle w:val="Corpodetexto"/>
      </w:pPr>
    </w:p>
    <w:p w14:paraId="112035DE" w14:textId="77777777" w:rsidR="00DC004A" w:rsidRPr="003F3366" w:rsidRDefault="007B78AD" w:rsidP="00DC004A">
      <w:pPr>
        <w:pStyle w:val="Corpodetexto"/>
        <w:keepNext/>
      </w:pPr>
      <w:r w:rsidRPr="003F3366">
        <w:rPr>
          <w:noProof/>
        </w:rPr>
        <w:drawing>
          <wp:inline distT="0" distB="0" distL="0" distR="0" wp14:anchorId="1AD9FEED" wp14:editId="0F458C0E">
            <wp:extent cx="5731510" cy="2507615"/>
            <wp:effectExtent l="19050" t="19050" r="21590" b="26035"/>
            <wp:docPr id="1990297671" name="Imagem 1" descr="Uma imagem com texto, captura de ecrã, file,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297671" name="Imagem 1" descr="Uma imagem com texto, captura de ecrã, file, Tipo de letra&#10;&#10;Os conteúdos gerados por IA podem estar incorretos."/>
                    <pic:cNvPicPr/>
                  </pic:nvPicPr>
                  <pic:blipFill>
                    <a:blip r:embed="rId49"/>
                    <a:stretch>
                      <a:fillRect/>
                    </a:stretch>
                  </pic:blipFill>
                  <pic:spPr>
                    <a:xfrm>
                      <a:off x="0" y="0"/>
                      <a:ext cx="5731510" cy="2507615"/>
                    </a:xfrm>
                    <a:prstGeom prst="rect">
                      <a:avLst/>
                    </a:prstGeom>
                    <a:ln>
                      <a:solidFill>
                        <a:schemeClr val="tx1"/>
                      </a:solidFill>
                    </a:ln>
                  </pic:spPr>
                </pic:pic>
              </a:graphicData>
            </a:graphic>
          </wp:inline>
        </w:drawing>
      </w:r>
    </w:p>
    <w:p w14:paraId="4DBD43E9" w14:textId="62242665" w:rsidR="00975857" w:rsidRPr="003F3366" w:rsidRDefault="00DC004A" w:rsidP="00FA2738">
      <w:pPr>
        <w:pStyle w:val="Legenda"/>
      </w:pPr>
      <w:bookmarkStart w:id="179" w:name="_Toc208510631"/>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9B7DCE">
        <w:rPr>
          <w:noProof/>
        </w:rPr>
        <w:t>37</w:t>
      </w:r>
      <w:r w:rsidR="0011495B" w:rsidRPr="003F3366">
        <w:fldChar w:fldCharType="end"/>
      </w:r>
      <w:r w:rsidRPr="003F3366">
        <w:t xml:space="preserve"> </w:t>
      </w:r>
      <w:r w:rsidR="00CB0374" w:rsidRPr="003F3366">
        <w:t>–</w:t>
      </w:r>
      <w:r w:rsidRPr="003F3366">
        <w:t xml:space="preserve"> </w:t>
      </w:r>
      <w:r w:rsidR="00212442" w:rsidRPr="003F3366">
        <w:t>C</w:t>
      </w:r>
      <w:r w:rsidRPr="003F3366">
        <w:t xml:space="preserve">riação de </w:t>
      </w:r>
      <w:r w:rsidR="00FB2B74" w:rsidRPr="003F3366">
        <w:t>um O</w:t>
      </w:r>
      <w:r w:rsidRPr="003F3366">
        <w:t>rientador no formulário de submissão</w:t>
      </w:r>
      <w:bookmarkEnd w:id="179"/>
    </w:p>
    <w:p w14:paraId="592E8A78" w14:textId="2B29C9F3" w:rsidR="000014D1" w:rsidRPr="003F3366" w:rsidRDefault="000014D1" w:rsidP="000014D1">
      <w:pPr>
        <w:pStyle w:val="Corpodetexto"/>
      </w:pPr>
      <w:r w:rsidRPr="003F3366">
        <w:t>Após a submissão de uma nova proposta, o sistema redireciona o utilizador para a página de visualização da mesma. Nesta página, é possível confirmar os dados introduzidos, verificar o estado atual da proposta e aceder a funcionalidades adicionais, como a edição (quando disponível) ou o acompanhamento do processo de validação pelo administrador.</w:t>
      </w:r>
    </w:p>
    <w:p w14:paraId="68163CF2" w14:textId="3E622EC4" w:rsidR="00211B43" w:rsidRPr="003F3366" w:rsidRDefault="00211B43" w:rsidP="000014D1">
      <w:pPr>
        <w:pStyle w:val="Corpodetexto"/>
      </w:pPr>
      <w:r w:rsidRPr="003F3366">
        <w:t>Nesta página, é possível ver todos os dados da proposta e aceder a funcionalidades adicionais, como a edição (caso ainda não tenha sido divulgada aos alunos)</w:t>
      </w:r>
      <w:r w:rsidR="00A95134" w:rsidRPr="003F3366">
        <w:t>, descarregar o f</w:t>
      </w:r>
      <w:r w:rsidR="00A95134" w:rsidRPr="003F3366">
        <w:lastRenderedPageBreak/>
        <w:t xml:space="preserve">icheiro da proposta em formato PDF e acompanhar a </w:t>
      </w:r>
      <w:r w:rsidR="004947C5" w:rsidRPr="003F3366">
        <w:t>ocupação das vagas disp</w:t>
      </w:r>
      <w:r w:rsidR="004947C5" w:rsidRPr="003F3366">
        <w:lastRenderedPageBreak/>
        <w:t>onibilizadas</w:t>
      </w:r>
      <w:r w:rsidRPr="003F3366">
        <w:t>.</w:t>
      </w:r>
    </w:p>
    <w:p w14:paraId="53970BB7" w14:textId="77777777" w:rsidR="000A3794" w:rsidRPr="003F3366" w:rsidRDefault="000A3794" w:rsidP="000014D1">
      <w:pPr>
        <w:pStyle w:val="Corpodetexto"/>
      </w:pPr>
    </w:p>
    <w:p w14:paraId="2B54C7BA" w14:textId="52C9A7C5" w:rsidR="00914479" w:rsidRPr="003F3366" w:rsidRDefault="009E5040" w:rsidP="00914479">
      <w:pPr>
        <w:pStyle w:val="Corpodetexto"/>
        <w:keepNext/>
        <w:jc w:val="center"/>
      </w:pPr>
      <w:r w:rsidRPr="009E5040">
        <w:rPr>
          <w:noProof/>
        </w:rPr>
        <w:drawing>
          <wp:inline distT="0" distB="0" distL="0" distR="0" wp14:anchorId="764F862D" wp14:editId="6CA6B70F">
            <wp:extent cx="5731510" cy="3954780"/>
            <wp:effectExtent l="19050" t="19050" r="21590" b="26670"/>
            <wp:docPr id="1050118964" name="Imagem 1" descr="Uma imagem com texto, captura de ecrã, software, número&#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118964" name="Imagem 1" descr="Uma imagem com texto, captura de ecrã, software, número&#10;&#10;Os conteúdos gerados por IA podem estar incorretos."/>
                    <pic:cNvPicPr/>
                  </pic:nvPicPr>
                  <pic:blipFill>
                    <a:blip r:embed="rId50"/>
                    <a:stretch>
                      <a:fillRect/>
                    </a:stretch>
                  </pic:blipFill>
                  <pic:spPr>
                    <a:xfrm>
                      <a:off x="0" y="0"/>
                      <a:ext cx="5731510" cy="3954780"/>
                    </a:xfrm>
                    <a:prstGeom prst="rect">
                      <a:avLst/>
                    </a:prstGeom>
                    <a:ln>
                      <a:solidFill>
                        <a:schemeClr val="tx1"/>
                      </a:solidFill>
                    </a:ln>
                  </pic:spPr>
                </pic:pic>
              </a:graphicData>
            </a:graphic>
          </wp:inline>
        </w:drawing>
      </w:r>
    </w:p>
    <w:p w14:paraId="2AFE86B8" w14:textId="5989C2F2" w:rsidR="009065F5" w:rsidRPr="003F3366" w:rsidRDefault="00914479" w:rsidP="00914479">
      <w:pPr>
        <w:pStyle w:val="Legenda"/>
      </w:pPr>
      <w:bookmarkStart w:id="180" w:name="_Toc208510632"/>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9B7DCE">
        <w:rPr>
          <w:noProof/>
        </w:rPr>
        <w:t>38</w:t>
      </w:r>
      <w:r w:rsidR="0011495B" w:rsidRPr="003F3366">
        <w:fldChar w:fldCharType="end"/>
      </w:r>
      <w:r w:rsidRPr="003F3366">
        <w:t xml:space="preserve"> </w:t>
      </w:r>
      <w:r w:rsidR="00DB19AA" w:rsidRPr="00DB19AA">
        <w:t>–</w:t>
      </w:r>
      <w:r w:rsidRPr="003F3366">
        <w:t xml:space="preserve"> Página de Visualização de uma Proposta</w:t>
      </w:r>
      <w:bookmarkEnd w:id="180"/>
    </w:p>
    <w:p w14:paraId="5E291C48" w14:textId="77777777" w:rsidR="00E94CCA" w:rsidRPr="003F3366" w:rsidRDefault="00E94CCA" w:rsidP="00E94CCA">
      <w:pPr>
        <w:pStyle w:val="Corpodetexto"/>
      </w:pPr>
    </w:p>
    <w:p w14:paraId="65F43B1C" w14:textId="6A2ECC52" w:rsidR="000A3794" w:rsidRPr="003F3366" w:rsidRDefault="00E94CCA" w:rsidP="00E94CCA">
      <w:pPr>
        <w:rPr>
          <w:rFonts w:ascii="Garamond" w:hAnsi="Garamond"/>
          <w:sz w:val="28"/>
        </w:rPr>
      </w:pPr>
      <w:r w:rsidRPr="003F3366">
        <w:br w:type="page"/>
      </w:r>
    </w:p>
    <w:p w14:paraId="03D72A42" w14:textId="0EEBEB06" w:rsidR="00D96047" w:rsidRPr="003F3366" w:rsidRDefault="00D023EF" w:rsidP="00D96047">
      <w:pPr>
        <w:pStyle w:val="Ttulo2"/>
      </w:pPr>
      <w:bookmarkStart w:id="181" w:name="_Toc207839291"/>
      <w:bookmarkStart w:id="182" w:name="_Toc208510684"/>
      <w:bookmarkStart w:id="183" w:name="_Toc208510806"/>
      <w:r w:rsidRPr="003F3366">
        <w:t>Exportação da Proposta em PDF</w:t>
      </w:r>
      <w:bookmarkEnd w:id="181"/>
      <w:bookmarkEnd w:id="182"/>
      <w:bookmarkEnd w:id="183"/>
    </w:p>
    <w:p w14:paraId="3E9C13E3" w14:textId="3748420D" w:rsidR="00D5260E" w:rsidRPr="003F3366" w:rsidRDefault="00D5260E" w:rsidP="00D5260E">
      <w:pPr>
        <w:pStyle w:val="Corpodetexto"/>
      </w:pPr>
      <w:r w:rsidRPr="003F3366">
        <w:t xml:space="preserve">O sistema disponibiliza a funcionalidade </w:t>
      </w:r>
      <w:r w:rsidRPr="003F3366">
        <w:rPr>
          <w:b/>
          <w:bCs/>
        </w:rPr>
        <w:t>F0</w:t>
      </w:r>
      <w:r w:rsidR="00703D63" w:rsidRPr="003F3366">
        <w:rPr>
          <w:b/>
          <w:bCs/>
        </w:rPr>
        <w:t>4</w:t>
      </w:r>
      <w:r w:rsidR="0091775D" w:rsidRPr="003F3366">
        <w:rPr>
          <w:b/>
          <w:bCs/>
        </w:rPr>
        <w:t xml:space="preserve"> - Criação automática do documento da proposta</w:t>
      </w:r>
      <w:r w:rsidRPr="003F3366">
        <w:t>, que permite criar automaticamente um ficheiro PDF com os detalhes de uma proposta.</w:t>
      </w:r>
    </w:p>
    <w:p w14:paraId="7EFE5A81" w14:textId="73277C90" w:rsidR="00D5260E" w:rsidRPr="003F3366" w:rsidRDefault="00D5260E" w:rsidP="00D5260E">
      <w:pPr>
        <w:pStyle w:val="Corpodetexto"/>
      </w:pPr>
      <w:r w:rsidRPr="003F3366">
        <w:t xml:space="preserve">Na página de </w:t>
      </w:r>
      <w:r w:rsidR="00BD0C82" w:rsidRPr="003F3366">
        <w:t>visualização</w:t>
      </w:r>
      <w:r w:rsidRPr="003F3366">
        <w:t xml:space="preserve"> da proposta, o utilizador encontra o botão “Proposta”. Ao clicar neste botão:</w:t>
      </w:r>
    </w:p>
    <w:p w14:paraId="67D4DA70" w14:textId="625A5B5A" w:rsidR="00D5260E" w:rsidRPr="003F3366" w:rsidRDefault="00D5260E" w:rsidP="00D5260E">
      <w:pPr>
        <w:pStyle w:val="Corpodetexto"/>
        <w:numPr>
          <w:ilvl w:val="0"/>
          <w:numId w:val="62"/>
        </w:numPr>
      </w:pPr>
      <w:r w:rsidRPr="003F3366">
        <w:t xml:space="preserve">É enviado um pedido </w:t>
      </w:r>
      <w:r w:rsidR="00C435AC" w:rsidRPr="003F3366">
        <w:t xml:space="preserve">à API </w:t>
      </w:r>
      <w:r w:rsidRPr="003F3366">
        <w:t>para gerar o documento</w:t>
      </w:r>
      <w:r w:rsidR="00DE224A" w:rsidRPr="003F3366">
        <w:t>.</w:t>
      </w:r>
    </w:p>
    <w:p w14:paraId="1CDAC13A" w14:textId="28AA626C" w:rsidR="009E0848" w:rsidRPr="003F3366" w:rsidRDefault="00DE224A" w:rsidP="003809F0">
      <w:pPr>
        <w:pStyle w:val="Corpodetexto"/>
        <w:numPr>
          <w:ilvl w:val="0"/>
          <w:numId w:val="62"/>
        </w:numPr>
      </w:pPr>
      <w:r w:rsidRPr="003F3366">
        <w:t xml:space="preserve">A API </w:t>
      </w:r>
      <w:r w:rsidR="00D5260E" w:rsidRPr="003F3366">
        <w:t xml:space="preserve">processa os dados da </w:t>
      </w:r>
      <w:r w:rsidR="003809F0" w:rsidRPr="003F3366">
        <w:t>P</w:t>
      </w:r>
      <w:r w:rsidR="00D5260E" w:rsidRPr="003F3366">
        <w:t>roposta</w:t>
      </w:r>
      <w:r w:rsidR="003809F0" w:rsidRPr="003F3366">
        <w:t xml:space="preserve">, preenchendo o </w:t>
      </w:r>
      <w:r w:rsidR="003809F0" w:rsidRPr="003F3366">
        <w:rPr>
          <w:i/>
          <w:iCs/>
        </w:rPr>
        <w:t>template</w:t>
      </w:r>
      <w:r w:rsidR="002468B2" w:rsidRPr="003F3366">
        <w:t xml:space="preserve"> e gerando um ficheiro Word temporário</w:t>
      </w:r>
      <w:r w:rsidR="003809F0" w:rsidRPr="003F3366">
        <w:t>.</w:t>
      </w:r>
    </w:p>
    <w:p w14:paraId="40F6B3DE" w14:textId="645B5138" w:rsidR="009E0848" w:rsidRPr="003F3366" w:rsidRDefault="00902809" w:rsidP="00D5260E">
      <w:pPr>
        <w:pStyle w:val="Corpodetexto"/>
        <w:numPr>
          <w:ilvl w:val="0"/>
          <w:numId w:val="62"/>
        </w:numPr>
      </w:pPr>
      <w:r w:rsidRPr="003F3366">
        <w:t>O Word é convertido num ficheiro PDF e</w:t>
      </w:r>
      <w:r w:rsidR="009E0848" w:rsidRPr="003F3366">
        <w:t xml:space="preserve"> devolv</w:t>
      </w:r>
      <w:r w:rsidRPr="003F3366">
        <w:t>ido</w:t>
      </w:r>
      <w:r w:rsidR="009E0848" w:rsidRPr="003F3366">
        <w:t xml:space="preserve"> ao cliente.</w:t>
      </w:r>
    </w:p>
    <w:p w14:paraId="4EAF9FAD" w14:textId="5E8C1FF9" w:rsidR="00E22D7D" w:rsidRPr="003F3366" w:rsidRDefault="00D5260E" w:rsidP="00D5260E">
      <w:pPr>
        <w:pStyle w:val="Corpodetexto"/>
        <w:numPr>
          <w:ilvl w:val="0"/>
          <w:numId w:val="62"/>
        </w:numPr>
      </w:pPr>
      <w:r w:rsidRPr="003F3366">
        <w:t xml:space="preserve">O </w:t>
      </w:r>
      <w:r w:rsidR="009E0848" w:rsidRPr="003F3366">
        <w:t>cliente</w:t>
      </w:r>
      <w:r w:rsidRPr="003F3366">
        <w:t xml:space="preserve"> recebe o ficheiro com um nome formatado de acordo com o ano letivo, identificador e título da proposta.</w:t>
      </w:r>
    </w:p>
    <w:p w14:paraId="11EDB261" w14:textId="77777777" w:rsidR="007C2F74" w:rsidRPr="003F3366" w:rsidRDefault="007C2F74" w:rsidP="007C2F74">
      <w:pPr>
        <w:pStyle w:val="Corpodetexto"/>
      </w:pPr>
    </w:p>
    <w:p w14:paraId="7AF057BB" w14:textId="77777777" w:rsidR="00F3609F" w:rsidRPr="003F3366" w:rsidRDefault="00F3609F" w:rsidP="00F3609F">
      <w:pPr>
        <w:pStyle w:val="Corpodetexto"/>
        <w:keepNext/>
        <w:jc w:val="center"/>
      </w:pPr>
      <w:r w:rsidRPr="003F3366">
        <w:rPr>
          <w:noProof/>
        </w:rPr>
        <w:drawing>
          <wp:inline distT="0" distB="0" distL="0" distR="0" wp14:anchorId="7CEEB587" wp14:editId="769DB65F">
            <wp:extent cx="3094074" cy="4511501"/>
            <wp:effectExtent l="19050" t="19050" r="11430" b="22860"/>
            <wp:docPr id="949192365" name="Imagem 1" descr="Uma imagem com texto, captura de ecrã, Página web, software&#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192365" name="Imagem 1" descr="Uma imagem com texto, captura de ecrã, Página web, software&#10;&#10;Os conteúdos gerados por IA podem estar incorretos."/>
                    <pic:cNvPicPr/>
                  </pic:nvPicPr>
                  <pic:blipFill>
                    <a:blip r:embed="rId51"/>
                    <a:stretch>
                      <a:fillRect/>
                    </a:stretch>
                  </pic:blipFill>
                  <pic:spPr>
                    <a:xfrm>
                      <a:off x="0" y="0"/>
                      <a:ext cx="3114992" cy="4542002"/>
                    </a:xfrm>
                    <a:prstGeom prst="rect">
                      <a:avLst/>
                    </a:prstGeom>
                    <a:ln>
                      <a:solidFill>
                        <a:schemeClr val="tx1"/>
                      </a:solidFill>
                    </a:ln>
                  </pic:spPr>
                </pic:pic>
              </a:graphicData>
            </a:graphic>
          </wp:inline>
        </w:drawing>
      </w:r>
    </w:p>
    <w:p w14:paraId="5C78B23B" w14:textId="0750862A" w:rsidR="007C2F74" w:rsidRPr="003F3366" w:rsidRDefault="00F3609F" w:rsidP="00F3609F">
      <w:pPr>
        <w:pStyle w:val="Legenda"/>
      </w:pPr>
      <w:bookmarkStart w:id="184" w:name="_Toc208510633"/>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9B7DCE">
        <w:rPr>
          <w:noProof/>
        </w:rPr>
        <w:t>39</w:t>
      </w:r>
      <w:r w:rsidR="0011495B" w:rsidRPr="003F3366">
        <w:fldChar w:fldCharType="end"/>
      </w:r>
      <w:r w:rsidRPr="003F3366">
        <w:t xml:space="preserve"> </w:t>
      </w:r>
      <w:r w:rsidR="00DB19AA" w:rsidRPr="00DB19AA">
        <w:t>–</w:t>
      </w:r>
      <w:r w:rsidRPr="003F3366">
        <w:t xml:space="preserve"> Botão para geração do PDF</w:t>
      </w:r>
      <w:bookmarkEnd w:id="184"/>
    </w:p>
    <w:p w14:paraId="067FA6FA" w14:textId="77777777" w:rsidR="006A036A" w:rsidRPr="003F3366" w:rsidRDefault="00CF0914" w:rsidP="006A036A">
      <w:pPr>
        <w:pStyle w:val="Corpodetexto"/>
        <w:keepNext/>
      </w:pPr>
      <w:r w:rsidRPr="003F3366">
        <w:rPr>
          <w:noProof/>
        </w:rPr>
        <w:drawing>
          <wp:inline distT="0" distB="0" distL="0" distR="0" wp14:anchorId="68722B8F" wp14:editId="3C13BD6A">
            <wp:extent cx="5731510" cy="8138795"/>
            <wp:effectExtent l="19050" t="19050" r="21590" b="14605"/>
            <wp:docPr id="1091625131" name="Imagem 1" descr="Uma imagem com texto, captura de ecrã, documento,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625131" name="Imagem 1" descr="Uma imagem com texto, captura de ecrã, documento, Tipo de letra&#10;&#10;Os conteúdos gerados por IA podem estar incorretos."/>
                    <pic:cNvPicPr/>
                  </pic:nvPicPr>
                  <pic:blipFill>
                    <a:blip r:embed="rId52"/>
                    <a:stretch>
                      <a:fillRect/>
                    </a:stretch>
                  </pic:blipFill>
                  <pic:spPr>
                    <a:xfrm>
                      <a:off x="0" y="0"/>
                      <a:ext cx="5731510" cy="8138795"/>
                    </a:xfrm>
                    <a:prstGeom prst="rect">
                      <a:avLst/>
                    </a:prstGeom>
                    <a:ln>
                      <a:solidFill>
                        <a:schemeClr val="tx1"/>
                      </a:solidFill>
                    </a:ln>
                  </pic:spPr>
                </pic:pic>
              </a:graphicData>
            </a:graphic>
          </wp:inline>
        </w:drawing>
      </w:r>
    </w:p>
    <w:p w14:paraId="679DF9B0" w14:textId="70E71791" w:rsidR="003D0A3F" w:rsidRPr="003F3366" w:rsidRDefault="006A036A" w:rsidP="006A036A">
      <w:pPr>
        <w:pStyle w:val="Legenda"/>
      </w:pPr>
      <w:bookmarkStart w:id="185" w:name="_Toc208510634"/>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9B7DCE">
        <w:rPr>
          <w:noProof/>
        </w:rPr>
        <w:t>40</w:t>
      </w:r>
      <w:r w:rsidR="0011495B" w:rsidRPr="003F3366">
        <w:fldChar w:fldCharType="end"/>
      </w:r>
      <w:r w:rsidRPr="003F3366">
        <w:t xml:space="preserve"> </w:t>
      </w:r>
      <w:r w:rsidR="00DB19AA" w:rsidRPr="00DB19AA">
        <w:t>–</w:t>
      </w:r>
      <w:r w:rsidRPr="003F3366">
        <w:t xml:space="preserve"> Documento PDF da proposta gerado</w:t>
      </w:r>
      <w:bookmarkEnd w:id="185"/>
    </w:p>
    <w:p w14:paraId="44A3CCCE" w14:textId="77777777" w:rsidR="00995094" w:rsidRPr="003F3366" w:rsidRDefault="00995094" w:rsidP="00995094">
      <w:pPr>
        <w:pStyle w:val="Corpodetexto"/>
      </w:pPr>
    </w:p>
    <w:p w14:paraId="7F8C8BA0" w14:textId="51F9CCEB" w:rsidR="00995094" w:rsidRPr="003F3366" w:rsidRDefault="00663D2E" w:rsidP="00663D2E">
      <w:pPr>
        <w:pStyle w:val="Ttulo3"/>
      </w:pPr>
      <w:bookmarkStart w:id="186" w:name="_Toc208510685"/>
      <w:bookmarkStart w:id="187" w:name="_Toc208510807"/>
      <w:r w:rsidRPr="003F3366">
        <w:t xml:space="preserve">Personalização do </w:t>
      </w:r>
      <w:r w:rsidRPr="003F3366">
        <w:rPr>
          <w:i/>
          <w:iCs/>
        </w:rPr>
        <w:t>Template</w:t>
      </w:r>
      <w:bookmarkEnd w:id="186"/>
      <w:bookmarkEnd w:id="187"/>
    </w:p>
    <w:p w14:paraId="280150ED" w14:textId="7D46E18A" w:rsidR="007F0777" w:rsidRPr="003F3366" w:rsidRDefault="007F0777" w:rsidP="007F0777">
      <w:pPr>
        <w:pStyle w:val="Corpodetexto"/>
      </w:pPr>
      <w:r w:rsidRPr="003F3366">
        <w:t xml:space="preserve">O </w:t>
      </w:r>
      <w:r w:rsidRPr="003F3366">
        <w:rPr>
          <w:i/>
          <w:iCs/>
        </w:rPr>
        <w:t>template</w:t>
      </w:r>
      <w:r w:rsidRPr="003F3366">
        <w:t xml:space="preserve"> em formato .docx pode ser editado como um documento Word normal, permitindo ajustar livremente o estilo, a estrutura e o texto descritivo. Para além do conteúdo fixo, o documento contém chaves de substituição, que seguem a sintaxe </w:t>
      </w:r>
      <w:r w:rsidRPr="003F3366">
        <w:rPr>
          <w:i/>
          <w:iCs/>
        </w:rPr>
        <w:t>{{nome_do_conteudo}}</w:t>
      </w:r>
      <w:r w:rsidRPr="003F3366">
        <w:t>. Estas chaves funcionam como marcadores que são preenchidos automaticamente com a informação proveniente da API no momento da geração do documento</w:t>
      </w:r>
      <w:r w:rsidRPr="003F3366">
        <w:lastRenderedPageBreak/>
        <w:t>.</w:t>
      </w:r>
    </w:p>
    <w:p w14:paraId="7C45300E" w14:textId="56DDC04E" w:rsidR="00E065D1" w:rsidRPr="003F3366" w:rsidRDefault="007F0777" w:rsidP="007F0777">
      <w:pPr>
        <w:pStyle w:val="Corpodetexto"/>
      </w:pPr>
      <w:r w:rsidRPr="003F3366">
        <w:t xml:space="preserve">É importante salientar que o nome da chave no </w:t>
      </w:r>
      <w:r w:rsidRPr="003F3366">
        <w:rPr>
          <w:i/>
          <w:iCs/>
        </w:rPr>
        <w:t>template</w:t>
      </w:r>
      <w:r w:rsidRPr="003F3366">
        <w:t xml:space="preserve"> deve coincidir exatamente com a chave definida no dicionário no código da API. Por exemplo, se no código a chave definida for </w:t>
      </w:r>
      <w:r w:rsidR="002D44E7" w:rsidRPr="003F3366">
        <w:t>“</w:t>
      </w:r>
      <w:r w:rsidRPr="003F3366">
        <w:t>curso</w:t>
      </w:r>
      <w:r w:rsidR="002D44E7" w:rsidRPr="003F3366">
        <w:t>”</w:t>
      </w:r>
      <w:r w:rsidRPr="003F3366">
        <w:t xml:space="preserve">, então o </w:t>
      </w:r>
      <w:r w:rsidRPr="003F3366">
        <w:rPr>
          <w:i/>
          <w:iCs/>
        </w:rPr>
        <w:t>template</w:t>
      </w:r>
      <w:r w:rsidRPr="003F3366">
        <w:t xml:space="preserve"> deve conter o marcador </w:t>
      </w:r>
      <w:r w:rsidRPr="003F3366">
        <w:rPr>
          <w:i/>
          <w:iCs/>
        </w:rPr>
        <w:t>{{curso}}</w:t>
      </w:r>
      <w:r w:rsidRPr="003F3366">
        <w:t>.</w:t>
      </w:r>
    </w:p>
    <w:p w14:paraId="5CE255E4" w14:textId="539D6208" w:rsidR="0087013A" w:rsidRPr="003F3366" w:rsidRDefault="007F0777" w:rsidP="007F0777">
      <w:pPr>
        <w:pStyle w:val="Corpodetexto"/>
      </w:pPr>
      <w:r w:rsidRPr="003F3366">
        <w:t xml:space="preserve">O sistema suporta ainda condições lógicas dentro do </w:t>
      </w:r>
      <w:r w:rsidRPr="003F3366">
        <w:rPr>
          <w:i/>
          <w:iCs/>
        </w:rPr>
        <w:t>template</w:t>
      </w:r>
      <w:r w:rsidRPr="003F3366">
        <w:t>, permitindo que determinadas secções sejam impressas apenas se a informação existir. Isto evita, por exemplo, que sejam exibidos campos vazios ou informações irrelevantes numa proposta que não possua determinados atributos.</w:t>
      </w:r>
    </w:p>
    <w:p w14:paraId="49CECE1C" w14:textId="041604EE" w:rsidR="00663D2E" w:rsidRPr="003F3366" w:rsidRDefault="007F0777" w:rsidP="00DB2F3B">
      <w:pPr>
        <w:pStyle w:val="Corpodetexto"/>
      </w:pPr>
      <w:r w:rsidRPr="003F3366">
        <w:t>A explicação detalhada sobre o processo de formatação, bibliotecas utilizadas e a forma como o dicionário de substituição é definido pode ser encontrada no</w:t>
      </w:r>
      <w:r w:rsidR="004F6225" w:rsidRPr="003F3366">
        <w:t xml:space="preserve"> capitulo </w:t>
      </w:r>
      <w:r w:rsidR="004F6225" w:rsidRPr="003F3366">
        <w:rPr>
          <w:b/>
          <w:bCs/>
        </w:rPr>
        <w:fldChar w:fldCharType="begin"/>
      </w:r>
      <w:r w:rsidR="004F6225" w:rsidRPr="003F3366">
        <w:rPr>
          <w:b/>
          <w:bCs/>
        </w:rPr>
        <w:instrText xml:space="preserve"> REF _Ref208240738 \w \h  \* MERGEFORMAT </w:instrText>
      </w:r>
      <w:r w:rsidR="004F6225" w:rsidRPr="003F3366">
        <w:rPr>
          <w:b/>
          <w:bCs/>
        </w:rPr>
      </w:r>
      <w:r w:rsidR="004F6225" w:rsidRPr="003F3366">
        <w:rPr>
          <w:b/>
          <w:bCs/>
        </w:rPr>
        <w:fldChar w:fldCharType="separate"/>
      </w:r>
      <w:r w:rsidR="008322B7">
        <w:rPr>
          <w:b/>
          <w:bCs/>
        </w:rPr>
        <w:t>4.6</w:t>
      </w:r>
      <w:r w:rsidR="004F6225" w:rsidRPr="003F3366">
        <w:rPr>
          <w:b/>
          <w:bCs/>
        </w:rPr>
        <w:fldChar w:fldCharType="end"/>
      </w:r>
      <w:r w:rsidR="004F6225" w:rsidRPr="003F3366">
        <w:rPr>
          <w:b/>
          <w:bCs/>
        </w:rPr>
        <w:t xml:space="preserve"> </w:t>
      </w:r>
      <w:r w:rsidR="004F6225" w:rsidRPr="003F3366">
        <w:rPr>
          <w:b/>
          <w:bCs/>
        </w:rPr>
        <w:fldChar w:fldCharType="begin"/>
      </w:r>
      <w:r w:rsidR="004F6225" w:rsidRPr="003F3366">
        <w:rPr>
          <w:b/>
          <w:bCs/>
        </w:rPr>
        <w:instrText xml:space="preserve"> REF _Ref208240744 \h  \* MERGEFORMAT </w:instrText>
      </w:r>
      <w:r w:rsidR="004F6225" w:rsidRPr="003F3366">
        <w:rPr>
          <w:b/>
          <w:bCs/>
        </w:rPr>
      </w:r>
      <w:r w:rsidR="004F6225" w:rsidRPr="003F3366">
        <w:rPr>
          <w:b/>
          <w:bCs/>
        </w:rPr>
        <w:fldChar w:fldCharType="separate"/>
      </w:r>
      <w:r w:rsidR="008322B7" w:rsidRPr="008322B7">
        <w:rPr>
          <w:b/>
          <w:bCs/>
        </w:rPr>
        <w:t>Geração de Documentos</w:t>
      </w:r>
      <w:r w:rsidR="004F6225" w:rsidRPr="003F3366">
        <w:rPr>
          <w:b/>
          <w:bCs/>
        </w:rPr>
        <w:fldChar w:fldCharType="end"/>
      </w:r>
      <w:r w:rsidRPr="003F3366">
        <w:t>, onde esta funcionalidade é descrita em maior profundidade.</w:t>
      </w:r>
    </w:p>
    <w:p w14:paraId="525E5AAB" w14:textId="3AAEC4D6" w:rsidR="003266ED" w:rsidRPr="003F3366" w:rsidRDefault="003266ED" w:rsidP="003266ED">
      <w:pPr>
        <w:rPr>
          <w:rFonts w:ascii="Garamond" w:hAnsi="Garamond"/>
          <w:sz w:val="28"/>
        </w:rPr>
      </w:pPr>
      <w:r w:rsidRPr="003F3366">
        <w:br w:type="page"/>
      </w:r>
    </w:p>
    <w:p w14:paraId="77AE4A4C" w14:textId="07338E6B" w:rsidR="00A727BB" w:rsidRPr="003F3366" w:rsidRDefault="00CD0CFC" w:rsidP="00A727BB">
      <w:pPr>
        <w:pStyle w:val="Ttulo1"/>
      </w:pPr>
      <w:bookmarkStart w:id="188" w:name="_Ref203945309"/>
      <w:bookmarkStart w:id="189" w:name="_Toc207839292"/>
      <w:bookmarkStart w:id="190" w:name="_Toc208510686"/>
      <w:bookmarkStart w:id="191" w:name="_Toc208510808"/>
      <w:r w:rsidRPr="003F3366">
        <w:t>Desenvolvimento Futuro</w:t>
      </w:r>
      <w:bookmarkEnd w:id="188"/>
      <w:bookmarkEnd w:id="189"/>
      <w:bookmarkEnd w:id="190"/>
      <w:bookmarkEnd w:id="191"/>
    </w:p>
    <w:p w14:paraId="6D0304FF" w14:textId="1484BB1D" w:rsidR="00A727BB" w:rsidRPr="003F3366" w:rsidRDefault="00EF3DB5" w:rsidP="0018083A">
      <w:pPr>
        <w:pStyle w:val="Corpodetexto"/>
      </w:pPr>
      <w:r w:rsidRPr="003F3366">
        <w:t xml:space="preserve">Tendo em conta que este projeto foi desenvolvido no âmbito de uma unidade curricular com duração limitada, não foi possível implementar na íntegra todas as funcionalidades idealizadas. Ainda assim, o desenvolvimento foi orientado por uma visão completa do sistema, </w:t>
      </w:r>
      <w:r w:rsidR="00E535EA" w:rsidRPr="003F3366">
        <w:t>e todas as decisões tomadas – tanto a nível de estrutura como de implementação</w:t>
      </w:r>
      <w:r w:rsidR="00714C59">
        <w:t xml:space="preserve"> </w:t>
      </w:r>
      <w:r w:rsidR="00E535EA" w:rsidRPr="003F3366">
        <w:t>–</w:t>
      </w:r>
      <w:r w:rsidR="00714C59">
        <w:t xml:space="preserve"> </w:t>
      </w:r>
      <w:r w:rsidR="00E535EA" w:rsidRPr="003F3366">
        <w:t>tiveram em conta o conjunto completo das funcionalidades previstas</w:t>
      </w:r>
      <w:r w:rsidR="00F43C56" w:rsidRPr="003F3366">
        <w:t>.</w:t>
      </w:r>
    </w:p>
    <w:p w14:paraId="3498A1FB" w14:textId="0263CE51" w:rsidR="00F43C56" w:rsidRPr="003F3366" w:rsidRDefault="00F43C56" w:rsidP="00F43C56">
      <w:pPr>
        <w:pStyle w:val="Corpodetexto"/>
      </w:pPr>
      <w:r w:rsidRPr="003F3366">
        <w:t>Algumas funcionalidades foram concluídas, outras ficaram parcialmente desenvolvidas (</w:t>
      </w:r>
      <w:r w:rsidR="004946F1" w:rsidRPr="003F3366">
        <w:t>ficando pela</w:t>
      </w:r>
      <w:r w:rsidRPr="003F3366">
        <w:t xml:space="preserve"> interface gráfica), e há ainda elementos que se encontram apenas definidos ou planeados, mas não implementados.</w:t>
      </w:r>
      <w:r w:rsidR="004946F1" w:rsidRPr="003F3366">
        <w:t xml:space="preserve"> </w:t>
      </w:r>
    </w:p>
    <w:p w14:paraId="7C6F044D" w14:textId="77777777" w:rsidR="00937DF1" w:rsidRPr="003F3366" w:rsidRDefault="00937DF1" w:rsidP="00F43C56">
      <w:pPr>
        <w:pStyle w:val="Corpodetexto"/>
      </w:pPr>
    </w:p>
    <w:p w14:paraId="7DF25053" w14:textId="0575D149" w:rsidR="00937DF1" w:rsidRPr="003F3366" w:rsidRDefault="00937DF1" w:rsidP="00937DF1">
      <w:pPr>
        <w:pStyle w:val="Legenda"/>
        <w:keepNext/>
      </w:pPr>
      <w:bookmarkStart w:id="192" w:name="_Ref207746799"/>
      <w:bookmarkStart w:id="193" w:name="_Toc208510635"/>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9B7DCE">
        <w:rPr>
          <w:noProof/>
        </w:rPr>
        <w:t>41</w:t>
      </w:r>
      <w:r w:rsidR="0011495B" w:rsidRPr="003F3366">
        <w:fldChar w:fldCharType="end"/>
      </w:r>
      <w:bookmarkEnd w:id="192"/>
      <w:r w:rsidRPr="003F3366">
        <w:t xml:space="preserve"> </w:t>
      </w:r>
      <w:r w:rsidR="00DB19AA" w:rsidRPr="00DB19AA">
        <w:t>–</w:t>
      </w:r>
      <w:r w:rsidRPr="003F3366">
        <w:t xml:space="preserve"> Estado final das funcionalidades</w:t>
      </w:r>
      <w:bookmarkEnd w:id="193"/>
    </w:p>
    <w:tbl>
      <w:tblPr>
        <w:tblStyle w:val="TabelacomGrelha"/>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6"/>
        <w:gridCol w:w="5601"/>
        <w:gridCol w:w="1446"/>
        <w:gridCol w:w="1343"/>
      </w:tblGrid>
      <w:tr w:rsidR="00374A2C" w:rsidRPr="003F3366" w14:paraId="707DD87B" w14:textId="77777777" w:rsidTr="00374A2C">
        <w:trPr>
          <w:jc w:val="center"/>
        </w:trPr>
        <w:tc>
          <w:tcPr>
            <w:tcW w:w="352" w:type="pct"/>
            <w:tcBorders>
              <w:top w:val="single" w:sz="12" w:space="0" w:color="auto"/>
              <w:bottom w:val="single" w:sz="12" w:space="0" w:color="auto"/>
              <w:right w:val="dashed" w:sz="4" w:space="0" w:color="auto"/>
            </w:tcBorders>
          </w:tcPr>
          <w:p w14:paraId="3CCFF64F" w14:textId="77777777" w:rsidR="00374A2C" w:rsidRPr="003F3366" w:rsidRDefault="00374A2C" w:rsidP="00CC2379">
            <w:pPr>
              <w:pStyle w:val="Corpodetexto2"/>
              <w:jc w:val="center"/>
            </w:pPr>
            <w:r w:rsidRPr="003F3366">
              <w:t>#</w:t>
            </w:r>
          </w:p>
        </w:tc>
        <w:tc>
          <w:tcPr>
            <w:tcW w:w="3103" w:type="pct"/>
            <w:tcBorders>
              <w:top w:val="single" w:sz="12" w:space="0" w:color="auto"/>
              <w:left w:val="dashed" w:sz="4" w:space="0" w:color="auto"/>
              <w:bottom w:val="single" w:sz="12" w:space="0" w:color="auto"/>
            </w:tcBorders>
          </w:tcPr>
          <w:p w14:paraId="11290A1F" w14:textId="77777777" w:rsidR="00374A2C" w:rsidRPr="003F3366" w:rsidRDefault="00374A2C" w:rsidP="00CC2379">
            <w:pPr>
              <w:pStyle w:val="Corpodetexto2"/>
            </w:pPr>
            <w:r w:rsidRPr="003F3366">
              <w:t>Funcionalidade</w:t>
            </w:r>
          </w:p>
        </w:tc>
        <w:tc>
          <w:tcPr>
            <w:tcW w:w="801" w:type="pct"/>
            <w:tcBorders>
              <w:top w:val="single" w:sz="12" w:space="0" w:color="auto"/>
              <w:bottom w:val="single" w:sz="12" w:space="0" w:color="auto"/>
            </w:tcBorders>
          </w:tcPr>
          <w:p w14:paraId="6E75FD6F" w14:textId="71445F25" w:rsidR="00374A2C" w:rsidRPr="003F3366" w:rsidRDefault="00374A2C" w:rsidP="00374A2C">
            <w:pPr>
              <w:pStyle w:val="Corpodetexto2"/>
              <w:jc w:val="center"/>
            </w:pPr>
            <w:r w:rsidRPr="003F3366">
              <w:t>Frontend</w:t>
            </w:r>
          </w:p>
        </w:tc>
        <w:tc>
          <w:tcPr>
            <w:tcW w:w="744" w:type="pct"/>
            <w:tcBorders>
              <w:top w:val="single" w:sz="12" w:space="0" w:color="auto"/>
              <w:bottom w:val="single" w:sz="12" w:space="0" w:color="auto"/>
            </w:tcBorders>
          </w:tcPr>
          <w:p w14:paraId="3F8871AD" w14:textId="6EDF3372" w:rsidR="00374A2C" w:rsidRPr="003F3366" w:rsidRDefault="00374A2C" w:rsidP="00CC2379">
            <w:pPr>
              <w:pStyle w:val="Corpodetexto2"/>
              <w:jc w:val="center"/>
            </w:pPr>
            <w:r w:rsidRPr="003F3366">
              <w:t>Backend</w:t>
            </w:r>
          </w:p>
        </w:tc>
      </w:tr>
      <w:tr w:rsidR="00374A2C" w:rsidRPr="003F3366" w14:paraId="7FD32B36" w14:textId="77777777" w:rsidTr="00374A2C">
        <w:trPr>
          <w:jc w:val="center"/>
        </w:trPr>
        <w:tc>
          <w:tcPr>
            <w:tcW w:w="5000" w:type="pct"/>
            <w:gridSpan w:val="4"/>
            <w:tcBorders>
              <w:top w:val="single" w:sz="12" w:space="0" w:color="auto"/>
              <w:bottom w:val="single" w:sz="8" w:space="0" w:color="auto"/>
            </w:tcBorders>
            <w:shd w:val="clear" w:color="auto" w:fill="D9D9D9" w:themeFill="background1" w:themeFillShade="D9"/>
          </w:tcPr>
          <w:p w14:paraId="26E6D056" w14:textId="77777777" w:rsidR="00374A2C" w:rsidRPr="003F3366" w:rsidRDefault="00374A2C" w:rsidP="00374A2C">
            <w:pPr>
              <w:pStyle w:val="Corpodetexto2"/>
            </w:pPr>
            <w:r w:rsidRPr="003F3366">
              <w:t>Geral</w:t>
            </w:r>
          </w:p>
        </w:tc>
      </w:tr>
      <w:tr w:rsidR="00374A2C" w:rsidRPr="003F3366" w14:paraId="4BE63C24" w14:textId="77777777" w:rsidTr="00374A2C">
        <w:trPr>
          <w:jc w:val="center"/>
        </w:trPr>
        <w:tc>
          <w:tcPr>
            <w:tcW w:w="352" w:type="pct"/>
            <w:tcBorders>
              <w:top w:val="single" w:sz="8" w:space="0" w:color="auto"/>
              <w:right w:val="dashed" w:sz="4" w:space="0" w:color="auto"/>
            </w:tcBorders>
          </w:tcPr>
          <w:p w14:paraId="632DAAC1" w14:textId="77777777" w:rsidR="00374A2C" w:rsidRPr="003F3366" w:rsidRDefault="00374A2C" w:rsidP="00374A2C">
            <w:pPr>
              <w:pStyle w:val="Corpodetexto2"/>
            </w:pPr>
            <w:r w:rsidRPr="003F3366">
              <w:t>F01</w:t>
            </w:r>
          </w:p>
        </w:tc>
        <w:tc>
          <w:tcPr>
            <w:tcW w:w="3103" w:type="pct"/>
            <w:tcBorders>
              <w:top w:val="single" w:sz="8" w:space="0" w:color="auto"/>
              <w:left w:val="dashed" w:sz="4" w:space="0" w:color="auto"/>
            </w:tcBorders>
          </w:tcPr>
          <w:p w14:paraId="69FC9CEE" w14:textId="77777777" w:rsidR="00374A2C" w:rsidRPr="003F3366" w:rsidRDefault="00374A2C" w:rsidP="00374A2C">
            <w:pPr>
              <w:pStyle w:val="Corpodetexto2"/>
            </w:pPr>
            <w:r w:rsidRPr="003F3366">
              <w:t>Exportação de atribuições</w:t>
            </w:r>
          </w:p>
        </w:tc>
        <w:tc>
          <w:tcPr>
            <w:tcW w:w="801" w:type="pct"/>
            <w:tcBorders>
              <w:top w:val="single" w:sz="8" w:space="0" w:color="auto"/>
            </w:tcBorders>
          </w:tcPr>
          <w:p w14:paraId="1B1D491B" w14:textId="0D470D78" w:rsidR="00374A2C" w:rsidRPr="003F3366" w:rsidRDefault="00374A2C" w:rsidP="00374A2C">
            <w:pPr>
              <w:pStyle w:val="Corpodetexto2"/>
              <w:jc w:val="center"/>
            </w:pPr>
            <w:r w:rsidRPr="003F3366">
              <w:t>—</w:t>
            </w:r>
          </w:p>
        </w:tc>
        <w:tc>
          <w:tcPr>
            <w:tcW w:w="744" w:type="pct"/>
            <w:tcBorders>
              <w:top w:val="single" w:sz="8" w:space="0" w:color="auto"/>
            </w:tcBorders>
          </w:tcPr>
          <w:p w14:paraId="4D8A40D6" w14:textId="5AECF068" w:rsidR="00374A2C" w:rsidRPr="003F3366" w:rsidRDefault="00374A2C" w:rsidP="00374A2C">
            <w:pPr>
              <w:pStyle w:val="Corpodetexto2"/>
              <w:jc w:val="center"/>
            </w:pPr>
            <w:r w:rsidRPr="003F3366">
              <w:t>Planeado</w:t>
            </w:r>
          </w:p>
        </w:tc>
      </w:tr>
      <w:tr w:rsidR="00374A2C" w:rsidRPr="003F3366" w14:paraId="1E045C24" w14:textId="77777777" w:rsidTr="00374A2C">
        <w:trPr>
          <w:jc w:val="center"/>
        </w:trPr>
        <w:tc>
          <w:tcPr>
            <w:tcW w:w="352" w:type="pct"/>
            <w:tcBorders>
              <w:right w:val="dashed" w:sz="4" w:space="0" w:color="auto"/>
            </w:tcBorders>
          </w:tcPr>
          <w:p w14:paraId="5A9E0838" w14:textId="77777777" w:rsidR="00374A2C" w:rsidRPr="003F3366" w:rsidRDefault="00374A2C" w:rsidP="00374A2C">
            <w:pPr>
              <w:pStyle w:val="Corpodetexto2"/>
            </w:pPr>
            <w:r w:rsidRPr="003F3366">
              <w:t>F02</w:t>
            </w:r>
          </w:p>
        </w:tc>
        <w:tc>
          <w:tcPr>
            <w:tcW w:w="3103" w:type="pct"/>
            <w:tcBorders>
              <w:left w:val="dashed" w:sz="4" w:space="0" w:color="auto"/>
            </w:tcBorders>
          </w:tcPr>
          <w:p w14:paraId="7BAE2FB2" w14:textId="77777777" w:rsidR="00374A2C" w:rsidRPr="003F3366" w:rsidRDefault="00374A2C" w:rsidP="00374A2C">
            <w:pPr>
              <w:pStyle w:val="Corpodetexto2"/>
            </w:pPr>
            <w:r w:rsidRPr="003F3366">
              <w:t>Exportação de propostas</w:t>
            </w:r>
          </w:p>
        </w:tc>
        <w:tc>
          <w:tcPr>
            <w:tcW w:w="801" w:type="pct"/>
          </w:tcPr>
          <w:p w14:paraId="6468BA52" w14:textId="16860F3C" w:rsidR="00374A2C" w:rsidRPr="003F3366" w:rsidRDefault="00374A2C" w:rsidP="00374A2C">
            <w:pPr>
              <w:pStyle w:val="Corpodetexto2"/>
              <w:jc w:val="center"/>
            </w:pPr>
            <w:r w:rsidRPr="003F3366">
              <w:t>—</w:t>
            </w:r>
          </w:p>
        </w:tc>
        <w:tc>
          <w:tcPr>
            <w:tcW w:w="744" w:type="pct"/>
          </w:tcPr>
          <w:p w14:paraId="20C0C2F8" w14:textId="0ECF4111" w:rsidR="00374A2C" w:rsidRPr="003F3366" w:rsidRDefault="00374A2C" w:rsidP="00374A2C">
            <w:pPr>
              <w:pStyle w:val="Corpodetexto2"/>
              <w:jc w:val="center"/>
            </w:pPr>
            <w:r w:rsidRPr="003F3366">
              <w:t>Parcial</w:t>
            </w:r>
          </w:p>
        </w:tc>
      </w:tr>
      <w:tr w:rsidR="00374A2C" w:rsidRPr="003F3366" w14:paraId="2F4A3077" w14:textId="77777777" w:rsidTr="00374A2C">
        <w:trPr>
          <w:jc w:val="center"/>
        </w:trPr>
        <w:tc>
          <w:tcPr>
            <w:tcW w:w="352" w:type="pct"/>
            <w:tcBorders>
              <w:right w:val="dashed" w:sz="4" w:space="0" w:color="auto"/>
            </w:tcBorders>
          </w:tcPr>
          <w:p w14:paraId="284FA5D3" w14:textId="77777777" w:rsidR="00374A2C" w:rsidRPr="003F3366" w:rsidRDefault="00374A2C" w:rsidP="00374A2C">
            <w:pPr>
              <w:pStyle w:val="Corpodetexto2"/>
            </w:pPr>
            <w:r w:rsidRPr="003F3366">
              <w:t>F03</w:t>
            </w:r>
          </w:p>
        </w:tc>
        <w:tc>
          <w:tcPr>
            <w:tcW w:w="3103" w:type="pct"/>
            <w:tcBorders>
              <w:left w:val="dashed" w:sz="4" w:space="0" w:color="auto"/>
            </w:tcBorders>
          </w:tcPr>
          <w:p w14:paraId="129953D7" w14:textId="77777777" w:rsidR="00374A2C" w:rsidRPr="003F3366" w:rsidRDefault="00374A2C" w:rsidP="00374A2C">
            <w:pPr>
              <w:pStyle w:val="Corpodetexto2"/>
            </w:pPr>
            <w:r w:rsidRPr="003F3366">
              <w:t>Automação das atribuições</w:t>
            </w:r>
          </w:p>
        </w:tc>
        <w:tc>
          <w:tcPr>
            <w:tcW w:w="801" w:type="pct"/>
          </w:tcPr>
          <w:p w14:paraId="1F321DD3" w14:textId="05930C16" w:rsidR="00374A2C" w:rsidRPr="003F3366" w:rsidRDefault="00374A2C" w:rsidP="00374A2C">
            <w:pPr>
              <w:pStyle w:val="Corpodetexto2"/>
              <w:jc w:val="center"/>
            </w:pPr>
            <w:r w:rsidRPr="003F3366">
              <w:t>—</w:t>
            </w:r>
          </w:p>
        </w:tc>
        <w:tc>
          <w:tcPr>
            <w:tcW w:w="744" w:type="pct"/>
          </w:tcPr>
          <w:p w14:paraId="60AEDC66" w14:textId="54FA6D43" w:rsidR="00374A2C" w:rsidRPr="003F3366" w:rsidRDefault="00374A2C" w:rsidP="00374A2C">
            <w:pPr>
              <w:pStyle w:val="Corpodetexto2"/>
              <w:jc w:val="center"/>
            </w:pPr>
            <w:r w:rsidRPr="003F3366">
              <w:t>Planeado</w:t>
            </w:r>
          </w:p>
        </w:tc>
      </w:tr>
      <w:tr w:rsidR="00374A2C" w:rsidRPr="003F3366" w14:paraId="7F770117" w14:textId="77777777" w:rsidTr="00374A2C">
        <w:trPr>
          <w:jc w:val="center"/>
        </w:trPr>
        <w:tc>
          <w:tcPr>
            <w:tcW w:w="352" w:type="pct"/>
            <w:tcBorders>
              <w:right w:val="dashed" w:sz="4" w:space="0" w:color="auto"/>
            </w:tcBorders>
          </w:tcPr>
          <w:p w14:paraId="4C31FEED" w14:textId="77777777" w:rsidR="00374A2C" w:rsidRPr="003F3366" w:rsidRDefault="00374A2C" w:rsidP="00374A2C">
            <w:pPr>
              <w:pStyle w:val="Corpodetexto2"/>
            </w:pPr>
            <w:r w:rsidRPr="003F3366">
              <w:t>F04</w:t>
            </w:r>
          </w:p>
        </w:tc>
        <w:tc>
          <w:tcPr>
            <w:tcW w:w="3103" w:type="pct"/>
            <w:tcBorders>
              <w:left w:val="dashed" w:sz="4" w:space="0" w:color="auto"/>
            </w:tcBorders>
          </w:tcPr>
          <w:p w14:paraId="350D9EB1" w14:textId="77777777" w:rsidR="00374A2C" w:rsidRPr="003F3366" w:rsidRDefault="00374A2C" w:rsidP="00374A2C">
            <w:pPr>
              <w:pStyle w:val="Corpodetexto2"/>
            </w:pPr>
            <w:r w:rsidRPr="003F3366">
              <w:t>Criação automática do documento da proposta</w:t>
            </w:r>
          </w:p>
        </w:tc>
        <w:tc>
          <w:tcPr>
            <w:tcW w:w="801" w:type="pct"/>
          </w:tcPr>
          <w:p w14:paraId="668DC8E9" w14:textId="33556510" w:rsidR="00374A2C" w:rsidRPr="003F3366" w:rsidRDefault="00374A2C" w:rsidP="00374A2C">
            <w:pPr>
              <w:pStyle w:val="Corpodetexto2"/>
              <w:jc w:val="center"/>
            </w:pPr>
            <w:r w:rsidRPr="003F3366">
              <w:t>—</w:t>
            </w:r>
          </w:p>
        </w:tc>
        <w:tc>
          <w:tcPr>
            <w:tcW w:w="744" w:type="pct"/>
          </w:tcPr>
          <w:p w14:paraId="68617FF6" w14:textId="48A264DF" w:rsidR="00374A2C" w:rsidRPr="003F3366" w:rsidRDefault="00374A2C" w:rsidP="00374A2C">
            <w:pPr>
              <w:pStyle w:val="Corpodetexto2"/>
              <w:jc w:val="center"/>
            </w:pPr>
            <w:r w:rsidRPr="003F3366">
              <w:t>Completo</w:t>
            </w:r>
          </w:p>
        </w:tc>
      </w:tr>
      <w:tr w:rsidR="00374A2C" w:rsidRPr="003F3366" w14:paraId="3646D8B8" w14:textId="77777777" w:rsidTr="00374A2C">
        <w:trPr>
          <w:jc w:val="center"/>
        </w:trPr>
        <w:tc>
          <w:tcPr>
            <w:tcW w:w="352" w:type="pct"/>
            <w:tcBorders>
              <w:right w:val="dashed" w:sz="4" w:space="0" w:color="auto"/>
            </w:tcBorders>
          </w:tcPr>
          <w:p w14:paraId="1371D1CF" w14:textId="77777777" w:rsidR="00374A2C" w:rsidRPr="003F3366" w:rsidRDefault="00374A2C" w:rsidP="00374A2C">
            <w:pPr>
              <w:pStyle w:val="Corpodetexto2"/>
            </w:pPr>
            <w:r w:rsidRPr="003F3366">
              <w:t>F05</w:t>
            </w:r>
          </w:p>
        </w:tc>
        <w:tc>
          <w:tcPr>
            <w:tcW w:w="3103" w:type="pct"/>
            <w:tcBorders>
              <w:left w:val="dashed" w:sz="4" w:space="0" w:color="auto"/>
            </w:tcBorders>
          </w:tcPr>
          <w:p w14:paraId="108AAED2" w14:textId="77777777" w:rsidR="00374A2C" w:rsidRPr="003F3366" w:rsidRDefault="00374A2C" w:rsidP="00374A2C">
            <w:pPr>
              <w:pStyle w:val="Corpodetexto2"/>
            </w:pPr>
            <w:r w:rsidRPr="003F3366">
              <w:t>R</w:t>
            </w:r>
            <w:r w:rsidRPr="003F3366">
              <w:lastRenderedPageBreak/>
              <w:t>edesign da interface</w:t>
            </w:r>
          </w:p>
        </w:tc>
        <w:tc>
          <w:tcPr>
            <w:tcW w:w="801" w:type="pct"/>
          </w:tcPr>
          <w:p w14:paraId="33615FBE" w14:textId="639C36E5" w:rsidR="00374A2C" w:rsidRPr="003F3366" w:rsidRDefault="00374A2C" w:rsidP="00374A2C">
            <w:pPr>
              <w:pStyle w:val="Corpodetexto2"/>
              <w:jc w:val="center"/>
            </w:pPr>
            <w:r w:rsidRPr="003F3366">
              <w:t>Completo</w:t>
            </w:r>
          </w:p>
        </w:tc>
        <w:tc>
          <w:tcPr>
            <w:tcW w:w="744" w:type="pct"/>
          </w:tcPr>
          <w:p w14:paraId="39A2D15E" w14:textId="6037D710" w:rsidR="00374A2C" w:rsidRPr="003F3366" w:rsidRDefault="00374A2C" w:rsidP="00374A2C">
            <w:pPr>
              <w:pStyle w:val="Corpodetexto2"/>
              <w:jc w:val="center"/>
            </w:pPr>
            <w:r w:rsidRPr="003F3366">
              <w:t>—</w:t>
            </w:r>
          </w:p>
        </w:tc>
      </w:tr>
      <w:tr w:rsidR="00374A2C" w:rsidRPr="003F3366" w14:paraId="7971718F" w14:textId="77777777" w:rsidTr="00374A2C">
        <w:trPr>
          <w:jc w:val="center"/>
        </w:trPr>
        <w:tc>
          <w:tcPr>
            <w:tcW w:w="352" w:type="pct"/>
            <w:tcBorders>
              <w:right w:val="dashed" w:sz="4" w:space="0" w:color="auto"/>
            </w:tcBorders>
          </w:tcPr>
          <w:p w14:paraId="56F4CEF4" w14:textId="77777777" w:rsidR="00374A2C" w:rsidRPr="003F3366" w:rsidRDefault="00374A2C" w:rsidP="00374A2C">
            <w:pPr>
              <w:pStyle w:val="Corpodetexto2"/>
            </w:pPr>
            <w:r w:rsidRPr="003F3366">
              <w:t>F06</w:t>
            </w:r>
          </w:p>
        </w:tc>
        <w:tc>
          <w:tcPr>
            <w:tcW w:w="3103" w:type="pct"/>
            <w:tcBorders>
              <w:left w:val="dashed" w:sz="4" w:space="0" w:color="auto"/>
            </w:tcBorders>
          </w:tcPr>
          <w:p w14:paraId="08B444C1" w14:textId="77777777" w:rsidR="00374A2C" w:rsidRPr="003F3366" w:rsidRDefault="00374A2C" w:rsidP="00374A2C">
            <w:pPr>
              <w:pStyle w:val="Corpodetexto2"/>
            </w:pPr>
            <w:r w:rsidRPr="003F3366">
              <w:t>Sistema de comunicação centralizado</w:t>
            </w:r>
          </w:p>
        </w:tc>
        <w:tc>
          <w:tcPr>
            <w:tcW w:w="801" w:type="pct"/>
          </w:tcPr>
          <w:p w14:paraId="06BE58FD" w14:textId="52E85D9B" w:rsidR="00374A2C" w:rsidRPr="003F3366" w:rsidRDefault="00374A2C" w:rsidP="00374A2C">
            <w:pPr>
              <w:pStyle w:val="Corpodetexto2"/>
              <w:jc w:val="center"/>
            </w:pPr>
            <w:r w:rsidRPr="003F3366">
              <w:t>Por Fazer</w:t>
            </w:r>
          </w:p>
        </w:tc>
        <w:tc>
          <w:tcPr>
            <w:tcW w:w="744" w:type="pct"/>
          </w:tcPr>
          <w:p w14:paraId="4F689037" w14:textId="664B3469" w:rsidR="00374A2C" w:rsidRPr="003F3366" w:rsidRDefault="00374A2C" w:rsidP="00374A2C">
            <w:pPr>
              <w:pStyle w:val="Corpodetexto2"/>
              <w:jc w:val="center"/>
            </w:pPr>
            <w:r w:rsidRPr="003F3366">
              <w:t>Por Fazer</w:t>
            </w:r>
          </w:p>
        </w:tc>
      </w:tr>
      <w:tr w:rsidR="00374A2C" w:rsidRPr="003F3366" w14:paraId="3A4703FF" w14:textId="77777777" w:rsidTr="00374A2C">
        <w:trPr>
          <w:jc w:val="center"/>
        </w:trPr>
        <w:tc>
          <w:tcPr>
            <w:tcW w:w="352" w:type="pct"/>
            <w:tcBorders>
              <w:right w:val="dashed" w:sz="4" w:space="0" w:color="auto"/>
            </w:tcBorders>
          </w:tcPr>
          <w:p w14:paraId="101E6427" w14:textId="77777777" w:rsidR="00374A2C" w:rsidRPr="003F3366" w:rsidRDefault="00374A2C" w:rsidP="00374A2C">
            <w:pPr>
              <w:pStyle w:val="Corpodetexto2"/>
            </w:pPr>
            <w:r w:rsidRPr="003F3366">
              <w:t>F07</w:t>
            </w:r>
          </w:p>
        </w:tc>
        <w:tc>
          <w:tcPr>
            <w:tcW w:w="3103" w:type="pct"/>
            <w:tcBorders>
              <w:left w:val="dashed" w:sz="4" w:space="0" w:color="auto"/>
            </w:tcBorders>
          </w:tcPr>
          <w:p w14:paraId="78F4E08A" w14:textId="77777777" w:rsidR="00374A2C" w:rsidRPr="003F3366" w:rsidRDefault="00374A2C" w:rsidP="00374A2C">
            <w:pPr>
              <w:pStyle w:val="Corpodetexto2"/>
            </w:pPr>
            <w:r w:rsidRPr="003F3366">
              <w:t>Preenchimento automático de Protocolos</w:t>
            </w:r>
          </w:p>
        </w:tc>
        <w:tc>
          <w:tcPr>
            <w:tcW w:w="801" w:type="pct"/>
          </w:tcPr>
          <w:p w14:paraId="65570D0F" w14:textId="5CF1AD70" w:rsidR="00374A2C" w:rsidRPr="003F3366" w:rsidRDefault="00374A2C" w:rsidP="00374A2C">
            <w:pPr>
              <w:pStyle w:val="Corpodetexto2"/>
              <w:jc w:val="center"/>
            </w:pPr>
            <w:r w:rsidRPr="003F3366">
              <w:t>—</w:t>
            </w:r>
          </w:p>
        </w:tc>
        <w:tc>
          <w:tcPr>
            <w:tcW w:w="744" w:type="pct"/>
          </w:tcPr>
          <w:p w14:paraId="579CED43" w14:textId="563F1D6A" w:rsidR="00374A2C" w:rsidRPr="003F3366" w:rsidRDefault="00374A2C" w:rsidP="00374A2C">
            <w:pPr>
              <w:pStyle w:val="Corpodetexto2"/>
              <w:jc w:val="center"/>
            </w:pPr>
            <w:r w:rsidRPr="003F3366">
              <w:t>Por Fazer</w:t>
            </w:r>
          </w:p>
        </w:tc>
      </w:tr>
      <w:tr w:rsidR="00374A2C" w:rsidRPr="003F3366" w14:paraId="72A2C905" w14:textId="77777777" w:rsidTr="00374A2C">
        <w:trPr>
          <w:jc w:val="center"/>
        </w:trPr>
        <w:tc>
          <w:tcPr>
            <w:tcW w:w="352" w:type="pct"/>
            <w:tcBorders>
              <w:right w:val="dashed" w:sz="4" w:space="0" w:color="auto"/>
            </w:tcBorders>
          </w:tcPr>
          <w:p w14:paraId="5171339D" w14:textId="77777777" w:rsidR="00374A2C" w:rsidRPr="003F3366" w:rsidRDefault="00374A2C" w:rsidP="00374A2C">
            <w:pPr>
              <w:pStyle w:val="Corpodetexto2"/>
            </w:pPr>
            <w:r w:rsidRPr="003F3366">
              <w:t>F08</w:t>
            </w:r>
          </w:p>
        </w:tc>
        <w:tc>
          <w:tcPr>
            <w:tcW w:w="3103" w:type="pct"/>
            <w:tcBorders>
              <w:left w:val="dashed" w:sz="4" w:space="0" w:color="auto"/>
            </w:tcBorders>
          </w:tcPr>
          <w:p w14:paraId="7ED5F00A" w14:textId="77777777" w:rsidR="00374A2C" w:rsidRPr="003F3366" w:rsidRDefault="00374A2C" w:rsidP="00374A2C">
            <w:pPr>
              <w:pStyle w:val="Corpodetexto2"/>
            </w:pPr>
            <w:r w:rsidRPr="003F3366">
              <w:t>Preferência de orientadores</w:t>
            </w:r>
          </w:p>
        </w:tc>
        <w:tc>
          <w:tcPr>
            <w:tcW w:w="801" w:type="pct"/>
          </w:tcPr>
          <w:p w14:paraId="70669FF3" w14:textId="559B6E01" w:rsidR="00374A2C" w:rsidRPr="003F3366" w:rsidRDefault="00374A2C" w:rsidP="00374A2C">
            <w:pPr>
              <w:pStyle w:val="Corpodetexto2"/>
              <w:jc w:val="center"/>
            </w:pPr>
            <w:r w:rsidRPr="003F3366">
              <w:t>Por Fazer</w:t>
            </w:r>
          </w:p>
        </w:tc>
        <w:tc>
          <w:tcPr>
            <w:tcW w:w="744" w:type="pct"/>
          </w:tcPr>
          <w:p w14:paraId="2C1311E8" w14:textId="2D746178" w:rsidR="00374A2C" w:rsidRPr="003F3366" w:rsidRDefault="00374A2C" w:rsidP="00374A2C">
            <w:pPr>
              <w:pStyle w:val="Corpodetexto2"/>
              <w:jc w:val="center"/>
            </w:pPr>
            <w:r w:rsidRPr="003F3366">
              <w:t>Por Fazer</w:t>
            </w:r>
          </w:p>
        </w:tc>
      </w:tr>
      <w:tr w:rsidR="00374A2C" w:rsidRPr="003F3366" w14:paraId="14B813BB" w14:textId="77777777" w:rsidTr="00374A2C">
        <w:trPr>
          <w:jc w:val="center"/>
        </w:trPr>
        <w:tc>
          <w:tcPr>
            <w:tcW w:w="352" w:type="pct"/>
            <w:tcBorders>
              <w:bottom w:val="single" w:sz="4" w:space="0" w:color="auto"/>
              <w:right w:val="dashed" w:sz="4" w:space="0" w:color="auto"/>
            </w:tcBorders>
          </w:tcPr>
          <w:p w14:paraId="6A06B98D" w14:textId="77777777" w:rsidR="00374A2C" w:rsidRPr="003F3366" w:rsidRDefault="00374A2C" w:rsidP="00374A2C">
            <w:pPr>
              <w:pStyle w:val="Corpodetexto2"/>
            </w:pPr>
            <w:r w:rsidRPr="003F3366">
              <w:t>F09</w:t>
            </w:r>
          </w:p>
        </w:tc>
        <w:tc>
          <w:tcPr>
            <w:tcW w:w="3103" w:type="pct"/>
            <w:tcBorders>
              <w:left w:val="dashed" w:sz="4" w:space="0" w:color="auto"/>
              <w:bottom w:val="single" w:sz="4" w:space="0" w:color="auto"/>
            </w:tcBorders>
          </w:tcPr>
          <w:p w14:paraId="1F09566D" w14:textId="77777777" w:rsidR="00374A2C" w:rsidRPr="003F3366" w:rsidRDefault="00374A2C" w:rsidP="00374A2C">
            <w:pPr>
              <w:pStyle w:val="Corpodetexto2"/>
            </w:pPr>
            <w:r w:rsidRPr="003F3366">
              <w:t>Filtragem de Listas</w:t>
            </w:r>
          </w:p>
        </w:tc>
        <w:tc>
          <w:tcPr>
            <w:tcW w:w="801" w:type="pct"/>
            <w:tcBorders>
              <w:bottom w:val="single" w:sz="4" w:space="0" w:color="auto"/>
            </w:tcBorders>
          </w:tcPr>
          <w:p w14:paraId="44456545" w14:textId="698252BA" w:rsidR="00374A2C" w:rsidRPr="003F3366" w:rsidRDefault="00374A2C" w:rsidP="00374A2C">
            <w:pPr>
              <w:pStyle w:val="Corpodetexto2"/>
              <w:jc w:val="center"/>
            </w:pPr>
            <w:r w:rsidRPr="003F3366">
              <w:t>Parcial</w:t>
            </w:r>
          </w:p>
        </w:tc>
        <w:tc>
          <w:tcPr>
            <w:tcW w:w="744" w:type="pct"/>
            <w:tcBorders>
              <w:bottom w:val="single" w:sz="4" w:space="0" w:color="auto"/>
            </w:tcBorders>
          </w:tcPr>
          <w:p w14:paraId="354AE175" w14:textId="00B0233F" w:rsidR="00374A2C" w:rsidRPr="003F3366" w:rsidRDefault="00374A2C" w:rsidP="00374A2C">
            <w:pPr>
              <w:pStyle w:val="Corpodetexto2"/>
              <w:jc w:val="center"/>
            </w:pPr>
            <w:r w:rsidRPr="003F3366">
              <w:t>—</w:t>
            </w:r>
          </w:p>
        </w:tc>
      </w:tr>
      <w:tr w:rsidR="00374A2C" w:rsidRPr="003F3366" w14:paraId="5F8F03EA" w14:textId="77777777" w:rsidTr="00374A2C">
        <w:trPr>
          <w:jc w:val="center"/>
        </w:trPr>
        <w:tc>
          <w:tcPr>
            <w:tcW w:w="5000" w:type="pct"/>
            <w:gridSpan w:val="4"/>
            <w:tcBorders>
              <w:top w:val="single" w:sz="4" w:space="0" w:color="auto"/>
              <w:bottom w:val="single" w:sz="4" w:space="0" w:color="auto"/>
            </w:tcBorders>
            <w:shd w:val="clear" w:color="auto" w:fill="D9D9D9" w:themeFill="background1" w:themeFillShade="D9"/>
          </w:tcPr>
          <w:p w14:paraId="74D9B8AF" w14:textId="77777777" w:rsidR="00374A2C" w:rsidRPr="003F3366" w:rsidRDefault="00374A2C" w:rsidP="00374A2C">
            <w:pPr>
              <w:pStyle w:val="Corpodetexto2"/>
            </w:pPr>
            <w:r w:rsidRPr="003F3366">
              <w:t>Autenticações e Registos</w:t>
            </w:r>
          </w:p>
        </w:tc>
      </w:tr>
      <w:tr w:rsidR="0098100D" w:rsidRPr="003F3366" w14:paraId="3D7DC33A" w14:textId="77777777" w:rsidTr="00374A2C">
        <w:trPr>
          <w:jc w:val="center"/>
        </w:trPr>
        <w:tc>
          <w:tcPr>
            <w:tcW w:w="352" w:type="pct"/>
            <w:tcBorders>
              <w:top w:val="single" w:sz="4" w:space="0" w:color="auto"/>
              <w:right w:val="dashed" w:sz="4" w:space="0" w:color="auto"/>
            </w:tcBorders>
          </w:tcPr>
          <w:p w14:paraId="0C96090B" w14:textId="77777777" w:rsidR="0098100D" w:rsidRPr="003F3366" w:rsidRDefault="0098100D" w:rsidP="0098100D">
            <w:pPr>
              <w:pStyle w:val="Corpodetexto2"/>
            </w:pPr>
            <w:r w:rsidRPr="003F3366">
              <w:t>F10</w:t>
            </w:r>
          </w:p>
        </w:tc>
        <w:tc>
          <w:tcPr>
            <w:tcW w:w="3103" w:type="pct"/>
            <w:tcBorders>
              <w:top w:val="single" w:sz="4" w:space="0" w:color="auto"/>
              <w:left w:val="dashed" w:sz="4" w:space="0" w:color="auto"/>
            </w:tcBorders>
          </w:tcPr>
          <w:p w14:paraId="72E5A716" w14:textId="77777777" w:rsidR="0098100D" w:rsidRPr="003F3366" w:rsidRDefault="0098100D" w:rsidP="0098100D">
            <w:pPr>
              <w:pStyle w:val="Corpodetexto2"/>
            </w:pPr>
            <w:r w:rsidRPr="003F3366">
              <w:t>Autenticação</w:t>
            </w:r>
          </w:p>
        </w:tc>
        <w:tc>
          <w:tcPr>
            <w:tcW w:w="801" w:type="pct"/>
            <w:tcBorders>
              <w:top w:val="single" w:sz="4" w:space="0" w:color="auto"/>
            </w:tcBorders>
          </w:tcPr>
          <w:p w14:paraId="6F47EAC1" w14:textId="5D0EB316" w:rsidR="0098100D" w:rsidRPr="003F3366" w:rsidRDefault="0098100D" w:rsidP="0098100D">
            <w:pPr>
              <w:pStyle w:val="Corpodetexto2"/>
              <w:jc w:val="center"/>
            </w:pPr>
            <w:r w:rsidRPr="003F3366">
              <w:t>Completo</w:t>
            </w:r>
          </w:p>
        </w:tc>
        <w:tc>
          <w:tcPr>
            <w:tcW w:w="744" w:type="pct"/>
            <w:tcBorders>
              <w:top w:val="single" w:sz="4" w:space="0" w:color="auto"/>
            </w:tcBorders>
          </w:tcPr>
          <w:p w14:paraId="3505E061" w14:textId="511C4C4E" w:rsidR="0098100D" w:rsidRPr="003F3366" w:rsidRDefault="0098100D" w:rsidP="0098100D">
            <w:pPr>
              <w:pStyle w:val="Corpodetexto2"/>
              <w:jc w:val="center"/>
            </w:pPr>
            <w:r w:rsidRPr="003F3366">
              <w:t>Completo</w:t>
            </w:r>
          </w:p>
        </w:tc>
      </w:tr>
      <w:tr w:rsidR="0098100D" w:rsidRPr="003F3366" w14:paraId="6270C455" w14:textId="77777777" w:rsidTr="00374A2C">
        <w:trPr>
          <w:jc w:val="center"/>
        </w:trPr>
        <w:tc>
          <w:tcPr>
            <w:tcW w:w="352" w:type="pct"/>
            <w:tcBorders>
              <w:right w:val="dashed" w:sz="4" w:space="0" w:color="auto"/>
            </w:tcBorders>
          </w:tcPr>
          <w:p w14:paraId="1CB767AE" w14:textId="77777777" w:rsidR="0098100D" w:rsidRPr="003F3366" w:rsidRDefault="0098100D" w:rsidP="0098100D">
            <w:pPr>
              <w:pStyle w:val="Corpodetexto2"/>
            </w:pPr>
            <w:r w:rsidRPr="003F3366">
              <w:t>F11</w:t>
            </w:r>
          </w:p>
        </w:tc>
        <w:tc>
          <w:tcPr>
            <w:tcW w:w="3103" w:type="pct"/>
            <w:tcBorders>
              <w:left w:val="dashed" w:sz="4" w:space="0" w:color="auto"/>
            </w:tcBorders>
          </w:tcPr>
          <w:p w14:paraId="43114F5C" w14:textId="77777777" w:rsidR="0098100D" w:rsidRPr="003F3366" w:rsidRDefault="0098100D" w:rsidP="0098100D">
            <w:pPr>
              <w:pStyle w:val="Corpodetexto2"/>
            </w:pPr>
            <w:r w:rsidRPr="003F3366">
              <w:t>Registo de Docentes</w:t>
            </w:r>
          </w:p>
        </w:tc>
        <w:tc>
          <w:tcPr>
            <w:tcW w:w="801" w:type="pct"/>
          </w:tcPr>
          <w:p w14:paraId="0A1E4B66" w14:textId="45A81F48" w:rsidR="0098100D" w:rsidRPr="003F3366" w:rsidRDefault="0098100D" w:rsidP="0098100D">
            <w:pPr>
              <w:pStyle w:val="Corpodetexto2"/>
              <w:jc w:val="center"/>
            </w:pPr>
            <w:r w:rsidRPr="003F3366">
              <w:t>Completo</w:t>
            </w:r>
          </w:p>
        </w:tc>
        <w:tc>
          <w:tcPr>
            <w:tcW w:w="744" w:type="pct"/>
          </w:tcPr>
          <w:p w14:paraId="473F4CC4" w14:textId="664EB143" w:rsidR="0098100D" w:rsidRPr="003F3366" w:rsidRDefault="0098100D" w:rsidP="0098100D">
            <w:pPr>
              <w:pStyle w:val="Corpodetexto2"/>
              <w:jc w:val="center"/>
            </w:pPr>
            <w:r w:rsidRPr="003F3366">
              <w:t>Completo</w:t>
            </w:r>
          </w:p>
        </w:tc>
      </w:tr>
      <w:tr w:rsidR="0098100D" w:rsidRPr="003F3366" w14:paraId="63AAFC0D" w14:textId="77777777" w:rsidTr="00374A2C">
        <w:trPr>
          <w:jc w:val="center"/>
        </w:trPr>
        <w:tc>
          <w:tcPr>
            <w:tcW w:w="352" w:type="pct"/>
            <w:tcBorders>
              <w:right w:val="dashed" w:sz="4" w:space="0" w:color="auto"/>
            </w:tcBorders>
          </w:tcPr>
          <w:p w14:paraId="1B28D583" w14:textId="77777777" w:rsidR="0098100D" w:rsidRPr="003F3366" w:rsidRDefault="0098100D" w:rsidP="0098100D">
            <w:pPr>
              <w:pStyle w:val="Corpodetexto2"/>
            </w:pPr>
            <w:r w:rsidRPr="003F3366">
              <w:t>F12</w:t>
            </w:r>
          </w:p>
        </w:tc>
        <w:tc>
          <w:tcPr>
            <w:tcW w:w="3103" w:type="pct"/>
            <w:tcBorders>
              <w:left w:val="dashed" w:sz="4" w:space="0" w:color="auto"/>
            </w:tcBorders>
          </w:tcPr>
          <w:p w14:paraId="0893B3E5" w14:textId="77777777" w:rsidR="0098100D" w:rsidRPr="003F3366" w:rsidRDefault="0098100D" w:rsidP="0098100D">
            <w:pPr>
              <w:pStyle w:val="Corpodetexto2"/>
            </w:pPr>
            <w:r w:rsidRPr="003F3366">
              <w:t>Registo de Alunos</w:t>
            </w:r>
          </w:p>
        </w:tc>
        <w:tc>
          <w:tcPr>
            <w:tcW w:w="801" w:type="pct"/>
          </w:tcPr>
          <w:p w14:paraId="25691F9A" w14:textId="73F34FD2" w:rsidR="0098100D" w:rsidRPr="003F3366" w:rsidRDefault="0098100D" w:rsidP="0098100D">
            <w:pPr>
              <w:pStyle w:val="Corpodetexto2"/>
              <w:jc w:val="center"/>
              <w:rPr>
                <w:highlight w:val="yellow"/>
              </w:rPr>
            </w:pPr>
            <w:r w:rsidRPr="003F3366">
              <w:rPr>
                <w:highlight w:val="yellow"/>
              </w:rPr>
              <w:t>Completo</w:t>
            </w:r>
          </w:p>
        </w:tc>
        <w:tc>
          <w:tcPr>
            <w:tcW w:w="744" w:type="pct"/>
          </w:tcPr>
          <w:p w14:paraId="4CEE0E64" w14:textId="30E64D59" w:rsidR="0098100D" w:rsidRPr="003F3366" w:rsidRDefault="0098100D" w:rsidP="0098100D">
            <w:pPr>
              <w:pStyle w:val="Corpodetexto2"/>
              <w:jc w:val="center"/>
              <w:rPr>
                <w:highlight w:val="yellow"/>
              </w:rPr>
            </w:pPr>
            <w:r w:rsidRPr="003F3366">
              <w:rPr>
                <w:highlight w:val="yellow"/>
              </w:rPr>
              <w:t>Completo</w:t>
            </w:r>
          </w:p>
        </w:tc>
      </w:tr>
      <w:tr w:rsidR="0098100D" w:rsidRPr="003F3366" w14:paraId="0CF194FB" w14:textId="77777777" w:rsidTr="00374A2C">
        <w:trPr>
          <w:jc w:val="center"/>
        </w:trPr>
        <w:tc>
          <w:tcPr>
            <w:tcW w:w="352" w:type="pct"/>
            <w:tcBorders>
              <w:right w:val="dashed" w:sz="4" w:space="0" w:color="auto"/>
            </w:tcBorders>
          </w:tcPr>
          <w:p w14:paraId="319463E1" w14:textId="77777777" w:rsidR="0098100D" w:rsidRPr="003F3366" w:rsidRDefault="0098100D" w:rsidP="0098100D">
            <w:pPr>
              <w:pStyle w:val="Corpodetexto2"/>
            </w:pPr>
            <w:r w:rsidRPr="003F3366">
              <w:t>F13</w:t>
            </w:r>
          </w:p>
        </w:tc>
        <w:tc>
          <w:tcPr>
            <w:tcW w:w="3103" w:type="pct"/>
            <w:tcBorders>
              <w:left w:val="dashed" w:sz="4" w:space="0" w:color="auto"/>
            </w:tcBorders>
          </w:tcPr>
          <w:p w14:paraId="24C86A75" w14:textId="77777777" w:rsidR="0098100D" w:rsidRPr="003F3366" w:rsidRDefault="0098100D" w:rsidP="0098100D">
            <w:pPr>
              <w:pStyle w:val="Corpodetexto2"/>
            </w:pPr>
            <w:r w:rsidRPr="003F3366">
              <w:t>Registo de Empresas</w:t>
            </w:r>
          </w:p>
        </w:tc>
        <w:tc>
          <w:tcPr>
            <w:tcW w:w="801" w:type="pct"/>
          </w:tcPr>
          <w:p w14:paraId="37A8DB6D" w14:textId="0E32244E" w:rsidR="0098100D" w:rsidRPr="003F3366" w:rsidRDefault="0098100D" w:rsidP="0098100D">
            <w:pPr>
              <w:pStyle w:val="Corpodetexto2"/>
              <w:jc w:val="center"/>
            </w:pPr>
            <w:r w:rsidRPr="003F3366">
              <w:t>Completo</w:t>
            </w:r>
          </w:p>
        </w:tc>
        <w:tc>
          <w:tcPr>
            <w:tcW w:w="744" w:type="pct"/>
          </w:tcPr>
          <w:p w14:paraId="63F6C507" w14:textId="178F7988" w:rsidR="0098100D" w:rsidRPr="003F3366" w:rsidRDefault="0098100D" w:rsidP="0098100D">
            <w:pPr>
              <w:pStyle w:val="Corpodetexto2"/>
              <w:jc w:val="center"/>
            </w:pPr>
            <w:r w:rsidRPr="003F3366">
              <w:t>Completo</w:t>
            </w:r>
          </w:p>
        </w:tc>
      </w:tr>
      <w:tr w:rsidR="0098100D" w:rsidRPr="003F3366" w14:paraId="68F8AEC6" w14:textId="77777777" w:rsidTr="00374A2C">
        <w:trPr>
          <w:jc w:val="center"/>
        </w:trPr>
        <w:tc>
          <w:tcPr>
            <w:tcW w:w="352" w:type="pct"/>
            <w:tcBorders>
              <w:bottom w:val="single" w:sz="4" w:space="0" w:color="auto"/>
              <w:right w:val="dashed" w:sz="4" w:space="0" w:color="auto"/>
            </w:tcBorders>
          </w:tcPr>
          <w:p w14:paraId="2AED2931" w14:textId="77777777" w:rsidR="0098100D" w:rsidRPr="003F3366" w:rsidRDefault="0098100D" w:rsidP="0098100D">
            <w:pPr>
              <w:pStyle w:val="Corpodetexto2"/>
            </w:pPr>
            <w:r w:rsidRPr="003F3366">
              <w:t>F14</w:t>
            </w:r>
          </w:p>
        </w:tc>
        <w:tc>
          <w:tcPr>
            <w:tcW w:w="3103" w:type="pct"/>
            <w:tcBorders>
              <w:left w:val="dashed" w:sz="4" w:space="0" w:color="auto"/>
              <w:bottom w:val="single" w:sz="4" w:space="0" w:color="auto"/>
            </w:tcBorders>
          </w:tcPr>
          <w:p w14:paraId="675205A1" w14:textId="77777777" w:rsidR="0098100D" w:rsidRPr="003F3366" w:rsidRDefault="0098100D" w:rsidP="0098100D">
            <w:pPr>
              <w:pStyle w:val="Corpodetexto2"/>
            </w:pPr>
            <w:r w:rsidRPr="003F3366">
              <w:t>Registo de Representantes</w:t>
            </w:r>
          </w:p>
        </w:tc>
        <w:tc>
          <w:tcPr>
            <w:tcW w:w="801" w:type="pct"/>
            <w:tcBorders>
              <w:bottom w:val="single" w:sz="4" w:space="0" w:color="auto"/>
            </w:tcBorders>
          </w:tcPr>
          <w:p w14:paraId="50AEE09B" w14:textId="76360C47" w:rsidR="0098100D" w:rsidRPr="003F3366" w:rsidRDefault="0098100D" w:rsidP="0098100D">
            <w:pPr>
              <w:pStyle w:val="Corpodetexto2"/>
              <w:jc w:val="center"/>
            </w:pPr>
            <w:r w:rsidRPr="003F3366">
              <w:t>Completo</w:t>
            </w:r>
          </w:p>
        </w:tc>
        <w:tc>
          <w:tcPr>
            <w:tcW w:w="744" w:type="pct"/>
            <w:tcBorders>
              <w:bottom w:val="single" w:sz="4" w:space="0" w:color="auto"/>
            </w:tcBorders>
          </w:tcPr>
          <w:p w14:paraId="5FEB8275" w14:textId="1DF965F9" w:rsidR="0098100D" w:rsidRPr="003F3366" w:rsidRDefault="0098100D" w:rsidP="0098100D">
            <w:pPr>
              <w:pStyle w:val="Corpodetexto2"/>
              <w:jc w:val="center"/>
            </w:pPr>
            <w:r w:rsidRPr="003F3366">
              <w:t>Completo</w:t>
            </w:r>
          </w:p>
        </w:tc>
      </w:tr>
      <w:tr w:rsidR="00374A2C" w:rsidRPr="003F3366" w14:paraId="21C60713" w14:textId="77777777" w:rsidTr="00374A2C">
        <w:trPr>
          <w:jc w:val="center"/>
        </w:trPr>
        <w:tc>
          <w:tcPr>
            <w:tcW w:w="5000" w:type="pct"/>
            <w:gridSpan w:val="4"/>
            <w:tcBorders>
              <w:top w:val="single" w:sz="4" w:space="0" w:color="auto"/>
              <w:bottom w:val="single" w:sz="4" w:space="0" w:color="auto"/>
            </w:tcBorders>
            <w:shd w:val="clear" w:color="auto" w:fill="D9D9D9" w:themeFill="background1" w:themeFillShade="D9"/>
          </w:tcPr>
          <w:p w14:paraId="2755CDD4" w14:textId="77777777" w:rsidR="00374A2C" w:rsidRPr="003F3366" w:rsidRDefault="00374A2C" w:rsidP="00374A2C">
            <w:pPr>
              <w:pStyle w:val="Corpodetexto2"/>
            </w:pPr>
            <w:r w:rsidRPr="003F3366">
              <w:t>Gestão do Sistema</w:t>
            </w:r>
          </w:p>
        </w:tc>
      </w:tr>
      <w:tr w:rsidR="0098100D" w:rsidRPr="003F3366" w14:paraId="13A453B6" w14:textId="77777777" w:rsidTr="00374A2C">
        <w:trPr>
          <w:jc w:val="center"/>
        </w:trPr>
        <w:tc>
          <w:tcPr>
            <w:tcW w:w="352" w:type="pct"/>
            <w:tcBorders>
              <w:top w:val="single" w:sz="4" w:space="0" w:color="auto"/>
              <w:right w:val="dashed" w:sz="4" w:space="0" w:color="auto"/>
            </w:tcBorders>
          </w:tcPr>
          <w:p w14:paraId="450A1B33" w14:textId="77777777" w:rsidR="0098100D" w:rsidRPr="003F3366" w:rsidRDefault="0098100D" w:rsidP="0098100D">
            <w:pPr>
              <w:pStyle w:val="Corpodetexto2"/>
            </w:pPr>
            <w:r w:rsidRPr="003F3366">
              <w:t>F15</w:t>
            </w:r>
          </w:p>
        </w:tc>
        <w:tc>
          <w:tcPr>
            <w:tcW w:w="3103" w:type="pct"/>
            <w:tcBorders>
              <w:top w:val="single" w:sz="4" w:space="0" w:color="auto"/>
              <w:left w:val="dashed" w:sz="4" w:space="0" w:color="auto"/>
            </w:tcBorders>
          </w:tcPr>
          <w:p w14:paraId="2FC24F51" w14:textId="77777777" w:rsidR="0098100D" w:rsidRPr="003F3366" w:rsidRDefault="0098100D" w:rsidP="0098100D">
            <w:pPr>
              <w:pStyle w:val="Corpodetexto2"/>
            </w:pPr>
            <w:r w:rsidRPr="003F3366">
              <w:t>Alterar Password do Admin</w:t>
            </w:r>
          </w:p>
        </w:tc>
        <w:tc>
          <w:tcPr>
            <w:tcW w:w="801" w:type="pct"/>
            <w:tcBorders>
              <w:top w:val="single" w:sz="4" w:space="0" w:color="auto"/>
            </w:tcBorders>
          </w:tcPr>
          <w:p w14:paraId="4C699D75" w14:textId="6472B3B0" w:rsidR="0098100D" w:rsidRPr="003F3366" w:rsidRDefault="0098100D" w:rsidP="0098100D">
            <w:pPr>
              <w:pStyle w:val="Corpodetexto2"/>
            </w:pPr>
            <w:r w:rsidRPr="003F3366">
              <w:t>Completo</w:t>
            </w:r>
          </w:p>
        </w:tc>
        <w:tc>
          <w:tcPr>
            <w:tcW w:w="744" w:type="pct"/>
            <w:tcBorders>
              <w:top w:val="single" w:sz="4" w:space="0" w:color="auto"/>
            </w:tcBorders>
          </w:tcPr>
          <w:p w14:paraId="0ACA72D7" w14:textId="677FBCA6" w:rsidR="0098100D" w:rsidRPr="003F3366" w:rsidRDefault="0098100D" w:rsidP="0098100D">
            <w:pPr>
              <w:pStyle w:val="Corpodetexto2"/>
            </w:pPr>
            <w:r w:rsidRPr="003F3366">
              <w:t>Completo</w:t>
            </w:r>
          </w:p>
        </w:tc>
      </w:tr>
      <w:tr w:rsidR="0098100D" w:rsidRPr="003F3366" w14:paraId="29A21349" w14:textId="77777777" w:rsidTr="00374A2C">
        <w:trPr>
          <w:jc w:val="center"/>
        </w:trPr>
        <w:tc>
          <w:tcPr>
            <w:tcW w:w="352" w:type="pct"/>
            <w:tcBorders>
              <w:right w:val="dashed" w:sz="4" w:space="0" w:color="auto"/>
            </w:tcBorders>
          </w:tcPr>
          <w:p w14:paraId="222C2A09" w14:textId="77777777" w:rsidR="0098100D" w:rsidRPr="003F3366" w:rsidRDefault="0098100D" w:rsidP="0098100D">
            <w:pPr>
              <w:pStyle w:val="Corpodetexto2"/>
            </w:pPr>
            <w:r w:rsidRPr="003F3366">
              <w:t>F16</w:t>
            </w:r>
          </w:p>
        </w:tc>
        <w:tc>
          <w:tcPr>
            <w:tcW w:w="3103" w:type="pct"/>
            <w:tcBorders>
              <w:left w:val="dashed" w:sz="4" w:space="0" w:color="auto"/>
            </w:tcBorders>
          </w:tcPr>
          <w:p w14:paraId="13556899" w14:textId="77777777" w:rsidR="0098100D" w:rsidRPr="003F3366" w:rsidRDefault="0098100D" w:rsidP="0098100D">
            <w:pPr>
              <w:pStyle w:val="Corpodetexto2"/>
            </w:pPr>
            <w:r w:rsidRPr="003F3366">
              <w:t>Alterar Password por defeito dos Alunos</w:t>
            </w:r>
          </w:p>
        </w:tc>
        <w:tc>
          <w:tcPr>
            <w:tcW w:w="801" w:type="pct"/>
          </w:tcPr>
          <w:p w14:paraId="4E9A7A71" w14:textId="2A7512E2" w:rsidR="0098100D" w:rsidRPr="003F3366" w:rsidRDefault="0098100D" w:rsidP="0098100D">
            <w:pPr>
              <w:pStyle w:val="Corpodetexto2"/>
            </w:pPr>
            <w:r w:rsidRPr="003F3366">
              <w:t>Completo</w:t>
            </w:r>
          </w:p>
        </w:tc>
        <w:tc>
          <w:tcPr>
            <w:tcW w:w="744" w:type="pct"/>
          </w:tcPr>
          <w:p w14:paraId="1758181F" w14:textId="1A9D0257" w:rsidR="0098100D" w:rsidRPr="003F3366" w:rsidRDefault="0098100D" w:rsidP="0098100D">
            <w:pPr>
              <w:pStyle w:val="Corpodetexto2"/>
            </w:pPr>
            <w:r w:rsidRPr="003F3366">
              <w:t>Completo</w:t>
            </w:r>
          </w:p>
        </w:tc>
      </w:tr>
      <w:tr w:rsidR="0098100D" w:rsidRPr="003F3366" w14:paraId="67C0E289" w14:textId="77777777" w:rsidTr="00374A2C">
        <w:trPr>
          <w:jc w:val="center"/>
        </w:trPr>
        <w:tc>
          <w:tcPr>
            <w:tcW w:w="352" w:type="pct"/>
            <w:tcBorders>
              <w:bottom w:val="single" w:sz="4" w:space="0" w:color="auto"/>
              <w:right w:val="dashed" w:sz="4" w:space="0" w:color="auto"/>
            </w:tcBorders>
          </w:tcPr>
          <w:p w14:paraId="49CAAFEF" w14:textId="77777777" w:rsidR="0098100D" w:rsidRPr="003F3366" w:rsidRDefault="0098100D" w:rsidP="0098100D">
            <w:pPr>
              <w:pStyle w:val="Corpodetexto2"/>
            </w:pPr>
            <w:r w:rsidRPr="003F3366">
              <w:t>F17</w:t>
            </w:r>
          </w:p>
        </w:tc>
        <w:tc>
          <w:tcPr>
            <w:tcW w:w="3103" w:type="pct"/>
            <w:tcBorders>
              <w:left w:val="dashed" w:sz="4" w:space="0" w:color="auto"/>
              <w:bottom w:val="single" w:sz="4" w:space="0" w:color="auto"/>
            </w:tcBorders>
          </w:tcPr>
          <w:p w14:paraId="7FCC4A8C" w14:textId="77777777" w:rsidR="0098100D" w:rsidRPr="003F3366" w:rsidRDefault="0098100D" w:rsidP="0098100D">
            <w:pPr>
              <w:pStyle w:val="Corpodetexto2"/>
            </w:pPr>
            <w:r w:rsidRPr="003F3366">
              <w:t>Alterar Password por defeito dos Docentes</w:t>
            </w:r>
          </w:p>
        </w:tc>
        <w:tc>
          <w:tcPr>
            <w:tcW w:w="801" w:type="pct"/>
            <w:tcBorders>
              <w:bottom w:val="single" w:sz="4" w:space="0" w:color="auto"/>
            </w:tcBorders>
          </w:tcPr>
          <w:p w14:paraId="5B54DE2F" w14:textId="146F84CC" w:rsidR="0098100D" w:rsidRPr="003F3366" w:rsidRDefault="0098100D" w:rsidP="0098100D">
            <w:pPr>
              <w:pStyle w:val="Corpodetexto2"/>
            </w:pPr>
            <w:r w:rsidRPr="003F3366">
              <w:t>Completo</w:t>
            </w:r>
          </w:p>
        </w:tc>
        <w:tc>
          <w:tcPr>
            <w:tcW w:w="744" w:type="pct"/>
            <w:tcBorders>
              <w:bottom w:val="single" w:sz="4" w:space="0" w:color="auto"/>
            </w:tcBorders>
          </w:tcPr>
          <w:p w14:paraId="61DC9EB1" w14:textId="42443F5B" w:rsidR="0098100D" w:rsidRPr="003F3366" w:rsidRDefault="0098100D" w:rsidP="0098100D">
            <w:pPr>
              <w:pStyle w:val="Corpodetexto2"/>
            </w:pPr>
            <w:r w:rsidRPr="003F3366">
              <w:t>Completo</w:t>
            </w:r>
          </w:p>
        </w:tc>
      </w:tr>
      <w:tr w:rsidR="00374A2C" w:rsidRPr="003F3366" w14:paraId="699377B3" w14:textId="77777777" w:rsidTr="00374A2C">
        <w:trPr>
          <w:jc w:val="center"/>
        </w:trPr>
        <w:tc>
          <w:tcPr>
            <w:tcW w:w="5000" w:type="pct"/>
            <w:gridSpan w:val="4"/>
            <w:tcBorders>
              <w:top w:val="single" w:sz="4" w:space="0" w:color="auto"/>
              <w:bottom w:val="single" w:sz="4" w:space="0" w:color="auto"/>
            </w:tcBorders>
            <w:shd w:val="clear" w:color="auto" w:fill="D9D9D9" w:themeFill="background1" w:themeFillShade="D9"/>
          </w:tcPr>
          <w:p w14:paraId="6DBF93BC" w14:textId="77777777" w:rsidR="00374A2C" w:rsidRPr="003F3366" w:rsidRDefault="00374A2C" w:rsidP="00374A2C">
            <w:pPr>
              <w:pStyle w:val="Corpodetexto2"/>
            </w:pPr>
            <w:r w:rsidRPr="003F3366">
              <w:t>Gestão de Áreas Científicas</w:t>
            </w:r>
          </w:p>
        </w:tc>
      </w:tr>
      <w:tr w:rsidR="0098100D" w:rsidRPr="003F3366" w14:paraId="501D6C29" w14:textId="77777777" w:rsidTr="00374A2C">
        <w:trPr>
          <w:jc w:val="center"/>
        </w:trPr>
        <w:tc>
          <w:tcPr>
            <w:tcW w:w="352" w:type="pct"/>
            <w:tcBorders>
              <w:top w:val="single" w:sz="4" w:space="0" w:color="auto"/>
              <w:right w:val="dashed" w:sz="4" w:space="0" w:color="auto"/>
            </w:tcBorders>
          </w:tcPr>
          <w:p w14:paraId="5963F727" w14:textId="77777777" w:rsidR="0098100D" w:rsidRPr="003F3366" w:rsidRDefault="0098100D" w:rsidP="0098100D">
            <w:pPr>
              <w:pStyle w:val="Corpodetexto2"/>
            </w:pPr>
            <w:r w:rsidRPr="003F3366">
              <w:t>F18</w:t>
            </w:r>
          </w:p>
        </w:tc>
        <w:tc>
          <w:tcPr>
            <w:tcW w:w="3103" w:type="pct"/>
            <w:tcBorders>
              <w:top w:val="single" w:sz="4" w:space="0" w:color="auto"/>
              <w:left w:val="dashed" w:sz="4" w:space="0" w:color="auto"/>
            </w:tcBorders>
          </w:tcPr>
          <w:p w14:paraId="6B0D66EF" w14:textId="77777777" w:rsidR="0098100D" w:rsidRPr="003F3366" w:rsidRDefault="0098100D" w:rsidP="0098100D">
            <w:pPr>
              <w:pStyle w:val="Corpodetexto2"/>
            </w:pPr>
            <w:r w:rsidRPr="003F3366">
              <w:t>Criar</w:t>
            </w:r>
          </w:p>
        </w:tc>
        <w:tc>
          <w:tcPr>
            <w:tcW w:w="801" w:type="pct"/>
            <w:tcBorders>
              <w:top w:val="single" w:sz="4" w:space="0" w:color="auto"/>
            </w:tcBorders>
          </w:tcPr>
          <w:p w14:paraId="7C32E1DF" w14:textId="3716592C" w:rsidR="0098100D" w:rsidRPr="003F3366" w:rsidRDefault="0098100D" w:rsidP="0098100D">
            <w:pPr>
              <w:pStyle w:val="Corpodetexto2"/>
              <w:jc w:val="center"/>
            </w:pPr>
            <w:r w:rsidRPr="003F3366">
              <w:t>Completo</w:t>
            </w:r>
          </w:p>
        </w:tc>
        <w:tc>
          <w:tcPr>
            <w:tcW w:w="744" w:type="pct"/>
            <w:tcBorders>
              <w:top w:val="single" w:sz="4" w:space="0" w:color="auto"/>
            </w:tcBorders>
          </w:tcPr>
          <w:p w14:paraId="47101C60" w14:textId="78D67A41" w:rsidR="0098100D" w:rsidRPr="003F3366" w:rsidRDefault="0098100D" w:rsidP="0098100D">
            <w:pPr>
              <w:pStyle w:val="Corpodetexto2"/>
              <w:jc w:val="center"/>
            </w:pPr>
            <w:r w:rsidRPr="003F3366">
              <w:t>Completo</w:t>
            </w:r>
          </w:p>
        </w:tc>
      </w:tr>
      <w:tr w:rsidR="0098100D" w:rsidRPr="003F3366" w14:paraId="47440FDC" w14:textId="77777777" w:rsidTr="00374A2C">
        <w:trPr>
          <w:jc w:val="center"/>
        </w:trPr>
        <w:tc>
          <w:tcPr>
            <w:tcW w:w="352" w:type="pct"/>
            <w:tcBorders>
              <w:right w:val="dashed" w:sz="4" w:space="0" w:color="auto"/>
            </w:tcBorders>
          </w:tcPr>
          <w:p w14:paraId="13CB4035" w14:textId="77777777" w:rsidR="0098100D" w:rsidRPr="003F3366" w:rsidRDefault="0098100D" w:rsidP="0098100D">
            <w:pPr>
              <w:pStyle w:val="Corpodetexto2"/>
            </w:pPr>
            <w:r w:rsidRPr="003F3366">
              <w:t>F19</w:t>
            </w:r>
          </w:p>
        </w:tc>
        <w:tc>
          <w:tcPr>
            <w:tcW w:w="3103" w:type="pct"/>
            <w:tcBorders>
              <w:left w:val="dashed" w:sz="4" w:space="0" w:color="auto"/>
            </w:tcBorders>
          </w:tcPr>
          <w:p w14:paraId="776AE686" w14:textId="77777777" w:rsidR="0098100D" w:rsidRPr="003F3366" w:rsidRDefault="0098100D" w:rsidP="0098100D">
            <w:pPr>
              <w:pStyle w:val="Corpodetexto2"/>
            </w:pPr>
            <w:r w:rsidRPr="003F3366">
              <w:t>Editar</w:t>
            </w:r>
          </w:p>
        </w:tc>
        <w:tc>
          <w:tcPr>
            <w:tcW w:w="801" w:type="pct"/>
          </w:tcPr>
          <w:p w14:paraId="5B1AA880" w14:textId="1F159032" w:rsidR="0098100D" w:rsidRPr="003F3366" w:rsidRDefault="0098100D" w:rsidP="0098100D">
            <w:pPr>
              <w:pStyle w:val="Corpodetexto2"/>
              <w:jc w:val="center"/>
              <w:rPr>
                <w:highlight w:val="yellow"/>
              </w:rPr>
            </w:pPr>
            <w:r w:rsidRPr="003F3366">
              <w:rPr>
                <w:highlight w:val="yellow"/>
              </w:rPr>
              <w:t>Completo</w:t>
            </w:r>
          </w:p>
        </w:tc>
        <w:tc>
          <w:tcPr>
            <w:tcW w:w="744" w:type="pct"/>
          </w:tcPr>
          <w:p w14:paraId="28BF203A" w14:textId="36946482" w:rsidR="0098100D" w:rsidRPr="003F3366" w:rsidRDefault="0098100D" w:rsidP="0098100D">
            <w:pPr>
              <w:pStyle w:val="Corpodetexto2"/>
              <w:jc w:val="center"/>
              <w:rPr>
                <w:highlight w:val="yellow"/>
              </w:rPr>
            </w:pPr>
            <w:r w:rsidRPr="003F3366">
              <w:rPr>
                <w:highlight w:val="yellow"/>
              </w:rPr>
              <w:t>Completo</w:t>
            </w:r>
          </w:p>
        </w:tc>
      </w:tr>
      <w:tr w:rsidR="0098100D" w:rsidRPr="003F3366" w14:paraId="2224717D" w14:textId="77777777" w:rsidTr="00374A2C">
        <w:trPr>
          <w:jc w:val="center"/>
        </w:trPr>
        <w:tc>
          <w:tcPr>
            <w:tcW w:w="352" w:type="pct"/>
            <w:tcBorders>
              <w:bottom w:val="single" w:sz="4" w:space="0" w:color="auto"/>
              <w:right w:val="dashed" w:sz="4" w:space="0" w:color="auto"/>
            </w:tcBorders>
          </w:tcPr>
          <w:p w14:paraId="19214D01" w14:textId="77777777" w:rsidR="0098100D" w:rsidRPr="003F3366" w:rsidRDefault="0098100D" w:rsidP="0098100D">
            <w:pPr>
              <w:pStyle w:val="Corpodetexto2"/>
            </w:pPr>
            <w:r w:rsidRPr="003F3366">
              <w:t>F20</w:t>
            </w:r>
          </w:p>
        </w:tc>
        <w:tc>
          <w:tcPr>
            <w:tcW w:w="3103" w:type="pct"/>
            <w:tcBorders>
              <w:left w:val="dashed" w:sz="4" w:space="0" w:color="auto"/>
              <w:bottom w:val="single" w:sz="4" w:space="0" w:color="auto"/>
            </w:tcBorders>
          </w:tcPr>
          <w:p w14:paraId="2D93F04A" w14:textId="77777777" w:rsidR="0098100D" w:rsidRPr="003F3366" w:rsidRDefault="0098100D" w:rsidP="0098100D">
            <w:pPr>
              <w:pStyle w:val="Corpodetexto2"/>
            </w:pPr>
            <w:r w:rsidRPr="003F3366">
              <w:t>Remover</w:t>
            </w:r>
          </w:p>
        </w:tc>
        <w:tc>
          <w:tcPr>
            <w:tcW w:w="801" w:type="pct"/>
            <w:tcBorders>
              <w:bottom w:val="single" w:sz="4" w:space="0" w:color="auto"/>
            </w:tcBorders>
          </w:tcPr>
          <w:p w14:paraId="1F7600F4" w14:textId="4B7290D9" w:rsidR="0098100D" w:rsidRPr="003F3366" w:rsidRDefault="0098100D" w:rsidP="0098100D">
            <w:pPr>
              <w:pStyle w:val="Corpodetexto2"/>
              <w:jc w:val="center"/>
            </w:pPr>
            <w:r w:rsidRPr="003F3366">
              <w:t>Completo</w:t>
            </w:r>
          </w:p>
        </w:tc>
        <w:tc>
          <w:tcPr>
            <w:tcW w:w="744" w:type="pct"/>
            <w:tcBorders>
              <w:bottom w:val="single" w:sz="4" w:space="0" w:color="auto"/>
            </w:tcBorders>
          </w:tcPr>
          <w:p w14:paraId="0D0F61B7" w14:textId="7A820F81" w:rsidR="0098100D" w:rsidRPr="003F3366" w:rsidRDefault="0098100D" w:rsidP="0098100D">
            <w:pPr>
              <w:pStyle w:val="Corpodetexto2"/>
              <w:jc w:val="center"/>
            </w:pPr>
            <w:r w:rsidRPr="003F3366">
              <w:t>Completo</w:t>
            </w:r>
          </w:p>
        </w:tc>
      </w:tr>
      <w:tr w:rsidR="00374A2C" w:rsidRPr="003F3366" w14:paraId="282AC048" w14:textId="77777777" w:rsidTr="00374A2C">
        <w:trPr>
          <w:jc w:val="center"/>
        </w:trPr>
        <w:tc>
          <w:tcPr>
            <w:tcW w:w="5000" w:type="pct"/>
            <w:gridSpan w:val="4"/>
            <w:tcBorders>
              <w:top w:val="single" w:sz="4" w:space="0" w:color="auto"/>
              <w:bottom w:val="single" w:sz="4" w:space="0" w:color="auto"/>
            </w:tcBorders>
            <w:shd w:val="clear" w:color="auto" w:fill="D9D9D9" w:themeFill="background1" w:themeFillShade="D9"/>
          </w:tcPr>
          <w:p w14:paraId="6B22913D" w14:textId="77777777" w:rsidR="00374A2C" w:rsidRPr="003F3366" w:rsidRDefault="00374A2C" w:rsidP="00374A2C">
            <w:pPr>
              <w:pStyle w:val="Corpodetexto2"/>
            </w:pPr>
            <w:r w:rsidRPr="003F3366">
              <w:t>Gestão de Cursos</w:t>
            </w:r>
          </w:p>
        </w:tc>
      </w:tr>
      <w:tr w:rsidR="003D019E" w:rsidRPr="003F3366" w14:paraId="748354CD" w14:textId="77777777" w:rsidTr="00374A2C">
        <w:trPr>
          <w:jc w:val="center"/>
        </w:trPr>
        <w:tc>
          <w:tcPr>
            <w:tcW w:w="352" w:type="pct"/>
            <w:tcBorders>
              <w:top w:val="single" w:sz="4" w:space="0" w:color="auto"/>
              <w:right w:val="dashed" w:sz="4" w:space="0" w:color="auto"/>
            </w:tcBorders>
          </w:tcPr>
          <w:p w14:paraId="0B1F4C06" w14:textId="77777777" w:rsidR="003D019E" w:rsidRPr="003F3366" w:rsidRDefault="003D019E" w:rsidP="003D019E">
            <w:pPr>
              <w:pStyle w:val="Corpodetexto2"/>
            </w:pPr>
            <w:r w:rsidRPr="003F3366">
              <w:t>F21</w:t>
            </w:r>
          </w:p>
        </w:tc>
        <w:tc>
          <w:tcPr>
            <w:tcW w:w="3103" w:type="pct"/>
            <w:tcBorders>
              <w:top w:val="single" w:sz="4" w:space="0" w:color="auto"/>
              <w:left w:val="dashed" w:sz="4" w:space="0" w:color="auto"/>
            </w:tcBorders>
          </w:tcPr>
          <w:p w14:paraId="4AB428B1" w14:textId="77777777" w:rsidR="003D019E" w:rsidRPr="003F3366" w:rsidRDefault="003D019E" w:rsidP="003D019E">
            <w:pPr>
              <w:pStyle w:val="Corpodetexto2"/>
            </w:pPr>
            <w:r w:rsidRPr="003F3366">
              <w:t>Criar</w:t>
            </w:r>
          </w:p>
        </w:tc>
        <w:tc>
          <w:tcPr>
            <w:tcW w:w="801" w:type="pct"/>
            <w:tcBorders>
              <w:top w:val="single" w:sz="4" w:space="0" w:color="auto"/>
            </w:tcBorders>
          </w:tcPr>
          <w:p w14:paraId="7C89F613" w14:textId="07DD21B7" w:rsidR="003D019E" w:rsidRPr="003F3366" w:rsidRDefault="003D019E" w:rsidP="003D019E">
            <w:pPr>
              <w:pStyle w:val="Corpodetexto2"/>
              <w:jc w:val="center"/>
            </w:pPr>
            <w:r w:rsidRPr="003F3366">
              <w:t>Completo</w:t>
            </w:r>
          </w:p>
        </w:tc>
        <w:tc>
          <w:tcPr>
            <w:tcW w:w="744" w:type="pct"/>
            <w:tcBorders>
              <w:top w:val="single" w:sz="4" w:space="0" w:color="auto"/>
            </w:tcBorders>
          </w:tcPr>
          <w:p w14:paraId="53B226B2" w14:textId="7C829BD8" w:rsidR="003D019E" w:rsidRPr="003F3366" w:rsidRDefault="003D019E" w:rsidP="003D019E">
            <w:pPr>
              <w:pStyle w:val="Corpodetexto2"/>
              <w:jc w:val="center"/>
            </w:pPr>
            <w:r w:rsidRPr="003F3366">
              <w:t>Completo</w:t>
            </w:r>
          </w:p>
        </w:tc>
      </w:tr>
      <w:tr w:rsidR="003D019E" w:rsidRPr="003F3366" w14:paraId="74260280" w14:textId="77777777" w:rsidTr="00374A2C">
        <w:trPr>
          <w:jc w:val="center"/>
        </w:trPr>
        <w:tc>
          <w:tcPr>
            <w:tcW w:w="352" w:type="pct"/>
            <w:tcBorders>
              <w:right w:val="dashed" w:sz="4" w:space="0" w:color="auto"/>
            </w:tcBorders>
          </w:tcPr>
          <w:p w14:paraId="6D592A04" w14:textId="77777777" w:rsidR="003D019E" w:rsidRPr="003F3366" w:rsidRDefault="003D019E" w:rsidP="003D019E">
            <w:pPr>
              <w:pStyle w:val="Corpodetexto2"/>
            </w:pPr>
            <w:r w:rsidRPr="003F3366">
              <w:t>F22</w:t>
            </w:r>
          </w:p>
        </w:tc>
        <w:tc>
          <w:tcPr>
            <w:tcW w:w="3103" w:type="pct"/>
            <w:tcBorders>
              <w:left w:val="dashed" w:sz="4" w:space="0" w:color="auto"/>
            </w:tcBorders>
          </w:tcPr>
          <w:p w14:paraId="10ADCAE0" w14:textId="77777777" w:rsidR="003D019E" w:rsidRPr="003F3366" w:rsidRDefault="003D019E" w:rsidP="003D019E">
            <w:pPr>
              <w:pStyle w:val="Corpodetexto2"/>
            </w:pPr>
            <w:r w:rsidRPr="003F3366">
              <w:t>Editar</w:t>
            </w:r>
          </w:p>
        </w:tc>
        <w:tc>
          <w:tcPr>
            <w:tcW w:w="801" w:type="pct"/>
          </w:tcPr>
          <w:p w14:paraId="764CAABE" w14:textId="39A1953F" w:rsidR="003D019E" w:rsidRPr="003F3366" w:rsidRDefault="003D019E" w:rsidP="003D019E">
            <w:pPr>
              <w:pStyle w:val="Corpodetexto2"/>
              <w:jc w:val="center"/>
            </w:pPr>
            <w:r w:rsidRPr="003F3366">
              <w:t>Completo</w:t>
            </w:r>
          </w:p>
        </w:tc>
        <w:tc>
          <w:tcPr>
            <w:tcW w:w="744" w:type="pct"/>
          </w:tcPr>
          <w:p w14:paraId="763F4424" w14:textId="74A9EC6F" w:rsidR="003D019E" w:rsidRPr="003F3366" w:rsidRDefault="003D019E" w:rsidP="003D019E">
            <w:pPr>
              <w:pStyle w:val="Corpodetexto2"/>
              <w:jc w:val="center"/>
            </w:pPr>
            <w:r w:rsidRPr="003F3366">
              <w:t>Completo</w:t>
            </w:r>
          </w:p>
        </w:tc>
      </w:tr>
      <w:tr w:rsidR="003D019E" w:rsidRPr="003F3366" w14:paraId="54E93A6F" w14:textId="77777777" w:rsidTr="00374A2C">
        <w:trPr>
          <w:jc w:val="center"/>
        </w:trPr>
        <w:tc>
          <w:tcPr>
            <w:tcW w:w="352" w:type="pct"/>
            <w:tcBorders>
              <w:bottom w:val="single" w:sz="4" w:space="0" w:color="auto"/>
              <w:right w:val="dashed" w:sz="4" w:space="0" w:color="auto"/>
            </w:tcBorders>
          </w:tcPr>
          <w:p w14:paraId="713AD837" w14:textId="77777777" w:rsidR="003D019E" w:rsidRPr="003F3366" w:rsidRDefault="003D019E" w:rsidP="003D019E">
            <w:pPr>
              <w:pStyle w:val="Corpodetexto2"/>
            </w:pPr>
            <w:r w:rsidRPr="003F3366">
              <w:t>F23</w:t>
            </w:r>
          </w:p>
        </w:tc>
        <w:tc>
          <w:tcPr>
            <w:tcW w:w="3103" w:type="pct"/>
            <w:tcBorders>
              <w:left w:val="dashed" w:sz="4" w:space="0" w:color="auto"/>
              <w:bottom w:val="single" w:sz="4" w:space="0" w:color="auto"/>
            </w:tcBorders>
          </w:tcPr>
          <w:p w14:paraId="7985AF96" w14:textId="77777777" w:rsidR="003D019E" w:rsidRPr="003F3366" w:rsidRDefault="003D019E" w:rsidP="003D019E">
            <w:pPr>
              <w:pStyle w:val="Corpodetexto2"/>
            </w:pPr>
            <w:r w:rsidRPr="003F3366">
              <w:t>Remover</w:t>
            </w:r>
          </w:p>
        </w:tc>
        <w:tc>
          <w:tcPr>
            <w:tcW w:w="801" w:type="pct"/>
            <w:tcBorders>
              <w:bottom w:val="single" w:sz="4" w:space="0" w:color="auto"/>
            </w:tcBorders>
          </w:tcPr>
          <w:p w14:paraId="18AE0634" w14:textId="35E047C0" w:rsidR="003D019E" w:rsidRPr="003F3366" w:rsidRDefault="003D019E" w:rsidP="003D019E">
            <w:pPr>
              <w:pStyle w:val="Corpodetexto2"/>
              <w:jc w:val="center"/>
            </w:pPr>
            <w:r w:rsidRPr="003F3366">
              <w:t>Completo</w:t>
            </w:r>
          </w:p>
        </w:tc>
        <w:tc>
          <w:tcPr>
            <w:tcW w:w="744" w:type="pct"/>
            <w:tcBorders>
              <w:bottom w:val="single" w:sz="4" w:space="0" w:color="auto"/>
            </w:tcBorders>
          </w:tcPr>
          <w:p w14:paraId="6730C457" w14:textId="7EE690FA" w:rsidR="003D019E" w:rsidRPr="003F3366" w:rsidRDefault="003D019E" w:rsidP="003D019E">
            <w:pPr>
              <w:pStyle w:val="Corpodetexto2"/>
              <w:jc w:val="center"/>
            </w:pPr>
            <w:r w:rsidRPr="003F3366">
              <w:t>Completo</w:t>
            </w:r>
          </w:p>
        </w:tc>
      </w:tr>
      <w:tr w:rsidR="00374A2C" w:rsidRPr="003F3366" w14:paraId="79A84A51" w14:textId="77777777" w:rsidTr="00374A2C">
        <w:trPr>
          <w:jc w:val="center"/>
        </w:trPr>
        <w:tc>
          <w:tcPr>
            <w:tcW w:w="5000" w:type="pct"/>
            <w:gridSpan w:val="4"/>
            <w:tcBorders>
              <w:top w:val="single" w:sz="4" w:space="0" w:color="auto"/>
              <w:bottom w:val="single" w:sz="4" w:space="0" w:color="auto"/>
            </w:tcBorders>
            <w:shd w:val="clear" w:color="auto" w:fill="D9D9D9" w:themeFill="background1" w:themeFillShade="D9"/>
          </w:tcPr>
          <w:p w14:paraId="1273A5B2" w14:textId="77777777" w:rsidR="00374A2C" w:rsidRPr="003F3366" w:rsidRDefault="00374A2C" w:rsidP="00374A2C">
            <w:pPr>
              <w:pStyle w:val="Corpodetexto2"/>
            </w:pPr>
            <w:r w:rsidRPr="003F3366">
              <w:t>Gestão de Calendários</w:t>
            </w:r>
          </w:p>
        </w:tc>
      </w:tr>
      <w:tr w:rsidR="003D019E" w:rsidRPr="003F3366" w14:paraId="2B300B0D" w14:textId="77777777" w:rsidTr="00374A2C">
        <w:trPr>
          <w:jc w:val="center"/>
        </w:trPr>
        <w:tc>
          <w:tcPr>
            <w:tcW w:w="352" w:type="pct"/>
            <w:tcBorders>
              <w:top w:val="single" w:sz="4" w:space="0" w:color="auto"/>
              <w:right w:val="dashed" w:sz="4" w:space="0" w:color="auto"/>
            </w:tcBorders>
          </w:tcPr>
          <w:p w14:paraId="48380F85" w14:textId="77777777" w:rsidR="003D019E" w:rsidRPr="003F3366" w:rsidRDefault="003D019E" w:rsidP="003D019E">
            <w:pPr>
              <w:pStyle w:val="Corpodetexto2"/>
            </w:pPr>
            <w:r w:rsidRPr="003F3366">
              <w:t>F24</w:t>
            </w:r>
          </w:p>
        </w:tc>
        <w:tc>
          <w:tcPr>
            <w:tcW w:w="3103" w:type="pct"/>
            <w:tcBorders>
              <w:top w:val="single" w:sz="4" w:space="0" w:color="auto"/>
              <w:left w:val="dashed" w:sz="4" w:space="0" w:color="auto"/>
            </w:tcBorders>
          </w:tcPr>
          <w:p w14:paraId="29B8322A" w14:textId="77777777" w:rsidR="003D019E" w:rsidRPr="003F3366" w:rsidRDefault="003D019E" w:rsidP="003D019E">
            <w:pPr>
              <w:pStyle w:val="Corpodetexto2"/>
            </w:pPr>
            <w:r w:rsidRPr="003F3366">
              <w:t>Criar</w:t>
            </w:r>
          </w:p>
        </w:tc>
        <w:tc>
          <w:tcPr>
            <w:tcW w:w="801" w:type="pct"/>
            <w:tcBorders>
              <w:top w:val="single" w:sz="4" w:space="0" w:color="auto"/>
            </w:tcBorders>
          </w:tcPr>
          <w:p w14:paraId="1A694EBA" w14:textId="3FE55C1B" w:rsidR="003D019E" w:rsidRPr="003F3366" w:rsidRDefault="003D019E" w:rsidP="003D019E">
            <w:pPr>
              <w:pStyle w:val="Corpodetexto2"/>
              <w:jc w:val="center"/>
            </w:pPr>
            <w:r w:rsidRPr="003F3366">
              <w:t>Completo</w:t>
            </w:r>
          </w:p>
        </w:tc>
        <w:tc>
          <w:tcPr>
            <w:tcW w:w="744" w:type="pct"/>
            <w:tcBorders>
              <w:top w:val="single" w:sz="4" w:space="0" w:color="auto"/>
            </w:tcBorders>
          </w:tcPr>
          <w:p w14:paraId="54FDE466" w14:textId="15DDC3C4" w:rsidR="003D019E" w:rsidRPr="003F3366" w:rsidRDefault="003D019E" w:rsidP="003D019E">
            <w:pPr>
              <w:pStyle w:val="Corpodetexto2"/>
              <w:jc w:val="center"/>
            </w:pPr>
            <w:r w:rsidRPr="003F3366">
              <w:t>Completo</w:t>
            </w:r>
          </w:p>
        </w:tc>
      </w:tr>
      <w:tr w:rsidR="003D019E" w:rsidRPr="003F3366" w14:paraId="76BAD49F" w14:textId="77777777" w:rsidTr="00374A2C">
        <w:trPr>
          <w:jc w:val="center"/>
        </w:trPr>
        <w:tc>
          <w:tcPr>
            <w:tcW w:w="352" w:type="pct"/>
            <w:tcBorders>
              <w:right w:val="dashed" w:sz="4" w:space="0" w:color="auto"/>
            </w:tcBorders>
          </w:tcPr>
          <w:p w14:paraId="6D24BE12" w14:textId="77777777" w:rsidR="003D019E" w:rsidRPr="003F3366" w:rsidRDefault="003D019E" w:rsidP="003D019E">
            <w:pPr>
              <w:pStyle w:val="Corpodetexto2"/>
            </w:pPr>
            <w:r w:rsidRPr="003F3366">
              <w:t>F25</w:t>
            </w:r>
          </w:p>
        </w:tc>
        <w:tc>
          <w:tcPr>
            <w:tcW w:w="3103" w:type="pct"/>
            <w:tcBorders>
              <w:left w:val="dashed" w:sz="4" w:space="0" w:color="auto"/>
            </w:tcBorders>
          </w:tcPr>
          <w:p w14:paraId="359CBC44" w14:textId="77777777" w:rsidR="003D019E" w:rsidRPr="003F3366" w:rsidRDefault="003D019E" w:rsidP="003D019E">
            <w:pPr>
              <w:pStyle w:val="Corpodetexto2"/>
            </w:pPr>
            <w:r w:rsidRPr="003F3366">
              <w:t>Editar</w:t>
            </w:r>
          </w:p>
        </w:tc>
        <w:tc>
          <w:tcPr>
            <w:tcW w:w="801" w:type="pct"/>
          </w:tcPr>
          <w:p w14:paraId="58EF3CC4" w14:textId="77ABE841" w:rsidR="003D019E" w:rsidRPr="003F3366" w:rsidRDefault="003D019E" w:rsidP="003D019E">
            <w:pPr>
              <w:pStyle w:val="Corpodetexto2"/>
              <w:jc w:val="center"/>
            </w:pPr>
            <w:r w:rsidRPr="003F3366">
              <w:t>Completo</w:t>
            </w:r>
          </w:p>
        </w:tc>
        <w:tc>
          <w:tcPr>
            <w:tcW w:w="744" w:type="pct"/>
          </w:tcPr>
          <w:p w14:paraId="6CFB10A7" w14:textId="46ECA0A5" w:rsidR="003D019E" w:rsidRPr="003F3366" w:rsidRDefault="003D019E" w:rsidP="003D019E">
            <w:pPr>
              <w:pStyle w:val="Corpodetexto2"/>
              <w:jc w:val="center"/>
            </w:pPr>
            <w:r w:rsidRPr="003F3366">
              <w:t>Completo</w:t>
            </w:r>
          </w:p>
        </w:tc>
      </w:tr>
      <w:tr w:rsidR="003D019E" w:rsidRPr="003F3366" w14:paraId="24EA5FBA" w14:textId="77777777" w:rsidTr="00374A2C">
        <w:trPr>
          <w:jc w:val="center"/>
        </w:trPr>
        <w:tc>
          <w:tcPr>
            <w:tcW w:w="352" w:type="pct"/>
            <w:tcBorders>
              <w:bottom w:val="single" w:sz="4" w:space="0" w:color="auto"/>
              <w:right w:val="dashed" w:sz="4" w:space="0" w:color="auto"/>
            </w:tcBorders>
          </w:tcPr>
          <w:p w14:paraId="787BBEA3" w14:textId="77777777" w:rsidR="003D019E" w:rsidRPr="003F3366" w:rsidRDefault="003D019E" w:rsidP="003D019E">
            <w:pPr>
              <w:pStyle w:val="Corpodetexto2"/>
            </w:pPr>
            <w:r w:rsidRPr="003F3366">
              <w:t>F26</w:t>
            </w:r>
          </w:p>
        </w:tc>
        <w:tc>
          <w:tcPr>
            <w:tcW w:w="3103" w:type="pct"/>
            <w:tcBorders>
              <w:left w:val="dashed" w:sz="4" w:space="0" w:color="auto"/>
              <w:bottom w:val="single" w:sz="4" w:space="0" w:color="auto"/>
            </w:tcBorders>
          </w:tcPr>
          <w:p w14:paraId="3E4D5C31" w14:textId="77777777" w:rsidR="003D019E" w:rsidRPr="003F3366" w:rsidRDefault="003D019E" w:rsidP="003D019E">
            <w:pPr>
              <w:pStyle w:val="Corpodetexto2"/>
            </w:pPr>
            <w:r w:rsidRPr="003F3366">
              <w:t>Remover</w:t>
            </w:r>
          </w:p>
        </w:tc>
        <w:tc>
          <w:tcPr>
            <w:tcW w:w="801" w:type="pct"/>
            <w:tcBorders>
              <w:bottom w:val="single" w:sz="4" w:space="0" w:color="auto"/>
            </w:tcBorders>
          </w:tcPr>
          <w:p w14:paraId="38D689B6" w14:textId="7EDBA803" w:rsidR="003D019E" w:rsidRPr="003F3366" w:rsidRDefault="003D019E" w:rsidP="003D019E">
            <w:pPr>
              <w:pStyle w:val="Corpodetexto2"/>
              <w:jc w:val="center"/>
            </w:pPr>
            <w:r w:rsidRPr="003F3366">
              <w:t>Completo</w:t>
            </w:r>
          </w:p>
        </w:tc>
        <w:tc>
          <w:tcPr>
            <w:tcW w:w="744" w:type="pct"/>
            <w:tcBorders>
              <w:bottom w:val="single" w:sz="4" w:space="0" w:color="auto"/>
            </w:tcBorders>
          </w:tcPr>
          <w:p w14:paraId="196DD0A7" w14:textId="0D186C26" w:rsidR="003D019E" w:rsidRPr="003F3366" w:rsidRDefault="003D019E" w:rsidP="003D019E">
            <w:pPr>
              <w:pStyle w:val="Corpodetexto2"/>
              <w:jc w:val="center"/>
            </w:pPr>
            <w:r w:rsidRPr="003F3366">
              <w:t>Completo</w:t>
            </w:r>
          </w:p>
        </w:tc>
      </w:tr>
      <w:tr w:rsidR="00374A2C" w:rsidRPr="003F3366" w14:paraId="6458356F" w14:textId="77777777" w:rsidTr="00374A2C">
        <w:trPr>
          <w:jc w:val="center"/>
        </w:trPr>
        <w:tc>
          <w:tcPr>
            <w:tcW w:w="5000" w:type="pct"/>
            <w:gridSpan w:val="4"/>
            <w:tcBorders>
              <w:top w:val="single" w:sz="4" w:space="0" w:color="auto"/>
              <w:bottom w:val="single" w:sz="4" w:space="0" w:color="auto"/>
            </w:tcBorders>
            <w:shd w:val="clear" w:color="auto" w:fill="D9D9D9" w:themeFill="background1" w:themeFillShade="D9"/>
          </w:tcPr>
          <w:p w14:paraId="4E6719DE" w14:textId="77777777" w:rsidR="00374A2C" w:rsidRPr="003F3366" w:rsidRDefault="00374A2C" w:rsidP="00374A2C">
            <w:pPr>
              <w:pStyle w:val="Corpodetexto2"/>
            </w:pPr>
            <w:r w:rsidRPr="003F3366">
              <w:t>Gestão de Docentes</w:t>
            </w:r>
          </w:p>
        </w:tc>
      </w:tr>
      <w:tr w:rsidR="003D019E" w:rsidRPr="003F3366" w14:paraId="1F2C374C" w14:textId="77777777" w:rsidTr="00374A2C">
        <w:trPr>
          <w:jc w:val="center"/>
        </w:trPr>
        <w:tc>
          <w:tcPr>
            <w:tcW w:w="352" w:type="pct"/>
            <w:tcBorders>
              <w:top w:val="single" w:sz="4" w:space="0" w:color="auto"/>
              <w:right w:val="dashed" w:sz="4" w:space="0" w:color="auto"/>
            </w:tcBorders>
          </w:tcPr>
          <w:p w14:paraId="2706D0B9" w14:textId="77777777" w:rsidR="003D019E" w:rsidRPr="003F3366" w:rsidRDefault="003D019E" w:rsidP="003D019E">
            <w:pPr>
              <w:pStyle w:val="Corpodetexto2"/>
            </w:pPr>
            <w:r w:rsidRPr="003F3366">
              <w:t>F27</w:t>
            </w:r>
          </w:p>
        </w:tc>
        <w:tc>
          <w:tcPr>
            <w:tcW w:w="3103" w:type="pct"/>
            <w:tcBorders>
              <w:top w:val="single" w:sz="4" w:space="0" w:color="auto"/>
              <w:left w:val="dashed" w:sz="4" w:space="0" w:color="auto"/>
            </w:tcBorders>
          </w:tcPr>
          <w:p w14:paraId="4B82042D" w14:textId="77777777" w:rsidR="003D019E" w:rsidRPr="003F3366" w:rsidRDefault="003D019E" w:rsidP="003D019E">
            <w:pPr>
              <w:pStyle w:val="Corpodetexto2"/>
            </w:pPr>
            <w:r w:rsidRPr="003F3366">
              <w:t>Criar</w:t>
            </w:r>
          </w:p>
        </w:tc>
        <w:tc>
          <w:tcPr>
            <w:tcW w:w="801" w:type="pct"/>
            <w:tcBorders>
              <w:top w:val="single" w:sz="4" w:space="0" w:color="auto"/>
            </w:tcBorders>
          </w:tcPr>
          <w:p w14:paraId="55E70A50" w14:textId="09DF3B33" w:rsidR="003D019E" w:rsidRPr="003F3366" w:rsidRDefault="003D019E" w:rsidP="003D019E">
            <w:pPr>
              <w:pStyle w:val="Corpodetexto2"/>
              <w:jc w:val="center"/>
            </w:pPr>
            <w:r w:rsidRPr="003F3366">
              <w:t>Completo</w:t>
            </w:r>
          </w:p>
        </w:tc>
        <w:tc>
          <w:tcPr>
            <w:tcW w:w="744" w:type="pct"/>
            <w:tcBorders>
              <w:top w:val="single" w:sz="4" w:space="0" w:color="auto"/>
            </w:tcBorders>
          </w:tcPr>
          <w:p w14:paraId="1B838258" w14:textId="0D8B698E" w:rsidR="003D019E" w:rsidRPr="003F3366" w:rsidRDefault="003D019E" w:rsidP="003D019E">
            <w:pPr>
              <w:pStyle w:val="Corpodetexto2"/>
              <w:jc w:val="center"/>
            </w:pPr>
            <w:r w:rsidRPr="003F3366">
              <w:t>Completo</w:t>
            </w:r>
          </w:p>
        </w:tc>
      </w:tr>
      <w:tr w:rsidR="003D019E" w:rsidRPr="003F3366" w14:paraId="02ABEE33" w14:textId="77777777" w:rsidTr="00374A2C">
        <w:trPr>
          <w:jc w:val="center"/>
        </w:trPr>
        <w:tc>
          <w:tcPr>
            <w:tcW w:w="352" w:type="pct"/>
            <w:tcBorders>
              <w:right w:val="dashed" w:sz="4" w:space="0" w:color="auto"/>
            </w:tcBorders>
          </w:tcPr>
          <w:p w14:paraId="7E522377" w14:textId="77777777" w:rsidR="003D019E" w:rsidRPr="003F3366" w:rsidRDefault="003D019E" w:rsidP="003D019E">
            <w:pPr>
              <w:pStyle w:val="Corpodetexto2"/>
            </w:pPr>
            <w:r w:rsidRPr="003F3366">
              <w:t>F28</w:t>
            </w:r>
          </w:p>
        </w:tc>
        <w:tc>
          <w:tcPr>
            <w:tcW w:w="3103" w:type="pct"/>
            <w:tcBorders>
              <w:left w:val="dashed" w:sz="4" w:space="0" w:color="auto"/>
            </w:tcBorders>
          </w:tcPr>
          <w:p w14:paraId="302789A9" w14:textId="77777777" w:rsidR="003D019E" w:rsidRPr="003F3366" w:rsidRDefault="003D019E" w:rsidP="003D019E">
            <w:pPr>
              <w:pStyle w:val="Corpodetexto2"/>
            </w:pPr>
            <w:r w:rsidRPr="003F3366">
              <w:t>Editar</w:t>
            </w:r>
          </w:p>
        </w:tc>
        <w:tc>
          <w:tcPr>
            <w:tcW w:w="801" w:type="pct"/>
          </w:tcPr>
          <w:p w14:paraId="77D8F4EE" w14:textId="385D1280" w:rsidR="003D019E" w:rsidRPr="003F3366" w:rsidRDefault="003D019E" w:rsidP="003D019E">
            <w:pPr>
              <w:pStyle w:val="Corpodetexto2"/>
              <w:jc w:val="center"/>
            </w:pPr>
            <w:r w:rsidRPr="003F3366">
              <w:t>Completo</w:t>
            </w:r>
          </w:p>
        </w:tc>
        <w:tc>
          <w:tcPr>
            <w:tcW w:w="744" w:type="pct"/>
          </w:tcPr>
          <w:p w14:paraId="593934D0" w14:textId="1BC5AB3B" w:rsidR="003D019E" w:rsidRPr="003F3366" w:rsidRDefault="003D019E" w:rsidP="003D019E">
            <w:pPr>
              <w:pStyle w:val="Corpodetexto2"/>
              <w:jc w:val="center"/>
            </w:pPr>
            <w:r w:rsidRPr="003F3366">
              <w:t>Completo</w:t>
            </w:r>
          </w:p>
        </w:tc>
      </w:tr>
      <w:tr w:rsidR="003D019E" w:rsidRPr="003F3366" w14:paraId="38EE63CF" w14:textId="77777777" w:rsidTr="00374A2C">
        <w:trPr>
          <w:jc w:val="center"/>
        </w:trPr>
        <w:tc>
          <w:tcPr>
            <w:tcW w:w="352" w:type="pct"/>
            <w:tcBorders>
              <w:bottom w:val="single" w:sz="4" w:space="0" w:color="auto"/>
              <w:right w:val="dashed" w:sz="4" w:space="0" w:color="auto"/>
            </w:tcBorders>
          </w:tcPr>
          <w:p w14:paraId="18DDDDD1" w14:textId="77777777" w:rsidR="003D019E" w:rsidRPr="003F3366" w:rsidRDefault="003D019E" w:rsidP="003D019E">
            <w:pPr>
              <w:pStyle w:val="Corpodetexto2"/>
            </w:pPr>
            <w:r w:rsidRPr="003F3366">
              <w:t>F29</w:t>
            </w:r>
          </w:p>
        </w:tc>
        <w:tc>
          <w:tcPr>
            <w:tcW w:w="3103" w:type="pct"/>
            <w:tcBorders>
              <w:left w:val="dashed" w:sz="4" w:space="0" w:color="auto"/>
              <w:bottom w:val="single" w:sz="4" w:space="0" w:color="auto"/>
            </w:tcBorders>
          </w:tcPr>
          <w:p w14:paraId="129352C1" w14:textId="77777777" w:rsidR="003D019E" w:rsidRPr="003F3366" w:rsidRDefault="003D019E" w:rsidP="003D019E">
            <w:pPr>
              <w:pStyle w:val="Corpodetexto2"/>
            </w:pPr>
            <w:r w:rsidRPr="003F3366">
              <w:t>Desativar</w:t>
            </w:r>
          </w:p>
        </w:tc>
        <w:tc>
          <w:tcPr>
            <w:tcW w:w="801" w:type="pct"/>
            <w:tcBorders>
              <w:bottom w:val="single" w:sz="4" w:space="0" w:color="auto"/>
            </w:tcBorders>
          </w:tcPr>
          <w:p w14:paraId="38DA6698" w14:textId="0946A737" w:rsidR="003D019E" w:rsidRPr="003F3366" w:rsidRDefault="003D019E" w:rsidP="003D019E">
            <w:pPr>
              <w:pStyle w:val="Corpodetexto2"/>
              <w:jc w:val="center"/>
            </w:pPr>
            <w:r w:rsidRPr="003F3366">
              <w:t>Completo</w:t>
            </w:r>
          </w:p>
        </w:tc>
        <w:tc>
          <w:tcPr>
            <w:tcW w:w="744" w:type="pct"/>
            <w:tcBorders>
              <w:bottom w:val="single" w:sz="4" w:space="0" w:color="auto"/>
            </w:tcBorders>
          </w:tcPr>
          <w:p w14:paraId="2D9E9CB4" w14:textId="19B115C1" w:rsidR="003D019E" w:rsidRPr="003F3366" w:rsidRDefault="003D019E" w:rsidP="003D019E">
            <w:pPr>
              <w:pStyle w:val="Corpodetexto2"/>
              <w:jc w:val="center"/>
            </w:pPr>
            <w:r w:rsidRPr="003F3366">
              <w:t>Completo</w:t>
            </w:r>
          </w:p>
        </w:tc>
      </w:tr>
      <w:tr w:rsidR="00374A2C" w:rsidRPr="003F3366" w14:paraId="085E9D38" w14:textId="77777777" w:rsidTr="00374A2C">
        <w:trPr>
          <w:jc w:val="center"/>
        </w:trPr>
        <w:tc>
          <w:tcPr>
            <w:tcW w:w="5000" w:type="pct"/>
            <w:gridSpan w:val="4"/>
            <w:tcBorders>
              <w:top w:val="single" w:sz="4" w:space="0" w:color="auto"/>
              <w:bottom w:val="single" w:sz="4" w:space="0" w:color="auto"/>
            </w:tcBorders>
            <w:shd w:val="clear" w:color="auto" w:fill="D9D9D9" w:themeFill="background1" w:themeFillShade="D9"/>
          </w:tcPr>
          <w:p w14:paraId="2C77BB71" w14:textId="77777777" w:rsidR="00374A2C" w:rsidRPr="003F3366" w:rsidRDefault="00374A2C" w:rsidP="00374A2C">
            <w:pPr>
              <w:pStyle w:val="Corpodetexto2"/>
            </w:pPr>
            <w:r w:rsidRPr="003F3366">
              <w:t>Gestão de Alunos</w:t>
            </w:r>
          </w:p>
        </w:tc>
      </w:tr>
      <w:tr w:rsidR="003D019E" w:rsidRPr="003F3366" w14:paraId="5EDA9863" w14:textId="77777777" w:rsidTr="00374A2C">
        <w:trPr>
          <w:jc w:val="center"/>
        </w:trPr>
        <w:tc>
          <w:tcPr>
            <w:tcW w:w="352" w:type="pct"/>
            <w:tcBorders>
              <w:top w:val="single" w:sz="4" w:space="0" w:color="auto"/>
              <w:right w:val="dashed" w:sz="4" w:space="0" w:color="auto"/>
            </w:tcBorders>
          </w:tcPr>
          <w:p w14:paraId="30C2258B" w14:textId="77777777" w:rsidR="003D019E" w:rsidRPr="003F3366" w:rsidRDefault="003D019E" w:rsidP="003D019E">
            <w:pPr>
              <w:pStyle w:val="Corpodetexto2"/>
            </w:pPr>
            <w:r w:rsidRPr="003F3366">
              <w:t>F30</w:t>
            </w:r>
          </w:p>
        </w:tc>
        <w:tc>
          <w:tcPr>
            <w:tcW w:w="3103" w:type="pct"/>
            <w:tcBorders>
              <w:top w:val="single" w:sz="4" w:space="0" w:color="auto"/>
              <w:left w:val="dashed" w:sz="4" w:space="0" w:color="auto"/>
            </w:tcBorders>
          </w:tcPr>
          <w:p w14:paraId="232701D1" w14:textId="77777777" w:rsidR="003D019E" w:rsidRPr="003F3366" w:rsidRDefault="003D019E" w:rsidP="003D019E">
            <w:pPr>
              <w:pStyle w:val="Corpodetexto2"/>
            </w:pPr>
            <w:r w:rsidRPr="003F3366">
              <w:t>Criar</w:t>
            </w:r>
          </w:p>
        </w:tc>
        <w:tc>
          <w:tcPr>
            <w:tcW w:w="801" w:type="pct"/>
            <w:tcBorders>
              <w:top w:val="single" w:sz="4" w:space="0" w:color="auto"/>
            </w:tcBorders>
          </w:tcPr>
          <w:p w14:paraId="2A7D6ADF" w14:textId="1CE624AF" w:rsidR="003D019E" w:rsidRPr="003F3366" w:rsidRDefault="003D019E" w:rsidP="003D019E">
            <w:pPr>
              <w:pStyle w:val="Corpodetexto2"/>
              <w:jc w:val="center"/>
            </w:pPr>
            <w:r w:rsidRPr="003F3366">
              <w:t>Completo</w:t>
            </w:r>
          </w:p>
        </w:tc>
        <w:tc>
          <w:tcPr>
            <w:tcW w:w="744" w:type="pct"/>
            <w:tcBorders>
              <w:top w:val="single" w:sz="4" w:space="0" w:color="auto"/>
            </w:tcBorders>
          </w:tcPr>
          <w:p w14:paraId="2879AC7A" w14:textId="265AAA92" w:rsidR="003D019E" w:rsidRPr="003F3366" w:rsidRDefault="003D019E" w:rsidP="003D019E">
            <w:pPr>
              <w:pStyle w:val="Corpodetexto2"/>
              <w:jc w:val="center"/>
            </w:pPr>
            <w:r w:rsidRPr="003F3366">
              <w:t>Completo</w:t>
            </w:r>
          </w:p>
        </w:tc>
      </w:tr>
      <w:tr w:rsidR="003D019E" w:rsidRPr="003F3366" w14:paraId="5F74D576" w14:textId="77777777" w:rsidTr="00374A2C">
        <w:trPr>
          <w:jc w:val="center"/>
        </w:trPr>
        <w:tc>
          <w:tcPr>
            <w:tcW w:w="352" w:type="pct"/>
            <w:tcBorders>
              <w:right w:val="dashed" w:sz="4" w:space="0" w:color="auto"/>
            </w:tcBorders>
          </w:tcPr>
          <w:p w14:paraId="03150687" w14:textId="77777777" w:rsidR="003D019E" w:rsidRPr="003F3366" w:rsidRDefault="003D019E" w:rsidP="003D019E">
            <w:pPr>
              <w:pStyle w:val="Corpodetexto2"/>
            </w:pPr>
            <w:r w:rsidRPr="003F3366">
              <w:t>F31</w:t>
            </w:r>
          </w:p>
        </w:tc>
        <w:tc>
          <w:tcPr>
            <w:tcW w:w="3103" w:type="pct"/>
            <w:tcBorders>
              <w:left w:val="dashed" w:sz="4" w:space="0" w:color="auto"/>
            </w:tcBorders>
          </w:tcPr>
          <w:p w14:paraId="58A8267C" w14:textId="77777777" w:rsidR="003D019E" w:rsidRPr="003F3366" w:rsidRDefault="003D019E" w:rsidP="003D019E">
            <w:pPr>
              <w:pStyle w:val="Corpodetexto2"/>
            </w:pPr>
            <w:r w:rsidRPr="003F3366">
              <w:t>Editar</w:t>
            </w:r>
          </w:p>
        </w:tc>
        <w:tc>
          <w:tcPr>
            <w:tcW w:w="801" w:type="pct"/>
          </w:tcPr>
          <w:p w14:paraId="45D93ACA" w14:textId="441A1F3F" w:rsidR="003D019E" w:rsidRPr="003F3366" w:rsidRDefault="003D019E" w:rsidP="003D019E">
            <w:pPr>
              <w:pStyle w:val="Corpodetexto2"/>
              <w:jc w:val="center"/>
            </w:pPr>
            <w:r w:rsidRPr="003F3366">
              <w:t>Completo</w:t>
            </w:r>
          </w:p>
        </w:tc>
        <w:tc>
          <w:tcPr>
            <w:tcW w:w="744" w:type="pct"/>
          </w:tcPr>
          <w:p w14:paraId="39B13CC3" w14:textId="7F05CD55" w:rsidR="003D019E" w:rsidRPr="003F3366" w:rsidRDefault="003D019E" w:rsidP="003D019E">
            <w:pPr>
              <w:pStyle w:val="Corpodetexto2"/>
              <w:jc w:val="center"/>
            </w:pPr>
            <w:r w:rsidRPr="003F3366">
              <w:t>Completo</w:t>
            </w:r>
          </w:p>
        </w:tc>
      </w:tr>
      <w:tr w:rsidR="003D019E" w:rsidRPr="003F3366" w14:paraId="4F37BE99" w14:textId="77777777" w:rsidTr="00374A2C">
        <w:trPr>
          <w:jc w:val="center"/>
        </w:trPr>
        <w:tc>
          <w:tcPr>
            <w:tcW w:w="352" w:type="pct"/>
            <w:tcBorders>
              <w:bottom w:val="single" w:sz="4" w:space="0" w:color="auto"/>
              <w:right w:val="dashed" w:sz="4" w:space="0" w:color="auto"/>
            </w:tcBorders>
          </w:tcPr>
          <w:p w14:paraId="202DFACB" w14:textId="77777777" w:rsidR="003D019E" w:rsidRPr="003F3366" w:rsidRDefault="003D019E" w:rsidP="003D019E">
            <w:pPr>
              <w:pStyle w:val="Corpodetexto2"/>
            </w:pPr>
            <w:r w:rsidRPr="003F3366">
              <w:t>F32</w:t>
            </w:r>
          </w:p>
        </w:tc>
        <w:tc>
          <w:tcPr>
            <w:tcW w:w="3103" w:type="pct"/>
            <w:tcBorders>
              <w:left w:val="dashed" w:sz="4" w:space="0" w:color="auto"/>
              <w:bottom w:val="single" w:sz="4" w:space="0" w:color="auto"/>
            </w:tcBorders>
          </w:tcPr>
          <w:p w14:paraId="1EFAF8F1" w14:textId="77777777" w:rsidR="003D019E" w:rsidRPr="003F3366" w:rsidRDefault="003D019E" w:rsidP="003D019E">
            <w:pPr>
              <w:pStyle w:val="Corpodetexto2"/>
            </w:pPr>
            <w:r w:rsidRPr="003F3366">
              <w:t>Desativar</w:t>
            </w:r>
          </w:p>
        </w:tc>
        <w:tc>
          <w:tcPr>
            <w:tcW w:w="801" w:type="pct"/>
            <w:tcBorders>
              <w:bottom w:val="single" w:sz="4" w:space="0" w:color="auto"/>
            </w:tcBorders>
          </w:tcPr>
          <w:p w14:paraId="1D2CFC10" w14:textId="392D8D47" w:rsidR="003D019E" w:rsidRPr="003F3366" w:rsidRDefault="003D019E" w:rsidP="003D019E">
            <w:pPr>
              <w:pStyle w:val="Corpodetexto2"/>
              <w:jc w:val="center"/>
              <w:rPr>
                <w:highlight w:val="yellow"/>
              </w:rPr>
            </w:pPr>
            <w:r w:rsidRPr="003F3366">
              <w:rPr>
                <w:highlight w:val="yellow"/>
              </w:rPr>
              <w:t>Completo</w:t>
            </w:r>
          </w:p>
        </w:tc>
        <w:tc>
          <w:tcPr>
            <w:tcW w:w="744" w:type="pct"/>
            <w:tcBorders>
              <w:bottom w:val="single" w:sz="4" w:space="0" w:color="auto"/>
            </w:tcBorders>
          </w:tcPr>
          <w:p w14:paraId="61CEA25D" w14:textId="3B955E6E" w:rsidR="003D019E" w:rsidRPr="003F3366" w:rsidRDefault="003D019E" w:rsidP="003D019E">
            <w:pPr>
              <w:pStyle w:val="Corpodetexto2"/>
              <w:jc w:val="center"/>
              <w:rPr>
                <w:highlight w:val="yellow"/>
              </w:rPr>
            </w:pPr>
            <w:r w:rsidRPr="003F3366">
              <w:rPr>
                <w:highlight w:val="yellow"/>
              </w:rPr>
              <w:t>Completo</w:t>
            </w:r>
          </w:p>
        </w:tc>
      </w:tr>
      <w:tr w:rsidR="00374A2C" w:rsidRPr="003F3366" w14:paraId="63B60E23" w14:textId="77777777" w:rsidTr="00374A2C">
        <w:trPr>
          <w:jc w:val="center"/>
        </w:trPr>
        <w:tc>
          <w:tcPr>
            <w:tcW w:w="5000" w:type="pct"/>
            <w:gridSpan w:val="4"/>
            <w:tcBorders>
              <w:top w:val="single" w:sz="4" w:space="0" w:color="auto"/>
              <w:bottom w:val="single" w:sz="4" w:space="0" w:color="auto"/>
            </w:tcBorders>
            <w:shd w:val="clear" w:color="auto" w:fill="D9D9D9" w:themeFill="background1" w:themeFillShade="D9"/>
          </w:tcPr>
          <w:p w14:paraId="2897D43E" w14:textId="77777777" w:rsidR="00374A2C" w:rsidRPr="003F3366" w:rsidRDefault="00374A2C" w:rsidP="00374A2C">
            <w:pPr>
              <w:pStyle w:val="Corpodetexto2"/>
            </w:pPr>
            <w:r w:rsidRPr="003F3366">
              <w:t>Gestão de Empresas</w:t>
            </w:r>
          </w:p>
        </w:tc>
      </w:tr>
      <w:tr w:rsidR="003D019E" w:rsidRPr="003F3366" w14:paraId="030A25DA" w14:textId="77777777" w:rsidTr="00374A2C">
        <w:trPr>
          <w:jc w:val="center"/>
        </w:trPr>
        <w:tc>
          <w:tcPr>
            <w:tcW w:w="352" w:type="pct"/>
            <w:tcBorders>
              <w:top w:val="single" w:sz="4" w:space="0" w:color="auto"/>
              <w:right w:val="dashed" w:sz="4" w:space="0" w:color="auto"/>
            </w:tcBorders>
          </w:tcPr>
          <w:p w14:paraId="5A4936B8" w14:textId="77777777" w:rsidR="003D019E" w:rsidRPr="003F3366" w:rsidRDefault="003D019E" w:rsidP="003D019E">
            <w:pPr>
              <w:pStyle w:val="Corpodetexto2"/>
            </w:pPr>
            <w:r w:rsidRPr="003F3366">
              <w:t>F33</w:t>
            </w:r>
          </w:p>
        </w:tc>
        <w:tc>
          <w:tcPr>
            <w:tcW w:w="3103" w:type="pct"/>
            <w:tcBorders>
              <w:top w:val="single" w:sz="4" w:space="0" w:color="auto"/>
              <w:left w:val="dashed" w:sz="4" w:space="0" w:color="auto"/>
            </w:tcBorders>
          </w:tcPr>
          <w:p w14:paraId="45C52129" w14:textId="77777777" w:rsidR="003D019E" w:rsidRPr="003F3366" w:rsidRDefault="003D019E" w:rsidP="003D019E">
            <w:pPr>
              <w:pStyle w:val="Corpodetexto2"/>
            </w:pPr>
            <w:r w:rsidRPr="003F3366">
              <w:t>Editar</w:t>
            </w:r>
          </w:p>
        </w:tc>
        <w:tc>
          <w:tcPr>
            <w:tcW w:w="801" w:type="pct"/>
            <w:tcBorders>
              <w:top w:val="single" w:sz="4" w:space="0" w:color="auto"/>
            </w:tcBorders>
          </w:tcPr>
          <w:p w14:paraId="36960673" w14:textId="5551C3FE" w:rsidR="003D019E" w:rsidRPr="003F3366" w:rsidRDefault="003D019E" w:rsidP="003D019E">
            <w:pPr>
              <w:pStyle w:val="Corpodetexto2"/>
              <w:jc w:val="center"/>
            </w:pPr>
            <w:r w:rsidRPr="003F3366">
              <w:t>Completo</w:t>
            </w:r>
          </w:p>
        </w:tc>
        <w:tc>
          <w:tcPr>
            <w:tcW w:w="744" w:type="pct"/>
            <w:tcBorders>
              <w:top w:val="single" w:sz="4" w:space="0" w:color="auto"/>
            </w:tcBorders>
          </w:tcPr>
          <w:p w14:paraId="34823A7A" w14:textId="7D6657F8" w:rsidR="003D019E" w:rsidRPr="003F3366" w:rsidRDefault="003D019E" w:rsidP="003D019E">
            <w:pPr>
              <w:pStyle w:val="Corpodetexto2"/>
              <w:jc w:val="center"/>
            </w:pPr>
            <w:r w:rsidRPr="003F3366">
              <w:t>Completo</w:t>
            </w:r>
          </w:p>
        </w:tc>
      </w:tr>
      <w:tr w:rsidR="003D019E" w:rsidRPr="003F3366" w14:paraId="431F6C44" w14:textId="77777777" w:rsidTr="00374A2C">
        <w:trPr>
          <w:jc w:val="center"/>
        </w:trPr>
        <w:tc>
          <w:tcPr>
            <w:tcW w:w="352" w:type="pct"/>
            <w:tcBorders>
              <w:bottom w:val="single" w:sz="4" w:space="0" w:color="auto"/>
              <w:right w:val="dashed" w:sz="4" w:space="0" w:color="auto"/>
            </w:tcBorders>
          </w:tcPr>
          <w:p w14:paraId="375AD345" w14:textId="77777777" w:rsidR="003D019E" w:rsidRPr="003F3366" w:rsidRDefault="003D019E" w:rsidP="003D019E">
            <w:pPr>
              <w:pStyle w:val="Corpodetexto2"/>
            </w:pPr>
            <w:r w:rsidRPr="003F3366">
              <w:t>F34</w:t>
            </w:r>
          </w:p>
        </w:tc>
        <w:tc>
          <w:tcPr>
            <w:tcW w:w="3103" w:type="pct"/>
            <w:tcBorders>
              <w:left w:val="dashed" w:sz="4" w:space="0" w:color="auto"/>
              <w:bottom w:val="single" w:sz="4" w:space="0" w:color="auto"/>
            </w:tcBorders>
          </w:tcPr>
          <w:p w14:paraId="3267C4F4" w14:textId="77777777" w:rsidR="003D019E" w:rsidRPr="003F3366" w:rsidRDefault="003D019E" w:rsidP="003D019E">
            <w:pPr>
              <w:pStyle w:val="Corpodetexto2"/>
            </w:pPr>
            <w:r w:rsidRPr="003F3366">
              <w:t>Desativar</w:t>
            </w:r>
          </w:p>
        </w:tc>
        <w:tc>
          <w:tcPr>
            <w:tcW w:w="801" w:type="pct"/>
            <w:tcBorders>
              <w:bottom w:val="single" w:sz="4" w:space="0" w:color="auto"/>
            </w:tcBorders>
          </w:tcPr>
          <w:p w14:paraId="51FB88AD" w14:textId="3CD8C0E3" w:rsidR="003D019E" w:rsidRPr="003F3366" w:rsidRDefault="003D019E" w:rsidP="003D019E">
            <w:pPr>
              <w:pStyle w:val="Corpodetexto2"/>
              <w:jc w:val="center"/>
            </w:pPr>
            <w:r w:rsidRPr="003F3366">
              <w:t>Completo</w:t>
            </w:r>
          </w:p>
        </w:tc>
        <w:tc>
          <w:tcPr>
            <w:tcW w:w="744" w:type="pct"/>
            <w:tcBorders>
              <w:bottom w:val="single" w:sz="4" w:space="0" w:color="auto"/>
            </w:tcBorders>
          </w:tcPr>
          <w:p w14:paraId="39B72BFD" w14:textId="593A1C57" w:rsidR="003D019E" w:rsidRPr="003F3366" w:rsidRDefault="003D019E" w:rsidP="003D019E">
            <w:pPr>
              <w:pStyle w:val="Corpodetexto2"/>
              <w:jc w:val="center"/>
            </w:pPr>
            <w:r w:rsidRPr="003F3366">
              <w:t>Completo</w:t>
            </w:r>
          </w:p>
        </w:tc>
      </w:tr>
      <w:tr w:rsidR="00374A2C" w:rsidRPr="003F3366" w14:paraId="578F5DBD" w14:textId="77777777" w:rsidTr="00374A2C">
        <w:trPr>
          <w:jc w:val="center"/>
        </w:trPr>
        <w:tc>
          <w:tcPr>
            <w:tcW w:w="5000" w:type="pct"/>
            <w:gridSpan w:val="4"/>
            <w:tcBorders>
              <w:top w:val="single" w:sz="4" w:space="0" w:color="auto"/>
              <w:bottom w:val="single" w:sz="4" w:space="0" w:color="auto"/>
            </w:tcBorders>
            <w:shd w:val="clear" w:color="auto" w:fill="D9D9D9" w:themeFill="background1" w:themeFillShade="D9"/>
          </w:tcPr>
          <w:p w14:paraId="27894100" w14:textId="77777777" w:rsidR="00374A2C" w:rsidRPr="003F3366" w:rsidRDefault="00374A2C" w:rsidP="00374A2C">
            <w:pPr>
              <w:pStyle w:val="Corpodetexto2"/>
            </w:pPr>
            <w:r w:rsidRPr="003F3366">
              <w:t>Gestão do Representantes</w:t>
            </w:r>
          </w:p>
        </w:tc>
      </w:tr>
      <w:tr w:rsidR="00E628EB" w:rsidRPr="003F3366" w14:paraId="67C35063" w14:textId="77777777" w:rsidTr="00374A2C">
        <w:trPr>
          <w:jc w:val="center"/>
        </w:trPr>
        <w:tc>
          <w:tcPr>
            <w:tcW w:w="352" w:type="pct"/>
            <w:tcBorders>
              <w:top w:val="single" w:sz="4" w:space="0" w:color="auto"/>
              <w:right w:val="dashed" w:sz="4" w:space="0" w:color="auto"/>
            </w:tcBorders>
          </w:tcPr>
          <w:p w14:paraId="320BF31A" w14:textId="77777777" w:rsidR="00E628EB" w:rsidRPr="003F3366" w:rsidRDefault="00E628EB" w:rsidP="00E628EB">
            <w:pPr>
              <w:pStyle w:val="Corpodetexto2"/>
            </w:pPr>
            <w:r w:rsidRPr="003F3366">
              <w:t>F35</w:t>
            </w:r>
          </w:p>
        </w:tc>
        <w:tc>
          <w:tcPr>
            <w:tcW w:w="3103" w:type="pct"/>
            <w:tcBorders>
              <w:top w:val="single" w:sz="4" w:space="0" w:color="auto"/>
              <w:left w:val="dashed" w:sz="4" w:space="0" w:color="auto"/>
            </w:tcBorders>
          </w:tcPr>
          <w:p w14:paraId="0F7A0550" w14:textId="77777777" w:rsidR="00E628EB" w:rsidRPr="003F3366" w:rsidRDefault="00E628EB" w:rsidP="00E628EB">
            <w:pPr>
              <w:pStyle w:val="Corpodetexto2"/>
            </w:pPr>
            <w:r w:rsidRPr="003F3366">
              <w:t>Editar</w:t>
            </w:r>
          </w:p>
        </w:tc>
        <w:tc>
          <w:tcPr>
            <w:tcW w:w="801" w:type="pct"/>
            <w:tcBorders>
              <w:top w:val="single" w:sz="4" w:space="0" w:color="auto"/>
            </w:tcBorders>
          </w:tcPr>
          <w:p w14:paraId="572A91DF" w14:textId="4362AAB7" w:rsidR="00E628EB" w:rsidRPr="003F3366" w:rsidRDefault="00E628EB" w:rsidP="00E628EB">
            <w:pPr>
              <w:pStyle w:val="Corpodetexto2"/>
              <w:jc w:val="center"/>
              <w:rPr>
                <w:highlight w:val="yellow"/>
              </w:rPr>
            </w:pPr>
            <w:r w:rsidRPr="003F3366">
              <w:rPr>
                <w:highlight w:val="yellow"/>
              </w:rPr>
              <w:t>Completo</w:t>
            </w:r>
          </w:p>
        </w:tc>
        <w:tc>
          <w:tcPr>
            <w:tcW w:w="744" w:type="pct"/>
            <w:tcBorders>
              <w:top w:val="single" w:sz="4" w:space="0" w:color="auto"/>
            </w:tcBorders>
          </w:tcPr>
          <w:p w14:paraId="172B009D" w14:textId="51E98DCD" w:rsidR="00E628EB" w:rsidRPr="003F3366" w:rsidRDefault="00E628EB" w:rsidP="00E628EB">
            <w:pPr>
              <w:pStyle w:val="Corpodetexto2"/>
              <w:jc w:val="center"/>
              <w:rPr>
                <w:highlight w:val="yellow"/>
              </w:rPr>
            </w:pPr>
            <w:r w:rsidRPr="003F3366">
              <w:rPr>
                <w:highlight w:val="yellow"/>
              </w:rPr>
              <w:t>Completo</w:t>
            </w:r>
          </w:p>
        </w:tc>
      </w:tr>
      <w:tr w:rsidR="00E628EB" w:rsidRPr="003F3366" w14:paraId="68BFA4F6" w14:textId="77777777" w:rsidTr="00374A2C">
        <w:trPr>
          <w:jc w:val="center"/>
        </w:trPr>
        <w:tc>
          <w:tcPr>
            <w:tcW w:w="352" w:type="pct"/>
            <w:tcBorders>
              <w:bottom w:val="single" w:sz="4" w:space="0" w:color="auto"/>
              <w:right w:val="dashed" w:sz="4" w:space="0" w:color="auto"/>
            </w:tcBorders>
          </w:tcPr>
          <w:p w14:paraId="4AEFDF80" w14:textId="77777777" w:rsidR="00E628EB" w:rsidRPr="003F3366" w:rsidRDefault="00E628EB" w:rsidP="00E628EB">
            <w:pPr>
              <w:pStyle w:val="Corpodetexto2"/>
            </w:pPr>
            <w:r w:rsidRPr="003F3366">
              <w:t>F</w:t>
            </w:r>
            <w:r w:rsidRPr="003F3366">
              <w:lastRenderedPageBreak/>
              <w:t>36</w:t>
            </w:r>
          </w:p>
        </w:tc>
        <w:tc>
          <w:tcPr>
            <w:tcW w:w="3103" w:type="pct"/>
            <w:tcBorders>
              <w:left w:val="dashed" w:sz="4" w:space="0" w:color="auto"/>
              <w:bottom w:val="single" w:sz="4" w:space="0" w:color="auto"/>
            </w:tcBorders>
          </w:tcPr>
          <w:p w14:paraId="6F5DFCCD" w14:textId="77777777" w:rsidR="00E628EB" w:rsidRPr="003F3366" w:rsidRDefault="00E628EB" w:rsidP="00E628EB">
            <w:pPr>
              <w:pStyle w:val="Corpodetexto2"/>
            </w:pPr>
            <w:r w:rsidRPr="003F3366">
              <w:t>Desativar</w:t>
            </w:r>
          </w:p>
        </w:tc>
        <w:tc>
          <w:tcPr>
            <w:tcW w:w="801" w:type="pct"/>
            <w:tcBorders>
              <w:bottom w:val="single" w:sz="4" w:space="0" w:color="auto"/>
            </w:tcBorders>
          </w:tcPr>
          <w:p w14:paraId="03B8335F" w14:textId="3B3C07F2" w:rsidR="00E628EB" w:rsidRPr="003F3366" w:rsidRDefault="00E628EB" w:rsidP="00E628EB">
            <w:pPr>
              <w:pStyle w:val="Corpodetexto2"/>
              <w:jc w:val="center"/>
            </w:pPr>
            <w:r w:rsidRPr="003F3366">
              <w:t>Completo</w:t>
            </w:r>
          </w:p>
        </w:tc>
        <w:tc>
          <w:tcPr>
            <w:tcW w:w="744" w:type="pct"/>
            <w:tcBorders>
              <w:bottom w:val="single" w:sz="4" w:space="0" w:color="auto"/>
            </w:tcBorders>
          </w:tcPr>
          <w:p w14:paraId="4C977065" w14:textId="65CBE2CC" w:rsidR="00E628EB" w:rsidRPr="003F3366" w:rsidRDefault="00E628EB" w:rsidP="00E628EB">
            <w:pPr>
              <w:pStyle w:val="Corpodetexto2"/>
              <w:jc w:val="center"/>
            </w:pPr>
            <w:r w:rsidRPr="003F3366">
              <w:t>Completo</w:t>
            </w:r>
          </w:p>
        </w:tc>
      </w:tr>
      <w:tr w:rsidR="00374A2C" w:rsidRPr="003F3366" w14:paraId="7663A4B2" w14:textId="77777777" w:rsidTr="00374A2C">
        <w:trPr>
          <w:jc w:val="center"/>
        </w:trPr>
        <w:tc>
          <w:tcPr>
            <w:tcW w:w="5000" w:type="pct"/>
            <w:gridSpan w:val="4"/>
            <w:tcBorders>
              <w:top w:val="single" w:sz="4" w:space="0" w:color="auto"/>
              <w:bottom w:val="single" w:sz="4" w:space="0" w:color="auto"/>
            </w:tcBorders>
            <w:shd w:val="clear" w:color="auto" w:fill="D9D9D9" w:themeFill="background1" w:themeFillShade="D9"/>
          </w:tcPr>
          <w:p w14:paraId="1B285C24" w14:textId="77777777" w:rsidR="00374A2C" w:rsidRPr="003F3366" w:rsidRDefault="00374A2C" w:rsidP="00374A2C">
            <w:pPr>
              <w:pStyle w:val="Corpodetexto2"/>
            </w:pPr>
            <w:r w:rsidRPr="003F3366">
              <w:t>Gestão de Propostas</w:t>
            </w:r>
          </w:p>
        </w:tc>
      </w:tr>
      <w:tr w:rsidR="00A10D30" w:rsidRPr="003F3366" w14:paraId="0A046389" w14:textId="77777777" w:rsidTr="00374A2C">
        <w:trPr>
          <w:jc w:val="center"/>
        </w:trPr>
        <w:tc>
          <w:tcPr>
            <w:tcW w:w="352" w:type="pct"/>
            <w:tcBorders>
              <w:top w:val="single" w:sz="4" w:space="0" w:color="auto"/>
              <w:right w:val="dashed" w:sz="4" w:space="0" w:color="auto"/>
            </w:tcBorders>
          </w:tcPr>
          <w:p w14:paraId="67B235C6" w14:textId="77777777" w:rsidR="00A10D30" w:rsidRPr="003F3366" w:rsidRDefault="00A10D30" w:rsidP="00A10D30">
            <w:pPr>
              <w:pStyle w:val="Corpodetexto2"/>
            </w:pPr>
            <w:r w:rsidRPr="003F3366">
              <w:t>F37</w:t>
            </w:r>
          </w:p>
        </w:tc>
        <w:tc>
          <w:tcPr>
            <w:tcW w:w="3103" w:type="pct"/>
            <w:tcBorders>
              <w:top w:val="single" w:sz="4" w:space="0" w:color="auto"/>
              <w:left w:val="dashed" w:sz="4" w:space="0" w:color="auto"/>
            </w:tcBorders>
          </w:tcPr>
          <w:p w14:paraId="3AC5E989" w14:textId="77777777" w:rsidR="00A10D30" w:rsidRPr="003F3366" w:rsidRDefault="00A10D30" w:rsidP="00A10D30">
            <w:pPr>
              <w:pStyle w:val="Corpodetexto2"/>
            </w:pPr>
            <w:r w:rsidRPr="003F3366">
              <w:t>Editar</w:t>
            </w:r>
          </w:p>
        </w:tc>
        <w:tc>
          <w:tcPr>
            <w:tcW w:w="801" w:type="pct"/>
            <w:tcBorders>
              <w:top w:val="single" w:sz="4" w:space="0" w:color="auto"/>
            </w:tcBorders>
          </w:tcPr>
          <w:p w14:paraId="559D093B" w14:textId="3672BD0F" w:rsidR="00A10D30" w:rsidRPr="003F3366" w:rsidRDefault="00A10D30" w:rsidP="00A10D30">
            <w:pPr>
              <w:pStyle w:val="Corpodetexto2"/>
              <w:jc w:val="center"/>
            </w:pPr>
            <w:r w:rsidRPr="003F3366">
              <w:rPr>
                <w:highlight w:val="yellow"/>
              </w:rPr>
              <w:t>Completo</w:t>
            </w:r>
          </w:p>
        </w:tc>
        <w:tc>
          <w:tcPr>
            <w:tcW w:w="744" w:type="pct"/>
            <w:tcBorders>
              <w:top w:val="single" w:sz="4" w:space="0" w:color="auto"/>
            </w:tcBorders>
          </w:tcPr>
          <w:p w14:paraId="0477FBD2" w14:textId="48AE6877" w:rsidR="00A10D30" w:rsidRPr="003F3366" w:rsidRDefault="00A10D30" w:rsidP="00A10D30">
            <w:pPr>
              <w:pStyle w:val="Corpodetexto2"/>
              <w:jc w:val="center"/>
            </w:pPr>
            <w:r w:rsidRPr="003F3366">
              <w:t>Completo</w:t>
            </w:r>
          </w:p>
        </w:tc>
      </w:tr>
      <w:tr w:rsidR="00A10D30" w:rsidRPr="003F3366" w14:paraId="62008082" w14:textId="77777777" w:rsidTr="00374A2C">
        <w:trPr>
          <w:jc w:val="center"/>
        </w:trPr>
        <w:tc>
          <w:tcPr>
            <w:tcW w:w="352" w:type="pct"/>
            <w:tcBorders>
              <w:bottom w:val="single" w:sz="12" w:space="0" w:color="auto"/>
              <w:right w:val="dashed" w:sz="4" w:space="0" w:color="auto"/>
            </w:tcBorders>
          </w:tcPr>
          <w:p w14:paraId="656B33BE" w14:textId="77777777" w:rsidR="00A10D30" w:rsidRPr="003F3366" w:rsidRDefault="00A10D30" w:rsidP="00A10D30">
            <w:pPr>
              <w:pStyle w:val="Corpodetexto2"/>
            </w:pPr>
            <w:r w:rsidRPr="003F3366">
              <w:t>F38</w:t>
            </w:r>
          </w:p>
        </w:tc>
        <w:tc>
          <w:tcPr>
            <w:tcW w:w="3103" w:type="pct"/>
            <w:tcBorders>
              <w:left w:val="dashed" w:sz="4" w:space="0" w:color="auto"/>
              <w:bottom w:val="single" w:sz="12" w:space="0" w:color="auto"/>
            </w:tcBorders>
          </w:tcPr>
          <w:p w14:paraId="5CACE9F8" w14:textId="77777777" w:rsidR="00A10D30" w:rsidRPr="003F3366" w:rsidRDefault="00A10D30" w:rsidP="00A10D30">
            <w:pPr>
              <w:pStyle w:val="Corpodetexto2"/>
            </w:pPr>
            <w:r w:rsidRPr="003F3366">
              <w:t>Remover</w:t>
            </w:r>
          </w:p>
        </w:tc>
        <w:tc>
          <w:tcPr>
            <w:tcW w:w="801" w:type="pct"/>
            <w:tcBorders>
              <w:bottom w:val="single" w:sz="12" w:space="0" w:color="auto"/>
            </w:tcBorders>
          </w:tcPr>
          <w:p w14:paraId="7098C926" w14:textId="6ACBB7B9" w:rsidR="00A10D30" w:rsidRPr="003F3366" w:rsidRDefault="00A10D30" w:rsidP="00A10D30">
            <w:pPr>
              <w:pStyle w:val="Corpodetexto2"/>
              <w:jc w:val="center"/>
            </w:pPr>
            <w:r w:rsidRPr="003F3366">
              <w:t>Completo</w:t>
            </w:r>
          </w:p>
        </w:tc>
        <w:tc>
          <w:tcPr>
            <w:tcW w:w="744" w:type="pct"/>
            <w:tcBorders>
              <w:bottom w:val="single" w:sz="12" w:space="0" w:color="auto"/>
            </w:tcBorders>
          </w:tcPr>
          <w:p w14:paraId="3069B2E3" w14:textId="71C97DF9" w:rsidR="00A10D30" w:rsidRPr="003F3366" w:rsidRDefault="00A10D30" w:rsidP="00A10D30">
            <w:pPr>
              <w:pStyle w:val="Corpodetexto2"/>
              <w:jc w:val="center"/>
            </w:pPr>
            <w:r w:rsidRPr="003F3366">
              <w:t>Completo</w:t>
            </w:r>
          </w:p>
        </w:tc>
      </w:tr>
      <w:tr w:rsidR="00374A2C" w:rsidRPr="003F3366" w14:paraId="1878237D" w14:textId="77777777" w:rsidTr="00374A2C">
        <w:trPr>
          <w:jc w:val="center"/>
        </w:trPr>
        <w:tc>
          <w:tcPr>
            <w:tcW w:w="5000" w:type="pct"/>
            <w:gridSpan w:val="4"/>
            <w:tcBorders>
              <w:top w:val="single" w:sz="12" w:space="0" w:color="auto"/>
              <w:bottom w:val="single" w:sz="4" w:space="0" w:color="auto"/>
            </w:tcBorders>
            <w:shd w:val="clear" w:color="auto" w:fill="D9D9D9" w:themeFill="background1" w:themeFillShade="D9"/>
          </w:tcPr>
          <w:p w14:paraId="484EF775" w14:textId="77777777" w:rsidR="00374A2C" w:rsidRPr="003F3366" w:rsidRDefault="00374A2C" w:rsidP="00374A2C">
            <w:pPr>
              <w:pStyle w:val="Corpodetexto2"/>
            </w:pPr>
            <w:r w:rsidRPr="003F3366">
              <w:t>Gestão de Candidaturas</w:t>
            </w:r>
          </w:p>
        </w:tc>
      </w:tr>
      <w:tr w:rsidR="00D43AA9" w:rsidRPr="003F3366" w14:paraId="34AD2DCD" w14:textId="77777777" w:rsidTr="00374A2C">
        <w:trPr>
          <w:jc w:val="center"/>
        </w:trPr>
        <w:tc>
          <w:tcPr>
            <w:tcW w:w="352" w:type="pct"/>
            <w:tcBorders>
              <w:top w:val="dashed" w:sz="4" w:space="0" w:color="auto"/>
              <w:bottom w:val="single" w:sz="4" w:space="0" w:color="auto"/>
              <w:right w:val="dashed" w:sz="4" w:space="0" w:color="auto"/>
            </w:tcBorders>
          </w:tcPr>
          <w:p w14:paraId="53F64009" w14:textId="77777777" w:rsidR="00D43AA9" w:rsidRPr="003F3366" w:rsidRDefault="00D43AA9" w:rsidP="00D43AA9">
            <w:pPr>
              <w:pStyle w:val="Corpodetexto2"/>
            </w:pPr>
            <w:r w:rsidRPr="003F3366">
              <w:t>F39</w:t>
            </w:r>
          </w:p>
        </w:tc>
        <w:tc>
          <w:tcPr>
            <w:tcW w:w="3103" w:type="pct"/>
            <w:tcBorders>
              <w:top w:val="dashed" w:sz="4" w:space="0" w:color="auto"/>
              <w:left w:val="dashed" w:sz="4" w:space="0" w:color="auto"/>
              <w:bottom w:val="single" w:sz="4" w:space="0" w:color="auto"/>
            </w:tcBorders>
          </w:tcPr>
          <w:p w14:paraId="29037A01" w14:textId="77777777" w:rsidR="00D43AA9" w:rsidRPr="003F3366" w:rsidRDefault="00D43AA9" w:rsidP="00D43AA9">
            <w:pPr>
              <w:pStyle w:val="Corpodetexto2"/>
            </w:pPr>
            <w:r w:rsidRPr="003F3366">
              <w:t>Editar</w:t>
            </w:r>
          </w:p>
        </w:tc>
        <w:tc>
          <w:tcPr>
            <w:tcW w:w="801" w:type="pct"/>
            <w:tcBorders>
              <w:top w:val="dashed" w:sz="4" w:space="0" w:color="auto"/>
              <w:bottom w:val="single" w:sz="4" w:space="0" w:color="auto"/>
            </w:tcBorders>
          </w:tcPr>
          <w:p w14:paraId="056C3EF3" w14:textId="5B7FD76A" w:rsidR="00D43AA9" w:rsidRPr="003F3366" w:rsidRDefault="00D43AA9" w:rsidP="00D43AA9">
            <w:pPr>
              <w:pStyle w:val="Corpodetexto2"/>
              <w:jc w:val="center"/>
            </w:pPr>
            <w:r w:rsidRPr="003F3366">
              <w:t>Completo</w:t>
            </w:r>
          </w:p>
        </w:tc>
        <w:tc>
          <w:tcPr>
            <w:tcW w:w="744" w:type="pct"/>
            <w:tcBorders>
              <w:top w:val="dashed" w:sz="4" w:space="0" w:color="auto"/>
              <w:bottom w:val="single" w:sz="4" w:space="0" w:color="auto"/>
            </w:tcBorders>
          </w:tcPr>
          <w:p w14:paraId="24B7A7CD" w14:textId="5D9B1FD3" w:rsidR="00D43AA9" w:rsidRPr="003F3366" w:rsidRDefault="00D43AA9" w:rsidP="00D43AA9">
            <w:pPr>
              <w:pStyle w:val="Corpodetexto2"/>
              <w:jc w:val="center"/>
            </w:pPr>
            <w:r w:rsidRPr="003F3366">
              <w:t>Por Fazer</w:t>
            </w:r>
          </w:p>
        </w:tc>
      </w:tr>
      <w:tr w:rsidR="00374A2C" w:rsidRPr="003F3366" w14:paraId="3BDE2152" w14:textId="77777777" w:rsidTr="00374A2C">
        <w:trPr>
          <w:jc w:val="center"/>
        </w:trPr>
        <w:tc>
          <w:tcPr>
            <w:tcW w:w="5000" w:type="pct"/>
            <w:gridSpan w:val="4"/>
            <w:tcBorders>
              <w:top w:val="single" w:sz="4" w:space="0" w:color="auto"/>
              <w:bottom w:val="single" w:sz="4" w:space="0" w:color="auto"/>
            </w:tcBorders>
            <w:shd w:val="clear" w:color="auto" w:fill="D9D9D9" w:themeFill="background1" w:themeFillShade="D9"/>
          </w:tcPr>
          <w:p w14:paraId="72C2F281" w14:textId="77777777" w:rsidR="00374A2C" w:rsidRPr="003F3366" w:rsidRDefault="00374A2C" w:rsidP="00374A2C">
            <w:pPr>
              <w:pStyle w:val="Corpodetexto2"/>
            </w:pPr>
            <w:r w:rsidRPr="003F3366">
              <w:t>Submissão de Propostas</w:t>
            </w:r>
          </w:p>
        </w:tc>
      </w:tr>
      <w:tr w:rsidR="00D43AA9" w:rsidRPr="003F3366" w14:paraId="75A6C09F" w14:textId="77777777" w:rsidTr="00374A2C">
        <w:trPr>
          <w:jc w:val="center"/>
        </w:trPr>
        <w:tc>
          <w:tcPr>
            <w:tcW w:w="352" w:type="pct"/>
            <w:tcBorders>
              <w:top w:val="single" w:sz="4" w:space="0" w:color="auto"/>
              <w:right w:val="dashed" w:sz="4" w:space="0" w:color="auto"/>
            </w:tcBorders>
          </w:tcPr>
          <w:p w14:paraId="53B11457" w14:textId="77777777" w:rsidR="00D43AA9" w:rsidRPr="003F3366" w:rsidRDefault="00D43AA9" w:rsidP="00D43AA9">
            <w:pPr>
              <w:pStyle w:val="Corpodetexto2"/>
            </w:pPr>
            <w:r w:rsidRPr="003F3366">
              <w:t>F40</w:t>
            </w:r>
          </w:p>
        </w:tc>
        <w:tc>
          <w:tcPr>
            <w:tcW w:w="3103" w:type="pct"/>
            <w:tcBorders>
              <w:top w:val="single" w:sz="4" w:space="0" w:color="auto"/>
              <w:left w:val="dashed" w:sz="4" w:space="0" w:color="auto"/>
            </w:tcBorders>
          </w:tcPr>
          <w:p w14:paraId="4B66275F" w14:textId="77777777" w:rsidR="00D43AA9" w:rsidRPr="003F3366" w:rsidRDefault="00D43AA9" w:rsidP="00D43AA9">
            <w:pPr>
              <w:pStyle w:val="Corpodetexto2"/>
            </w:pPr>
            <w:r w:rsidRPr="003F3366">
              <w:t>Submissão por parte de uma Empresa</w:t>
            </w:r>
          </w:p>
        </w:tc>
        <w:tc>
          <w:tcPr>
            <w:tcW w:w="801" w:type="pct"/>
            <w:tcBorders>
              <w:top w:val="single" w:sz="4" w:space="0" w:color="auto"/>
            </w:tcBorders>
          </w:tcPr>
          <w:p w14:paraId="29013238" w14:textId="03D0339B" w:rsidR="00D43AA9" w:rsidRPr="003F3366" w:rsidRDefault="00D43AA9" w:rsidP="00D43AA9">
            <w:pPr>
              <w:pStyle w:val="Corpodetexto2"/>
              <w:jc w:val="center"/>
            </w:pPr>
            <w:r w:rsidRPr="003F3366">
              <w:t>Completo</w:t>
            </w:r>
          </w:p>
        </w:tc>
        <w:tc>
          <w:tcPr>
            <w:tcW w:w="744" w:type="pct"/>
            <w:tcBorders>
              <w:top w:val="single" w:sz="4" w:space="0" w:color="auto"/>
            </w:tcBorders>
          </w:tcPr>
          <w:p w14:paraId="2DF0457E" w14:textId="3BB6F528" w:rsidR="00D43AA9" w:rsidRPr="003F3366" w:rsidRDefault="00D43AA9" w:rsidP="00D43AA9">
            <w:pPr>
              <w:pStyle w:val="Corpodetexto2"/>
              <w:jc w:val="center"/>
            </w:pPr>
            <w:r w:rsidRPr="003F3366">
              <w:t>Completo</w:t>
            </w:r>
          </w:p>
        </w:tc>
      </w:tr>
      <w:tr w:rsidR="00D43AA9" w:rsidRPr="003F3366" w14:paraId="7D6F7DB9" w14:textId="77777777" w:rsidTr="00374A2C">
        <w:trPr>
          <w:jc w:val="center"/>
        </w:trPr>
        <w:tc>
          <w:tcPr>
            <w:tcW w:w="352" w:type="pct"/>
            <w:tcBorders>
              <w:bottom w:val="single" w:sz="4" w:space="0" w:color="auto"/>
              <w:right w:val="dashed" w:sz="4" w:space="0" w:color="auto"/>
            </w:tcBorders>
          </w:tcPr>
          <w:p w14:paraId="19388967" w14:textId="77777777" w:rsidR="00D43AA9" w:rsidRPr="003F3366" w:rsidRDefault="00D43AA9" w:rsidP="00D43AA9">
            <w:pPr>
              <w:pStyle w:val="Corpodetexto2"/>
            </w:pPr>
            <w:r w:rsidRPr="003F3366">
              <w:t>F41</w:t>
            </w:r>
          </w:p>
        </w:tc>
        <w:tc>
          <w:tcPr>
            <w:tcW w:w="3103" w:type="pct"/>
            <w:tcBorders>
              <w:left w:val="dashed" w:sz="4" w:space="0" w:color="auto"/>
              <w:bottom w:val="single" w:sz="4" w:space="0" w:color="auto"/>
            </w:tcBorders>
          </w:tcPr>
          <w:p w14:paraId="28FBEECA" w14:textId="77777777" w:rsidR="00D43AA9" w:rsidRPr="003F3366" w:rsidRDefault="00D43AA9" w:rsidP="00D43AA9">
            <w:pPr>
              <w:pStyle w:val="Corpodetexto2"/>
            </w:pPr>
            <w:r w:rsidRPr="003F3366">
              <w:t>Submissão por parte de um Docente</w:t>
            </w:r>
          </w:p>
        </w:tc>
        <w:tc>
          <w:tcPr>
            <w:tcW w:w="801" w:type="pct"/>
            <w:tcBorders>
              <w:bottom w:val="single" w:sz="4" w:space="0" w:color="auto"/>
            </w:tcBorders>
          </w:tcPr>
          <w:p w14:paraId="640481F7" w14:textId="65587109" w:rsidR="00D43AA9" w:rsidRPr="003F3366" w:rsidRDefault="00D43AA9" w:rsidP="00D43AA9">
            <w:pPr>
              <w:pStyle w:val="Corpodetexto2"/>
              <w:jc w:val="center"/>
            </w:pPr>
            <w:r w:rsidRPr="003F3366">
              <w:t>Completo</w:t>
            </w:r>
          </w:p>
        </w:tc>
        <w:tc>
          <w:tcPr>
            <w:tcW w:w="744" w:type="pct"/>
            <w:tcBorders>
              <w:bottom w:val="single" w:sz="4" w:space="0" w:color="auto"/>
            </w:tcBorders>
          </w:tcPr>
          <w:p w14:paraId="1BFABE9E" w14:textId="7EBE7558" w:rsidR="00D43AA9" w:rsidRPr="003F3366" w:rsidRDefault="00D43AA9" w:rsidP="00D43AA9">
            <w:pPr>
              <w:pStyle w:val="Corpodetexto2"/>
              <w:jc w:val="center"/>
            </w:pPr>
            <w:r w:rsidRPr="003F3366">
              <w:t>Completo</w:t>
            </w:r>
          </w:p>
        </w:tc>
      </w:tr>
      <w:tr w:rsidR="00374A2C" w:rsidRPr="003F3366" w14:paraId="1443DB7B" w14:textId="77777777" w:rsidTr="00374A2C">
        <w:trPr>
          <w:jc w:val="center"/>
        </w:trPr>
        <w:tc>
          <w:tcPr>
            <w:tcW w:w="5000" w:type="pct"/>
            <w:gridSpan w:val="4"/>
            <w:tcBorders>
              <w:top w:val="single" w:sz="4" w:space="0" w:color="auto"/>
              <w:bottom w:val="single" w:sz="4" w:space="0" w:color="auto"/>
            </w:tcBorders>
            <w:shd w:val="clear" w:color="auto" w:fill="D9D9D9" w:themeFill="background1" w:themeFillShade="D9"/>
          </w:tcPr>
          <w:p w14:paraId="3937299A" w14:textId="77777777" w:rsidR="00374A2C" w:rsidRPr="003F3366" w:rsidRDefault="00374A2C" w:rsidP="00374A2C">
            <w:pPr>
              <w:pStyle w:val="Corpodetexto2"/>
            </w:pPr>
            <w:r w:rsidRPr="003F3366">
              <w:t>Fluxo do Representante</w:t>
            </w:r>
          </w:p>
        </w:tc>
      </w:tr>
      <w:tr w:rsidR="00D55E74" w:rsidRPr="003F3366" w14:paraId="0AE6063D" w14:textId="77777777" w:rsidTr="00374A2C">
        <w:trPr>
          <w:jc w:val="center"/>
        </w:trPr>
        <w:tc>
          <w:tcPr>
            <w:tcW w:w="352" w:type="pct"/>
            <w:tcBorders>
              <w:top w:val="single" w:sz="4" w:space="0" w:color="auto"/>
              <w:right w:val="dashed" w:sz="4" w:space="0" w:color="auto"/>
            </w:tcBorders>
          </w:tcPr>
          <w:p w14:paraId="0A47ABB1" w14:textId="77777777" w:rsidR="00D55E74" w:rsidRPr="003F3366" w:rsidRDefault="00D55E74" w:rsidP="00D55E74">
            <w:pPr>
              <w:pStyle w:val="Corpodetexto2"/>
            </w:pPr>
            <w:r w:rsidRPr="003F3366">
              <w:t>F42</w:t>
            </w:r>
          </w:p>
        </w:tc>
        <w:tc>
          <w:tcPr>
            <w:tcW w:w="3103" w:type="pct"/>
            <w:tcBorders>
              <w:top w:val="single" w:sz="4" w:space="0" w:color="auto"/>
              <w:left w:val="dashed" w:sz="4" w:space="0" w:color="auto"/>
            </w:tcBorders>
          </w:tcPr>
          <w:p w14:paraId="7A926D01" w14:textId="77777777" w:rsidR="00D55E74" w:rsidRPr="003F3366" w:rsidRDefault="00D55E74" w:rsidP="00D55E74">
            <w:pPr>
              <w:pStyle w:val="Corpodetexto2"/>
            </w:pPr>
            <w:r w:rsidRPr="003F3366">
              <w:t>Orientação</w:t>
            </w:r>
          </w:p>
        </w:tc>
        <w:tc>
          <w:tcPr>
            <w:tcW w:w="801" w:type="pct"/>
            <w:tcBorders>
              <w:top w:val="single" w:sz="4" w:space="0" w:color="auto"/>
            </w:tcBorders>
          </w:tcPr>
          <w:p w14:paraId="5E6CB90C" w14:textId="1DB0F1DC" w:rsidR="00D55E74" w:rsidRPr="003F3366" w:rsidRDefault="00D55E74" w:rsidP="00D55E74">
            <w:pPr>
              <w:pStyle w:val="Corpodetexto2"/>
              <w:jc w:val="center"/>
            </w:pPr>
            <w:r w:rsidRPr="003F3366">
              <w:t>Completo</w:t>
            </w:r>
          </w:p>
        </w:tc>
        <w:tc>
          <w:tcPr>
            <w:tcW w:w="744" w:type="pct"/>
            <w:tcBorders>
              <w:top w:val="single" w:sz="4" w:space="0" w:color="auto"/>
            </w:tcBorders>
          </w:tcPr>
          <w:p w14:paraId="0C03DA9A" w14:textId="07CEFA9A" w:rsidR="00D55E74" w:rsidRPr="003F3366" w:rsidRDefault="00D55E74" w:rsidP="00D55E74">
            <w:pPr>
              <w:pStyle w:val="Corpodetexto2"/>
              <w:jc w:val="center"/>
            </w:pPr>
            <w:r w:rsidRPr="003F3366">
              <w:t>Por Fazer</w:t>
            </w:r>
          </w:p>
        </w:tc>
      </w:tr>
      <w:tr w:rsidR="00D55E74" w:rsidRPr="003F3366" w14:paraId="2725DEFE" w14:textId="77777777" w:rsidTr="00374A2C">
        <w:trPr>
          <w:jc w:val="center"/>
        </w:trPr>
        <w:tc>
          <w:tcPr>
            <w:tcW w:w="352" w:type="pct"/>
            <w:tcBorders>
              <w:right w:val="dashed" w:sz="4" w:space="0" w:color="auto"/>
            </w:tcBorders>
          </w:tcPr>
          <w:p w14:paraId="3589FFCB" w14:textId="77777777" w:rsidR="00D55E74" w:rsidRPr="003F3366" w:rsidRDefault="00D55E74" w:rsidP="00D55E74">
            <w:pPr>
              <w:pStyle w:val="Corpodetexto2"/>
            </w:pPr>
            <w:r w:rsidRPr="003F3366">
              <w:t>F43</w:t>
            </w:r>
          </w:p>
        </w:tc>
        <w:tc>
          <w:tcPr>
            <w:tcW w:w="3103" w:type="pct"/>
            <w:tcBorders>
              <w:left w:val="dashed" w:sz="4" w:space="0" w:color="auto"/>
            </w:tcBorders>
          </w:tcPr>
          <w:p w14:paraId="0A26D9FA" w14:textId="77777777" w:rsidR="00D55E74" w:rsidRPr="003F3366" w:rsidRDefault="00D55E74" w:rsidP="00D55E74">
            <w:pPr>
              <w:pStyle w:val="Corpodetexto2"/>
            </w:pPr>
            <w:r w:rsidRPr="003F3366">
              <w:t>Gestão de Propostas</w:t>
            </w:r>
          </w:p>
        </w:tc>
        <w:tc>
          <w:tcPr>
            <w:tcW w:w="801" w:type="pct"/>
          </w:tcPr>
          <w:p w14:paraId="0F850D63" w14:textId="3ED6FD98" w:rsidR="00D55E74" w:rsidRPr="003F3366" w:rsidRDefault="00D55E74" w:rsidP="00D55E74">
            <w:pPr>
              <w:pStyle w:val="Corpodetexto2"/>
              <w:jc w:val="center"/>
            </w:pPr>
            <w:r w:rsidRPr="003F3366">
              <w:t>Completo</w:t>
            </w:r>
          </w:p>
        </w:tc>
        <w:tc>
          <w:tcPr>
            <w:tcW w:w="744" w:type="pct"/>
          </w:tcPr>
          <w:p w14:paraId="7E5F3FF7" w14:textId="124B80D5" w:rsidR="00D55E74" w:rsidRPr="003F3366" w:rsidRDefault="00D55E74" w:rsidP="00D55E74">
            <w:pPr>
              <w:pStyle w:val="Corpodetexto2"/>
              <w:jc w:val="center"/>
            </w:pPr>
            <w:r w:rsidRPr="003F3366">
              <w:t>Completo</w:t>
            </w:r>
          </w:p>
        </w:tc>
      </w:tr>
      <w:tr w:rsidR="00D55E74" w:rsidRPr="003F3366" w14:paraId="22C5678E" w14:textId="77777777" w:rsidTr="00374A2C">
        <w:trPr>
          <w:jc w:val="center"/>
        </w:trPr>
        <w:tc>
          <w:tcPr>
            <w:tcW w:w="352" w:type="pct"/>
            <w:tcBorders>
              <w:right w:val="dashed" w:sz="4" w:space="0" w:color="auto"/>
            </w:tcBorders>
          </w:tcPr>
          <w:p w14:paraId="72E87E47" w14:textId="77777777" w:rsidR="00D55E74" w:rsidRPr="003F3366" w:rsidRDefault="00D55E74" w:rsidP="00D55E74">
            <w:pPr>
              <w:pStyle w:val="Corpodetexto2"/>
            </w:pPr>
            <w:r w:rsidRPr="003F3366">
              <w:t>F44</w:t>
            </w:r>
          </w:p>
        </w:tc>
        <w:tc>
          <w:tcPr>
            <w:tcW w:w="3103" w:type="pct"/>
            <w:tcBorders>
              <w:left w:val="dashed" w:sz="4" w:space="0" w:color="auto"/>
            </w:tcBorders>
          </w:tcPr>
          <w:p w14:paraId="5C4158FC" w14:textId="77777777" w:rsidR="00D55E74" w:rsidRPr="003F3366" w:rsidRDefault="00D55E74" w:rsidP="00D55E74">
            <w:pPr>
              <w:pStyle w:val="Corpodetexto2"/>
            </w:pPr>
            <w:r w:rsidRPr="003F3366">
              <w:t>Convidar Representantes</w:t>
            </w:r>
          </w:p>
        </w:tc>
        <w:tc>
          <w:tcPr>
            <w:tcW w:w="801" w:type="pct"/>
          </w:tcPr>
          <w:p w14:paraId="51FFAAAA" w14:textId="36C67067" w:rsidR="00D55E74" w:rsidRPr="003F3366" w:rsidRDefault="00D55E74" w:rsidP="00D55E74">
            <w:pPr>
              <w:pStyle w:val="Corpodetexto2"/>
              <w:jc w:val="center"/>
              <w:rPr>
                <w:highlight w:val="yellow"/>
              </w:rPr>
            </w:pPr>
            <w:r w:rsidRPr="003F3366">
              <w:rPr>
                <w:highlight w:val="yellow"/>
              </w:rPr>
              <w:t>Completo</w:t>
            </w:r>
          </w:p>
        </w:tc>
        <w:tc>
          <w:tcPr>
            <w:tcW w:w="744" w:type="pct"/>
          </w:tcPr>
          <w:p w14:paraId="584323E8" w14:textId="360DD48D" w:rsidR="00D55E74" w:rsidRPr="003F3366" w:rsidRDefault="00D55E74" w:rsidP="00D55E74">
            <w:pPr>
              <w:pStyle w:val="Corpodetexto2"/>
              <w:jc w:val="center"/>
              <w:rPr>
                <w:highlight w:val="yellow"/>
              </w:rPr>
            </w:pPr>
            <w:r w:rsidRPr="003F3366">
              <w:rPr>
                <w:highlight w:val="yellow"/>
              </w:rPr>
              <w:t>Completo</w:t>
            </w:r>
          </w:p>
        </w:tc>
      </w:tr>
      <w:tr w:rsidR="00D55E74" w:rsidRPr="003F3366" w14:paraId="44E4D1C3" w14:textId="77777777" w:rsidTr="00374A2C">
        <w:trPr>
          <w:jc w:val="center"/>
        </w:trPr>
        <w:tc>
          <w:tcPr>
            <w:tcW w:w="352" w:type="pct"/>
            <w:tcBorders>
              <w:bottom w:val="single" w:sz="4" w:space="0" w:color="auto"/>
              <w:right w:val="dashed" w:sz="4" w:space="0" w:color="auto"/>
            </w:tcBorders>
          </w:tcPr>
          <w:p w14:paraId="0A22781F" w14:textId="77777777" w:rsidR="00D55E74" w:rsidRPr="003F3366" w:rsidRDefault="00D55E74" w:rsidP="00D55E74">
            <w:pPr>
              <w:pStyle w:val="Corpodetexto2"/>
            </w:pPr>
            <w:r w:rsidRPr="003F3366">
              <w:t>F45</w:t>
            </w:r>
          </w:p>
        </w:tc>
        <w:tc>
          <w:tcPr>
            <w:tcW w:w="3103" w:type="pct"/>
            <w:tcBorders>
              <w:left w:val="dashed" w:sz="4" w:space="0" w:color="auto"/>
              <w:bottom w:val="single" w:sz="4" w:space="0" w:color="auto"/>
            </w:tcBorders>
          </w:tcPr>
          <w:p w14:paraId="67670651" w14:textId="77777777" w:rsidR="00D55E74" w:rsidRPr="003F3366" w:rsidRDefault="00D55E74" w:rsidP="00D55E74">
            <w:pPr>
              <w:pStyle w:val="Corpodetexto2"/>
            </w:pPr>
            <w:r w:rsidRPr="003F3366">
              <w:t>Edição do Perfil</w:t>
            </w:r>
          </w:p>
        </w:tc>
        <w:tc>
          <w:tcPr>
            <w:tcW w:w="801" w:type="pct"/>
            <w:tcBorders>
              <w:bottom w:val="single" w:sz="4" w:space="0" w:color="auto"/>
            </w:tcBorders>
          </w:tcPr>
          <w:p w14:paraId="766A2F15" w14:textId="52DDE7EF" w:rsidR="00D55E74" w:rsidRPr="003F3366" w:rsidRDefault="00D55E74" w:rsidP="00D55E74">
            <w:pPr>
              <w:pStyle w:val="Corpodetexto2"/>
              <w:jc w:val="center"/>
            </w:pPr>
            <w:r w:rsidRPr="003F3366">
              <w:t>Completo</w:t>
            </w:r>
          </w:p>
        </w:tc>
        <w:tc>
          <w:tcPr>
            <w:tcW w:w="744" w:type="pct"/>
            <w:tcBorders>
              <w:bottom w:val="single" w:sz="4" w:space="0" w:color="auto"/>
            </w:tcBorders>
          </w:tcPr>
          <w:p w14:paraId="629D3AC7" w14:textId="72C121D2" w:rsidR="00D55E74" w:rsidRPr="003F3366" w:rsidRDefault="00D55E74" w:rsidP="00D55E74">
            <w:pPr>
              <w:pStyle w:val="Corpodetexto2"/>
              <w:jc w:val="center"/>
            </w:pPr>
            <w:r w:rsidRPr="003F3366">
              <w:t>Completo</w:t>
            </w:r>
          </w:p>
        </w:tc>
      </w:tr>
      <w:tr w:rsidR="00374A2C" w:rsidRPr="003F3366" w14:paraId="2F3B4EED" w14:textId="77777777" w:rsidTr="00374A2C">
        <w:trPr>
          <w:jc w:val="center"/>
        </w:trPr>
        <w:tc>
          <w:tcPr>
            <w:tcW w:w="5000" w:type="pct"/>
            <w:gridSpan w:val="4"/>
            <w:tcBorders>
              <w:top w:val="single" w:sz="4" w:space="0" w:color="auto"/>
              <w:bottom w:val="single" w:sz="4" w:space="0" w:color="auto"/>
            </w:tcBorders>
            <w:shd w:val="clear" w:color="auto" w:fill="D9D9D9" w:themeFill="background1" w:themeFillShade="D9"/>
          </w:tcPr>
          <w:p w14:paraId="19500E25" w14:textId="77777777" w:rsidR="00374A2C" w:rsidRPr="003F3366" w:rsidRDefault="00374A2C" w:rsidP="00C11A14">
            <w:pPr>
              <w:pStyle w:val="Corpodetexto2"/>
            </w:pPr>
            <w:r w:rsidRPr="003F3366">
              <w:t>Fluxo do Docente</w:t>
            </w:r>
          </w:p>
        </w:tc>
      </w:tr>
      <w:tr w:rsidR="00D55E74" w:rsidRPr="003F3366" w14:paraId="6C6B3E0C" w14:textId="77777777" w:rsidTr="00374A2C">
        <w:trPr>
          <w:jc w:val="center"/>
        </w:trPr>
        <w:tc>
          <w:tcPr>
            <w:tcW w:w="352" w:type="pct"/>
            <w:tcBorders>
              <w:top w:val="single" w:sz="4" w:space="0" w:color="auto"/>
              <w:right w:val="dashed" w:sz="4" w:space="0" w:color="auto"/>
            </w:tcBorders>
          </w:tcPr>
          <w:p w14:paraId="114F9764" w14:textId="77777777" w:rsidR="00D55E74" w:rsidRPr="003F3366" w:rsidRDefault="00D55E74" w:rsidP="00D55E74">
            <w:pPr>
              <w:pStyle w:val="Corpodetexto2"/>
            </w:pPr>
            <w:r w:rsidRPr="003F3366">
              <w:t>F46</w:t>
            </w:r>
          </w:p>
        </w:tc>
        <w:tc>
          <w:tcPr>
            <w:tcW w:w="3103" w:type="pct"/>
            <w:tcBorders>
              <w:top w:val="single" w:sz="4" w:space="0" w:color="auto"/>
              <w:left w:val="dashed" w:sz="4" w:space="0" w:color="auto"/>
            </w:tcBorders>
          </w:tcPr>
          <w:p w14:paraId="356FA122" w14:textId="77777777" w:rsidR="00D55E74" w:rsidRPr="003F3366" w:rsidRDefault="00D55E74" w:rsidP="00D55E74">
            <w:pPr>
              <w:pStyle w:val="Corpodetexto2"/>
            </w:pPr>
            <w:r w:rsidRPr="003F3366">
              <w:t>Permissões</w:t>
            </w:r>
          </w:p>
        </w:tc>
        <w:tc>
          <w:tcPr>
            <w:tcW w:w="801" w:type="pct"/>
            <w:tcBorders>
              <w:top w:val="single" w:sz="4" w:space="0" w:color="auto"/>
            </w:tcBorders>
          </w:tcPr>
          <w:p w14:paraId="16856BF9" w14:textId="4E2005CB" w:rsidR="00D55E74" w:rsidRPr="003F3366" w:rsidRDefault="00D55E74" w:rsidP="00D55E74">
            <w:pPr>
              <w:pStyle w:val="Corpodetexto2"/>
              <w:jc w:val="center"/>
            </w:pPr>
            <w:r w:rsidRPr="003F3366">
              <w:t>Completo</w:t>
            </w:r>
          </w:p>
        </w:tc>
        <w:tc>
          <w:tcPr>
            <w:tcW w:w="744" w:type="pct"/>
            <w:tcBorders>
              <w:top w:val="single" w:sz="4" w:space="0" w:color="auto"/>
            </w:tcBorders>
          </w:tcPr>
          <w:p w14:paraId="178BE209" w14:textId="1D91F749" w:rsidR="00D55E74" w:rsidRPr="003F3366" w:rsidRDefault="00D55E74" w:rsidP="00D55E74">
            <w:pPr>
              <w:pStyle w:val="Corpodetexto2"/>
              <w:jc w:val="center"/>
            </w:pPr>
            <w:r w:rsidRPr="003F3366">
              <w:t>Completo</w:t>
            </w:r>
          </w:p>
        </w:tc>
      </w:tr>
      <w:tr w:rsidR="00D55E74" w:rsidRPr="003F3366" w14:paraId="395CAFEF" w14:textId="77777777" w:rsidTr="00374A2C">
        <w:trPr>
          <w:jc w:val="center"/>
        </w:trPr>
        <w:tc>
          <w:tcPr>
            <w:tcW w:w="352" w:type="pct"/>
            <w:tcBorders>
              <w:right w:val="dashed" w:sz="4" w:space="0" w:color="auto"/>
            </w:tcBorders>
          </w:tcPr>
          <w:p w14:paraId="693836D6" w14:textId="77777777" w:rsidR="00D55E74" w:rsidRPr="003F3366" w:rsidRDefault="00D55E74" w:rsidP="00D55E74">
            <w:pPr>
              <w:pStyle w:val="Corpodetexto2"/>
            </w:pPr>
            <w:r w:rsidRPr="003F3366">
              <w:t>F47</w:t>
            </w:r>
          </w:p>
        </w:tc>
        <w:tc>
          <w:tcPr>
            <w:tcW w:w="3103" w:type="pct"/>
            <w:tcBorders>
              <w:left w:val="dashed" w:sz="4" w:space="0" w:color="auto"/>
            </w:tcBorders>
          </w:tcPr>
          <w:p w14:paraId="2C9C9FE9" w14:textId="77777777" w:rsidR="00D55E74" w:rsidRPr="003F3366" w:rsidRDefault="00D55E74" w:rsidP="00D55E74">
            <w:pPr>
              <w:pStyle w:val="Corpodetexto2"/>
            </w:pPr>
            <w:r w:rsidRPr="003F3366">
              <w:t>Orientação</w:t>
            </w:r>
          </w:p>
        </w:tc>
        <w:tc>
          <w:tcPr>
            <w:tcW w:w="801" w:type="pct"/>
          </w:tcPr>
          <w:p w14:paraId="0FAF8444" w14:textId="03C86AB0" w:rsidR="00D55E74" w:rsidRPr="003F3366" w:rsidRDefault="00D55E74" w:rsidP="00D55E74">
            <w:pPr>
              <w:pStyle w:val="Corpodetexto2"/>
              <w:jc w:val="center"/>
            </w:pPr>
            <w:r w:rsidRPr="003F3366">
              <w:t>Por Fazer</w:t>
            </w:r>
          </w:p>
        </w:tc>
        <w:tc>
          <w:tcPr>
            <w:tcW w:w="744" w:type="pct"/>
          </w:tcPr>
          <w:p w14:paraId="5B71D747" w14:textId="4A72ED08" w:rsidR="00D55E74" w:rsidRPr="003F3366" w:rsidRDefault="00D55E74" w:rsidP="00D55E74">
            <w:pPr>
              <w:pStyle w:val="Corpodetexto2"/>
              <w:jc w:val="center"/>
            </w:pPr>
            <w:r w:rsidRPr="003F3366">
              <w:t>Por Fazer</w:t>
            </w:r>
          </w:p>
        </w:tc>
      </w:tr>
      <w:tr w:rsidR="00D55E74" w:rsidRPr="003F3366" w14:paraId="4C8382E2" w14:textId="77777777" w:rsidTr="00374A2C">
        <w:trPr>
          <w:jc w:val="center"/>
        </w:trPr>
        <w:tc>
          <w:tcPr>
            <w:tcW w:w="352" w:type="pct"/>
            <w:tcBorders>
              <w:right w:val="dashed" w:sz="4" w:space="0" w:color="auto"/>
            </w:tcBorders>
          </w:tcPr>
          <w:p w14:paraId="33D6484E" w14:textId="77777777" w:rsidR="00D55E74" w:rsidRPr="003F3366" w:rsidRDefault="00D55E74" w:rsidP="00D55E74">
            <w:pPr>
              <w:pStyle w:val="Corpodetexto2"/>
            </w:pPr>
            <w:r w:rsidRPr="003F3366">
              <w:t>F48</w:t>
            </w:r>
          </w:p>
        </w:tc>
        <w:tc>
          <w:tcPr>
            <w:tcW w:w="3103" w:type="pct"/>
            <w:tcBorders>
              <w:left w:val="dashed" w:sz="4" w:space="0" w:color="auto"/>
            </w:tcBorders>
          </w:tcPr>
          <w:p w14:paraId="3EA0A211" w14:textId="77777777" w:rsidR="00D55E74" w:rsidRPr="003F3366" w:rsidRDefault="00D55E74" w:rsidP="00D55E74">
            <w:pPr>
              <w:pStyle w:val="Corpodetexto2"/>
            </w:pPr>
            <w:r w:rsidRPr="003F3366">
              <w:t>Gestão de Propostas</w:t>
            </w:r>
          </w:p>
        </w:tc>
        <w:tc>
          <w:tcPr>
            <w:tcW w:w="801" w:type="pct"/>
          </w:tcPr>
          <w:p w14:paraId="337635D3" w14:textId="35FC2E37" w:rsidR="00D55E74" w:rsidRPr="003F3366" w:rsidRDefault="00D55E74" w:rsidP="00D55E74">
            <w:pPr>
              <w:pStyle w:val="Corpodetexto2"/>
              <w:jc w:val="center"/>
              <w:rPr>
                <w:highlight w:val="yellow"/>
              </w:rPr>
            </w:pPr>
            <w:r w:rsidRPr="003F3366">
              <w:rPr>
                <w:highlight w:val="yellow"/>
              </w:rPr>
              <w:t>Completo</w:t>
            </w:r>
          </w:p>
        </w:tc>
        <w:tc>
          <w:tcPr>
            <w:tcW w:w="744" w:type="pct"/>
          </w:tcPr>
          <w:p w14:paraId="58FBBCB6" w14:textId="7241F07B" w:rsidR="00D55E74" w:rsidRPr="003F3366" w:rsidRDefault="00D55E74" w:rsidP="00D55E74">
            <w:pPr>
              <w:pStyle w:val="Corpodetexto2"/>
              <w:jc w:val="center"/>
              <w:rPr>
                <w:highlight w:val="yellow"/>
              </w:rPr>
            </w:pPr>
            <w:r w:rsidRPr="003F3366">
              <w:rPr>
                <w:highlight w:val="yellow"/>
              </w:rPr>
              <w:t>Completo</w:t>
            </w:r>
          </w:p>
        </w:tc>
      </w:tr>
      <w:tr w:rsidR="00D55E74" w:rsidRPr="003F3366" w14:paraId="44573615" w14:textId="77777777" w:rsidTr="00374A2C">
        <w:trPr>
          <w:jc w:val="center"/>
        </w:trPr>
        <w:tc>
          <w:tcPr>
            <w:tcW w:w="352" w:type="pct"/>
            <w:tcBorders>
              <w:bottom w:val="single" w:sz="4" w:space="0" w:color="auto"/>
              <w:right w:val="dashed" w:sz="4" w:space="0" w:color="auto"/>
            </w:tcBorders>
          </w:tcPr>
          <w:p w14:paraId="6C41001A" w14:textId="77777777" w:rsidR="00D55E74" w:rsidRPr="003F3366" w:rsidRDefault="00D55E74" w:rsidP="00D55E74">
            <w:pPr>
              <w:pStyle w:val="Corpodetexto2"/>
            </w:pPr>
            <w:r w:rsidRPr="003F3366">
              <w:t>F49</w:t>
            </w:r>
          </w:p>
        </w:tc>
        <w:tc>
          <w:tcPr>
            <w:tcW w:w="3103" w:type="pct"/>
            <w:tcBorders>
              <w:left w:val="dashed" w:sz="4" w:space="0" w:color="auto"/>
              <w:bottom w:val="single" w:sz="4" w:space="0" w:color="auto"/>
            </w:tcBorders>
          </w:tcPr>
          <w:p w14:paraId="14ADC3C8" w14:textId="77777777" w:rsidR="00D55E74" w:rsidRPr="003F3366" w:rsidRDefault="00D55E74" w:rsidP="00D55E74">
            <w:pPr>
              <w:pStyle w:val="Corpodetexto2"/>
            </w:pPr>
            <w:r w:rsidRPr="003F3366">
              <w:t>Edição do Perfil</w:t>
            </w:r>
          </w:p>
        </w:tc>
        <w:tc>
          <w:tcPr>
            <w:tcW w:w="801" w:type="pct"/>
            <w:tcBorders>
              <w:bottom w:val="single" w:sz="4" w:space="0" w:color="auto"/>
            </w:tcBorders>
          </w:tcPr>
          <w:p w14:paraId="693C9D81" w14:textId="66B3973E" w:rsidR="00D55E74" w:rsidRPr="003F3366" w:rsidRDefault="00D55E74" w:rsidP="00D55E74">
            <w:pPr>
              <w:pStyle w:val="Corpodetexto2"/>
              <w:jc w:val="center"/>
            </w:pPr>
            <w:r w:rsidRPr="003F3366">
              <w:t>Completo</w:t>
            </w:r>
          </w:p>
        </w:tc>
        <w:tc>
          <w:tcPr>
            <w:tcW w:w="744" w:type="pct"/>
            <w:tcBorders>
              <w:bottom w:val="single" w:sz="4" w:space="0" w:color="auto"/>
            </w:tcBorders>
          </w:tcPr>
          <w:p w14:paraId="55735380" w14:textId="1F7B9321" w:rsidR="00D55E74" w:rsidRPr="003F3366" w:rsidRDefault="00D55E74" w:rsidP="00D55E74">
            <w:pPr>
              <w:pStyle w:val="Corpodetexto2"/>
              <w:jc w:val="center"/>
            </w:pPr>
            <w:r w:rsidRPr="003F3366">
              <w:t>Completo</w:t>
            </w:r>
          </w:p>
        </w:tc>
      </w:tr>
      <w:tr w:rsidR="00374A2C" w:rsidRPr="003F3366" w14:paraId="25E62D58" w14:textId="77777777" w:rsidTr="00374A2C">
        <w:trPr>
          <w:jc w:val="center"/>
        </w:trPr>
        <w:tc>
          <w:tcPr>
            <w:tcW w:w="5000" w:type="pct"/>
            <w:gridSpan w:val="4"/>
            <w:tcBorders>
              <w:top w:val="single" w:sz="4" w:space="0" w:color="auto"/>
              <w:bottom w:val="single" w:sz="4" w:space="0" w:color="auto"/>
            </w:tcBorders>
            <w:shd w:val="clear" w:color="auto" w:fill="D9D9D9" w:themeFill="background1" w:themeFillShade="D9"/>
          </w:tcPr>
          <w:p w14:paraId="60C2A2A3" w14:textId="77777777" w:rsidR="00374A2C" w:rsidRPr="003F3366" w:rsidRDefault="00374A2C" w:rsidP="00374A2C">
            <w:pPr>
              <w:pStyle w:val="Corpodetexto2"/>
            </w:pPr>
            <w:r w:rsidRPr="003F3366">
              <w:t>Fluxo do Aluno</w:t>
            </w:r>
          </w:p>
        </w:tc>
      </w:tr>
      <w:tr w:rsidR="00D55E74" w:rsidRPr="003F3366" w14:paraId="5AB5B39F" w14:textId="77777777" w:rsidTr="00374A2C">
        <w:trPr>
          <w:jc w:val="center"/>
        </w:trPr>
        <w:tc>
          <w:tcPr>
            <w:tcW w:w="352" w:type="pct"/>
            <w:tcBorders>
              <w:top w:val="single" w:sz="4" w:space="0" w:color="auto"/>
              <w:right w:val="dashed" w:sz="4" w:space="0" w:color="auto"/>
            </w:tcBorders>
          </w:tcPr>
          <w:p w14:paraId="0A66528D" w14:textId="77777777" w:rsidR="00D55E74" w:rsidRPr="003F3366" w:rsidRDefault="00D55E74" w:rsidP="00D55E74">
            <w:pPr>
              <w:pStyle w:val="Corpodetexto2"/>
            </w:pPr>
            <w:r w:rsidRPr="003F3366">
              <w:t>F50</w:t>
            </w:r>
          </w:p>
        </w:tc>
        <w:tc>
          <w:tcPr>
            <w:tcW w:w="3103" w:type="pct"/>
            <w:tcBorders>
              <w:top w:val="single" w:sz="4" w:space="0" w:color="auto"/>
              <w:left w:val="dashed" w:sz="4" w:space="0" w:color="auto"/>
            </w:tcBorders>
          </w:tcPr>
          <w:p w14:paraId="1279ACF0" w14:textId="77777777" w:rsidR="00D55E74" w:rsidRPr="003F3366" w:rsidRDefault="00D55E74" w:rsidP="00D55E74">
            <w:pPr>
              <w:pStyle w:val="Corpodetexto2"/>
            </w:pPr>
            <w:r w:rsidRPr="003F3366">
              <w:t>Listar Propostas disponíveis</w:t>
            </w:r>
          </w:p>
        </w:tc>
        <w:tc>
          <w:tcPr>
            <w:tcW w:w="801" w:type="pct"/>
            <w:tcBorders>
              <w:top w:val="single" w:sz="4" w:space="0" w:color="auto"/>
            </w:tcBorders>
          </w:tcPr>
          <w:p w14:paraId="60EC3220" w14:textId="2068DDAD" w:rsidR="00D55E74" w:rsidRPr="003F3366" w:rsidRDefault="00D55E74" w:rsidP="00D55E74">
            <w:pPr>
              <w:pStyle w:val="Corpodetexto2"/>
              <w:jc w:val="center"/>
            </w:pPr>
            <w:r w:rsidRPr="003F3366">
              <w:t>Completo</w:t>
            </w:r>
          </w:p>
        </w:tc>
        <w:tc>
          <w:tcPr>
            <w:tcW w:w="744" w:type="pct"/>
            <w:tcBorders>
              <w:top w:val="single" w:sz="4" w:space="0" w:color="auto"/>
            </w:tcBorders>
          </w:tcPr>
          <w:p w14:paraId="604BE5A4" w14:textId="77652408" w:rsidR="00D55E74" w:rsidRPr="003F3366" w:rsidRDefault="00D55E74" w:rsidP="00D55E74">
            <w:pPr>
              <w:pStyle w:val="Corpodetexto2"/>
              <w:jc w:val="center"/>
            </w:pPr>
            <w:r w:rsidRPr="003F3366">
              <w:t>Completo</w:t>
            </w:r>
          </w:p>
        </w:tc>
      </w:tr>
      <w:tr w:rsidR="00D55E74" w:rsidRPr="003F3366" w14:paraId="189C2897" w14:textId="77777777" w:rsidTr="00374A2C">
        <w:trPr>
          <w:jc w:val="center"/>
        </w:trPr>
        <w:tc>
          <w:tcPr>
            <w:tcW w:w="352" w:type="pct"/>
            <w:tcBorders>
              <w:right w:val="dashed" w:sz="4" w:space="0" w:color="auto"/>
            </w:tcBorders>
          </w:tcPr>
          <w:p w14:paraId="07B8BBF3" w14:textId="77777777" w:rsidR="00D55E74" w:rsidRPr="003F3366" w:rsidRDefault="00D55E74" w:rsidP="00D55E74">
            <w:pPr>
              <w:pStyle w:val="Corpodetexto2"/>
            </w:pPr>
            <w:r w:rsidRPr="003F3366">
              <w:t>F51</w:t>
            </w:r>
          </w:p>
        </w:tc>
        <w:tc>
          <w:tcPr>
            <w:tcW w:w="3103" w:type="pct"/>
            <w:tcBorders>
              <w:left w:val="dashed" w:sz="4" w:space="0" w:color="auto"/>
            </w:tcBorders>
          </w:tcPr>
          <w:p w14:paraId="550EFCF1" w14:textId="77777777" w:rsidR="00D55E74" w:rsidRPr="003F3366" w:rsidRDefault="00D55E74" w:rsidP="00D55E74">
            <w:pPr>
              <w:pStyle w:val="Corpodetexto2"/>
            </w:pPr>
            <w:r w:rsidRPr="003F3366">
              <w:t>Submeter Candidatura</w:t>
            </w:r>
          </w:p>
        </w:tc>
        <w:tc>
          <w:tcPr>
            <w:tcW w:w="801" w:type="pct"/>
          </w:tcPr>
          <w:p w14:paraId="3B0A9513" w14:textId="7E244AB4" w:rsidR="00D55E74" w:rsidRPr="003F3366" w:rsidRDefault="00D55E74" w:rsidP="00D55E74">
            <w:pPr>
              <w:pStyle w:val="Corpodetexto2"/>
              <w:jc w:val="center"/>
            </w:pPr>
            <w:r w:rsidRPr="003F3366">
              <w:t>Por Fazer</w:t>
            </w:r>
          </w:p>
        </w:tc>
        <w:tc>
          <w:tcPr>
            <w:tcW w:w="744" w:type="pct"/>
          </w:tcPr>
          <w:p w14:paraId="2005C67B" w14:textId="6FEAC88E" w:rsidR="00D55E74" w:rsidRPr="003F3366" w:rsidRDefault="00D55E74" w:rsidP="00D55E74">
            <w:pPr>
              <w:pStyle w:val="Corpodetexto2"/>
              <w:jc w:val="center"/>
            </w:pPr>
            <w:r w:rsidRPr="003F3366">
              <w:t>Por Fazer</w:t>
            </w:r>
          </w:p>
        </w:tc>
      </w:tr>
      <w:tr w:rsidR="00D55E74" w:rsidRPr="003F3366" w14:paraId="58CC3A76" w14:textId="77777777" w:rsidTr="00374A2C">
        <w:trPr>
          <w:jc w:val="center"/>
        </w:trPr>
        <w:tc>
          <w:tcPr>
            <w:tcW w:w="352" w:type="pct"/>
            <w:tcBorders>
              <w:right w:val="dashed" w:sz="4" w:space="0" w:color="auto"/>
            </w:tcBorders>
          </w:tcPr>
          <w:p w14:paraId="39CDDC68" w14:textId="77777777" w:rsidR="00D55E74" w:rsidRPr="003F3366" w:rsidRDefault="00D55E74" w:rsidP="00D55E74">
            <w:pPr>
              <w:pStyle w:val="Corpodetexto2"/>
            </w:pPr>
            <w:r w:rsidRPr="003F3366">
              <w:t>F52</w:t>
            </w:r>
          </w:p>
        </w:tc>
        <w:tc>
          <w:tcPr>
            <w:tcW w:w="3103" w:type="pct"/>
            <w:tcBorders>
              <w:left w:val="dashed" w:sz="4" w:space="0" w:color="auto"/>
            </w:tcBorders>
          </w:tcPr>
          <w:p w14:paraId="298D5A6C" w14:textId="77777777" w:rsidR="00D55E74" w:rsidRPr="003F3366" w:rsidRDefault="00D55E74" w:rsidP="00D55E74">
            <w:pPr>
              <w:pStyle w:val="Corpodetexto2"/>
            </w:pPr>
            <w:r w:rsidRPr="003F3366">
              <w:t>Estado da Candidatura</w:t>
            </w:r>
          </w:p>
        </w:tc>
        <w:tc>
          <w:tcPr>
            <w:tcW w:w="801" w:type="pct"/>
          </w:tcPr>
          <w:p w14:paraId="2ED2B681" w14:textId="1D1CD2A5" w:rsidR="00D55E74" w:rsidRPr="003F3366" w:rsidRDefault="00D55E74" w:rsidP="00D55E74">
            <w:pPr>
              <w:pStyle w:val="Corpodetexto2"/>
              <w:jc w:val="center"/>
            </w:pPr>
            <w:r w:rsidRPr="003F3366">
              <w:t>Planeado</w:t>
            </w:r>
          </w:p>
        </w:tc>
        <w:tc>
          <w:tcPr>
            <w:tcW w:w="744" w:type="pct"/>
          </w:tcPr>
          <w:p w14:paraId="64B04176" w14:textId="5751CCBF" w:rsidR="00D55E74" w:rsidRPr="003F3366" w:rsidRDefault="00D55E74" w:rsidP="00D55E74">
            <w:pPr>
              <w:pStyle w:val="Corpodetexto2"/>
              <w:jc w:val="center"/>
            </w:pPr>
            <w:r w:rsidRPr="003F3366">
              <w:t>Planeado</w:t>
            </w:r>
          </w:p>
        </w:tc>
      </w:tr>
      <w:tr w:rsidR="00D55E74" w:rsidRPr="003F3366" w14:paraId="6AB82EA7" w14:textId="77777777" w:rsidTr="00374A2C">
        <w:trPr>
          <w:jc w:val="center"/>
        </w:trPr>
        <w:tc>
          <w:tcPr>
            <w:tcW w:w="352" w:type="pct"/>
            <w:tcBorders>
              <w:bottom w:val="single" w:sz="12" w:space="0" w:color="auto"/>
              <w:right w:val="dashed" w:sz="4" w:space="0" w:color="auto"/>
            </w:tcBorders>
          </w:tcPr>
          <w:p w14:paraId="2DEB9E9B" w14:textId="77777777" w:rsidR="00D55E74" w:rsidRPr="003F3366" w:rsidRDefault="00D55E74" w:rsidP="00D55E74">
            <w:pPr>
              <w:pStyle w:val="Corpodetexto2"/>
            </w:pPr>
            <w:r w:rsidRPr="003F3366">
              <w:t>F53</w:t>
            </w:r>
          </w:p>
        </w:tc>
        <w:tc>
          <w:tcPr>
            <w:tcW w:w="3103" w:type="pct"/>
            <w:tcBorders>
              <w:left w:val="dashed" w:sz="4" w:space="0" w:color="auto"/>
              <w:bottom w:val="single" w:sz="12" w:space="0" w:color="auto"/>
            </w:tcBorders>
          </w:tcPr>
          <w:p w14:paraId="43305CB3" w14:textId="77777777" w:rsidR="00D55E74" w:rsidRPr="003F3366" w:rsidRDefault="00D55E74" w:rsidP="00D55E74">
            <w:pPr>
              <w:pStyle w:val="Corpodetexto2"/>
            </w:pPr>
            <w:r w:rsidRPr="003F3366">
              <w:t>Edição do Perfil</w:t>
            </w:r>
          </w:p>
        </w:tc>
        <w:tc>
          <w:tcPr>
            <w:tcW w:w="801" w:type="pct"/>
            <w:tcBorders>
              <w:bottom w:val="single" w:sz="12" w:space="0" w:color="auto"/>
            </w:tcBorders>
          </w:tcPr>
          <w:p w14:paraId="3161284E" w14:textId="7828AF99" w:rsidR="00D55E74" w:rsidRPr="003F3366" w:rsidRDefault="00D55E74" w:rsidP="00D55E74">
            <w:pPr>
              <w:pStyle w:val="Corpodetexto2"/>
              <w:jc w:val="center"/>
            </w:pPr>
            <w:r w:rsidRPr="003F3366">
              <w:t>Completo</w:t>
            </w:r>
          </w:p>
        </w:tc>
        <w:tc>
          <w:tcPr>
            <w:tcW w:w="744" w:type="pct"/>
            <w:tcBorders>
              <w:bottom w:val="single" w:sz="12" w:space="0" w:color="auto"/>
            </w:tcBorders>
          </w:tcPr>
          <w:p w14:paraId="7753F3AD" w14:textId="3CF52314" w:rsidR="00D55E74" w:rsidRPr="003F3366" w:rsidRDefault="00D55E74" w:rsidP="00D55E74">
            <w:pPr>
              <w:pStyle w:val="Corpodetexto2"/>
              <w:jc w:val="center"/>
            </w:pPr>
            <w:r w:rsidRPr="003F3366">
              <w:t>Completo</w:t>
            </w:r>
          </w:p>
        </w:tc>
      </w:tr>
    </w:tbl>
    <w:p w14:paraId="12FEB33F" w14:textId="77777777" w:rsidR="00374A2C" w:rsidRPr="003F3366" w:rsidRDefault="00374A2C" w:rsidP="00F43C56">
      <w:pPr>
        <w:pStyle w:val="Corpodetexto"/>
      </w:pPr>
    </w:p>
    <w:p w14:paraId="7C785901" w14:textId="0E83F894" w:rsidR="000D7583" w:rsidRPr="003F3366" w:rsidRDefault="000D7583" w:rsidP="000D7583">
      <w:pPr>
        <w:pStyle w:val="Corpodetexto"/>
      </w:pPr>
      <w:r w:rsidRPr="003F3366">
        <w:t xml:space="preserve">Os estados apresentados na </w:t>
      </w:r>
      <w:r w:rsidRPr="003F3366">
        <w:fldChar w:fldCharType="begin"/>
      </w:r>
      <w:r w:rsidRPr="003F3366">
        <w:instrText xml:space="preserve"> REF _Ref207746799 \h </w:instrText>
      </w:r>
      <w:r w:rsidRPr="003F3366">
        <w:fldChar w:fldCharType="separate"/>
      </w:r>
      <w:r w:rsidR="0089507C" w:rsidRPr="003F3366">
        <w:t xml:space="preserve">Figura </w:t>
      </w:r>
      <w:r w:rsidR="0089507C">
        <w:rPr>
          <w:noProof/>
        </w:rPr>
        <w:t>41</w:t>
      </w:r>
      <w:r w:rsidRPr="003F3366">
        <w:fldChar w:fldCharType="end"/>
      </w:r>
      <w:r w:rsidRPr="003F3366">
        <w:t xml:space="preserve"> têm o seguinte significado:</w:t>
      </w:r>
    </w:p>
    <w:p w14:paraId="1351C51E" w14:textId="4CA54C99" w:rsidR="000D7583" w:rsidRPr="003F3366" w:rsidRDefault="000D7583" w:rsidP="000D7583">
      <w:pPr>
        <w:pStyle w:val="Corpodetexto"/>
        <w:numPr>
          <w:ilvl w:val="0"/>
          <w:numId w:val="61"/>
        </w:numPr>
      </w:pPr>
      <w:r w:rsidRPr="003F3366">
        <w:t>Completo – Funcionalidade totalmente implementado.</w:t>
      </w:r>
    </w:p>
    <w:p w14:paraId="4303CCAA" w14:textId="3CA8FD75" w:rsidR="000D7583" w:rsidRPr="003F3366" w:rsidRDefault="000D7583" w:rsidP="000D7583">
      <w:pPr>
        <w:pStyle w:val="Corpodetexto"/>
        <w:numPr>
          <w:ilvl w:val="0"/>
          <w:numId w:val="61"/>
        </w:numPr>
      </w:pPr>
      <w:r w:rsidRPr="003F3366">
        <w:t>Parcial – Funcionalidade parcialmente implementado.</w:t>
      </w:r>
    </w:p>
    <w:p w14:paraId="03CF7B84" w14:textId="4E8CC593" w:rsidR="000D7583" w:rsidRPr="003F3366" w:rsidRDefault="000D7583" w:rsidP="000D7583">
      <w:pPr>
        <w:pStyle w:val="Corpodetexto"/>
        <w:numPr>
          <w:ilvl w:val="0"/>
          <w:numId w:val="61"/>
        </w:numPr>
      </w:pPr>
      <w:r w:rsidRPr="003F3366">
        <w:t>Planeado – Funcionalidade foi planeada, mas não foi realizada.</w:t>
      </w:r>
    </w:p>
    <w:p w14:paraId="49C21DB1" w14:textId="6E2196BE" w:rsidR="000D7583" w:rsidRPr="003F3366" w:rsidRDefault="000D7583" w:rsidP="000D7583">
      <w:pPr>
        <w:pStyle w:val="Corpodetexto"/>
        <w:numPr>
          <w:ilvl w:val="0"/>
          <w:numId w:val="61"/>
        </w:numPr>
      </w:pPr>
      <w:r w:rsidRPr="003F3366">
        <w:t>Por Fazer – Funcionalidade ainda não iniciada.</w:t>
      </w:r>
    </w:p>
    <w:p w14:paraId="36F9E59E" w14:textId="681ABD47" w:rsidR="000D7583" w:rsidRPr="003F3366" w:rsidRDefault="000D7583" w:rsidP="000D7583">
      <w:pPr>
        <w:pStyle w:val="Corpodetexto"/>
        <w:numPr>
          <w:ilvl w:val="0"/>
          <w:numId w:val="61"/>
        </w:numPr>
      </w:pPr>
      <w:r w:rsidRPr="003F3366">
        <w:t>“—" – Indica que a funcionalidade não está presente na respetiva secção, ou seja, não é responsabilidade desse componente.</w:t>
      </w:r>
    </w:p>
    <w:p w14:paraId="0A530FE0" w14:textId="77777777" w:rsidR="008F1058" w:rsidRPr="003F3366" w:rsidRDefault="008F1058" w:rsidP="008F1058">
      <w:pPr>
        <w:pStyle w:val="Corpodetexto"/>
      </w:pPr>
    </w:p>
    <w:p w14:paraId="60BDD8D1" w14:textId="04649E09" w:rsidR="005616E7" w:rsidRPr="003F3366" w:rsidRDefault="004946F1" w:rsidP="005616E7">
      <w:pPr>
        <w:pStyle w:val="Corpodetexto"/>
      </w:pPr>
      <w:r w:rsidRPr="003F3366">
        <w:t xml:space="preserve">Do total de </w:t>
      </w:r>
      <w:r w:rsidR="00B97E94" w:rsidRPr="003F3366">
        <w:t>53</w:t>
      </w:r>
      <w:r w:rsidRPr="003F3366">
        <w:t xml:space="preserve"> funcionalidades previstas, </w:t>
      </w:r>
      <w:r w:rsidR="00B97E94" w:rsidRPr="003F3366">
        <w:t>39</w:t>
      </w:r>
      <w:r w:rsidRPr="003F3366">
        <w:t xml:space="preserve"> foram implementadas na íntegra, enquanto </w:t>
      </w:r>
      <w:r w:rsidR="00B97E94" w:rsidRPr="003F3366">
        <w:t>14</w:t>
      </w:r>
      <w:r w:rsidRPr="003F3366">
        <w:t xml:space="preserve"> ficaram parcialmente desenvolvidas ou apenas planeadas. A lista completa das funcionalidades, com o estado final de cada uma, encontra-se no </w:t>
      </w:r>
      <w:r w:rsidR="002B11E6" w:rsidRPr="003F3366">
        <w:t>A</w:t>
      </w:r>
      <w:r w:rsidR="002B11E6">
        <w:t>pêndice</w:t>
      </w:r>
      <w:r w:rsidRPr="003F3366">
        <w:t xml:space="preserve"> </w:t>
      </w:r>
      <w:r w:rsidR="00246AA7" w:rsidRPr="003F3366">
        <w:t>C</w:t>
      </w:r>
      <w:r w:rsidRPr="003F3366">
        <w:t>.</w:t>
      </w:r>
    </w:p>
    <w:p w14:paraId="5CCB6629" w14:textId="77777777" w:rsidR="00050EB7" w:rsidRPr="003F3366" w:rsidRDefault="00050EB7" w:rsidP="00050EB7">
      <w:pPr>
        <w:pStyle w:val="Ttulo2"/>
      </w:pPr>
      <w:bookmarkStart w:id="194" w:name="_Toc208510687"/>
      <w:bookmarkStart w:id="195" w:name="_Toc208510809"/>
      <w:r w:rsidRPr="003F3366">
        <w:t>Testes</w:t>
      </w:r>
      <w:bookmarkEnd w:id="194"/>
      <w:bookmarkEnd w:id="195"/>
    </w:p>
    <w:p w14:paraId="4DFE9EA5" w14:textId="77777777" w:rsidR="006826F4" w:rsidRDefault="006826F4" w:rsidP="004A099B">
      <w:pPr>
        <w:pStyle w:val="Corpodetexto"/>
      </w:pPr>
      <w:r w:rsidRPr="006826F4">
        <w:t>O desenvolvimento das funcionalidades principais consumiu a totalidade do tempo disponível no âmbito académico, não sendo possível realizar a fase de testes com utilizadores finais. Foi, contudo, desenvolvido um plano estruturado para implementar sessões de teste com empresas e alunos, de forma a validar os principais fluxos da aplicação em condições reais de utilização.</w:t>
      </w:r>
    </w:p>
    <w:p w14:paraId="5FF7D827" w14:textId="77777777" w:rsidR="005A5309" w:rsidRDefault="005A5309" w:rsidP="004A099B">
      <w:pPr>
        <w:pStyle w:val="Corpodetexto"/>
      </w:pPr>
      <w:r w:rsidRPr="005A5309">
        <w:t>Estes testes estão programados para ocorrer no primeiro semestr</w:t>
      </w:r>
      <w:r w:rsidRPr="005A5309">
        <w:lastRenderedPageBreak/>
        <w:t>e do ano letivo 2025/2026. A escolha deste período deve-se ao facto de existir um menor volume de alunos em processo de estágio, o que permitirá realizar a validação sem causar impacto direto nos processos académicos. Assim, caso o sistema revele instabilidade ou problemas graves, será sempre possível regressar ao processo tradicional sem riscos de atrasos ou prejuízos.</w:t>
      </w:r>
    </w:p>
    <w:p w14:paraId="49C2C9A0" w14:textId="0A184410" w:rsidR="004A099B" w:rsidRDefault="004A099B" w:rsidP="004A099B">
      <w:pPr>
        <w:pStyle w:val="Corpodetexto"/>
      </w:pPr>
      <w:r>
        <w:t>Os processos a testar incluíam</w:t>
      </w:r>
      <w:r w:rsidR="006826F4" w:rsidRPr="006826F4">
        <w:t xml:space="preserve"> , por ordem de implementação</w:t>
      </w:r>
      <w:r>
        <w:t>:</w:t>
      </w:r>
    </w:p>
    <w:p w14:paraId="1E338DAA" w14:textId="427608D6" w:rsidR="004A099B" w:rsidRDefault="004A099B" w:rsidP="004A099B">
      <w:pPr>
        <w:pStyle w:val="Corpodetexto"/>
        <w:numPr>
          <w:ilvl w:val="0"/>
          <w:numId w:val="80"/>
        </w:numPr>
      </w:pPr>
      <w:r>
        <w:t>Registo de Empresas e Representantes</w:t>
      </w:r>
      <w:r w:rsidR="000529F6">
        <w:t>.</w:t>
      </w:r>
    </w:p>
    <w:p w14:paraId="1C5FD005" w14:textId="7C4A1E36" w:rsidR="004A099B" w:rsidRDefault="004A099B" w:rsidP="004A099B">
      <w:pPr>
        <w:pStyle w:val="Corpodetexto"/>
        <w:numPr>
          <w:ilvl w:val="0"/>
          <w:numId w:val="80"/>
        </w:numPr>
      </w:pPr>
      <w:r>
        <w:t>Registo de Alunos</w:t>
      </w:r>
      <w:r w:rsidR="000529F6">
        <w:t>.</w:t>
      </w:r>
    </w:p>
    <w:p w14:paraId="2688AFDD" w14:textId="55FA3EDA" w:rsidR="004A099B" w:rsidRDefault="004A099B" w:rsidP="004A099B">
      <w:pPr>
        <w:pStyle w:val="Corpodetexto"/>
        <w:numPr>
          <w:ilvl w:val="0"/>
          <w:numId w:val="80"/>
        </w:numPr>
      </w:pPr>
      <w:r>
        <w:t>Submissão de Propostas</w:t>
      </w:r>
      <w:r w:rsidR="000529F6">
        <w:t>.</w:t>
      </w:r>
    </w:p>
    <w:p w14:paraId="03D7D8D3" w14:textId="7280E5BB" w:rsidR="004A099B" w:rsidRDefault="004A099B" w:rsidP="004A099B">
      <w:pPr>
        <w:pStyle w:val="Corpodetexto"/>
        <w:numPr>
          <w:ilvl w:val="0"/>
          <w:numId w:val="80"/>
        </w:numPr>
      </w:pPr>
      <w:r>
        <w:t>Divulgação de Propostas</w:t>
      </w:r>
      <w:r w:rsidR="000529F6">
        <w:t xml:space="preserve"> aos Alunos.</w:t>
      </w:r>
    </w:p>
    <w:p w14:paraId="4D256A34" w14:textId="77777777" w:rsidR="00AC295A" w:rsidRDefault="00AC295A" w:rsidP="00AC295A">
      <w:pPr>
        <w:pStyle w:val="Corpodetexto"/>
      </w:pPr>
    </w:p>
    <w:p w14:paraId="16C95455" w14:textId="34657B33" w:rsidR="004A099B" w:rsidRDefault="00AC295A" w:rsidP="004A099B">
      <w:pPr>
        <w:pStyle w:val="Corpodetexto"/>
      </w:pPr>
      <w:r w:rsidRPr="00AC295A">
        <w:t xml:space="preserve">A estratégia de testes contemplaria múltiplas dimensões: testes de usabilidade para validar a experiência do utilizador, testes de carga para avaliar o comportamento do sistema sob </w:t>
      </w:r>
      <w:r w:rsidRPr="00CC2FBE">
        <w:rPr>
          <w:i/>
          <w:iCs/>
        </w:rPr>
        <w:t>stress</w:t>
      </w:r>
      <w:r w:rsidRPr="00AC295A">
        <w:t>, e testes de aceitação pelos utilizadores finais para confirmar que os requisitos funcionais foram adequadamente implementados.</w:t>
      </w:r>
    </w:p>
    <w:p w14:paraId="4CF60B20" w14:textId="77777777" w:rsidR="002A403E" w:rsidRPr="003F3366" w:rsidRDefault="00C80F0E" w:rsidP="004A099B">
      <w:pPr>
        <w:pStyle w:val="Corpodetexto"/>
      </w:pPr>
      <w:r>
        <w:t xml:space="preserve">O objetivo seria avaliar o desempenho </w:t>
      </w:r>
      <w:r w:rsidR="004A099B">
        <w:t xml:space="preserve">do sistema com múltiplos utilizadores em simultâneo, possibilitando verificar se a aplicação mantém a performance esperada. Isso permitiria identificar necessidades de otimização das listagens, introdução de mecanismos de </w:t>
      </w:r>
      <w:r w:rsidR="004A099B" w:rsidRPr="00790A6B">
        <w:rPr>
          <w:i/>
          <w:iCs/>
        </w:rPr>
        <w:t>cache</w:t>
      </w:r>
      <w:r w:rsidR="004A099B">
        <w:t xml:space="preserve"> ou outras melhorias técnicas, garantindo maior escalabilidade e eficiência no futuro.</w:t>
      </w:r>
    </w:p>
    <w:p w14:paraId="0434906B" w14:textId="165EF5C9" w:rsidR="00184246" w:rsidRDefault="00184246" w:rsidP="00184246">
      <w:pPr>
        <w:pStyle w:val="Ttulo2"/>
      </w:pPr>
      <w:bookmarkStart w:id="196" w:name="_Toc208510688"/>
      <w:bookmarkStart w:id="197" w:name="_Toc208510810"/>
      <w:r w:rsidRPr="003F3366">
        <w:t>Melhorias</w:t>
      </w:r>
      <w:r w:rsidR="002A04DE">
        <w:t xml:space="preserve"> e </w:t>
      </w:r>
      <w:r w:rsidR="00D570FC">
        <w:t>Otimizações</w:t>
      </w:r>
      <w:bookmarkEnd w:id="196"/>
      <w:bookmarkEnd w:id="197"/>
    </w:p>
    <w:p w14:paraId="0886AAF7" w14:textId="378AE5EC" w:rsidR="00690A52" w:rsidRPr="00690A52" w:rsidRDefault="00690A52" w:rsidP="00690A52">
      <w:pPr>
        <w:pStyle w:val="Corpodetexto"/>
      </w:pPr>
      <w:r w:rsidRPr="00690A52">
        <w:t>Embora o sistema desenvolvido constitua uma base sólida, preparada para suportar todas as funcionalidades planeadas, algumas partes centrais ficaram por implementar para que a aplicação se torne totalmente funcional. A arquitetura e as estruturas definidas ao longo do projeto permitem, no entanto, que estas funcionalidades possam ser adicionadas de forma consistente e integrada em fases futuras de desenvolvimento.</w:t>
      </w:r>
    </w:p>
    <w:p w14:paraId="74925D8E" w14:textId="44D84E98" w:rsidR="00587617" w:rsidRPr="003F3366" w:rsidRDefault="00587617" w:rsidP="00587617">
      <w:pPr>
        <w:pStyle w:val="Corpodetexto"/>
      </w:pPr>
      <w:r w:rsidRPr="003F3366">
        <w:t xml:space="preserve">Em reflexão, de todo </w:t>
      </w:r>
      <w:r w:rsidRPr="003F3366">
        <w:lastRenderedPageBreak/>
        <w:t>o trabalho realizador existem alguns pontos que poderiam ser melhorados e ou adicionados à aplicação, como por exemplo:</w:t>
      </w:r>
    </w:p>
    <w:p w14:paraId="23848E86" w14:textId="6646FA55" w:rsidR="00587617" w:rsidRPr="003F3366" w:rsidRDefault="00AE2624" w:rsidP="00587617">
      <w:pPr>
        <w:pStyle w:val="Corpodetexto"/>
        <w:numPr>
          <w:ilvl w:val="0"/>
          <w:numId w:val="52"/>
        </w:numPr>
      </w:pPr>
      <w:r w:rsidRPr="003F3366">
        <w:t>Melhorar a</w:t>
      </w:r>
      <w:r w:rsidR="00587617" w:rsidRPr="003F3366">
        <w:t xml:space="preserve"> filtragem de listas com mais opções</w:t>
      </w:r>
      <w:r w:rsidRPr="003F3366">
        <w:t xml:space="preserve">, </w:t>
      </w:r>
      <w:r w:rsidR="00587617" w:rsidRPr="003F3366">
        <w:t>como filtrar</w:t>
      </w:r>
      <w:r w:rsidRPr="003F3366">
        <w:t xml:space="preserve"> propostas e alunos pelo calendário a que pertencem, entre outros.</w:t>
      </w:r>
    </w:p>
    <w:p w14:paraId="4DEF6B08" w14:textId="4C3AD45B" w:rsidR="00587617" w:rsidRPr="003F3366" w:rsidRDefault="00587617" w:rsidP="00587617">
      <w:pPr>
        <w:pStyle w:val="Corpodetexto"/>
        <w:numPr>
          <w:ilvl w:val="0"/>
          <w:numId w:val="52"/>
        </w:numPr>
      </w:pPr>
      <w:r w:rsidRPr="003F3366">
        <w:t xml:space="preserve">Melhorar a interface para dispositivos </w:t>
      </w:r>
      <w:r w:rsidR="001804FB" w:rsidRPr="003F3366">
        <w:t>moveis que,</w:t>
      </w:r>
      <w:r w:rsidRPr="003F3366">
        <w:t xml:space="preserve"> apesar de estar implementada </w:t>
      </w:r>
      <w:r w:rsidR="001804FB" w:rsidRPr="003F3366">
        <w:t>a</w:t>
      </w:r>
      <w:r w:rsidRPr="003F3366">
        <w:t xml:space="preserve"> estruturação pode ser melhorada para permitir uma melhor </w:t>
      </w:r>
      <w:r w:rsidR="001804FB" w:rsidRPr="003F3366">
        <w:t>experiência</w:t>
      </w:r>
      <w:r w:rsidRPr="003F3366">
        <w:t xml:space="preserve"> de ut</w:t>
      </w:r>
      <w:r w:rsidR="001804FB" w:rsidRPr="003F3366">
        <w:t>i</w:t>
      </w:r>
      <w:r w:rsidRPr="003F3366">
        <w:t xml:space="preserve">lização em dispositivos </w:t>
      </w:r>
      <w:r w:rsidR="001804FB" w:rsidRPr="003F3366">
        <w:t xml:space="preserve">com ecrãs </w:t>
      </w:r>
      <w:r w:rsidRPr="003F3366">
        <w:t>menores</w:t>
      </w:r>
      <w:r w:rsidR="001804FB" w:rsidRPr="003F3366">
        <w:t>.</w:t>
      </w:r>
    </w:p>
    <w:p w14:paraId="7883CBF4" w14:textId="77777777" w:rsidR="000E1F3F" w:rsidRPr="003F3366" w:rsidRDefault="00587617" w:rsidP="005B1ACF">
      <w:pPr>
        <w:pStyle w:val="Corpodetexto"/>
        <w:numPr>
          <w:ilvl w:val="0"/>
          <w:numId w:val="52"/>
        </w:numPr>
      </w:pPr>
      <w:r w:rsidRPr="003F3366">
        <w:t>Aplicar um sistema de importação de dados completo</w:t>
      </w:r>
      <w:r w:rsidR="001804FB" w:rsidRPr="003F3366">
        <w:t>, como a importação de Alunos, Docentes, Propostas, Empresas e os seus Representantes, entre outros dados relevantes.</w:t>
      </w:r>
    </w:p>
    <w:p w14:paraId="49AD23B6" w14:textId="77777777" w:rsidR="001E43B5" w:rsidRPr="003F3366" w:rsidRDefault="000E1F3F" w:rsidP="009D44A5">
      <w:pPr>
        <w:pStyle w:val="Corpodetexto"/>
        <w:numPr>
          <w:ilvl w:val="0"/>
          <w:numId w:val="52"/>
        </w:numPr>
      </w:pPr>
      <w:r w:rsidRPr="003F3366">
        <w:t>Criar um sistema d</w:t>
      </w:r>
      <w:r w:rsidR="009D44A5" w:rsidRPr="003F3366">
        <w:t xml:space="preserve">e auditoria </w:t>
      </w:r>
      <w:r w:rsidRPr="003F3366">
        <w:t>para g</w:t>
      </w:r>
      <w:r w:rsidR="009D44A5" w:rsidRPr="003F3366">
        <w:t>uardar as ações tomadas pelo Administrador e Docentes em operações de gestão (criar, editar, remover/desativar), para efeitos de auditoria, rastreabilidade e responsabilização das alterações realizadas no sistema.</w:t>
      </w:r>
    </w:p>
    <w:p w14:paraId="35AAAC3D" w14:textId="77777777" w:rsidR="001E43B5" w:rsidRPr="003F3366" w:rsidRDefault="001E43B5" w:rsidP="001E43B5">
      <w:pPr>
        <w:pStyle w:val="Corpodetexto"/>
      </w:pPr>
    </w:p>
    <w:p w14:paraId="489DDABE" w14:textId="123FD3BD" w:rsidR="00587617" w:rsidRPr="003F3366" w:rsidRDefault="00587617" w:rsidP="001E43B5">
      <w:pPr>
        <w:pStyle w:val="Corpodetexto"/>
      </w:pPr>
      <w:r w:rsidRPr="003F3366">
        <w:br w:type="page"/>
      </w:r>
    </w:p>
    <w:p w14:paraId="23DB8400" w14:textId="4725148E" w:rsidR="00CC4BBF" w:rsidRPr="003F3366" w:rsidRDefault="00CC4BBF" w:rsidP="00CC4BBF">
      <w:pPr>
        <w:pStyle w:val="Ttulo1"/>
      </w:pPr>
      <w:bookmarkStart w:id="198" w:name="_Toc207839293"/>
      <w:bookmarkStart w:id="199" w:name="_Toc208510689"/>
      <w:bookmarkStart w:id="200" w:name="_Toc208510811"/>
      <w:r w:rsidRPr="003F3366">
        <w:t>Conclusão</w:t>
      </w:r>
      <w:bookmarkEnd w:id="198"/>
      <w:bookmarkEnd w:id="199"/>
      <w:bookmarkEnd w:id="200"/>
    </w:p>
    <w:p w14:paraId="20932A73" w14:textId="48D04974" w:rsidR="002A16B5" w:rsidRDefault="002C07B0" w:rsidP="00971D54">
      <w:pPr>
        <w:pStyle w:val="Corpodetexto"/>
      </w:pPr>
      <w:r w:rsidRPr="002C07B0">
        <w:t xml:space="preserve">Este projeto teve como objetivo o desenvolvimento de uma aplicação </w:t>
      </w:r>
      <w:r w:rsidRPr="003F3366">
        <w:t>de um Sistema de Informação para Gestão de Parcerias de Estágio e Projetos do ISEC</w:t>
      </w:r>
      <w:r w:rsidRPr="002C07B0">
        <w:t>, procurando facilitar a comunicação, a organização e o acompanhamento das diferentes parcerias.</w:t>
      </w:r>
    </w:p>
    <w:p w14:paraId="0E3D3CDF" w14:textId="77777777" w:rsidR="00825D95" w:rsidRDefault="00825D95" w:rsidP="00971D54">
      <w:pPr>
        <w:pStyle w:val="Corpodetexto"/>
      </w:pPr>
      <w:r w:rsidRPr="00825D95">
        <w:t>Os objetivos inicialmente definidos não foram alcançados na totalidade, mas o sistema resultante já permite centralizar os processos de gestão das propostas e assegura várias funcionalidades administrativas relevantes. Apesar de algumas funcionalidades mais centrais, como a submissão de candidaturas, permanecerem por implementar, foi criada uma base sólida e uma arquitetura preparada para suportar de forma consistente a expansão futura do sistema, garantindo que todas as necessidades previstas possam vir a ser integradas.</w:t>
      </w:r>
    </w:p>
    <w:p w14:paraId="460391B0" w14:textId="77777777" w:rsidR="002E28BB" w:rsidRDefault="002E28BB" w:rsidP="002C07B0">
      <w:pPr>
        <w:pStyle w:val="Corpodetexto"/>
      </w:pPr>
      <w:r w:rsidRPr="002E28BB">
        <w:t>Durante o desenvolvimento, surgiram diversos desafios que exigiram especial atenção. A compreensão e implementação das regras de negócio associadas à gestão de estágios revelou-se particularmente complexa, devido à necessidade de mapear corretamente os diferentes intervenientes e respetivos papéis no processo. Paralelamente, a adoção da framework Django constituiu uma dificuldade acrescida, dado que se tratava de uma tecnologia ainda não explorada anter</w:t>
      </w:r>
      <w:r w:rsidRPr="002E28BB">
        <w:lastRenderedPageBreak/>
        <w:t xml:space="preserve">iormente. </w:t>
      </w:r>
    </w:p>
    <w:p w14:paraId="0BD1E0B5" w14:textId="77777777" w:rsidR="002A16B5" w:rsidRDefault="002A16B5" w:rsidP="002C07B0">
      <w:pPr>
        <w:pStyle w:val="Corpodetexto"/>
      </w:pPr>
      <w:r w:rsidRPr="002A16B5">
        <w:t>O impacto esperado para o ISEC é significativo, uma vez que a aplicação permitirá reduzir o esforço administrativo, centralizar processos e oferecer uma experiência mais clara e eficiente para alunos, docentes e empresas. Para além disso, o sistema tem potencial para ser reutilizado e adaptado em contextos distintos, como, por exemplo, a gestão de projetos de investigação ou outros processos colaborativos.</w:t>
      </w:r>
    </w:p>
    <w:p w14:paraId="3A16E67B" w14:textId="77777777" w:rsidR="002A16B5" w:rsidRDefault="002A16B5" w:rsidP="002C07B0">
      <w:pPr>
        <w:pStyle w:val="Corpodetexto"/>
      </w:pPr>
    </w:p>
    <w:p w14:paraId="7D9FF691" w14:textId="09D407A8" w:rsidR="002B6DA8" w:rsidRDefault="002A16B5" w:rsidP="002C07B0">
      <w:pPr>
        <w:pStyle w:val="Corpodetexto"/>
      </w:pPr>
      <w:r>
        <w:t>Em</w:t>
      </w:r>
      <w:r w:rsidR="002C07B0">
        <w:t xml:space="preserve"> reflexão, este projeto representou um desafio enriquecedor, permitindo </w:t>
      </w:r>
      <w:r w:rsidRPr="002A16B5">
        <w:t xml:space="preserve">trabalhar em todas as fases do desenvolvimento de um sistema — desde o </w:t>
      </w:r>
      <w:r w:rsidRPr="002A16B5">
        <w:rPr>
          <w:i/>
          <w:iCs/>
        </w:rPr>
        <w:t>design</w:t>
      </w:r>
      <w:r w:rsidRPr="002A16B5">
        <w:t xml:space="preserve"> até ao produto final.</w:t>
      </w:r>
      <w:r w:rsidR="002B6DA8">
        <w:t xml:space="preserve"> </w:t>
      </w:r>
      <w:r w:rsidR="002B6DA8" w:rsidRPr="002B6DA8">
        <w:t>Apesar das dificuldades enfrentadas, o resultado alcançado</w:t>
      </w:r>
      <w:r w:rsidR="002B6DA8">
        <w:t xml:space="preserve"> </w:t>
      </w:r>
      <w:r w:rsidR="002B6DA8" w:rsidRPr="002A16B5">
        <w:t>representa</w:t>
      </w:r>
      <w:r w:rsidR="002B6DA8" w:rsidRPr="002B6DA8">
        <w:t xml:space="preserve"> um trabalho consistente, que contribuiu significativamente não apenas para o desenvolvimento técnico, mas também para a capacidade de estruturar e implementar uma solução complexa de forma integrada.</w:t>
      </w:r>
    </w:p>
    <w:p w14:paraId="5F432C44" w14:textId="1BED890D" w:rsidR="00CC4BBF" w:rsidRPr="003F3366" w:rsidRDefault="00CC4BBF" w:rsidP="006C5AD9">
      <w:r w:rsidRPr="003F3366">
        <w:br w:type="page"/>
      </w:r>
    </w:p>
    <w:p w14:paraId="6ED8B545" w14:textId="77777777" w:rsidR="003B1CE4" w:rsidRDefault="006C5AD9">
      <w:pPr>
        <w:rPr>
          <w:noProof/>
          <w:lang w:val="en-US"/>
        </w:rPr>
      </w:pPr>
      <w:bookmarkStart w:id="201" w:name="_Toc207839294"/>
      <w:bookmarkStart w:id="202" w:name="_Toc208510690"/>
      <w:bookmarkStart w:id="203" w:name="_Toc208510812"/>
      <w:r w:rsidRPr="003F3366">
        <w:t>Refer</w:t>
      </w:r>
      <w:r w:rsidR="00901B65" w:rsidRPr="003F3366">
        <w:t>ê</w:t>
      </w:r>
      <w:r w:rsidRPr="003F3366">
        <w:t>ncias bibliográficas</w:t>
      </w:r>
      <w:bookmarkEnd w:id="201"/>
      <w:bookmarkEnd w:id="202"/>
      <w:bookmarkEnd w:id="203"/>
      <w:r w:rsidRPr="003F3366">
        <w:rPr>
          <w:rFonts w:ascii="Helvetica" w:eastAsiaTheme="majorEastAsia" w:hAnsi="Helvetica" w:cs="Times New Roman (Headings CS)"/>
          <w:b/>
          <w:bCs/>
          <w:smallCaps/>
          <w:sz w:val="32"/>
          <w:szCs w:val="32"/>
        </w:rPr>
        <w:fldChar w:fldCharType="begin"/>
      </w:r>
      <w:r w:rsidRPr="003F3366">
        <w:instrText xml:space="preserve"> BIBLIOGRAPHY  \l 2070 </w:instrText>
      </w:r>
      <w:r w:rsidRPr="003F3366">
        <w:rPr>
          <w:rFonts w:ascii="Helvetica" w:eastAsiaTheme="majorEastAsia" w:hAnsi="Helvetica" w:cs="Times New Roman (Headings CS)"/>
          <w:b/>
          <w:bCs/>
          <w:smallCaps/>
          <w:sz w:val="32"/>
          <w:szCs w:val="32"/>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517"/>
      </w:tblGrid>
      <w:tr w:rsidR="003B1CE4" w14:paraId="152ED0C6" w14:textId="77777777">
        <w:trPr>
          <w:divId w:val="888688691"/>
          <w:tblCellSpacing w:w="15" w:type="dxa"/>
        </w:trPr>
        <w:tc>
          <w:tcPr>
            <w:tcW w:w="50" w:type="pct"/>
            <w:hideMark/>
          </w:tcPr>
          <w:p w14:paraId="5474A46D" w14:textId="310A2FCE" w:rsidR="003B1CE4" w:rsidRDefault="003B1CE4">
            <w:pPr>
              <w:pStyle w:val="Bibliografia"/>
              <w:rPr>
                <w:noProof/>
              </w:rPr>
            </w:pPr>
            <w:r>
              <w:rPr>
                <w:noProof/>
              </w:rPr>
              <w:t xml:space="preserve">[1] </w:t>
            </w:r>
          </w:p>
        </w:tc>
        <w:tc>
          <w:tcPr>
            <w:tcW w:w="0" w:type="auto"/>
            <w:hideMark/>
          </w:tcPr>
          <w:p w14:paraId="19D4D652" w14:textId="77777777" w:rsidR="003B1CE4" w:rsidRDefault="003B1CE4">
            <w:pPr>
              <w:pStyle w:val="Bibliografia"/>
              <w:rPr>
                <w:noProof/>
              </w:rPr>
            </w:pPr>
            <w:r w:rsidRPr="003B1CE4">
              <w:rPr>
                <w:noProof/>
                <w:lang w:val="en-US"/>
              </w:rPr>
              <w:t xml:space="preserve">Django Software Foundation, “The web framework for perfectionists with deadlines.,” [Online]. </w:t>
            </w:r>
            <w:r>
              <w:rPr>
                <w:noProof/>
              </w:rPr>
              <w:t>Available: https://www.djangoproject.com. [Acedido em 27 junho 2025].</w:t>
            </w:r>
          </w:p>
        </w:tc>
      </w:tr>
      <w:tr w:rsidR="003B1CE4" w14:paraId="7DFDEE1E" w14:textId="77777777">
        <w:trPr>
          <w:divId w:val="888688691"/>
          <w:tblCellSpacing w:w="15" w:type="dxa"/>
        </w:trPr>
        <w:tc>
          <w:tcPr>
            <w:tcW w:w="50" w:type="pct"/>
            <w:hideMark/>
          </w:tcPr>
          <w:p w14:paraId="400BEC42" w14:textId="77777777" w:rsidR="003B1CE4" w:rsidRDefault="003B1CE4">
            <w:pPr>
              <w:pStyle w:val="Bibliografia"/>
              <w:rPr>
                <w:noProof/>
              </w:rPr>
            </w:pPr>
            <w:r>
              <w:rPr>
                <w:noProof/>
              </w:rPr>
              <w:t xml:space="preserve">[2] </w:t>
            </w:r>
          </w:p>
        </w:tc>
        <w:tc>
          <w:tcPr>
            <w:tcW w:w="0" w:type="auto"/>
            <w:hideMark/>
          </w:tcPr>
          <w:p w14:paraId="24737FE3" w14:textId="77777777" w:rsidR="003B1CE4" w:rsidRDefault="003B1CE4">
            <w:pPr>
              <w:pStyle w:val="Bibliografia"/>
              <w:rPr>
                <w:noProof/>
              </w:rPr>
            </w:pPr>
            <w:r w:rsidRPr="003B1CE4">
              <w:rPr>
                <w:noProof/>
                <w:lang w:val="en-US"/>
              </w:rPr>
              <w:t xml:space="preserve">Meta Platforms, Inc, “React,” [Online]. </w:t>
            </w:r>
            <w:r>
              <w:rPr>
                <w:noProof/>
              </w:rPr>
              <w:t>Available: https://react.dev. [Acedido em 27 junho 2025].</w:t>
            </w:r>
          </w:p>
        </w:tc>
      </w:tr>
      <w:tr w:rsidR="003B1CE4" w14:paraId="2C27BDF5" w14:textId="77777777">
        <w:trPr>
          <w:divId w:val="888688691"/>
          <w:tblCellSpacing w:w="15" w:type="dxa"/>
        </w:trPr>
        <w:tc>
          <w:tcPr>
            <w:tcW w:w="50" w:type="pct"/>
            <w:hideMark/>
          </w:tcPr>
          <w:p w14:paraId="11A5001E" w14:textId="77777777" w:rsidR="003B1CE4" w:rsidRDefault="003B1CE4">
            <w:pPr>
              <w:pStyle w:val="Bibliografia"/>
              <w:rPr>
                <w:noProof/>
              </w:rPr>
            </w:pPr>
            <w:r>
              <w:rPr>
                <w:noProof/>
              </w:rPr>
              <w:t xml:space="preserve">[3] </w:t>
            </w:r>
          </w:p>
        </w:tc>
        <w:tc>
          <w:tcPr>
            <w:tcW w:w="0" w:type="auto"/>
            <w:hideMark/>
          </w:tcPr>
          <w:p w14:paraId="02024543" w14:textId="77777777" w:rsidR="003B1CE4" w:rsidRDefault="003B1CE4">
            <w:pPr>
              <w:pStyle w:val="Bibliografia"/>
              <w:rPr>
                <w:noProof/>
              </w:rPr>
            </w:pPr>
            <w:r w:rsidRPr="003B1CE4">
              <w:rPr>
                <w:noProof/>
                <w:lang w:val="en-US"/>
              </w:rPr>
              <w:t xml:space="preserve">K. Brush, “What is the MoSCoW method?,” 29 março 2023. [Online]. Available: https://www.techtarget.com/searchsoftwarequality/definition/MoSCoW-method. </w:t>
            </w:r>
            <w:r>
              <w:rPr>
                <w:noProof/>
              </w:rPr>
              <w:t>[Acedido em 25 agosto 2025].</w:t>
            </w:r>
          </w:p>
        </w:tc>
      </w:tr>
      <w:tr w:rsidR="003B1CE4" w14:paraId="2C2A885C" w14:textId="77777777">
        <w:trPr>
          <w:divId w:val="888688691"/>
          <w:tblCellSpacing w:w="15" w:type="dxa"/>
        </w:trPr>
        <w:tc>
          <w:tcPr>
            <w:tcW w:w="50" w:type="pct"/>
            <w:hideMark/>
          </w:tcPr>
          <w:p w14:paraId="0BAF36B4" w14:textId="77777777" w:rsidR="003B1CE4" w:rsidRDefault="003B1CE4">
            <w:pPr>
              <w:pStyle w:val="Bibliografia"/>
              <w:rPr>
                <w:noProof/>
              </w:rPr>
            </w:pPr>
            <w:r>
              <w:rPr>
                <w:noProof/>
              </w:rPr>
              <w:t xml:space="preserve">[4] </w:t>
            </w:r>
          </w:p>
        </w:tc>
        <w:tc>
          <w:tcPr>
            <w:tcW w:w="0" w:type="auto"/>
            <w:hideMark/>
          </w:tcPr>
          <w:p w14:paraId="5BD24193" w14:textId="77777777" w:rsidR="003B1CE4" w:rsidRDefault="003B1CE4">
            <w:pPr>
              <w:pStyle w:val="Bibliografia"/>
              <w:rPr>
                <w:noProof/>
              </w:rPr>
            </w:pPr>
            <w:r w:rsidRPr="003B1CE4">
              <w:rPr>
                <w:noProof/>
                <w:lang w:val="en-US"/>
              </w:rPr>
              <w:t xml:space="preserve">Bootstrap team, “Bootstrap · The most popular HTML, CSS, and JS library in the world.,” [Online]. </w:t>
            </w:r>
            <w:r>
              <w:rPr>
                <w:noProof/>
              </w:rPr>
              <w:t>Available: https://getbootstrap.com. [Acedido em 26 junho 2025].</w:t>
            </w:r>
          </w:p>
        </w:tc>
      </w:tr>
      <w:tr w:rsidR="003B1CE4" w14:paraId="17FA6E30" w14:textId="77777777">
        <w:trPr>
          <w:divId w:val="888688691"/>
          <w:tblCellSpacing w:w="15" w:type="dxa"/>
        </w:trPr>
        <w:tc>
          <w:tcPr>
            <w:tcW w:w="50" w:type="pct"/>
            <w:hideMark/>
          </w:tcPr>
          <w:p w14:paraId="76BDF0BC" w14:textId="77777777" w:rsidR="003B1CE4" w:rsidRDefault="003B1CE4">
            <w:pPr>
              <w:pStyle w:val="Bibliografia"/>
              <w:rPr>
                <w:noProof/>
              </w:rPr>
            </w:pPr>
            <w:r>
              <w:rPr>
                <w:noProof/>
              </w:rPr>
              <w:t xml:space="preserve">[5] </w:t>
            </w:r>
          </w:p>
        </w:tc>
        <w:tc>
          <w:tcPr>
            <w:tcW w:w="0" w:type="auto"/>
            <w:hideMark/>
          </w:tcPr>
          <w:p w14:paraId="6FC948CA" w14:textId="77777777" w:rsidR="003B1CE4" w:rsidRDefault="003B1CE4">
            <w:pPr>
              <w:pStyle w:val="Bibliografia"/>
              <w:rPr>
                <w:noProof/>
              </w:rPr>
            </w:pPr>
            <w:r>
              <w:rPr>
                <w:noProof/>
              </w:rPr>
              <w:t>Microsoft, “Visual Studio Code,” Microsoft, [Online]. Available: https://code.visualstudio.com. [Acedido em 29 maio 2025].</w:t>
            </w:r>
          </w:p>
        </w:tc>
      </w:tr>
      <w:tr w:rsidR="003B1CE4" w14:paraId="56F97B31" w14:textId="77777777">
        <w:trPr>
          <w:divId w:val="888688691"/>
          <w:tblCellSpacing w:w="15" w:type="dxa"/>
        </w:trPr>
        <w:tc>
          <w:tcPr>
            <w:tcW w:w="50" w:type="pct"/>
            <w:hideMark/>
          </w:tcPr>
          <w:p w14:paraId="7D61E433" w14:textId="77777777" w:rsidR="003B1CE4" w:rsidRDefault="003B1CE4">
            <w:pPr>
              <w:pStyle w:val="Bibliografia"/>
              <w:rPr>
                <w:noProof/>
              </w:rPr>
            </w:pPr>
            <w:r>
              <w:rPr>
                <w:noProof/>
              </w:rPr>
              <w:t xml:space="preserve">[6] </w:t>
            </w:r>
          </w:p>
        </w:tc>
        <w:tc>
          <w:tcPr>
            <w:tcW w:w="0" w:type="auto"/>
            <w:hideMark/>
          </w:tcPr>
          <w:p w14:paraId="2F7C84A5" w14:textId="77777777" w:rsidR="003B1CE4" w:rsidRDefault="003B1CE4">
            <w:pPr>
              <w:pStyle w:val="Bibliografia"/>
              <w:rPr>
                <w:noProof/>
              </w:rPr>
            </w:pPr>
            <w:r w:rsidRPr="003B1CE4">
              <w:rPr>
                <w:noProof/>
                <w:lang w:val="en-US"/>
              </w:rPr>
              <w:t xml:space="preserve">A. Uspenski, “Why VS Code remains a developer favorite, year after year,” 25 abril 2023. </w:t>
            </w:r>
            <w:r>
              <w:rPr>
                <w:noProof/>
              </w:rPr>
              <w:t>[Online]. Available: https://shiftmag.dev/vs-code-171/?utm_source=chatgpt.com. [Acedido em 25 agosto 2025].</w:t>
            </w:r>
          </w:p>
        </w:tc>
      </w:tr>
      <w:tr w:rsidR="003B1CE4" w14:paraId="1AE48072" w14:textId="77777777">
        <w:trPr>
          <w:divId w:val="888688691"/>
          <w:tblCellSpacing w:w="15" w:type="dxa"/>
        </w:trPr>
        <w:tc>
          <w:tcPr>
            <w:tcW w:w="50" w:type="pct"/>
            <w:hideMark/>
          </w:tcPr>
          <w:p w14:paraId="3BF7EB0E" w14:textId="77777777" w:rsidR="003B1CE4" w:rsidRDefault="003B1CE4">
            <w:pPr>
              <w:pStyle w:val="Bibliografia"/>
              <w:rPr>
                <w:noProof/>
              </w:rPr>
            </w:pPr>
            <w:r>
              <w:rPr>
                <w:noProof/>
              </w:rPr>
              <w:t xml:space="preserve">[7] </w:t>
            </w:r>
          </w:p>
        </w:tc>
        <w:tc>
          <w:tcPr>
            <w:tcW w:w="0" w:type="auto"/>
            <w:hideMark/>
          </w:tcPr>
          <w:p w14:paraId="31015346" w14:textId="77777777" w:rsidR="003B1CE4" w:rsidRDefault="003B1CE4">
            <w:pPr>
              <w:pStyle w:val="Bibliografia"/>
              <w:rPr>
                <w:noProof/>
              </w:rPr>
            </w:pPr>
            <w:r w:rsidRPr="003B1CE4">
              <w:rPr>
                <w:noProof/>
                <w:lang w:val="en-US"/>
              </w:rPr>
              <w:t xml:space="preserve">JetBrains, “PyCharm,” JetBrains, [Online]. Available: https://www.jetbrains.com/pycharm. </w:t>
            </w:r>
            <w:r>
              <w:rPr>
                <w:noProof/>
              </w:rPr>
              <w:t>[Acedido em 29 maio 2025].</w:t>
            </w:r>
          </w:p>
        </w:tc>
      </w:tr>
      <w:tr w:rsidR="003B1CE4" w14:paraId="0DCDB0D5" w14:textId="77777777">
        <w:trPr>
          <w:divId w:val="888688691"/>
          <w:tblCellSpacing w:w="15" w:type="dxa"/>
        </w:trPr>
        <w:tc>
          <w:tcPr>
            <w:tcW w:w="50" w:type="pct"/>
            <w:hideMark/>
          </w:tcPr>
          <w:p w14:paraId="4B204AFD" w14:textId="77777777" w:rsidR="003B1CE4" w:rsidRDefault="003B1CE4">
            <w:pPr>
              <w:pStyle w:val="Bibliografia"/>
              <w:rPr>
                <w:noProof/>
              </w:rPr>
            </w:pPr>
            <w:r>
              <w:rPr>
                <w:noProof/>
              </w:rPr>
              <w:t xml:space="preserve">[8] </w:t>
            </w:r>
          </w:p>
        </w:tc>
        <w:tc>
          <w:tcPr>
            <w:tcW w:w="0" w:type="auto"/>
            <w:hideMark/>
          </w:tcPr>
          <w:p w14:paraId="30E9A0E1" w14:textId="77777777" w:rsidR="003B1CE4" w:rsidRDefault="003B1CE4">
            <w:pPr>
              <w:pStyle w:val="Bibliografia"/>
              <w:rPr>
                <w:noProof/>
              </w:rPr>
            </w:pPr>
            <w:r w:rsidRPr="003B1CE4">
              <w:rPr>
                <w:noProof/>
                <w:lang w:val="en-US"/>
              </w:rPr>
              <w:t>A. Ryabtsev, “10 Best IDEs and Code Editors for Python/Django Development,” 2</w:t>
            </w:r>
            <w:r w:rsidRPr="003B1CE4">
              <w:rPr>
                <w:noProof/>
                <w:lang w:val="en-US"/>
              </w:rPr>
              <w:lastRenderedPageBreak/>
              <w:t xml:space="preserve">8 outubro 2024. </w:t>
            </w:r>
            <w:r>
              <w:rPr>
                <w:noProof/>
              </w:rPr>
              <w:t>[Online]. Available: https://djangostars.com/blog/python-ide/?utm_source=chatgpt.com. [Acedido em 25 agosto 2025].</w:t>
            </w:r>
          </w:p>
        </w:tc>
      </w:tr>
      <w:tr w:rsidR="003B1CE4" w14:paraId="79EE3176" w14:textId="77777777">
        <w:trPr>
          <w:divId w:val="888688691"/>
          <w:tblCellSpacing w:w="15" w:type="dxa"/>
        </w:trPr>
        <w:tc>
          <w:tcPr>
            <w:tcW w:w="50" w:type="pct"/>
            <w:hideMark/>
          </w:tcPr>
          <w:p w14:paraId="27058DBC" w14:textId="77777777" w:rsidR="003B1CE4" w:rsidRDefault="003B1CE4">
            <w:pPr>
              <w:pStyle w:val="Bibliografia"/>
              <w:rPr>
                <w:noProof/>
              </w:rPr>
            </w:pPr>
            <w:r>
              <w:rPr>
                <w:noProof/>
              </w:rPr>
              <w:t xml:space="preserve">[9] </w:t>
            </w:r>
          </w:p>
        </w:tc>
        <w:tc>
          <w:tcPr>
            <w:tcW w:w="0" w:type="auto"/>
            <w:hideMark/>
          </w:tcPr>
          <w:p w14:paraId="1B1B1B2C" w14:textId="77777777" w:rsidR="003B1CE4" w:rsidRDefault="003B1CE4">
            <w:pPr>
              <w:pStyle w:val="Bibliografia"/>
              <w:rPr>
                <w:noProof/>
              </w:rPr>
            </w:pPr>
            <w:r w:rsidRPr="003B1CE4">
              <w:rPr>
                <w:noProof/>
                <w:lang w:val="en-US"/>
              </w:rPr>
              <w:t xml:space="preserve">GitHub, Inc., “About GitHub,” [Online]. Available: https://github.com/about. </w:t>
            </w:r>
            <w:r>
              <w:rPr>
                <w:noProof/>
              </w:rPr>
              <w:t>[Acedido em 25 agosto 2025].</w:t>
            </w:r>
          </w:p>
        </w:tc>
      </w:tr>
      <w:tr w:rsidR="003B1CE4" w14:paraId="0848FE07" w14:textId="77777777">
        <w:trPr>
          <w:divId w:val="888688691"/>
          <w:tblCellSpacing w:w="15" w:type="dxa"/>
        </w:trPr>
        <w:tc>
          <w:tcPr>
            <w:tcW w:w="50" w:type="pct"/>
            <w:hideMark/>
          </w:tcPr>
          <w:p w14:paraId="41EC6AD6" w14:textId="77777777" w:rsidR="003B1CE4" w:rsidRDefault="003B1CE4">
            <w:pPr>
              <w:pStyle w:val="Bibliografia"/>
              <w:rPr>
                <w:noProof/>
              </w:rPr>
            </w:pPr>
            <w:r>
              <w:rPr>
                <w:noProof/>
              </w:rPr>
              <w:t xml:space="preserve">[10] </w:t>
            </w:r>
          </w:p>
        </w:tc>
        <w:tc>
          <w:tcPr>
            <w:tcW w:w="0" w:type="auto"/>
            <w:hideMark/>
          </w:tcPr>
          <w:p w14:paraId="25CB6E08" w14:textId="77777777" w:rsidR="003B1CE4" w:rsidRDefault="003B1CE4">
            <w:pPr>
              <w:pStyle w:val="Bibliografia"/>
              <w:rPr>
                <w:noProof/>
              </w:rPr>
            </w:pPr>
            <w:r>
              <w:rPr>
                <w:noProof/>
              </w:rPr>
              <w:t>Figma, Inc., “Figma,” Figma, Inc., [Online]. Available: https://www.figma.com. [Acedido em 29 maio 2025].</w:t>
            </w:r>
          </w:p>
        </w:tc>
      </w:tr>
      <w:tr w:rsidR="003B1CE4" w14:paraId="7164C4B4" w14:textId="77777777">
        <w:trPr>
          <w:divId w:val="888688691"/>
          <w:tblCellSpacing w:w="15" w:type="dxa"/>
        </w:trPr>
        <w:tc>
          <w:tcPr>
            <w:tcW w:w="50" w:type="pct"/>
            <w:hideMark/>
          </w:tcPr>
          <w:p w14:paraId="73461334" w14:textId="77777777" w:rsidR="003B1CE4" w:rsidRDefault="003B1CE4">
            <w:pPr>
              <w:pStyle w:val="Bibliografia"/>
              <w:rPr>
                <w:noProof/>
              </w:rPr>
            </w:pPr>
            <w:r>
              <w:rPr>
                <w:noProof/>
              </w:rPr>
              <w:t xml:space="preserve">[11] </w:t>
            </w:r>
          </w:p>
        </w:tc>
        <w:tc>
          <w:tcPr>
            <w:tcW w:w="0" w:type="auto"/>
            <w:hideMark/>
          </w:tcPr>
          <w:p w14:paraId="625BA8BA" w14:textId="77777777" w:rsidR="003B1CE4" w:rsidRDefault="003B1CE4">
            <w:pPr>
              <w:pStyle w:val="Bibliografia"/>
              <w:rPr>
                <w:noProof/>
              </w:rPr>
            </w:pPr>
            <w:r w:rsidRPr="003B1CE4">
              <w:rPr>
                <w:noProof/>
                <w:lang w:val="en-US"/>
              </w:rPr>
              <w:t xml:space="preserve">L. Gupta, “REST API Tutorial: What is REST?,” 1 abril 2025. </w:t>
            </w:r>
            <w:r>
              <w:rPr>
                <w:noProof/>
              </w:rPr>
              <w:t>[Online]. Available: https://restfulapi.net. [Acedido em 20 julho 2025].</w:t>
            </w:r>
          </w:p>
        </w:tc>
      </w:tr>
      <w:tr w:rsidR="003B1CE4" w14:paraId="2AED9351" w14:textId="77777777">
        <w:trPr>
          <w:divId w:val="888688691"/>
          <w:tblCellSpacing w:w="15" w:type="dxa"/>
        </w:trPr>
        <w:tc>
          <w:tcPr>
            <w:tcW w:w="50" w:type="pct"/>
            <w:hideMark/>
          </w:tcPr>
          <w:p w14:paraId="41DB2520" w14:textId="77777777" w:rsidR="003B1CE4" w:rsidRDefault="003B1CE4">
            <w:pPr>
              <w:pStyle w:val="Bibliografia"/>
              <w:rPr>
                <w:noProof/>
              </w:rPr>
            </w:pPr>
            <w:r>
              <w:rPr>
                <w:noProof/>
              </w:rPr>
              <w:t xml:space="preserve">[12] </w:t>
            </w:r>
          </w:p>
        </w:tc>
        <w:tc>
          <w:tcPr>
            <w:tcW w:w="0" w:type="auto"/>
            <w:hideMark/>
          </w:tcPr>
          <w:p w14:paraId="0F2C20A8" w14:textId="77777777" w:rsidR="003B1CE4" w:rsidRDefault="003B1CE4">
            <w:pPr>
              <w:pStyle w:val="Bibliografia"/>
              <w:rPr>
                <w:noProof/>
              </w:rPr>
            </w:pPr>
            <w:r w:rsidRPr="003B1CE4">
              <w:rPr>
                <w:noProof/>
                <w:lang w:val="en-US"/>
              </w:rPr>
              <w:t xml:space="preserve">MDN contributors, “Working with JSON,” 18 agosto 2025. [Online]. Available: https://developer.mozilla.org/en-US/docs/Learn_web_development/Core/Scripting/JSON. </w:t>
            </w:r>
            <w:r>
              <w:rPr>
                <w:noProof/>
              </w:rPr>
              <w:t>[Acedido em 11 setembro 2025].</w:t>
            </w:r>
          </w:p>
        </w:tc>
      </w:tr>
      <w:tr w:rsidR="003B1CE4" w14:paraId="782EF108" w14:textId="77777777">
        <w:trPr>
          <w:divId w:val="888688691"/>
          <w:tblCellSpacing w:w="15" w:type="dxa"/>
        </w:trPr>
        <w:tc>
          <w:tcPr>
            <w:tcW w:w="50" w:type="pct"/>
            <w:hideMark/>
          </w:tcPr>
          <w:p w14:paraId="77394C6F" w14:textId="77777777" w:rsidR="003B1CE4" w:rsidRDefault="003B1CE4">
            <w:pPr>
              <w:pStyle w:val="Bibliografia"/>
              <w:rPr>
                <w:noProof/>
              </w:rPr>
            </w:pPr>
            <w:r>
              <w:rPr>
                <w:noProof/>
              </w:rPr>
              <w:t xml:space="preserve">[13] </w:t>
            </w:r>
          </w:p>
        </w:tc>
        <w:tc>
          <w:tcPr>
            <w:tcW w:w="0" w:type="auto"/>
            <w:hideMark/>
          </w:tcPr>
          <w:p w14:paraId="6C363F80" w14:textId="77777777" w:rsidR="003B1CE4" w:rsidRDefault="003B1CE4">
            <w:pPr>
              <w:pStyle w:val="Bibliografia"/>
              <w:rPr>
                <w:noProof/>
              </w:rPr>
            </w:pPr>
            <w:r w:rsidRPr="003B1CE4">
              <w:rPr>
                <w:noProof/>
                <w:lang w:val="en-US"/>
              </w:rPr>
              <w:t xml:space="preserve">E. Lapouyade, “Welcome to python-docx-template’s documentation!,” 2015. </w:t>
            </w:r>
            <w:r>
              <w:rPr>
                <w:noProof/>
              </w:rPr>
              <w:t>[Online]. Available: https://docxtpl.readthedocs.io/en/latest. [Acedido em 03 setembro 2025].</w:t>
            </w:r>
          </w:p>
        </w:tc>
      </w:tr>
      <w:tr w:rsidR="003B1CE4" w14:paraId="4C99E578" w14:textId="77777777">
        <w:trPr>
          <w:divId w:val="888688691"/>
          <w:tblCellSpacing w:w="15" w:type="dxa"/>
        </w:trPr>
        <w:tc>
          <w:tcPr>
            <w:tcW w:w="50" w:type="pct"/>
            <w:hideMark/>
          </w:tcPr>
          <w:p w14:paraId="3BE1B086" w14:textId="77777777" w:rsidR="003B1CE4" w:rsidRDefault="003B1CE4">
            <w:pPr>
              <w:pStyle w:val="Bibliografia"/>
              <w:rPr>
                <w:noProof/>
              </w:rPr>
            </w:pPr>
            <w:r>
              <w:rPr>
                <w:noProof/>
              </w:rPr>
              <w:t xml:space="preserve">[14] </w:t>
            </w:r>
          </w:p>
        </w:tc>
        <w:tc>
          <w:tcPr>
            <w:tcW w:w="0" w:type="auto"/>
            <w:hideMark/>
          </w:tcPr>
          <w:p w14:paraId="5C3DDED1" w14:textId="77777777" w:rsidR="003B1CE4" w:rsidRDefault="003B1CE4">
            <w:pPr>
              <w:pStyle w:val="Bibliografia"/>
              <w:rPr>
                <w:noProof/>
              </w:rPr>
            </w:pPr>
            <w:r>
              <w:rPr>
                <w:noProof/>
              </w:rPr>
              <w:t xml:space="preserve">A. Johri, “docx2pdf · PyPI,” 11 dezembro 2021. </w:t>
            </w:r>
            <w:r w:rsidRPr="003B1CE4">
              <w:rPr>
                <w:noProof/>
                <w:lang w:val="en-US"/>
              </w:rPr>
              <w:t xml:space="preserve">[Online]. Available: https://pypi.org/project/docx2pdf. </w:t>
            </w:r>
            <w:r>
              <w:rPr>
                <w:noProof/>
              </w:rPr>
              <w:t>[Acedido em 03 setembro 2025].</w:t>
            </w:r>
          </w:p>
        </w:tc>
      </w:tr>
      <w:tr w:rsidR="003B1CE4" w14:paraId="7901D9C1" w14:textId="77777777">
        <w:trPr>
          <w:divId w:val="888688691"/>
          <w:tblCellSpacing w:w="15" w:type="dxa"/>
        </w:trPr>
        <w:tc>
          <w:tcPr>
            <w:tcW w:w="50" w:type="pct"/>
            <w:hideMark/>
          </w:tcPr>
          <w:p w14:paraId="47051BDD" w14:textId="77777777" w:rsidR="003B1CE4" w:rsidRDefault="003B1CE4">
            <w:pPr>
              <w:pStyle w:val="Bibliografia"/>
              <w:rPr>
                <w:noProof/>
              </w:rPr>
            </w:pPr>
            <w:r>
              <w:rPr>
                <w:noProof/>
              </w:rPr>
              <w:t xml:space="preserve">[15] </w:t>
            </w:r>
          </w:p>
        </w:tc>
        <w:tc>
          <w:tcPr>
            <w:tcW w:w="0" w:type="auto"/>
            <w:hideMark/>
          </w:tcPr>
          <w:p w14:paraId="2A0ABD03" w14:textId="77777777" w:rsidR="003B1CE4" w:rsidRDefault="003B1CE4">
            <w:pPr>
              <w:pStyle w:val="Bibliografia"/>
              <w:rPr>
                <w:noProof/>
              </w:rPr>
            </w:pPr>
            <w:r w:rsidRPr="003B1CE4">
              <w:rPr>
                <w:noProof/>
                <w:lang w:val="en-US"/>
              </w:rPr>
              <w:t xml:space="preserve">Python Software Foundation, “tempfile — Generate temporary files and directories,” 03 setembro 2025. </w:t>
            </w:r>
            <w:r>
              <w:rPr>
                <w:noProof/>
              </w:rPr>
              <w:t>[Online]. Available: https://docs.python.org/3/library/tempfile.html. [Acedido em 03 setembro 2025].</w:t>
            </w:r>
          </w:p>
        </w:tc>
      </w:tr>
      <w:tr w:rsidR="003B1CE4" w14:paraId="3E72ECC0" w14:textId="77777777">
        <w:trPr>
          <w:divId w:val="888688691"/>
          <w:tblCellSpacing w:w="15" w:type="dxa"/>
        </w:trPr>
        <w:tc>
          <w:tcPr>
            <w:tcW w:w="50" w:type="pct"/>
            <w:hideMark/>
          </w:tcPr>
          <w:p w14:paraId="570BADC2" w14:textId="77777777" w:rsidR="003B1CE4" w:rsidRDefault="003B1CE4">
            <w:pPr>
              <w:pStyle w:val="Bibliografia"/>
              <w:rPr>
                <w:noProof/>
              </w:rPr>
            </w:pPr>
            <w:r>
              <w:rPr>
                <w:noProof/>
              </w:rPr>
              <w:t xml:space="preserve">[16] </w:t>
            </w:r>
          </w:p>
        </w:tc>
        <w:tc>
          <w:tcPr>
            <w:tcW w:w="0" w:type="auto"/>
            <w:hideMark/>
          </w:tcPr>
          <w:p w14:paraId="7615D400" w14:textId="77777777" w:rsidR="003B1CE4" w:rsidRDefault="003B1CE4">
            <w:pPr>
              <w:pStyle w:val="Bibliografia"/>
              <w:rPr>
                <w:noProof/>
              </w:rPr>
            </w:pPr>
            <w:r w:rsidRPr="003B1CE4">
              <w:rPr>
                <w:noProof/>
                <w:lang w:val="en-US"/>
              </w:rPr>
              <w:t xml:space="preserve">A. S. &amp;. contributors, “Celery - Distributed Task Queue,” 2009. </w:t>
            </w:r>
            <w:r>
              <w:rPr>
                <w:noProof/>
              </w:rPr>
              <w:t>[Online]. Available: https://docs.celeryq.dev/en/v5.5.3/index.html. [Acedido em 02 setembro 2025].</w:t>
            </w:r>
          </w:p>
        </w:tc>
      </w:tr>
      <w:tr w:rsidR="003B1CE4" w14:paraId="24CFB4EF" w14:textId="77777777">
        <w:trPr>
          <w:divId w:val="888688691"/>
          <w:tblCellSpacing w:w="15" w:type="dxa"/>
        </w:trPr>
        <w:tc>
          <w:tcPr>
            <w:tcW w:w="50" w:type="pct"/>
            <w:hideMark/>
          </w:tcPr>
          <w:p w14:paraId="59F15931" w14:textId="77777777" w:rsidR="003B1CE4" w:rsidRDefault="003B1CE4">
            <w:pPr>
              <w:pStyle w:val="Bibliografia"/>
              <w:rPr>
                <w:noProof/>
              </w:rPr>
            </w:pPr>
            <w:r>
              <w:rPr>
                <w:noProof/>
              </w:rPr>
              <w:t xml:space="preserve">[17] </w:t>
            </w:r>
          </w:p>
        </w:tc>
        <w:tc>
          <w:tcPr>
            <w:tcW w:w="0" w:type="auto"/>
            <w:hideMark/>
          </w:tcPr>
          <w:p w14:paraId="1AF785AB" w14:textId="77777777" w:rsidR="003B1CE4" w:rsidRDefault="003B1CE4">
            <w:pPr>
              <w:pStyle w:val="Bibliografia"/>
              <w:rPr>
                <w:noProof/>
              </w:rPr>
            </w:pPr>
            <w:r w:rsidRPr="003B1CE4">
              <w:rPr>
                <w:noProof/>
                <w:lang w:val="en-US"/>
              </w:rPr>
              <w:t xml:space="preserve">Redis, “Redis - The Real-time Data Platform,” [Online]. </w:t>
            </w:r>
            <w:r>
              <w:rPr>
                <w:noProof/>
              </w:rPr>
              <w:t>Available: https://redis.io. [Acedido em 02 setembro 2025].</w:t>
            </w:r>
          </w:p>
        </w:tc>
      </w:tr>
      <w:tr w:rsidR="003B1CE4" w14:paraId="6BEA46CA" w14:textId="77777777">
        <w:trPr>
          <w:divId w:val="888688691"/>
          <w:tblCellSpacing w:w="15" w:type="dxa"/>
        </w:trPr>
        <w:tc>
          <w:tcPr>
            <w:tcW w:w="50" w:type="pct"/>
            <w:hideMark/>
          </w:tcPr>
          <w:p w14:paraId="4F5CF70F" w14:textId="77777777" w:rsidR="003B1CE4" w:rsidRDefault="003B1CE4">
            <w:pPr>
              <w:pStyle w:val="Bibliografia"/>
              <w:rPr>
                <w:noProof/>
              </w:rPr>
            </w:pPr>
            <w:r>
              <w:rPr>
                <w:noProof/>
              </w:rPr>
              <w:t xml:space="preserve">[18] </w:t>
            </w:r>
          </w:p>
        </w:tc>
        <w:tc>
          <w:tcPr>
            <w:tcW w:w="0" w:type="auto"/>
            <w:hideMark/>
          </w:tcPr>
          <w:p w14:paraId="3C7EEA2B" w14:textId="77777777" w:rsidR="003B1CE4" w:rsidRDefault="003B1CE4">
            <w:pPr>
              <w:pStyle w:val="Bibliografia"/>
              <w:rPr>
                <w:noProof/>
              </w:rPr>
            </w:pPr>
            <w:r w:rsidRPr="003B1CE4">
              <w:rPr>
                <w:noProof/>
                <w:lang w:val="en-US"/>
              </w:rPr>
              <w:t>Refsnes Data, “HTML &lt;button&gt; type Attribute,</w:t>
            </w:r>
            <w:r w:rsidRPr="003B1CE4">
              <w:rPr>
                <w:noProof/>
                <w:lang w:val="en-US"/>
              </w:rPr>
              <w:lastRenderedPageBreak/>
              <w:t xml:space="preserve">” 1999. </w:t>
            </w:r>
            <w:r>
              <w:rPr>
                <w:noProof/>
              </w:rPr>
              <w:t>[Online]. Available: https://www.w3schools.com/tags/att_button_type.asp. [Acedido em 08 setembro 2025].</w:t>
            </w:r>
          </w:p>
        </w:tc>
      </w:tr>
      <w:tr w:rsidR="003B1CE4" w14:paraId="3901ECBB" w14:textId="77777777">
        <w:trPr>
          <w:divId w:val="888688691"/>
          <w:tblCellSpacing w:w="15" w:type="dxa"/>
        </w:trPr>
        <w:tc>
          <w:tcPr>
            <w:tcW w:w="50" w:type="pct"/>
            <w:hideMark/>
          </w:tcPr>
          <w:p w14:paraId="15AAA50D" w14:textId="77777777" w:rsidR="003B1CE4" w:rsidRDefault="003B1CE4">
            <w:pPr>
              <w:pStyle w:val="Bibliografia"/>
              <w:rPr>
                <w:noProof/>
              </w:rPr>
            </w:pPr>
            <w:r>
              <w:rPr>
                <w:noProof/>
              </w:rPr>
              <w:t xml:space="preserve">[19] </w:t>
            </w:r>
          </w:p>
        </w:tc>
        <w:tc>
          <w:tcPr>
            <w:tcW w:w="0" w:type="auto"/>
            <w:hideMark/>
          </w:tcPr>
          <w:p w14:paraId="4E8AAC54" w14:textId="77777777" w:rsidR="003B1CE4" w:rsidRDefault="003B1CE4">
            <w:pPr>
              <w:pStyle w:val="Bibliografia"/>
              <w:rPr>
                <w:noProof/>
              </w:rPr>
            </w:pPr>
            <w:r w:rsidRPr="003B1CE4">
              <w:rPr>
                <w:noProof/>
                <w:lang w:val="en-US"/>
              </w:rPr>
              <w:t xml:space="preserve">M. Cone, “Markdown Guide,” 2025. [Online]. </w:t>
            </w:r>
            <w:r>
              <w:rPr>
                <w:noProof/>
              </w:rPr>
              <w:t>Available: www.markdownguide.org. [Acedido em 26 agosto 2025].</w:t>
            </w:r>
          </w:p>
        </w:tc>
      </w:tr>
      <w:tr w:rsidR="003B1CE4" w14:paraId="175C8265" w14:textId="77777777">
        <w:trPr>
          <w:divId w:val="888688691"/>
          <w:tblCellSpacing w:w="15" w:type="dxa"/>
        </w:trPr>
        <w:tc>
          <w:tcPr>
            <w:tcW w:w="50" w:type="pct"/>
            <w:hideMark/>
          </w:tcPr>
          <w:p w14:paraId="19E39016" w14:textId="77777777" w:rsidR="003B1CE4" w:rsidRDefault="003B1CE4">
            <w:pPr>
              <w:pStyle w:val="Bibliografia"/>
              <w:rPr>
                <w:noProof/>
              </w:rPr>
            </w:pPr>
            <w:r>
              <w:rPr>
                <w:noProof/>
              </w:rPr>
              <w:t xml:space="preserve">[20] </w:t>
            </w:r>
          </w:p>
        </w:tc>
        <w:tc>
          <w:tcPr>
            <w:tcW w:w="0" w:type="auto"/>
            <w:hideMark/>
          </w:tcPr>
          <w:p w14:paraId="4A1B60C7" w14:textId="77777777" w:rsidR="003B1CE4" w:rsidRDefault="003B1CE4">
            <w:pPr>
              <w:pStyle w:val="Bibliografia"/>
              <w:rPr>
                <w:noProof/>
              </w:rPr>
            </w:pPr>
            <w:r w:rsidRPr="003B1CE4">
              <w:rPr>
                <w:noProof/>
                <w:lang w:val="en-US"/>
              </w:rPr>
              <w:t xml:space="preserve">L. Gupta, “HTTP Status Codes,” 9 agosto 2024. [Online]. Available: https://restfulapi.net/http-status-codes. </w:t>
            </w:r>
            <w:r>
              <w:rPr>
                <w:noProof/>
              </w:rPr>
              <w:t>[Acedido em 2</w:t>
            </w:r>
            <w:r>
              <w:rPr>
                <w:noProof/>
              </w:rPr>
              <w:lastRenderedPageBreak/>
              <w:t>0 julho 2025]</w:t>
            </w:r>
            <w:r>
              <w:rPr>
                <w:noProof/>
              </w:rPr>
              <w:lastRenderedPageBreak/>
              <w:t>.</w:t>
            </w:r>
          </w:p>
        </w:tc>
      </w:tr>
      <w:tr w:rsidR="003B1CE4" w14:paraId="03BBCDE9" w14:textId="77777777">
        <w:trPr>
          <w:divId w:val="888688691"/>
          <w:tblCellSpacing w:w="15" w:type="dxa"/>
        </w:trPr>
        <w:tc>
          <w:tcPr>
            <w:tcW w:w="50" w:type="pct"/>
            <w:hideMark/>
          </w:tcPr>
          <w:p w14:paraId="530316D6" w14:textId="77777777" w:rsidR="003B1CE4" w:rsidRDefault="003B1CE4">
            <w:pPr>
              <w:pStyle w:val="Bibliografia"/>
              <w:rPr>
                <w:noProof/>
              </w:rPr>
            </w:pPr>
            <w:r>
              <w:rPr>
                <w:noProof/>
              </w:rPr>
              <w:t xml:space="preserve">[21] </w:t>
            </w:r>
          </w:p>
        </w:tc>
        <w:tc>
          <w:tcPr>
            <w:tcW w:w="0" w:type="auto"/>
            <w:hideMark/>
          </w:tcPr>
          <w:p w14:paraId="388FE7C9" w14:textId="77777777" w:rsidR="003B1CE4" w:rsidRDefault="003B1CE4">
            <w:pPr>
              <w:pStyle w:val="Bibliografia"/>
              <w:rPr>
                <w:noProof/>
              </w:rPr>
            </w:pPr>
            <w:r>
              <w:rPr>
                <w:noProof/>
              </w:rPr>
              <w:t>“Mar</w:t>
            </w:r>
            <w:r>
              <w:rPr>
                <w:noProof/>
              </w:rPr>
              <w:lastRenderedPageBreak/>
              <w:t xml:space="preserve">kdown Syntax </w:t>
            </w:r>
            <w:r>
              <w:rPr>
                <w:noProof/>
              </w:rPr>
              <w:lastRenderedPageBreak/>
              <w:t>Cheatsheet,” 2021. [Online]. Available: https://www.markdown-cheatsheet.com. [Acedido em 26 agosto 2025].</w:t>
            </w:r>
          </w:p>
        </w:tc>
      </w:tr>
      <w:tr w:rsidR="003B1CE4" w14:paraId="0AD8C37D" w14:textId="77777777">
        <w:trPr>
          <w:divId w:val="888688691"/>
          <w:tblCellSpacing w:w="15" w:type="dxa"/>
        </w:trPr>
        <w:tc>
          <w:tcPr>
            <w:tcW w:w="50" w:type="pct"/>
            <w:hideMark/>
          </w:tcPr>
          <w:p w14:paraId="56D7067C" w14:textId="77777777" w:rsidR="003B1CE4" w:rsidRDefault="003B1CE4">
            <w:pPr>
              <w:pStyle w:val="Bibliografia"/>
              <w:rPr>
                <w:noProof/>
              </w:rPr>
            </w:pPr>
            <w:r>
              <w:rPr>
                <w:noProof/>
              </w:rPr>
              <w:t xml:space="preserve">[22] </w:t>
            </w:r>
          </w:p>
        </w:tc>
        <w:tc>
          <w:tcPr>
            <w:tcW w:w="0" w:type="auto"/>
            <w:hideMark/>
          </w:tcPr>
          <w:p w14:paraId="1220AEA6" w14:textId="77777777" w:rsidR="003B1CE4" w:rsidRDefault="003B1CE4">
            <w:pPr>
              <w:pStyle w:val="Bibliografia"/>
              <w:rPr>
                <w:noProof/>
              </w:rPr>
            </w:pPr>
            <w:r w:rsidRPr="003B1CE4">
              <w:rPr>
                <w:noProof/>
                <w:lang w:val="en-US"/>
              </w:rPr>
              <w:t xml:space="preserve">Bloomreach, Inc, “Basic Syntax of Jinja,” 2021. [Online]. Available: https://documentation.bloomreach.com/engagement/docs/jinja-syntax. </w:t>
            </w:r>
            <w:r>
              <w:rPr>
                <w:noProof/>
              </w:rPr>
              <w:t>[Acedido em 03 setembro 2025].</w:t>
            </w:r>
          </w:p>
        </w:tc>
      </w:tr>
      <w:tr w:rsidR="003B1CE4" w14:paraId="04DB1B7A" w14:textId="77777777">
        <w:trPr>
          <w:divId w:val="888688691"/>
          <w:tblCellSpacing w:w="15" w:type="dxa"/>
        </w:trPr>
        <w:tc>
          <w:tcPr>
            <w:tcW w:w="50" w:type="pct"/>
            <w:hideMark/>
          </w:tcPr>
          <w:p w14:paraId="38D05A31" w14:textId="77777777" w:rsidR="003B1CE4" w:rsidRDefault="003B1CE4">
            <w:pPr>
              <w:pStyle w:val="Bibliografia"/>
              <w:rPr>
                <w:noProof/>
              </w:rPr>
            </w:pPr>
            <w:r>
              <w:rPr>
                <w:noProof/>
              </w:rPr>
              <w:t xml:space="preserve">[23] </w:t>
            </w:r>
          </w:p>
        </w:tc>
        <w:tc>
          <w:tcPr>
            <w:tcW w:w="0" w:type="auto"/>
            <w:hideMark/>
          </w:tcPr>
          <w:p w14:paraId="2C20E417" w14:textId="77777777" w:rsidR="003B1CE4" w:rsidRDefault="003B1CE4">
            <w:pPr>
              <w:pStyle w:val="Bibliografia"/>
              <w:rPr>
                <w:noProof/>
              </w:rPr>
            </w:pPr>
            <w:r w:rsidRPr="003B1CE4">
              <w:rPr>
                <w:noProof/>
                <w:lang w:val="en-US"/>
              </w:rPr>
              <w:t xml:space="preserve">Meta Platforms, Inc., “Introducing Hooks – React,” 2025 . </w:t>
            </w:r>
            <w:r>
              <w:rPr>
                <w:noProof/>
              </w:rPr>
              <w:t>[Online]. Available: https://legacy.reactjs.org/docs/hooks-intro.html?utm_source=chatgpt.com. [Acedido em 08 setembro 2025].</w:t>
            </w:r>
          </w:p>
        </w:tc>
      </w:tr>
    </w:tbl>
    <w:p w14:paraId="64B9D7FB" w14:textId="77777777" w:rsidR="003B1CE4" w:rsidRDefault="003B1CE4">
      <w:pPr>
        <w:divId w:val="888688691"/>
        <w:rPr>
          <w:rFonts w:eastAsia="Times New Roman"/>
          <w:noProof/>
        </w:rPr>
      </w:pPr>
    </w:p>
    <w:p w14:paraId="2DBC5D02" w14:textId="09EE9E14" w:rsidR="006C5AD9" w:rsidRPr="003F3366" w:rsidRDefault="006C5AD9">
      <w:r w:rsidRPr="003F3366">
        <w:fldChar w:fldCharType="end"/>
      </w:r>
    </w:p>
    <w:p w14:paraId="7FDA1AEE" w14:textId="77777777" w:rsidR="00AA250B" w:rsidRPr="003F3366" w:rsidRDefault="00AA250B">
      <w:pPr>
        <w:sectPr w:rsidR="00AA250B" w:rsidRPr="003F3366" w:rsidSect="0060075B">
          <w:footnotePr>
            <w:numRestart w:val="eachPage"/>
          </w:footnotePr>
          <w:type w:val="continuous"/>
          <w:pgSz w:w="11906" w:h="16838"/>
          <w:pgMar w:top="1440" w:right="1440" w:bottom="1440" w:left="1440" w:header="720" w:footer="720" w:gutter="0"/>
          <w:pgNumType w:start="1"/>
          <w:cols w:space="720"/>
          <w:docGrid w:linePitch="326"/>
        </w:sectPr>
      </w:pPr>
    </w:p>
    <w:p w14:paraId="366F2F52" w14:textId="77777777" w:rsidR="00CE40CE" w:rsidRDefault="00C15AFB" w:rsidP="00AB477F">
      <w:pPr>
        <w:pStyle w:val="Section"/>
        <w:rPr>
          <w:noProof/>
        </w:rPr>
      </w:pPr>
      <w:bookmarkStart w:id="204" w:name="_Toc207839295"/>
      <w:bookmarkStart w:id="205" w:name="_Toc208239967"/>
      <w:bookmarkStart w:id="206" w:name="_Toc208510691"/>
      <w:bookmarkStart w:id="207" w:name="_Toc208510813"/>
      <w:r w:rsidRPr="003F3366">
        <w:t xml:space="preserve">Apêndices e </w:t>
      </w:r>
      <w:r w:rsidR="00C73B3F" w:rsidRPr="003F3366">
        <w:t>Anexos</w:t>
      </w:r>
      <w:bookmarkEnd w:id="204"/>
      <w:bookmarkEnd w:id="205"/>
      <w:bookmarkEnd w:id="206"/>
      <w:bookmarkEnd w:id="207"/>
      <w:r w:rsidR="008F4AF9" w:rsidRPr="003F3366">
        <w:rPr>
          <w:rFonts w:cs="Times New Roman (Body CS)"/>
        </w:rPr>
        <w:fldChar w:fldCharType="begin"/>
      </w:r>
      <w:r w:rsidR="008F4AF9" w:rsidRPr="003F3366">
        <w:instrText xml:space="preserve"> TOC \h \z \t "Section 2;1" </w:instrText>
      </w:r>
      <w:r w:rsidR="008F4AF9" w:rsidRPr="003F3366">
        <w:rPr>
          <w:rFonts w:cs="Times New Roman (Body CS)"/>
        </w:rPr>
        <w:fldChar w:fldCharType="separate"/>
      </w:r>
    </w:p>
    <w:p w14:paraId="62771AAE" w14:textId="224E6E7A" w:rsidR="00CE40CE" w:rsidRDefault="00CE40CE">
      <w:pPr>
        <w:pStyle w:val="ndice1"/>
        <w:rPr>
          <w:rFonts w:asciiTheme="minorHAnsi" w:eastAsiaTheme="minorEastAsia" w:hAnsiTheme="minorHAnsi" w:cstheme="minorBidi"/>
          <w:noProof/>
          <w:kern w:val="2"/>
          <w:sz w:val="24"/>
          <w:lang w:eastAsia="pt-PT"/>
          <w14:ligatures w14:val="standardContextual"/>
        </w:rPr>
      </w:pPr>
      <w:hyperlink w:anchor="_Toc208501517" w:history="1">
        <w:r w:rsidRPr="006621C0">
          <w:rPr>
            <w:rStyle w:val="Hiperligao"/>
            <w:noProof/>
          </w:rPr>
          <w:t>Apêndice A</w:t>
        </w:r>
        <w:r>
          <w:rPr>
            <w:noProof/>
            <w:webHidden/>
          </w:rPr>
          <w:tab/>
        </w:r>
        <w:r>
          <w:rPr>
            <w:noProof/>
            <w:webHidden/>
          </w:rPr>
          <w:fldChar w:fldCharType="begin"/>
        </w:r>
        <w:r>
          <w:rPr>
            <w:noProof/>
            <w:webHidden/>
          </w:rPr>
          <w:instrText xml:space="preserve"> PAGEREF _Toc208501517 \h </w:instrText>
        </w:r>
        <w:r>
          <w:rPr>
            <w:noProof/>
            <w:webHidden/>
          </w:rPr>
        </w:r>
        <w:r>
          <w:rPr>
            <w:noProof/>
            <w:webHidden/>
          </w:rPr>
          <w:fldChar w:fldCharType="separate"/>
        </w:r>
        <w:r>
          <w:rPr>
            <w:noProof/>
            <w:webHidden/>
          </w:rPr>
          <w:t>II</w:t>
        </w:r>
        <w:r>
          <w:rPr>
            <w:noProof/>
            <w:webHidden/>
          </w:rPr>
          <w:fldChar w:fldCharType="end"/>
        </w:r>
      </w:hyperlink>
    </w:p>
    <w:p w14:paraId="0E476067" w14:textId="78FCFF52" w:rsidR="00CE40CE" w:rsidRDefault="00CE40CE">
      <w:pPr>
        <w:pStyle w:val="ndice1"/>
        <w:rPr>
          <w:rFonts w:asciiTheme="minorHAnsi" w:eastAsiaTheme="minorEastAsia" w:hAnsiTheme="minorHAnsi" w:cstheme="minorBidi"/>
          <w:noProof/>
          <w:kern w:val="2"/>
          <w:sz w:val="24"/>
          <w:lang w:eastAsia="pt-PT"/>
          <w14:ligatures w14:val="standardContextual"/>
        </w:rPr>
      </w:pPr>
      <w:hyperlink w:anchor="_Toc208501518" w:history="1">
        <w:r w:rsidRPr="006621C0">
          <w:rPr>
            <w:rStyle w:val="Hiperligao"/>
            <w:noProof/>
          </w:rPr>
          <w:t>Apêndice B</w:t>
        </w:r>
        <w:r>
          <w:rPr>
            <w:noProof/>
            <w:webHidden/>
          </w:rPr>
          <w:tab/>
        </w:r>
        <w:r>
          <w:rPr>
            <w:noProof/>
            <w:webHidden/>
          </w:rPr>
          <w:fldChar w:fldCharType="begin"/>
        </w:r>
        <w:r>
          <w:rPr>
            <w:noProof/>
            <w:webHidden/>
          </w:rPr>
          <w:instrText xml:space="preserve"> PAGEREF _Toc208501518 \h </w:instrText>
        </w:r>
        <w:r>
          <w:rPr>
            <w:noProof/>
            <w:webHidden/>
          </w:rPr>
        </w:r>
        <w:r>
          <w:rPr>
            <w:noProof/>
            <w:webHidden/>
          </w:rPr>
          <w:fldChar w:fldCharType="separate"/>
        </w:r>
        <w:r>
          <w:rPr>
            <w:noProof/>
            <w:webHidden/>
          </w:rPr>
          <w:t>III</w:t>
        </w:r>
        <w:r>
          <w:rPr>
            <w:noProof/>
            <w:webHidden/>
          </w:rPr>
          <w:fldChar w:fldCharType="end"/>
        </w:r>
      </w:hyperlink>
    </w:p>
    <w:p w14:paraId="634A0511" w14:textId="392B9FF5" w:rsidR="00CE40CE" w:rsidRDefault="00CE40CE">
      <w:pPr>
        <w:pStyle w:val="ndice1"/>
        <w:rPr>
          <w:rFonts w:asciiTheme="minorHAnsi" w:eastAsiaTheme="minorEastAsia" w:hAnsiTheme="minorHAnsi" w:cstheme="minorBidi"/>
          <w:noProof/>
          <w:kern w:val="2"/>
          <w:sz w:val="24"/>
          <w:lang w:eastAsia="pt-PT"/>
          <w14:ligatures w14:val="standardContextual"/>
        </w:rPr>
      </w:pPr>
      <w:hyperlink w:anchor="_Toc208501519" w:history="1">
        <w:r w:rsidRPr="006621C0">
          <w:rPr>
            <w:rStyle w:val="Hiperligao"/>
            <w:noProof/>
          </w:rPr>
          <w:t>Apêndice C</w:t>
        </w:r>
        <w:r>
          <w:rPr>
            <w:noProof/>
            <w:webHidden/>
          </w:rPr>
          <w:tab/>
        </w:r>
        <w:r>
          <w:rPr>
            <w:noProof/>
            <w:webHidden/>
          </w:rPr>
          <w:fldChar w:fldCharType="begin"/>
        </w:r>
        <w:r>
          <w:rPr>
            <w:noProof/>
            <w:webHidden/>
          </w:rPr>
          <w:instrText xml:space="preserve"> PAGEREF _Toc208501519 \h </w:instrText>
        </w:r>
        <w:r>
          <w:rPr>
            <w:noProof/>
            <w:webHidden/>
          </w:rPr>
        </w:r>
        <w:r>
          <w:rPr>
            <w:noProof/>
            <w:webHidden/>
          </w:rPr>
          <w:fldChar w:fldCharType="separate"/>
        </w:r>
        <w:r>
          <w:rPr>
            <w:noProof/>
            <w:webHidden/>
          </w:rPr>
          <w:t>IV</w:t>
        </w:r>
        <w:r>
          <w:rPr>
            <w:noProof/>
            <w:webHidden/>
          </w:rPr>
          <w:fldChar w:fldCharType="end"/>
        </w:r>
      </w:hyperlink>
    </w:p>
    <w:p w14:paraId="29B1391D" w14:textId="1192E73D" w:rsidR="00CE40CE" w:rsidRDefault="00CE40CE">
      <w:pPr>
        <w:pStyle w:val="ndice1"/>
        <w:rPr>
          <w:rFonts w:asciiTheme="minorHAnsi" w:eastAsiaTheme="minorEastAsia" w:hAnsiTheme="minorHAnsi" w:cstheme="minorBidi"/>
          <w:noProof/>
          <w:kern w:val="2"/>
          <w:sz w:val="24"/>
          <w:lang w:eastAsia="pt-PT"/>
          <w14:ligatures w14:val="standardContextual"/>
        </w:rPr>
      </w:pPr>
      <w:hyperlink w:anchor="_Toc208501520" w:history="1">
        <w:r w:rsidRPr="006621C0">
          <w:rPr>
            <w:rStyle w:val="Hiperligao"/>
            <w:noProof/>
          </w:rPr>
          <w:t>Anexo A</w:t>
        </w:r>
        <w:r>
          <w:rPr>
            <w:noProof/>
            <w:webHidden/>
          </w:rPr>
          <w:tab/>
        </w:r>
        <w:r>
          <w:rPr>
            <w:noProof/>
            <w:webHidden/>
          </w:rPr>
          <w:fldChar w:fldCharType="begin"/>
        </w:r>
        <w:r>
          <w:rPr>
            <w:noProof/>
            <w:webHidden/>
          </w:rPr>
          <w:instrText xml:space="preserve"> PAGEREF _Toc208501520 \h </w:instrText>
        </w:r>
        <w:r>
          <w:rPr>
            <w:noProof/>
            <w:webHidden/>
          </w:rPr>
        </w:r>
        <w:r>
          <w:rPr>
            <w:noProof/>
            <w:webHidden/>
          </w:rPr>
          <w:fldChar w:fldCharType="separate"/>
        </w:r>
        <w:r>
          <w:rPr>
            <w:noProof/>
            <w:webHidden/>
          </w:rPr>
          <w:t>V</w:t>
        </w:r>
        <w:r>
          <w:rPr>
            <w:noProof/>
            <w:webHidden/>
          </w:rPr>
          <w:fldChar w:fldCharType="end"/>
        </w:r>
      </w:hyperlink>
    </w:p>
    <w:p w14:paraId="06415E76" w14:textId="3B05C96B" w:rsidR="008F4AF9" w:rsidRPr="003F3366" w:rsidRDefault="008F4AF9" w:rsidP="008F4AF9">
      <w:pPr>
        <w:pStyle w:val="Corpodetexto"/>
      </w:pPr>
      <w:r w:rsidRPr="003F3366">
        <w:fldChar w:fldCharType="end"/>
      </w:r>
    </w:p>
    <w:p w14:paraId="574EA222" w14:textId="7EAED6C1" w:rsidR="00CF681B" w:rsidRPr="003F3366" w:rsidRDefault="00CF681B">
      <w:pPr>
        <w:rPr>
          <w:rFonts w:ascii="Garamond" w:hAnsi="Garamond"/>
          <w:sz w:val="28"/>
        </w:rPr>
      </w:pPr>
      <w:r w:rsidRPr="003F3366">
        <w:br w:type="page"/>
      </w:r>
    </w:p>
    <w:p w14:paraId="1471933E" w14:textId="17C02785" w:rsidR="00CF681B" w:rsidRPr="003F3366" w:rsidRDefault="00E33AFE" w:rsidP="00C103C7">
      <w:pPr>
        <w:pStyle w:val="Section2"/>
      </w:pPr>
      <w:bookmarkStart w:id="208" w:name="_Toc207839296"/>
      <w:bookmarkStart w:id="209" w:name="_Toc208501517"/>
      <w:bookmarkStart w:id="210" w:name="_Toc208510814"/>
      <w:r w:rsidRPr="003F3366">
        <w:t xml:space="preserve">Apêndice </w:t>
      </w:r>
      <w:r w:rsidR="00C103C7" w:rsidRPr="003F3366">
        <w:t>A</w:t>
      </w:r>
      <w:bookmarkEnd w:id="208"/>
      <w:bookmarkEnd w:id="209"/>
      <w:bookmarkEnd w:id="210"/>
    </w:p>
    <w:p w14:paraId="3D370D45" w14:textId="0404F6A6" w:rsidR="00C103C7" w:rsidRPr="003F3366" w:rsidRDefault="00C103C7">
      <w:pPr>
        <w:rPr>
          <w:rFonts w:ascii="Garamond" w:hAnsi="Garamond"/>
          <w:sz w:val="28"/>
        </w:rPr>
      </w:pPr>
      <w:r w:rsidRPr="003F3366">
        <w:br w:type="page"/>
      </w:r>
    </w:p>
    <w:p w14:paraId="4D76E4F8" w14:textId="6E75963A" w:rsidR="00C103C7" w:rsidRPr="003F3366" w:rsidRDefault="00E33AFE" w:rsidP="00C103C7">
      <w:pPr>
        <w:pStyle w:val="Section2"/>
      </w:pPr>
      <w:bookmarkStart w:id="211" w:name="_Toc207839297"/>
      <w:bookmarkStart w:id="212" w:name="_Toc208501518"/>
      <w:bookmarkStart w:id="213" w:name="_Toc208510815"/>
      <w:r w:rsidRPr="003F3366">
        <w:t xml:space="preserve">Apêndice </w:t>
      </w:r>
      <w:r w:rsidR="00C103C7" w:rsidRPr="003F3366">
        <w:t>B</w:t>
      </w:r>
      <w:bookmarkEnd w:id="211"/>
      <w:bookmarkEnd w:id="212"/>
      <w:bookmarkEnd w:id="213"/>
    </w:p>
    <w:p w14:paraId="516DC56D" w14:textId="7B3BBCFD" w:rsidR="00C103C7" w:rsidRPr="003F3366" w:rsidRDefault="00C103C7">
      <w:pPr>
        <w:rPr>
          <w:rFonts w:ascii="Garamond" w:hAnsi="Garamond"/>
          <w:sz w:val="28"/>
        </w:rPr>
      </w:pPr>
      <w:r w:rsidRPr="003F3366">
        <w:br w:type="page"/>
      </w:r>
    </w:p>
    <w:p w14:paraId="3DCE204F" w14:textId="4CE8AC23" w:rsidR="00C103C7" w:rsidRPr="003F3366" w:rsidRDefault="00E33AFE" w:rsidP="00C103C7">
      <w:pPr>
        <w:pStyle w:val="Section2"/>
      </w:pPr>
      <w:bookmarkStart w:id="214" w:name="_Toc207839298"/>
      <w:bookmarkStart w:id="215" w:name="_Toc208501519"/>
      <w:bookmarkStart w:id="216" w:name="_Toc208510816"/>
      <w:r w:rsidRPr="003F3366">
        <w:t xml:space="preserve">Apêndice </w:t>
      </w:r>
      <w:r w:rsidR="00C103C7" w:rsidRPr="003F3366">
        <w:t>C</w:t>
      </w:r>
      <w:bookmarkEnd w:id="214"/>
      <w:bookmarkEnd w:id="215"/>
      <w:bookmarkEnd w:id="216"/>
    </w:p>
    <w:p w14:paraId="49DB6FDD" w14:textId="025F4462" w:rsidR="00E33AFE" w:rsidRPr="003F3366" w:rsidRDefault="00E33AFE">
      <w:pPr>
        <w:rPr>
          <w:rFonts w:ascii="Garamond" w:hAnsi="Garamond"/>
          <w:sz w:val="28"/>
        </w:rPr>
      </w:pPr>
      <w:r w:rsidRPr="003F3366">
        <w:br w:type="page"/>
      </w:r>
    </w:p>
    <w:p w14:paraId="1BCF27F0" w14:textId="15F37CC7" w:rsidR="00E33AFE" w:rsidRPr="003F3366" w:rsidRDefault="00E33AFE" w:rsidP="00E33AFE">
      <w:pPr>
        <w:pStyle w:val="Section2"/>
      </w:pPr>
      <w:bookmarkStart w:id="217" w:name="_Toc208501520"/>
      <w:bookmarkStart w:id="218" w:name="_Toc208510817"/>
      <w:r w:rsidRPr="003F3366">
        <w:t xml:space="preserve">Anexo </w:t>
      </w:r>
      <w:r w:rsidR="006349C8">
        <w:t>A</w:t>
      </w:r>
      <w:bookmarkEnd w:id="217"/>
      <w:bookmarkEnd w:id="218"/>
    </w:p>
    <w:p w14:paraId="1CABEE9C" w14:textId="73F823BE" w:rsidR="00AA250B" w:rsidRPr="003F3366" w:rsidRDefault="00AA250B">
      <w:r w:rsidRPr="003F3366">
        <w:br w:type="page"/>
      </w:r>
    </w:p>
    <w:p w14:paraId="5B786283" w14:textId="353711A0" w:rsidR="00E736EE" w:rsidRPr="009D21DF" w:rsidRDefault="006F0E10" w:rsidP="006C5AD9">
      <w:r w:rsidRPr="003F3366">
        <w:rPr>
          <w:noProof/>
          <w:lang w:eastAsia="pt-PT"/>
        </w:rPr>
        <w:lastRenderedPageBreak/>
        <w:drawing>
          <wp:anchor distT="0" distB="0" distL="114300" distR="114300" simplePos="0" relativeHeight="251663360" behindDoc="0" locked="0" layoutInCell="1" allowOverlap="1" wp14:anchorId="3014FFCF" wp14:editId="648181E4">
            <wp:simplePos x="0" y="0"/>
            <wp:positionH relativeFrom="page">
              <wp:align>center</wp:align>
            </wp:positionH>
            <wp:positionV relativeFrom="paragraph">
              <wp:posOffset>8087507</wp:posOffset>
            </wp:positionV>
            <wp:extent cx="1360800" cy="932400"/>
            <wp:effectExtent l="0" t="0" r="0" b="0"/>
            <wp:wrapNone/>
            <wp:docPr id="5" name="Picture 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with medium confidenc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360800" cy="932400"/>
                    </a:xfrm>
                    <a:prstGeom prst="rect">
                      <a:avLst/>
                    </a:prstGeom>
                  </pic:spPr>
                </pic:pic>
              </a:graphicData>
            </a:graphic>
            <wp14:sizeRelH relativeFrom="page">
              <wp14:pctWidth>0</wp14:pctWidth>
            </wp14:sizeRelH>
            <wp14:sizeRelV relativeFrom="page">
              <wp14:pctHeight>0</wp14:pctHeight>
            </wp14:sizeRelV>
          </wp:anchor>
        </w:drawing>
      </w:r>
      <w:r w:rsidRPr="003F3366">
        <w:rPr>
          <w:noProof/>
          <w:lang w:eastAsia="pt-PT"/>
        </w:rPr>
        <mc:AlternateContent>
          <mc:Choice Requires="wps">
            <w:drawing>
              <wp:anchor distT="0" distB="0" distL="114300" distR="114300" simplePos="0" relativeHeight="251662336" behindDoc="1" locked="0" layoutInCell="1" allowOverlap="1" wp14:anchorId="5FA970AD" wp14:editId="51D1AA2B">
                <wp:simplePos x="0" y="0"/>
                <wp:positionH relativeFrom="column">
                  <wp:posOffset>-1012785</wp:posOffset>
                </wp:positionH>
                <wp:positionV relativeFrom="paragraph">
                  <wp:posOffset>-920187</wp:posOffset>
                </wp:positionV>
                <wp:extent cx="7662015" cy="10695007"/>
                <wp:effectExtent l="0" t="0" r="0" b="0"/>
                <wp:wrapNone/>
                <wp:docPr id="4" name="Rectangle 4"/>
                <wp:cNvGraphicFramePr/>
                <a:graphic xmlns:a="http://schemas.openxmlformats.org/drawingml/2006/main">
                  <a:graphicData uri="http://schemas.microsoft.com/office/word/2010/wordprocessingShape">
                    <wps:wsp>
                      <wps:cNvSpPr/>
                      <wps:spPr>
                        <a:xfrm>
                          <a:off x="0" y="0"/>
                          <a:ext cx="7662015" cy="10695007"/>
                        </a:xfrm>
                        <a:prstGeom prst="rect">
                          <a:avLst/>
                        </a:prstGeom>
                        <a:solidFill>
                          <a:srgbClr val="9D0A0E"/>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89587B" id="Rectangle 4" o:spid="_x0000_s1026" style="position:absolute;margin-left:-79.75pt;margin-top:-72.45pt;width:603.3pt;height:842.1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" fillcolor="#9d0a0e" stroked="f"/>
            </w:pict>
          </mc:Fallback>
        </mc:AlternateContent>
      </w:r>
    </w:p>
    <w:sectPr w:rsidR="00E736EE" w:rsidRPr="009D21DF" w:rsidSect="00AA250B">
      <w:footnotePr>
        <w:numRestart w:val="eachPage"/>
      </w:footnotePr>
      <w:pgSz w:w="11906" w:h="16838"/>
      <w:pgMar w:top="1440" w:right="1440" w:bottom="1440" w:left="1440" w:header="720" w:footer="720" w:gutter="0"/>
      <w:pgNumType w:fmt="upperRoman"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BD05C8" w14:textId="77777777" w:rsidR="00351E5C" w:rsidRPr="003F3366" w:rsidRDefault="00351E5C">
      <w:pPr>
        <w:spacing w:after="0"/>
      </w:pPr>
      <w:r w:rsidRPr="003F3366">
        <w:separator/>
      </w:r>
    </w:p>
  </w:endnote>
  <w:endnote w:type="continuationSeparator" w:id="0">
    <w:p w14:paraId="724A4CED" w14:textId="77777777" w:rsidR="00351E5C" w:rsidRPr="003F3366" w:rsidRDefault="00351E5C">
      <w:pPr>
        <w:spacing w:after="0"/>
      </w:pPr>
      <w:r w:rsidRPr="003F336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imes New Roman (Headings CS)">
    <w:altName w:val="Times New Roman"/>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81429856"/>
      <w:docPartObj>
        <w:docPartGallery w:val="Page Numbers (Bottom of Page)"/>
        <w:docPartUnique/>
      </w:docPartObj>
    </w:sdtPr>
    <w:sdtContent>
      <w:p w14:paraId="3A5197C4" w14:textId="63C42A70" w:rsidR="009679FE" w:rsidRPr="003F3366" w:rsidRDefault="009679FE">
        <w:pPr>
          <w:pStyle w:val="Rodap"/>
          <w:jc w:val="center"/>
        </w:pPr>
        <w:r w:rsidRPr="003F3366">
          <w:fldChar w:fldCharType="begin"/>
        </w:r>
        <w:r w:rsidRPr="003F3366">
          <w:instrText>PAGE   \* MERGEFORMAT</w:instrText>
        </w:r>
        <w:r w:rsidRPr="003F3366">
          <w:fldChar w:fldCharType="separate"/>
        </w:r>
        <w:r w:rsidRPr="003F3366">
          <w:t>2</w:t>
        </w:r>
        <w:r w:rsidRPr="003F3366">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5997F1" w14:textId="35F80A12" w:rsidR="00F628C9" w:rsidRPr="003F3366" w:rsidRDefault="00F628C9">
    <w:pPr>
      <w:pStyle w:val="Rodap"/>
      <w:jc w:val="right"/>
    </w:pPr>
  </w:p>
  <w:p w14:paraId="6F26BE28" w14:textId="77777777" w:rsidR="00F628C9" w:rsidRPr="003F3366" w:rsidRDefault="00F628C9">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merodepgina"/>
      </w:rPr>
      <w:id w:val="88509517"/>
      <w:docPartObj>
        <w:docPartGallery w:val="Page Numbers (Bottom of Page)"/>
        <w:docPartUnique/>
      </w:docPartObj>
    </w:sdtPr>
    <w:sdtContent>
      <w:p w14:paraId="4CC070C4" w14:textId="69D00E73" w:rsidR="00F628C9" w:rsidRPr="003F3366" w:rsidRDefault="00F628C9" w:rsidP="00D45802">
        <w:pPr>
          <w:pStyle w:val="Rodap"/>
          <w:framePr w:wrap="none" w:vAnchor="text" w:hAnchor="margin" w:xAlign="center" w:y="1"/>
          <w:rPr>
            <w:rStyle w:val="Nmerodepgina"/>
          </w:rPr>
        </w:pPr>
        <w:r w:rsidRPr="003F3366">
          <w:rPr>
            <w:rStyle w:val="Nmerodepgina"/>
          </w:rPr>
          <w:fldChar w:fldCharType="begin"/>
        </w:r>
        <w:r w:rsidRPr="003F3366">
          <w:rPr>
            <w:rStyle w:val="Nmerodepgina"/>
          </w:rPr>
          <w:instrText xml:space="preserve"> PAGE </w:instrText>
        </w:r>
        <w:r w:rsidRPr="003F3366">
          <w:rPr>
            <w:rStyle w:val="Nmerodepgina"/>
          </w:rPr>
          <w:fldChar w:fldCharType="separate"/>
        </w:r>
        <w:r w:rsidR="00182FAC" w:rsidRPr="003F3366">
          <w:rPr>
            <w:rStyle w:val="Nmerodepgina"/>
          </w:rPr>
          <w:t>15</w:t>
        </w:r>
        <w:r w:rsidRPr="003F3366">
          <w:rPr>
            <w:rStyle w:val="Nmerodepgina"/>
          </w:rPr>
          <w:fldChar w:fldCharType="end"/>
        </w:r>
      </w:p>
    </w:sdtContent>
  </w:sdt>
  <w:p w14:paraId="0DB2DC75" w14:textId="77777777" w:rsidR="00F628C9" w:rsidRPr="003F3366" w:rsidRDefault="00F628C9" w:rsidP="009679FE">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24949D" w14:textId="77777777" w:rsidR="00351E5C" w:rsidRPr="003F3366" w:rsidRDefault="00351E5C">
      <w:r w:rsidRPr="003F3366">
        <w:separator/>
      </w:r>
    </w:p>
  </w:footnote>
  <w:footnote w:type="continuationSeparator" w:id="0">
    <w:p w14:paraId="47D84019" w14:textId="77777777" w:rsidR="00351E5C" w:rsidRPr="003F3366" w:rsidRDefault="00351E5C">
      <w:r w:rsidRPr="003F3366">
        <w:continuationSeparator/>
      </w:r>
    </w:p>
  </w:footnote>
  <w:footnote w:id="1">
    <w:p w14:paraId="0B346A96" w14:textId="71A27F76" w:rsidR="00101785" w:rsidRPr="003F3366" w:rsidRDefault="00101785">
      <w:pPr>
        <w:pStyle w:val="Textodenotaderodap"/>
      </w:pPr>
      <w:r w:rsidRPr="003F3366">
        <w:rPr>
          <w:rStyle w:val="Refdenotaderodap"/>
        </w:rPr>
        <w:footnoteRef/>
      </w:r>
      <w:r w:rsidRPr="003F3366">
        <w:t xml:space="preserve"> No contexto de um IDE, </w:t>
      </w:r>
      <w:r w:rsidRPr="003F3366">
        <w:rPr>
          <w:i/>
          <w:iCs/>
        </w:rPr>
        <w:t>debug</w:t>
      </w:r>
      <w:r w:rsidRPr="003F3366">
        <w:t xml:space="preserve"> refere-se ao processo de execução controlada de um programa para identificar, analisar e corrigir erros ou comportamentos inesperados. </w:t>
      </w:r>
      <w:r w:rsidR="00964632" w:rsidRPr="003F3366">
        <w:t>Os IDEs oferecem ferramentas como pausar a execução, inspecionar variáveis e percorrer o código passo a passo facilitando a deteção e correção de erros durante o desenvolvimento.</w:t>
      </w:r>
    </w:p>
  </w:footnote>
  <w:footnote w:id="2">
    <w:p w14:paraId="5F126DC4" w14:textId="2D809B8A" w:rsidR="00AE0921" w:rsidRPr="003F3366" w:rsidRDefault="00AE0921">
      <w:pPr>
        <w:pStyle w:val="Textodenotaderodap"/>
      </w:pPr>
      <w:r w:rsidRPr="003F3366">
        <w:rPr>
          <w:rStyle w:val="Refdenotaderodap"/>
        </w:rPr>
        <w:footnoteRef/>
      </w:r>
      <w:r w:rsidRPr="003F3366">
        <w:t xml:space="preserve"> Um Representante refere-se a qualquer entidade associada a uma Empresa, seja um </w:t>
      </w:r>
      <w:r w:rsidR="00A41CFD" w:rsidRPr="003F3366">
        <w:t>F</w:t>
      </w:r>
      <w:r w:rsidRPr="003F3366">
        <w:t xml:space="preserve">uncionário, um </w:t>
      </w:r>
      <w:r w:rsidR="00A41CFD" w:rsidRPr="003F3366">
        <w:t>O</w:t>
      </w:r>
      <w:r w:rsidRPr="003F3366">
        <w:t xml:space="preserve">rientador ou mesmo um </w:t>
      </w:r>
      <w:r w:rsidR="00A41CFD" w:rsidRPr="003F3366">
        <w:t>D</w:t>
      </w:r>
      <w:r w:rsidRPr="003F3366">
        <w:t>epartamento (como, por exemplo, os Recursos Humanos)</w:t>
      </w:r>
    </w:p>
  </w:footnote>
  <w:footnote w:id="3">
    <w:p w14:paraId="12CD96DE" w14:textId="77777777" w:rsidR="00DD4A84" w:rsidRPr="003F3366" w:rsidRDefault="00DD4A84" w:rsidP="00DD4A84">
      <w:pPr>
        <w:pStyle w:val="Textodenotaderodap"/>
      </w:pPr>
      <w:r w:rsidRPr="003F3366">
        <w:rPr>
          <w:rStyle w:val="Refdenotaderodap"/>
        </w:rPr>
        <w:footnoteRef/>
      </w:r>
      <w:r w:rsidRPr="003F3366">
        <w:t xml:space="preserve"> Os valores entre </w:t>
      </w:r>
      <w:r w:rsidRPr="003F3366">
        <w:rPr>
          <w:b/>
          <w:bCs/>
        </w:rPr>
        <w:t>{}</w:t>
      </w:r>
      <w:r w:rsidRPr="003F3366">
        <w:t xml:space="preserve"> indicam parâmetros que devem ser substituídos conforme o contexto. </w:t>
      </w:r>
    </w:p>
    <w:p w14:paraId="24F332B1" w14:textId="29664AF5" w:rsidR="00DD4A84" w:rsidRPr="003F3366" w:rsidRDefault="00DD4A84" w:rsidP="00DD4A84">
      <w:pPr>
        <w:pStyle w:val="Textodenotaderodap"/>
      </w:pPr>
      <w:r w:rsidRPr="003F3366">
        <w:t>Por exemplo, api/student/{id} significa que {id} deve ser substituído pelo ID do aluno específico.</w:t>
      </w:r>
    </w:p>
  </w:footnote>
  <w:footnote w:id="4">
    <w:p w14:paraId="5F6A2E56" w14:textId="5CCDBBD9" w:rsidR="00DC4DA8" w:rsidRPr="003F3366" w:rsidRDefault="00DC4DA8" w:rsidP="00DC4DA8">
      <w:pPr>
        <w:pStyle w:val="Textodenotaderodap"/>
      </w:pPr>
      <w:r w:rsidRPr="003F3366">
        <w:rPr>
          <w:rStyle w:val="Refdenotaderodap"/>
        </w:rPr>
        <w:footnoteRef/>
      </w:r>
      <w:r w:rsidRPr="003F3366">
        <w:t xml:space="preserve"> A lista completa de códigos de resposta HTTP e os seus respetivos significados pode ser consultada na referência</w:t>
      </w:r>
      <w:sdt>
        <w:sdtPr>
          <w:id w:val="-1996094304"/>
          <w:citation/>
        </w:sdtPr>
        <w:sdtContent>
          <w:r w:rsidR="002C2125" w:rsidRPr="003F3366">
            <w:fldChar w:fldCharType="begin"/>
          </w:r>
          <w:r w:rsidR="002C2125" w:rsidRPr="003F3366">
            <w:instrText xml:space="preserve"> CITATION Lok24 \l 2070 </w:instrText>
          </w:r>
          <w:r w:rsidR="002C2125" w:rsidRPr="003F3366">
            <w:fldChar w:fldCharType="separate"/>
          </w:r>
          <w:r w:rsidR="003B1CE4">
            <w:rPr>
              <w:noProof/>
            </w:rPr>
            <w:t xml:space="preserve"> </w:t>
          </w:r>
          <w:r w:rsidR="003B1CE4" w:rsidRPr="003B1CE4">
            <w:rPr>
              <w:noProof/>
            </w:rPr>
            <w:t>[20]</w:t>
          </w:r>
          <w:r w:rsidR="002C2125" w:rsidRPr="003F3366">
            <w:fldChar w:fldCharType="end"/>
          </w:r>
        </w:sdtContent>
      </w:sdt>
      <w:r w:rsidRPr="003F3366">
        <w:t>.</w:t>
      </w:r>
    </w:p>
  </w:footnote>
  <w:footnote w:id="5">
    <w:p w14:paraId="4A0749E9" w14:textId="022D84EB" w:rsidR="00DD1F97" w:rsidRPr="003F3366" w:rsidRDefault="00DD1F97">
      <w:pPr>
        <w:pStyle w:val="Textodenotaderodap"/>
      </w:pPr>
      <w:r w:rsidRPr="003F3366">
        <w:rPr>
          <w:rStyle w:val="Refdenotaderodap"/>
        </w:rPr>
        <w:footnoteRef/>
      </w:r>
      <w:r w:rsidRPr="003F3366">
        <w:t xml:space="preserve"> </w:t>
      </w:r>
      <w:r w:rsidR="00244C95" w:rsidRPr="003F3366">
        <w:t>Um ficheiro .docx é um documento criado no Microsoft Word.</w:t>
      </w:r>
    </w:p>
  </w:footnote>
  <w:footnote w:id="6">
    <w:p w14:paraId="6F87547A" w14:textId="0EE0B7A8" w:rsidR="00E51DDB" w:rsidRPr="003F3366" w:rsidRDefault="00E51DDB">
      <w:pPr>
        <w:pStyle w:val="Textodenotaderodap"/>
      </w:pPr>
      <w:r w:rsidRPr="003F3366">
        <w:rPr>
          <w:rStyle w:val="Refdenotaderodap"/>
        </w:rPr>
        <w:footnoteRef/>
      </w:r>
      <w:r w:rsidRPr="003F3366">
        <w:t xml:space="preserve"> Para referência adicional da sintaxe de Jinja2, pode ser consultado o recurso disponível em </w:t>
      </w:r>
      <w:sdt>
        <w:sdtPr>
          <w:id w:val="6875399"/>
          <w:citation/>
        </w:sdtPr>
        <w:sdtContent>
          <w:r w:rsidR="001820C9" w:rsidRPr="003F3366">
            <w:fldChar w:fldCharType="begin"/>
          </w:r>
          <w:r w:rsidR="001820C9" w:rsidRPr="003F3366">
            <w:instrText xml:space="preserve"> CITATION Blo21 \l 2070 </w:instrText>
          </w:r>
          <w:r w:rsidR="001820C9" w:rsidRPr="003F3366">
            <w:fldChar w:fldCharType="separate"/>
          </w:r>
          <w:r w:rsidR="003B1CE4" w:rsidRPr="003B1CE4">
            <w:rPr>
              <w:noProof/>
            </w:rPr>
            <w:t>[22]</w:t>
          </w:r>
          <w:r w:rsidR="001820C9" w:rsidRPr="003F3366">
            <w:fldChar w:fldCharType="end"/>
          </w:r>
        </w:sdtContent>
      </w:sdt>
      <w:r w:rsidR="001820C9" w:rsidRPr="003F3366">
        <w:t>.</w:t>
      </w:r>
    </w:p>
  </w:footnote>
  <w:footnote w:id="7">
    <w:p w14:paraId="38C1E8A5" w14:textId="6BE9C4BD" w:rsidR="00C321AE" w:rsidRPr="003F3366" w:rsidRDefault="00C321AE">
      <w:pPr>
        <w:pStyle w:val="Textodenotaderodap"/>
      </w:pPr>
      <w:r w:rsidRPr="003F3366">
        <w:rPr>
          <w:rStyle w:val="Refdenotaderodap"/>
        </w:rPr>
        <w:footnoteRef/>
      </w:r>
      <w:r w:rsidRPr="003F3366">
        <w:t xml:space="preserve"> </w:t>
      </w:r>
      <w:r w:rsidR="006C345C" w:rsidRPr="003F3366">
        <w:t xml:space="preserve">Um </w:t>
      </w:r>
      <w:r w:rsidR="006C345C" w:rsidRPr="003F3366">
        <w:rPr>
          <w:i/>
          <w:iCs/>
        </w:rPr>
        <w:t>broker</w:t>
      </w:r>
      <w:r w:rsidR="006C345C" w:rsidRPr="003F3366">
        <w:t xml:space="preserve"> é um componente intermédio que gere a transmissão de mensagens entre produtores (quem envia tarefas) e consumidores (quem executa as tarefas). No Celery, o broker assegura que as tarefas são colocadas em fila e entregues aos </w:t>
      </w:r>
      <w:r w:rsidR="006C345C" w:rsidRPr="003F3366">
        <w:rPr>
          <w:i/>
          <w:iCs/>
        </w:rPr>
        <w:t>workers</w:t>
      </w:r>
      <w:r w:rsidR="006C345C" w:rsidRPr="003F3366">
        <w:t>, que são os processos responsáveis por executar essas tarefas de forma assíncrona e independente do fluxo principal da aplicação</w:t>
      </w:r>
      <w:r w:rsidR="00244C95" w:rsidRPr="003F3366">
        <w:t>.</w:t>
      </w:r>
    </w:p>
  </w:footnote>
  <w:footnote w:id="8">
    <w:p w14:paraId="71284858" w14:textId="77777777" w:rsidR="00AC6128" w:rsidRPr="003F3366" w:rsidRDefault="00AC6128" w:rsidP="00AC6128">
      <w:pPr>
        <w:pStyle w:val="Textodenotaderodap"/>
      </w:pPr>
      <w:r w:rsidRPr="003F3366">
        <w:rPr>
          <w:rStyle w:val="Refdenotaderodap"/>
        </w:rPr>
        <w:footnoteRef/>
      </w:r>
      <w:r w:rsidRPr="003F3366">
        <w:t xml:space="preserve"> Os valores entre chavetas </w:t>
      </w:r>
      <w:r w:rsidRPr="003F3366">
        <w:rPr>
          <w:b/>
          <w:bCs/>
        </w:rPr>
        <w:t>{}</w:t>
      </w:r>
      <w:r w:rsidRPr="003F3366">
        <w:t xml:space="preserve"> representam parâmetros variáveis que são substituídos conforme o contexto de utilização (por exemplo, nomes de cores, tamanhos ou intensidades).</w:t>
      </w:r>
    </w:p>
  </w:footnote>
  <w:footnote w:id="9">
    <w:p w14:paraId="316C4BCF" w14:textId="77777777" w:rsidR="00AC6128" w:rsidRPr="003F3366" w:rsidRDefault="00AC6128" w:rsidP="00AC6128">
      <w:pPr>
        <w:pStyle w:val="Textodenotaderodap"/>
      </w:pPr>
      <w:r w:rsidRPr="003F3366">
        <w:rPr>
          <w:rStyle w:val="Refdenotaderodap"/>
        </w:rPr>
        <w:footnoteRef/>
      </w:r>
      <w:r w:rsidRPr="003F3366">
        <w:t xml:space="preserve"> Os elementos HTML como h1, h2, entre outros, utilizam por defeito os tamanhos de texto definidos nas variáveis. A aplicação destes tamanhos fora desses contextos ocorre apenas em casos pontuais.</w:t>
      </w:r>
    </w:p>
  </w:footnote>
  <w:footnote w:id="10">
    <w:p w14:paraId="3DA930AD" w14:textId="4D1AFE7B" w:rsidR="004F0853" w:rsidRPr="003F3366" w:rsidRDefault="004F0853">
      <w:pPr>
        <w:pStyle w:val="Textodenotaderodap"/>
      </w:pPr>
      <w:r w:rsidRPr="003F3366">
        <w:rPr>
          <w:rStyle w:val="Refdenotaderodap"/>
        </w:rPr>
        <w:footnoteRef/>
      </w:r>
      <w:r w:rsidRPr="003F3366">
        <w:t xml:space="preserve"> Um </w:t>
      </w:r>
      <w:r w:rsidRPr="003F3366">
        <w:rPr>
          <w:i/>
          <w:iCs/>
        </w:rPr>
        <w:t>Hook</w:t>
      </w:r>
      <w:r w:rsidRPr="003F3366">
        <w:t xml:space="preserve"> em React é uma função especial que permite “ligar” funcionalidades do React a componentes funcionais</w:t>
      </w:r>
      <w:sdt>
        <w:sdtPr>
          <w:id w:val="-1692370248"/>
          <w:citation/>
        </w:sdtPr>
        <w:sdtContent>
          <w:r w:rsidR="002C6720" w:rsidRPr="003F3366">
            <w:fldChar w:fldCharType="begin"/>
          </w:r>
          <w:r w:rsidR="002C6720" w:rsidRPr="003F3366">
            <w:instrText xml:space="preserve"> CITATION Met251 \l 2070 </w:instrText>
          </w:r>
          <w:r w:rsidR="002C6720" w:rsidRPr="003F3366">
            <w:fldChar w:fldCharType="separate"/>
          </w:r>
          <w:r w:rsidR="003B1CE4">
            <w:rPr>
              <w:noProof/>
            </w:rPr>
            <w:t xml:space="preserve"> </w:t>
          </w:r>
          <w:r w:rsidR="003B1CE4" w:rsidRPr="003B1CE4">
            <w:rPr>
              <w:noProof/>
            </w:rPr>
            <w:t>[23]</w:t>
          </w:r>
          <w:r w:rsidR="002C6720" w:rsidRPr="003F3366">
            <w:fldChar w:fldCharType="end"/>
          </w:r>
        </w:sdtContent>
      </w:sdt>
      <w:r w:rsidRPr="003F3366">
        <w:t>.</w:t>
      </w:r>
    </w:p>
  </w:footnote>
  <w:footnote w:id="11">
    <w:p w14:paraId="00F7F704" w14:textId="60731672" w:rsidR="00B16C39" w:rsidRPr="003F3366" w:rsidRDefault="00B16C39">
      <w:pPr>
        <w:pStyle w:val="Textodenotaderodap"/>
      </w:pPr>
      <w:r w:rsidRPr="003F3366">
        <w:rPr>
          <w:rStyle w:val="Refdenotaderodap"/>
        </w:rPr>
        <w:footnoteRef/>
      </w:r>
      <w:r w:rsidRPr="003F3366">
        <w:t xml:space="preserve"> Ficheiros com a extensão </w:t>
      </w:r>
      <w:r w:rsidRPr="003F3366">
        <w:rPr>
          <w:i/>
          <w:iCs/>
        </w:rPr>
        <w:t>.jsx</w:t>
      </w:r>
      <w:r w:rsidRPr="003F3366">
        <w:t xml:space="preserve"> são usados em React para definir componentes que combinam JavaScript com HTML. Estes ficheiros permitem criar a estrutura e lógica interativa de uma página ou componente.</w:t>
      </w:r>
    </w:p>
  </w:footnote>
  <w:footnote w:id="12">
    <w:p w14:paraId="2AEBE41F" w14:textId="2E220E35" w:rsidR="00B16C39" w:rsidRPr="003F3366" w:rsidRDefault="00B16C39">
      <w:pPr>
        <w:pStyle w:val="Textodenotaderodap"/>
      </w:pPr>
      <w:r w:rsidRPr="003F3366">
        <w:rPr>
          <w:rStyle w:val="Refdenotaderodap"/>
        </w:rPr>
        <w:footnoteRef/>
      </w:r>
      <w:r w:rsidRPr="003F3366">
        <w:t xml:space="preserve"> Ficheiros com a extensão </w:t>
      </w:r>
      <w:r w:rsidRPr="003F3366">
        <w:rPr>
          <w:i/>
          <w:iCs/>
        </w:rPr>
        <w:t>.css</w:t>
      </w:r>
      <w:r w:rsidRPr="003F3366">
        <w:t xml:space="preserve"> contêm folhas de estilo, que definem a apresentação visual de elementos HTML, incluindo cores, layouts, fontes e outros estilos visuais da interface.</w:t>
      </w:r>
    </w:p>
  </w:footnote>
  <w:footnote w:id="13">
    <w:p w14:paraId="4BA95F70" w14:textId="4934B0E2" w:rsidR="00CB7016" w:rsidRDefault="00CB7016">
      <w:pPr>
        <w:pStyle w:val="Textodenotaderodap"/>
      </w:pPr>
      <w:r w:rsidRPr="003F3366">
        <w:rPr>
          <w:rStyle w:val="Refdenotaderodap"/>
        </w:rPr>
        <w:footnoteRef/>
      </w:r>
      <w:r w:rsidRPr="003F3366">
        <w:t xml:space="preserve"> </w:t>
      </w:r>
      <w:r w:rsidR="00324129" w:rsidRPr="003F3366">
        <w:t>Para referência adicional da sintaxe de Markdown, pode ser consultado o recurso disponível em</w:t>
      </w:r>
      <w:sdt>
        <w:sdtPr>
          <w:id w:val="1089434185"/>
          <w:citation/>
        </w:sdtPr>
        <w:sdtContent>
          <w:r w:rsidR="00906BA4" w:rsidRPr="003F3366">
            <w:fldChar w:fldCharType="begin"/>
          </w:r>
          <w:r w:rsidR="00906BA4" w:rsidRPr="003F3366">
            <w:instrText xml:space="preserve"> CITATION Mar21 \l 2070 </w:instrText>
          </w:r>
          <w:r w:rsidR="00906BA4" w:rsidRPr="003F3366">
            <w:fldChar w:fldCharType="separate"/>
          </w:r>
          <w:r w:rsidR="003B1CE4">
            <w:rPr>
              <w:noProof/>
            </w:rPr>
            <w:t xml:space="preserve"> </w:t>
          </w:r>
          <w:r w:rsidR="003B1CE4" w:rsidRPr="003B1CE4">
            <w:rPr>
              <w:noProof/>
            </w:rPr>
            <w:t>[21]</w:t>
          </w:r>
          <w:r w:rsidR="00906BA4" w:rsidRPr="003F3366">
            <w:fldChar w:fldCharType="end"/>
          </w:r>
        </w:sdtContent>
      </w:sdt>
      <w:r w:rsidR="00324129" w:rsidRPr="003F3366">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E6D6F9" w14:textId="5BE24927" w:rsidR="00850761" w:rsidRPr="003F3366" w:rsidRDefault="00203A12" w:rsidP="00850761">
    <w:pPr>
      <w:pStyle w:val="Cabealho"/>
    </w:pPr>
    <w:r w:rsidRPr="003F3366">
      <w:t>Bruno Gabriel Tavares Pint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79C8B4" w14:textId="77777777" w:rsidR="009679FE" w:rsidRPr="003F3366" w:rsidRDefault="009679FE" w:rsidP="009679FE">
    <w:pPr>
      <w:pStyle w:val="Cabealho"/>
    </w:pPr>
    <w:r w:rsidRPr="003F3366">
      <w:t>Sistema de Informação para Gestão de Parcerias de Estágio e Projetos do ISE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36B9E6B"/>
    <w:multiLevelType w:val="hybridMultilevel"/>
    <w:tmpl w:val="FFFFFFFF"/>
    <w:lvl w:ilvl="0" w:tplc="FFFFFFFF">
      <w:start w:val="1"/>
      <w:numFmt w:val="bullet"/>
      <w:lvlText w:val="•"/>
      <w:lvlJc w:val="left"/>
    </w:lvl>
    <w:lvl w:ilvl="1" w:tplc="5FDBF71F">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907698F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B2E963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784266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B168EB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F2EF09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F6A683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0446FF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BB4B83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38E4D0A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FC6ABC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100601"/>
    <w:multiLevelType w:val="multilevel"/>
    <w:tmpl w:val="CADE5A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7027843"/>
    <w:multiLevelType w:val="hybridMultilevel"/>
    <w:tmpl w:val="CADE5A78"/>
    <w:lvl w:ilvl="0" w:tplc="0816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8BC4D62"/>
    <w:multiLevelType w:val="hybridMultilevel"/>
    <w:tmpl w:val="DF4CE60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AF87D21"/>
    <w:multiLevelType w:val="hybridMultilevel"/>
    <w:tmpl w:val="6BA62C5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0BC406E6"/>
    <w:multiLevelType w:val="hybridMultilevel"/>
    <w:tmpl w:val="BD5027A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6" w15:restartNumberingAfterBreak="0">
    <w:nsid w:val="0C4F66C0"/>
    <w:multiLevelType w:val="hybridMultilevel"/>
    <w:tmpl w:val="1E96D0C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7" w15:restartNumberingAfterBreak="0">
    <w:nsid w:val="10802261"/>
    <w:multiLevelType w:val="hybridMultilevel"/>
    <w:tmpl w:val="2AD0B2E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8" w15:restartNumberingAfterBreak="0">
    <w:nsid w:val="125E4E08"/>
    <w:multiLevelType w:val="hybridMultilevel"/>
    <w:tmpl w:val="8FDEB83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9" w15:restartNumberingAfterBreak="0">
    <w:nsid w:val="126D1808"/>
    <w:multiLevelType w:val="hybridMultilevel"/>
    <w:tmpl w:val="2FE8297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12852B72"/>
    <w:multiLevelType w:val="hybridMultilevel"/>
    <w:tmpl w:val="E0744CEA"/>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12C24413"/>
    <w:multiLevelType w:val="hybridMultilevel"/>
    <w:tmpl w:val="52667CE0"/>
    <w:lvl w:ilvl="0" w:tplc="2EFA989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15CD0984"/>
    <w:multiLevelType w:val="multilevel"/>
    <w:tmpl w:val="6C266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7497CA6"/>
    <w:multiLevelType w:val="multilevel"/>
    <w:tmpl w:val="9B045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86D3ABD"/>
    <w:multiLevelType w:val="hybridMultilevel"/>
    <w:tmpl w:val="2B20F0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D9B08FF"/>
    <w:multiLevelType w:val="hybridMultilevel"/>
    <w:tmpl w:val="96E43166"/>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26" w15:restartNumberingAfterBreak="0">
    <w:nsid w:val="21E6309F"/>
    <w:multiLevelType w:val="hybridMultilevel"/>
    <w:tmpl w:val="14961E5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24D83816"/>
    <w:multiLevelType w:val="hybridMultilevel"/>
    <w:tmpl w:val="C9A8E42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8" w15:restartNumberingAfterBreak="0">
    <w:nsid w:val="26293B15"/>
    <w:multiLevelType w:val="hybridMultilevel"/>
    <w:tmpl w:val="F06CE3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70C310C"/>
    <w:multiLevelType w:val="hybridMultilevel"/>
    <w:tmpl w:val="A19C5EE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0" w15:restartNumberingAfterBreak="0">
    <w:nsid w:val="274127D6"/>
    <w:multiLevelType w:val="hybridMultilevel"/>
    <w:tmpl w:val="D5FCD9CA"/>
    <w:lvl w:ilvl="0" w:tplc="0816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298A5C84"/>
    <w:multiLevelType w:val="hybridMultilevel"/>
    <w:tmpl w:val="FF7002E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A91424B"/>
    <w:multiLevelType w:val="hybridMultilevel"/>
    <w:tmpl w:val="FAE6D0A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3" w15:restartNumberingAfterBreak="0">
    <w:nsid w:val="2BF2247A"/>
    <w:multiLevelType w:val="multilevel"/>
    <w:tmpl w:val="C5609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C1AE401"/>
    <w:multiLevelType w:val="multilevel"/>
    <w:tmpl w:val="42D8B5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5" w15:restartNumberingAfterBreak="0">
    <w:nsid w:val="2CE80EEC"/>
    <w:multiLevelType w:val="hybridMultilevel"/>
    <w:tmpl w:val="469885C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6" w15:restartNumberingAfterBreak="0">
    <w:nsid w:val="2D7173E3"/>
    <w:multiLevelType w:val="multilevel"/>
    <w:tmpl w:val="EDA8DEC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2F86735B"/>
    <w:multiLevelType w:val="hybridMultilevel"/>
    <w:tmpl w:val="81505C6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8" w15:restartNumberingAfterBreak="0">
    <w:nsid w:val="2FA8793B"/>
    <w:multiLevelType w:val="hybridMultilevel"/>
    <w:tmpl w:val="24EE46D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9" w15:restartNumberingAfterBreak="0">
    <w:nsid w:val="30A03964"/>
    <w:multiLevelType w:val="hybridMultilevel"/>
    <w:tmpl w:val="D8B4F7A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0" w15:restartNumberingAfterBreak="0">
    <w:nsid w:val="31444BAC"/>
    <w:multiLevelType w:val="hybridMultilevel"/>
    <w:tmpl w:val="73A4CA4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1" w15:restartNumberingAfterBreak="0">
    <w:nsid w:val="34D470F2"/>
    <w:multiLevelType w:val="multilevel"/>
    <w:tmpl w:val="8702B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5D140E1"/>
    <w:multiLevelType w:val="hybridMultilevel"/>
    <w:tmpl w:val="C7AEF02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3" w15:restartNumberingAfterBreak="0">
    <w:nsid w:val="37BB34DD"/>
    <w:multiLevelType w:val="hybridMultilevel"/>
    <w:tmpl w:val="D2F48A0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4" w15:restartNumberingAfterBreak="0">
    <w:nsid w:val="39A7733E"/>
    <w:multiLevelType w:val="hybridMultilevel"/>
    <w:tmpl w:val="B67E860E"/>
    <w:lvl w:ilvl="0" w:tplc="30D6E4F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39C87CD1"/>
    <w:multiLevelType w:val="hybridMultilevel"/>
    <w:tmpl w:val="5F2ECE00"/>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46" w15:restartNumberingAfterBreak="0">
    <w:nsid w:val="3ADE1994"/>
    <w:multiLevelType w:val="hybridMultilevel"/>
    <w:tmpl w:val="E838294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7" w15:restartNumberingAfterBreak="0">
    <w:nsid w:val="3CB105D8"/>
    <w:multiLevelType w:val="hybridMultilevel"/>
    <w:tmpl w:val="9BB61F6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1E8300D"/>
    <w:multiLevelType w:val="multilevel"/>
    <w:tmpl w:val="29EA7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2156409"/>
    <w:multiLevelType w:val="hybridMultilevel"/>
    <w:tmpl w:val="0FA6B12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0" w15:restartNumberingAfterBreak="0">
    <w:nsid w:val="43194A84"/>
    <w:multiLevelType w:val="hybridMultilevel"/>
    <w:tmpl w:val="C1B4BD0E"/>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51" w15:restartNumberingAfterBreak="0">
    <w:nsid w:val="431D68D5"/>
    <w:multiLevelType w:val="hybridMultilevel"/>
    <w:tmpl w:val="E0A6EFB2"/>
    <w:lvl w:ilvl="0" w:tplc="30D6E4F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437344CA"/>
    <w:multiLevelType w:val="hybridMultilevel"/>
    <w:tmpl w:val="7376D4F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3" w15:restartNumberingAfterBreak="0">
    <w:nsid w:val="47EC79F2"/>
    <w:multiLevelType w:val="hybridMultilevel"/>
    <w:tmpl w:val="B08C63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4A8E7DAC"/>
    <w:multiLevelType w:val="hybridMultilevel"/>
    <w:tmpl w:val="23AAB54C"/>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55" w15:restartNumberingAfterBreak="0">
    <w:nsid w:val="4C69242D"/>
    <w:multiLevelType w:val="hybridMultilevel"/>
    <w:tmpl w:val="08E69B1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6" w15:restartNumberingAfterBreak="0">
    <w:nsid w:val="4D0755A8"/>
    <w:multiLevelType w:val="hybridMultilevel"/>
    <w:tmpl w:val="F88EF5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503D7C64"/>
    <w:multiLevelType w:val="hybridMultilevel"/>
    <w:tmpl w:val="C0540A86"/>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8" w15:restartNumberingAfterBreak="0">
    <w:nsid w:val="51F27A15"/>
    <w:multiLevelType w:val="hybridMultilevel"/>
    <w:tmpl w:val="8AD0C53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9" w15:restartNumberingAfterBreak="0">
    <w:nsid w:val="5A8723C8"/>
    <w:multiLevelType w:val="hybridMultilevel"/>
    <w:tmpl w:val="EABA7E6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0" w15:restartNumberingAfterBreak="0">
    <w:nsid w:val="5C7F37F1"/>
    <w:multiLevelType w:val="hybridMultilevel"/>
    <w:tmpl w:val="AA809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D3D4386"/>
    <w:multiLevelType w:val="multilevel"/>
    <w:tmpl w:val="7ED89814"/>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62" w15:restartNumberingAfterBreak="0">
    <w:nsid w:val="614E3BAF"/>
    <w:multiLevelType w:val="hybridMultilevel"/>
    <w:tmpl w:val="9086F6B8"/>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3" w15:restartNumberingAfterBreak="0">
    <w:nsid w:val="62940BF3"/>
    <w:multiLevelType w:val="hybridMultilevel"/>
    <w:tmpl w:val="58EA61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64EC0094"/>
    <w:multiLevelType w:val="hybridMultilevel"/>
    <w:tmpl w:val="DCB0F17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5" w15:restartNumberingAfterBreak="0">
    <w:nsid w:val="65E14444"/>
    <w:multiLevelType w:val="hybridMultilevel"/>
    <w:tmpl w:val="3BEC1DB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6" w15:restartNumberingAfterBreak="0">
    <w:nsid w:val="692204CF"/>
    <w:multiLevelType w:val="multilevel"/>
    <w:tmpl w:val="4E0A5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BC95F95"/>
    <w:multiLevelType w:val="hybridMultilevel"/>
    <w:tmpl w:val="604A67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6E836B0A"/>
    <w:multiLevelType w:val="hybridMultilevel"/>
    <w:tmpl w:val="63F4205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9" w15:restartNumberingAfterBreak="0">
    <w:nsid w:val="6ECE35F3"/>
    <w:multiLevelType w:val="hybridMultilevel"/>
    <w:tmpl w:val="F64E93C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0" w15:restartNumberingAfterBreak="0">
    <w:nsid w:val="6EF7516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1" w15:restartNumberingAfterBreak="0">
    <w:nsid w:val="6FE0410E"/>
    <w:multiLevelType w:val="hybridMultilevel"/>
    <w:tmpl w:val="14A67E4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2" w15:restartNumberingAfterBreak="0">
    <w:nsid w:val="6FE7484D"/>
    <w:multiLevelType w:val="hybridMultilevel"/>
    <w:tmpl w:val="FA065E0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3" w15:restartNumberingAfterBreak="0">
    <w:nsid w:val="726305F8"/>
    <w:multiLevelType w:val="hybridMultilevel"/>
    <w:tmpl w:val="F8B041E2"/>
    <w:lvl w:ilvl="0" w:tplc="0816000F">
      <w:start w:val="1"/>
      <w:numFmt w:val="decimal"/>
      <w:lvlText w:val="%1."/>
      <w:lvlJc w:val="left"/>
      <w:pPr>
        <w:ind w:left="720" w:hanging="360"/>
      </w:pPr>
      <w:rPr>
        <w:rFont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4" w15:restartNumberingAfterBreak="0">
    <w:nsid w:val="74693CC3"/>
    <w:multiLevelType w:val="hybridMultilevel"/>
    <w:tmpl w:val="DDCA335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5" w15:restartNumberingAfterBreak="0">
    <w:nsid w:val="75F45FAA"/>
    <w:multiLevelType w:val="hybridMultilevel"/>
    <w:tmpl w:val="16982C8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6" w15:restartNumberingAfterBreak="0">
    <w:nsid w:val="78EF3222"/>
    <w:multiLevelType w:val="hybridMultilevel"/>
    <w:tmpl w:val="034CF388"/>
    <w:lvl w:ilvl="0" w:tplc="0816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7F4B31E1"/>
    <w:multiLevelType w:val="hybridMultilevel"/>
    <w:tmpl w:val="630E7E6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16cid:durableId="2042320652">
    <w:abstractNumId w:val="34"/>
  </w:num>
  <w:num w:numId="2" w16cid:durableId="1256547971">
    <w:abstractNumId w:val="10"/>
  </w:num>
  <w:num w:numId="3" w16cid:durableId="1079400832">
    <w:abstractNumId w:val="8"/>
  </w:num>
  <w:num w:numId="4" w16cid:durableId="881595896">
    <w:abstractNumId w:val="7"/>
  </w:num>
  <w:num w:numId="5" w16cid:durableId="1051273632">
    <w:abstractNumId w:val="6"/>
  </w:num>
  <w:num w:numId="6" w16cid:durableId="1991597746">
    <w:abstractNumId w:val="5"/>
  </w:num>
  <w:num w:numId="7" w16cid:durableId="243415629">
    <w:abstractNumId w:val="9"/>
  </w:num>
  <w:num w:numId="8" w16cid:durableId="163713884">
    <w:abstractNumId w:val="4"/>
  </w:num>
  <w:num w:numId="9" w16cid:durableId="398401751">
    <w:abstractNumId w:val="3"/>
  </w:num>
  <w:num w:numId="10" w16cid:durableId="1643655933">
    <w:abstractNumId w:val="2"/>
  </w:num>
  <w:num w:numId="11" w16cid:durableId="915553695">
    <w:abstractNumId w:val="1"/>
  </w:num>
  <w:num w:numId="12" w16cid:durableId="1482190350">
    <w:abstractNumId w:val="21"/>
  </w:num>
  <w:num w:numId="13" w16cid:durableId="826363394">
    <w:abstractNumId w:val="36"/>
  </w:num>
  <w:num w:numId="14" w16cid:durableId="393506570">
    <w:abstractNumId w:val="31"/>
  </w:num>
  <w:num w:numId="15" w16cid:durableId="572395739">
    <w:abstractNumId w:val="30"/>
  </w:num>
  <w:num w:numId="16" w16cid:durableId="693380380">
    <w:abstractNumId w:val="76"/>
  </w:num>
  <w:num w:numId="17" w16cid:durableId="436758317">
    <w:abstractNumId w:val="12"/>
  </w:num>
  <w:num w:numId="18" w16cid:durableId="818232218">
    <w:abstractNumId w:val="11"/>
  </w:num>
  <w:num w:numId="19" w16cid:durableId="1292444755">
    <w:abstractNumId w:val="61"/>
  </w:num>
  <w:num w:numId="20" w16cid:durableId="819687886">
    <w:abstractNumId w:val="70"/>
  </w:num>
  <w:num w:numId="21" w16cid:durableId="837038284">
    <w:abstractNumId w:val="47"/>
  </w:num>
  <w:num w:numId="22" w16cid:durableId="1012487926">
    <w:abstractNumId w:val="13"/>
  </w:num>
  <w:num w:numId="23" w16cid:durableId="778451821">
    <w:abstractNumId w:val="28"/>
  </w:num>
  <w:num w:numId="24" w16cid:durableId="820124743">
    <w:abstractNumId w:val="53"/>
  </w:num>
  <w:num w:numId="25" w16cid:durableId="1478260982">
    <w:abstractNumId w:val="56"/>
  </w:num>
  <w:num w:numId="26" w16cid:durableId="1024598402">
    <w:abstractNumId w:val="63"/>
  </w:num>
  <w:num w:numId="27" w16cid:durableId="392124189">
    <w:abstractNumId w:val="24"/>
  </w:num>
  <w:num w:numId="28" w16cid:durableId="385841530">
    <w:abstractNumId w:val="60"/>
  </w:num>
  <w:num w:numId="29" w16cid:durableId="917252935">
    <w:abstractNumId w:val="44"/>
  </w:num>
  <w:num w:numId="30" w16cid:durableId="1909227197">
    <w:abstractNumId w:val="51"/>
  </w:num>
  <w:num w:numId="31" w16cid:durableId="372659840">
    <w:abstractNumId w:val="67"/>
  </w:num>
  <w:num w:numId="32" w16cid:durableId="1508594651">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29693479">
    <w:abstractNumId w:val="0"/>
  </w:num>
  <w:num w:numId="34" w16cid:durableId="780993474">
    <w:abstractNumId w:val="64"/>
  </w:num>
  <w:num w:numId="35" w16cid:durableId="443427643">
    <w:abstractNumId w:val="29"/>
  </w:num>
  <w:num w:numId="36" w16cid:durableId="1620838308">
    <w:abstractNumId w:val="62"/>
  </w:num>
  <w:num w:numId="37" w16cid:durableId="1913848494">
    <w:abstractNumId w:val="66"/>
  </w:num>
  <w:num w:numId="38" w16cid:durableId="1947346953">
    <w:abstractNumId w:val="32"/>
  </w:num>
  <w:num w:numId="39" w16cid:durableId="388262884">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931234479">
    <w:abstractNumId w:val="15"/>
  </w:num>
  <w:num w:numId="41" w16cid:durableId="1865943177">
    <w:abstractNumId w:val="38"/>
  </w:num>
  <w:num w:numId="42" w16cid:durableId="2094811272">
    <w:abstractNumId w:val="58"/>
  </w:num>
  <w:num w:numId="43" w16cid:durableId="1044251832">
    <w:abstractNumId w:val="37"/>
  </w:num>
  <w:num w:numId="44" w16cid:durableId="595945907">
    <w:abstractNumId w:val="55"/>
  </w:num>
  <w:num w:numId="45" w16cid:durableId="1433089288">
    <w:abstractNumId w:val="23"/>
  </w:num>
  <w:num w:numId="46" w16cid:durableId="1855537366">
    <w:abstractNumId w:val="16"/>
  </w:num>
  <w:num w:numId="47" w16cid:durableId="562105068">
    <w:abstractNumId w:val="41"/>
  </w:num>
  <w:num w:numId="48" w16cid:durableId="1623074884">
    <w:abstractNumId w:val="72"/>
  </w:num>
  <w:num w:numId="49" w16cid:durableId="1528907010">
    <w:abstractNumId w:val="39"/>
  </w:num>
  <w:num w:numId="50" w16cid:durableId="29575688">
    <w:abstractNumId w:val="65"/>
  </w:num>
  <w:num w:numId="51" w16cid:durableId="1480607130">
    <w:abstractNumId w:val="75"/>
  </w:num>
  <w:num w:numId="52" w16cid:durableId="253632011">
    <w:abstractNumId w:val="42"/>
  </w:num>
  <w:num w:numId="53" w16cid:durableId="2065330463">
    <w:abstractNumId w:val="22"/>
  </w:num>
  <w:num w:numId="54" w16cid:durableId="1425806732">
    <w:abstractNumId w:val="49"/>
  </w:num>
  <w:num w:numId="55" w16cid:durableId="47728978">
    <w:abstractNumId w:val="20"/>
  </w:num>
  <w:num w:numId="56" w16cid:durableId="2009861997">
    <w:abstractNumId w:val="73"/>
  </w:num>
  <w:num w:numId="57" w16cid:durableId="1253930650">
    <w:abstractNumId w:val="46"/>
  </w:num>
  <w:num w:numId="58" w16cid:durableId="1759135495">
    <w:abstractNumId w:val="14"/>
  </w:num>
  <w:num w:numId="59" w16cid:durableId="1308895121">
    <w:abstractNumId w:val="35"/>
  </w:num>
  <w:num w:numId="60" w16cid:durableId="1361735648">
    <w:abstractNumId w:val="52"/>
  </w:num>
  <w:num w:numId="61" w16cid:durableId="1427576370">
    <w:abstractNumId w:val="40"/>
  </w:num>
  <w:num w:numId="62" w16cid:durableId="1919747070">
    <w:abstractNumId w:val="57"/>
  </w:num>
  <w:num w:numId="63" w16cid:durableId="1110667228">
    <w:abstractNumId w:val="26"/>
  </w:num>
  <w:num w:numId="64" w16cid:durableId="1286888795">
    <w:abstractNumId w:val="33"/>
  </w:num>
  <w:num w:numId="65" w16cid:durableId="2094082041">
    <w:abstractNumId w:val="48"/>
  </w:num>
  <w:num w:numId="66" w16cid:durableId="1961182273">
    <w:abstractNumId w:val="50"/>
  </w:num>
  <w:num w:numId="67" w16cid:durableId="304815797">
    <w:abstractNumId w:val="54"/>
  </w:num>
  <w:num w:numId="68" w16cid:durableId="1037855065">
    <w:abstractNumId w:val="45"/>
  </w:num>
  <w:num w:numId="69" w16cid:durableId="805927771">
    <w:abstractNumId w:val="25"/>
  </w:num>
  <w:num w:numId="70" w16cid:durableId="2082944796">
    <w:abstractNumId w:val="74"/>
  </w:num>
  <w:num w:numId="71" w16cid:durableId="1651208123">
    <w:abstractNumId w:val="43"/>
  </w:num>
  <w:num w:numId="72" w16cid:durableId="1609043198">
    <w:abstractNumId w:val="17"/>
  </w:num>
  <w:num w:numId="73" w16cid:durableId="1361279975">
    <w:abstractNumId w:val="18"/>
  </w:num>
  <w:num w:numId="74" w16cid:durableId="976105315">
    <w:abstractNumId w:val="19"/>
  </w:num>
  <w:num w:numId="75" w16cid:durableId="278610702">
    <w:abstractNumId w:val="27"/>
  </w:num>
  <w:num w:numId="76" w16cid:durableId="1267888147">
    <w:abstractNumId w:val="59"/>
  </w:num>
  <w:num w:numId="77" w16cid:durableId="1028989169">
    <w:abstractNumId w:val="68"/>
  </w:num>
  <w:num w:numId="78" w16cid:durableId="223025522">
    <w:abstractNumId w:val="69"/>
  </w:num>
  <w:num w:numId="79" w16cid:durableId="1634020724">
    <w:abstractNumId w:val="71"/>
  </w:num>
  <w:num w:numId="80" w16cid:durableId="599408326">
    <w:abstractNumId w:val="7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evenAndOddHeaders/>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A7D2C"/>
    <w:rsid w:val="00000AC1"/>
    <w:rsid w:val="00000B88"/>
    <w:rsid w:val="00000DCB"/>
    <w:rsid w:val="000014D1"/>
    <w:rsid w:val="0000161A"/>
    <w:rsid w:val="00002237"/>
    <w:rsid w:val="00003855"/>
    <w:rsid w:val="00003A4C"/>
    <w:rsid w:val="0000524C"/>
    <w:rsid w:val="00005527"/>
    <w:rsid w:val="00005A54"/>
    <w:rsid w:val="00006EC4"/>
    <w:rsid w:val="0000723C"/>
    <w:rsid w:val="00011C8B"/>
    <w:rsid w:val="00012FEA"/>
    <w:rsid w:val="0001322D"/>
    <w:rsid w:val="0001448D"/>
    <w:rsid w:val="00015251"/>
    <w:rsid w:val="000158A5"/>
    <w:rsid w:val="00016FB8"/>
    <w:rsid w:val="000178F1"/>
    <w:rsid w:val="00020BF7"/>
    <w:rsid w:val="00020EEF"/>
    <w:rsid w:val="00023FD7"/>
    <w:rsid w:val="00025A9E"/>
    <w:rsid w:val="00026A74"/>
    <w:rsid w:val="000270F1"/>
    <w:rsid w:val="000278C6"/>
    <w:rsid w:val="0003085F"/>
    <w:rsid w:val="0003086A"/>
    <w:rsid w:val="00030976"/>
    <w:rsid w:val="00030D90"/>
    <w:rsid w:val="00031DE4"/>
    <w:rsid w:val="00031F8C"/>
    <w:rsid w:val="0003200A"/>
    <w:rsid w:val="000320BC"/>
    <w:rsid w:val="00032F0B"/>
    <w:rsid w:val="000332AE"/>
    <w:rsid w:val="00034852"/>
    <w:rsid w:val="00034F95"/>
    <w:rsid w:val="00035191"/>
    <w:rsid w:val="00035A22"/>
    <w:rsid w:val="00035BC4"/>
    <w:rsid w:val="00035F81"/>
    <w:rsid w:val="00036339"/>
    <w:rsid w:val="00040360"/>
    <w:rsid w:val="000406D4"/>
    <w:rsid w:val="00041271"/>
    <w:rsid w:val="00042E94"/>
    <w:rsid w:val="00044565"/>
    <w:rsid w:val="00045FE2"/>
    <w:rsid w:val="00046AB3"/>
    <w:rsid w:val="00050578"/>
    <w:rsid w:val="00050909"/>
    <w:rsid w:val="00050E48"/>
    <w:rsid w:val="00050EB7"/>
    <w:rsid w:val="00051619"/>
    <w:rsid w:val="000520DD"/>
    <w:rsid w:val="000521CE"/>
    <w:rsid w:val="00052847"/>
    <w:rsid w:val="000529F6"/>
    <w:rsid w:val="0005429C"/>
    <w:rsid w:val="00054BB9"/>
    <w:rsid w:val="0005547D"/>
    <w:rsid w:val="00055488"/>
    <w:rsid w:val="00057376"/>
    <w:rsid w:val="00061486"/>
    <w:rsid w:val="00061810"/>
    <w:rsid w:val="0006258F"/>
    <w:rsid w:val="00063800"/>
    <w:rsid w:val="00064CA7"/>
    <w:rsid w:val="000678DC"/>
    <w:rsid w:val="00067D08"/>
    <w:rsid w:val="00072646"/>
    <w:rsid w:val="00072B32"/>
    <w:rsid w:val="00072D3F"/>
    <w:rsid w:val="0007341C"/>
    <w:rsid w:val="00073622"/>
    <w:rsid w:val="00077179"/>
    <w:rsid w:val="00080B0D"/>
    <w:rsid w:val="00081CDC"/>
    <w:rsid w:val="00085039"/>
    <w:rsid w:val="000855AA"/>
    <w:rsid w:val="00085A38"/>
    <w:rsid w:val="0008777D"/>
    <w:rsid w:val="00091689"/>
    <w:rsid w:val="000924F4"/>
    <w:rsid w:val="00093604"/>
    <w:rsid w:val="0009444E"/>
    <w:rsid w:val="0009473C"/>
    <w:rsid w:val="00095116"/>
    <w:rsid w:val="0009527B"/>
    <w:rsid w:val="00095E49"/>
    <w:rsid w:val="00096833"/>
    <w:rsid w:val="000969B3"/>
    <w:rsid w:val="00096BED"/>
    <w:rsid w:val="00096E77"/>
    <w:rsid w:val="000A0501"/>
    <w:rsid w:val="000A12A9"/>
    <w:rsid w:val="000A3574"/>
    <w:rsid w:val="000A3794"/>
    <w:rsid w:val="000A5B29"/>
    <w:rsid w:val="000B19E6"/>
    <w:rsid w:val="000B1D3E"/>
    <w:rsid w:val="000B218B"/>
    <w:rsid w:val="000B3148"/>
    <w:rsid w:val="000B6848"/>
    <w:rsid w:val="000C00F1"/>
    <w:rsid w:val="000C0D25"/>
    <w:rsid w:val="000C1AA0"/>
    <w:rsid w:val="000C2D99"/>
    <w:rsid w:val="000C4819"/>
    <w:rsid w:val="000C53D1"/>
    <w:rsid w:val="000C582B"/>
    <w:rsid w:val="000C6A7D"/>
    <w:rsid w:val="000C6DC6"/>
    <w:rsid w:val="000C77A6"/>
    <w:rsid w:val="000C788E"/>
    <w:rsid w:val="000D1C41"/>
    <w:rsid w:val="000D1C58"/>
    <w:rsid w:val="000D28F6"/>
    <w:rsid w:val="000D540F"/>
    <w:rsid w:val="000D54E9"/>
    <w:rsid w:val="000D7476"/>
    <w:rsid w:val="000D7583"/>
    <w:rsid w:val="000E096F"/>
    <w:rsid w:val="000E1598"/>
    <w:rsid w:val="000E1C44"/>
    <w:rsid w:val="000E1F3F"/>
    <w:rsid w:val="000E31AB"/>
    <w:rsid w:val="000E40AE"/>
    <w:rsid w:val="000E45F1"/>
    <w:rsid w:val="000E4A35"/>
    <w:rsid w:val="000E58ED"/>
    <w:rsid w:val="000F43C1"/>
    <w:rsid w:val="000F444F"/>
    <w:rsid w:val="000F5B5F"/>
    <w:rsid w:val="000F6622"/>
    <w:rsid w:val="000F7235"/>
    <w:rsid w:val="000F7874"/>
    <w:rsid w:val="00101785"/>
    <w:rsid w:val="00101F89"/>
    <w:rsid w:val="00103FEA"/>
    <w:rsid w:val="0010404B"/>
    <w:rsid w:val="0010537D"/>
    <w:rsid w:val="00106403"/>
    <w:rsid w:val="00110107"/>
    <w:rsid w:val="001103A4"/>
    <w:rsid w:val="00110923"/>
    <w:rsid w:val="0011131D"/>
    <w:rsid w:val="00111ABB"/>
    <w:rsid w:val="00113ADD"/>
    <w:rsid w:val="001140B0"/>
    <w:rsid w:val="0011486F"/>
    <w:rsid w:val="0011495B"/>
    <w:rsid w:val="00115E41"/>
    <w:rsid w:val="00116DBE"/>
    <w:rsid w:val="00121EC0"/>
    <w:rsid w:val="00122209"/>
    <w:rsid w:val="00122FD6"/>
    <w:rsid w:val="00123CF5"/>
    <w:rsid w:val="0012419E"/>
    <w:rsid w:val="00124B92"/>
    <w:rsid w:val="001253AD"/>
    <w:rsid w:val="00127CFD"/>
    <w:rsid w:val="001301A3"/>
    <w:rsid w:val="00133404"/>
    <w:rsid w:val="001355D8"/>
    <w:rsid w:val="001361D4"/>
    <w:rsid w:val="001374C5"/>
    <w:rsid w:val="001404FE"/>
    <w:rsid w:val="00140F5B"/>
    <w:rsid w:val="001429C4"/>
    <w:rsid w:val="00142A02"/>
    <w:rsid w:val="00142F0A"/>
    <w:rsid w:val="00143159"/>
    <w:rsid w:val="00144264"/>
    <w:rsid w:val="001450B1"/>
    <w:rsid w:val="00147C27"/>
    <w:rsid w:val="00147DC3"/>
    <w:rsid w:val="0015230C"/>
    <w:rsid w:val="0015587C"/>
    <w:rsid w:val="001558D7"/>
    <w:rsid w:val="00155F60"/>
    <w:rsid w:val="00155F8C"/>
    <w:rsid w:val="0015600B"/>
    <w:rsid w:val="00156223"/>
    <w:rsid w:val="0015637A"/>
    <w:rsid w:val="0015792D"/>
    <w:rsid w:val="0016104D"/>
    <w:rsid w:val="00162BFA"/>
    <w:rsid w:val="001640D1"/>
    <w:rsid w:val="00164AD9"/>
    <w:rsid w:val="00165665"/>
    <w:rsid w:val="0016570A"/>
    <w:rsid w:val="0016675A"/>
    <w:rsid w:val="001670E8"/>
    <w:rsid w:val="00167520"/>
    <w:rsid w:val="00170C01"/>
    <w:rsid w:val="00170CB4"/>
    <w:rsid w:val="001711A0"/>
    <w:rsid w:val="001712FE"/>
    <w:rsid w:val="0017205F"/>
    <w:rsid w:val="0017349E"/>
    <w:rsid w:val="00175B6D"/>
    <w:rsid w:val="0017610B"/>
    <w:rsid w:val="0018001E"/>
    <w:rsid w:val="001804D0"/>
    <w:rsid w:val="001804FB"/>
    <w:rsid w:val="0018083A"/>
    <w:rsid w:val="00180861"/>
    <w:rsid w:val="001820C9"/>
    <w:rsid w:val="001821D7"/>
    <w:rsid w:val="00182B2A"/>
    <w:rsid w:val="00182FAC"/>
    <w:rsid w:val="00184246"/>
    <w:rsid w:val="00184EDC"/>
    <w:rsid w:val="001858DA"/>
    <w:rsid w:val="00185FA3"/>
    <w:rsid w:val="0018634C"/>
    <w:rsid w:val="0019053D"/>
    <w:rsid w:val="001922E0"/>
    <w:rsid w:val="001927C3"/>
    <w:rsid w:val="00194A81"/>
    <w:rsid w:val="001961E7"/>
    <w:rsid w:val="001964D6"/>
    <w:rsid w:val="0019723F"/>
    <w:rsid w:val="001A056C"/>
    <w:rsid w:val="001A0FAF"/>
    <w:rsid w:val="001A11FA"/>
    <w:rsid w:val="001A22C3"/>
    <w:rsid w:val="001A27DC"/>
    <w:rsid w:val="001A3516"/>
    <w:rsid w:val="001A51E8"/>
    <w:rsid w:val="001A6A68"/>
    <w:rsid w:val="001B144E"/>
    <w:rsid w:val="001B2BB0"/>
    <w:rsid w:val="001C005A"/>
    <w:rsid w:val="001C1B09"/>
    <w:rsid w:val="001C2C41"/>
    <w:rsid w:val="001C3F0D"/>
    <w:rsid w:val="001C55E3"/>
    <w:rsid w:val="001D1F6B"/>
    <w:rsid w:val="001D2187"/>
    <w:rsid w:val="001D3988"/>
    <w:rsid w:val="001D4074"/>
    <w:rsid w:val="001D4E44"/>
    <w:rsid w:val="001D5A93"/>
    <w:rsid w:val="001D63E8"/>
    <w:rsid w:val="001D75E5"/>
    <w:rsid w:val="001E10B4"/>
    <w:rsid w:val="001E1370"/>
    <w:rsid w:val="001E37FD"/>
    <w:rsid w:val="001E43B5"/>
    <w:rsid w:val="001E5A53"/>
    <w:rsid w:val="001E60C3"/>
    <w:rsid w:val="001E7EFB"/>
    <w:rsid w:val="001F1AB2"/>
    <w:rsid w:val="001F1EE0"/>
    <w:rsid w:val="001F314E"/>
    <w:rsid w:val="001F5B81"/>
    <w:rsid w:val="001F6316"/>
    <w:rsid w:val="001F647B"/>
    <w:rsid w:val="001F6917"/>
    <w:rsid w:val="002014B1"/>
    <w:rsid w:val="0020193D"/>
    <w:rsid w:val="00202430"/>
    <w:rsid w:val="002029C6"/>
    <w:rsid w:val="00203977"/>
    <w:rsid w:val="00203A12"/>
    <w:rsid w:val="00204D43"/>
    <w:rsid w:val="00206A09"/>
    <w:rsid w:val="00207B5A"/>
    <w:rsid w:val="0021022F"/>
    <w:rsid w:val="0021095C"/>
    <w:rsid w:val="0021097D"/>
    <w:rsid w:val="00211218"/>
    <w:rsid w:val="00211B43"/>
    <w:rsid w:val="00211DF4"/>
    <w:rsid w:val="00212189"/>
    <w:rsid w:val="00212442"/>
    <w:rsid w:val="00214DB9"/>
    <w:rsid w:val="00216769"/>
    <w:rsid w:val="00216842"/>
    <w:rsid w:val="002171A6"/>
    <w:rsid w:val="00221B0A"/>
    <w:rsid w:val="00221C38"/>
    <w:rsid w:val="00221F94"/>
    <w:rsid w:val="00224ADB"/>
    <w:rsid w:val="00225832"/>
    <w:rsid w:val="00230268"/>
    <w:rsid w:val="002309D7"/>
    <w:rsid w:val="00230AA4"/>
    <w:rsid w:val="00230FC7"/>
    <w:rsid w:val="002324E3"/>
    <w:rsid w:val="00233B6B"/>
    <w:rsid w:val="002367C9"/>
    <w:rsid w:val="0024121A"/>
    <w:rsid w:val="00243B50"/>
    <w:rsid w:val="00244C95"/>
    <w:rsid w:val="00244D5C"/>
    <w:rsid w:val="002468B2"/>
    <w:rsid w:val="00246AA7"/>
    <w:rsid w:val="00246AD7"/>
    <w:rsid w:val="0025044B"/>
    <w:rsid w:val="00252CBF"/>
    <w:rsid w:val="0025427B"/>
    <w:rsid w:val="00254BED"/>
    <w:rsid w:val="00255254"/>
    <w:rsid w:val="00257634"/>
    <w:rsid w:val="00262197"/>
    <w:rsid w:val="002621EB"/>
    <w:rsid w:val="00262209"/>
    <w:rsid w:val="00263A02"/>
    <w:rsid w:val="00263D3C"/>
    <w:rsid w:val="00266DC5"/>
    <w:rsid w:val="002670BF"/>
    <w:rsid w:val="00267109"/>
    <w:rsid w:val="0027191E"/>
    <w:rsid w:val="00273AE8"/>
    <w:rsid w:val="00273F4B"/>
    <w:rsid w:val="002749E8"/>
    <w:rsid w:val="002751FD"/>
    <w:rsid w:val="00276551"/>
    <w:rsid w:val="0028074B"/>
    <w:rsid w:val="00282BD9"/>
    <w:rsid w:val="0028351D"/>
    <w:rsid w:val="00283F1F"/>
    <w:rsid w:val="002850E5"/>
    <w:rsid w:val="00285FE0"/>
    <w:rsid w:val="0028760B"/>
    <w:rsid w:val="00287735"/>
    <w:rsid w:val="002877BB"/>
    <w:rsid w:val="002909C5"/>
    <w:rsid w:val="00291B85"/>
    <w:rsid w:val="00291DCC"/>
    <w:rsid w:val="0029203D"/>
    <w:rsid w:val="002926EA"/>
    <w:rsid w:val="002937E5"/>
    <w:rsid w:val="00295869"/>
    <w:rsid w:val="00295928"/>
    <w:rsid w:val="00296E0E"/>
    <w:rsid w:val="002974D1"/>
    <w:rsid w:val="002A04DE"/>
    <w:rsid w:val="002A1385"/>
    <w:rsid w:val="002A1667"/>
    <w:rsid w:val="002A16B5"/>
    <w:rsid w:val="002A383E"/>
    <w:rsid w:val="002A403E"/>
    <w:rsid w:val="002A4784"/>
    <w:rsid w:val="002A48A5"/>
    <w:rsid w:val="002A5A02"/>
    <w:rsid w:val="002A6326"/>
    <w:rsid w:val="002B0D62"/>
    <w:rsid w:val="002B11E6"/>
    <w:rsid w:val="002B274B"/>
    <w:rsid w:val="002B2AAC"/>
    <w:rsid w:val="002B4A83"/>
    <w:rsid w:val="002B6DA8"/>
    <w:rsid w:val="002B7ED9"/>
    <w:rsid w:val="002C07B0"/>
    <w:rsid w:val="002C16A6"/>
    <w:rsid w:val="002C2125"/>
    <w:rsid w:val="002C293D"/>
    <w:rsid w:val="002C2956"/>
    <w:rsid w:val="002C547B"/>
    <w:rsid w:val="002C6720"/>
    <w:rsid w:val="002C7F4D"/>
    <w:rsid w:val="002D0444"/>
    <w:rsid w:val="002D0E83"/>
    <w:rsid w:val="002D17F2"/>
    <w:rsid w:val="002D1F9B"/>
    <w:rsid w:val="002D225F"/>
    <w:rsid w:val="002D3D94"/>
    <w:rsid w:val="002D3E05"/>
    <w:rsid w:val="002D44E7"/>
    <w:rsid w:val="002D5E25"/>
    <w:rsid w:val="002D7836"/>
    <w:rsid w:val="002D7FD5"/>
    <w:rsid w:val="002E09C5"/>
    <w:rsid w:val="002E18C4"/>
    <w:rsid w:val="002E28BB"/>
    <w:rsid w:val="002E2BAA"/>
    <w:rsid w:val="002E3952"/>
    <w:rsid w:val="002E6CF7"/>
    <w:rsid w:val="002F069C"/>
    <w:rsid w:val="002F37C9"/>
    <w:rsid w:val="002F5AD3"/>
    <w:rsid w:val="002F694F"/>
    <w:rsid w:val="00300432"/>
    <w:rsid w:val="0030141C"/>
    <w:rsid w:val="003015FF"/>
    <w:rsid w:val="00302385"/>
    <w:rsid w:val="0030477A"/>
    <w:rsid w:val="00307B21"/>
    <w:rsid w:val="00312047"/>
    <w:rsid w:val="0031289B"/>
    <w:rsid w:val="00312E19"/>
    <w:rsid w:val="00313403"/>
    <w:rsid w:val="003163EF"/>
    <w:rsid w:val="003166FD"/>
    <w:rsid w:val="00317B3E"/>
    <w:rsid w:val="00320498"/>
    <w:rsid w:val="00321025"/>
    <w:rsid w:val="00321878"/>
    <w:rsid w:val="00321E7C"/>
    <w:rsid w:val="00322183"/>
    <w:rsid w:val="00322A55"/>
    <w:rsid w:val="00322ABB"/>
    <w:rsid w:val="00322F31"/>
    <w:rsid w:val="00324129"/>
    <w:rsid w:val="003266ED"/>
    <w:rsid w:val="00326B63"/>
    <w:rsid w:val="00327102"/>
    <w:rsid w:val="00330946"/>
    <w:rsid w:val="00333E5D"/>
    <w:rsid w:val="003341BC"/>
    <w:rsid w:val="003351FB"/>
    <w:rsid w:val="00337663"/>
    <w:rsid w:val="0034022F"/>
    <w:rsid w:val="003404F5"/>
    <w:rsid w:val="003407AF"/>
    <w:rsid w:val="003415B3"/>
    <w:rsid w:val="00343092"/>
    <w:rsid w:val="00344328"/>
    <w:rsid w:val="0034506D"/>
    <w:rsid w:val="003451E0"/>
    <w:rsid w:val="00346174"/>
    <w:rsid w:val="00350945"/>
    <w:rsid w:val="00351BF6"/>
    <w:rsid w:val="00351E5C"/>
    <w:rsid w:val="00352D1F"/>
    <w:rsid w:val="0035336D"/>
    <w:rsid w:val="00353591"/>
    <w:rsid w:val="00353655"/>
    <w:rsid w:val="00353777"/>
    <w:rsid w:val="003547FD"/>
    <w:rsid w:val="00357AE0"/>
    <w:rsid w:val="00360DFE"/>
    <w:rsid w:val="003622BB"/>
    <w:rsid w:val="00362562"/>
    <w:rsid w:val="0036280F"/>
    <w:rsid w:val="00362F1B"/>
    <w:rsid w:val="003630CF"/>
    <w:rsid w:val="00363EC5"/>
    <w:rsid w:val="003640E9"/>
    <w:rsid w:val="00364105"/>
    <w:rsid w:val="003652F4"/>
    <w:rsid w:val="003657C9"/>
    <w:rsid w:val="00365A0B"/>
    <w:rsid w:val="003675CD"/>
    <w:rsid w:val="003675DB"/>
    <w:rsid w:val="00370A3E"/>
    <w:rsid w:val="00370A76"/>
    <w:rsid w:val="00370A93"/>
    <w:rsid w:val="00371AEA"/>
    <w:rsid w:val="00371D4A"/>
    <w:rsid w:val="00371EB5"/>
    <w:rsid w:val="00374A2C"/>
    <w:rsid w:val="00375D4F"/>
    <w:rsid w:val="00375E3A"/>
    <w:rsid w:val="00376664"/>
    <w:rsid w:val="00376D34"/>
    <w:rsid w:val="00380137"/>
    <w:rsid w:val="003809F0"/>
    <w:rsid w:val="00384A38"/>
    <w:rsid w:val="00384C61"/>
    <w:rsid w:val="0038645F"/>
    <w:rsid w:val="003868B5"/>
    <w:rsid w:val="0038766B"/>
    <w:rsid w:val="00390B5E"/>
    <w:rsid w:val="00390ED7"/>
    <w:rsid w:val="003911E3"/>
    <w:rsid w:val="00393B2E"/>
    <w:rsid w:val="00393C7C"/>
    <w:rsid w:val="00393DD9"/>
    <w:rsid w:val="00394465"/>
    <w:rsid w:val="00394EFB"/>
    <w:rsid w:val="0039608A"/>
    <w:rsid w:val="00396178"/>
    <w:rsid w:val="00396806"/>
    <w:rsid w:val="00396827"/>
    <w:rsid w:val="00397ABB"/>
    <w:rsid w:val="003A2580"/>
    <w:rsid w:val="003A2F4C"/>
    <w:rsid w:val="003A3043"/>
    <w:rsid w:val="003A3A76"/>
    <w:rsid w:val="003A3B67"/>
    <w:rsid w:val="003A5584"/>
    <w:rsid w:val="003A65AA"/>
    <w:rsid w:val="003A66B9"/>
    <w:rsid w:val="003B0445"/>
    <w:rsid w:val="003B1024"/>
    <w:rsid w:val="003B1CE4"/>
    <w:rsid w:val="003C3203"/>
    <w:rsid w:val="003C5C70"/>
    <w:rsid w:val="003C6FA1"/>
    <w:rsid w:val="003C77DC"/>
    <w:rsid w:val="003D019E"/>
    <w:rsid w:val="003D068B"/>
    <w:rsid w:val="003D06E8"/>
    <w:rsid w:val="003D0A3F"/>
    <w:rsid w:val="003D128B"/>
    <w:rsid w:val="003D19BD"/>
    <w:rsid w:val="003D2312"/>
    <w:rsid w:val="003D573F"/>
    <w:rsid w:val="003D5F0E"/>
    <w:rsid w:val="003E0442"/>
    <w:rsid w:val="003E1601"/>
    <w:rsid w:val="003E21C9"/>
    <w:rsid w:val="003E25C3"/>
    <w:rsid w:val="003E2CBB"/>
    <w:rsid w:val="003E33EE"/>
    <w:rsid w:val="003E34F7"/>
    <w:rsid w:val="003E3FF5"/>
    <w:rsid w:val="003E5099"/>
    <w:rsid w:val="003E54FF"/>
    <w:rsid w:val="003E57FB"/>
    <w:rsid w:val="003E6018"/>
    <w:rsid w:val="003E6CF8"/>
    <w:rsid w:val="003E7562"/>
    <w:rsid w:val="003E788B"/>
    <w:rsid w:val="003F095B"/>
    <w:rsid w:val="003F0AB5"/>
    <w:rsid w:val="003F3366"/>
    <w:rsid w:val="003F4CFA"/>
    <w:rsid w:val="003F5B1A"/>
    <w:rsid w:val="003F6150"/>
    <w:rsid w:val="003F66F2"/>
    <w:rsid w:val="003F71E5"/>
    <w:rsid w:val="003F7BD6"/>
    <w:rsid w:val="00400299"/>
    <w:rsid w:val="00400465"/>
    <w:rsid w:val="00400FFE"/>
    <w:rsid w:val="00401C87"/>
    <w:rsid w:val="00402C0B"/>
    <w:rsid w:val="00403706"/>
    <w:rsid w:val="00403C88"/>
    <w:rsid w:val="00404379"/>
    <w:rsid w:val="00404445"/>
    <w:rsid w:val="004055F6"/>
    <w:rsid w:val="00411F4D"/>
    <w:rsid w:val="00412681"/>
    <w:rsid w:val="00412995"/>
    <w:rsid w:val="004152EC"/>
    <w:rsid w:val="00415FCE"/>
    <w:rsid w:val="00416089"/>
    <w:rsid w:val="00416AF2"/>
    <w:rsid w:val="00417B7A"/>
    <w:rsid w:val="0042177D"/>
    <w:rsid w:val="00421867"/>
    <w:rsid w:val="00422253"/>
    <w:rsid w:val="00423015"/>
    <w:rsid w:val="0042310E"/>
    <w:rsid w:val="004235B6"/>
    <w:rsid w:val="00423AC0"/>
    <w:rsid w:val="004240E5"/>
    <w:rsid w:val="004245AB"/>
    <w:rsid w:val="00427621"/>
    <w:rsid w:val="00430D6A"/>
    <w:rsid w:val="004323AB"/>
    <w:rsid w:val="004346FF"/>
    <w:rsid w:val="00434AA4"/>
    <w:rsid w:val="00435A69"/>
    <w:rsid w:val="004379DD"/>
    <w:rsid w:val="00440A4A"/>
    <w:rsid w:val="00441ACD"/>
    <w:rsid w:val="004432A7"/>
    <w:rsid w:val="00453A51"/>
    <w:rsid w:val="00455403"/>
    <w:rsid w:val="00455F39"/>
    <w:rsid w:val="00456F29"/>
    <w:rsid w:val="00457C19"/>
    <w:rsid w:val="00463CED"/>
    <w:rsid w:val="004640B2"/>
    <w:rsid w:val="00465F4F"/>
    <w:rsid w:val="00466087"/>
    <w:rsid w:val="0046638F"/>
    <w:rsid w:val="0046765F"/>
    <w:rsid w:val="00467FC8"/>
    <w:rsid w:val="00470704"/>
    <w:rsid w:val="00471F7A"/>
    <w:rsid w:val="00472370"/>
    <w:rsid w:val="00472888"/>
    <w:rsid w:val="004739CA"/>
    <w:rsid w:val="00475052"/>
    <w:rsid w:val="00476502"/>
    <w:rsid w:val="004800EC"/>
    <w:rsid w:val="00480D45"/>
    <w:rsid w:val="00480D51"/>
    <w:rsid w:val="0048203A"/>
    <w:rsid w:val="00482180"/>
    <w:rsid w:val="00482FAA"/>
    <w:rsid w:val="00484ADF"/>
    <w:rsid w:val="004852C5"/>
    <w:rsid w:val="00485B62"/>
    <w:rsid w:val="00486B5F"/>
    <w:rsid w:val="00486F62"/>
    <w:rsid w:val="004918DD"/>
    <w:rsid w:val="00492259"/>
    <w:rsid w:val="00492663"/>
    <w:rsid w:val="00493FF7"/>
    <w:rsid w:val="004946F1"/>
    <w:rsid w:val="004947C5"/>
    <w:rsid w:val="004953CA"/>
    <w:rsid w:val="004964EF"/>
    <w:rsid w:val="00496899"/>
    <w:rsid w:val="00496A54"/>
    <w:rsid w:val="00497122"/>
    <w:rsid w:val="0049782F"/>
    <w:rsid w:val="004A04CE"/>
    <w:rsid w:val="004A099B"/>
    <w:rsid w:val="004A1265"/>
    <w:rsid w:val="004A14D2"/>
    <w:rsid w:val="004A250C"/>
    <w:rsid w:val="004A3815"/>
    <w:rsid w:val="004A3847"/>
    <w:rsid w:val="004A40A8"/>
    <w:rsid w:val="004A49F5"/>
    <w:rsid w:val="004A54E0"/>
    <w:rsid w:val="004B0451"/>
    <w:rsid w:val="004B1633"/>
    <w:rsid w:val="004B2403"/>
    <w:rsid w:val="004B24D7"/>
    <w:rsid w:val="004B2AB5"/>
    <w:rsid w:val="004B357A"/>
    <w:rsid w:val="004B3819"/>
    <w:rsid w:val="004B4E24"/>
    <w:rsid w:val="004B5904"/>
    <w:rsid w:val="004B5A5F"/>
    <w:rsid w:val="004B6779"/>
    <w:rsid w:val="004B7EE9"/>
    <w:rsid w:val="004C188F"/>
    <w:rsid w:val="004C2A7E"/>
    <w:rsid w:val="004C318B"/>
    <w:rsid w:val="004C477E"/>
    <w:rsid w:val="004C75DC"/>
    <w:rsid w:val="004D0691"/>
    <w:rsid w:val="004D0C03"/>
    <w:rsid w:val="004D2A90"/>
    <w:rsid w:val="004D2E26"/>
    <w:rsid w:val="004D4113"/>
    <w:rsid w:val="004D5259"/>
    <w:rsid w:val="004D6EB4"/>
    <w:rsid w:val="004D798C"/>
    <w:rsid w:val="004E0716"/>
    <w:rsid w:val="004E0C16"/>
    <w:rsid w:val="004E2834"/>
    <w:rsid w:val="004E29B3"/>
    <w:rsid w:val="004E2ACC"/>
    <w:rsid w:val="004E4A06"/>
    <w:rsid w:val="004E5B41"/>
    <w:rsid w:val="004E5E56"/>
    <w:rsid w:val="004E7FF9"/>
    <w:rsid w:val="004F0853"/>
    <w:rsid w:val="004F0DC3"/>
    <w:rsid w:val="004F152D"/>
    <w:rsid w:val="004F20CB"/>
    <w:rsid w:val="004F27B7"/>
    <w:rsid w:val="004F35F3"/>
    <w:rsid w:val="004F604E"/>
    <w:rsid w:val="004F6225"/>
    <w:rsid w:val="004F65B7"/>
    <w:rsid w:val="004F6E25"/>
    <w:rsid w:val="005000F8"/>
    <w:rsid w:val="00500804"/>
    <w:rsid w:val="005012C6"/>
    <w:rsid w:val="00502E54"/>
    <w:rsid w:val="00502F2B"/>
    <w:rsid w:val="00503BF1"/>
    <w:rsid w:val="00504602"/>
    <w:rsid w:val="00506D27"/>
    <w:rsid w:val="00510055"/>
    <w:rsid w:val="005146D0"/>
    <w:rsid w:val="00515689"/>
    <w:rsid w:val="005156BF"/>
    <w:rsid w:val="00515DEB"/>
    <w:rsid w:val="0051614E"/>
    <w:rsid w:val="00517504"/>
    <w:rsid w:val="00517917"/>
    <w:rsid w:val="0051793A"/>
    <w:rsid w:val="00524F41"/>
    <w:rsid w:val="005259FB"/>
    <w:rsid w:val="00526586"/>
    <w:rsid w:val="005266D8"/>
    <w:rsid w:val="00526FD1"/>
    <w:rsid w:val="005273CB"/>
    <w:rsid w:val="0052785A"/>
    <w:rsid w:val="00527A17"/>
    <w:rsid w:val="00530D21"/>
    <w:rsid w:val="00534C4E"/>
    <w:rsid w:val="00537060"/>
    <w:rsid w:val="005438CE"/>
    <w:rsid w:val="00544285"/>
    <w:rsid w:val="00544674"/>
    <w:rsid w:val="00546BD4"/>
    <w:rsid w:val="00551FD6"/>
    <w:rsid w:val="00552E76"/>
    <w:rsid w:val="0055314D"/>
    <w:rsid w:val="00554AB1"/>
    <w:rsid w:val="00554D3D"/>
    <w:rsid w:val="005555F7"/>
    <w:rsid w:val="00555C11"/>
    <w:rsid w:val="00555E46"/>
    <w:rsid w:val="00556AD6"/>
    <w:rsid w:val="00556C16"/>
    <w:rsid w:val="00560309"/>
    <w:rsid w:val="00560812"/>
    <w:rsid w:val="005608D4"/>
    <w:rsid w:val="00560B22"/>
    <w:rsid w:val="005616E7"/>
    <w:rsid w:val="00561DE0"/>
    <w:rsid w:val="00562015"/>
    <w:rsid w:val="00563228"/>
    <w:rsid w:val="00563544"/>
    <w:rsid w:val="00565AA3"/>
    <w:rsid w:val="00570AEE"/>
    <w:rsid w:val="00571AC9"/>
    <w:rsid w:val="005723DD"/>
    <w:rsid w:val="00574AAA"/>
    <w:rsid w:val="00574BC8"/>
    <w:rsid w:val="00574DF9"/>
    <w:rsid w:val="00575549"/>
    <w:rsid w:val="00575B91"/>
    <w:rsid w:val="00581007"/>
    <w:rsid w:val="005816AE"/>
    <w:rsid w:val="005822EA"/>
    <w:rsid w:val="005871BB"/>
    <w:rsid w:val="00587617"/>
    <w:rsid w:val="00590D07"/>
    <w:rsid w:val="00592143"/>
    <w:rsid w:val="00592E01"/>
    <w:rsid w:val="0059334E"/>
    <w:rsid w:val="005937EB"/>
    <w:rsid w:val="00593B96"/>
    <w:rsid w:val="00596CCE"/>
    <w:rsid w:val="005A406C"/>
    <w:rsid w:val="005A46C4"/>
    <w:rsid w:val="005A5309"/>
    <w:rsid w:val="005A5659"/>
    <w:rsid w:val="005A6E86"/>
    <w:rsid w:val="005A7530"/>
    <w:rsid w:val="005A760A"/>
    <w:rsid w:val="005A783B"/>
    <w:rsid w:val="005A790E"/>
    <w:rsid w:val="005A7B04"/>
    <w:rsid w:val="005A7D2C"/>
    <w:rsid w:val="005B0926"/>
    <w:rsid w:val="005B148E"/>
    <w:rsid w:val="005B1664"/>
    <w:rsid w:val="005B244F"/>
    <w:rsid w:val="005B32B8"/>
    <w:rsid w:val="005B4438"/>
    <w:rsid w:val="005B4C48"/>
    <w:rsid w:val="005B587A"/>
    <w:rsid w:val="005B58FF"/>
    <w:rsid w:val="005B6C9C"/>
    <w:rsid w:val="005B7146"/>
    <w:rsid w:val="005B7CF7"/>
    <w:rsid w:val="005C05BB"/>
    <w:rsid w:val="005C0D09"/>
    <w:rsid w:val="005C23B5"/>
    <w:rsid w:val="005C253D"/>
    <w:rsid w:val="005C4265"/>
    <w:rsid w:val="005C5FA9"/>
    <w:rsid w:val="005C66A2"/>
    <w:rsid w:val="005C68D1"/>
    <w:rsid w:val="005C76C5"/>
    <w:rsid w:val="005C7ABF"/>
    <w:rsid w:val="005D0F1D"/>
    <w:rsid w:val="005D253E"/>
    <w:rsid w:val="005D35E0"/>
    <w:rsid w:val="005D3808"/>
    <w:rsid w:val="005D45ED"/>
    <w:rsid w:val="005D4BF8"/>
    <w:rsid w:val="005D6954"/>
    <w:rsid w:val="005D6C29"/>
    <w:rsid w:val="005D6E41"/>
    <w:rsid w:val="005E0319"/>
    <w:rsid w:val="005E0745"/>
    <w:rsid w:val="005E25C4"/>
    <w:rsid w:val="005E2603"/>
    <w:rsid w:val="005E32C1"/>
    <w:rsid w:val="005E4593"/>
    <w:rsid w:val="005E761A"/>
    <w:rsid w:val="005E7BD3"/>
    <w:rsid w:val="005F0E1F"/>
    <w:rsid w:val="005F11CB"/>
    <w:rsid w:val="005F2530"/>
    <w:rsid w:val="005F2AB6"/>
    <w:rsid w:val="005F2C49"/>
    <w:rsid w:val="005F2FDE"/>
    <w:rsid w:val="005F33A4"/>
    <w:rsid w:val="005F3ED9"/>
    <w:rsid w:val="005F4795"/>
    <w:rsid w:val="005F6391"/>
    <w:rsid w:val="005F65E8"/>
    <w:rsid w:val="005F668A"/>
    <w:rsid w:val="0060075B"/>
    <w:rsid w:val="00600ACB"/>
    <w:rsid w:val="00601034"/>
    <w:rsid w:val="00601A1C"/>
    <w:rsid w:val="00601C12"/>
    <w:rsid w:val="00601E6C"/>
    <w:rsid w:val="006028CB"/>
    <w:rsid w:val="00603133"/>
    <w:rsid w:val="00603C44"/>
    <w:rsid w:val="0060590B"/>
    <w:rsid w:val="00607BF5"/>
    <w:rsid w:val="00607ED3"/>
    <w:rsid w:val="00612B7C"/>
    <w:rsid w:val="00612C55"/>
    <w:rsid w:val="00614500"/>
    <w:rsid w:val="006159CA"/>
    <w:rsid w:val="00616856"/>
    <w:rsid w:val="006203D6"/>
    <w:rsid w:val="00621EE5"/>
    <w:rsid w:val="006229CF"/>
    <w:rsid w:val="006236D8"/>
    <w:rsid w:val="006251D9"/>
    <w:rsid w:val="00626819"/>
    <w:rsid w:val="0063369F"/>
    <w:rsid w:val="006337D6"/>
    <w:rsid w:val="00633BDF"/>
    <w:rsid w:val="00633D83"/>
    <w:rsid w:val="0063472A"/>
    <w:rsid w:val="006349C8"/>
    <w:rsid w:val="006375A3"/>
    <w:rsid w:val="00637D3B"/>
    <w:rsid w:val="006409AA"/>
    <w:rsid w:val="006427AE"/>
    <w:rsid w:val="006430E1"/>
    <w:rsid w:val="00644888"/>
    <w:rsid w:val="00645387"/>
    <w:rsid w:val="00646188"/>
    <w:rsid w:val="00647646"/>
    <w:rsid w:val="00652654"/>
    <w:rsid w:val="006530AA"/>
    <w:rsid w:val="006538B8"/>
    <w:rsid w:val="0065477A"/>
    <w:rsid w:val="006548E2"/>
    <w:rsid w:val="006550F9"/>
    <w:rsid w:val="006551BD"/>
    <w:rsid w:val="006604A0"/>
    <w:rsid w:val="00662363"/>
    <w:rsid w:val="00662D8B"/>
    <w:rsid w:val="00663D2E"/>
    <w:rsid w:val="00664ABA"/>
    <w:rsid w:val="00665619"/>
    <w:rsid w:val="006658F1"/>
    <w:rsid w:val="0066747E"/>
    <w:rsid w:val="006713BF"/>
    <w:rsid w:val="00671CE0"/>
    <w:rsid w:val="00672358"/>
    <w:rsid w:val="00672572"/>
    <w:rsid w:val="00672D09"/>
    <w:rsid w:val="00674C2D"/>
    <w:rsid w:val="00677197"/>
    <w:rsid w:val="006775E3"/>
    <w:rsid w:val="00680CBD"/>
    <w:rsid w:val="006826F4"/>
    <w:rsid w:val="006830A3"/>
    <w:rsid w:val="00684AE0"/>
    <w:rsid w:val="00685B45"/>
    <w:rsid w:val="0068704D"/>
    <w:rsid w:val="00690A52"/>
    <w:rsid w:val="006910D1"/>
    <w:rsid w:val="0069235D"/>
    <w:rsid w:val="006942F2"/>
    <w:rsid w:val="00695983"/>
    <w:rsid w:val="00696A58"/>
    <w:rsid w:val="00697837"/>
    <w:rsid w:val="006A036A"/>
    <w:rsid w:val="006A1995"/>
    <w:rsid w:val="006A7E76"/>
    <w:rsid w:val="006B0036"/>
    <w:rsid w:val="006B0504"/>
    <w:rsid w:val="006B072D"/>
    <w:rsid w:val="006B3601"/>
    <w:rsid w:val="006B684D"/>
    <w:rsid w:val="006B75D1"/>
    <w:rsid w:val="006B7B4C"/>
    <w:rsid w:val="006C1594"/>
    <w:rsid w:val="006C345C"/>
    <w:rsid w:val="006C4337"/>
    <w:rsid w:val="006C5AD9"/>
    <w:rsid w:val="006C5C23"/>
    <w:rsid w:val="006C63FC"/>
    <w:rsid w:val="006C72D4"/>
    <w:rsid w:val="006D1465"/>
    <w:rsid w:val="006D20AB"/>
    <w:rsid w:val="006D3FC2"/>
    <w:rsid w:val="006D6EA1"/>
    <w:rsid w:val="006E05D7"/>
    <w:rsid w:val="006E0A05"/>
    <w:rsid w:val="006E3CCA"/>
    <w:rsid w:val="006E4D56"/>
    <w:rsid w:val="006E4EC3"/>
    <w:rsid w:val="006E6151"/>
    <w:rsid w:val="006E61FC"/>
    <w:rsid w:val="006E6BBE"/>
    <w:rsid w:val="006E6EC8"/>
    <w:rsid w:val="006E7DE2"/>
    <w:rsid w:val="006F0E10"/>
    <w:rsid w:val="006F191C"/>
    <w:rsid w:val="006F1F56"/>
    <w:rsid w:val="006F2403"/>
    <w:rsid w:val="006F3749"/>
    <w:rsid w:val="006F7EB4"/>
    <w:rsid w:val="00700448"/>
    <w:rsid w:val="00701C54"/>
    <w:rsid w:val="00702237"/>
    <w:rsid w:val="00703D63"/>
    <w:rsid w:val="00704817"/>
    <w:rsid w:val="0070719A"/>
    <w:rsid w:val="00707B43"/>
    <w:rsid w:val="00707E3A"/>
    <w:rsid w:val="007103AD"/>
    <w:rsid w:val="00712AB2"/>
    <w:rsid w:val="007130F9"/>
    <w:rsid w:val="007141BC"/>
    <w:rsid w:val="00714C59"/>
    <w:rsid w:val="00714DA4"/>
    <w:rsid w:val="0071505D"/>
    <w:rsid w:val="00715347"/>
    <w:rsid w:val="0071675D"/>
    <w:rsid w:val="0071687D"/>
    <w:rsid w:val="00716A5D"/>
    <w:rsid w:val="00717179"/>
    <w:rsid w:val="00717374"/>
    <w:rsid w:val="00717FD5"/>
    <w:rsid w:val="00720C46"/>
    <w:rsid w:val="00721295"/>
    <w:rsid w:val="007217F3"/>
    <w:rsid w:val="0072243C"/>
    <w:rsid w:val="0072280E"/>
    <w:rsid w:val="00723167"/>
    <w:rsid w:val="00723DA5"/>
    <w:rsid w:val="00724183"/>
    <w:rsid w:val="0072524C"/>
    <w:rsid w:val="007258B3"/>
    <w:rsid w:val="007302E9"/>
    <w:rsid w:val="00730B27"/>
    <w:rsid w:val="007325CA"/>
    <w:rsid w:val="007332AD"/>
    <w:rsid w:val="00734B31"/>
    <w:rsid w:val="00735A83"/>
    <w:rsid w:val="00735D77"/>
    <w:rsid w:val="0073656D"/>
    <w:rsid w:val="00736611"/>
    <w:rsid w:val="00736D6D"/>
    <w:rsid w:val="00737371"/>
    <w:rsid w:val="00741A74"/>
    <w:rsid w:val="00741AE5"/>
    <w:rsid w:val="00742284"/>
    <w:rsid w:val="007441D2"/>
    <w:rsid w:val="00745948"/>
    <w:rsid w:val="00746A22"/>
    <w:rsid w:val="00747377"/>
    <w:rsid w:val="007500BF"/>
    <w:rsid w:val="0075090F"/>
    <w:rsid w:val="0075270D"/>
    <w:rsid w:val="00752F4D"/>
    <w:rsid w:val="007534CF"/>
    <w:rsid w:val="00754E66"/>
    <w:rsid w:val="00755DD4"/>
    <w:rsid w:val="00756494"/>
    <w:rsid w:val="00756D8C"/>
    <w:rsid w:val="00757788"/>
    <w:rsid w:val="00762141"/>
    <w:rsid w:val="00762A84"/>
    <w:rsid w:val="007632FA"/>
    <w:rsid w:val="00763BBA"/>
    <w:rsid w:val="007654D3"/>
    <w:rsid w:val="00765DBE"/>
    <w:rsid w:val="00766146"/>
    <w:rsid w:val="00766532"/>
    <w:rsid w:val="007765E9"/>
    <w:rsid w:val="007809FF"/>
    <w:rsid w:val="00781E07"/>
    <w:rsid w:val="0078252C"/>
    <w:rsid w:val="007830F6"/>
    <w:rsid w:val="0078424B"/>
    <w:rsid w:val="00784937"/>
    <w:rsid w:val="00784D58"/>
    <w:rsid w:val="007858F8"/>
    <w:rsid w:val="0078599E"/>
    <w:rsid w:val="0078644F"/>
    <w:rsid w:val="00786EC9"/>
    <w:rsid w:val="00786EE7"/>
    <w:rsid w:val="00790A6B"/>
    <w:rsid w:val="00791DDE"/>
    <w:rsid w:val="00791F69"/>
    <w:rsid w:val="0079209B"/>
    <w:rsid w:val="0079456C"/>
    <w:rsid w:val="00794763"/>
    <w:rsid w:val="007961EB"/>
    <w:rsid w:val="00796332"/>
    <w:rsid w:val="007965C6"/>
    <w:rsid w:val="00797285"/>
    <w:rsid w:val="007A1A6B"/>
    <w:rsid w:val="007A2816"/>
    <w:rsid w:val="007A3B84"/>
    <w:rsid w:val="007A3D17"/>
    <w:rsid w:val="007B0312"/>
    <w:rsid w:val="007B24BE"/>
    <w:rsid w:val="007B2873"/>
    <w:rsid w:val="007B2E5F"/>
    <w:rsid w:val="007B455A"/>
    <w:rsid w:val="007B4634"/>
    <w:rsid w:val="007B5BAE"/>
    <w:rsid w:val="007B78AD"/>
    <w:rsid w:val="007C1F8B"/>
    <w:rsid w:val="007C2F74"/>
    <w:rsid w:val="007C32E2"/>
    <w:rsid w:val="007C37FC"/>
    <w:rsid w:val="007C5057"/>
    <w:rsid w:val="007C564B"/>
    <w:rsid w:val="007C5BFF"/>
    <w:rsid w:val="007C674D"/>
    <w:rsid w:val="007C70EE"/>
    <w:rsid w:val="007D03F3"/>
    <w:rsid w:val="007D1102"/>
    <w:rsid w:val="007D1313"/>
    <w:rsid w:val="007D213E"/>
    <w:rsid w:val="007D2676"/>
    <w:rsid w:val="007D27F9"/>
    <w:rsid w:val="007D40A4"/>
    <w:rsid w:val="007D423B"/>
    <w:rsid w:val="007D4E62"/>
    <w:rsid w:val="007D4E88"/>
    <w:rsid w:val="007D5B07"/>
    <w:rsid w:val="007D7698"/>
    <w:rsid w:val="007E069A"/>
    <w:rsid w:val="007E2FE9"/>
    <w:rsid w:val="007E309F"/>
    <w:rsid w:val="007E37D0"/>
    <w:rsid w:val="007E49CF"/>
    <w:rsid w:val="007E7F67"/>
    <w:rsid w:val="007F0777"/>
    <w:rsid w:val="007F079B"/>
    <w:rsid w:val="007F29E3"/>
    <w:rsid w:val="007F5178"/>
    <w:rsid w:val="007F6130"/>
    <w:rsid w:val="007F6CA7"/>
    <w:rsid w:val="00800AD5"/>
    <w:rsid w:val="0080159A"/>
    <w:rsid w:val="00802F72"/>
    <w:rsid w:val="00803560"/>
    <w:rsid w:val="0080399C"/>
    <w:rsid w:val="00803A7D"/>
    <w:rsid w:val="00804575"/>
    <w:rsid w:val="00806567"/>
    <w:rsid w:val="0080664A"/>
    <w:rsid w:val="00810007"/>
    <w:rsid w:val="00812C36"/>
    <w:rsid w:val="00812F8D"/>
    <w:rsid w:val="00815A68"/>
    <w:rsid w:val="00815DE5"/>
    <w:rsid w:val="008166B1"/>
    <w:rsid w:val="0082066E"/>
    <w:rsid w:val="00820E01"/>
    <w:rsid w:val="00820E35"/>
    <w:rsid w:val="00822049"/>
    <w:rsid w:val="00824BCB"/>
    <w:rsid w:val="008254B6"/>
    <w:rsid w:val="00825BB3"/>
    <w:rsid w:val="00825D95"/>
    <w:rsid w:val="008270A4"/>
    <w:rsid w:val="0082728C"/>
    <w:rsid w:val="00827A7A"/>
    <w:rsid w:val="0083033F"/>
    <w:rsid w:val="008322B7"/>
    <w:rsid w:val="008328FE"/>
    <w:rsid w:val="00832978"/>
    <w:rsid w:val="00834924"/>
    <w:rsid w:val="00834F8F"/>
    <w:rsid w:val="00837BC4"/>
    <w:rsid w:val="008406DB"/>
    <w:rsid w:val="00840CB2"/>
    <w:rsid w:val="00840DD1"/>
    <w:rsid w:val="0084108F"/>
    <w:rsid w:val="00841630"/>
    <w:rsid w:val="0084376B"/>
    <w:rsid w:val="008438ED"/>
    <w:rsid w:val="008464F9"/>
    <w:rsid w:val="008472CA"/>
    <w:rsid w:val="0085006D"/>
    <w:rsid w:val="00850631"/>
    <w:rsid w:val="00850761"/>
    <w:rsid w:val="008517C7"/>
    <w:rsid w:val="00853F7C"/>
    <w:rsid w:val="008559F5"/>
    <w:rsid w:val="00856F7B"/>
    <w:rsid w:val="00860090"/>
    <w:rsid w:val="00860EF7"/>
    <w:rsid w:val="008616CF"/>
    <w:rsid w:val="00861AE6"/>
    <w:rsid w:val="00863B57"/>
    <w:rsid w:val="00864F60"/>
    <w:rsid w:val="00865230"/>
    <w:rsid w:val="008653EC"/>
    <w:rsid w:val="00866213"/>
    <w:rsid w:val="00866858"/>
    <w:rsid w:val="0086757C"/>
    <w:rsid w:val="00867D91"/>
    <w:rsid w:val="0087013A"/>
    <w:rsid w:val="00870B7E"/>
    <w:rsid w:val="00871462"/>
    <w:rsid w:val="00873F0B"/>
    <w:rsid w:val="0087406F"/>
    <w:rsid w:val="00874858"/>
    <w:rsid w:val="00877822"/>
    <w:rsid w:val="00877B18"/>
    <w:rsid w:val="00877E96"/>
    <w:rsid w:val="00880796"/>
    <w:rsid w:val="00880A08"/>
    <w:rsid w:val="00880CC1"/>
    <w:rsid w:val="0088350C"/>
    <w:rsid w:val="00883B9A"/>
    <w:rsid w:val="008851E4"/>
    <w:rsid w:val="00885E32"/>
    <w:rsid w:val="00886D5A"/>
    <w:rsid w:val="00890388"/>
    <w:rsid w:val="008907BC"/>
    <w:rsid w:val="008909A3"/>
    <w:rsid w:val="00892EA4"/>
    <w:rsid w:val="00892F11"/>
    <w:rsid w:val="008934AE"/>
    <w:rsid w:val="00894DA2"/>
    <w:rsid w:val="0089507C"/>
    <w:rsid w:val="008958A8"/>
    <w:rsid w:val="00895D2C"/>
    <w:rsid w:val="008A0BF8"/>
    <w:rsid w:val="008A1941"/>
    <w:rsid w:val="008A2449"/>
    <w:rsid w:val="008A57E0"/>
    <w:rsid w:val="008A7162"/>
    <w:rsid w:val="008B01E6"/>
    <w:rsid w:val="008B02AB"/>
    <w:rsid w:val="008B04AB"/>
    <w:rsid w:val="008B06DF"/>
    <w:rsid w:val="008B1C04"/>
    <w:rsid w:val="008B21D8"/>
    <w:rsid w:val="008B34AA"/>
    <w:rsid w:val="008B3C81"/>
    <w:rsid w:val="008B3E84"/>
    <w:rsid w:val="008B4A14"/>
    <w:rsid w:val="008B4CB1"/>
    <w:rsid w:val="008B5ACC"/>
    <w:rsid w:val="008B5E99"/>
    <w:rsid w:val="008C1A0A"/>
    <w:rsid w:val="008C26AE"/>
    <w:rsid w:val="008C2BB8"/>
    <w:rsid w:val="008C3AA6"/>
    <w:rsid w:val="008C7593"/>
    <w:rsid w:val="008D1040"/>
    <w:rsid w:val="008D1114"/>
    <w:rsid w:val="008D2164"/>
    <w:rsid w:val="008D24D9"/>
    <w:rsid w:val="008D25E1"/>
    <w:rsid w:val="008D271E"/>
    <w:rsid w:val="008D406A"/>
    <w:rsid w:val="008D51A1"/>
    <w:rsid w:val="008D5D06"/>
    <w:rsid w:val="008D6863"/>
    <w:rsid w:val="008D7310"/>
    <w:rsid w:val="008E02CE"/>
    <w:rsid w:val="008E2BBF"/>
    <w:rsid w:val="008E2FA7"/>
    <w:rsid w:val="008E434A"/>
    <w:rsid w:val="008E4F39"/>
    <w:rsid w:val="008E7065"/>
    <w:rsid w:val="008E7986"/>
    <w:rsid w:val="008E7EB4"/>
    <w:rsid w:val="008F030E"/>
    <w:rsid w:val="008F04C6"/>
    <w:rsid w:val="008F0A3A"/>
    <w:rsid w:val="008F0B85"/>
    <w:rsid w:val="008F1058"/>
    <w:rsid w:val="008F33E2"/>
    <w:rsid w:val="008F39A0"/>
    <w:rsid w:val="008F4AF9"/>
    <w:rsid w:val="008F4BC2"/>
    <w:rsid w:val="008F72D7"/>
    <w:rsid w:val="008F7313"/>
    <w:rsid w:val="008F7856"/>
    <w:rsid w:val="00901693"/>
    <w:rsid w:val="00901B65"/>
    <w:rsid w:val="009026A4"/>
    <w:rsid w:val="00902809"/>
    <w:rsid w:val="00902F97"/>
    <w:rsid w:val="009036D5"/>
    <w:rsid w:val="00904830"/>
    <w:rsid w:val="00904E3E"/>
    <w:rsid w:val="00905577"/>
    <w:rsid w:val="009063DB"/>
    <w:rsid w:val="009065F5"/>
    <w:rsid w:val="00906846"/>
    <w:rsid w:val="00906A8E"/>
    <w:rsid w:val="00906BA4"/>
    <w:rsid w:val="00907F74"/>
    <w:rsid w:val="00912543"/>
    <w:rsid w:val="00914479"/>
    <w:rsid w:val="0091514A"/>
    <w:rsid w:val="00915290"/>
    <w:rsid w:val="009173C8"/>
    <w:rsid w:val="0091775D"/>
    <w:rsid w:val="009223E1"/>
    <w:rsid w:val="0092360E"/>
    <w:rsid w:val="00923A77"/>
    <w:rsid w:val="0092470F"/>
    <w:rsid w:val="00925D61"/>
    <w:rsid w:val="00926FA5"/>
    <w:rsid w:val="00927F21"/>
    <w:rsid w:val="009314D3"/>
    <w:rsid w:val="00932095"/>
    <w:rsid w:val="0093216B"/>
    <w:rsid w:val="009345B2"/>
    <w:rsid w:val="00935492"/>
    <w:rsid w:val="00936724"/>
    <w:rsid w:val="00936A9C"/>
    <w:rsid w:val="00936AB2"/>
    <w:rsid w:val="00937DF1"/>
    <w:rsid w:val="00940439"/>
    <w:rsid w:val="0094165A"/>
    <w:rsid w:val="00943969"/>
    <w:rsid w:val="0094543F"/>
    <w:rsid w:val="009459D5"/>
    <w:rsid w:val="0094726F"/>
    <w:rsid w:val="0094789F"/>
    <w:rsid w:val="00951B86"/>
    <w:rsid w:val="00951C25"/>
    <w:rsid w:val="00952682"/>
    <w:rsid w:val="009532E3"/>
    <w:rsid w:val="00953664"/>
    <w:rsid w:val="00956294"/>
    <w:rsid w:val="009611E5"/>
    <w:rsid w:val="00962512"/>
    <w:rsid w:val="0096316A"/>
    <w:rsid w:val="00963D85"/>
    <w:rsid w:val="009643E7"/>
    <w:rsid w:val="00964632"/>
    <w:rsid w:val="00965967"/>
    <w:rsid w:val="00966728"/>
    <w:rsid w:val="00966ADF"/>
    <w:rsid w:val="009679FE"/>
    <w:rsid w:val="00967D18"/>
    <w:rsid w:val="00967D7F"/>
    <w:rsid w:val="00971D54"/>
    <w:rsid w:val="00971D9A"/>
    <w:rsid w:val="00973A7F"/>
    <w:rsid w:val="00973C27"/>
    <w:rsid w:val="00974C6F"/>
    <w:rsid w:val="00975857"/>
    <w:rsid w:val="00976CCB"/>
    <w:rsid w:val="009775B4"/>
    <w:rsid w:val="00977ED0"/>
    <w:rsid w:val="00980139"/>
    <w:rsid w:val="0098100D"/>
    <w:rsid w:val="009836D8"/>
    <w:rsid w:val="00984BD7"/>
    <w:rsid w:val="0098552E"/>
    <w:rsid w:val="00986087"/>
    <w:rsid w:val="00986343"/>
    <w:rsid w:val="00990B1F"/>
    <w:rsid w:val="00990B2C"/>
    <w:rsid w:val="00995094"/>
    <w:rsid w:val="00996270"/>
    <w:rsid w:val="009A0651"/>
    <w:rsid w:val="009A1650"/>
    <w:rsid w:val="009A1EB3"/>
    <w:rsid w:val="009A29FE"/>
    <w:rsid w:val="009A2FB5"/>
    <w:rsid w:val="009A40F9"/>
    <w:rsid w:val="009A622F"/>
    <w:rsid w:val="009A74B3"/>
    <w:rsid w:val="009B0C11"/>
    <w:rsid w:val="009B0E33"/>
    <w:rsid w:val="009B2C24"/>
    <w:rsid w:val="009B3499"/>
    <w:rsid w:val="009B34F5"/>
    <w:rsid w:val="009B368B"/>
    <w:rsid w:val="009B3B11"/>
    <w:rsid w:val="009B4462"/>
    <w:rsid w:val="009B7C1A"/>
    <w:rsid w:val="009B7DCE"/>
    <w:rsid w:val="009C0F69"/>
    <w:rsid w:val="009C134A"/>
    <w:rsid w:val="009C2F5E"/>
    <w:rsid w:val="009C5611"/>
    <w:rsid w:val="009C56E1"/>
    <w:rsid w:val="009C59C1"/>
    <w:rsid w:val="009C6811"/>
    <w:rsid w:val="009C6B0D"/>
    <w:rsid w:val="009C6DC9"/>
    <w:rsid w:val="009C73D4"/>
    <w:rsid w:val="009C77FA"/>
    <w:rsid w:val="009D1F65"/>
    <w:rsid w:val="009D20B6"/>
    <w:rsid w:val="009D21DF"/>
    <w:rsid w:val="009D35EB"/>
    <w:rsid w:val="009D44A5"/>
    <w:rsid w:val="009D4820"/>
    <w:rsid w:val="009D4B5F"/>
    <w:rsid w:val="009D5070"/>
    <w:rsid w:val="009D6B7F"/>
    <w:rsid w:val="009D6E0D"/>
    <w:rsid w:val="009D7796"/>
    <w:rsid w:val="009D7A9B"/>
    <w:rsid w:val="009D7C3C"/>
    <w:rsid w:val="009E0848"/>
    <w:rsid w:val="009E0CA7"/>
    <w:rsid w:val="009E1374"/>
    <w:rsid w:val="009E19C7"/>
    <w:rsid w:val="009E2536"/>
    <w:rsid w:val="009E3F7E"/>
    <w:rsid w:val="009E44F0"/>
    <w:rsid w:val="009E5040"/>
    <w:rsid w:val="009E7690"/>
    <w:rsid w:val="009F05E7"/>
    <w:rsid w:val="009F1E77"/>
    <w:rsid w:val="009F273A"/>
    <w:rsid w:val="009F4FEA"/>
    <w:rsid w:val="009F5D6F"/>
    <w:rsid w:val="009F6758"/>
    <w:rsid w:val="009F70E9"/>
    <w:rsid w:val="009F7396"/>
    <w:rsid w:val="00A01880"/>
    <w:rsid w:val="00A03859"/>
    <w:rsid w:val="00A05854"/>
    <w:rsid w:val="00A10D30"/>
    <w:rsid w:val="00A11258"/>
    <w:rsid w:val="00A12264"/>
    <w:rsid w:val="00A122D2"/>
    <w:rsid w:val="00A15D1B"/>
    <w:rsid w:val="00A201A7"/>
    <w:rsid w:val="00A21E7A"/>
    <w:rsid w:val="00A223DA"/>
    <w:rsid w:val="00A22C12"/>
    <w:rsid w:val="00A24D7D"/>
    <w:rsid w:val="00A25219"/>
    <w:rsid w:val="00A25D0D"/>
    <w:rsid w:val="00A25F2C"/>
    <w:rsid w:val="00A261D2"/>
    <w:rsid w:val="00A267C0"/>
    <w:rsid w:val="00A27539"/>
    <w:rsid w:val="00A30CE7"/>
    <w:rsid w:val="00A31097"/>
    <w:rsid w:val="00A31A6E"/>
    <w:rsid w:val="00A330B9"/>
    <w:rsid w:val="00A3332A"/>
    <w:rsid w:val="00A336C3"/>
    <w:rsid w:val="00A33CD3"/>
    <w:rsid w:val="00A357DA"/>
    <w:rsid w:val="00A36138"/>
    <w:rsid w:val="00A375DB"/>
    <w:rsid w:val="00A37FC8"/>
    <w:rsid w:val="00A41B44"/>
    <w:rsid w:val="00A41CFD"/>
    <w:rsid w:val="00A43C47"/>
    <w:rsid w:val="00A442F2"/>
    <w:rsid w:val="00A45FDA"/>
    <w:rsid w:val="00A47E67"/>
    <w:rsid w:val="00A511E2"/>
    <w:rsid w:val="00A54237"/>
    <w:rsid w:val="00A5528C"/>
    <w:rsid w:val="00A565D8"/>
    <w:rsid w:val="00A60A84"/>
    <w:rsid w:val="00A614C9"/>
    <w:rsid w:val="00A6168B"/>
    <w:rsid w:val="00A6193F"/>
    <w:rsid w:val="00A620DC"/>
    <w:rsid w:val="00A6240D"/>
    <w:rsid w:val="00A62864"/>
    <w:rsid w:val="00A631FD"/>
    <w:rsid w:val="00A6488C"/>
    <w:rsid w:val="00A665F7"/>
    <w:rsid w:val="00A67249"/>
    <w:rsid w:val="00A67451"/>
    <w:rsid w:val="00A67A3D"/>
    <w:rsid w:val="00A70996"/>
    <w:rsid w:val="00A716F1"/>
    <w:rsid w:val="00A720C9"/>
    <w:rsid w:val="00A727BB"/>
    <w:rsid w:val="00A7387B"/>
    <w:rsid w:val="00A74C36"/>
    <w:rsid w:val="00A76073"/>
    <w:rsid w:val="00A76146"/>
    <w:rsid w:val="00A77481"/>
    <w:rsid w:val="00A83141"/>
    <w:rsid w:val="00A83F37"/>
    <w:rsid w:val="00A86323"/>
    <w:rsid w:val="00A87669"/>
    <w:rsid w:val="00A90B09"/>
    <w:rsid w:val="00A91D39"/>
    <w:rsid w:val="00A92797"/>
    <w:rsid w:val="00A927C8"/>
    <w:rsid w:val="00A946F0"/>
    <w:rsid w:val="00A94E01"/>
    <w:rsid w:val="00A95134"/>
    <w:rsid w:val="00A957C7"/>
    <w:rsid w:val="00A959A0"/>
    <w:rsid w:val="00A95D4E"/>
    <w:rsid w:val="00A97EA1"/>
    <w:rsid w:val="00AA0FE9"/>
    <w:rsid w:val="00AA1BCB"/>
    <w:rsid w:val="00AA1F8F"/>
    <w:rsid w:val="00AA250B"/>
    <w:rsid w:val="00AA2B8E"/>
    <w:rsid w:val="00AA2EB6"/>
    <w:rsid w:val="00AA31EF"/>
    <w:rsid w:val="00AA36C6"/>
    <w:rsid w:val="00AA3EB8"/>
    <w:rsid w:val="00AA451B"/>
    <w:rsid w:val="00AA5151"/>
    <w:rsid w:val="00AA61CD"/>
    <w:rsid w:val="00AA632C"/>
    <w:rsid w:val="00AB0AF4"/>
    <w:rsid w:val="00AB1864"/>
    <w:rsid w:val="00AB1D91"/>
    <w:rsid w:val="00AB4568"/>
    <w:rsid w:val="00AB45A4"/>
    <w:rsid w:val="00AB4736"/>
    <w:rsid w:val="00AB477F"/>
    <w:rsid w:val="00AB4DEE"/>
    <w:rsid w:val="00AB5A06"/>
    <w:rsid w:val="00AB639F"/>
    <w:rsid w:val="00AC09BA"/>
    <w:rsid w:val="00AC1187"/>
    <w:rsid w:val="00AC19B0"/>
    <w:rsid w:val="00AC295A"/>
    <w:rsid w:val="00AC2CDB"/>
    <w:rsid w:val="00AC30D5"/>
    <w:rsid w:val="00AC3690"/>
    <w:rsid w:val="00AC36CB"/>
    <w:rsid w:val="00AC3FF6"/>
    <w:rsid w:val="00AC4901"/>
    <w:rsid w:val="00AC6128"/>
    <w:rsid w:val="00AC7BB1"/>
    <w:rsid w:val="00AD039F"/>
    <w:rsid w:val="00AD1188"/>
    <w:rsid w:val="00AD1868"/>
    <w:rsid w:val="00AD4FB4"/>
    <w:rsid w:val="00AD51CE"/>
    <w:rsid w:val="00AD5222"/>
    <w:rsid w:val="00AD5848"/>
    <w:rsid w:val="00AD60A7"/>
    <w:rsid w:val="00AD6E40"/>
    <w:rsid w:val="00AE000B"/>
    <w:rsid w:val="00AE0921"/>
    <w:rsid w:val="00AE1A86"/>
    <w:rsid w:val="00AE2624"/>
    <w:rsid w:val="00AE27A4"/>
    <w:rsid w:val="00AE2887"/>
    <w:rsid w:val="00AE3282"/>
    <w:rsid w:val="00AE37F5"/>
    <w:rsid w:val="00AE38F0"/>
    <w:rsid w:val="00AE4080"/>
    <w:rsid w:val="00AE482D"/>
    <w:rsid w:val="00AE62C4"/>
    <w:rsid w:val="00AE7B8C"/>
    <w:rsid w:val="00AF1B9A"/>
    <w:rsid w:val="00AF28CD"/>
    <w:rsid w:val="00AF2AC0"/>
    <w:rsid w:val="00AF336F"/>
    <w:rsid w:val="00AF34E7"/>
    <w:rsid w:val="00AF54E9"/>
    <w:rsid w:val="00AF57E8"/>
    <w:rsid w:val="00AF5C73"/>
    <w:rsid w:val="00AF6762"/>
    <w:rsid w:val="00AF6B10"/>
    <w:rsid w:val="00AF6D9B"/>
    <w:rsid w:val="00B0691B"/>
    <w:rsid w:val="00B104F0"/>
    <w:rsid w:val="00B11467"/>
    <w:rsid w:val="00B12AFF"/>
    <w:rsid w:val="00B13196"/>
    <w:rsid w:val="00B16C39"/>
    <w:rsid w:val="00B21DA3"/>
    <w:rsid w:val="00B21DD0"/>
    <w:rsid w:val="00B223D1"/>
    <w:rsid w:val="00B2267B"/>
    <w:rsid w:val="00B23FBA"/>
    <w:rsid w:val="00B244E6"/>
    <w:rsid w:val="00B245AF"/>
    <w:rsid w:val="00B27249"/>
    <w:rsid w:val="00B27E50"/>
    <w:rsid w:val="00B33214"/>
    <w:rsid w:val="00B337C8"/>
    <w:rsid w:val="00B36A1F"/>
    <w:rsid w:val="00B407A0"/>
    <w:rsid w:val="00B40DE1"/>
    <w:rsid w:val="00B412E1"/>
    <w:rsid w:val="00B44520"/>
    <w:rsid w:val="00B45256"/>
    <w:rsid w:val="00B47A5A"/>
    <w:rsid w:val="00B47F8A"/>
    <w:rsid w:val="00B50AF5"/>
    <w:rsid w:val="00B515D8"/>
    <w:rsid w:val="00B51A44"/>
    <w:rsid w:val="00B51C09"/>
    <w:rsid w:val="00B557F6"/>
    <w:rsid w:val="00B55EED"/>
    <w:rsid w:val="00B56B92"/>
    <w:rsid w:val="00B56CB9"/>
    <w:rsid w:val="00B5761B"/>
    <w:rsid w:val="00B60030"/>
    <w:rsid w:val="00B60B6B"/>
    <w:rsid w:val="00B61B3C"/>
    <w:rsid w:val="00B640B0"/>
    <w:rsid w:val="00B644B3"/>
    <w:rsid w:val="00B64EA2"/>
    <w:rsid w:val="00B64F43"/>
    <w:rsid w:val="00B65735"/>
    <w:rsid w:val="00B657AA"/>
    <w:rsid w:val="00B6716E"/>
    <w:rsid w:val="00B67FA5"/>
    <w:rsid w:val="00B707E9"/>
    <w:rsid w:val="00B70805"/>
    <w:rsid w:val="00B715C9"/>
    <w:rsid w:val="00B71B78"/>
    <w:rsid w:val="00B72B9F"/>
    <w:rsid w:val="00B74445"/>
    <w:rsid w:val="00B7481C"/>
    <w:rsid w:val="00B77C37"/>
    <w:rsid w:val="00B77D5C"/>
    <w:rsid w:val="00B80413"/>
    <w:rsid w:val="00B80B4B"/>
    <w:rsid w:val="00B80FD2"/>
    <w:rsid w:val="00B82476"/>
    <w:rsid w:val="00B8273E"/>
    <w:rsid w:val="00B82F6D"/>
    <w:rsid w:val="00B83208"/>
    <w:rsid w:val="00B84380"/>
    <w:rsid w:val="00B8456C"/>
    <w:rsid w:val="00B85871"/>
    <w:rsid w:val="00B85908"/>
    <w:rsid w:val="00B864B2"/>
    <w:rsid w:val="00B86A85"/>
    <w:rsid w:val="00B86B75"/>
    <w:rsid w:val="00B872A2"/>
    <w:rsid w:val="00B9483C"/>
    <w:rsid w:val="00B96C83"/>
    <w:rsid w:val="00B96CB8"/>
    <w:rsid w:val="00B97E94"/>
    <w:rsid w:val="00BA005E"/>
    <w:rsid w:val="00BA0503"/>
    <w:rsid w:val="00BA3524"/>
    <w:rsid w:val="00BA3B44"/>
    <w:rsid w:val="00BA6440"/>
    <w:rsid w:val="00BA65B3"/>
    <w:rsid w:val="00BA67BF"/>
    <w:rsid w:val="00BB0856"/>
    <w:rsid w:val="00BB0A53"/>
    <w:rsid w:val="00BB1372"/>
    <w:rsid w:val="00BB60E7"/>
    <w:rsid w:val="00BB7FE4"/>
    <w:rsid w:val="00BC1A7A"/>
    <w:rsid w:val="00BC31F5"/>
    <w:rsid w:val="00BC48D5"/>
    <w:rsid w:val="00BC63CD"/>
    <w:rsid w:val="00BC68BF"/>
    <w:rsid w:val="00BD0C82"/>
    <w:rsid w:val="00BD0D04"/>
    <w:rsid w:val="00BD1A29"/>
    <w:rsid w:val="00BD4D83"/>
    <w:rsid w:val="00BD5145"/>
    <w:rsid w:val="00BD5E11"/>
    <w:rsid w:val="00BD745F"/>
    <w:rsid w:val="00BD7480"/>
    <w:rsid w:val="00BE1245"/>
    <w:rsid w:val="00BE193A"/>
    <w:rsid w:val="00BE1D9E"/>
    <w:rsid w:val="00BE29B3"/>
    <w:rsid w:val="00BE2E14"/>
    <w:rsid w:val="00BE3944"/>
    <w:rsid w:val="00BE5B88"/>
    <w:rsid w:val="00BE7036"/>
    <w:rsid w:val="00BE78C9"/>
    <w:rsid w:val="00BE7D5B"/>
    <w:rsid w:val="00BF2F9C"/>
    <w:rsid w:val="00BF533F"/>
    <w:rsid w:val="00BF75E9"/>
    <w:rsid w:val="00BF783C"/>
    <w:rsid w:val="00C0097D"/>
    <w:rsid w:val="00C0139A"/>
    <w:rsid w:val="00C01E5D"/>
    <w:rsid w:val="00C024DC"/>
    <w:rsid w:val="00C03E53"/>
    <w:rsid w:val="00C047DF"/>
    <w:rsid w:val="00C062B5"/>
    <w:rsid w:val="00C074D2"/>
    <w:rsid w:val="00C103C7"/>
    <w:rsid w:val="00C10B30"/>
    <w:rsid w:val="00C11225"/>
    <w:rsid w:val="00C118A6"/>
    <w:rsid w:val="00C11A14"/>
    <w:rsid w:val="00C11F70"/>
    <w:rsid w:val="00C137A8"/>
    <w:rsid w:val="00C13963"/>
    <w:rsid w:val="00C139E0"/>
    <w:rsid w:val="00C142B2"/>
    <w:rsid w:val="00C15390"/>
    <w:rsid w:val="00C15AFB"/>
    <w:rsid w:val="00C15DEE"/>
    <w:rsid w:val="00C1643F"/>
    <w:rsid w:val="00C16EA6"/>
    <w:rsid w:val="00C17B64"/>
    <w:rsid w:val="00C212F9"/>
    <w:rsid w:val="00C236C5"/>
    <w:rsid w:val="00C27406"/>
    <w:rsid w:val="00C2775D"/>
    <w:rsid w:val="00C313FC"/>
    <w:rsid w:val="00C31A92"/>
    <w:rsid w:val="00C321AE"/>
    <w:rsid w:val="00C34781"/>
    <w:rsid w:val="00C34984"/>
    <w:rsid w:val="00C34A97"/>
    <w:rsid w:val="00C35BD0"/>
    <w:rsid w:val="00C36279"/>
    <w:rsid w:val="00C4170C"/>
    <w:rsid w:val="00C41F60"/>
    <w:rsid w:val="00C435AC"/>
    <w:rsid w:val="00C44BB9"/>
    <w:rsid w:val="00C45091"/>
    <w:rsid w:val="00C458A6"/>
    <w:rsid w:val="00C45DAD"/>
    <w:rsid w:val="00C4608A"/>
    <w:rsid w:val="00C4682C"/>
    <w:rsid w:val="00C47831"/>
    <w:rsid w:val="00C47BBF"/>
    <w:rsid w:val="00C50BFB"/>
    <w:rsid w:val="00C5108E"/>
    <w:rsid w:val="00C51E18"/>
    <w:rsid w:val="00C52FCC"/>
    <w:rsid w:val="00C54724"/>
    <w:rsid w:val="00C56C4C"/>
    <w:rsid w:val="00C601BB"/>
    <w:rsid w:val="00C61615"/>
    <w:rsid w:val="00C61896"/>
    <w:rsid w:val="00C62CF7"/>
    <w:rsid w:val="00C65169"/>
    <w:rsid w:val="00C65CF5"/>
    <w:rsid w:val="00C67E58"/>
    <w:rsid w:val="00C7074F"/>
    <w:rsid w:val="00C70976"/>
    <w:rsid w:val="00C70C41"/>
    <w:rsid w:val="00C71592"/>
    <w:rsid w:val="00C726A1"/>
    <w:rsid w:val="00C73589"/>
    <w:rsid w:val="00C73B3F"/>
    <w:rsid w:val="00C755A7"/>
    <w:rsid w:val="00C760DB"/>
    <w:rsid w:val="00C76679"/>
    <w:rsid w:val="00C76D48"/>
    <w:rsid w:val="00C80F0E"/>
    <w:rsid w:val="00C815E3"/>
    <w:rsid w:val="00C82CC4"/>
    <w:rsid w:val="00C83598"/>
    <w:rsid w:val="00C83F8C"/>
    <w:rsid w:val="00C84FB2"/>
    <w:rsid w:val="00C86553"/>
    <w:rsid w:val="00C9220A"/>
    <w:rsid w:val="00C9286B"/>
    <w:rsid w:val="00C95F46"/>
    <w:rsid w:val="00C963BC"/>
    <w:rsid w:val="00CA1BA2"/>
    <w:rsid w:val="00CA1C5C"/>
    <w:rsid w:val="00CA3636"/>
    <w:rsid w:val="00CA4CF7"/>
    <w:rsid w:val="00CA5303"/>
    <w:rsid w:val="00CA5CF6"/>
    <w:rsid w:val="00CA7C43"/>
    <w:rsid w:val="00CA7EBB"/>
    <w:rsid w:val="00CB0374"/>
    <w:rsid w:val="00CB04D6"/>
    <w:rsid w:val="00CB15CC"/>
    <w:rsid w:val="00CB1C94"/>
    <w:rsid w:val="00CB1F7C"/>
    <w:rsid w:val="00CB1F8E"/>
    <w:rsid w:val="00CB4582"/>
    <w:rsid w:val="00CB7016"/>
    <w:rsid w:val="00CB7466"/>
    <w:rsid w:val="00CC0166"/>
    <w:rsid w:val="00CC0C9F"/>
    <w:rsid w:val="00CC2867"/>
    <w:rsid w:val="00CC291D"/>
    <w:rsid w:val="00CC2F1F"/>
    <w:rsid w:val="00CC2FBE"/>
    <w:rsid w:val="00CC40E6"/>
    <w:rsid w:val="00CC4BBF"/>
    <w:rsid w:val="00CC4E07"/>
    <w:rsid w:val="00CC51D3"/>
    <w:rsid w:val="00CC546A"/>
    <w:rsid w:val="00CC6150"/>
    <w:rsid w:val="00CC6B01"/>
    <w:rsid w:val="00CD0CFC"/>
    <w:rsid w:val="00CD0D25"/>
    <w:rsid w:val="00CD1559"/>
    <w:rsid w:val="00CD2E1C"/>
    <w:rsid w:val="00CD4E23"/>
    <w:rsid w:val="00CD524E"/>
    <w:rsid w:val="00CD7FC0"/>
    <w:rsid w:val="00CE06A9"/>
    <w:rsid w:val="00CE18D4"/>
    <w:rsid w:val="00CE40CE"/>
    <w:rsid w:val="00CE57F0"/>
    <w:rsid w:val="00CE59B7"/>
    <w:rsid w:val="00CE7094"/>
    <w:rsid w:val="00CE7AEB"/>
    <w:rsid w:val="00CE7B47"/>
    <w:rsid w:val="00CF0914"/>
    <w:rsid w:val="00CF0B38"/>
    <w:rsid w:val="00CF29F5"/>
    <w:rsid w:val="00CF399E"/>
    <w:rsid w:val="00CF3AEF"/>
    <w:rsid w:val="00CF3C78"/>
    <w:rsid w:val="00CF6648"/>
    <w:rsid w:val="00CF681B"/>
    <w:rsid w:val="00CF6DB5"/>
    <w:rsid w:val="00D0051E"/>
    <w:rsid w:val="00D017A3"/>
    <w:rsid w:val="00D0187A"/>
    <w:rsid w:val="00D023EF"/>
    <w:rsid w:val="00D031EF"/>
    <w:rsid w:val="00D0468B"/>
    <w:rsid w:val="00D06A09"/>
    <w:rsid w:val="00D07B12"/>
    <w:rsid w:val="00D11EFD"/>
    <w:rsid w:val="00D1324C"/>
    <w:rsid w:val="00D13856"/>
    <w:rsid w:val="00D13D8A"/>
    <w:rsid w:val="00D15DB3"/>
    <w:rsid w:val="00D166EC"/>
    <w:rsid w:val="00D20235"/>
    <w:rsid w:val="00D20622"/>
    <w:rsid w:val="00D22187"/>
    <w:rsid w:val="00D23AC8"/>
    <w:rsid w:val="00D249FA"/>
    <w:rsid w:val="00D253C6"/>
    <w:rsid w:val="00D2549D"/>
    <w:rsid w:val="00D25FA5"/>
    <w:rsid w:val="00D267FD"/>
    <w:rsid w:val="00D27B27"/>
    <w:rsid w:val="00D31CD5"/>
    <w:rsid w:val="00D3337F"/>
    <w:rsid w:val="00D3350A"/>
    <w:rsid w:val="00D348D4"/>
    <w:rsid w:val="00D34AA2"/>
    <w:rsid w:val="00D35419"/>
    <w:rsid w:val="00D41589"/>
    <w:rsid w:val="00D437E4"/>
    <w:rsid w:val="00D43AA9"/>
    <w:rsid w:val="00D44FFC"/>
    <w:rsid w:val="00D45175"/>
    <w:rsid w:val="00D45802"/>
    <w:rsid w:val="00D45D85"/>
    <w:rsid w:val="00D465C4"/>
    <w:rsid w:val="00D5006F"/>
    <w:rsid w:val="00D518B7"/>
    <w:rsid w:val="00D5260E"/>
    <w:rsid w:val="00D52700"/>
    <w:rsid w:val="00D5564B"/>
    <w:rsid w:val="00D55E74"/>
    <w:rsid w:val="00D56166"/>
    <w:rsid w:val="00D570FC"/>
    <w:rsid w:val="00D57B0C"/>
    <w:rsid w:val="00D57C7F"/>
    <w:rsid w:val="00D57CE3"/>
    <w:rsid w:val="00D57FC5"/>
    <w:rsid w:val="00D61FB9"/>
    <w:rsid w:val="00D64544"/>
    <w:rsid w:val="00D64AD7"/>
    <w:rsid w:val="00D65560"/>
    <w:rsid w:val="00D6621B"/>
    <w:rsid w:val="00D66BFB"/>
    <w:rsid w:val="00D704A6"/>
    <w:rsid w:val="00D70FE9"/>
    <w:rsid w:val="00D716FC"/>
    <w:rsid w:val="00D71E3E"/>
    <w:rsid w:val="00D738F5"/>
    <w:rsid w:val="00D748B1"/>
    <w:rsid w:val="00D7499B"/>
    <w:rsid w:val="00D7641C"/>
    <w:rsid w:val="00D76A9D"/>
    <w:rsid w:val="00D77B1D"/>
    <w:rsid w:val="00D81D1E"/>
    <w:rsid w:val="00D82D6C"/>
    <w:rsid w:val="00D830A7"/>
    <w:rsid w:val="00D832EA"/>
    <w:rsid w:val="00D844FC"/>
    <w:rsid w:val="00D845B1"/>
    <w:rsid w:val="00D84FB3"/>
    <w:rsid w:val="00D850FA"/>
    <w:rsid w:val="00D853DB"/>
    <w:rsid w:val="00D90093"/>
    <w:rsid w:val="00D91016"/>
    <w:rsid w:val="00D931A2"/>
    <w:rsid w:val="00D93E54"/>
    <w:rsid w:val="00D94D9E"/>
    <w:rsid w:val="00D9508A"/>
    <w:rsid w:val="00D951EA"/>
    <w:rsid w:val="00D96047"/>
    <w:rsid w:val="00D96249"/>
    <w:rsid w:val="00DA031D"/>
    <w:rsid w:val="00DA1DE6"/>
    <w:rsid w:val="00DA20B2"/>
    <w:rsid w:val="00DA24A7"/>
    <w:rsid w:val="00DA5777"/>
    <w:rsid w:val="00DA6306"/>
    <w:rsid w:val="00DA715E"/>
    <w:rsid w:val="00DA7F4D"/>
    <w:rsid w:val="00DB1357"/>
    <w:rsid w:val="00DB19AA"/>
    <w:rsid w:val="00DB1E8A"/>
    <w:rsid w:val="00DB2DE4"/>
    <w:rsid w:val="00DB2F3B"/>
    <w:rsid w:val="00DB3378"/>
    <w:rsid w:val="00DB50E4"/>
    <w:rsid w:val="00DB53F7"/>
    <w:rsid w:val="00DB56BF"/>
    <w:rsid w:val="00DB643B"/>
    <w:rsid w:val="00DB717D"/>
    <w:rsid w:val="00DB77D0"/>
    <w:rsid w:val="00DB7A25"/>
    <w:rsid w:val="00DC004A"/>
    <w:rsid w:val="00DC22E5"/>
    <w:rsid w:val="00DC2E51"/>
    <w:rsid w:val="00DC2F4F"/>
    <w:rsid w:val="00DC4775"/>
    <w:rsid w:val="00DC4DA8"/>
    <w:rsid w:val="00DC51D8"/>
    <w:rsid w:val="00DC6676"/>
    <w:rsid w:val="00DC694C"/>
    <w:rsid w:val="00DC7347"/>
    <w:rsid w:val="00DC761B"/>
    <w:rsid w:val="00DC7D86"/>
    <w:rsid w:val="00DC7D8E"/>
    <w:rsid w:val="00DD090B"/>
    <w:rsid w:val="00DD1312"/>
    <w:rsid w:val="00DD1F97"/>
    <w:rsid w:val="00DD34F8"/>
    <w:rsid w:val="00DD395C"/>
    <w:rsid w:val="00DD4A84"/>
    <w:rsid w:val="00DD51E5"/>
    <w:rsid w:val="00DD52F8"/>
    <w:rsid w:val="00DD5DC6"/>
    <w:rsid w:val="00DD7B3B"/>
    <w:rsid w:val="00DE224A"/>
    <w:rsid w:val="00DE2BF3"/>
    <w:rsid w:val="00DE32FB"/>
    <w:rsid w:val="00DE4A3C"/>
    <w:rsid w:val="00DE4E3C"/>
    <w:rsid w:val="00DE5C50"/>
    <w:rsid w:val="00DE746F"/>
    <w:rsid w:val="00DF1320"/>
    <w:rsid w:val="00DF1A24"/>
    <w:rsid w:val="00DF1C98"/>
    <w:rsid w:val="00DF32B1"/>
    <w:rsid w:val="00DF3C10"/>
    <w:rsid w:val="00DF5FC7"/>
    <w:rsid w:val="00DF6123"/>
    <w:rsid w:val="00DF633B"/>
    <w:rsid w:val="00DF6733"/>
    <w:rsid w:val="00DF6F39"/>
    <w:rsid w:val="00DF7601"/>
    <w:rsid w:val="00E0041D"/>
    <w:rsid w:val="00E01D3A"/>
    <w:rsid w:val="00E02EBA"/>
    <w:rsid w:val="00E03F9C"/>
    <w:rsid w:val="00E04079"/>
    <w:rsid w:val="00E047FE"/>
    <w:rsid w:val="00E05135"/>
    <w:rsid w:val="00E05AB7"/>
    <w:rsid w:val="00E0618A"/>
    <w:rsid w:val="00E065D1"/>
    <w:rsid w:val="00E06B50"/>
    <w:rsid w:val="00E07B94"/>
    <w:rsid w:val="00E10B96"/>
    <w:rsid w:val="00E128C0"/>
    <w:rsid w:val="00E129A3"/>
    <w:rsid w:val="00E13094"/>
    <w:rsid w:val="00E137A3"/>
    <w:rsid w:val="00E1392C"/>
    <w:rsid w:val="00E13B8C"/>
    <w:rsid w:val="00E14E4E"/>
    <w:rsid w:val="00E15F9C"/>
    <w:rsid w:val="00E1668F"/>
    <w:rsid w:val="00E16F97"/>
    <w:rsid w:val="00E20015"/>
    <w:rsid w:val="00E20541"/>
    <w:rsid w:val="00E213B7"/>
    <w:rsid w:val="00E21457"/>
    <w:rsid w:val="00E22D7D"/>
    <w:rsid w:val="00E230C1"/>
    <w:rsid w:val="00E2326B"/>
    <w:rsid w:val="00E23617"/>
    <w:rsid w:val="00E236BA"/>
    <w:rsid w:val="00E24C74"/>
    <w:rsid w:val="00E24D53"/>
    <w:rsid w:val="00E24EA8"/>
    <w:rsid w:val="00E256F4"/>
    <w:rsid w:val="00E3081A"/>
    <w:rsid w:val="00E315A3"/>
    <w:rsid w:val="00E31CDD"/>
    <w:rsid w:val="00E32576"/>
    <w:rsid w:val="00E33341"/>
    <w:rsid w:val="00E337FE"/>
    <w:rsid w:val="00E3399F"/>
    <w:rsid w:val="00E33AFE"/>
    <w:rsid w:val="00E34B87"/>
    <w:rsid w:val="00E34BCC"/>
    <w:rsid w:val="00E352E1"/>
    <w:rsid w:val="00E36238"/>
    <w:rsid w:val="00E36B5A"/>
    <w:rsid w:val="00E40161"/>
    <w:rsid w:val="00E41326"/>
    <w:rsid w:val="00E41758"/>
    <w:rsid w:val="00E41854"/>
    <w:rsid w:val="00E41EE4"/>
    <w:rsid w:val="00E44A5B"/>
    <w:rsid w:val="00E454B2"/>
    <w:rsid w:val="00E45E5D"/>
    <w:rsid w:val="00E462A4"/>
    <w:rsid w:val="00E46FF0"/>
    <w:rsid w:val="00E511A5"/>
    <w:rsid w:val="00E5124D"/>
    <w:rsid w:val="00E51DDB"/>
    <w:rsid w:val="00E51F3F"/>
    <w:rsid w:val="00E52380"/>
    <w:rsid w:val="00E524A2"/>
    <w:rsid w:val="00E52BD6"/>
    <w:rsid w:val="00E52C3C"/>
    <w:rsid w:val="00E52CCC"/>
    <w:rsid w:val="00E535EA"/>
    <w:rsid w:val="00E5496A"/>
    <w:rsid w:val="00E5585C"/>
    <w:rsid w:val="00E56D2D"/>
    <w:rsid w:val="00E57D3A"/>
    <w:rsid w:val="00E57E41"/>
    <w:rsid w:val="00E628EB"/>
    <w:rsid w:val="00E62AB7"/>
    <w:rsid w:val="00E631C3"/>
    <w:rsid w:val="00E63BF5"/>
    <w:rsid w:val="00E63DA3"/>
    <w:rsid w:val="00E64316"/>
    <w:rsid w:val="00E64E76"/>
    <w:rsid w:val="00E64F2F"/>
    <w:rsid w:val="00E654AE"/>
    <w:rsid w:val="00E65A11"/>
    <w:rsid w:val="00E70262"/>
    <w:rsid w:val="00E70C85"/>
    <w:rsid w:val="00E70E55"/>
    <w:rsid w:val="00E714EF"/>
    <w:rsid w:val="00E71702"/>
    <w:rsid w:val="00E71EB5"/>
    <w:rsid w:val="00E72D9E"/>
    <w:rsid w:val="00E7344C"/>
    <w:rsid w:val="00E736EE"/>
    <w:rsid w:val="00E73DFE"/>
    <w:rsid w:val="00E74D62"/>
    <w:rsid w:val="00E752F6"/>
    <w:rsid w:val="00E7617C"/>
    <w:rsid w:val="00E761F2"/>
    <w:rsid w:val="00E76769"/>
    <w:rsid w:val="00E76D5B"/>
    <w:rsid w:val="00E76E9B"/>
    <w:rsid w:val="00E77408"/>
    <w:rsid w:val="00E81248"/>
    <w:rsid w:val="00E81DB3"/>
    <w:rsid w:val="00E81E3B"/>
    <w:rsid w:val="00E82CEB"/>
    <w:rsid w:val="00E838F4"/>
    <w:rsid w:val="00E845F7"/>
    <w:rsid w:val="00E90184"/>
    <w:rsid w:val="00E90BDE"/>
    <w:rsid w:val="00E91490"/>
    <w:rsid w:val="00E91D0C"/>
    <w:rsid w:val="00E92D92"/>
    <w:rsid w:val="00E9473D"/>
    <w:rsid w:val="00E94CCA"/>
    <w:rsid w:val="00E956EE"/>
    <w:rsid w:val="00E957BF"/>
    <w:rsid w:val="00E96F9F"/>
    <w:rsid w:val="00E97A20"/>
    <w:rsid w:val="00EA1154"/>
    <w:rsid w:val="00EA200E"/>
    <w:rsid w:val="00EA2817"/>
    <w:rsid w:val="00EA3EC4"/>
    <w:rsid w:val="00EA47DA"/>
    <w:rsid w:val="00EB0F41"/>
    <w:rsid w:val="00EB1BDE"/>
    <w:rsid w:val="00EB1D0C"/>
    <w:rsid w:val="00EB3518"/>
    <w:rsid w:val="00EB3658"/>
    <w:rsid w:val="00EB3B9E"/>
    <w:rsid w:val="00EB4082"/>
    <w:rsid w:val="00EB4BA0"/>
    <w:rsid w:val="00EB5D1B"/>
    <w:rsid w:val="00EB6179"/>
    <w:rsid w:val="00EB77C9"/>
    <w:rsid w:val="00EC16B8"/>
    <w:rsid w:val="00EC39C3"/>
    <w:rsid w:val="00EC3D54"/>
    <w:rsid w:val="00EC7D81"/>
    <w:rsid w:val="00ED09EC"/>
    <w:rsid w:val="00ED42B9"/>
    <w:rsid w:val="00ED43D0"/>
    <w:rsid w:val="00ED65FA"/>
    <w:rsid w:val="00EE27A2"/>
    <w:rsid w:val="00EE3F61"/>
    <w:rsid w:val="00EE5D61"/>
    <w:rsid w:val="00EE7081"/>
    <w:rsid w:val="00EF0304"/>
    <w:rsid w:val="00EF0A60"/>
    <w:rsid w:val="00EF29BF"/>
    <w:rsid w:val="00EF3848"/>
    <w:rsid w:val="00EF3DB5"/>
    <w:rsid w:val="00EF4247"/>
    <w:rsid w:val="00EF539F"/>
    <w:rsid w:val="00EF57CC"/>
    <w:rsid w:val="00EF5A26"/>
    <w:rsid w:val="00EF60D8"/>
    <w:rsid w:val="00EF647D"/>
    <w:rsid w:val="00EF6A01"/>
    <w:rsid w:val="00EF7BDC"/>
    <w:rsid w:val="00EF7D4A"/>
    <w:rsid w:val="00F051C0"/>
    <w:rsid w:val="00F05988"/>
    <w:rsid w:val="00F05CCC"/>
    <w:rsid w:val="00F066E2"/>
    <w:rsid w:val="00F06714"/>
    <w:rsid w:val="00F06D45"/>
    <w:rsid w:val="00F06E77"/>
    <w:rsid w:val="00F07184"/>
    <w:rsid w:val="00F07DD4"/>
    <w:rsid w:val="00F12C5E"/>
    <w:rsid w:val="00F12CA4"/>
    <w:rsid w:val="00F12F7B"/>
    <w:rsid w:val="00F13816"/>
    <w:rsid w:val="00F13A8F"/>
    <w:rsid w:val="00F14730"/>
    <w:rsid w:val="00F14D89"/>
    <w:rsid w:val="00F15178"/>
    <w:rsid w:val="00F164F6"/>
    <w:rsid w:val="00F17359"/>
    <w:rsid w:val="00F177B4"/>
    <w:rsid w:val="00F20871"/>
    <w:rsid w:val="00F20AEF"/>
    <w:rsid w:val="00F210DE"/>
    <w:rsid w:val="00F21387"/>
    <w:rsid w:val="00F2252D"/>
    <w:rsid w:val="00F24373"/>
    <w:rsid w:val="00F244AE"/>
    <w:rsid w:val="00F25FDD"/>
    <w:rsid w:val="00F26B5D"/>
    <w:rsid w:val="00F31E08"/>
    <w:rsid w:val="00F31E5F"/>
    <w:rsid w:val="00F325CF"/>
    <w:rsid w:val="00F3272D"/>
    <w:rsid w:val="00F32902"/>
    <w:rsid w:val="00F32A8C"/>
    <w:rsid w:val="00F32E26"/>
    <w:rsid w:val="00F34A60"/>
    <w:rsid w:val="00F358E9"/>
    <w:rsid w:val="00F35A32"/>
    <w:rsid w:val="00F3609F"/>
    <w:rsid w:val="00F3616B"/>
    <w:rsid w:val="00F36708"/>
    <w:rsid w:val="00F4036C"/>
    <w:rsid w:val="00F40BB5"/>
    <w:rsid w:val="00F415C2"/>
    <w:rsid w:val="00F41C3A"/>
    <w:rsid w:val="00F42619"/>
    <w:rsid w:val="00F42C3F"/>
    <w:rsid w:val="00F43833"/>
    <w:rsid w:val="00F43C56"/>
    <w:rsid w:val="00F446C1"/>
    <w:rsid w:val="00F453C4"/>
    <w:rsid w:val="00F45A68"/>
    <w:rsid w:val="00F45E42"/>
    <w:rsid w:val="00F4638C"/>
    <w:rsid w:val="00F46F3B"/>
    <w:rsid w:val="00F510FE"/>
    <w:rsid w:val="00F5168C"/>
    <w:rsid w:val="00F526EF"/>
    <w:rsid w:val="00F55025"/>
    <w:rsid w:val="00F56229"/>
    <w:rsid w:val="00F57612"/>
    <w:rsid w:val="00F60CEC"/>
    <w:rsid w:val="00F628C9"/>
    <w:rsid w:val="00F62C16"/>
    <w:rsid w:val="00F64C97"/>
    <w:rsid w:val="00F6699D"/>
    <w:rsid w:val="00F6726E"/>
    <w:rsid w:val="00F70E45"/>
    <w:rsid w:val="00F73324"/>
    <w:rsid w:val="00F73DDC"/>
    <w:rsid w:val="00F74360"/>
    <w:rsid w:val="00F745AB"/>
    <w:rsid w:val="00F74E7F"/>
    <w:rsid w:val="00F774D8"/>
    <w:rsid w:val="00F775C9"/>
    <w:rsid w:val="00F77667"/>
    <w:rsid w:val="00F81AC8"/>
    <w:rsid w:val="00F81C25"/>
    <w:rsid w:val="00F82C49"/>
    <w:rsid w:val="00F848E9"/>
    <w:rsid w:val="00F84F8F"/>
    <w:rsid w:val="00F8551B"/>
    <w:rsid w:val="00F868A5"/>
    <w:rsid w:val="00F9009D"/>
    <w:rsid w:val="00F90D02"/>
    <w:rsid w:val="00F91115"/>
    <w:rsid w:val="00F91FED"/>
    <w:rsid w:val="00F9209D"/>
    <w:rsid w:val="00F93288"/>
    <w:rsid w:val="00F938EC"/>
    <w:rsid w:val="00F941F6"/>
    <w:rsid w:val="00F94E08"/>
    <w:rsid w:val="00F95075"/>
    <w:rsid w:val="00F96007"/>
    <w:rsid w:val="00F968ED"/>
    <w:rsid w:val="00F97802"/>
    <w:rsid w:val="00FA10F2"/>
    <w:rsid w:val="00FA164D"/>
    <w:rsid w:val="00FA2738"/>
    <w:rsid w:val="00FA4517"/>
    <w:rsid w:val="00FA65B7"/>
    <w:rsid w:val="00FA6E46"/>
    <w:rsid w:val="00FA7A8D"/>
    <w:rsid w:val="00FA7DA4"/>
    <w:rsid w:val="00FB2B74"/>
    <w:rsid w:val="00FB2BC7"/>
    <w:rsid w:val="00FB531A"/>
    <w:rsid w:val="00FB6916"/>
    <w:rsid w:val="00FB764B"/>
    <w:rsid w:val="00FB7BD1"/>
    <w:rsid w:val="00FC0B7F"/>
    <w:rsid w:val="00FC0E0D"/>
    <w:rsid w:val="00FC20CE"/>
    <w:rsid w:val="00FC2965"/>
    <w:rsid w:val="00FC4711"/>
    <w:rsid w:val="00FC4C4C"/>
    <w:rsid w:val="00FD226C"/>
    <w:rsid w:val="00FD283A"/>
    <w:rsid w:val="00FD5EB2"/>
    <w:rsid w:val="00FD704D"/>
    <w:rsid w:val="00FD7A53"/>
    <w:rsid w:val="00FE02B8"/>
    <w:rsid w:val="00FE02C2"/>
    <w:rsid w:val="00FE0E7B"/>
    <w:rsid w:val="00FE3532"/>
    <w:rsid w:val="00FE3891"/>
    <w:rsid w:val="00FE4B6F"/>
    <w:rsid w:val="00FE4FF0"/>
    <w:rsid w:val="00FE6079"/>
    <w:rsid w:val="00FF0372"/>
    <w:rsid w:val="00FF05AA"/>
    <w:rsid w:val="00FF0AD7"/>
    <w:rsid w:val="00FF1554"/>
    <w:rsid w:val="00FF4483"/>
    <w:rsid w:val="00FF55E5"/>
    <w:rsid w:val="00FF6AE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7AA7B0"/>
  <w15:docId w15:val="{03D7C8B1-F796-7C4C-9D4B-7408B397CA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1" w:uiPriority="99"/>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iPriority="99"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274B"/>
    <w:rPr>
      <w:lang w:val="pt-PT"/>
    </w:rPr>
  </w:style>
  <w:style w:type="paragraph" w:styleId="Ttulo1">
    <w:name w:val="heading 1"/>
    <w:basedOn w:val="Normal"/>
    <w:next w:val="Corpodetexto"/>
    <w:link w:val="Ttulo1Carter"/>
    <w:uiPriority w:val="9"/>
    <w:qFormat/>
    <w:rsid w:val="009D20B6"/>
    <w:pPr>
      <w:keepNext/>
      <w:keepLines/>
      <w:numPr>
        <w:numId w:val="19"/>
      </w:numPr>
      <w:spacing w:before="720" w:after="480"/>
      <w:jc w:val="both"/>
      <w:outlineLvl w:val="0"/>
    </w:pPr>
    <w:rPr>
      <w:rFonts w:ascii="Helvetica" w:eastAsiaTheme="majorEastAsia" w:hAnsi="Helvetica" w:cs="Times New Roman (Headings CS)"/>
      <w:b/>
      <w:bCs/>
      <w:smallCaps/>
      <w:sz w:val="32"/>
      <w:szCs w:val="32"/>
    </w:rPr>
  </w:style>
  <w:style w:type="paragraph" w:styleId="Ttulo2">
    <w:name w:val="heading 2"/>
    <w:basedOn w:val="Normal"/>
    <w:next w:val="Corpodetexto"/>
    <w:link w:val="Ttulo2Carter"/>
    <w:uiPriority w:val="9"/>
    <w:unhideWhenUsed/>
    <w:qFormat/>
    <w:rsid w:val="009D20B6"/>
    <w:pPr>
      <w:keepNext/>
      <w:keepLines/>
      <w:numPr>
        <w:ilvl w:val="1"/>
        <w:numId w:val="19"/>
      </w:numPr>
      <w:spacing w:before="480" w:after="360"/>
      <w:jc w:val="both"/>
      <w:outlineLvl w:val="1"/>
    </w:pPr>
    <w:rPr>
      <w:rFonts w:ascii="Helvetica" w:eastAsiaTheme="majorEastAsia" w:hAnsi="Helvetica" w:cs="Times New Roman (Headings CS)"/>
      <w:b/>
      <w:bCs/>
      <w:sz w:val="28"/>
      <w:szCs w:val="28"/>
    </w:rPr>
  </w:style>
  <w:style w:type="paragraph" w:styleId="Ttulo3">
    <w:name w:val="heading 3"/>
    <w:basedOn w:val="Normal"/>
    <w:next w:val="Corpodetexto"/>
    <w:link w:val="Ttulo3Carter"/>
    <w:uiPriority w:val="9"/>
    <w:unhideWhenUsed/>
    <w:qFormat/>
    <w:rsid w:val="009D20B6"/>
    <w:pPr>
      <w:keepNext/>
      <w:keepLines/>
      <w:numPr>
        <w:ilvl w:val="2"/>
        <w:numId w:val="19"/>
      </w:numPr>
      <w:spacing w:before="360" w:after="240"/>
      <w:jc w:val="both"/>
      <w:outlineLvl w:val="2"/>
    </w:pPr>
    <w:rPr>
      <w:rFonts w:ascii="Helvetica" w:eastAsiaTheme="majorEastAsia" w:hAnsi="Helvetica" w:cstheme="majorBidi"/>
      <w:b/>
      <w:bCs/>
      <w:color w:val="000000" w:themeColor="text1"/>
    </w:rPr>
  </w:style>
  <w:style w:type="paragraph" w:styleId="Ttulo4">
    <w:name w:val="heading 4"/>
    <w:basedOn w:val="Corpodetexto"/>
    <w:next w:val="Corpodetexto"/>
    <w:uiPriority w:val="9"/>
    <w:unhideWhenUsed/>
    <w:qFormat/>
    <w:rsid w:val="001558D7"/>
    <w:pPr>
      <w:spacing w:before="360"/>
      <w:outlineLvl w:val="3"/>
    </w:pPr>
    <w:rPr>
      <w:b/>
      <w:bCs/>
    </w:rPr>
  </w:style>
  <w:style w:type="paragraph" w:styleId="Ttulo5">
    <w:name w:val="heading 5"/>
    <w:basedOn w:val="Normal"/>
    <w:next w:val="Corpodetexto"/>
    <w:uiPriority w:val="9"/>
    <w:unhideWhenUsed/>
    <w:qFormat/>
    <w:pPr>
      <w:keepNext/>
      <w:keepLines/>
      <w:numPr>
        <w:ilvl w:val="4"/>
        <w:numId w:val="19"/>
      </w:numPr>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numPr>
        <w:ilvl w:val="5"/>
        <w:numId w:val="19"/>
      </w:numPr>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numPr>
        <w:ilvl w:val="6"/>
        <w:numId w:val="19"/>
      </w:numPr>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numPr>
        <w:ilvl w:val="7"/>
        <w:numId w:val="19"/>
      </w:numPr>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numPr>
        <w:ilvl w:val="8"/>
        <w:numId w:val="19"/>
      </w:numPr>
      <w:spacing w:before="200" w:after="0"/>
      <w:outlineLvl w:val="8"/>
    </w:pPr>
    <w:rPr>
      <w:rFonts w:asciiTheme="majorHAnsi" w:eastAsiaTheme="majorEastAsia" w:hAnsiTheme="majorHAnsi" w:cstheme="majorBidi"/>
      <w:color w:val="4F81BD" w:themeColor="accent1"/>
    </w:rPr>
  </w:style>
  <w:style w:type="character" w:default="1" w:styleId="Tipodeletrapredefinidodopargraf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arter"/>
    <w:qFormat/>
    <w:rsid w:val="00DE4A3C"/>
    <w:pPr>
      <w:spacing w:before="120" w:after="120"/>
      <w:jc w:val="both"/>
    </w:pPr>
    <w:rPr>
      <w:rFonts w:ascii="Garamond" w:hAnsi="Garamond"/>
      <w:sz w:val="28"/>
    </w:r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de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link w:val="TextodenotaderodapCarter"/>
    <w:uiPriority w:val="9"/>
    <w:unhideWhenUsed/>
    <w:qFormat/>
    <w:rsid w:val="00C2775D"/>
    <w:pPr>
      <w:spacing w:after="0"/>
      <w:jc w:val="both"/>
    </w:pPr>
    <w:rPr>
      <w:rFonts w:ascii="Garamond" w:hAnsi="Garamond"/>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next w:val="Corpodetexto"/>
    <w:link w:val="LegendaCarter"/>
    <w:rsid w:val="00EE5D61"/>
    <w:pPr>
      <w:spacing w:before="200"/>
      <w:jc w:val="center"/>
    </w:pPr>
    <w:rPr>
      <w:rFonts w:ascii="Garamond" w:hAnsi="Garamond"/>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arter">
    <w:name w:val="Legenda Caráter"/>
    <w:basedOn w:val="Tipodeletrapredefinidodopargrafo"/>
    <w:link w:val="Legenda"/>
    <w:rsid w:val="00EE5D61"/>
    <w:rPr>
      <w:rFonts w:ascii="Garamond" w:hAnsi="Garamond"/>
    </w:rPr>
  </w:style>
  <w:style w:type="character" w:customStyle="1" w:styleId="VerbatimChar">
    <w:name w:val="Verbatim Char"/>
    <w:basedOn w:val="LegendaCarter"/>
    <w:link w:val="SourceCode"/>
    <w:rPr>
      <w:rFonts w:ascii="Consolas" w:hAnsi="Consolas"/>
      <w:sz w:val="22"/>
    </w:rPr>
  </w:style>
  <w:style w:type="character" w:customStyle="1" w:styleId="SectionNumber">
    <w:name w:val="Section Number"/>
    <w:basedOn w:val="LegendaCarter"/>
    <w:rPr>
      <w:rFonts w:ascii="Garamond" w:hAnsi="Garamond"/>
    </w:rPr>
  </w:style>
  <w:style w:type="character" w:styleId="Refdenotaderodap">
    <w:name w:val="footnote reference"/>
    <w:basedOn w:val="LegendaCarter"/>
    <w:rPr>
      <w:rFonts w:ascii="Garamond" w:hAnsi="Garamond"/>
      <w:vertAlign w:val="superscript"/>
    </w:rPr>
  </w:style>
  <w:style w:type="character" w:styleId="Hiperligao">
    <w:name w:val="Hyperlink"/>
    <w:basedOn w:val="CorpodetextoCarter"/>
    <w:uiPriority w:val="99"/>
    <w:rsid w:val="004F35F3"/>
    <w:rPr>
      <w:rFonts w:ascii="Garamond" w:hAnsi="Garamond"/>
      <w:color w:val="000000" w:themeColor="text1"/>
      <w:sz w:val="28"/>
    </w:rPr>
  </w:style>
  <w:style w:type="paragraph" w:styleId="Cabealhodondice">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elacomGrelha">
    <w:name w:val="Table Grid"/>
    <w:basedOn w:val="Tabelanormal"/>
    <w:uiPriority w:val="39"/>
    <w:rsid w:val="0063472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bealho">
    <w:name w:val="header"/>
    <w:basedOn w:val="Normal"/>
    <w:link w:val="CabealhoCarter"/>
    <w:uiPriority w:val="99"/>
    <w:unhideWhenUsed/>
    <w:rsid w:val="000C1AA0"/>
    <w:pPr>
      <w:tabs>
        <w:tab w:val="center" w:pos="4513"/>
        <w:tab w:val="right" w:pos="9026"/>
      </w:tabs>
      <w:spacing w:after="0"/>
      <w:jc w:val="center"/>
    </w:pPr>
    <w:rPr>
      <w:i/>
    </w:rPr>
  </w:style>
  <w:style w:type="character" w:customStyle="1" w:styleId="CabealhoCarter">
    <w:name w:val="Cabeçalho Caráter"/>
    <w:basedOn w:val="Tipodeletrapredefinidodopargrafo"/>
    <w:link w:val="Cabealho"/>
    <w:uiPriority w:val="99"/>
    <w:rsid w:val="000C1AA0"/>
    <w:rPr>
      <w:i/>
    </w:rPr>
  </w:style>
  <w:style w:type="paragraph" w:styleId="Rodap">
    <w:name w:val="footer"/>
    <w:basedOn w:val="Normal"/>
    <w:link w:val="RodapCarter"/>
    <w:uiPriority w:val="99"/>
    <w:unhideWhenUsed/>
    <w:rsid w:val="005937EB"/>
    <w:pPr>
      <w:tabs>
        <w:tab w:val="center" w:pos="4513"/>
        <w:tab w:val="right" w:pos="9026"/>
      </w:tabs>
      <w:spacing w:after="0"/>
    </w:pPr>
  </w:style>
  <w:style w:type="character" w:customStyle="1" w:styleId="RodapCarter">
    <w:name w:val="Rodapé Caráter"/>
    <w:basedOn w:val="Tipodeletrapredefinidodopargrafo"/>
    <w:link w:val="Rodap"/>
    <w:uiPriority w:val="99"/>
    <w:rsid w:val="005937EB"/>
  </w:style>
  <w:style w:type="paragraph" w:styleId="ndice1">
    <w:name w:val="toc 1"/>
    <w:basedOn w:val="Normal"/>
    <w:next w:val="Normal"/>
    <w:autoRedefine/>
    <w:uiPriority w:val="39"/>
    <w:unhideWhenUsed/>
    <w:rsid w:val="0009444E"/>
    <w:pPr>
      <w:tabs>
        <w:tab w:val="right" w:leader="dot" w:pos="9350"/>
      </w:tabs>
      <w:spacing w:after="100"/>
    </w:pPr>
    <w:rPr>
      <w:rFonts w:ascii="Garamond" w:hAnsi="Garamond" w:cs="Times New Roman (Body CS)"/>
      <w:sz w:val="28"/>
    </w:rPr>
  </w:style>
  <w:style w:type="character" w:customStyle="1" w:styleId="CorpodetextoCarter">
    <w:name w:val="Corpo de texto Caráter"/>
    <w:basedOn w:val="Tipodeletrapredefinidodopargrafo"/>
    <w:link w:val="Corpodetexto"/>
    <w:rsid w:val="00DE4A3C"/>
    <w:rPr>
      <w:rFonts w:ascii="Garamond" w:hAnsi="Garamond"/>
      <w:sz w:val="28"/>
    </w:rPr>
  </w:style>
  <w:style w:type="paragraph" w:styleId="ndice2">
    <w:name w:val="toc 2"/>
    <w:basedOn w:val="Normal"/>
    <w:next w:val="Normal"/>
    <w:autoRedefine/>
    <w:uiPriority w:val="39"/>
    <w:unhideWhenUsed/>
    <w:rsid w:val="0009444E"/>
    <w:pPr>
      <w:spacing w:after="100"/>
      <w:ind w:left="240"/>
    </w:pPr>
    <w:rPr>
      <w:rFonts w:ascii="Garamond" w:hAnsi="Garamond"/>
      <w:sz w:val="28"/>
    </w:rPr>
  </w:style>
  <w:style w:type="paragraph" w:styleId="ndice3">
    <w:name w:val="toc 3"/>
    <w:basedOn w:val="Normal"/>
    <w:next w:val="Normal"/>
    <w:autoRedefine/>
    <w:uiPriority w:val="39"/>
    <w:unhideWhenUsed/>
    <w:rsid w:val="0009444E"/>
    <w:pPr>
      <w:spacing w:after="100"/>
      <w:ind w:left="480"/>
    </w:pPr>
    <w:rPr>
      <w:rFonts w:ascii="Garamond" w:hAnsi="Garamond"/>
      <w:sz w:val="28"/>
    </w:rPr>
  </w:style>
  <w:style w:type="paragraph" w:styleId="ndicedeilustraes">
    <w:name w:val="table of figures"/>
    <w:basedOn w:val="Corpodetexto"/>
    <w:next w:val="Normal"/>
    <w:uiPriority w:val="99"/>
    <w:unhideWhenUsed/>
    <w:rsid w:val="0009444E"/>
    <w:rPr>
      <w:iCs/>
      <w:szCs w:val="20"/>
    </w:rPr>
  </w:style>
  <w:style w:type="character" w:styleId="TextodoMarcadordePosio">
    <w:name w:val="Placeholder Text"/>
    <w:basedOn w:val="Tipodeletrapredefinidodopargrafo"/>
    <w:uiPriority w:val="99"/>
    <w:semiHidden/>
    <w:rsid w:val="0092360E"/>
    <w:rPr>
      <w:color w:val="808080"/>
    </w:rPr>
  </w:style>
  <w:style w:type="character" w:styleId="Refdecomentrio">
    <w:name w:val="annotation reference"/>
    <w:basedOn w:val="Tipodeletrapredefinidodopargrafo"/>
    <w:semiHidden/>
    <w:unhideWhenUsed/>
    <w:rsid w:val="00C760DB"/>
    <w:rPr>
      <w:sz w:val="16"/>
      <w:szCs w:val="16"/>
    </w:rPr>
  </w:style>
  <w:style w:type="paragraph" w:styleId="Textodecomentrio">
    <w:name w:val="annotation text"/>
    <w:basedOn w:val="Normal"/>
    <w:link w:val="TextodecomentrioCarter"/>
    <w:unhideWhenUsed/>
    <w:rsid w:val="00C760DB"/>
    <w:rPr>
      <w:sz w:val="20"/>
      <w:szCs w:val="20"/>
    </w:rPr>
  </w:style>
  <w:style w:type="character" w:customStyle="1" w:styleId="TextodecomentrioCarter">
    <w:name w:val="Texto de comentário Caráter"/>
    <w:basedOn w:val="Tipodeletrapredefinidodopargrafo"/>
    <w:link w:val="Textodecomentrio"/>
    <w:rsid w:val="00C760DB"/>
    <w:rPr>
      <w:sz w:val="20"/>
      <w:szCs w:val="20"/>
    </w:rPr>
  </w:style>
  <w:style w:type="paragraph" w:styleId="Assuntodecomentrio">
    <w:name w:val="annotation subject"/>
    <w:basedOn w:val="Textodecomentrio"/>
    <w:next w:val="Textodecomentrio"/>
    <w:link w:val="AssuntodecomentrioCarter"/>
    <w:semiHidden/>
    <w:unhideWhenUsed/>
    <w:rsid w:val="00C760DB"/>
    <w:rPr>
      <w:b/>
      <w:bCs/>
    </w:rPr>
  </w:style>
  <w:style w:type="character" w:customStyle="1" w:styleId="AssuntodecomentrioCarter">
    <w:name w:val="Assunto de comentário Caráter"/>
    <w:basedOn w:val="TextodecomentrioCarter"/>
    <w:link w:val="Assuntodecomentrio"/>
    <w:semiHidden/>
    <w:rsid w:val="00C760DB"/>
    <w:rPr>
      <w:b/>
      <w:bCs/>
      <w:sz w:val="20"/>
      <w:szCs w:val="20"/>
    </w:rPr>
  </w:style>
  <w:style w:type="paragraph" w:styleId="Textodebalo">
    <w:name w:val="Balloon Text"/>
    <w:basedOn w:val="Normal"/>
    <w:link w:val="TextodebaloCarter"/>
    <w:semiHidden/>
    <w:unhideWhenUsed/>
    <w:rsid w:val="00C760DB"/>
    <w:pPr>
      <w:spacing w:after="0"/>
    </w:pPr>
    <w:rPr>
      <w:rFonts w:ascii="Segoe UI" w:hAnsi="Segoe UI" w:cs="Segoe UI"/>
      <w:sz w:val="18"/>
      <w:szCs w:val="18"/>
    </w:rPr>
  </w:style>
  <w:style w:type="character" w:customStyle="1" w:styleId="TextodebaloCarter">
    <w:name w:val="Texto de balão Caráter"/>
    <w:basedOn w:val="Tipodeletrapredefinidodopargrafo"/>
    <w:link w:val="Textodebalo"/>
    <w:semiHidden/>
    <w:rsid w:val="00C760DB"/>
    <w:rPr>
      <w:rFonts w:ascii="Segoe UI" w:hAnsi="Segoe UI" w:cs="Segoe UI"/>
      <w:sz w:val="18"/>
      <w:szCs w:val="18"/>
    </w:rPr>
  </w:style>
  <w:style w:type="paragraph" w:styleId="Reviso">
    <w:name w:val="Revision"/>
    <w:hidden/>
    <w:semiHidden/>
    <w:rsid w:val="00C760DB"/>
    <w:pPr>
      <w:spacing w:after="0"/>
    </w:pPr>
  </w:style>
  <w:style w:type="paragraph" w:styleId="ndiceremissivo1">
    <w:name w:val="index 1"/>
    <w:basedOn w:val="Normal"/>
    <w:next w:val="Normal"/>
    <w:autoRedefine/>
    <w:uiPriority w:val="99"/>
    <w:rsid w:val="009D21DF"/>
    <w:pPr>
      <w:spacing w:after="0"/>
      <w:ind w:left="240" w:hanging="240"/>
    </w:pPr>
    <w:rPr>
      <w:sz w:val="18"/>
      <w:szCs w:val="18"/>
    </w:rPr>
  </w:style>
  <w:style w:type="paragraph" w:styleId="ndiceremissivo2">
    <w:name w:val="index 2"/>
    <w:basedOn w:val="Normal"/>
    <w:next w:val="Normal"/>
    <w:autoRedefine/>
    <w:unhideWhenUsed/>
    <w:rsid w:val="009D21DF"/>
    <w:pPr>
      <w:spacing w:after="0"/>
      <w:ind w:left="480" w:hanging="240"/>
    </w:pPr>
    <w:rPr>
      <w:sz w:val="18"/>
      <w:szCs w:val="18"/>
    </w:rPr>
  </w:style>
  <w:style w:type="paragraph" w:styleId="ndiceremissivo3">
    <w:name w:val="index 3"/>
    <w:basedOn w:val="Normal"/>
    <w:next w:val="Normal"/>
    <w:autoRedefine/>
    <w:unhideWhenUsed/>
    <w:rsid w:val="009D21DF"/>
    <w:pPr>
      <w:spacing w:after="0"/>
      <w:ind w:left="720" w:hanging="240"/>
    </w:pPr>
    <w:rPr>
      <w:sz w:val="18"/>
      <w:szCs w:val="18"/>
    </w:rPr>
  </w:style>
  <w:style w:type="paragraph" w:styleId="ndiceremissivo4">
    <w:name w:val="index 4"/>
    <w:basedOn w:val="Normal"/>
    <w:next w:val="Normal"/>
    <w:autoRedefine/>
    <w:unhideWhenUsed/>
    <w:rsid w:val="009D21DF"/>
    <w:pPr>
      <w:spacing w:after="0"/>
      <w:ind w:left="960" w:hanging="240"/>
    </w:pPr>
    <w:rPr>
      <w:sz w:val="18"/>
      <w:szCs w:val="18"/>
    </w:rPr>
  </w:style>
  <w:style w:type="paragraph" w:styleId="ndiceremissivo5">
    <w:name w:val="index 5"/>
    <w:basedOn w:val="Normal"/>
    <w:next w:val="Normal"/>
    <w:autoRedefine/>
    <w:unhideWhenUsed/>
    <w:rsid w:val="009D21DF"/>
    <w:pPr>
      <w:spacing w:after="0"/>
      <w:ind w:left="1200" w:hanging="240"/>
    </w:pPr>
    <w:rPr>
      <w:sz w:val="18"/>
      <w:szCs w:val="18"/>
    </w:rPr>
  </w:style>
  <w:style w:type="paragraph" w:styleId="ndiceremissivo6">
    <w:name w:val="index 6"/>
    <w:basedOn w:val="Normal"/>
    <w:next w:val="Normal"/>
    <w:autoRedefine/>
    <w:unhideWhenUsed/>
    <w:rsid w:val="009D21DF"/>
    <w:pPr>
      <w:spacing w:after="0"/>
      <w:ind w:left="1440" w:hanging="240"/>
    </w:pPr>
    <w:rPr>
      <w:sz w:val="18"/>
      <w:szCs w:val="18"/>
    </w:rPr>
  </w:style>
  <w:style w:type="paragraph" w:styleId="ndiceremissivo7">
    <w:name w:val="index 7"/>
    <w:basedOn w:val="Normal"/>
    <w:next w:val="Normal"/>
    <w:autoRedefine/>
    <w:unhideWhenUsed/>
    <w:rsid w:val="009D21DF"/>
    <w:pPr>
      <w:spacing w:after="0"/>
      <w:ind w:left="1680" w:hanging="240"/>
    </w:pPr>
    <w:rPr>
      <w:sz w:val="18"/>
      <w:szCs w:val="18"/>
    </w:rPr>
  </w:style>
  <w:style w:type="paragraph" w:styleId="ndiceremissivo8">
    <w:name w:val="index 8"/>
    <w:basedOn w:val="Normal"/>
    <w:next w:val="Normal"/>
    <w:autoRedefine/>
    <w:unhideWhenUsed/>
    <w:rsid w:val="009D21DF"/>
    <w:pPr>
      <w:spacing w:after="0"/>
      <w:ind w:left="1920" w:hanging="240"/>
    </w:pPr>
    <w:rPr>
      <w:sz w:val="18"/>
      <w:szCs w:val="18"/>
    </w:rPr>
  </w:style>
  <w:style w:type="paragraph" w:styleId="ndiceremissivo9">
    <w:name w:val="index 9"/>
    <w:basedOn w:val="Normal"/>
    <w:next w:val="Normal"/>
    <w:autoRedefine/>
    <w:unhideWhenUsed/>
    <w:rsid w:val="009D21DF"/>
    <w:pPr>
      <w:spacing w:after="0"/>
      <w:ind w:left="2160" w:hanging="240"/>
    </w:pPr>
    <w:rPr>
      <w:sz w:val="18"/>
      <w:szCs w:val="18"/>
    </w:rPr>
  </w:style>
  <w:style w:type="paragraph" w:styleId="Cabealhodendiceremissivo">
    <w:name w:val="index heading"/>
    <w:basedOn w:val="Normal"/>
    <w:next w:val="ndiceremissivo1"/>
    <w:uiPriority w:val="99"/>
    <w:unhideWhenUsed/>
    <w:rsid w:val="009D21DF"/>
    <w:pPr>
      <w:spacing w:before="240" w:after="120"/>
      <w:jc w:val="center"/>
    </w:pPr>
    <w:rPr>
      <w:b/>
      <w:bCs/>
      <w:sz w:val="26"/>
      <w:szCs w:val="26"/>
    </w:rPr>
  </w:style>
  <w:style w:type="paragraph" w:customStyle="1" w:styleId="Section">
    <w:name w:val="Section"/>
    <w:basedOn w:val="Ttulo1"/>
    <w:next w:val="Corpodetexto"/>
    <w:qFormat/>
    <w:rsid w:val="00C83598"/>
    <w:pPr>
      <w:numPr>
        <w:numId w:val="0"/>
      </w:numPr>
    </w:pPr>
  </w:style>
  <w:style w:type="paragraph" w:styleId="Corpodetexto2">
    <w:name w:val="Body Text 2"/>
    <w:basedOn w:val="Normal"/>
    <w:link w:val="Corpodetexto2Carter"/>
    <w:rsid w:val="004379DD"/>
    <w:pPr>
      <w:spacing w:after="0"/>
    </w:pPr>
    <w:rPr>
      <w:rFonts w:ascii="Garamond" w:hAnsi="Garamond" w:cs="Times New Roman (Body CS)"/>
      <w:sz w:val="28"/>
    </w:rPr>
  </w:style>
  <w:style w:type="character" w:customStyle="1" w:styleId="Corpodetexto2Carter">
    <w:name w:val="Corpo de texto 2 Caráter"/>
    <w:basedOn w:val="Tipodeletrapredefinidodopargrafo"/>
    <w:link w:val="Corpodetexto2"/>
    <w:rsid w:val="004379DD"/>
    <w:rPr>
      <w:rFonts w:ascii="Garamond" w:hAnsi="Garamond" w:cs="Times New Roman (Body CS)"/>
      <w:sz w:val="28"/>
    </w:rPr>
  </w:style>
  <w:style w:type="table" w:customStyle="1" w:styleId="TabelacomGrelha1">
    <w:name w:val="Tabela com Grelha1"/>
    <w:basedOn w:val="Tabelanormal"/>
    <w:next w:val="TabelacomGrelha"/>
    <w:uiPriority w:val="59"/>
    <w:rsid w:val="00DE4A3C"/>
    <w:pPr>
      <w:spacing w:after="0"/>
    </w:pPr>
    <w:rPr>
      <w:sz w:val="22"/>
      <w:szCs w:val="22"/>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oNoResolvida1">
    <w:name w:val="Menção Não Resolvida1"/>
    <w:basedOn w:val="Tipodeletrapredefinidodopargrafo"/>
    <w:uiPriority w:val="99"/>
    <w:semiHidden/>
    <w:unhideWhenUsed/>
    <w:rsid w:val="0029203D"/>
    <w:rPr>
      <w:color w:val="605E5C"/>
      <w:shd w:val="clear" w:color="auto" w:fill="E1DFDD"/>
    </w:rPr>
  </w:style>
  <w:style w:type="character" w:styleId="Hiperligaovisitada">
    <w:name w:val="FollowedHyperlink"/>
    <w:basedOn w:val="Tipodeletrapredefinidodopargrafo"/>
    <w:semiHidden/>
    <w:unhideWhenUsed/>
    <w:rsid w:val="0029203D"/>
    <w:rPr>
      <w:color w:val="800080" w:themeColor="followedHyperlink"/>
      <w:u w:val="single"/>
    </w:rPr>
  </w:style>
  <w:style w:type="paragraph" w:customStyle="1" w:styleId="Section2">
    <w:name w:val="Section 2"/>
    <w:basedOn w:val="Ttulo2"/>
    <w:next w:val="Corpodetexto"/>
    <w:qFormat/>
    <w:rsid w:val="00DC51D8"/>
    <w:pPr>
      <w:numPr>
        <w:ilvl w:val="0"/>
        <w:numId w:val="0"/>
      </w:numPr>
    </w:pPr>
  </w:style>
  <w:style w:type="character" w:styleId="Nmerodepgina">
    <w:name w:val="page number"/>
    <w:basedOn w:val="Tipodeletrapredefinidodopargrafo"/>
    <w:semiHidden/>
    <w:unhideWhenUsed/>
    <w:rsid w:val="00517917"/>
  </w:style>
  <w:style w:type="paragraph" w:customStyle="1" w:styleId="04xlpa">
    <w:name w:val="_04xlpa"/>
    <w:basedOn w:val="Normal"/>
    <w:rsid w:val="00054BB9"/>
    <w:pPr>
      <w:spacing w:before="100" w:beforeAutospacing="1" w:after="100" w:afterAutospacing="1"/>
    </w:pPr>
    <w:rPr>
      <w:rFonts w:ascii="Times New Roman" w:eastAsia="Times New Roman" w:hAnsi="Times New Roman" w:cs="Times New Roman"/>
      <w:lang w:eastAsia="pt-PT"/>
    </w:rPr>
  </w:style>
  <w:style w:type="character" w:customStyle="1" w:styleId="Estilo1">
    <w:name w:val="Estilo1"/>
    <w:basedOn w:val="Tipodeletrapredefinidodopargrafo"/>
    <w:uiPriority w:val="1"/>
    <w:rsid w:val="00054BB9"/>
    <w:rPr>
      <w:rFonts w:ascii="Arial" w:hAnsi="Arial"/>
      <w:color w:val="auto"/>
      <w:sz w:val="28"/>
    </w:rPr>
  </w:style>
  <w:style w:type="character" w:customStyle="1" w:styleId="Estilo2">
    <w:name w:val="Estilo2"/>
    <w:basedOn w:val="Tipodeletrapredefinidodopargrafo"/>
    <w:uiPriority w:val="1"/>
    <w:rsid w:val="00054BB9"/>
    <w:rPr>
      <w:rFonts w:ascii="Arial" w:hAnsi="Arial"/>
      <w:sz w:val="28"/>
    </w:rPr>
  </w:style>
  <w:style w:type="character" w:customStyle="1" w:styleId="Estilo3">
    <w:name w:val="Estilo3"/>
    <w:basedOn w:val="Tipodeletrapredefinidodopargrafo"/>
    <w:uiPriority w:val="1"/>
    <w:rsid w:val="00054BB9"/>
    <w:rPr>
      <w:rFonts w:ascii="Arial" w:hAnsi="Arial"/>
      <w:sz w:val="28"/>
    </w:rPr>
  </w:style>
  <w:style w:type="character" w:customStyle="1" w:styleId="Ttulo1Carter">
    <w:name w:val="Título 1 Caráter"/>
    <w:basedOn w:val="Tipodeletrapredefinidodopargrafo"/>
    <w:link w:val="Ttulo1"/>
    <w:uiPriority w:val="9"/>
    <w:rsid w:val="00674C2D"/>
    <w:rPr>
      <w:rFonts w:ascii="Helvetica" w:eastAsiaTheme="majorEastAsia" w:hAnsi="Helvetica" w:cs="Times New Roman (Headings CS)"/>
      <w:b/>
      <w:bCs/>
      <w:smallCaps/>
      <w:sz w:val="32"/>
      <w:szCs w:val="32"/>
    </w:rPr>
  </w:style>
  <w:style w:type="paragraph" w:styleId="PargrafodaLista">
    <w:name w:val="List Paragraph"/>
    <w:basedOn w:val="Normal"/>
    <w:rsid w:val="0021022F"/>
    <w:pPr>
      <w:ind w:left="720"/>
      <w:contextualSpacing/>
    </w:pPr>
  </w:style>
  <w:style w:type="character" w:customStyle="1" w:styleId="Ttulo2Carter">
    <w:name w:val="Título 2 Caráter"/>
    <w:basedOn w:val="Tipodeletrapredefinidodopargrafo"/>
    <w:link w:val="Ttulo2"/>
    <w:uiPriority w:val="9"/>
    <w:rsid w:val="00AA36C6"/>
    <w:rPr>
      <w:rFonts w:ascii="Helvetica" w:eastAsiaTheme="majorEastAsia" w:hAnsi="Helvetica" w:cs="Times New Roman (Headings CS)"/>
      <w:b/>
      <w:bCs/>
      <w:sz w:val="28"/>
      <w:szCs w:val="28"/>
    </w:rPr>
  </w:style>
  <w:style w:type="paragraph" w:styleId="NormalWeb">
    <w:name w:val="Normal (Web)"/>
    <w:basedOn w:val="Normal"/>
    <w:uiPriority w:val="99"/>
    <w:semiHidden/>
    <w:unhideWhenUsed/>
    <w:rsid w:val="00FA164D"/>
    <w:rPr>
      <w:rFonts w:ascii="Times New Roman" w:hAnsi="Times New Roman" w:cs="Times New Roman"/>
    </w:rPr>
  </w:style>
  <w:style w:type="character" w:styleId="nfase">
    <w:name w:val="Emphasis"/>
    <w:basedOn w:val="Tipodeletrapredefinidodopargrafo"/>
    <w:uiPriority w:val="20"/>
    <w:qFormat/>
    <w:rsid w:val="00DD1312"/>
    <w:rPr>
      <w:i/>
      <w:iCs/>
    </w:rPr>
  </w:style>
  <w:style w:type="character" w:styleId="Forte">
    <w:name w:val="Strong"/>
    <w:basedOn w:val="Tipodeletrapredefinidodopargrafo"/>
    <w:uiPriority w:val="22"/>
    <w:qFormat/>
    <w:rsid w:val="005F11CB"/>
    <w:rPr>
      <w:b/>
      <w:bCs/>
    </w:rPr>
  </w:style>
  <w:style w:type="character" w:styleId="CdigoHTML">
    <w:name w:val="HTML Code"/>
    <w:basedOn w:val="Tipodeletrapredefinidodopargrafo"/>
    <w:uiPriority w:val="99"/>
    <w:semiHidden/>
    <w:unhideWhenUsed/>
    <w:rsid w:val="005F11CB"/>
    <w:rPr>
      <w:rFonts w:ascii="Courier New" w:eastAsia="Times New Roman" w:hAnsi="Courier New" w:cs="Courier New"/>
      <w:sz w:val="20"/>
      <w:szCs w:val="20"/>
    </w:rPr>
  </w:style>
  <w:style w:type="character" w:customStyle="1" w:styleId="TextodenotaderodapCarter">
    <w:name w:val="Texto de nota de rodapé Caráter"/>
    <w:basedOn w:val="Tipodeletrapredefinidodopargrafo"/>
    <w:link w:val="Textodenotaderodap"/>
    <w:uiPriority w:val="9"/>
    <w:rsid w:val="0028074B"/>
    <w:rPr>
      <w:rFonts w:ascii="Garamond" w:hAnsi="Garamond"/>
      <w:lang w:val="pt-PT"/>
    </w:rPr>
  </w:style>
  <w:style w:type="paragraph" w:styleId="HTMLpr-formatado">
    <w:name w:val="HTML Preformatted"/>
    <w:basedOn w:val="Normal"/>
    <w:link w:val="HTMLpr-formatadoCarter"/>
    <w:semiHidden/>
    <w:unhideWhenUsed/>
    <w:rsid w:val="005C0D09"/>
    <w:pPr>
      <w:spacing w:after="0"/>
    </w:pPr>
    <w:rPr>
      <w:rFonts w:ascii="Consolas" w:hAnsi="Consolas"/>
      <w:sz w:val="20"/>
      <w:szCs w:val="20"/>
    </w:rPr>
  </w:style>
  <w:style w:type="character" w:customStyle="1" w:styleId="HTMLpr-formatadoCarter">
    <w:name w:val="HTML pré-formatado Caráter"/>
    <w:basedOn w:val="Tipodeletrapredefinidodopargrafo"/>
    <w:link w:val="HTMLpr-formatado"/>
    <w:semiHidden/>
    <w:rsid w:val="005C0D09"/>
    <w:rPr>
      <w:rFonts w:ascii="Consolas" w:hAnsi="Consolas"/>
      <w:sz w:val="20"/>
      <w:szCs w:val="20"/>
      <w:lang w:val="pt-PT"/>
    </w:rPr>
  </w:style>
  <w:style w:type="character" w:styleId="MenoNoResolvida">
    <w:name w:val="Unresolved Mention"/>
    <w:basedOn w:val="Tipodeletrapredefinidodopargrafo"/>
    <w:uiPriority w:val="99"/>
    <w:semiHidden/>
    <w:unhideWhenUsed/>
    <w:rsid w:val="00F2252D"/>
    <w:rPr>
      <w:color w:val="605E5C"/>
      <w:shd w:val="clear" w:color="auto" w:fill="E1DFDD"/>
    </w:rPr>
  </w:style>
  <w:style w:type="character" w:customStyle="1" w:styleId="Ttulo3Carter">
    <w:name w:val="Título 3 Caráter"/>
    <w:basedOn w:val="Tipodeletrapredefinidodopargrafo"/>
    <w:link w:val="Ttulo3"/>
    <w:uiPriority w:val="9"/>
    <w:rsid w:val="00B8456C"/>
    <w:rPr>
      <w:rFonts w:ascii="Helvetica" w:eastAsiaTheme="majorEastAsia" w:hAnsi="Helvetica" w:cstheme="majorBidi"/>
      <w:b/>
      <w:bCs/>
      <w:color w:val="000000" w:themeColor="text1"/>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30370">
      <w:bodyDiv w:val="1"/>
      <w:marLeft w:val="0"/>
      <w:marRight w:val="0"/>
      <w:marTop w:val="0"/>
      <w:marBottom w:val="0"/>
      <w:divBdr>
        <w:top w:val="none" w:sz="0" w:space="0" w:color="auto"/>
        <w:left w:val="none" w:sz="0" w:space="0" w:color="auto"/>
        <w:bottom w:val="none" w:sz="0" w:space="0" w:color="auto"/>
        <w:right w:val="none" w:sz="0" w:space="0" w:color="auto"/>
      </w:divBdr>
    </w:div>
    <w:div w:id="15889548">
      <w:bodyDiv w:val="1"/>
      <w:marLeft w:val="0"/>
      <w:marRight w:val="0"/>
      <w:marTop w:val="0"/>
      <w:marBottom w:val="0"/>
      <w:divBdr>
        <w:top w:val="none" w:sz="0" w:space="0" w:color="auto"/>
        <w:left w:val="none" w:sz="0" w:space="0" w:color="auto"/>
        <w:bottom w:val="none" w:sz="0" w:space="0" w:color="auto"/>
        <w:right w:val="none" w:sz="0" w:space="0" w:color="auto"/>
      </w:divBdr>
    </w:div>
    <w:div w:id="17242543">
      <w:bodyDiv w:val="1"/>
      <w:marLeft w:val="0"/>
      <w:marRight w:val="0"/>
      <w:marTop w:val="0"/>
      <w:marBottom w:val="0"/>
      <w:divBdr>
        <w:top w:val="none" w:sz="0" w:space="0" w:color="auto"/>
        <w:left w:val="none" w:sz="0" w:space="0" w:color="auto"/>
        <w:bottom w:val="none" w:sz="0" w:space="0" w:color="auto"/>
        <w:right w:val="none" w:sz="0" w:space="0" w:color="auto"/>
      </w:divBdr>
    </w:div>
    <w:div w:id="17899396">
      <w:bodyDiv w:val="1"/>
      <w:marLeft w:val="0"/>
      <w:marRight w:val="0"/>
      <w:marTop w:val="0"/>
      <w:marBottom w:val="0"/>
      <w:divBdr>
        <w:top w:val="none" w:sz="0" w:space="0" w:color="auto"/>
        <w:left w:val="none" w:sz="0" w:space="0" w:color="auto"/>
        <w:bottom w:val="none" w:sz="0" w:space="0" w:color="auto"/>
        <w:right w:val="none" w:sz="0" w:space="0" w:color="auto"/>
      </w:divBdr>
    </w:div>
    <w:div w:id="23944398">
      <w:bodyDiv w:val="1"/>
      <w:marLeft w:val="0"/>
      <w:marRight w:val="0"/>
      <w:marTop w:val="0"/>
      <w:marBottom w:val="0"/>
      <w:divBdr>
        <w:top w:val="none" w:sz="0" w:space="0" w:color="auto"/>
        <w:left w:val="none" w:sz="0" w:space="0" w:color="auto"/>
        <w:bottom w:val="none" w:sz="0" w:space="0" w:color="auto"/>
        <w:right w:val="none" w:sz="0" w:space="0" w:color="auto"/>
      </w:divBdr>
    </w:div>
    <w:div w:id="36785113">
      <w:bodyDiv w:val="1"/>
      <w:marLeft w:val="0"/>
      <w:marRight w:val="0"/>
      <w:marTop w:val="0"/>
      <w:marBottom w:val="0"/>
      <w:divBdr>
        <w:top w:val="none" w:sz="0" w:space="0" w:color="auto"/>
        <w:left w:val="none" w:sz="0" w:space="0" w:color="auto"/>
        <w:bottom w:val="none" w:sz="0" w:space="0" w:color="auto"/>
        <w:right w:val="none" w:sz="0" w:space="0" w:color="auto"/>
      </w:divBdr>
    </w:div>
    <w:div w:id="47731033">
      <w:bodyDiv w:val="1"/>
      <w:marLeft w:val="0"/>
      <w:marRight w:val="0"/>
      <w:marTop w:val="0"/>
      <w:marBottom w:val="0"/>
      <w:divBdr>
        <w:top w:val="none" w:sz="0" w:space="0" w:color="auto"/>
        <w:left w:val="none" w:sz="0" w:space="0" w:color="auto"/>
        <w:bottom w:val="none" w:sz="0" w:space="0" w:color="auto"/>
        <w:right w:val="none" w:sz="0" w:space="0" w:color="auto"/>
      </w:divBdr>
    </w:div>
    <w:div w:id="60831345">
      <w:bodyDiv w:val="1"/>
      <w:marLeft w:val="0"/>
      <w:marRight w:val="0"/>
      <w:marTop w:val="0"/>
      <w:marBottom w:val="0"/>
      <w:divBdr>
        <w:top w:val="none" w:sz="0" w:space="0" w:color="auto"/>
        <w:left w:val="none" w:sz="0" w:space="0" w:color="auto"/>
        <w:bottom w:val="none" w:sz="0" w:space="0" w:color="auto"/>
        <w:right w:val="none" w:sz="0" w:space="0" w:color="auto"/>
      </w:divBdr>
    </w:div>
    <w:div w:id="60908940">
      <w:bodyDiv w:val="1"/>
      <w:marLeft w:val="0"/>
      <w:marRight w:val="0"/>
      <w:marTop w:val="0"/>
      <w:marBottom w:val="0"/>
      <w:divBdr>
        <w:top w:val="none" w:sz="0" w:space="0" w:color="auto"/>
        <w:left w:val="none" w:sz="0" w:space="0" w:color="auto"/>
        <w:bottom w:val="none" w:sz="0" w:space="0" w:color="auto"/>
        <w:right w:val="none" w:sz="0" w:space="0" w:color="auto"/>
      </w:divBdr>
    </w:div>
    <w:div w:id="78186053">
      <w:bodyDiv w:val="1"/>
      <w:marLeft w:val="0"/>
      <w:marRight w:val="0"/>
      <w:marTop w:val="0"/>
      <w:marBottom w:val="0"/>
      <w:divBdr>
        <w:top w:val="none" w:sz="0" w:space="0" w:color="auto"/>
        <w:left w:val="none" w:sz="0" w:space="0" w:color="auto"/>
        <w:bottom w:val="none" w:sz="0" w:space="0" w:color="auto"/>
        <w:right w:val="none" w:sz="0" w:space="0" w:color="auto"/>
      </w:divBdr>
    </w:div>
    <w:div w:id="83038730">
      <w:bodyDiv w:val="1"/>
      <w:marLeft w:val="0"/>
      <w:marRight w:val="0"/>
      <w:marTop w:val="0"/>
      <w:marBottom w:val="0"/>
      <w:divBdr>
        <w:top w:val="none" w:sz="0" w:space="0" w:color="auto"/>
        <w:left w:val="none" w:sz="0" w:space="0" w:color="auto"/>
        <w:bottom w:val="none" w:sz="0" w:space="0" w:color="auto"/>
        <w:right w:val="none" w:sz="0" w:space="0" w:color="auto"/>
      </w:divBdr>
    </w:div>
    <w:div w:id="91244021">
      <w:bodyDiv w:val="1"/>
      <w:marLeft w:val="0"/>
      <w:marRight w:val="0"/>
      <w:marTop w:val="0"/>
      <w:marBottom w:val="0"/>
      <w:divBdr>
        <w:top w:val="none" w:sz="0" w:space="0" w:color="auto"/>
        <w:left w:val="none" w:sz="0" w:space="0" w:color="auto"/>
        <w:bottom w:val="none" w:sz="0" w:space="0" w:color="auto"/>
        <w:right w:val="none" w:sz="0" w:space="0" w:color="auto"/>
      </w:divBdr>
    </w:div>
    <w:div w:id="91516804">
      <w:bodyDiv w:val="1"/>
      <w:marLeft w:val="0"/>
      <w:marRight w:val="0"/>
      <w:marTop w:val="0"/>
      <w:marBottom w:val="0"/>
      <w:divBdr>
        <w:top w:val="none" w:sz="0" w:space="0" w:color="auto"/>
        <w:left w:val="none" w:sz="0" w:space="0" w:color="auto"/>
        <w:bottom w:val="none" w:sz="0" w:space="0" w:color="auto"/>
        <w:right w:val="none" w:sz="0" w:space="0" w:color="auto"/>
      </w:divBdr>
    </w:div>
    <w:div w:id="93984484">
      <w:bodyDiv w:val="1"/>
      <w:marLeft w:val="0"/>
      <w:marRight w:val="0"/>
      <w:marTop w:val="0"/>
      <w:marBottom w:val="0"/>
      <w:divBdr>
        <w:top w:val="none" w:sz="0" w:space="0" w:color="auto"/>
        <w:left w:val="none" w:sz="0" w:space="0" w:color="auto"/>
        <w:bottom w:val="none" w:sz="0" w:space="0" w:color="auto"/>
        <w:right w:val="none" w:sz="0" w:space="0" w:color="auto"/>
      </w:divBdr>
    </w:div>
    <w:div w:id="96296674">
      <w:bodyDiv w:val="1"/>
      <w:marLeft w:val="0"/>
      <w:marRight w:val="0"/>
      <w:marTop w:val="0"/>
      <w:marBottom w:val="0"/>
      <w:divBdr>
        <w:top w:val="none" w:sz="0" w:space="0" w:color="auto"/>
        <w:left w:val="none" w:sz="0" w:space="0" w:color="auto"/>
        <w:bottom w:val="none" w:sz="0" w:space="0" w:color="auto"/>
        <w:right w:val="none" w:sz="0" w:space="0" w:color="auto"/>
      </w:divBdr>
    </w:div>
    <w:div w:id="97263939">
      <w:bodyDiv w:val="1"/>
      <w:marLeft w:val="0"/>
      <w:marRight w:val="0"/>
      <w:marTop w:val="0"/>
      <w:marBottom w:val="0"/>
      <w:divBdr>
        <w:top w:val="none" w:sz="0" w:space="0" w:color="auto"/>
        <w:left w:val="none" w:sz="0" w:space="0" w:color="auto"/>
        <w:bottom w:val="none" w:sz="0" w:space="0" w:color="auto"/>
        <w:right w:val="none" w:sz="0" w:space="0" w:color="auto"/>
      </w:divBdr>
    </w:div>
    <w:div w:id="116337735">
      <w:bodyDiv w:val="1"/>
      <w:marLeft w:val="0"/>
      <w:marRight w:val="0"/>
      <w:marTop w:val="0"/>
      <w:marBottom w:val="0"/>
      <w:divBdr>
        <w:top w:val="none" w:sz="0" w:space="0" w:color="auto"/>
        <w:left w:val="none" w:sz="0" w:space="0" w:color="auto"/>
        <w:bottom w:val="none" w:sz="0" w:space="0" w:color="auto"/>
        <w:right w:val="none" w:sz="0" w:space="0" w:color="auto"/>
      </w:divBdr>
    </w:div>
    <w:div w:id="116602725">
      <w:bodyDiv w:val="1"/>
      <w:marLeft w:val="0"/>
      <w:marRight w:val="0"/>
      <w:marTop w:val="0"/>
      <w:marBottom w:val="0"/>
      <w:divBdr>
        <w:top w:val="none" w:sz="0" w:space="0" w:color="auto"/>
        <w:left w:val="none" w:sz="0" w:space="0" w:color="auto"/>
        <w:bottom w:val="none" w:sz="0" w:space="0" w:color="auto"/>
        <w:right w:val="none" w:sz="0" w:space="0" w:color="auto"/>
      </w:divBdr>
    </w:div>
    <w:div w:id="116725639">
      <w:bodyDiv w:val="1"/>
      <w:marLeft w:val="0"/>
      <w:marRight w:val="0"/>
      <w:marTop w:val="0"/>
      <w:marBottom w:val="0"/>
      <w:divBdr>
        <w:top w:val="none" w:sz="0" w:space="0" w:color="auto"/>
        <w:left w:val="none" w:sz="0" w:space="0" w:color="auto"/>
        <w:bottom w:val="none" w:sz="0" w:space="0" w:color="auto"/>
        <w:right w:val="none" w:sz="0" w:space="0" w:color="auto"/>
      </w:divBdr>
    </w:div>
    <w:div w:id="125513682">
      <w:bodyDiv w:val="1"/>
      <w:marLeft w:val="0"/>
      <w:marRight w:val="0"/>
      <w:marTop w:val="0"/>
      <w:marBottom w:val="0"/>
      <w:divBdr>
        <w:top w:val="none" w:sz="0" w:space="0" w:color="auto"/>
        <w:left w:val="none" w:sz="0" w:space="0" w:color="auto"/>
        <w:bottom w:val="none" w:sz="0" w:space="0" w:color="auto"/>
        <w:right w:val="none" w:sz="0" w:space="0" w:color="auto"/>
      </w:divBdr>
    </w:div>
    <w:div w:id="130486411">
      <w:bodyDiv w:val="1"/>
      <w:marLeft w:val="0"/>
      <w:marRight w:val="0"/>
      <w:marTop w:val="0"/>
      <w:marBottom w:val="0"/>
      <w:divBdr>
        <w:top w:val="none" w:sz="0" w:space="0" w:color="auto"/>
        <w:left w:val="none" w:sz="0" w:space="0" w:color="auto"/>
        <w:bottom w:val="none" w:sz="0" w:space="0" w:color="auto"/>
        <w:right w:val="none" w:sz="0" w:space="0" w:color="auto"/>
      </w:divBdr>
    </w:div>
    <w:div w:id="130902983">
      <w:bodyDiv w:val="1"/>
      <w:marLeft w:val="0"/>
      <w:marRight w:val="0"/>
      <w:marTop w:val="0"/>
      <w:marBottom w:val="0"/>
      <w:divBdr>
        <w:top w:val="none" w:sz="0" w:space="0" w:color="auto"/>
        <w:left w:val="none" w:sz="0" w:space="0" w:color="auto"/>
        <w:bottom w:val="none" w:sz="0" w:space="0" w:color="auto"/>
        <w:right w:val="none" w:sz="0" w:space="0" w:color="auto"/>
      </w:divBdr>
      <w:divsChild>
        <w:div w:id="1608729028">
          <w:marLeft w:val="0"/>
          <w:marRight w:val="0"/>
          <w:marTop w:val="0"/>
          <w:marBottom w:val="0"/>
          <w:divBdr>
            <w:top w:val="none" w:sz="0" w:space="0" w:color="auto"/>
            <w:left w:val="none" w:sz="0" w:space="0" w:color="auto"/>
            <w:bottom w:val="none" w:sz="0" w:space="0" w:color="auto"/>
            <w:right w:val="none" w:sz="0" w:space="0" w:color="auto"/>
          </w:divBdr>
        </w:div>
      </w:divsChild>
    </w:div>
    <w:div w:id="131095293">
      <w:bodyDiv w:val="1"/>
      <w:marLeft w:val="0"/>
      <w:marRight w:val="0"/>
      <w:marTop w:val="0"/>
      <w:marBottom w:val="0"/>
      <w:divBdr>
        <w:top w:val="none" w:sz="0" w:space="0" w:color="auto"/>
        <w:left w:val="none" w:sz="0" w:space="0" w:color="auto"/>
        <w:bottom w:val="none" w:sz="0" w:space="0" w:color="auto"/>
        <w:right w:val="none" w:sz="0" w:space="0" w:color="auto"/>
      </w:divBdr>
    </w:div>
    <w:div w:id="131288199">
      <w:bodyDiv w:val="1"/>
      <w:marLeft w:val="0"/>
      <w:marRight w:val="0"/>
      <w:marTop w:val="0"/>
      <w:marBottom w:val="0"/>
      <w:divBdr>
        <w:top w:val="none" w:sz="0" w:space="0" w:color="auto"/>
        <w:left w:val="none" w:sz="0" w:space="0" w:color="auto"/>
        <w:bottom w:val="none" w:sz="0" w:space="0" w:color="auto"/>
        <w:right w:val="none" w:sz="0" w:space="0" w:color="auto"/>
      </w:divBdr>
    </w:div>
    <w:div w:id="137693116">
      <w:bodyDiv w:val="1"/>
      <w:marLeft w:val="0"/>
      <w:marRight w:val="0"/>
      <w:marTop w:val="0"/>
      <w:marBottom w:val="0"/>
      <w:divBdr>
        <w:top w:val="none" w:sz="0" w:space="0" w:color="auto"/>
        <w:left w:val="none" w:sz="0" w:space="0" w:color="auto"/>
        <w:bottom w:val="none" w:sz="0" w:space="0" w:color="auto"/>
        <w:right w:val="none" w:sz="0" w:space="0" w:color="auto"/>
      </w:divBdr>
    </w:div>
    <w:div w:id="150292329">
      <w:bodyDiv w:val="1"/>
      <w:marLeft w:val="0"/>
      <w:marRight w:val="0"/>
      <w:marTop w:val="0"/>
      <w:marBottom w:val="0"/>
      <w:divBdr>
        <w:top w:val="none" w:sz="0" w:space="0" w:color="auto"/>
        <w:left w:val="none" w:sz="0" w:space="0" w:color="auto"/>
        <w:bottom w:val="none" w:sz="0" w:space="0" w:color="auto"/>
        <w:right w:val="none" w:sz="0" w:space="0" w:color="auto"/>
      </w:divBdr>
    </w:div>
    <w:div w:id="170216353">
      <w:bodyDiv w:val="1"/>
      <w:marLeft w:val="0"/>
      <w:marRight w:val="0"/>
      <w:marTop w:val="0"/>
      <w:marBottom w:val="0"/>
      <w:divBdr>
        <w:top w:val="none" w:sz="0" w:space="0" w:color="auto"/>
        <w:left w:val="none" w:sz="0" w:space="0" w:color="auto"/>
        <w:bottom w:val="none" w:sz="0" w:space="0" w:color="auto"/>
        <w:right w:val="none" w:sz="0" w:space="0" w:color="auto"/>
      </w:divBdr>
    </w:div>
    <w:div w:id="172645710">
      <w:bodyDiv w:val="1"/>
      <w:marLeft w:val="0"/>
      <w:marRight w:val="0"/>
      <w:marTop w:val="0"/>
      <w:marBottom w:val="0"/>
      <w:divBdr>
        <w:top w:val="none" w:sz="0" w:space="0" w:color="auto"/>
        <w:left w:val="none" w:sz="0" w:space="0" w:color="auto"/>
        <w:bottom w:val="none" w:sz="0" w:space="0" w:color="auto"/>
        <w:right w:val="none" w:sz="0" w:space="0" w:color="auto"/>
      </w:divBdr>
    </w:div>
    <w:div w:id="179780380">
      <w:bodyDiv w:val="1"/>
      <w:marLeft w:val="0"/>
      <w:marRight w:val="0"/>
      <w:marTop w:val="0"/>
      <w:marBottom w:val="0"/>
      <w:divBdr>
        <w:top w:val="none" w:sz="0" w:space="0" w:color="auto"/>
        <w:left w:val="none" w:sz="0" w:space="0" w:color="auto"/>
        <w:bottom w:val="none" w:sz="0" w:space="0" w:color="auto"/>
        <w:right w:val="none" w:sz="0" w:space="0" w:color="auto"/>
      </w:divBdr>
    </w:div>
    <w:div w:id="189148964">
      <w:bodyDiv w:val="1"/>
      <w:marLeft w:val="0"/>
      <w:marRight w:val="0"/>
      <w:marTop w:val="0"/>
      <w:marBottom w:val="0"/>
      <w:divBdr>
        <w:top w:val="none" w:sz="0" w:space="0" w:color="auto"/>
        <w:left w:val="none" w:sz="0" w:space="0" w:color="auto"/>
        <w:bottom w:val="none" w:sz="0" w:space="0" w:color="auto"/>
        <w:right w:val="none" w:sz="0" w:space="0" w:color="auto"/>
      </w:divBdr>
    </w:div>
    <w:div w:id="189337930">
      <w:bodyDiv w:val="1"/>
      <w:marLeft w:val="0"/>
      <w:marRight w:val="0"/>
      <w:marTop w:val="0"/>
      <w:marBottom w:val="0"/>
      <w:divBdr>
        <w:top w:val="none" w:sz="0" w:space="0" w:color="auto"/>
        <w:left w:val="none" w:sz="0" w:space="0" w:color="auto"/>
        <w:bottom w:val="none" w:sz="0" w:space="0" w:color="auto"/>
        <w:right w:val="none" w:sz="0" w:space="0" w:color="auto"/>
      </w:divBdr>
    </w:div>
    <w:div w:id="198127020">
      <w:bodyDiv w:val="1"/>
      <w:marLeft w:val="0"/>
      <w:marRight w:val="0"/>
      <w:marTop w:val="0"/>
      <w:marBottom w:val="0"/>
      <w:divBdr>
        <w:top w:val="none" w:sz="0" w:space="0" w:color="auto"/>
        <w:left w:val="none" w:sz="0" w:space="0" w:color="auto"/>
        <w:bottom w:val="none" w:sz="0" w:space="0" w:color="auto"/>
        <w:right w:val="none" w:sz="0" w:space="0" w:color="auto"/>
      </w:divBdr>
      <w:divsChild>
        <w:div w:id="227963041">
          <w:marLeft w:val="0"/>
          <w:marRight w:val="0"/>
          <w:marTop w:val="0"/>
          <w:marBottom w:val="0"/>
          <w:divBdr>
            <w:top w:val="none" w:sz="0" w:space="0" w:color="auto"/>
            <w:left w:val="none" w:sz="0" w:space="0" w:color="auto"/>
            <w:bottom w:val="none" w:sz="0" w:space="0" w:color="auto"/>
            <w:right w:val="none" w:sz="0" w:space="0" w:color="auto"/>
          </w:divBdr>
        </w:div>
      </w:divsChild>
    </w:div>
    <w:div w:id="201015739">
      <w:bodyDiv w:val="1"/>
      <w:marLeft w:val="0"/>
      <w:marRight w:val="0"/>
      <w:marTop w:val="0"/>
      <w:marBottom w:val="0"/>
      <w:divBdr>
        <w:top w:val="none" w:sz="0" w:space="0" w:color="auto"/>
        <w:left w:val="none" w:sz="0" w:space="0" w:color="auto"/>
        <w:bottom w:val="none" w:sz="0" w:space="0" w:color="auto"/>
        <w:right w:val="none" w:sz="0" w:space="0" w:color="auto"/>
      </w:divBdr>
    </w:div>
    <w:div w:id="201285030">
      <w:bodyDiv w:val="1"/>
      <w:marLeft w:val="0"/>
      <w:marRight w:val="0"/>
      <w:marTop w:val="0"/>
      <w:marBottom w:val="0"/>
      <w:divBdr>
        <w:top w:val="none" w:sz="0" w:space="0" w:color="auto"/>
        <w:left w:val="none" w:sz="0" w:space="0" w:color="auto"/>
        <w:bottom w:val="none" w:sz="0" w:space="0" w:color="auto"/>
        <w:right w:val="none" w:sz="0" w:space="0" w:color="auto"/>
      </w:divBdr>
    </w:div>
    <w:div w:id="206837628">
      <w:bodyDiv w:val="1"/>
      <w:marLeft w:val="0"/>
      <w:marRight w:val="0"/>
      <w:marTop w:val="0"/>
      <w:marBottom w:val="0"/>
      <w:divBdr>
        <w:top w:val="none" w:sz="0" w:space="0" w:color="auto"/>
        <w:left w:val="none" w:sz="0" w:space="0" w:color="auto"/>
        <w:bottom w:val="none" w:sz="0" w:space="0" w:color="auto"/>
        <w:right w:val="none" w:sz="0" w:space="0" w:color="auto"/>
      </w:divBdr>
    </w:div>
    <w:div w:id="215973245">
      <w:bodyDiv w:val="1"/>
      <w:marLeft w:val="0"/>
      <w:marRight w:val="0"/>
      <w:marTop w:val="0"/>
      <w:marBottom w:val="0"/>
      <w:divBdr>
        <w:top w:val="none" w:sz="0" w:space="0" w:color="auto"/>
        <w:left w:val="none" w:sz="0" w:space="0" w:color="auto"/>
        <w:bottom w:val="none" w:sz="0" w:space="0" w:color="auto"/>
        <w:right w:val="none" w:sz="0" w:space="0" w:color="auto"/>
      </w:divBdr>
    </w:div>
    <w:div w:id="223879449">
      <w:bodyDiv w:val="1"/>
      <w:marLeft w:val="0"/>
      <w:marRight w:val="0"/>
      <w:marTop w:val="0"/>
      <w:marBottom w:val="0"/>
      <w:divBdr>
        <w:top w:val="none" w:sz="0" w:space="0" w:color="auto"/>
        <w:left w:val="none" w:sz="0" w:space="0" w:color="auto"/>
        <w:bottom w:val="none" w:sz="0" w:space="0" w:color="auto"/>
        <w:right w:val="none" w:sz="0" w:space="0" w:color="auto"/>
      </w:divBdr>
    </w:div>
    <w:div w:id="227234104">
      <w:bodyDiv w:val="1"/>
      <w:marLeft w:val="0"/>
      <w:marRight w:val="0"/>
      <w:marTop w:val="0"/>
      <w:marBottom w:val="0"/>
      <w:divBdr>
        <w:top w:val="none" w:sz="0" w:space="0" w:color="auto"/>
        <w:left w:val="none" w:sz="0" w:space="0" w:color="auto"/>
        <w:bottom w:val="none" w:sz="0" w:space="0" w:color="auto"/>
        <w:right w:val="none" w:sz="0" w:space="0" w:color="auto"/>
      </w:divBdr>
    </w:div>
    <w:div w:id="227351030">
      <w:bodyDiv w:val="1"/>
      <w:marLeft w:val="0"/>
      <w:marRight w:val="0"/>
      <w:marTop w:val="0"/>
      <w:marBottom w:val="0"/>
      <w:divBdr>
        <w:top w:val="none" w:sz="0" w:space="0" w:color="auto"/>
        <w:left w:val="none" w:sz="0" w:space="0" w:color="auto"/>
        <w:bottom w:val="none" w:sz="0" w:space="0" w:color="auto"/>
        <w:right w:val="none" w:sz="0" w:space="0" w:color="auto"/>
      </w:divBdr>
    </w:div>
    <w:div w:id="229388927">
      <w:bodyDiv w:val="1"/>
      <w:marLeft w:val="0"/>
      <w:marRight w:val="0"/>
      <w:marTop w:val="0"/>
      <w:marBottom w:val="0"/>
      <w:divBdr>
        <w:top w:val="none" w:sz="0" w:space="0" w:color="auto"/>
        <w:left w:val="none" w:sz="0" w:space="0" w:color="auto"/>
        <w:bottom w:val="none" w:sz="0" w:space="0" w:color="auto"/>
        <w:right w:val="none" w:sz="0" w:space="0" w:color="auto"/>
      </w:divBdr>
    </w:div>
    <w:div w:id="234095446">
      <w:bodyDiv w:val="1"/>
      <w:marLeft w:val="0"/>
      <w:marRight w:val="0"/>
      <w:marTop w:val="0"/>
      <w:marBottom w:val="0"/>
      <w:divBdr>
        <w:top w:val="none" w:sz="0" w:space="0" w:color="auto"/>
        <w:left w:val="none" w:sz="0" w:space="0" w:color="auto"/>
        <w:bottom w:val="none" w:sz="0" w:space="0" w:color="auto"/>
        <w:right w:val="none" w:sz="0" w:space="0" w:color="auto"/>
      </w:divBdr>
    </w:div>
    <w:div w:id="242108162">
      <w:bodyDiv w:val="1"/>
      <w:marLeft w:val="0"/>
      <w:marRight w:val="0"/>
      <w:marTop w:val="0"/>
      <w:marBottom w:val="0"/>
      <w:divBdr>
        <w:top w:val="none" w:sz="0" w:space="0" w:color="auto"/>
        <w:left w:val="none" w:sz="0" w:space="0" w:color="auto"/>
        <w:bottom w:val="none" w:sz="0" w:space="0" w:color="auto"/>
        <w:right w:val="none" w:sz="0" w:space="0" w:color="auto"/>
      </w:divBdr>
    </w:div>
    <w:div w:id="245304090">
      <w:bodyDiv w:val="1"/>
      <w:marLeft w:val="0"/>
      <w:marRight w:val="0"/>
      <w:marTop w:val="0"/>
      <w:marBottom w:val="0"/>
      <w:divBdr>
        <w:top w:val="none" w:sz="0" w:space="0" w:color="auto"/>
        <w:left w:val="none" w:sz="0" w:space="0" w:color="auto"/>
        <w:bottom w:val="none" w:sz="0" w:space="0" w:color="auto"/>
        <w:right w:val="none" w:sz="0" w:space="0" w:color="auto"/>
      </w:divBdr>
      <w:divsChild>
        <w:div w:id="764766079">
          <w:marLeft w:val="0"/>
          <w:marRight w:val="0"/>
          <w:marTop w:val="0"/>
          <w:marBottom w:val="0"/>
          <w:divBdr>
            <w:top w:val="none" w:sz="0" w:space="0" w:color="auto"/>
            <w:left w:val="none" w:sz="0" w:space="0" w:color="auto"/>
            <w:bottom w:val="none" w:sz="0" w:space="0" w:color="auto"/>
            <w:right w:val="none" w:sz="0" w:space="0" w:color="auto"/>
          </w:divBdr>
        </w:div>
      </w:divsChild>
    </w:div>
    <w:div w:id="246116916">
      <w:bodyDiv w:val="1"/>
      <w:marLeft w:val="0"/>
      <w:marRight w:val="0"/>
      <w:marTop w:val="0"/>
      <w:marBottom w:val="0"/>
      <w:divBdr>
        <w:top w:val="none" w:sz="0" w:space="0" w:color="auto"/>
        <w:left w:val="none" w:sz="0" w:space="0" w:color="auto"/>
        <w:bottom w:val="none" w:sz="0" w:space="0" w:color="auto"/>
        <w:right w:val="none" w:sz="0" w:space="0" w:color="auto"/>
      </w:divBdr>
    </w:div>
    <w:div w:id="251865218">
      <w:bodyDiv w:val="1"/>
      <w:marLeft w:val="0"/>
      <w:marRight w:val="0"/>
      <w:marTop w:val="0"/>
      <w:marBottom w:val="0"/>
      <w:divBdr>
        <w:top w:val="none" w:sz="0" w:space="0" w:color="auto"/>
        <w:left w:val="none" w:sz="0" w:space="0" w:color="auto"/>
        <w:bottom w:val="none" w:sz="0" w:space="0" w:color="auto"/>
        <w:right w:val="none" w:sz="0" w:space="0" w:color="auto"/>
      </w:divBdr>
    </w:div>
    <w:div w:id="255138395">
      <w:bodyDiv w:val="1"/>
      <w:marLeft w:val="0"/>
      <w:marRight w:val="0"/>
      <w:marTop w:val="0"/>
      <w:marBottom w:val="0"/>
      <w:divBdr>
        <w:top w:val="none" w:sz="0" w:space="0" w:color="auto"/>
        <w:left w:val="none" w:sz="0" w:space="0" w:color="auto"/>
        <w:bottom w:val="none" w:sz="0" w:space="0" w:color="auto"/>
        <w:right w:val="none" w:sz="0" w:space="0" w:color="auto"/>
      </w:divBdr>
      <w:divsChild>
        <w:div w:id="2077892744">
          <w:marLeft w:val="0"/>
          <w:marRight w:val="0"/>
          <w:marTop w:val="0"/>
          <w:marBottom w:val="0"/>
          <w:divBdr>
            <w:top w:val="none" w:sz="0" w:space="0" w:color="auto"/>
            <w:left w:val="none" w:sz="0" w:space="0" w:color="auto"/>
            <w:bottom w:val="none" w:sz="0" w:space="0" w:color="auto"/>
            <w:right w:val="none" w:sz="0" w:space="0" w:color="auto"/>
          </w:divBdr>
        </w:div>
      </w:divsChild>
    </w:div>
    <w:div w:id="255670540">
      <w:bodyDiv w:val="1"/>
      <w:marLeft w:val="0"/>
      <w:marRight w:val="0"/>
      <w:marTop w:val="0"/>
      <w:marBottom w:val="0"/>
      <w:divBdr>
        <w:top w:val="none" w:sz="0" w:space="0" w:color="auto"/>
        <w:left w:val="none" w:sz="0" w:space="0" w:color="auto"/>
        <w:bottom w:val="none" w:sz="0" w:space="0" w:color="auto"/>
        <w:right w:val="none" w:sz="0" w:space="0" w:color="auto"/>
      </w:divBdr>
    </w:div>
    <w:div w:id="255941785">
      <w:bodyDiv w:val="1"/>
      <w:marLeft w:val="0"/>
      <w:marRight w:val="0"/>
      <w:marTop w:val="0"/>
      <w:marBottom w:val="0"/>
      <w:divBdr>
        <w:top w:val="none" w:sz="0" w:space="0" w:color="auto"/>
        <w:left w:val="none" w:sz="0" w:space="0" w:color="auto"/>
        <w:bottom w:val="none" w:sz="0" w:space="0" w:color="auto"/>
        <w:right w:val="none" w:sz="0" w:space="0" w:color="auto"/>
      </w:divBdr>
    </w:div>
    <w:div w:id="264773790">
      <w:bodyDiv w:val="1"/>
      <w:marLeft w:val="0"/>
      <w:marRight w:val="0"/>
      <w:marTop w:val="0"/>
      <w:marBottom w:val="0"/>
      <w:divBdr>
        <w:top w:val="none" w:sz="0" w:space="0" w:color="auto"/>
        <w:left w:val="none" w:sz="0" w:space="0" w:color="auto"/>
        <w:bottom w:val="none" w:sz="0" w:space="0" w:color="auto"/>
        <w:right w:val="none" w:sz="0" w:space="0" w:color="auto"/>
      </w:divBdr>
    </w:div>
    <w:div w:id="275410616">
      <w:bodyDiv w:val="1"/>
      <w:marLeft w:val="0"/>
      <w:marRight w:val="0"/>
      <w:marTop w:val="0"/>
      <w:marBottom w:val="0"/>
      <w:divBdr>
        <w:top w:val="none" w:sz="0" w:space="0" w:color="auto"/>
        <w:left w:val="none" w:sz="0" w:space="0" w:color="auto"/>
        <w:bottom w:val="none" w:sz="0" w:space="0" w:color="auto"/>
        <w:right w:val="none" w:sz="0" w:space="0" w:color="auto"/>
      </w:divBdr>
    </w:div>
    <w:div w:id="283849248">
      <w:bodyDiv w:val="1"/>
      <w:marLeft w:val="0"/>
      <w:marRight w:val="0"/>
      <w:marTop w:val="0"/>
      <w:marBottom w:val="0"/>
      <w:divBdr>
        <w:top w:val="none" w:sz="0" w:space="0" w:color="auto"/>
        <w:left w:val="none" w:sz="0" w:space="0" w:color="auto"/>
        <w:bottom w:val="none" w:sz="0" w:space="0" w:color="auto"/>
        <w:right w:val="none" w:sz="0" w:space="0" w:color="auto"/>
      </w:divBdr>
      <w:divsChild>
        <w:div w:id="201095587">
          <w:marLeft w:val="0"/>
          <w:marRight w:val="0"/>
          <w:marTop w:val="0"/>
          <w:marBottom w:val="0"/>
          <w:divBdr>
            <w:top w:val="none" w:sz="0" w:space="0" w:color="auto"/>
            <w:left w:val="none" w:sz="0" w:space="0" w:color="auto"/>
            <w:bottom w:val="none" w:sz="0" w:space="0" w:color="auto"/>
            <w:right w:val="none" w:sz="0" w:space="0" w:color="auto"/>
          </w:divBdr>
        </w:div>
      </w:divsChild>
    </w:div>
    <w:div w:id="290013296">
      <w:bodyDiv w:val="1"/>
      <w:marLeft w:val="0"/>
      <w:marRight w:val="0"/>
      <w:marTop w:val="0"/>
      <w:marBottom w:val="0"/>
      <w:divBdr>
        <w:top w:val="none" w:sz="0" w:space="0" w:color="auto"/>
        <w:left w:val="none" w:sz="0" w:space="0" w:color="auto"/>
        <w:bottom w:val="none" w:sz="0" w:space="0" w:color="auto"/>
        <w:right w:val="none" w:sz="0" w:space="0" w:color="auto"/>
      </w:divBdr>
    </w:div>
    <w:div w:id="292442661">
      <w:bodyDiv w:val="1"/>
      <w:marLeft w:val="0"/>
      <w:marRight w:val="0"/>
      <w:marTop w:val="0"/>
      <w:marBottom w:val="0"/>
      <w:divBdr>
        <w:top w:val="none" w:sz="0" w:space="0" w:color="auto"/>
        <w:left w:val="none" w:sz="0" w:space="0" w:color="auto"/>
        <w:bottom w:val="none" w:sz="0" w:space="0" w:color="auto"/>
        <w:right w:val="none" w:sz="0" w:space="0" w:color="auto"/>
      </w:divBdr>
    </w:div>
    <w:div w:id="306470803">
      <w:bodyDiv w:val="1"/>
      <w:marLeft w:val="0"/>
      <w:marRight w:val="0"/>
      <w:marTop w:val="0"/>
      <w:marBottom w:val="0"/>
      <w:divBdr>
        <w:top w:val="none" w:sz="0" w:space="0" w:color="auto"/>
        <w:left w:val="none" w:sz="0" w:space="0" w:color="auto"/>
        <w:bottom w:val="none" w:sz="0" w:space="0" w:color="auto"/>
        <w:right w:val="none" w:sz="0" w:space="0" w:color="auto"/>
      </w:divBdr>
    </w:div>
    <w:div w:id="308362052">
      <w:bodyDiv w:val="1"/>
      <w:marLeft w:val="0"/>
      <w:marRight w:val="0"/>
      <w:marTop w:val="0"/>
      <w:marBottom w:val="0"/>
      <w:divBdr>
        <w:top w:val="none" w:sz="0" w:space="0" w:color="auto"/>
        <w:left w:val="none" w:sz="0" w:space="0" w:color="auto"/>
        <w:bottom w:val="none" w:sz="0" w:space="0" w:color="auto"/>
        <w:right w:val="none" w:sz="0" w:space="0" w:color="auto"/>
      </w:divBdr>
      <w:divsChild>
        <w:div w:id="1196698898">
          <w:marLeft w:val="0"/>
          <w:marRight w:val="0"/>
          <w:marTop w:val="0"/>
          <w:marBottom w:val="0"/>
          <w:divBdr>
            <w:top w:val="none" w:sz="0" w:space="0" w:color="auto"/>
            <w:left w:val="none" w:sz="0" w:space="0" w:color="auto"/>
            <w:bottom w:val="none" w:sz="0" w:space="0" w:color="auto"/>
            <w:right w:val="none" w:sz="0" w:space="0" w:color="auto"/>
          </w:divBdr>
        </w:div>
      </w:divsChild>
    </w:div>
    <w:div w:id="322395609">
      <w:bodyDiv w:val="1"/>
      <w:marLeft w:val="0"/>
      <w:marRight w:val="0"/>
      <w:marTop w:val="0"/>
      <w:marBottom w:val="0"/>
      <w:divBdr>
        <w:top w:val="none" w:sz="0" w:space="0" w:color="auto"/>
        <w:left w:val="none" w:sz="0" w:space="0" w:color="auto"/>
        <w:bottom w:val="none" w:sz="0" w:space="0" w:color="auto"/>
        <w:right w:val="none" w:sz="0" w:space="0" w:color="auto"/>
      </w:divBdr>
    </w:div>
    <w:div w:id="324746707">
      <w:bodyDiv w:val="1"/>
      <w:marLeft w:val="0"/>
      <w:marRight w:val="0"/>
      <w:marTop w:val="0"/>
      <w:marBottom w:val="0"/>
      <w:divBdr>
        <w:top w:val="none" w:sz="0" w:space="0" w:color="auto"/>
        <w:left w:val="none" w:sz="0" w:space="0" w:color="auto"/>
        <w:bottom w:val="none" w:sz="0" w:space="0" w:color="auto"/>
        <w:right w:val="none" w:sz="0" w:space="0" w:color="auto"/>
      </w:divBdr>
    </w:div>
    <w:div w:id="350957452">
      <w:bodyDiv w:val="1"/>
      <w:marLeft w:val="0"/>
      <w:marRight w:val="0"/>
      <w:marTop w:val="0"/>
      <w:marBottom w:val="0"/>
      <w:divBdr>
        <w:top w:val="none" w:sz="0" w:space="0" w:color="auto"/>
        <w:left w:val="none" w:sz="0" w:space="0" w:color="auto"/>
        <w:bottom w:val="none" w:sz="0" w:space="0" w:color="auto"/>
        <w:right w:val="none" w:sz="0" w:space="0" w:color="auto"/>
      </w:divBdr>
    </w:div>
    <w:div w:id="352388297">
      <w:bodyDiv w:val="1"/>
      <w:marLeft w:val="0"/>
      <w:marRight w:val="0"/>
      <w:marTop w:val="0"/>
      <w:marBottom w:val="0"/>
      <w:divBdr>
        <w:top w:val="none" w:sz="0" w:space="0" w:color="auto"/>
        <w:left w:val="none" w:sz="0" w:space="0" w:color="auto"/>
        <w:bottom w:val="none" w:sz="0" w:space="0" w:color="auto"/>
        <w:right w:val="none" w:sz="0" w:space="0" w:color="auto"/>
      </w:divBdr>
    </w:div>
    <w:div w:id="353194199">
      <w:bodyDiv w:val="1"/>
      <w:marLeft w:val="0"/>
      <w:marRight w:val="0"/>
      <w:marTop w:val="0"/>
      <w:marBottom w:val="0"/>
      <w:divBdr>
        <w:top w:val="none" w:sz="0" w:space="0" w:color="auto"/>
        <w:left w:val="none" w:sz="0" w:space="0" w:color="auto"/>
        <w:bottom w:val="none" w:sz="0" w:space="0" w:color="auto"/>
        <w:right w:val="none" w:sz="0" w:space="0" w:color="auto"/>
      </w:divBdr>
    </w:div>
    <w:div w:id="356857906">
      <w:bodyDiv w:val="1"/>
      <w:marLeft w:val="0"/>
      <w:marRight w:val="0"/>
      <w:marTop w:val="0"/>
      <w:marBottom w:val="0"/>
      <w:divBdr>
        <w:top w:val="none" w:sz="0" w:space="0" w:color="auto"/>
        <w:left w:val="none" w:sz="0" w:space="0" w:color="auto"/>
        <w:bottom w:val="none" w:sz="0" w:space="0" w:color="auto"/>
        <w:right w:val="none" w:sz="0" w:space="0" w:color="auto"/>
      </w:divBdr>
    </w:div>
    <w:div w:id="359478867">
      <w:bodyDiv w:val="1"/>
      <w:marLeft w:val="0"/>
      <w:marRight w:val="0"/>
      <w:marTop w:val="0"/>
      <w:marBottom w:val="0"/>
      <w:divBdr>
        <w:top w:val="none" w:sz="0" w:space="0" w:color="auto"/>
        <w:left w:val="none" w:sz="0" w:space="0" w:color="auto"/>
        <w:bottom w:val="none" w:sz="0" w:space="0" w:color="auto"/>
        <w:right w:val="none" w:sz="0" w:space="0" w:color="auto"/>
      </w:divBdr>
    </w:div>
    <w:div w:id="360401572">
      <w:bodyDiv w:val="1"/>
      <w:marLeft w:val="0"/>
      <w:marRight w:val="0"/>
      <w:marTop w:val="0"/>
      <w:marBottom w:val="0"/>
      <w:divBdr>
        <w:top w:val="none" w:sz="0" w:space="0" w:color="auto"/>
        <w:left w:val="none" w:sz="0" w:space="0" w:color="auto"/>
        <w:bottom w:val="none" w:sz="0" w:space="0" w:color="auto"/>
        <w:right w:val="none" w:sz="0" w:space="0" w:color="auto"/>
      </w:divBdr>
    </w:div>
    <w:div w:id="360474408">
      <w:bodyDiv w:val="1"/>
      <w:marLeft w:val="0"/>
      <w:marRight w:val="0"/>
      <w:marTop w:val="0"/>
      <w:marBottom w:val="0"/>
      <w:divBdr>
        <w:top w:val="none" w:sz="0" w:space="0" w:color="auto"/>
        <w:left w:val="none" w:sz="0" w:space="0" w:color="auto"/>
        <w:bottom w:val="none" w:sz="0" w:space="0" w:color="auto"/>
        <w:right w:val="none" w:sz="0" w:space="0" w:color="auto"/>
      </w:divBdr>
    </w:div>
    <w:div w:id="372508477">
      <w:bodyDiv w:val="1"/>
      <w:marLeft w:val="0"/>
      <w:marRight w:val="0"/>
      <w:marTop w:val="0"/>
      <w:marBottom w:val="0"/>
      <w:divBdr>
        <w:top w:val="none" w:sz="0" w:space="0" w:color="auto"/>
        <w:left w:val="none" w:sz="0" w:space="0" w:color="auto"/>
        <w:bottom w:val="none" w:sz="0" w:space="0" w:color="auto"/>
        <w:right w:val="none" w:sz="0" w:space="0" w:color="auto"/>
      </w:divBdr>
    </w:div>
    <w:div w:id="396052239">
      <w:bodyDiv w:val="1"/>
      <w:marLeft w:val="0"/>
      <w:marRight w:val="0"/>
      <w:marTop w:val="0"/>
      <w:marBottom w:val="0"/>
      <w:divBdr>
        <w:top w:val="none" w:sz="0" w:space="0" w:color="auto"/>
        <w:left w:val="none" w:sz="0" w:space="0" w:color="auto"/>
        <w:bottom w:val="none" w:sz="0" w:space="0" w:color="auto"/>
        <w:right w:val="none" w:sz="0" w:space="0" w:color="auto"/>
      </w:divBdr>
    </w:div>
    <w:div w:id="400830007">
      <w:bodyDiv w:val="1"/>
      <w:marLeft w:val="0"/>
      <w:marRight w:val="0"/>
      <w:marTop w:val="0"/>
      <w:marBottom w:val="0"/>
      <w:divBdr>
        <w:top w:val="none" w:sz="0" w:space="0" w:color="auto"/>
        <w:left w:val="none" w:sz="0" w:space="0" w:color="auto"/>
        <w:bottom w:val="none" w:sz="0" w:space="0" w:color="auto"/>
        <w:right w:val="none" w:sz="0" w:space="0" w:color="auto"/>
      </w:divBdr>
    </w:div>
    <w:div w:id="403531041">
      <w:bodyDiv w:val="1"/>
      <w:marLeft w:val="0"/>
      <w:marRight w:val="0"/>
      <w:marTop w:val="0"/>
      <w:marBottom w:val="0"/>
      <w:divBdr>
        <w:top w:val="none" w:sz="0" w:space="0" w:color="auto"/>
        <w:left w:val="none" w:sz="0" w:space="0" w:color="auto"/>
        <w:bottom w:val="none" w:sz="0" w:space="0" w:color="auto"/>
        <w:right w:val="none" w:sz="0" w:space="0" w:color="auto"/>
      </w:divBdr>
    </w:div>
    <w:div w:id="409351186">
      <w:bodyDiv w:val="1"/>
      <w:marLeft w:val="0"/>
      <w:marRight w:val="0"/>
      <w:marTop w:val="0"/>
      <w:marBottom w:val="0"/>
      <w:divBdr>
        <w:top w:val="none" w:sz="0" w:space="0" w:color="auto"/>
        <w:left w:val="none" w:sz="0" w:space="0" w:color="auto"/>
        <w:bottom w:val="none" w:sz="0" w:space="0" w:color="auto"/>
        <w:right w:val="none" w:sz="0" w:space="0" w:color="auto"/>
      </w:divBdr>
    </w:div>
    <w:div w:id="410008460">
      <w:bodyDiv w:val="1"/>
      <w:marLeft w:val="0"/>
      <w:marRight w:val="0"/>
      <w:marTop w:val="0"/>
      <w:marBottom w:val="0"/>
      <w:divBdr>
        <w:top w:val="none" w:sz="0" w:space="0" w:color="auto"/>
        <w:left w:val="none" w:sz="0" w:space="0" w:color="auto"/>
        <w:bottom w:val="none" w:sz="0" w:space="0" w:color="auto"/>
        <w:right w:val="none" w:sz="0" w:space="0" w:color="auto"/>
      </w:divBdr>
    </w:div>
    <w:div w:id="422531804">
      <w:bodyDiv w:val="1"/>
      <w:marLeft w:val="0"/>
      <w:marRight w:val="0"/>
      <w:marTop w:val="0"/>
      <w:marBottom w:val="0"/>
      <w:divBdr>
        <w:top w:val="none" w:sz="0" w:space="0" w:color="auto"/>
        <w:left w:val="none" w:sz="0" w:space="0" w:color="auto"/>
        <w:bottom w:val="none" w:sz="0" w:space="0" w:color="auto"/>
        <w:right w:val="none" w:sz="0" w:space="0" w:color="auto"/>
      </w:divBdr>
    </w:div>
    <w:div w:id="424229091">
      <w:bodyDiv w:val="1"/>
      <w:marLeft w:val="0"/>
      <w:marRight w:val="0"/>
      <w:marTop w:val="0"/>
      <w:marBottom w:val="0"/>
      <w:divBdr>
        <w:top w:val="none" w:sz="0" w:space="0" w:color="auto"/>
        <w:left w:val="none" w:sz="0" w:space="0" w:color="auto"/>
        <w:bottom w:val="none" w:sz="0" w:space="0" w:color="auto"/>
        <w:right w:val="none" w:sz="0" w:space="0" w:color="auto"/>
      </w:divBdr>
    </w:div>
    <w:div w:id="430245982">
      <w:bodyDiv w:val="1"/>
      <w:marLeft w:val="0"/>
      <w:marRight w:val="0"/>
      <w:marTop w:val="0"/>
      <w:marBottom w:val="0"/>
      <w:divBdr>
        <w:top w:val="none" w:sz="0" w:space="0" w:color="auto"/>
        <w:left w:val="none" w:sz="0" w:space="0" w:color="auto"/>
        <w:bottom w:val="none" w:sz="0" w:space="0" w:color="auto"/>
        <w:right w:val="none" w:sz="0" w:space="0" w:color="auto"/>
      </w:divBdr>
    </w:div>
    <w:div w:id="455176351">
      <w:bodyDiv w:val="1"/>
      <w:marLeft w:val="0"/>
      <w:marRight w:val="0"/>
      <w:marTop w:val="0"/>
      <w:marBottom w:val="0"/>
      <w:divBdr>
        <w:top w:val="none" w:sz="0" w:space="0" w:color="auto"/>
        <w:left w:val="none" w:sz="0" w:space="0" w:color="auto"/>
        <w:bottom w:val="none" w:sz="0" w:space="0" w:color="auto"/>
        <w:right w:val="none" w:sz="0" w:space="0" w:color="auto"/>
      </w:divBdr>
    </w:div>
    <w:div w:id="460612782">
      <w:bodyDiv w:val="1"/>
      <w:marLeft w:val="0"/>
      <w:marRight w:val="0"/>
      <w:marTop w:val="0"/>
      <w:marBottom w:val="0"/>
      <w:divBdr>
        <w:top w:val="none" w:sz="0" w:space="0" w:color="auto"/>
        <w:left w:val="none" w:sz="0" w:space="0" w:color="auto"/>
        <w:bottom w:val="none" w:sz="0" w:space="0" w:color="auto"/>
        <w:right w:val="none" w:sz="0" w:space="0" w:color="auto"/>
      </w:divBdr>
    </w:div>
    <w:div w:id="465898179">
      <w:bodyDiv w:val="1"/>
      <w:marLeft w:val="0"/>
      <w:marRight w:val="0"/>
      <w:marTop w:val="0"/>
      <w:marBottom w:val="0"/>
      <w:divBdr>
        <w:top w:val="none" w:sz="0" w:space="0" w:color="auto"/>
        <w:left w:val="none" w:sz="0" w:space="0" w:color="auto"/>
        <w:bottom w:val="none" w:sz="0" w:space="0" w:color="auto"/>
        <w:right w:val="none" w:sz="0" w:space="0" w:color="auto"/>
      </w:divBdr>
    </w:div>
    <w:div w:id="467666078">
      <w:bodyDiv w:val="1"/>
      <w:marLeft w:val="0"/>
      <w:marRight w:val="0"/>
      <w:marTop w:val="0"/>
      <w:marBottom w:val="0"/>
      <w:divBdr>
        <w:top w:val="none" w:sz="0" w:space="0" w:color="auto"/>
        <w:left w:val="none" w:sz="0" w:space="0" w:color="auto"/>
        <w:bottom w:val="none" w:sz="0" w:space="0" w:color="auto"/>
        <w:right w:val="none" w:sz="0" w:space="0" w:color="auto"/>
      </w:divBdr>
    </w:div>
    <w:div w:id="471599950">
      <w:bodyDiv w:val="1"/>
      <w:marLeft w:val="0"/>
      <w:marRight w:val="0"/>
      <w:marTop w:val="0"/>
      <w:marBottom w:val="0"/>
      <w:divBdr>
        <w:top w:val="none" w:sz="0" w:space="0" w:color="auto"/>
        <w:left w:val="none" w:sz="0" w:space="0" w:color="auto"/>
        <w:bottom w:val="none" w:sz="0" w:space="0" w:color="auto"/>
        <w:right w:val="none" w:sz="0" w:space="0" w:color="auto"/>
      </w:divBdr>
    </w:div>
    <w:div w:id="472521471">
      <w:bodyDiv w:val="1"/>
      <w:marLeft w:val="0"/>
      <w:marRight w:val="0"/>
      <w:marTop w:val="0"/>
      <w:marBottom w:val="0"/>
      <w:divBdr>
        <w:top w:val="none" w:sz="0" w:space="0" w:color="auto"/>
        <w:left w:val="none" w:sz="0" w:space="0" w:color="auto"/>
        <w:bottom w:val="none" w:sz="0" w:space="0" w:color="auto"/>
        <w:right w:val="none" w:sz="0" w:space="0" w:color="auto"/>
      </w:divBdr>
    </w:div>
    <w:div w:id="479884348">
      <w:bodyDiv w:val="1"/>
      <w:marLeft w:val="0"/>
      <w:marRight w:val="0"/>
      <w:marTop w:val="0"/>
      <w:marBottom w:val="0"/>
      <w:divBdr>
        <w:top w:val="none" w:sz="0" w:space="0" w:color="auto"/>
        <w:left w:val="none" w:sz="0" w:space="0" w:color="auto"/>
        <w:bottom w:val="none" w:sz="0" w:space="0" w:color="auto"/>
        <w:right w:val="none" w:sz="0" w:space="0" w:color="auto"/>
      </w:divBdr>
    </w:div>
    <w:div w:id="482546538">
      <w:bodyDiv w:val="1"/>
      <w:marLeft w:val="0"/>
      <w:marRight w:val="0"/>
      <w:marTop w:val="0"/>
      <w:marBottom w:val="0"/>
      <w:divBdr>
        <w:top w:val="none" w:sz="0" w:space="0" w:color="auto"/>
        <w:left w:val="none" w:sz="0" w:space="0" w:color="auto"/>
        <w:bottom w:val="none" w:sz="0" w:space="0" w:color="auto"/>
        <w:right w:val="none" w:sz="0" w:space="0" w:color="auto"/>
      </w:divBdr>
    </w:div>
    <w:div w:id="484517928">
      <w:bodyDiv w:val="1"/>
      <w:marLeft w:val="0"/>
      <w:marRight w:val="0"/>
      <w:marTop w:val="0"/>
      <w:marBottom w:val="0"/>
      <w:divBdr>
        <w:top w:val="none" w:sz="0" w:space="0" w:color="auto"/>
        <w:left w:val="none" w:sz="0" w:space="0" w:color="auto"/>
        <w:bottom w:val="none" w:sz="0" w:space="0" w:color="auto"/>
        <w:right w:val="none" w:sz="0" w:space="0" w:color="auto"/>
      </w:divBdr>
    </w:div>
    <w:div w:id="488178820">
      <w:bodyDiv w:val="1"/>
      <w:marLeft w:val="0"/>
      <w:marRight w:val="0"/>
      <w:marTop w:val="0"/>
      <w:marBottom w:val="0"/>
      <w:divBdr>
        <w:top w:val="none" w:sz="0" w:space="0" w:color="auto"/>
        <w:left w:val="none" w:sz="0" w:space="0" w:color="auto"/>
        <w:bottom w:val="none" w:sz="0" w:space="0" w:color="auto"/>
        <w:right w:val="none" w:sz="0" w:space="0" w:color="auto"/>
      </w:divBdr>
    </w:div>
    <w:div w:id="498278452">
      <w:bodyDiv w:val="1"/>
      <w:marLeft w:val="0"/>
      <w:marRight w:val="0"/>
      <w:marTop w:val="0"/>
      <w:marBottom w:val="0"/>
      <w:divBdr>
        <w:top w:val="none" w:sz="0" w:space="0" w:color="auto"/>
        <w:left w:val="none" w:sz="0" w:space="0" w:color="auto"/>
        <w:bottom w:val="none" w:sz="0" w:space="0" w:color="auto"/>
        <w:right w:val="none" w:sz="0" w:space="0" w:color="auto"/>
      </w:divBdr>
    </w:div>
    <w:div w:id="500893950">
      <w:bodyDiv w:val="1"/>
      <w:marLeft w:val="0"/>
      <w:marRight w:val="0"/>
      <w:marTop w:val="0"/>
      <w:marBottom w:val="0"/>
      <w:divBdr>
        <w:top w:val="none" w:sz="0" w:space="0" w:color="auto"/>
        <w:left w:val="none" w:sz="0" w:space="0" w:color="auto"/>
        <w:bottom w:val="none" w:sz="0" w:space="0" w:color="auto"/>
        <w:right w:val="none" w:sz="0" w:space="0" w:color="auto"/>
      </w:divBdr>
    </w:div>
    <w:div w:id="501090452">
      <w:bodyDiv w:val="1"/>
      <w:marLeft w:val="0"/>
      <w:marRight w:val="0"/>
      <w:marTop w:val="0"/>
      <w:marBottom w:val="0"/>
      <w:divBdr>
        <w:top w:val="none" w:sz="0" w:space="0" w:color="auto"/>
        <w:left w:val="none" w:sz="0" w:space="0" w:color="auto"/>
        <w:bottom w:val="none" w:sz="0" w:space="0" w:color="auto"/>
        <w:right w:val="none" w:sz="0" w:space="0" w:color="auto"/>
      </w:divBdr>
    </w:div>
    <w:div w:id="501238281">
      <w:bodyDiv w:val="1"/>
      <w:marLeft w:val="0"/>
      <w:marRight w:val="0"/>
      <w:marTop w:val="0"/>
      <w:marBottom w:val="0"/>
      <w:divBdr>
        <w:top w:val="none" w:sz="0" w:space="0" w:color="auto"/>
        <w:left w:val="none" w:sz="0" w:space="0" w:color="auto"/>
        <w:bottom w:val="none" w:sz="0" w:space="0" w:color="auto"/>
        <w:right w:val="none" w:sz="0" w:space="0" w:color="auto"/>
      </w:divBdr>
    </w:div>
    <w:div w:id="509680075">
      <w:bodyDiv w:val="1"/>
      <w:marLeft w:val="0"/>
      <w:marRight w:val="0"/>
      <w:marTop w:val="0"/>
      <w:marBottom w:val="0"/>
      <w:divBdr>
        <w:top w:val="none" w:sz="0" w:space="0" w:color="auto"/>
        <w:left w:val="none" w:sz="0" w:space="0" w:color="auto"/>
        <w:bottom w:val="none" w:sz="0" w:space="0" w:color="auto"/>
        <w:right w:val="none" w:sz="0" w:space="0" w:color="auto"/>
      </w:divBdr>
    </w:div>
    <w:div w:id="520630700">
      <w:bodyDiv w:val="1"/>
      <w:marLeft w:val="0"/>
      <w:marRight w:val="0"/>
      <w:marTop w:val="0"/>
      <w:marBottom w:val="0"/>
      <w:divBdr>
        <w:top w:val="none" w:sz="0" w:space="0" w:color="auto"/>
        <w:left w:val="none" w:sz="0" w:space="0" w:color="auto"/>
        <w:bottom w:val="none" w:sz="0" w:space="0" w:color="auto"/>
        <w:right w:val="none" w:sz="0" w:space="0" w:color="auto"/>
      </w:divBdr>
    </w:div>
    <w:div w:id="526411070">
      <w:bodyDiv w:val="1"/>
      <w:marLeft w:val="0"/>
      <w:marRight w:val="0"/>
      <w:marTop w:val="0"/>
      <w:marBottom w:val="0"/>
      <w:divBdr>
        <w:top w:val="none" w:sz="0" w:space="0" w:color="auto"/>
        <w:left w:val="none" w:sz="0" w:space="0" w:color="auto"/>
        <w:bottom w:val="none" w:sz="0" w:space="0" w:color="auto"/>
        <w:right w:val="none" w:sz="0" w:space="0" w:color="auto"/>
      </w:divBdr>
    </w:div>
    <w:div w:id="545265845">
      <w:bodyDiv w:val="1"/>
      <w:marLeft w:val="0"/>
      <w:marRight w:val="0"/>
      <w:marTop w:val="0"/>
      <w:marBottom w:val="0"/>
      <w:divBdr>
        <w:top w:val="none" w:sz="0" w:space="0" w:color="auto"/>
        <w:left w:val="none" w:sz="0" w:space="0" w:color="auto"/>
        <w:bottom w:val="none" w:sz="0" w:space="0" w:color="auto"/>
        <w:right w:val="none" w:sz="0" w:space="0" w:color="auto"/>
      </w:divBdr>
    </w:div>
    <w:div w:id="556940414">
      <w:bodyDiv w:val="1"/>
      <w:marLeft w:val="0"/>
      <w:marRight w:val="0"/>
      <w:marTop w:val="0"/>
      <w:marBottom w:val="0"/>
      <w:divBdr>
        <w:top w:val="none" w:sz="0" w:space="0" w:color="auto"/>
        <w:left w:val="none" w:sz="0" w:space="0" w:color="auto"/>
        <w:bottom w:val="none" w:sz="0" w:space="0" w:color="auto"/>
        <w:right w:val="none" w:sz="0" w:space="0" w:color="auto"/>
      </w:divBdr>
    </w:div>
    <w:div w:id="569074512">
      <w:bodyDiv w:val="1"/>
      <w:marLeft w:val="0"/>
      <w:marRight w:val="0"/>
      <w:marTop w:val="0"/>
      <w:marBottom w:val="0"/>
      <w:divBdr>
        <w:top w:val="none" w:sz="0" w:space="0" w:color="auto"/>
        <w:left w:val="none" w:sz="0" w:space="0" w:color="auto"/>
        <w:bottom w:val="none" w:sz="0" w:space="0" w:color="auto"/>
        <w:right w:val="none" w:sz="0" w:space="0" w:color="auto"/>
      </w:divBdr>
    </w:div>
    <w:div w:id="569582106">
      <w:bodyDiv w:val="1"/>
      <w:marLeft w:val="0"/>
      <w:marRight w:val="0"/>
      <w:marTop w:val="0"/>
      <w:marBottom w:val="0"/>
      <w:divBdr>
        <w:top w:val="none" w:sz="0" w:space="0" w:color="auto"/>
        <w:left w:val="none" w:sz="0" w:space="0" w:color="auto"/>
        <w:bottom w:val="none" w:sz="0" w:space="0" w:color="auto"/>
        <w:right w:val="none" w:sz="0" w:space="0" w:color="auto"/>
      </w:divBdr>
    </w:div>
    <w:div w:id="572547467">
      <w:bodyDiv w:val="1"/>
      <w:marLeft w:val="0"/>
      <w:marRight w:val="0"/>
      <w:marTop w:val="0"/>
      <w:marBottom w:val="0"/>
      <w:divBdr>
        <w:top w:val="none" w:sz="0" w:space="0" w:color="auto"/>
        <w:left w:val="none" w:sz="0" w:space="0" w:color="auto"/>
        <w:bottom w:val="none" w:sz="0" w:space="0" w:color="auto"/>
        <w:right w:val="none" w:sz="0" w:space="0" w:color="auto"/>
      </w:divBdr>
    </w:div>
    <w:div w:id="596787369">
      <w:bodyDiv w:val="1"/>
      <w:marLeft w:val="0"/>
      <w:marRight w:val="0"/>
      <w:marTop w:val="0"/>
      <w:marBottom w:val="0"/>
      <w:divBdr>
        <w:top w:val="none" w:sz="0" w:space="0" w:color="auto"/>
        <w:left w:val="none" w:sz="0" w:space="0" w:color="auto"/>
        <w:bottom w:val="none" w:sz="0" w:space="0" w:color="auto"/>
        <w:right w:val="none" w:sz="0" w:space="0" w:color="auto"/>
      </w:divBdr>
      <w:divsChild>
        <w:div w:id="922254726">
          <w:marLeft w:val="0"/>
          <w:marRight w:val="0"/>
          <w:marTop w:val="0"/>
          <w:marBottom w:val="0"/>
          <w:divBdr>
            <w:top w:val="none" w:sz="0" w:space="0" w:color="auto"/>
            <w:left w:val="none" w:sz="0" w:space="0" w:color="auto"/>
            <w:bottom w:val="none" w:sz="0" w:space="0" w:color="auto"/>
            <w:right w:val="none" w:sz="0" w:space="0" w:color="auto"/>
          </w:divBdr>
        </w:div>
      </w:divsChild>
    </w:div>
    <w:div w:id="598563209">
      <w:bodyDiv w:val="1"/>
      <w:marLeft w:val="0"/>
      <w:marRight w:val="0"/>
      <w:marTop w:val="0"/>
      <w:marBottom w:val="0"/>
      <w:divBdr>
        <w:top w:val="none" w:sz="0" w:space="0" w:color="auto"/>
        <w:left w:val="none" w:sz="0" w:space="0" w:color="auto"/>
        <w:bottom w:val="none" w:sz="0" w:space="0" w:color="auto"/>
        <w:right w:val="none" w:sz="0" w:space="0" w:color="auto"/>
      </w:divBdr>
    </w:div>
    <w:div w:id="602734920">
      <w:bodyDiv w:val="1"/>
      <w:marLeft w:val="0"/>
      <w:marRight w:val="0"/>
      <w:marTop w:val="0"/>
      <w:marBottom w:val="0"/>
      <w:divBdr>
        <w:top w:val="none" w:sz="0" w:space="0" w:color="auto"/>
        <w:left w:val="none" w:sz="0" w:space="0" w:color="auto"/>
        <w:bottom w:val="none" w:sz="0" w:space="0" w:color="auto"/>
        <w:right w:val="none" w:sz="0" w:space="0" w:color="auto"/>
      </w:divBdr>
    </w:div>
    <w:div w:id="613679533">
      <w:bodyDiv w:val="1"/>
      <w:marLeft w:val="0"/>
      <w:marRight w:val="0"/>
      <w:marTop w:val="0"/>
      <w:marBottom w:val="0"/>
      <w:divBdr>
        <w:top w:val="none" w:sz="0" w:space="0" w:color="auto"/>
        <w:left w:val="none" w:sz="0" w:space="0" w:color="auto"/>
        <w:bottom w:val="none" w:sz="0" w:space="0" w:color="auto"/>
        <w:right w:val="none" w:sz="0" w:space="0" w:color="auto"/>
      </w:divBdr>
    </w:div>
    <w:div w:id="618150899">
      <w:bodyDiv w:val="1"/>
      <w:marLeft w:val="0"/>
      <w:marRight w:val="0"/>
      <w:marTop w:val="0"/>
      <w:marBottom w:val="0"/>
      <w:divBdr>
        <w:top w:val="none" w:sz="0" w:space="0" w:color="auto"/>
        <w:left w:val="none" w:sz="0" w:space="0" w:color="auto"/>
        <w:bottom w:val="none" w:sz="0" w:space="0" w:color="auto"/>
        <w:right w:val="none" w:sz="0" w:space="0" w:color="auto"/>
      </w:divBdr>
    </w:div>
    <w:div w:id="622080237">
      <w:bodyDiv w:val="1"/>
      <w:marLeft w:val="0"/>
      <w:marRight w:val="0"/>
      <w:marTop w:val="0"/>
      <w:marBottom w:val="0"/>
      <w:divBdr>
        <w:top w:val="none" w:sz="0" w:space="0" w:color="auto"/>
        <w:left w:val="none" w:sz="0" w:space="0" w:color="auto"/>
        <w:bottom w:val="none" w:sz="0" w:space="0" w:color="auto"/>
        <w:right w:val="none" w:sz="0" w:space="0" w:color="auto"/>
      </w:divBdr>
    </w:div>
    <w:div w:id="623076178">
      <w:bodyDiv w:val="1"/>
      <w:marLeft w:val="0"/>
      <w:marRight w:val="0"/>
      <w:marTop w:val="0"/>
      <w:marBottom w:val="0"/>
      <w:divBdr>
        <w:top w:val="none" w:sz="0" w:space="0" w:color="auto"/>
        <w:left w:val="none" w:sz="0" w:space="0" w:color="auto"/>
        <w:bottom w:val="none" w:sz="0" w:space="0" w:color="auto"/>
        <w:right w:val="none" w:sz="0" w:space="0" w:color="auto"/>
      </w:divBdr>
    </w:div>
    <w:div w:id="631832814">
      <w:bodyDiv w:val="1"/>
      <w:marLeft w:val="0"/>
      <w:marRight w:val="0"/>
      <w:marTop w:val="0"/>
      <w:marBottom w:val="0"/>
      <w:divBdr>
        <w:top w:val="none" w:sz="0" w:space="0" w:color="auto"/>
        <w:left w:val="none" w:sz="0" w:space="0" w:color="auto"/>
        <w:bottom w:val="none" w:sz="0" w:space="0" w:color="auto"/>
        <w:right w:val="none" w:sz="0" w:space="0" w:color="auto"/>
      </w:divBdr>
    </w:div>
    <w:div w:id="636104460">
      <w:bodyDiv w:val="1"/>
      <w:marLeft w:val="0"/>
      <w:marRight w:val="0"/>
      <w:marTop w:val="0"/>
      <w:marBottom w:val="0"/>
      <w:divBdr>
        <w:top w:val="none" w:sz="0" w:space="0" w:color="auto"/>
        <w:left w:val="none" w:sz="0" w:space="0" w:color="auto"/>
        <w:bottom w:val="none" w:sz="0" w:space="0" w:color="auto"/>
        <w:right w:val="none" w:sz="0" w:space="0" w:color="auto"/>
      </w:divBdr>
    </w:div>
    <w:div w:id="637808946">
      <w:bodyDiv w:val="1"/>
      <w:marLeft w:val="0"/>
      <w:marRight w:val="0"/>
      <w:marTop w:val="0"/>
      <w:marBottom w:val="0"/>
      <w:divBdr>
        <w:top w:val="none" w:sz="0" w:space="0" w:color="auto"/>
        <w:left w:val="none" w:sz="0" w:space="0" w:color="auto"/>
        <w:bottom w:val="none" w:sz="0" w:space="0" w:color="auto"/>
        <w:right w:val="none" w:sz="0" w:space="0" w:color="auto"/>
      </w:divBdr>
    </w:div>
    <w:div w:id="645665730">
      <w:bodyDiv w:val="1"/>
      <w:marLeft w:val="0"/>
      <w:marRight w:val="0"/>
      <w:marTop w:val="0"/>
      <w:marBottom w:val="0"/>
      <w:divBdr>
        <w:top w:val="none" w:sz="0" w:space="0" w:color="auto"/>
        <w:left w:val="none" w:sz="0" w:space="0" w:color="auto"/>
        <w:bottom w:val="none" w:sz="0" w:space="0" w:color="auto"/>
        <w:right w:val="none" w:sz="0" w:space="0" w:color="auto"/>
      </w:divBdr>
    </w:div>
    <w:div w:id="645743298">
      <w:bodyDiv w:val="1"/>
      <w:marLeft w:val="0"/>
      <w:marRight w:val="0"/>
      <w:marTop w:val="0"/>
      <w:marBottom w:val="0"/>
      <w:divBdr>
        <w:top w:val="none" w:sz="0" w:space="0" w:color="auto"/>
        <w:left w:val="none" w:sz="0" w:space="0" w:color="auto"/>
        <w:bottom w:val="none" w:sz="0" w:space="0" w:color="auto"/>
        <w:right w:val="none" w:sz="0" w:space="0" w:color="auto"/>
      </w:divBdr>
    </w:div>
    <w:div w:id="655452697">
      <w:bodyDiv w:val="1"/>
      <w:marLeft w:val="0"/>
      <w:marRight w:val="0"/>
      <w:marTop w:val="0"/>
      <w:marBottom w:val="0"/>
      <w:divBdr>
        <w:top w:val="none" w:sz="0" w:space="0" w:color="auto"/>
        <w:left w:val="none" w:sz="0" w:space="0" w:color="auto"/>
        <w:bottom w:val="none" w:sz="0" w:space="0" w:color="auto"/>
        <w:right w:val="none" w:sz="0" w:space="0" w:color="auto"/>
      </w:divBdr>
    </w:div>
    <w:div w:id="658853164">
      <w:bodyDiv w:val="1"/>
      <w:marLeft w:val="0"/>
      <w:marRight w:val="0"/>
      <w:marTop w:val="0"/>
      <w:marBottom w:val="0"/>
      <w:divBdr>
        <w:top w:val="none" w:sz="0" w:space="0" w:color="auto"/>
        <w:left w:val="none" w:sz="0" w:space="0" w:color="auto"/>
        <w:bottom w:val="none" w:sz="0" w:space="0" w:color="auto"/>
        <w:right w:val="none" w:sz="0" w:space="0" w:color="auto"/>
      </w:divBdr>
    </w:div>
    <w:div w:id="672495355">
      <w:bodyDiv w:val="1"/>
      <w:marLeft w:val="0"/>
      <w:marRight w:val="0"/>
      <w:marTop w:val="0"/>
      <w:marBottom w:val="0"/>
      <w:divBdr>
        <w:top w:val="none" w:sz="0" w:space="0" w:color="auto"/>
        <w:left w:val="none" w:sz="0" w:space="0" w:color="auto"/>
        <w:bottom w:val="none" w:sz="0" w:space="0" w:color="auto"/>
        <w:right w:val="none" w:sz="0" w:space="0" w:color="auto"/>
      </w:divBdr>
    </w:div>
    <w:div w:id="679628724">
      <w:bodyDiv w:val="1"/>
      <w:marLeft w:val="0"/>
      <w:marRight w:val="0"/>
      <w:marTop w:val="0"/>
      <w:marBottom w:val="0"/>
      <w:divBdr>
        <w:top w:val="none" w:sz="0" w:space="0" w:color="auto"/>
        <w:left w:val="none" w:sz="0" w:space="0" w:color="auto"/>
        <w:bottom w:val="none" w:sz="0" w:space="0" w:color="auto"/>
        <w:right w:val="none" w:sz="0" w:space="0" w:color="auto"/>
      </w:divBdr>
    </w:div>
    <w:div w:id="696393694">
      <w:bodyDiv w:val="1"/>
      <w:marLeft w:val="0"/>
      <w:marRight w:val="0"/>
      <w:marTop w:val="0"/>
      <w:marBottom w:val="0"/>
      <w:divBdr>
        <w:top w:val="none" w:sz="0" w:space="0" w:color="auto"/>
        <w:left w:val="none" w:sz="0" w:space="0" w:color="auto"/>
        <w:bottom w:val="none" w:sz="0" w:space="0" w:color="auto"/>
        <w:right w:val="none" w:sz="0" w:space="0" w:color="auto"/>
      </w:divBdr>
    </w:div>
    <w:div w:id="699400654">
      <w:bodyDiv w:val="1"/>
      <w:marLeft w:val="0"/>
      <w:marRight w:val="0"/>
      <w:marTop w:val="0"/>
      <w:marBottom w:val="0"/>
      <w:divBdr>
        <w:top w:val="none" w:sz="0" w:space="0" w:color="auto"/>
        <w:left w:val="none" w:sz="0" w:space="0" w:color="auto"/>
        <w:bottom w:val="none" w:sz="0" w:space="0" w:color="auto"/>
        <w:right w:val="none" w:sz="0" w:space="0" w:color="auto"/>
      </w:divBdr>
    </w:div>
    <w:div w:id="702437066">
      <w:bodyDiv w:val="1"/>
      <w:marLeft w:val="0"/>
      <w:marRight w:val="0"/>
      <w:marTop w:val="0"/>
      <w:marBottom w:val="0"/>
      <w:divBdr>
        <w:top w:val="none" w:sz="0" w:space="0" w:color="auto"/>
        <w:left w:val="none" w:sz="0" w:space="0" w:color="auto"/>
        <w:bottom w:val="none" w:sz="0" w:space="0" w:color="auto"/>
        <w:right w:val="none" w:sz="0" w:space="0" w:color="auto"/>
      </w:divBdr>
    </w:div>
    <w:div w:id="706294328">
      <w:bodyDiv w:val="1"/>
      <w:marLeft w:val="0"/>
      <w:marRight w:val="0"/>
      <w:marTop w:val="0"/>
      <w:marBottom w:val="0"/>
      <w:divBdr>
        <w:top w:val="none" w:sz="0" w:space="0" w:color="auto"/>
        <w:left w:val="none" w:sz="0" w:space="0" w:color="auto"/>
        <w:bottom w:val="none" w:sz="0" w:space="0" w:color="auto"/>
        <w:right w:val="none" w:sz="0" w:space="0" w:color="auto"/>
      </w:divBdr>
    </w:div>
    <w:div w:id="713623544">
      <w:bodyDiv w:val="1"/>
      <w:marLeft w:val="0"/>
      <w:marRight w:val="0"/>
      <w:marTop w:val="0"/>
      <w:marBottom w:val="0"/>
      <w:divBdr>
        <w:top w:val="none" w:sz="0" w:space="0" w:color="auto"/>
        <w:left w:val="none" w:sz="0" w:space="0" w:color="auto"/>
        <w:bottom w:val="none" w:sz="0" w:space="0" w:color="auto"/>
        <w:right w:val="none" w:sz="0" w:space="0" w:color="auto"/>
      </w:divBdr>
    </w:div>
    <w:div w:id="719011908">
      <w:bodyDiv w:val="1"/>
      <w:marLeft w:val="0"/>
      <w:marRight w:val="0"/>
      <w:marTop w:val="0"/>
      <w:marBottom w:val="0"/>
      <w:divBdr>
        <w:top w:val="none" w:sz="0" w:space="0" w:color="auto"/>
        <w:left w:val="none" w:sz="0" w:space="0" w:color="auto"/>
        <w:bottom w:val="none" w:sz="0" w:space="0" w:color="auto"/>
        <w:right w:val="none" w:sz="0" w:space="0" w:color="auto"/>
      </w:divBdr>
    </w:div>
    <w:div w:id="735081822">
      <w:bodyDiv w:val="1"/>
      <w:marLeft w:val="0"/>
      <w:marRight w:val="0"/>
      <w:marTop w:val="0"/>
      <w:marBottom w:val="0"/>
      <w:divBdr>
        <w:top w:val="none" w:sz="0" w:space="0" w:color="auto"/>
        <w:left w:val="none" w:sz="0" w:space="0" w:color="auto"/>
        <w:bottom w:val="none" w:sz="0" w:space="0" w:color="auto"/>
        <w:right w:val="none" w:sz="0" w:space="0" w:color="auto"/>
      </w:divBdr>
    </w:div>
    <w:div w:id="754474347">
      <w:bodyDiv w:val="1"/>
      <w:marLeft w:val="0"/>
      <w:marRight w:val="0"/>
      <w:marTop w:val="0"/>
      <w:marBottom w:val="0"/>
      <w:divBdr>
        <w:top w:val="none" w:sz="0" w:space="0" w:color="auto"/>
        <w:left w:val="none" w:sz="0" w:space="0" w:color="auto"/>
        <w:bottom w:val="none" w:sz="0" w:space="0" w:color="auto"/>
        <w:right w:val="none" w:sz="0" w:space="0" w:color="auto"/>
      </w:divBdr>
    </w:div>
    <w:div w:id="755590796">
      <w:bodyDiv w:val="1"/>
      <w:marLeft w:val="0"/>
      <w:marRight w:val="0"/>
      <w:marTop w:val="0"/>
      <w:marBottom w:val="0"/>
      <w:divBdr>
        <w:top w:val="none" w:sz="0" w:space="0" w:color="auto"/>
        <w:left w:val="none" w:sz="0" w:space="0" w:color="auto"/>
        <w:bottom w:val="none" w:sz="0" w:space="0" w:color="auto"/>
        <w:right w:val="none" w:sz="0" w:space="0" w:color="auto"/>
      </w:divBdr>
    </w:div>
    <w:div w:id="762804886">
      <w:bodyDiv w:val="1"/>
      <w:marLeft w:val="0"/>
      <w:marRight w:val="0"/>
      <w:marTop w:val="0"/>
      <w:marBottom w:val="0"/>
      <w:divBdr>
        <w:top w:val="none" w:sz="0" w:space="0" w:color="auto"/>
        <w:left w:val="none" w:sz="0" w:space="0" w:color="auto"/>
        <w:bottom w:val="none" w:sz="0" w:space="0" w:color="auto"/>
        <w:right w:val="none" w:sz="0" w:space="0" w:color="auto"/>
      </w:divBdr>
    </w:div>
    <w:div w:id="764957820">
      <w:bodyDiv w:val="1"/>
      <w:marLeft w:val="0"/>
      <w:marRight w:val="0"/>
      <w:marTop w:val="0"/>
      <w:marBottom w:val="0"/>
      <w:divBdr>
        <w:top w:val="none" w:sz="0" w:space="0" w:color="auto"/>
        <w:left w:val="none" w:sz="0" w:space="0" w:color="auto"/>
        <w:bottom w:val="none" w:sz="0" w:space="0" w:color="auto"/>
        <w:right w:val="none" w:sz="0" w:space="0" w:color="auto"/>
      </w:divBdr>
    </w:div>
    <w:div w:id="771701111">
      <w:bodyDiv w:val="1"/>
      <w:marLeft w:val="0"/>
      <w:marRight w:val="0"/>
      <w:marTop w:val="0"/>
      <w:marBottom w:val="0"/>
      <w:divBdr>
        <w:top w:val="none" w:sz="0" w:space="0" w:color="auto"/>
        <w:left w:val="none" w:sz="0" w:space="0" w:color="auto"/>
        <w:bottom w:val="none" w:sz="0" w:space="0" w:color="auto"/>
        <w:right w:val="none" w:sz="0" w:space="0" w:color="auto"/>
      </w:divBdr>
    </w:div>
    <w:div w:id="775447587">
      <w:bodyDiv w:val="1"/>
      <w:marLeft w:val="0"/>
      <w:marRight w:val="0"/>
      <w:marTop w:val="0"/>
      <w:marBottom w:val="0"/>
      <w:divBdr>
        <w:top w:val="none" w:sz="0" w:space="0" w:color="auto"/>
        <w:left w:val="none" w:sz="0" w:space="0" w:color="auto"/>
        <w:bottom w:val="none" w:sz="0" w:space="0" w:color="auto"/>
        <w:right w:val="none" w:sz="0" w:space="0" w:color="auto"/>
      </w:divBdr>
    </w:div>
    <w:div w:id="775757508">
      <w:bodyDiv w:val="1"/>
      <w:marLeft w:val="0"/>
      <w:marRight w:val="0"/>
      <w:marTop w:val="0"/>
      <w:marBottom w:val="0"/>
      <w:divBdr>
        <w:top w:val="none" w:sz="0" w:space="0" w:color="auto"/>
        <w:left w:val="none" w:sz="0" w:space="0" w:color="auto"/>
        <w:bottom w:val="none" w:sz="0" w:space="0" w:color="auto"/>
        <w:right w:val="none" w:sz="0" w:space="0" w:color="auto"/>
      </w:divBdr>
    </w:div>
    <w:div w:id="777682194">
      <w:bodyDiv w:val="1"/>
      <w:marLeft w:val="0"/>
      <w:marRight w:val="0"/>
      <w:marTop w:val="0"/>
      <w:marBottom w:val="0"/>
      <w:divBdr>
        <w:top w:val="none" w:sz="0" w:space="0" w:color="auto"/>
        <w:left w:val="none" w:sz="0" w:space="0" w:color="auto"/>
        <w:bottom w:val="none" w:sz="0" w:space="0" w:color="auto"/>
        <w:right w:val="none" w:sz="0" w:space="0" w:color="auto"/>
      </w:divBdr>
    </w:div>
    <w:div w:id="778717559">
      <w:bodyDiv w:val="1"/>
      <w:marLeft w:val="0"/>
      <w:marRight w:val="0"/>
      <w:marTop w:val="0"/>
      <w:marBottom w:val="0"/>
      <w:divBdr>
        <w:top w:val="none" w:sz="0" w:space="0" w:color="auto"/>
        <w:left w:val="none" w:sz="0" w:space="0" w:color="auto"/>
        <w:bottom w:val="none" w:sz="0" w:space="0" w:color="auto"/>
        <w:right w:val="none" w:sz="0" w:space="0" w:color="auto"/>
      </w:divBdr>
    </w:div>
    <w:div w:id="786316434">
      <w:bodyDiv w:val="1"/>
      <w:marLeft w:val="0"/>
      <w:marRight w:val="0"/>
      <w:marTop w:val="0"/>
      <w:marBottom w:val="0"/>
      <w:divBdr>
        <w:top w:val="none" w:sz="0" w:space="0" w:color="auto"/>
        <w:left w:val="none" w:sz="0" w:space="0" w:color="auto"/>
        <w:bottom w:val="none" w:sz="0" w:space="0" w:color="auto"/>
        <w:right w:val="none" w:sz="0" w:space="0" w:color="auto"/>
      </w:divBdr>
    </w:div>
    <w:div w:id="788428136">
      <w:bodyDiv w:val="1"/>
      <w:marLeft w:val="0"/>
      <w:marRight w:val="0"/>
      <w:marTop w:val="0"/>
      <w:marBottom w:val="0"/>
      <w:divBdr>
        <w:top w:val="none" w:sz="0" w:space="0" w:color="auto"/>
        <w:left w:val="none" w:sz="0" w:space="0" w:color="auto"/>
        <w:bottom w:val="none" w:sz="0" w:space="0" w:color="auto"/>
        <w:right w:val="none" w:sz="0" w:space="0" w:color="auto"/>
      </w:divBdr>
    </w:div>
    <w:div w:id="793065808">
      <w:bodyDiv w:val="1"/>
      <w:marLeft w:val="0"/>
      <w:marRight w:val="0"/>
      <w:marTop w:val="0"/>
      <w:marBottom w:val="0"/>
      <w:divBdr>
        <w:top w:val="none" w:sz="0" w:space="0" w:color="auto"/>
        <w:left w:val="none" w:sz="0" w:space="0" w:color="auto"/>
        <w:bottom w:val="none" w:sz="0" w:space="0" w:color="auto"/>
        <w:right w:val="none" w:sz="0" w:space="0" w:color="auto"/>
      </w:divBdr>
    </w:div>
    <w:div w:id="793136890">
      <w:bodyDiv w:val="1"/>
      <w:marLeft w:val="0"/>
      <w:marRight w:val="0"/>
      <w:marTop w:val="0"/>
      <w:marBottom w:val="0"/>
      <w:divBdr>
        <w:top w:val="none" w:sz="0" w:space="0" w:color="auto"/>
        <w:left w:val="none" w:sz="0" w:space="0" w:color="auto"/>
        <w:bottom w:val="none" w:sz="0" w:space="0" w:color="auto"/>
        <w:right w:val="none" w:sz="0" w:space="0" w:color="auto"/>
      </w:divBdr>
    </w:div>
    <w:div w:id="803471579">
      <w:bodyDiv w:val="1"/>
      <w:marLeft w:val="0"/>
      <w:marRight w:val="0"/>
      <w:marTop w:val="0"/>
      <w:marBottom w:val="0"/>
      <w:divBdr>
        <w:top w:val="none" w:sz="0" w:space="0" w:color="auto"/>
        <w:left w:val="none" w:sz="0" w:space="0" w:color="auto"/>
        <w:bottom w:val="none" w:sz="0" w:space="0" w:color="auto"/>
        <w:right w:val="none" w:sz="0" w:space="0" w:color="auto"/>
      </w:divBdr>
    </w:div>
    <w:div w:id="815071568">
      <w:bodyDiv w:val="1"/>
      <w:marLeft w:val="0"/>
      <w:marRight w:val="0"/>
      <w:marTop w:val="0"/>
      <w:marBottom w:val="0"/>
      <w:divBdr>
        <w:top w:val="none" w:sz="0" w:space="0" w:color="auto"/>
        <w:left w:val="none" w:sz="0" w:space="0" w:color="auto"/>
        <w:bottom w:val="none" w:sz="0" w:space="0" w:color="auto"/>
        <w:right w:val="none" w:sz="0" w:space="0" w:color="auto"/>
      </w:divBdr>
    </w:div>
    <w:div w:id="815489906">
      <w:bodyDiv w:val="1"/>
      <w:marLeft w:val="0"/>
      <w:marRight w:val="0"/>
      <w:marTop w:val="0"/>
      <w:marBottom w:val="0"/>
      <w:divBdr>
        <w:top w:val="none" w:sz="0" w:space="0" w:color="auto"/>
        <w:left w:val="none" w:sz="0" w:space="0" w:color="auto"/>
        <w:bottom w:val="none" w:sz="0" w:space="0" w:color="auto"/>
        <w:right w:val="none" w:sz="0" w:space="0" w:color="auto"/>
      </w:divBdr>
    </w:div>
    <w:div w:id="839852425">
      <w:bodyDiv w:val="1"/>
      <w:marLeft w:val="0"/>
      <w:marRight w:val="0"/>
      <w:marTop w:val="0"/>
      <w:marBottom w:val="0"/>
      <w:divBdr>
        <w:top w:val="none" w:sz="0" w:space="0" w:color="auto"/>
        <w:left w:val="none" w:sz="0" w:space="0" w:color="auto"/>
        <w:bottom w:val="none" w:sz="0" w:space="0" w:color="auto"/>
        <w:right w:val="none" w:sz="0" w:space="0" w:color="auto"/>
      </w:divBdr>
    </w:div>
    <w:div w:id="841893517">
      <w:bodyDiv w:val="1"/>
      <w:marLeft w:val="0"/>
      <w:marRight w:val="0"/>
      <w:marTop w:val="0"/>
      <w:marBottom w:val="0"/>
      <w:divBdr>
        <w:top w:val="none" w:sz="0" w:space="0" w:color="auto"/>
        <w:left w:val="none" w:sz="0" w:space="0" w:color="auto"/>
        <w:bottom w:val="none" w:sz="0" w:space="0" w:color="auto"/>
        <w:right w:val="none" w:sz="0" w:space="0" w:color="auto"/>
      </w:divBdr>
    </w:div>
    <w:div w:id="856843910">
      <w:bodyDiv w:val="1"/>
      <w:marLeft w:val="0"/>
      <w:marRight w:val="0"/>
      <w:marTop w:val="0"/>
      <w:marBottom w:val="0"/>
      <w:divBdr>
        <w:top w:val="none" w:sz="0" w:space="0" w:color="auto"/>
        <w:left w:val="none" w:sz="0" w:space="0" w:color="auto"/>
        <w:bottom w:val="none" w:sz="0" w:space="0" w:color="auto"/>
        <w:right w:val="none" w:sz="0" w:space="0" w:color="auto"/>
      </w:divBdr>
    </w:div>
    <w:div w:id="859706762">
      <w:bodyDiv w:val="1"/>
      <w:marLeft w:val="0"/>
      <w:marRight w:val="0"/>
      <w:marTop w:val="0"/>
      <w:marBottom w:val="0"/>
      <w:divBdr>
        <w:top w:val="none" w:sz="0" w:space="0" w:color="auto"/>
        <w:left w:val="none" w:sz="0" w:space="0" w:color="auto"/>
        <w:bottom w:val="none" w:sz="0" w:space="0" w:color="auto"/>
        <w:right w:val="none" w:sz="0" w:space="0" w:color="auto"/>
      </w:divBdr>
    </w:div>
    <w:div w:id="872771688">
      <w:bodyDiv w:val="1"/>
      <w:marLeft w:val="0"/>
      <w:marRight w:val="0"/>
      <w:marTop w:val="0"/>
      <w:marBottom w:val="0"/>
      <w:divBdr>
        <w:top w:val="none" w:sz="0" w:space="0" w:color="auto"/>
        <w:left w:val="none" w:sz="0" w:space="0" w:color="auto"/>
        <w:bottom w:val="none" w:sz="0" w:space="0" w:color="auto"/>
        <w:right w:val="none" w:sz="0" w:space="0" w:color="auto"/>
      </w:divBdr>
    </w:div>
    <w:div w:id="874779321">
      <w:bodyDiv w:val="1"/>
      <w:marLeft w:val="0"/>
      <w:marRight w:val="0"/>
      <w:marTop w:val="0"/>
      <w:marBottom w:val="0"/>
      <w:divBdr>
        <w:top w:val="none" w:sz="0" w:space="0" w:color="auto"/>
        <w:left w:val="none" w:sz="0" w:space="0" w:color="auto"/>
        <w:bottom w:val="none" w:sz="0" w:space="0" w:color="auto"/>
        <w:right w:val="none" w:sz="0" w:space="0" w:color="auto"/>
      </w:divBdr>
    </w:div>
    <w:div w:id="878083530">
      <w:bodyDiv w:val="1"/>
      <w:marLeft w:val="0"/>
      <w:marRight w:val="0"/>
      <w:marTop w:val="0"/>
      <w:marBottom w:val="0"/>
      <w:divBdr>
        <w:top w:val="none" w:sz="0" w:space="0" w:color="auto"/>
        <w:left w:val="none" w:sz="0" w:space="0" w:color="auto"/>
        <w:bottom w:val="none" w:sz="0" w:space="0" w:color="auto"/>
        <w:right w:val="none" w:sz="0" w:space="0" w:color="auto"/>
      </w:divBdr>
    </w:div>
    <w:div w:id="883711868">
      <w:bodyDiv w:val="1"/>
      <w:marLeft w:val="0"/>
      <w:marRight w:val="0"/>
      <w:marTop w:val="0"/>
      <w:marBottom w:val="0"/>
      <w:divBdr>
        <w:top w:val="none" w:sz="0" w:space="0" w:color="auto"/>
        <w:left w:val="none" w:sz="0" w:space="0" w:color="auto"/>
        <w:bottom w:val="none" w:sz="0" w:space="0" w:color="auto"/>
        <w:right w:val="none" w:sz="0" w:space="0" w:color="auto"/>
      </w:divBdr>
    </w:div>
    <w:div w:id="888688691">
      <w:bodyDiv w:val="1"/>
      <w:marLeft w:val="0"/>
      <w:marRight w:val="0"/>
      <w:marTop w:val="0"/>
      <w:marBottom w:val="0"/>
      <w:divBdr>
        <w:top w:val="none" w:sz="0" w:space="0" w:color="auto"/>
        <w:left w:val="none" w:sz="0" w:space="0" w:color="auto"/>
        <w:bottom w:val="none" w:sz="0" w:space="0" w:color="auto"/>
        <w:right w:val="none" w:sz="0" w:space="0" w:color="auto"/>
      </w:divBdr>
    </w:div>
    <w:div w:id="900405889">
      <w:bodyDiv w:val="1"/>
      <w:marLeft w:val="0"/>
      <w:marRight w:val="0"/>
      <w:marTop w:val="0"/>
      <w:marBottom w:val="0"/>
      <w:divBdr>
        <w:top w:val="none" w:sz="0" w:space="0" w:color="auto"/>
        <w:left w:val="none" w:sz="0" w:space="0" w:color="auto"/>
        <w:bottom w:val="none" w:sz="0" w:space="0" w:color="auto"/>
        <w:right w:val="none" w:sz="0" w:space="0" w:color="auto"/>
      </w:divBdr>
    </w:div>
    <w:div w:id="903373968">
      <w:bodyDiv w:val="1"/>
      <w:marLeft w:val="0"/>
      <w:marRight w:val="0"/>
      <w:marTop w:val="0"/>
      <w:marBottom w:val="0"/>
      <w:divBdr>
        <w:top w:val="none" w:sz="0" w:space="0" w:color="auto"/>
        <w:left w:val="none" w:sz="0" w:space="0" w:color="auto"/>
        <w:bottom w:val="none" w:sz="0" w:space="0" w:color="auto"/>
        <w:right w:val="none" w:sz="0" w:space="0" w:color="auto"/>
      </w:divBdr>
    </w:div>
    <w:div w:id="904490116">
      <w:bodyDiv w:val="1"/>
      <w:marLeft w:val="0"/>
      <w:marRight w:val="0"/>
      <w:marTop w:val="0"/>
      <w:marBottom w:val="0"/>
      <w:divBdr>
        <w:top w:val="none" w:sz="0" w:space="0" w:color="auto"/>
        <w:left w:val="none" w:sz="0" w:space="0" w:color="auto"/>
        <w:bottom w:val="none" w:sz="0" w:space="0" w:color="auto"/>
        <w:right w:val="none" w:sz="0" w:space="0" w:color="auto"/>
      </w:divBdr>
    </w:div>
    <w:div w:id="907616243">
      <w:bodyDiv w:val="1"/>
      <w:marLeft w:val="0"/>
      <w:marRight w:val="0"/>
      <w:marTop w:val="0"/>
      <w:marBottom w:val="0"/>
      <w:divBdr>
        <w:top w:val="none" w:sz="0" w:space="0" w:color="auto"/>
        <w:left w:val="none" w:sz="0" w:space="0" w:color="auto"/>
        <w:bottom w:val="none" w:sz="0" w:space="0" w:color="auto"/>
        <w:right w:val="none" w:sz="0" w:space="0" w:color="auto"/>
      </w:divBdr>
    </w:div>
    <w:div w:id="926500407">
      <w:bodyDiv w:val="1"/>
      <w:marLeft w:val="0"/>
      <w:marRight w:val="0"/>
      <w:marTop w:val="0"/>
      <w:marBottom w:val="0"/>
      <w:divBdr>
        <w:top w:val="none" w:sz="0" w:space="0" w:color="auto"/>
        <w:left w:val="none" w:sz="0" w:space="0" w:color="auto"/>
        <w:bottom w:val="none" w:sz="0" w:space="0" w:color="auto"/>
        <w:right w:val="none" w:sz="0" w:space="0" w:color="auto"/>
      </w:divBdr>
    </w:div>
    <w:div w:id="932199498">
      <w:bodyDiv w:val="1"/>
      <w:marLeft w:val="0"/>
      <w:marRight w:val="0"/>
      <w:marTop w:val="0"/>
      <w:marBottom w:val="0"/>
      <w:divBdr>
        <w:top w:val="none" w:sz="0" w:space="0" w:color="auto"/>
        <w:left w:val="none" w:sz="0" w:space="0" w:color="auto"/>
        <w:bottom w:val="none" w:sz="0" w:space="0" w:color="auto"/>
        <w:right w:val="none" w:sz="0" w:space="0" w:color="auto"/>
      </w:divBdr>
    </w:div>
    <w:div w:id="947002353">
      <w:bodyDiv w:val="1"/>
      <w:marLeft w:val="0"/>
      <w:marRight w:val="0"/>
      <w:marTop w:val="0"/>
      <w:marBottom w:val="0"/>
      <w:divBdr>
        <w:top w:val="none" w:sz="0" w:space="0" w:color="auto"/>
        <w:left w:val="none" w:sz="0" w:space="0" w:color="auto"/>
        <w:bottom w:val="none" w:sz="0" w:space="0" w:color="auto"/>
        <w:right w:val="none" w:sz="0" w:space="0" w:color="auto"/>
      </w:divBdr>
    </w:div>
    <w:div w:id="948776970">
      <w:bodyDiv w:val="1"/>
      <w:marLeft w:val="0"/>
      <w:marRight w:val="0"/>
      <w:marTop w:val="0"/>
      <w:marBottom w:val="0"/>
      <w:divBdr>
        <w:top w:val="none" w:sz="0" w:space="0" w:color="auto"/>
        <w:left w:val="none" w:sz="0" w:space="0" w:color="auto"/>
        <w:bottom w:val="none" w:sz="0" w:space="0" w:color="auto"/>
        <w:right w:val="none" w:sz="0" w:space="0" w:color="auto"/>
      </w:divBdr>
    </w:div>
    <w:div w:id="956333077">
      <w:bodyDiv w:val="1"/>
      <w:marLeft w:val="0"/>
      <w:marRight w:val="0"/>
      <w:marTop w:val="0"/>
      <w:marBottom w:val="0"/>
      <w:divBdr>
        <w:top w:val="none" w:sz="0" w:space="0" w:color="auto"/>
        <w:left w:val="none" w:sz="0" w:space="0" w:color="auto"/>
        <w:bottom w:val="none" w:sz="0" w:space="0" w:color="auto"/>
        <w:right w:val="none" w:sz="0" w:space="0" w:color="auto"/>
      </w:divBdr>
    </w:div>
    <w:div w:id="959385409">
      <w:bodyDiv w:val="1"/>
      <w:marLeft w:val="0"/>
      <w:marRight w:val="0"/>
      <w:marTop w:val="0"/>
      <w:marBottom w:val="0"/>
      <w:divBdr>
        <w:top w:val="none" w:sz="0" w:space="0" w:color="auto"/>
        <w:left w:val="none" w:sz="0" w:space="0" w:color="auto"/>
        <w:bottom w:val="none" w:sz="0" w:space="0" w:color="auto"/>
        <w:right w:val="none" w:sz="0" w:space="0" w:color="auto"/>
      </w:divBdr>
      <w:divsChild>
        <w:div w:id="1747875806">
          <w:marLeft w:val="0"/>
          <w:marRight w:val="0"/>
          <w:marTop w:val="0"/>
          <w:marBottom w:val="0"/>
          <w:divBdr>
            <w:top w:val="none" w:sz="0" w:space="0" w:color="auto"/>
            <w:left w:val="none" w:sz="0" w:space="0" w:color="auto"/>
            <w:bottom w:val="none" w:sz="0" w:space="0" w:color="auto"/>
            <w:right w:val="none" w:sz="0" w:space="0" w:color="auto"/>
          </w:divBdr>
        </w:div>
      </w:divsChild>
    </w:div>
    <w:div w:id="962350370">
      <w:bodyDiv w:val="1"/>
      <w:marLeft w:val="0"/>
      <w:marRight w:val="0"/>
      <w:marTop w:val="0"/>
      <w:marBottom w:val="0"/>
      <w:divBdr>
        <w:top w:val="none" w:sz="0" w:space="0" w:color="auto"/>
        <w:left w:val="none" w:sz="0" w:space="0" w:color="auto"/>
        <w:bottom w:val="none" w:sz="0" w:space="0" w:color="auto"/>
        <w:right w:val="none" w:sz="0" w:space="0" w:color="auto"/>
      </w:divBdr>
    </w:div>
    <w:div w:id="985088281">
      <w:bodyDiv w:val="1"/>
      <w:marLeft w:val="0"/>
      <w:marRight w:val="0"/>
      <w:marTop w:val="0"/>
      <w:marBottom w:val="0"/>
      <w:divBdr>
        <w:top w:val="none" w:sz="0" w:space="0" w:color="auto"/>
        <w:left w:val="none" w:sz="0" w:space="0" w:color="auto"/>
        <w:bottom w:val="none" w:sz="0" w:space="0" w:color="auto"/>
        <w:right w:val="none" w:sz="0" w:space="0" w:color="auto"/>
      </w:divBdr>
    </w:div>
    <w:div w:id="1003557690">
      <w:bodyDiv w:val="1"/>
      <w:marLeft w:val="0"/>
      <w:marRight w:val="0"/>
      <w:marTop w:val="0"/>
      <w:marBottom w:val="0"/>
      <w:divBdr>
        <w:top w:val="none" w:sz="0" w:space="0" w:color="auto"/>
        <w:left w:val="none" w:sz="0" w:space="0" w:color="auto"/>
        <w:bottom w:val="none" w:sz="0" w:space="0" w:color="auto"/>
        <w:right w:val="none" w:sz="0" w:space="0" w:color="auto"/>
      </w:divBdr>
    </w:div>
    <w:div w:id="1012610135">
      <w:bodyDiv w:val="1"/>
      <w:marLeft w:val="0"/>
      <w:marRight w:val="0"/>
      <w:marTop w:val="0"/>
      <w:marBottom w:val="0"/>
      <w:divBdr>
        <w:top w:val="none" w:sz="0" w:space="0" w:color="auto"/>
        <w:left w:val="none" w:sz="0" w:space="0" w:color="auto"/>
        <w:bottom w:val="none" w:sz="0" w:space="0" w:color="auto"/>
        <w:right w:val="none" w:sz="0" w:space="0" w:color="auto"/>
      </w:divBdr>
    </w:div>
    <w:div w:id="1022435821">
      <w:bodyDiv w:val="1"/>
      <w:marLeft w:val="0"/>
      <w:marRight w:val="0"/>
      <w:marTop w:val="0"/>
      <w:marBottom w:val="0"/>
      <w:divBdr>
        <w:top w:val="none" w:sz="0" w:space="0" w:color="auto"/>
        <w:left w:val="none" w:sz="0" w:space="0" w:color="auto"/>
        <w:bottom w:val="none" w:sz="0" w:space="0" w:color="auto"/>
        <w:right w:val="none" w:sz="0" w:space="0" w:color="auto"/>
      </w:divBdr>
    </w:div>
    <w:div w:id="1027801701">
      <w:bodyDiv w:val="1"/>
      <w:marLeft w:val="0"/>
      <w:marRight w:val="0"/>
      <w:marTop w:val="0"/>
      <w:marBottom w:val="0"/>
      <w:divBdr>
        <w:top w:val="none" w:sz="0" w:space="0" w:color="auto"/>
        <w:left w:val="none" w:sz="0" w:space="0" w:color="auto"/>
        <w:bottom w:val="none" w:sz="0" w:space="0" w:color="auto"/>
        <w:right w:val="none" w:sz="0" w:space="0" w:color="auto"/>
      </w:divBdr>
      <w:divsChild>
        <w:div w:id="430518243">
          <w:marLeft w:val="0"/>
          <w:marRight w:val="0"/>
          <w:marTop w:val="0"/>
          <w:marBottom w:val="0"/>
          <w:divBdr>
            <w:top w:val="none" w:sz="0" w:space="0" w:color="auto"/>
            <w:left w:val="none" w:sz="0" w:space="0" w:color="auto"/>
            <w:bottom w:val="none" w:sz="0" w:space="0" w:color="auto"/>
            <w:right w:val="none" w:sz="0" w:space="0" w:color="auto"/>
          </w:divBdr>
        </w:div>
      </w:divsChild>
    </w:div>
    <w:div w:id="1029339469">
      <w:bodyDiv w:val="1"/>
      <w:marLeft w:val="0"/>
      <w:marRight w:val="0"/>
      <w:marTop w:val="0"/>
      <w:marBottom w:val="0"/>
      <w:divBdr>
        <w:top w:val="none" w:sz="0" w:space="0" w:color="auto"/>
        <w:left w:val="none" w:sz="0" w:space="0" w:color="auto"/>
        <w:bottom w:val="none" w:sz="0" w:space="0" w:color="auto"/>
        <w:right w:val="none" w:sz="0" w:space="0" w:color="auto"/>
      </w:divBdr>
    </w:div>
    <w:div w:id="1046295292">
      <w:bodyDiv w:val="1"/>
      <w:marLeft w:val="0"/>
      <w:marRight w:val="0"/>
      <w:marTop w:val="0"/>
      <w:marBottom w:val="0"/>
      <w:divBdr>
        <w:top w:val="none" w:sz="0" w:space="0" w:color="auto"/>
        <w:left w:val="none" w:sz="0" w:space="0" w:color="auto"/>
        <w:bottom w:val="none" w:sz="0" w:space="0" w:color="auto"/>
        <w:right w:val="none" w:sz="0" w:space="0" w:color="auto"/>
      </w:divBdr>
    </w:div>
    <w:div w:id="1054038376">
      <w:bodyDiv w:val="1"/>
      <w:marLeft w:val="0"/>
      <w:marRight w:val="0"/>
      <w:marTop w:val="0"/>
      <w:marBottom w:val="0"/>
      <w:divBdr>
        <w:top w:val="none" w:sz="0" w:space="0" w:color="auto"/>
        <w:left w:val="none" w:sz="0" w:space="0" w:color="auto"/>
        <w:bottom w:val="none" w:sz="0" w:space="0" w:color="auto"/>
        <w:right w:val="none" w:sz="0" w:space="0" w:color="auto"/>
      </w:divBdr>
    </w:div>
    <w:div w:id="1075399095">
      <w:bodyDiv w:val="1"/>
      <w:marLeft w:val="0"/>
      <w:marRight w:val="0"/>
      <w:marTop w:val="0"/>
      <w:marBottom w:val="0"/>
      <w:divBdr>
        <w:top w:val="none" w:sz="0" w:space="0" w:color="auto"/>
        <w:left w:val="none" w:sz="0" w:space="0" w:color="auto"/>
        <w:bottom w:val="none" w:sz="0" w:space="0" w:color="auto"/>
        <w:right w:val="none" w:sz="0" w:space="0" w:color="auto"/>
      </w:divBdr>
      <w:divsChild>
        <w:div w:id="27726344">
          <w:marLeft w:val="0"/>
          <w:marRight w:val="0"/>
          <w:marTop w:val="0"/>
          <w:marBottom w:val="0"/>
          <w:divBdr>
            <w:top w:val="none" w:sz="0" w:space="0" w:color="auto"/>
            <w:left w:val="none" w:sz="0" w:space="0" w:color="auto"/>
            <w:bottom w:val="none" w:sz="0" w:space="0" w:color="auto"/>
            <w:right w:val="none" w:sz="0" w:space="0" w:color="auto"/>
          </w:divBdr>
        </w:div>
      </w:divsChild>
    </w:div>
    <w:div w:id="1085418129">
      <w:bodyDiv w:val="1"/>
      <w:marLeft w:val="0"/>
      <w:marRight w:val="0"/>
      <w:marTop w:val="0"/>
      <w:marBottom w:val="0"/>
      <w:divBdr>
        <w:top w:val="none" w:sz="0" w:space="0" w:color="auto"/>
        <w:left w:val="none" w:sz="0" w:space="0" w:color="auto"/>
        <w:bottom w:val="none" w:sz="0" w:space="0" w:color="auto"/>
        <w:right w:val="none" w:sz="0" w:space="0" w:color="auto"/>
      </w:divBdr>
      <w:divsChild>
        <w:div w:id="39112667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90273609">
      <w:bodyDiv w:val="1"/>
      <w:marLeft w:val="0"/>
      <w:marRight w:val="0"/>
      <w:marTop w:val="0"/>
      <w:marBottom w:val="0"/>
      <w:divBdr>
        <w:top w:val="none" w:sz="0" w:space="0" w:color="auto"/>
        <w:left w:val="none" w:sz="0" w:space="0" w:color="auto"/>
        <w:bottom w:val="none" w:sz="0" w:space="0" w:color="auto"/>
        <w:right w:val="none" w:sz="0" w:space="0" w:color="auto"/>
      </w:divBdr>
    </w:div>
    <w:div w:id="1094861541">
      <w:bodyDiv w:val="1"/>
      <w:marLeft w:val="0"/>
      <w:marRight w:val="0"/>
      <w:marTop w:val="0"/>
      <w:marBottom w:val="0"/>
      <w:divBdr>
        <w:top w:val="none" w:sz="0" w:space="0" w:color="auto"/>
        <w:left w:val="none" w:sz="0" w:space="0" w:color="auto"/>
        <w:bottom w:val="none" w:sz="0" w:space="0" w:color="auto"/>
        <w:right w:val="none" w:sz="0" w:space="0" w:color="auto"/>
      </w:divBdr>
    </w:div>
    <w:div w:id="1094939490">
      <w:bodyDiv w:val="1"/>
      <w:marLeft w:val="0"/>
      <w:marRight w:val="0"/>
      <w:marTop w:val="0"/>
      <w:marBottom w:val="0"/>
      <w:divBdr>
        <w:top w:val="none" w:sz="0" w:space="0" w:color="auto"/>
        <w:left w:val="none" w:sz="0" w:space="0" w:color="auto"/>
        <w:bottom w:val="none" w:sz="0" w:space="0" w:color="auto"/>
        <w:right w:val="none" w:sz="0" w:space="0" w:color="auto"/>
      </w:divBdr>
    </w:div>
    <w:div w:id="1096637660">
      <w:bodyDiv w:val="1"/>
      <w:marLeft w:val="0"/>
      <w:marRight w:val="0"/>
      <w:marTop w:val="0"/>
      <w:marBottom w:val="0"/>
      <w:divBdr>
        <w:top w:val="none" w:sz="0" w:space="0" w:color="auto"/>
        <w:left w:val="none" w:sz="0" w:space="0" w:color="auto"/>
        <w:bottom w:val="none" w:sz="0" w:space="0" w:color="auto"/>
        <w:right w:val="none" w:sz="0" w:space="0" w:color="auto"/>
      </w:divBdr>
    </w:div>
    <w:div w:id="1101726724">
      <w:bodyDiv w:val="1"/>
      <w:marLeft w:val="0"/>
      <w:marRight w:val="0"/>
      <w:marTop w:val="0"/>
      <w:marBottom w:val="0"/>
      <w:divBdr>
        <w:top w:val="none" w:sz="0" w:space="0" w:color="auto"/>
        <w:left w:val="none" w:sz="0" w:space="0" w:color="auto"/>
        <w:bottom w:val="none" w:sz="0" w:space="0" w:color="auto"/>
        <w:right w:val="none" w:sz="0" w:space="0" w:color="auto"/>
      </w:divBdr>
    </w:div>
    <w:div w:id="1102071638">
      <w:bodyDiv w:val="1"/>
      <w:marLeft w:val="0"/>
      <w:marRight w:val="0"/>
      <w:marTop w:val="0"/>
      <w:marBottom w:val="0"/>
      <w:divBdr>
        <w:top w:val="none" w:sz="0" w:space="0" w:color="auto"/>
        <w:left w:val="none" w:sz="0" w:space="0" w:color="auto"/>
        <w:bottom w:val="none" w:sz="0" w:space="0" w:color="auto"/>
        <w:right w:val="none" w:sz="0" w:space="0" w:color="auto"/>
      </w:divBdr>
    </w:div>
    <w:div w:id="1109206158">
      <w:bodyDiv w:val="1"/>
      <w:marLeft w:val="0"/>
      <w:marRight w:val="0"/>
      <w:marTop w:val="0"/>
      <w:marBottom w:val="0"/>
      <w:divBdr>
        <w:top w:val="none" w:sz="0" w:space="0" w:color="auto"/>
        <w:left w:val="none" w:sz="0" w:space="0" w:color="auto"/>
        <w:bottom w:val="none" w:sz="0" w:space="0" w:color="auto"/>
        <w:right w:val="none" w:sz="0" w:space="0" w:color="auto"/>
      </w:divBdr>
    </w:div>
    <w:div w:id="1113861839">
      <w:bodyDiv w:val="1"/>
      <w:marLeft w:val="0"/>
      <w:marRight w:val="0"/>
      <w:marTop w:val="0"/>
      <w:marBottom w:val="0"/>
      <w:divBdr>
        <w:top w:val="none" w:sz="0" w:space="0" w:color="auto"/>
        <w:left w:val="none" w:sz="0" w:space="0" w:color="auto"/>
        <w:bottom w:val="none" w:sz="0" w:space="0" w:color="auto"/>
        <w:right w:val="none" w:sz="0" w:space="0" w:color="auto"/>
      </w:divBdr>
    </w:div>
    <w:div w:id="1113865104">
      <w:bodyDiv w:val="1"/>
      <w:marLeft w:val="0"/>
      <w:marRight w:val="0"/>
      <w:marTop w:val="0"/>
      <w:marBottom w:val="0"/>
      <w:divBdr>
        <w:top w:val="none" w:sz="0" w:space="0" w:color="auto"/>
        <w:left w:val="none" w:sz="0" w:space="0" w:color="auto"/>
        <w:bottom w:val="none" w:sz="0" w:space="0" w:color="auto"/>
        <w:right w:val="none" w:sz="0" w:space="0" w:color="auto"/>
      </w:divBdr>
    </w:div>
    <w:div w:id="1114834722">
      <w:bodyDiv w:val="1"/>
      <w:marLeft w:val="0"/>
      <w:marRight w:val="0"/>
      <w:marTop w:val="0"/>
      <w:marBottom w:val="0"/>
      <w:divBdr>
        <w:top w:val="none" w:sz="0" w:space="0" w:color="auto"/>
        <w:left w:val="none" w:sz="0" w:space="0" w:color="auto"/>
        <w:bottom w:val="none" w:sz="0" w:space="0" w:color="auto"/>
        <w:right w:val="none" w:sz="0" w:space="0" w:color="auto"/>
      </w:divBdr>
    </w:div>
    <w:div w:id="1116949248">
      <w:bodyDiv w:val="1"/>
      <w:marLeft w:val="0"/>
      <w:marRight w:val="0"/>
      <w:marTop w:val="0"/>
      <w:marBottom w:val="0"/>
      <w:divBdr>
        <w:top w:val="none" w:sz="0" w:space="0" w:color="auto"/>
        <w:left w:val="none" w:sz="0" w:space="0" w:color="auto"/>
        <w:bottom w:val="none" w:sz="0" w:space="0" w:color="auto"/>
        <w:right w:val="none" w:sz="0" w:space="0" w:color="auto"/>
      </w:divBdr>
    </w:div>
    <w:div w:id="1136798188">
      <w:bodyDiv w:val="1"/>
      <w:marLeft w:val="0"/>
      <w:marRight w:val="0"/>
      <w:marTop w:val="0"/>
      <w:marBottom w:val="0"/>
      <w:divBdr>
        <w:top w:val="none" w:sz="0" w:space="0" w:color="auto"/>
        <w:left w:val="none" w:sz="0" w:space="0" w:color="auto"/>
        <w:bottom w:val="none" w:sz="0" w:space="0" w:color="auto"/>
        <w:right w:val="none" w:sz="0" w:space="0" w:color="auto"/>
      </w:divBdr>
    </w:div>
    <w:div w:id="1144587256">
      <w:bodyDiv w:val="1"/>
      <w:marLeft w:val="0"/>
      <w:marRight w:val="0"/>
      <w:marTop w:val="0"/>
      <w:marBottom w:val="0"/>
      <w:divBdr>
        <w:top w:val="none" w:sz="0" w:space="0" w:color="auto"/>
        <w:left w:val="none" w:sz="0" w:space="0" w:color="auto"/>
        <w:bottom w:val="none" w:sz="0" w:space="0" w:color="auto"/>
        <w:right w:val="none" w:sz="0" w:space="0" w:color="auto"/>
      </w:divBdr>
    </w:div>
    <w:div w:id="1144665374">
      <w:bodyDiv w:val="1"/>
      <w:marLeft w:val="0"/>
      <w:marRight w:val="0"/>
      <w:marTop w:val="0"/>
      <w:marBottom w:val="0"/>
      <w:divBdr>
        <w:top w:val="none" w:sz="0" w:space="0" w:color="auto"/>
        <w:left w:val="none" w:sz="0" w:space="0" w:color="auto"/>
        <w:bottom w:val="none" w:sz="0" w:space="0" w:color="auto"/>
        <w:right w:val="none" w:sz="0" w:space="0" w:color="auto"/>
      </w:divBdr>
    </w:div>
    <w:div w:id="1146820542">
      <w:bodyDiv w:val="1"/>
      <w:marLeft w:val="0"/>
      <w:marRight w:val="0"/>
      <w:marTop w:val="0"/>
      <w:marBottom w:val="0"/>
      <w:divBdr>
        <w:top w:val="none" w:sz="0" w:space="0" w:color="auto"/>
        <w:left w:val="none" w:sz="0" w:space="0" w:color="auto"/>
        <w:bottom w:val="none" w:sz="0" w:space="0" w:color="auto"/>
        <w:right w:val="none" w:sz="0" w:space="0" w:color="auto"/>
      </w:divBdr>
    </w:div>
    <w:div w:id="1155337192">
      <w:bodyDiv w:val="1"/>
      <w:marLeft w:val="0"/>
      <w:marRight w:val="0"/>
      <w:marTop w:val="0"/>
      <w:marBottom w:val="0"/>
      <w:divBdr>
        <w:top w:val="none" w:sz="0" w:space="0" w:color="auto"/>
        <w:left w:val="none" w:sz="0" w:space="0" w:color="auto"/>
        <w:bottom w:val="none" w:sz="0" w:space="0" w:color="auto"/>
        <w:right w:val="none" w:sz="0" w:space="0" w:color="auto"/>
      </w:divBdr>
    </w:div>
    <w:div w:id="1156066063">
      <w:bodyDiv w:val="1"/>
      <w:marLeft w:val="0"/>
      <w:marRight w:val="0"/>
      <w:marTop w:val="0"/>
      <w:marBottom w:val="0"/>
      <w:divBdr>
        <w:top w:val="none" w:sz="0" w:space="0" w:color="auto"/>
        <w:left w:val="none" w:sz="0" w:space="0" w:color="auto"/>
        <w:bottom w:val="none" w:sz="0" w:space="0" w:color="auto"/>
        <w:right w:val="none" w:sz="0" w:space="0" w:color="auto"/>
      </w:divBdr>
    </w:div>
    <w:div w:id="1156721154">
      <w:bodyDiv w:val="1"/>
      <w:marLeft w:val="0"/>
      <w:marRight w:val="0"/>
      <w:marTop w:val="0"/>
      <w:marBottom w:val="0"/>
      <w:divBdr>
        <w:top w:val="none" w:sz="0" w:space="0" w:color="auto"/>
        <w:left w:val="none" w:sz="0" w:space="0" w:color="auto"/>
        <w:bottom w:val="none" w:sz="0" w:space="0" w:color="auto"/>
        <w:right w:val="none" w:sz="0" w:space="0" w:color="auto"/>
      </w:divBdr>
    </w:div>
    <w:div w:id="1165976889">
      <w:bodyDiv w:val="1"/>
      <w:marLeft w:val="0"/>
      <w:marRight w:val="0"/>
      <w:marTop w:val="0"/>
      <w:marBottom w:val="0"/>
      <w:divBdr>
        <w:top w:val="none" w:sz="0" w:space="0" w:color="auto"/>
        <w:left w:val="none" w:sz="0" w:space="0" w:color="auto"/>
        <w:bottom w:val="none" w:sz="0" w:space="0" w:color="auto"/>
        <w:right w:val="none" w:sz="0" w:space="0" w:color="auto"/>
      </w:divBdr>
    </w:div>
    <w:div w:id="1172456326">
      <w:bodyDiv w:val="1"/>
      <w:marLeft w:val="0"/>
      <w:marRight w:val="0"/>
      <w:marTop w:val="0"/>
      <w:marBottom w:val="0"/>
      <w:divBdr>
        <w:top w:val="none" w:sz="0" w:space="0" w:color="auto"/>
        <w:left w:val="none" w:sz="0" w:space="0" w:color="auto"/>
        <w:bottom w:val="none" w:sz="0" w:space="0" w:color="auto"/>
        <w:right w:val="none" w:sz="0" w:space="0" w:color="auto"/>
      </w:divBdr>
    </w:div>
    <w:div w:id="1173646976">
      <w:bodyDiv w:val="1"/>
      <w:marLeft w:val="0"/>
      <w:marRight w:val="0"/>
      <w:marTop w:val="0"/>
      <w:marBottom w:val="0"/>
      <w:divBdr>
        <w:top w:val="none" w:sz="0" w:space="0" w:color="auto"/>
        <w:left w:val="none" w:sz="0" w:space="0" w:color="auto"/>
        <w:bottom w:val="none" w:sz="0" w:space="0" w:color="auto"/>
        <w:right w:val="none" w:sz="0" w:space="0" w:color="auto"/>
      </w:divBdr>
    </w:div>
    <w:div w:id="1182668460">
      <w:bodyDiv w:val="1"/>
      <w:marLeft w:val="0"/>
      <w:marRight w:val="0"/>
      <w:marTop w:val="0"/>
      <w:marBottom w:val="0"/>
      <w:divBdr>
        <w:top w:val="none" w:sz="0" w:space="0" w:color="auto"/>
        <w:left w:val="none" w:sz="0" w:space="0" w:color="auto"/>
        <w:bottom w:val="none" w:sz="0" w:space="0" w:color="auto"/>
        <w:right w:val="none" w:sz="0" w:space="0" w:color="auto"/>
      </w:divBdr>
    </w:div>
    <w:div w:id="1196650333">
      <w:bodyDiv w:val="1"/>
      <w:marLeft w:val="0"/>
      <w:marRight w:val="0"/>
      <w:marTop w:val="0"/>
      <w:marBottom w:val="0"/>
      <w:divBdr>
        <w:top w:val="none" w:sz="0" w:space="0" w:color="auto"/>
        <w:left w:val="none" w:sz="0" w:space="0" w:color="auto"/>
        <w:bottom w:val="none" w:sz="0" w:space="0" w:color="auto"/>
        <w:right w:val="none" w:sz="0" w:space="0" w:color="auto"/>
      </w:divBdr>
    </w:div>
    <w:div w:id="1198398158">
      <w:bodyDiv w:val="1"/>
      <w:marLeft w:val="0"/>
      <w:marRight w:val="0"/>
      <w:marTop w:val="0"/>
      <w:marBottom w:val="0"/>
      <w:divBdr>
        <w:top w:val="none" w:sz="0" w:space="0" w:color="auto"/>
        <w:left w:val="none" w:sz="0" w:space="0" w:color="auto"/>
        <w:bottom w:val="none" w:sz="0" w:space="0" w:color="auto"/>
        <w:right w:val="none" w:sz="0" w:space="0" w:color="auto"/>
      </w:divBdr>
    </w:div>
    <w:div w:id="1199396196">
      <w:bodyDiv w:val="1"/>
      <w:marLeft w:val="0"/>
      <w:marRight w:val="0"/>
      <w:marTop w:val="0"/>
      <w:marBottom w:val="0"/>
      <w:divBdr>
        <w:top w:val="none" w:sz="0" w:space="0" w:color="auto"/>
        <w:left w:val="none" w:sz="0" w:space="0" w:color="auto"/>
        <w:bottom w:val="none" w:sz="0" w:space="0" w:color="auto"/>
        <w:right w:val="none" w:sz="0" w:space="0" w:color="auto"/>
      </w:divBdr>
    </w:div>
    <w:div w:id="1200898820">
      <w:bodyDiv w:val="1"/>
      <w:marLeft w:val="0"/>
      <w:marRight w:val="0"/>
      <w:marTop w:val="0"/>
      <w:marBottom w:val="0"/>
      <w:divBdr>
        <w:top w:val="none" w:sz="0" w:space="0" w:color="auto"/>
        <w:left w:val="none" w:sz="0" w:space="0" w:color="auto"/>
        <w:bottom w:val="none" w:sz="0" w:space="0" w:color="auto"/>
        <w:right w:val="none" w:sz="0" w:space="0" w:color="auto"/>
      </w:divBdr>
    </w:div>
    <w:div w:id="1206018202">
      <w:bodyDiv w:val="1"/>
      <w:marLeft w:val="0"/>
      <w:marRight w:val="0"/>
      <w:marTop w:val="0"/>
      <w:marBottom w:val="0"/>
      <w:divBdr>
        <w:top w:val="none" w:sz="0" w:space="0" w:color="auto"/>
        <w:left w:val="none" w:sz="0" w:space="0" w:color="auto"/>
        <w:bottom w:val="none" w:sz="0" w:space="0" w:color="auto"/>
        <w:right w:val="none" w:sz="0" w:space="0" w:color="auto"/>
      </w:divBdr>
    </w:div>
    <w:div w:id="1212963530">
      <w:bodyDiv w:val="1"/>
      <w:marLeft w:val="0"/>
      <w:marRight w:val="0"/>
      <w:marTop w:val="0"/>
      <w:marBottom w:val="0"/>
      <w:divBdr>
        <w:top w:val="none" w:sz="0" w:space="0" w:color="auto"/>
        <w:left w:val="none" w:sz="0" w:space="0" w:color="auto"/>
        <w:bottom w:val="none" w:sz="0" w:space="0" w:color="auto"/>
        <w:right w:val="none" w:sz="0" w:space="0" w:color="auto"/>
      </w:divBdr>
    </w:div>
    <w:div w:id="1215387585">
      <w:bodyDiv w:val="1"/>
      <w:marLeft w:val="0"/>
      <w:marRight w:val="0"/>
      <w:marTop w:val="0"/>
      <w:marBottom w:val="0"/>
      <w:divBdr>
        <w:top w:val="none" w:sz="0" w:space="0" w:color="auto"/>
        <w:left w:val="none" w:sz="0" w:space="0" w:color="auto"/>
        <w:bottom w:val="none" w:sz="0" w:space="0" w:color="auto"/>
        <w:right w:val="none" w:sz="0" w:space="0" w:color="auto"/>
      </w:divBdr>
    </w:div>
    <w:div w:id="1217200227">
      <w:bodyDiv w:val="1"/>
      <w:marLeft w:val="0"/>
      <w:marRight w:val="0"/>
      <w:marTop w:val="0"/>
      <w:marBottom w:val="0"/>
      <w:divBdr>
        <w:top w:val="none" w:sz="0" w:space="0" w:color="auto"/>
        <w:left w:val="none" w:sz="0" w:space="0" w:color="auto"/>
        <w:bottom w:val="none" w:sz="0" w:space="0" w:color="auto"/>
        <w:right w:val="none" w:sz="0" w:space="0" w:color="auto"/>
      </w:divBdr>
    </w:div>
    <w:div w:id="1219560186">
      <w:bodyDiv w:val="1"/>
      <w:marLeft w:val="0"/>
      <w:marRight w:val="0"/>
      <w:marTop w:val="0"/>
      <w:marBottom w:val="0"/>
      <w:divBdr>
        <w:top w:val="none" w:sz="0" w:space="0" w:color="auto"/>
        <w:left w:val="none" w:sz="0" w:space="0" w:color="auto"/>
        <w:bottom w:val="none" w:sz="0" w:space="0" w:color="auto"/>
        <w:right w:val="none" w:sz="0" w:space="0" w:color="auto"/>
      </w:divBdr>
    </w:div>
    <w:div w:id="1222250090">
      <w:bodyDiv w:val="1"/>
      <w:marLeft w:val="0"/>
      <w:marRight w:val="0"/>
      <w:marTop w:val="0"/>
      <w:marBottom w:val="0"/>
      <w:divBdr>
        <w:top w:val="none" w:sz="0" w:space="0" w:color="auto"/>
        <w:left w:val="none" w:sz="0" w:space="0" w:color="auto"/>
        <w:bottom w:val="none" w:sz="0" w:space="0" w:color="auto"/>
        <w:right w:val="none" w:sz="0" w:space="0" w:color="auto"/>
      </w:divBdr>
    </w:div>
    <w:div w:id="1228222447">
      <w:bodyDiv w:val="1"/>
      <w:marLeft w:val="0"/>
      <w:marRight w:val="0"/>
      <w:marTop w:val="0"/>
      <w:marBottom w:val="0"/>
      <w:divBdr>
        <w:top w:val="none" w:sz="0" w:space="0" w:color="auto"/>
        <w:left w:val="none" w:sz="0" w:space="0" w:color="auto"/>
        <w:bottom w:val="none" w:sz="0" w:space="0" w:color="auto"/>
        <w:right w:val="none" w:sz="0" w:space="0" w:color="auto"/>
      </w:divBdr>
    </w:div>
    <w:div w:id="1233347211">
      <w:bodyDiv w:val="1"/>
      <w:marLeft w:val="0"/>
      <w:marRight w:val="0"/>
      <w:marTop w:val="0"/>
      <w:marBottom w:val="0"/>
      <w:divBdr>
        <w:top w:val="none" w:sz="0" w:space="0" w:color="auto"/>
        <w:left w:val="none" w:sz="0" w:space="0" w:color="auto"/>
        <w:bottom w:val="none" w:sz="0" w:space="0" w:color="auto"/>
        <w:right w:val="none" w:sz="0" w:space="0" w:color="auto"/>
      </w:divBdr>
    </w:div>
    <w:div w:id="1241132596">
      <w:bodyDiv w:val="1"/>
      <w:marLeft w:val="0"/>
      <w:marRight w:val="0"/>
      <w:marTop w:val="0"/>
      <w:marBottom w:val="0"/>
      <w:divBdr>
        <w:top w:val="none" w:sz="0" w:space="0" w:color="auto"/>
        <w:left w:val="none" w:sz="0" w:space="0" w:color="auto"/>
        <w:bottom w:val="none" w:sz="0" w:space="0" w:color="auto"/>
        <w:right w:val="none" w:sz="0" w:space="0" w:color="auto"/>
      </w:divBdr>
    </w:div>
    <w:div w:id="1246184091">
      <w:bodyDiv w:val="1"/>
      <w:marLeft w:val="0"/>
      <w:marRight w:val="0"/>
      <w:marTop w:val="0"/>
      <w:marBottom w:val="0"/>
      <w:divBdr>
        <w:top w:val="none" w:sz="0" w:space="0" w:color="auto"/>
        <w:left w:val="none" w:sz="0" w:space="0" w:color="auto"/>
        <w:bottom w:val="none" w:sz="0" w:space="0" w:color="auto"/>
        <w:right w:val="none" w:sz="0" w:space="0" w:color="auto"/>
      </w:divBdr>
    </w:div>
    <w:div w:id="1247612131">
      <w:bodyDiv w:val="1"/>
      <w:marLeft w:val="0"/>
      <w:marRight w:val="0"/>
      <w:marTop w:val="0"/>
      <w:marBottom w:val="0"/>
      <w:divBdr>
        <w:top w:val="none" w:sz="0" w:space="0" w:color="auto"/>
        <w:left w:val="none" w:sz="0" w:space="0" w:color="auto"/>
        <w:bottom w:val="none" w:sz="0" w:space="0" w:color="auto"/>
        <w:right w:val="none" w:sz="0" w:space="0" w:color="auto"/>
      </w:divBdr>
    </w:div>
    <w:div w:id="1275096541">
      <w:bodyDiv w:val="1"/>
      <w:marLeft w:val="0"/>
      <w:marRight w:val="0"/>
      <w:marTop w:val="0"/>
      <w:marBottom w:val="0"/>
      <w:divBdr>
        <w:top w:val="none" w:sz="0" w:space="0" w:color="auto"/>
        <w:left w:val="none" w:sz="0" w:space="0" w:color="auto"/>
        <w:bottom w:val="none" w:sz="0" w:space="0" w:color="auto"/>
        <w:right w:val="none" w:sz="0" w:space="0" w:color="auto"/>
      </w:divBdr>
    </w:div>
    <w:div w:id="1276867860">
      <w:bodyDiv w:val="1"/>
      <w:marLeft w:val="0"/>
      <w:marRight w:val="0"/>
      <w:marTop w:val="0"/>
      <w:marBottom w:val="0"/>
      <w:divBdr>
        <w:top w:val="none" w:sz="0" w:space="0" w:color="auto"/>
        <w:left w:val="none" w:sz="0" w:space="0" w:color="auto"/>
        <w:bottom w:val="none" w:sz="0" w:space="0" w:color="auto"/>
        <w:right w:val="none" w:sz="0" w:space="0" w:color="auto"/>
      </w:divBdr>
    </w:div>
    <w:div w:id="1298103656">
      <w:bodyDiv w:val="1"/>
      <w:marLeft w:val="0"/>
      <w:marRight w:val="0"/>
      <w:marTop w:val="0"/>
      <w:marBottom w:val="0"/>
      <w:divBdr>
        <w:top w:val="none" w:sz="0" w:space="0" w:color="auto"/>
        <w:left w:val="none" w:sz="0" w:space="0" w:color="auto"/>
        <w:bottom w:val="none" w:sz="0" w:space="0" w:color="auto"/>
        <w:right w:val="none" w:sz="0" w:space="0" w:color="auto"/>
      </w:divBdr>
    </w:div>
    <w:div w:id="1298686898">
      <w:bodyDiv w:val="1"/>
      <w:marLeft w:val="0"/>
      <w:marRight w:val="0"/>
      <w:marTop w:val="0"/>
      <w:marBottom w:val="0"/>
      <w:divBdr>
        <w:top w:val="none" w:sz="0" w:space="0" w:color="auto"/>
        <w:left w:val="none" w:sz="0" w:space="0" w:color="auto"/>
        <w:bottom w:val="none" w:sz="0" w:space="0" w:color="auto"/>
        <w:right w:val="none" w:sz="0" w:space="0" w:color="auto"/>
      </w:divBdr>
    </w:div>
    <w:div w:id="1309018886">
      <w:bodyDiv w:val="1"/>
      <w:marLeft w:val="0"/>
      <w:marRight w:val="0"/>
      <w:marTop w:val="0"/>
      <w:marBottom w:val="0"/>
      <w:divBdr>
        <w:top w:val="none" w:sz="0" w:space="0" w:color="auto"/>
        <w:left w:val="none" w:sz="0" w:space="0" w:color="auto"/>
        <w:bottom w:val="none" w:sz="0" w:space="0" w:color="auto"/>
        <w:right w:val="none" w:sz="0" w:space="0" w:color="auto"/>
      </w:divBdr>
    </w:div>
    <w:div w:id="1319193786">
      <w:bodyDiv w:val="1"/>
      <w:marLeft w:val="0"/>
      <w:marRight w:val="0"/>
      <w:marTop w:val="0"/>
      <w:marBottom w:val="0"/>
      <w:divBdr>
        <w:top w:val="none" w:sz="0" w:space="0" w:color="auto"/>
        <w:left w:val="none" w:sz="0" w:space="0" w:color="auto"/>
        <w:bottom w:val="none" w:sz="0" w:space="0" w:color="auto"/>
        <w:right w:val="none" w:sz="0" w:space="0" w:color="auto"/>
      </w:divBdr>
    </w:div>
    <w:div w:id="1337801028">
      <w:bodyDiv w:val="1"/>
      <w:marLeft w:val="0"/>
      <w:marRight w:val="0"/>
      <w:marTop w:val="0"/>
      <w:marBottom w:val="0"/>
      <w:divBdr>
        <w:top w:val="none" w:sz="0" w:space="0" w:color="auto"/>
        <w:left w:val="none" w:sz="0" w:space="0" w:color="auto"/>
        <w:bottom w:val="none" w:sz="0" w:space="0" w:color="auto"/>
        <w:right w:val="none" w:sz="0" w:space="0" w:color="auto"/>
      </w:divBdr>
    </w:div>
    <w:div w:id="1340891334">
      <w:bodyDiv w:val="1"/>
      <w:marLeft w:val="0"/>
      <w:marRight w:val="0"/>
      <w:marTop w:val="0"/>
      <w:marBottom w:val="0"/>
      <w:divBdr>
        <w:top w:val="none" w:sz="0" w:space="0" w:color="auto"/>
        <w:left w:val="none" w:sz="0" w:space="0" w:color="auto"/>
        <w:bottom w:val="none" w:sz="0" w:space="0" w:color="auto"/>
        <w:right w:val="none" w:sz="0" w:space="0" w:color="auto"/>
      </w:divBdr>
    </w:div>
    <w:div w:id="1340932968">
      <w:bodyDiv w:val="1"/>
      <w:marLeft w:val="0"/>
      <w:marRight w:val="0"/>
      <w:marTop w:val="0"/>
      <w:marBottom w:val="0"/>
      <w:divBdr>
        <w:top w:val="none" w:sz="0" w:space="0" w:color="auto"/>
        <w:left w:val="none" w:sz="0" w:space="0" w:color="auto"/>
        <w:bottom w:val="none" w:sz="0" w:space="0" w:color="auto"/>
        <w:right w:val="none" w:sz="0" w:space="0" w:color="auto"/>
      </w:divBdr>
    </w:div>
    <w:div w:id="1342389986">
      <w:bodyDiv w:val="1"/>
      <w:marLeft w:val="0"/>
      <w:marRight w:val="0"/>
      <w:marTop w:val="0"/>
      <w:marBottom w:val="0"/>
      <w:divBdr>
        <w:top w:val="none" w:sz="0" w:space="0" w:color="auto"/>
        <w:left w:val="none" w:sz="0" w:space="0" w:color="auto"/>
        <w:bottom w:val="none" w:sz="0" w:space="0" w:color="auto"/>
        <w:right w:val="none" w:sz="0" w:space="0" w:color="auto"/>
      </w:divBdr>
    </w:div>
    <w:div w:id="1352949585">
      <w:bodyDiv w:val="1"/>
      <w:marLeft w:val="0"/>
      <w:marRight w:val="0"/>
      <w:marTop w:val="0"/>
      <w:marBottom w:val="0"/>
      <w:divBdr>
        <w:top w:val="none" w:sz="0" w:space="0" w:color="auto"/>
        <w:left w:val="none" w:sz="0" w:space="0" w:color="auto"/>
        <w:bottom w:val="none" w:sz="0" w:space="0" w:color="auto"/>
        <w:right w:val="none" w:sz="0" w:space="0" w:color="auto"/>
      </w:divBdr>
    </w:div>
    <w:div w:id="1353872215">
      <w:bodyDiv w:val="1"/>
      <w:marLeft w:val="0"/>
      <w:marRight w:val="0"/>
      <w:marTop w:val="0"/>
      <w:marBottom w:val="0"/>
      <w:divBdr>
        <w:top w:val="none" w:sz="0" w:space="0" w:color="auto"/>
        <w:left w:val="none" w:sz="0" w:space="0" w:color="auto"/>
        <w:bottom w:val="none" w:sz="0" w:space="0" w:color="auto"/>
        <w:right w:val="none" w:sz="0" w:space="0" w:color="auto"/>
      </w:divBdr>
    </w:div>
    <w:div w:id="1356417485">
      <w:bodyDiv w:val="1"/>
      <w:marLeft w:val="0"/>
      <w:marRight w:val="0"/>
      <w:marTop w:val="0"/>
      <w:marBottom w:val="0"/>
      <w:divBdr>
        <w:top w:val="none" w:sz="0" w:space="0" w:color="auto"/>
        <w:left w:val="none" w:sz="0" w:space="0" w:color="auto"/>
        <w:bottom w:val="none" w:sz="0" w:space="0" w:color="auto"/>
        <w:right w:val="none" w:sz="0" w:space="0" w:color="auto"/>
      </w:divBdr>
    </w:div>
    <w:div w:id="1362589125">
      <w:bodyDiv w:val="1"/>
      <w:marLeft w:val="0"/>
      <w:marRight w:val="0"/>
      <w:marTop w:val="0"/>
      <w:marBottom w:val="0"/>
      <w:divBdr>
        <w:top w:val="none" w:sz="0" w:space="0" w:color="auto"/>
        <w:left w:val="none" w:sz="0" w:space="0" w:color="auto"/>
        <w:bottom w:val="none" w:sz="0" w:space="0" w:color="auto"/>
        <w:right w:val="none" w:sz="0" w:space="0" w:color="auto"/>
      </w:divBdr>
    </w:div>
    <w:div w:id="1369375691">
      <w:bodyDiv w:val="1"/>
      <w:marLeft w:val="0"/>
      <w:marRight w:val="0"/>
      <w:marTop w:val="0"/>
      <w:marBottom w:val="0"/>
      <w:divBdr>
        <w:top w:val="none" w:sz="0" w:space="0" w:color="auto"/>
        <w:left w:val="none" w:sz="0" w:space="0" w:color="auto"/>
        <w:bottom w:val="none" w:sz="0" w:space="0" w:color="auto"/>
        <w:right w:val="none" w:sz="0" w:space="0" w:color="auto"/>
      </w:divBdr>
    </w:div>
    <w:div w:id="1389766420">
      <w:bodyDiv w:val="1"/>
      <w:marLeft w:val="0"/>
      <w:marRight w:val="0"/>
      <w:marTop w:val="0"/>
      <w:marBottom w:val="0"/>
      <w:divBdr>
        <w:top w:val="none" w:sz="0" w:space="0" w:color="auto"/>
        <w:left w:val="none" w:sz="0" w:space="0" w:color="auto"/>
        <w:bottom w:val="none" w:sz="0" w:space="0" w:color="auto"/>
        <w:right w:val="none" w:sz="0" w:space="0" w:color="auto"/>
      </w:divBdr>
    </w:div>
    <w:div w:id="1392656565">
      <w:bodyDiv w:val="1"/>
      <w:marLeft w:val="0"/>
      <w:marRight w:val="0"/>
      <w:marTop w:val="0"/>
      <w:marBottom w:val="0"/>
      <w:divBdr>
        <w:top w:val="none" w:sz="0" w:space="0" w:color="auto"/>
        <w:left w:val="none" w:sz="0" w:space="0" w:color="auto"/>
        <w:bottom w:val="none" w:sz="0" w:space="0" w:color="auto"/>
        <w:right w:val="none" w:sz="0" w:space="0" w:color="auto"/>
      </w:divBdr>
    </w:div>
    <w:div w:id="1405839993">
      <w:bodyDiv w:val="1"/>
      <w:marLeft w:val="0"/>
      <w:marRight w:val="0"/>
      <w:marTop w:val="0"/>
      <w:marBottom w:val="0"/>
      <w:divBdr>
        <w:top w:val="none" w:sz="0" w:space="0" w:color="auto"/>
        <w:left w:val="none" w:sz="0" w:space="0" w:color="auto"/>
        <w:bottom w:val="none" w:sz="0" w:space="0" w:color="auto"/>
        <w:right w:val="none" w:sz="0" w:space="0" w:color="auto"/>
      </w:divBdr>
    </w:div>
    <w:div w:id="1406689057">
      <w:bodyDiv w:val="1"/>
      <w:marLeft w:val="0"/>
      <w:marRight w:val="0"/>
      <w:marTop w:val="0"/>
      <w:marBottom w:val="0"/>
      <w:divBdr>
        <w:top w:val="none" w:sz="0" w:space="0" w:color="auto"/>
        <w:left w:val="none" w:sz="0" w:space="0" w:color="auto"/>
        <w:bottom w:val="none" w:sz="0" w:space="0" w:color="auto"/>
        <w:right w:val="none" w:sz="0" w:space="0" w:color="auto"/>
      </w:divBdr>
    </w:div>
    <w:div w:id="1407648103">
      <w:bodyDiv w:val="1"/>
      <w:marLeft w:val="0"/>
      <w:marRight w:val="0"/>
      <w:marTop w:val="0"/>
      <w:marBottom w:val="0"/>
      <w:divBdr>
        <w:top w:val="none" w:sz="0" w:space="0" w:color="auto"/>
        <w:left w:val="none" w:sz="0" w:space="0" w:color="auto"/>
        <w:bottom w:val="none" w:sz="0" w:space="0" w:color="auto"/>
        <w:right w:val="none" w:sz="0" w:space="0" w:color="auto"/>
      </w:divBdr>
    </w:div>
    <w:div w:id="1407679384">
      <w:bodyDiv w:val="1"/>
      <w:marLeft w:val="0"/>
      <w:marRight w:val="0"/>
      <w:marTop w:val="0"/>
      <w:marBottom w:val="0"/>
      <w:divBdr>
        <w:top w:val="none" w:sz="0" w:space="0" w:color="auto"/>
        <w:left w:val="none" w:sz="0" w:space="0" w:color="auto"/>
        <w:bottom w:val="none" w:sz="0" w:space="0" w:color="auto"/>
        <w:right w:val="none" w:sz="0" w:space="0" w:color="auto"/>
      </w:divBdr>
    </w:div>
    <w:div w:id="1411197596">
      <w:bodyDiv w:val="1"/>
      <w:marLeft w:val="0"/>
      <w:marRight w:val="0"/>
      <w:marTop w:val="0"/>
      <w:marBottom w:val="0"/>
      <w:divBdr>
        <w:top w:val="none" w:sz="0" w:space="0" w:color="auto"/>
        <w:left w:val="none" w:sz="0" w:space="0" w:color="auto"/>
        <w:bottom w:val="none" w:sz="0" w:space="0" w:color="auto"/>
        <w:right w:val="none" w:sz="0" w:space="0" w:color="auto"/>
      </w:divBdr>
    </w:div>
    <w:div w:id="1415471027">
      <w:bodyDiv w:val="1"/>
      <w:marLeft w:val="0"/>
      <w:marRight w:val="0"/>
      <w:marTop w:val="0"/>
      <w:marBottom w:val="0"/>
      <w:divBdr>
        <w:top w:val="none" w:sz="0" w:space="0" w:color="auto"/>
        <w:left w:val="none" w:sz="0" w:space="0" w:color="auto"/>
        <w:bottom w:val="none" w:sz="0" w:space="0" w:color="auto"/>
        <w:right w:val="none" w:sz="0" w:space="0" w:color="auto"/>
      </w:divBdr>
    </w:div>
    <w:div w:id="1418361332">
      <w:bodyDiv w:val="1"/>
      <w:marLeft w:val="0"/>
      <w:marRight w:val="0"/>
      <w:marTop w:val="0"/>
      <w:marBottom w:val="0"/>
      <w:divBdr>
        <w:top w:val="none" w:sz="0" w:space="0" w:color="auto"/>
        <w:left w:val="none" w:sz="0" w:space="0" w:color="auto"/>
        <w:bottom w:val="none" w:sz="0" w:space="0" w:color="auto"/>
        <w:right w:val="none" w:sz="0" w:space="0" w:color="auto"/>
      </w:divBdr>
    </w:div>
    <w:div w:id="1423717780">
      <w:bodyDiv w:val="1"/>
      <w:marLeft w:val="0"/>
      <w:marRight w:val="0"/>
      <w:marTop w:val="0"/>
      <w:marBottom w:val="0"/>
      <w:divBdr>
        <w:top w:val="none" w:sz="0" w:space="0" w:color="auto"/>
        <w:left w:val="none" w:sz="0" w:space="0" w:color="auto"/>
        <w:bottom w:val="none" w:sz="0" w:space="0" w:color="auto"/>
        <w:right w:val="none" w:sz="0" w:space="0" w:color="auto"/>
      </w:divBdr>
      <w:divsChild>
        <w:div w:id="204176004">
          <w:marLeft w:val="0"/>
          <w:marRight w:val="0"/>
          <w:marTop w:val="0"/>
          <w:marBottom w:val="0"/>
          <w:divBdr>
            <w:top w:val="none" w:sz="0" w:space="0" w:color="auto"/>
            <w:left w:val="none" w:sz="0" w:space="0" w:color="auto"/>
            <w:bottom w:val="none" w:sz="0" w:space="0" w:color="auto"/>
            <w:right w:val="none" w:sz="0" w:space="0" w:color="auto"/>
          </w:divBdr>
        </w:div>
      </w:divsChild>
    </w:div>
    <w:div w:id="1425807918">
      <w:bodyDiv w:val="1"/>
      <w:marLeft w:val="0"/>
      <w:marRight w:val="0"/>
      <w:marTop w:val="0"/>
      <w:marBottom w:val="0"/>
      <w:divBdr>
        <w:top w:val="none" w:sz="0" w:space="0" w:color="auto"/>
        <w:left w:val="none" w:sz="0" w:space="0" w:color="auto"/>
        <w:bottom w:val="none" w:sz="0" w:space="0" w:color="auto"/>
        <w:right w:val="none" w:sz="0" w:space="0" w:color="auto"/>
      </w:divBdr>
      <w:divsChild>
        <w:div w:id="239213525">
          <w:marLeft w:val="0"/>
          <w:marRight w:val="0"/>
          <w:marTop w:val="0"/>
          <w:marBottom w:val="0"/>
          <w:divBdr>
            <w:top w:val="none" w:sz="0" w:space="0" w:color="auto"/>
            <w:left w:val="none" w:sz="0" w:space="0" w:color="auto"/>
            <w:bottom w:val="none" w:sz="0" w:space="0" w:color="auto"/>
            <w:right w:val="none" w:sz="0" w:space="0" w:color="auto"/>
          </w:divBdr>
        </w:div>
      </w:divsChild>
    </w:div>
    <w:div w:id="1430585930">
      <w:bodyDiv w:val="1"/>
      <w:marLeft w:val="0"/>
      <w:marRight w:val="0"/>
      <w:marTop w:val="0"/>
      <w:marBottom w:val="0"/>
      <w:divBdr>
        <w:top w:val="none" w:sz="0" w:space="0" w:color="auto"/>
        <w:left w:val="none" w:sz="0" w:space="0" w:color="auto"/>
        <w:bottom w:val="none" w:sz="0" w:space="0" w:color="auto"/>
        <w:right w:val="none" w:sz="0" w:space="0" w:color="auto"/>
      </w:divBdr>
    </w:div>
    <w:div w:id="1440292415">
      <w:bodyDiv w:val="1"/>
      <w:marLeft w:val="0"/>
      <w:marRight w:val="0"/>
      <w:marTop w:val="0"/>
      <w:marBottom w:val="0"/>
      <w:divBdr>
        <w:top w:val="none" w:sz="0" w:space="0" w:color="auto"/>
        <w:left w:val="none" w:sz="0" w:space="0" w:color="auto"/>
        <w:bottom w:val="none" w:sz="0" w:space="0" w:color="auto"/>
        <w:right w:val="none" w:sz="0" w:space="0" w:color="auto"/>
      </w:divBdr>
    </w:div>
    <w:div w:id="1441755522">
      <w:bodyDiv w:val="1"/>
      <w:marLeft w:val="0"/>
      <w:marRight w:val="0"/>
      <w:marTop w:val="0"/>
      <w:marBottom w:val="0"/>
      <w:divBdr>
        <w:top w:val="none" w:sz="0" w:space="0" w:color="auto"/>
        <w:left w:val="none" w:sz="0" w:space="0" w:color="auto"/>
        <w:bottom w:val="none" w:sz="0" w:space="0" w:color="auto"/>
        <w:right w:val="none" w:sz="0" w:space="0" w:color="auto"/>
      </w:divBdr>
    </w:div>
    <w:div w:id="1445270338">
      <w:bodyDiv w:val="1"/>
      <w:marLeft w:val="0"/>
      <w:marRight w:val="0"/>
      <w:marTop w:val="0"/>
      <w:marBottom w:val="0"/>
      <w:divBdr>
        <w:top w:val="none" w:sz="0" w:space="0" w:color="auto"/>
        <w:left w:val="none" w:sz="0" w:space="0" w:color="auto"/>
        <w:bottom w:val="none" w:sz="0" w:space="0" w:color="auto"/>
        <w:right w:val="none" w:sz="0" w:space="0" w:color="auto"/>
      </w:divBdr>
    </w:div>
    <w:div w:id="1462454632">
      <w:bodyDiv w:val="1"/>
      <w:marLeft w:val="0"/>
      <w:marRight w:val="0"/>
      <w:marTop w:val="0"/>
      <w:marBottom w:val="0"/>
      <w:divBdr>
        <w:top w:val="none" w:sz="0" w:space="0" w:color="auto"/>
        <w:left w:val="none" w:sz="0" w:space="0" w:color="auto"/>
        <w:bottom w:val="none" w:sz="0" w:space="0" w:color="auto"/>
        <w:right w:val="none" w:sz="0" w:space="0" w:color="auto"/>
      </w:divBdr>
      <w:divsChild>
        <w:div w:id="16910283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77187753">
      <w:bodyDiv w:val="1"/>
      <w:marLeft w:val="0"/>
      <w:marRight w:val="0"/>
      <w:marTop w:val="0"/>
      <w:marBottom w:val="0"/>
      <w:divBdr>
        <w:top w:val="none" w:sz="0" w:space="0" w:color="auto"/>
        <w:left w:val="none" w:sz="0" w:space="0" w:color="auto"/>
        <w:bottom w:val="none" w:sz="0" w:space="0" w:color="auto"/>
        <w:right w:val="none" w:sz="0" w:space="0" w:color="auto"/>
      </w:divBdr>
      <w:divsChild>
        <w:div w:id="235870305">
          <w:marLeft w:val="0"/>
          <w:marRight w:val="0"/>
          <w:marTop w:val="0"/>
          <w:marBottom w:val="0"/>
          <w:divBdr>
            <w:top w:val="none" w:sz="0" w:space="0" w:color="auto"/>
            <w:left w:val="none" w:sz="0" w:space="0" w:color="auto"/>
            <w:bottom w:val="none" w:sz="0" w:space="0" w:color="auto"/>
            <w:right w:val="none" w:sz="0" w:space="0" w:color="auto"/>
          </w:divBdr>
        </w:div>
      </w:divsChild>
    </w:div>
    <w:div w:id="1489512732">
      <w:bodyDiv w:val="1"/>
      <w:marLeft w:val="0"/>
      <w:marRight w:val="0"/>
      <w:marTop w:val="0"/>
      <w:marBottom w:val="0"/>
      <w:divBdr>
        <w:top w:val="none" w:sz="0" w:space="0" w:color="auto"/>
        <w:left w:val="none" w:sz="0" w:space="0" w:color="auto"/>
        <w:bottom w:val="none" w:sz="0" w:space="0" w:color="auto"/>
        <w:right w:val="none" w:sz="0" w:space="0" w:color="auto"/>
      </w:divBdr>
    </w:div>
    <w:div w:id="1492408830">
      <w:bodyDiv w:val="1"/>
      <w:marLeft w:val="0"/>
      <w:marRight w:val="0"/>
      <w:marTop w:val="0"/>
      <w:marBottom w:val="0"/>
      <w:divBdr>
        <w:top w:val="none" w:sz="0" w:space="0" w:color="auto"/>
        <w:left w:val="none" w:sz="0" w:space="0" w:color="auto"/>
        <w:bottom w:val="none" w:sz="0" w:space="0" w:color="auto"/>
        <w:right w:val="none" w:sz="0" w:space="0" w:color="auto"/>
      </w:divBdr>
    </w:div>
    <w:div w:id="1504737030">
      <w:bodyDiv w:val="1"/>
      <w:marLeft w:val="0"/>
      <w:marRight w:val="0"/>
      <w:marTop w:val="0"/>
      <w:marBottom w:val="0"/>
      <w:divBdr>
        <w:top w:val="none" w:sz="0" w:space="0" w:color="auto"/>
        <w:left w:val="none" w:sz="0" w:space="0" w:color="auto"/>
        <w:bottom w:val="none" w:sz="0" w:space="0" w:color="auto"/>
        <w:right w:val="none" w:sz="0" w:space="0" w:color="auto"/>
      </w:divBdr>
    </w:div>
    <w:div w:id="1510750807">
      <w:bodyDiv w:val="1"/>
      <w:marLeft w:val="0"/>
      <w:marRight w:val="0"/>
      <w:marTop w:val="0"/>
      <w:marBottom w:val="0"/>
      <w:divBdr>
        <w:top w:val="none" w:sz="0" w:space="0" w:color="auto"/>
        <w:left w:val="none" w:sz="0" w:space="0" w:color="auto"/>
        <w:bottom w:val="none" w:sz="0" w:space="0" w:color="auto"/>
        <w:right w:val="none" w:sz="0" w:space="0" w:color="auto"/>
      </w:divBdr>
    </w:div>
    <w:div w:id="1519931243">
      <w:bodyDiv w:val="1"/>
      <w:marLeft w:val="0"/>
      <w:marRight w:val="0"/>
      <w:marTop w:val="0"/>
      <w:marBottom w:val="0"/>
      <w:divBdr>
        <w:top w:val="none" w:sz="0" w:space="0" w:color="auto"/>
        <w:left w:val="none" w:sz="0" w:space="0" w:color="auto"/>
        <w:bottom w:val="none" w:sz="0" w:space="0" w:color="auto"/>
        <w:right w:val="none" w:sz="0" w:space="0" w:color="auto"/>
      </w:divBdr>
    </w:div>
    <w:div w:id="1543404146">
      <w:bodyDiv w:val="1"/>
      <w:marLeft w:val="0"/>
      <w:marRight w:val="0"/>
      <w:marTop w:val="0"/>
      <w:marBottom w:val="0"/>
      <w:divBdr>
        <w:top w:val="none" w:sz="0" w:space="0" w:color="auto"/>
        <w:left w:val="none" w:sz="0" w:space="0" w:color="auto"/>
        <w:bottom w:val="none" w:sz="0" w:space="0" w:color="auto"/>
        <w:right w:val="none" w:sz="0" w:space="0" w:color="auto"/>
      </w:divBdr>
    </w:div>
    <w:div w:id="1546331412">
      <w:bodyDiv w:val="1"/>
      <w:marLeft w:val="0"/>
      <w:marRight w:val="0"/>
      <w:marTop w:val="0"/>
      <w:marBottom w:val="0"/>
      <w:divBdr>
        <w:top w:val="none" w:sz="0" w:space="0" w:color="auto"/>
        <w:left w:val="none" w:sz="0" w:space="0" w:color="auto"/>
        <w:bottom w:val="none" w:sz="0" w:space="0" w:color="auto"/>
        <w:right w:val="none" w:sz="0" w:space="0" w:color="auto"/>
      </w:divBdr>
    </w:div>
    <w:div w:id="1550993149">
      <w:bodyDiv w:val="1"/>
      <w:marLeft w:val="0"/>
      <w:marRight w:val="0"/>
      <w:marTop w:val="0"/>
      <w:marBottom w:val="0"/>
      <w:divBdr>
        <w:top w:val="none" w:sz="0" w:space="0" w:color="auto"/>
        <w:left w:val="none" w:sz="0" w:space="0" w:color="auto"/>
        <w:bottom w:val="none" w:sz="0" w:space="0" w:color="auto"/>
        <w:right w:val="none" w:sz="0" w:space="0" w:color="auto"/>
      </w:divBdr>
    </w:div>
    <w:div w:id="1559363731">
      <w:bodyDiv w:val="1"/>
      <w:marLeft w:val="0"/>
      <w:marRight w:val="0"/>
      <w:marTop w:val="0"/>
      <w:marBottom w:val="0"/>
      <w:divBdr>
        <w:top w:val="none" w:sz="0" w:space="0" w:color="auto"/>
        <w:left w:val="none" w:sz="0" w:space="0" w:color="auto"/>
        <w:bottom w:val="none" w:sz="0" w:space="0" w:color="auto"/>
        <w:right w:val="none" w:sz="0" w:space="0" w:color="auto"/>
      </w:divBdr>
    </w:div>
    <w:div w:id="1562667206">
      <w:bodyDiv w:val="1"/>
      <w:marLeft w:val="0"/>
      <w:marRight w:val="0"/>
      <w:marTop w:val="0"/>
      <w:marBottom w:val="0"/>
      <w:divBdr>
        <w:top w:val="none" w:sz="0" w:space="0" w:color="auto"/>
        <w:left w:val="none" w:sz="0" w:space="0" w:color="auto"/>
        <w:bottom w:val="none" w:sz="0" w:space="0" w:color="auto"/>
        <w:right w:val="none" w:sz="0" w:space="0" w:color="auto"/>
      </w:divBdr>
    </w:div>
    <w:div w:id="1570071943">
      <w:bodyDiv w:val="1"/>
      <w:marLeft w:val="0"/>
      <w:marRight w:val="0"/>
      <w:marTop w:val="0"/>
      <w:marBottom w:val="0"/>
      <w:divBdr>
        <w:top w:val="none" w:sz="0" w:space="0" w:color="auto"/>
        <w:left w:val="none" w:sz="0" w:space="0" w:color="auto"/>
        <w:bottom w:val="none" w:sz="0" w:space="0" w:color="auto"/>
        <w:right w:val="none" w:sz="0" w:space="0" w:color="auto"/>
      </w:divBdr>
    </w:div>
    <w:div w:id="1588148156">
      <w:bodyDiv w:val="1"/>
      <w:marLeft w:val="0"/>
      <w:marRight w:val="0"/>
      <w:marTop w:val="0"/>
      <w:marBottom w:val="0"/>
      <w:divBdr>
        <w:top w:val="none" w:sz="0" w:space="0" w:color="auto"/>
        <w:left w:val="none" w:sz="0" w:space="0" w:color="auto"/>
        <w:bottom w:val="none" w:sz="0" w:space="0" w:color="auto"/>
        <w:right w:val="none" w:sz="0" w:space="0" w:color="auto"/>
      </w:divBdr>
    </w:div>
    <w:div w:id="1590701593">
      <w:bodyDiv w:val="1"/>
      <w:marLeft w:val="0"/>
      <w:marRight w:val="0"/>
      <w:marTop w:val="0"/>
      <w:marBottom w:val="0"/>
      <w:divBdr>
        <w:top w:val="none" w:sz="0" w:space="0" w:color="auto"/>
        <w:left w:val="none" w:sz="0" w:space="0" w:color="auto"/>
        <w:bottom w:val="none" w:sz="0" w:space="0" w:color="auto"/>
        <w:right w:val="none" w:sz="0" w:space="0" w:color="auto"/>
      </w:divBdr>
    </w:div>
    <w:div w:id="1603296703">
      <w:bodyDiv w:val="1"/>
      <w:marLeft w:val="0"/>
      <w:marRight w:val="0"/>
      <w:marTop w:val="0"/>
      <w:marBottom w:val="0"/>
      <w:divBdr>
        <w:top w:val="none" w:sz="0" w:space="0" w:color="auto"/>
        <w:left w:val="none" w:sz="0" w:space="0" w:color="auto"/>
        <w:bottom w:val="none" w:sz="0" w:space="0" w:color="auto"/>
        <w:right w:val="none" w:sz="0" w:space="0" w:color="auto"/>
      </w:divBdr>
    </w:div>
    <w:div w:id="1605579581">
      <w:bodyDiv w:val="1"/>
      <w:marLeft w:val="0"/>
      <w:marRight w:val="0"/>
      <w:marTop w:val="0"/>
      <w:marBottom w:val="0"/>
      <w:divBdr>
        <w:top w:val="none" w:sz="0" w:space="0" w:color="auto"/>
        <w:left w:val="none" w:sz="0" w:space="0" w:color="auto"/>
        <w:bottom w:val="none" w:sz="0" w:space="0" w:color="auto"/>
        <w:right w:val="none" w:sz="0" w:space="0" w:color="auto"/>
      </w:divBdr>
    </w:div>
    <w:div w:id="1616474646">
      <w:bodyDiv w:val="1"/>
      <w:marLeft w:val="0"/>
      <w:marRight w:val="0"/>
      <w:marTop w:val="0"/>
      <w:marBottom w:val="0"/>
      <w:divBdr>
        <w:top w:val="none" w:sz="0" w:space="0" w:color="auto"/>
        <w:left w:val="none" w:sz="0" w:space="0" w:color="auto"/>
        <w:bottom w:val="none" w:sz="0" w:space="0" w:color="auto"/>
        <w:right w:val="none" w:sz="0" w:space="0" w:color="auto"/>
      </w:divBdr>
    </w:div>
    <w:div w:id="1621960564">
      <w:bodyDiv w:val="1"/>
      <w:marLeft w:val="0"/>
      <w:marRight w:val="0"/>
      <w:marTop w:val="0"/>
      <w:marBottom w:val="0"/>
      <w:divBdr>
        <w:top w:val="none" w:sz="0" w:space="0" w:color="auto"/>
        <w:left w:val="none" w:sz="0" w:space="0" w:color="auto"/>
        <w:bottom w:val="none" w:sz="0" w:space="0" w:color="auto"/>
        <w:right w:val="none" w:sz="0" w:space="0" w:color="auto"/>
      </w:divBdr>
    </w:div>
    <w:div w:id="1637837770">
      <w:bodyDiv w:val="1"/>
      <w:marLeft w:val="0"/>
      <w:marRight w:val="0"/>
      <w:marTop w:val="0"/>
      <w:marBottom w:val="0"/>
      <w:divBdr>
        <w:top w:val="none" w:sz="0" w:space="0" w:color="auto"/>
        <w:left w:val="none" w:sz="0" w:space="0" w:color="auto"/>
        <w:bottom w:val="none" w:sz="0" w:space="0" w:color="auto"/>
        <w:right w:val="none" w:sz="0" w:space="0" w:color="auto"/>
      </w:divBdr>
    </w:div>
    <w:div w:id="1647471422">
      <w:bodyDiv w:val="1"/>
      <w:marLeft w:val="0"/>
      <w:marRight w:val="0"/>
      <w:marTop w:val="0"/>
      <w:marBottom w:val="0"/>
      <w:divBdr>
        <w:top w:val="none" w:sz="0" w:space="0" w:color="auto"/>
        <w:left w:val="none" w:sz="0" w:space="0" w:color="auto"/>
        <w:bottom w:val="none" w:sz="0" w:space="0" w:color="auto"/>
        <w:right w:val="none" w:sz="0" w:space="0" w:color="auto"/>
      </w:divBdr>
    </w:div>
    <w:div w:id="1651324218">
      <w:bodyDiv w:val="1"/>
      <w:marLeft w:val="0"/>
      <w:marRight w:val="0"/>
      <w:marTop w:val="0"/>
      <w:marBottom w:val="0"/>
      <w:divBdr>
        <w:top w:val="none" w:sz="0" w:space="0" w:color="auto"/>
        <w:left w:val="none" w:sz="0" w:space="0" w:color="auto"/>
        <w:bottom w:val="none" w:sz="0" w:space="0" w:color="auto"/>
        <w:right w:val="none" w:sz="0" w:space="0" w:color="auto"/>
      </w:divBdr>
    </w:div>
    <w:div w:id="1652710913">
      <w:bodyDiv w:val="1"/>
      <w:marLeft w:val="0"/>
      <w:marRight w:val="0"/>
      <w:marTop w:val="0"/>
      <w:marBottom w:val="0"/>
      <w:divBdr>
        <w:top w:val="none" w:sz="0" w:space="0" w:color="auto"/>
        <w:left w:val="none" w:sz="0" w:space="0" w:color="auto"/>
        <w:bottom w:val="none" w:sz="0" w:space="0" w:color="auto"/>
        <w:right w:val="none" w:sz="0" w:space="0" w:color="auto"/>
      </w:divBdr>
    </w:div>
    <w:div w:id="1658722824">
      <w:bodyDiv w:val="1"/>
      <w:marLeft w:val="0"/>
      <w:marRight w:val="0"/>
      <w:marTop w:val="0"/>
      <w:marBottom w:val="0"/>
      <w:divBdr>
        <w:top w:val="none" w:sz="0" w:space="0" w:color="auto"/>
        <w:left w:val="none" w:sz="0" w:space="0" w:color="auto"/>
        <w:bottom w:val="none" w:sz="0" w:space="0" w:color="auto"/>
        <w:right w:val="none" w:sz="0" w:space="0" w:color="auto"/>
      </w:divBdr>
    </w:div>
    <w:div w:id="1659770127">
      <w:bodyDiv w:val="1"/>
      <w:marLeft w:val="0"/>
      <w:marRight w:val="0"/>
      <w:marTop w:val="0"/>
      <w:marBottom w:val="0"/>
      <w:divBdr>
        <w:top w:val="none" w:sz="0" w:space="0" w:color="auto"/>
        <w:left w:val="none" w:sz="0" w:space="0" w:color="auto"/>
        <w:bottom w:val="none" w:sz="0" w:space="0" w:color="auto"/>
        <w:right w:val="none" w:sz="0" w:space="0" w:color="auto"/>
      </w:divBdr>
    </w:div>
    <w:div w:id="1660690085">
      <w:bodyDiv w:val="1"/>
      <w:marLeft w:val="0"/>
      <w:marRight w:val="0"/>
      <w:marTop w:val="0"/>
      <w:marBottom w:val="0"/>
      <w:divBdr>
        <w:top w:val="none" w:sz="0" w:space="0" w:color="auto"/>
        <w:left w:val="none" w:sz="0" w:space="0" w:color="auto"/>
        <w:bottom w:val="none" w:sz="0" w:space="0" w:color="auto"/>
        <w:right w:val="none" w:sz="0" w:space="0" w:color="auto"/>
      </w:divBdr>
    </w:div>
    <w:div w:id="1686323053">
      <w:bodyDiv w:val="1"/>
      <w:marLeft w:val="0"/>
      <w:marRight w:val="0"/>
      <w:marTop w:val="0"/>
      <w:marBottom w:val="0"/>
      <w:divBdr>
        <w:top w:val="none" w:sz="0" w:space="0" w:color="auto"/>
        <w:left w:val="none" w:sz="0" w:space="0" w:color="auto"/>
        <w:bottom w:val="none" w:sz="0" w:space="0" w:color="auto"/>
        <w:right w:val="none" w:sz="0" w:space="0" w:color="auto"/>
      </w:divBdr>
    </w:div>
    <w:div w:id="1688363050">
      <w:bodyDiv w:val="1"/>
      <w:marLeft w:val="0"/>
      <w:marRight w:val="0"/>
      <w:marTop w:val="0"/>
      <w:marBottom w:val="0"/>
      <w:divBdr>
        <w:top w:val="none" w:sz="0" w:space="0" w:color="auto"/>
        <w:left w:val="none" w:sz="0" w:space="0" w:color="auto"/>
        <w:bottom w:val="none" w:sz="0" w:space="0" w:color="auto"/>
        <w:right w:val="none" w:sz="0" w:space="0" w:color="auto"/>
      </w:divBdr>
    </w:div>
    <w:div w:id="1688948901">
      <w:bodyDiv w:val="1"/>
      <w:marLeft w:val="0"/>
      <w:marRight w:val="0"/>
      <w:marTop w:val="0"/>
      <w:marBottom w:val="0"/>
      <w:divBdr>
        <w:top w:val="none" w:sz="0" w:space="0" w:color="auto"/>
        <w:left w:val="none" w:sz="0" w:space="0" w:color="auto"/>
        <w:bottom w:val="none" w:sz="0" w:space="0" w:color="auto"/>
        <w:right w:val="none" w:sz="0" w:space="0" w:color="auto"/>
      </w:divBdr>
    </w:div>
    <w:div w:id="1721127088">
      <w:bodyDiv w:val="1"/>
      <w:marLeft w:val="0"/>
      <w:marRight w:val="0"/>
      <w:marTop w:val="0"/>
      <w:marBottom w:val="0"/>
      <w:divBdr>
        <w:top w:val="none" w:sz="0" w:space="0" w:color="auto"/>
        <w:left w:val="none" w:sz="0" w:space="0" w:color="auto"/>
        <w:bottom w:val="none" w:sz="0" w:space="0" w:color="auto"/>
        <w:right w:val="none" w:sz="0" w:space="0" w:color="auto"/>
      </w:divBdr>
    </w:div>
    <w:div w:id="1733768289">
      <w:bodyDiv w:val="1"/>
      <w:marLeft w:val="0"/>
      <w:marRight w:val="0"/>
      <w:marTop w:val="0"/>
      <w:marBottom w:val="0"/>
      <w:divBdr>
        <w:top w:val="none" w:sz="0" w:space="0" w:color="auto"/>
        <w:left w:val="none" w:sz="0" w:space="0" w:color="auto"/>
        <w:bottom w:val="none" w:sz="0" w:space="0" w:color="auto"/>
        <w:right w:val="none" w:sz="0" w:space="0" w:color="auto"/>
      </w:divBdr>
    </w:div>
    <w:div w:id="1742022359">
      <w:bodyDiv w:val="1"/>
      <w:marLeft w:val="0"/>
      <w:marRight w:val="0"/>
      <w:marTop w:val="0"/>
      <w:marBottom w:val="0"/>
      <w:divBdr>
        <w:top w:val="none" w:sz="0" w:space="0" w:color="auto"/>
        <w:left w:val="none" w:sz="0" w:space="0" w:color="auto"/>
        <w:bottom w:val="none" w:sz="0" w:space="0" w:color="auto"/>
        <w:right w:val="none" w:sz="0" w:space="0" w:color="auto"/>
      </w:divBdr>
    </w:div>
    <w:div w:id="1747679790">
      <w:bodyDiv w:val="1"/>
      <w:marLeft w:val="0"/>
      <w:marRight w:val="0"/>
      <w:marTop w:val="0"/>
      <w:marBottom w:val="0"/>
      <w:divBdr>
        <w:top w:val="none" w:sz="0" w:space="0" w:color="auto"/>
        <w:left w:val="none" w:sz="0" w:space="0" w:color="auto"/>
        <w:bottom w:val="none" w:sz="0" w:space="0" w:color="auto"/>
        <w:right w:val="none" w:sz="0" w:space="0" w:color="auto"/>
      </w:divBdr>
    </w:div>
    <w:div w:id="1748107393">
      <w:bodyDiv w:val="1"/>
      <w:marLeft w:val="0"/>
      <w:marRight w:val="0"/>
      <w:marTop w:val="0"/>
      <w:marBottom w:val="0"/>
      <w:divBdr>
        <w:top w:val="none" w:sz="0" w:space="0" w:color="auto"/>
        <w:left w:val="none" w:sz="0" w:space="0" w:color="auto"/>
        <w:bottom w:val="none" w:sz="0" w:space="0" w:color="auto"/>
        <w:right w:val="none" w:sz="0" w:space="0" w:color="auto"/>
      </w:divBdr>
    </w:div>
    <w:div w:id="1777603880">
      <w:bodyDiv w:val="1"/>
      <w:marLeft w:val="0"/>
      <w:marRight w:val="0"/>
      <w:marTop w:val="0"/>
      <w:marBottom w:val="0"/>
      <w:divBdr>
        <w:top w:val="none" w:sz="0" w:space="0" w:color="auto"/>
        <w:left w:val="none" w:sz="0" w:space="0" w:color="auto"/>
        <w:bottom w:val="none" w:sz="0" w:space="0" w:color="auto"/>
        <w:right w:val="none" w:sz="0" w:space="0" w:color="auto"/>
      </w:divBdr>
    </w:div>
    <w:div w:id="1790514122">
      <w:bodyDiv w:val="1"/>
      <w:marLeft w:val="0"/>
      <w:marRight w:val="0"/>
      <w:marTop w:val="0"/>
      <w:marBottom w:val="0"/>
      <w:divBdr>
        <w:top w:val="none" w:sz="0" w:space="0" w:color="auto"/>
        <w:left w:val="none" w:sz="0" w:space="0" w:color="auto"/>
        <w:bottom w:val="none" w:sz="0" w:space="0" w:color="auto"/>
        <w:right w:val="none" w:sz="0" w:space="0" w:color="auto"/>
      </w:divBdr>
    </w:div>
    <w:div w:id="1796557387">
      <w:bodyDiv w:val="1"/>
      <w:marLeft w:val="0"/>
      <w:marRight w:val="0"/>
      <w:marTop w:val="0"/>
      <w:marBottom w:val="0"/>
      <w:divBdr>
        <w:top w:val="none" w:sz="0" w:space="0" w:color="auto"/>
        <w:left w:val="none" w:sz="0" w:space="0" w:color="auto"/>
        <w:bottom w:val="none" w:sz="0" w:space="0" w:color="auto"/>
        <w:right w:val="none" w:sz="0" w:space="0" w:color="auto"/>
      </w:divBdr>
    </w:div>
    <w:div w:id="1803377132">
      <w:bodyDiv w:val="1"/>
      <w:marLeft w:val="0"/>
      <w:marRight w:val="0"/>
      <w:marTop w:val="0"/>
      <w:marBottom w:val="0"/>
      <w:divBdr>
        <w:top w:val="none" w:sz="0" w:space="0" w:color="auto"/>
        <w:left w:val="none" w:sz="0" w:space="0" w:color="auto"/>
        <w:bottom w:val="none" w:sz="0" w:space="0" w:color="auto"/>
        <w:right w:val="none" w:sz="0" w:space="0" w:color="auto"/>
      </w:divBdr>
    </w:div>
    <w:div w:id="1803577232">
      <w:bodyDiv w:val="1"/>
      <w:marLeft w:val="0"/>
      <w:marRight w:val="0"/>
      <w:marTop w:val="0"/>
      <w:marBottom w:val="0"/>
      <w:divBdr>
        <w:top w:val="none" w:sz="0" w:space="0" w:color="auto"/>
        <w:left w:val="none" w:sz="0" w:space="0" w:color="auto"/>
        <w:bottom w:val="none" w:sz="0" w:space="0" w:color="auto"/>
        <w:right w:val="none" w:sz="0" w:space="0" w:color="auto"/>
      </w:divBdr>
    </w:div>
    <w:div w:id="1804881371">
      <w:bodyDiv w:val="1"/>
      <w:marLeft w:val="0"/>
      <w:marRight w:val="0"/>
      <w:marTop w:val="0"/>
      <w:marBottom w:val="0"/>
      <w:divBdr>
        <w:top w:val="none" w:sz="0" w:space="0" w:color="auto"/>
        <w:left w:val="none" w:sz="0" w:space="0" w:color="auto"/>
        <w:bottom w:val="none" w:sz="0" w:space="0" w:color="auto"/>
        <w:right w:val="none" w:sz="0" w:space="0" w:color="auto"/>
      </w:divBdr>
    </w:div>
    <w:div w:id="1806854288">
      <w:bodyDiv w:val="1"/>
      <w:marLeft w:val="0"/>
      <w:marRight w:val="0"/>
      <w:marTop w:val="0"/>
      <w:marBottom w:val="0"/>
      <w:divBdr>
        <w:top w:val="none" w:sz="0" w:space="0" w:color="auto"/>
        <w:left w:val="none" w:sz="0" w:space="0" w:color="auto"/>
        <w:bottom w:val="none" w:sz="0" w:space="0" w:color="auto"/>
        <w:right w:val="none" w:sz="0" w:space="0" w:color="auto"/>
      </w:divBdr>
    </w:div>
    <w:div w:id="1808015079">
      <w:bodyDiv w:val="1"/>
      <w:marLeft w:val="0"/>
      <w:marRight w:val="0"/>
      <w:marTop w:val="0"/>
      <w:marBottom w:val="0"/>
      <w:divBdr>
        <w:top w:val="none" w:sz="0" w:space="0" w:color="auto"/>
        <w:left w:val="none" w:sz="0" w:space="0" w:color="auto"/>
        <w:bottom w:val="none" w:sz="0" w:space="0" w:color="auto"/>
        <w:right w:val="none" w:sz="0" w:space="0" w:color="auto"/>
      </w:divBdr>
    </w:div>
    <w:div w:id="1813055460">
      <w:bodyDiv w:val="1"/>
      <w:marLeft w:val="0"/>
      <w:marRight w:val="0"/>
      <w:marTop w:val="0"/>
      <w:marBottom w:val="0"/>
      <w:divBdr>
        <w:top w:val="none" w:sz="0" w:space="0" w:color="auto"/>
        <w:left w:val="none" w:sz="0" w:space="0" w:color="auto"/>
        <w:bottom w:val="none" w:sz="0" w:space="0" w:color="auto"/>
        <w:right w:val="none" w:sz="0" w:space="0" w:color="auto"/>
      </w:divBdr>
    </w:div>
    <w:div w:id="1818449359">
      <w:bodyDiv w:val="1"/>
      <w:marLeft w:val="0"/>
      <w:marRight w:val="0"/>
      <w:marTop w:val="0"/>
      <w:marBottom w:val="0"/>
      <w:divBdr>
        <w:top w:val="none" w:sz="0" w:space="0" w:color="auto"/>
        <w:left w:val="none" w:sz="0" w:space="0" w:color="auto"/>
        <w:bottom w:val="none" w:sz="0" w:space="0" w:color="auto"/>
        <w:right w:val="none" w:sz="0" w:space="0" w:color="auto"/>
      </w:divBdr>
    </w:div>
    <w:div w:id="1826046697">
      <w:bodyDiv w:val="1"/>
      <w:marLeft w:val="0"/>
      <w:marRight w:val="0"/>
      <w:marTop w:val="0"/>
      <w:marBottom w:val="0"/>
      <w:divBdr>
        <w:top w:val="none" w:sz="0" w:space="0" w:color="auto"/>
        <w:left w:val="none" w:sz="0" w:space="0" w:color="auto"/>
        <w:bottom w:val="none" w:sz="0" w:space="0" w:color="auto"/>
        <w:right w:val="none" w:sz="0" w:space="0" w:color="auto"/>
      </w:divBdr>
    </w:div>
    <w:div w:id="1832210653">
      <w:bodyDiv w:val="1"/>
      <w:marLeft w:val="0"/>
      <w:marRight w:val="0"/>
      <w:marTop w:val="0"/>
      <w:marBottom w:val="0"/>
      <w:divBdr>
        <w:top w:val="none" w:sz="0" w:space="0" w:color="auto"/>
        <w:left w:val="none" w:sz="0" w:space="0" w:color="auto"/>
        <w:bottom w:val="none" w:sz="0" w:space="0" w:color="auto"/>
        <w:right w:val="none" w:sz="0" w:space="0" w:color="auto"/>
      </w:divBdr>
    </w:div>
    <w:div w:id="1834831237">
      <w:bodyDiv w:val="1"/>
      <w:marLeft w:val="0"/>
      <w:marRight w:val="0"/>
      <w:marTop w:val="0"/>
      <w:marBottom w:val="0"/>
      <w:divBdr>
        <w:top w:val="none" w:sz="0" w:space="0" w:color="auto"/>
        <w:left w:val="none" w:sz="0" w:space="0" w:color="auto"/>
        <w:bottom w:val="none" w:sz="0" w:space="0" w:color="auto"/>
        <w:right w:val="none" w:sz="0" w:space="0" w:color="auto"/>
      </w:divBdr>
    </w:div>
    <w:div w:id="1848641186">
      <w:bodyDiv w:val="1"/>
      <w:marLeft w:val="0"/>
      <w:marRight w:val="0"/>
      <w:marTop w:val="0"/>
      <w:marBottom w:val="0"/>
      <w:divBdr>
        <w:top w:val="none" w:sz="0" w:space="0" w:color="auto"/>
        <w:left w:val="none" w:sz="0" w:space="0" w:color="auto"/>
        <w:bottom w:val="none" w:sz="0" w:space="0" w:color="auto"/>
        <w:right w:val="none" w:sz="0" w:space="0" w:color="auto"/>
      </w:divBdr>
    </w:div>
    <w:div w:id="1867019227">
      <w:bodyDiv w:val="1"/>
      <w:marLeft w:val="0"/>
      <w:marRight w:val="0"/>
      <w:marTop w:val="0"/>
      <w:marBottom w:val="0"/>
      <w:divBdr>
        <w:top w:val="none" w:sz="0" w:space="0" w:color="auto"/>
        <w:left w:val="none" w:sz="0" w:space="0" w:color="auto"/>
        <w:bottom w:val="none" w:sz="0" w:space="0" w:color="auto"/>
        <w:right w:val="none" w:sz="0" w:space="0" w:color="auto"/>
      </w:divBdr>
    </w:div>
    <w:div w:id="1869028658">
      <w:bodyDiv w:val="1"/>
      <w:marLeft w:val="0"/>
      <w:marRight w:val="0"/>
      <w:marTop w:val="0"/>
      <w:marBottom w:val="0"/>
      <w:divBdr>
        <w:top w:val="none" w:sz="0" w:space="0" w:color="auto"/>
        <w:left w:val="none" w:sz="0" w:space="0" w:color="auto"/>
        <w:bottom w:val="none" w:sz="0" w:space="0" w:color="auto"/>
        <w:right w:val="none" w:sz="0" w:space="0" w:color="auto"/>
      </w:divBdr>
    </w:div>
    <w:div w:id="1875539048">
      <w:bodyDiv w:val="1"/>
      <w:marLeft w:val="0"/>
      <w:marRight w:val="0"/>
      <w:marTop w:val="0"/>
      <w:marBottom w:val="0"/>
      <w:divBdr>
        <w:top w:val="none" w:sz="0" w:space="0" w:color="auto"/>
        <w:left w:val="none" w:sz="0" w:space="0" w:color="auto"/>
        <w:bottom w:val="none" w:sz="0" w:space="0" w:color="auto"/>
        <w:right w:val="none" w:sz="0" w:space="0" w:color="auto"/>
      </w:divBdr>
    </w:div>
    <w:div w:id="1876506557">
      <w:bodyDiv w:val="1"/>
      <w:marLeft w:val="0"/>
      <w:marRight w:val="0"/>
      <w:marTop w:val="0"/>
      <w:marBottom w:val="0"/>
      <w:divBdr>
        <w:top w:val="none" w:sz="0" w:space="0" w:color="auto"/>
        <w:left w:val="none" w:sz="0" w:space="0" w:color="auto"/>
        <w:bottom w:val="none" w:sz="0" w:space="0" w:color="auto"/>
        <w:right w:val="none" w:sz="0" w:space="0" w:color="auto"/>
      </w:divBdr>
    </w:div>
    <w:div w:id="1887831701">
      <w:bodyDiv w:val="1"/>
      <w:marLeft w:val="0"/>
      <w:marRight w:val="0"/>
      <w:marTop w:val="0"/>
      <w:marBottom w:val="0"/>
      <w:divBdr>
        <w:top w:val="none" w:sz="0" w:space="0" w:color="auto"/>
        <w:left w:val="none" w:sz="0" w:space="0" w:color="auto"/>
        <w:bottom w:val="none" w:sz="0" w:space="0" w:color="auto"/>
        <w:right w:val="none" w:sz="0" w:space="0" w:color="auto"/>
      </w:divBdr>
    </w:div>
    <w:div w:id="1893537836">
      <w:bodyDiv w:val="1"/>
      <w:marLeft w:val="0"/>
      <w:marRight w:val="0"/>
      <w:marTop w:val="0"/>
      <w:marBottom w:val="0"/>
      <w:divBdr>
        <w:top w:val="none" w:sz="0" w:space="0" w:color="auto"/>
        <w:left w:val="none" w:sz="0" w:space="0" w:color="auto"/>
        <w:bottom w:val="none" w:sz="0" w:space="0" w:color="auto"/>
        <w:right w:val="none" w:sz="0" w:space="0" w:color="auto"/>
      </w:divBdr>
    </w:div>
    <w:div w:id="1896427543">
      <w:bodyDiv w:val="1"/>
      <w:marLeft w:val="0"/>
      <w:marRight w:val="0"/>
      <w:marTop w:val="0"/>
      <w:marBottom w:val="0"/>
      <w:divBdr>
        <w:top w:val="none" w:sz="0" w:space="0" w:color="auto"/>
        <w:left w:val="none" w:sz="0" w:space="0" w:color="auto"/>
        <w:bottom w:val="none" w:sz="0" w:space="0" w:color="auto"/>
        <w:right w:val="none" w:sz="0" w:space="0" w:color="auto"/>
      </w:divBdr>
    </w:div>
    <w:div w:id="1898780949">
      <w:bodyDiv w:val="1"/>
      <w:marLeft w:val="0"/>
      <w:marRight w:val="0"/>
      <w:marTop w:val="0"/>
      <w:marBottom w:val="0"/>
      <w:divBdr>
        <w:top w:val="none" w:sz="0" w:space="0" w:color="auto"/>
        <w:left w:val="none" w:sz="0" w:space="0" w:color="auto"/>
        <w:bottom w:val="none" w:sz="0" w:space="0" w:color="auto"/>
        <w:right w:val="none" w:sz="0" w:space="0" w:color="auto"/>
      </w:divBdr>
    </w:div>
    <w:div w:id="1923948016">
      <w:bodyDiv w:val="1"/>
      <w:marLeft w:val="0"/>
      <w:marRight w:val="0"/>
      <w:marTop w:val="0"/>
      <w:marBottom w:val="0"/>
      <w:divBdr>
        <w:top w:val="none" w:sz="0" w:space="0" w:color="auto"/>
        <w:left w:val="none" w:sz="0" w:space="0" w:color="auto"/>
        <w:bottom w:val="none" w:sz="0" w:space="0" w:color="auto"/>
        <w:right w:val="none" w:sz="0" w:space="0" w:color="auto"/>
      </w:divBdr>
    </w:div>
    <w:div w:id="1933931850">
      <w:bodyDiv w:val="1"/>
      <w:marLeft w:val="0"/>
      <w:marRight w:val="0"/>
      <w:marTop w:val="0"/>
      <w:marBottom w:val="0"/>
      <w:divBdr>
        <w:top w:val="none" w:sz="0" w:space="0" w:color="auto"/>
        <w:left w:val="none" w:sz="0" w:space="0" w:color="auto"/>
        <w:bottom w:val="none" w:sz="0" w:space="0" w:color="auto"/>
        <w:right w:val="none" w:sz="0" w:space="0" w:color="auto"/>
      </w:divBdr>
    </w:div>
    <w:div w:id="1939943762">
      <w:bodyDiv w:val="1"/>
      <w:marLeft w:val="0"/>
      <w:marRight w:val="0"/>
      <w:marTop w:val="0"/>
      <w:marBottom w:val="0"/>
      <w:divBdr>
        <w:top w:val="none" w:sz="0" w:space="0" w:color="auto"/>
        <w:left w:val="none" w:sz="0" w:space="0" w:color="auto"/>
        <w:bottom w:val="none" w:sz="0" w:space="0" w:color="auto"/>
        <w:right w:val="none" w:sz="0" w:space="0" w:color="auto"/>
      </w:divBdr>
    </w:div>
    <w:div w:id="1941066906">
      <w:bodyDiv w:val="1"/>
      <w:marLeft w:val="0"/>
      <w:marRight w:val="0"/>
      <w:marTop w:val="0"/>
      <w:marBottom w:val="0"/>
      <w:divBdr>
        <w:top w:val="none" w:sz="0" w:space="0" w:color="auto"/>
        <w:left w:val="none" w:sz="0" w:space="0" w:color="auto"/>
        <w:bottom w:val="none" w:sz="0" w:space="0" w:color="auto"/>
        <w:right w:val="none" w:sz="0" w:space="0" w:color="auto"/>
      </w:divBdr>
    </w:div>
    <w:div w:id="1947468888">
      <w:bodyDiv w:val="1"/>
      <w:marLeft w:val="0"/>
      <w:marRight w:val="0"/>
      <w:marTop w:val="0"/>
      <w:marBottom w:val="0"/>
      <w:divBdr>
        <w:top w:val="none" w:sz="0" w:space="0" w:color="auto"/>
        <w:left w:val="none" w:sz="0" w:space="0" w:color="auto"/>
        <w:bottom w:val="none" w:sz="0" w:space="0" w:color="auto"/>
        <w:right w:val="none" w:sz="0" w:space="0" w:color="auto"/>
      </w:divBdr>
    </w:div>
    <w:div w:id="1959289421">
      <w:bodyDiv w:val="1"/>
      <w:marLeft w:val="0"/>
      <w:marRight w:val="0"/>
      <w:marTop w:val="0"/>
      <w:marBottom w:val="0"/>
      <w:divBdr>
        <w:top w:val="none" w:sz="0" w:space="0" w:color="auto"/>
        <w:left w:val="none" w:sz="0" w:space="0" w:color="auto"/>
        <w:bottom w:val="none" w:sz="0" w:space="0" w:color="auto"/>
        <w:right w:val="none" w:sz="0" w:space="0" w:color="auto"/>
      </w:divBdr>
    </w:div>
    <w:div w:id="1960333551">
      <w:bodyDiv w:val="1"/>
      <w:marLeft w:val="0"/>
      <w:marRight w:val="0"/>
      <w:marTop w:val="0"/>
      <w:marBottom w:val="0"/>
      <w:divBdr>
        <w:top w:val="none" w:sz="0" w:space="0" w:color="auto"/>
        <w:left w:val="none" w:sz="0" w:space="0" w:color="auto"/>
        <w:bottom w:val="none" w:sz="0" w:space="0" w:color="auto"/>
        <w:right w:val="none" w:sz="0" w:space="0" w:color="auto"/>
      </w:divBdr>
    </w:div>
    <w:div w:id="1977057060">
      <w:bodyDiv w:val="1"/>
      <w:marLeft w:val="0"/>
      <w:marRight w:val="0"/>
      <w:marTop w:val="0"/>
      <w:marBottom w:val="0"/>
      <w:divBdr>
        <w:top w:val="none" w:sz="0" w:space="0" w:color="auto"/>
        <w:left w:val="none" w:sz="0" w:space="0" w:color="auto"/>
        <w:bottom w:val="none" w:sz="0" w:space="0" w:color="auto"/>
        <w:right w:val="none" w:sz="0" w:space="0" w:color="auto"/>
      </w:divBdr>
    </w:div>
    <w:div w:id="1979189349">
      <w:bodyDiv w:val="1"/>
      <w:marLeft w:val="0"/>
      <w:marRight w:val="0"/>
      <w:marTop w:val="0"/>
      <w:marBottom w:val="0"/>
      <w:divBdr>
        <w:top w:val="none" w:sz="0" w:space="0" w:color="auto"/>
        <w:left w:val="none" w:sz="0" w:space="0" w:color="auto"/>
        <w:bottom w:val="none" w:sz="0" w:space="0" w:color="auto"/>
        <w:right w:val="none" w:sz="0" w:space="0" w:color="auto"/>
      </w:divBdr>
    </w:div>
    <w:div w:id="1982612908">
      <w:bodyDiv w:val="1"/>
      <w:marLeft w:val="0"/>
      <w:marRight w:val="0"/>
      <w:marTop w:val="0"/>
      <w:marBottom w:val="0"/>
      <w:divBdr>
        <w:top w:val="none" w:sz="0" w:space="0" w:color="auto"/>
        <w:left w:val="none" w:sz="0" w:space="0" w:color="auto"/>
        <w:bottom w:val="none" w:sz="0" w:space="0" w:color="auto"/>
        <w:right w:val="none" w:sz="0" w:space="0" w:color="auto"/>
      </w:divBdr>
    </w:div>
    <w:div w:id="1984189029">
      <w:bodyDiv w:val="1"/>
      <w:marLeft w:val="0"/>
      <w:marRight w:val="0"/>
      <w:marTop w:val="0"/>
      <w:marBottom w:val="0"/>
      <w:divBdr>
        <w:top w:val="none" w:sz="0" w:space="0" w:color="auto"/>
        <w:left w:val="none" w:sz="0" w:space="0" w:color="auto"/>
        <w:bottom w:val="none" w:sz="0" w:space="0" w:color="auto"/>
        <w:right w:val="none" w:sz="0" w:space="0" w:color="auto"/>
      </w:divBdr>
    </w:div>
    <w:div w:id="1996180132">
      <w:bodyDiv w:val="1"/>
      <w:marLeft w:val="0"/>
      <w:marRight w:val="0"/>
      <w:marTop w:val="0"/>
      <w:marBottom w:val="0"/>
      <w:divBdr>
        <w:top w:val="none" w:sz="0" w:space="0" w:color="auto"/>
        <w:left w:val="none" w:sz="0" w:space="0" w:color="auto"/>
        <w:bottom w:val="none" w:sz="0" w:space="0" w:color="auto"/>
        <w:right w:val="none" w:sz="0" w:space="0" w:color="auto"/>
      </w:divBdr>
    </w:div>
    <w:div w:id="2000843647">
      <w:bodyDiv w:val="1"/>
      <w:marLeft w:val="0"/>
      <w:marRight w:val="0"/>
      <w:marTop w:val="0"/>
      <w:marBottom w:val="0"/>
      <w:divBdr>
        <w:top w:val="none" w:sz="0" w:space="0" w:color="auto"/>
        <w:left w:val="none" w:sz="0" w:space="0" w:color="auto"/>
        <w:bottom w:val="none" w:sz="0" w:space="0" w:color="auto"/>
        <w:right w:val="none" w:sz="0" w:space="0" w:color="auto"/>
      </w:divBdr>
    </w:div>
    <w:div w:id="2010398617">
      <w:bodyDiv w:val="1"/>
      <w:marLeft w:val="0"/>
      <w:marRight w:val="0"/>
      <w:marTop w:val="0"/>
      <w:marBottom w:val="0"/>
      <w:divBdr>
        <w:top w:val="none" w:sz="0" w:space="0" w:color="auto"/>
        <w:left w:val="none" w:sz="0" w:space="0" w:color="auto"/>
        <w:bottom w:val="none" w:sz="0" w:space="0" w:color="auto"/>
        <w:right w:val="none" w:sz="0" w:space="0" w:color="auto"/>
      </w:divBdr>
    </w:div>
    <w:div w:id="2010716345">
      <w:bodyDiv w:val="1"/>
      <w:marLeft w:val="0"/>
      <w:marRight w:val="0"/>
      <w:marTop w:val="0"/>
      <w:marBottom w:val="0"/>
      <w:divBdr>
        <w:top w:val="none" w:sz="0" w:space="0" w:color="auto"/>
        <w:left w:val="none" w:sz="0" w:space="0" w:color="auto"/>
        <w:bottom w:val="none" w:sz="0" w:space="0" w:color="auto"/>
        <w:right w:val="none" w:sz="0" w:space="0" w:color="auto"/>
      </w:divBdr>
    </w:div>
    <w:div w:id="2017730852">
      <w:bodyDiv w:val="1"/>
      <w:marLeft w:val="0"/>
      <w:marRight w:val="0"/>
      <w:marTop w:val="0"/>
      <w:marBottom w:val="0"/>
      <w:divBdr>
        <w:top w:val="none" w:sz="0" w:space="0" w:color="auto"/>
        <w:left w:val="none" w:sz="0" w:space="0" w:color="auto"/>
        <w:bottom w:val="none" w:sz="0" w:space="0" w:color="auto"/>
        <w:right w:val="none" w:sz="0" w:space="0" w:color="auto"/>
      </w:divBdr>
    </w:div>
    <w:div w:id="2019959189">
      <w:bodyDiv w:val="1"/>
      <w:marLeft w:val="0"/>
      <w:marRight w:val="0"/>
      <w:marTop w:val="0"/>
      <w:marBottom w:val="0"/>
      <w:divBdr>
        <w:top w:val="none" w:sz="0" w:space="0" w:color="auto"/>
        <w:left w:val="none" w:sz="0" w:space="0" w:color="auto"/>
        <w:bottom w:val="none" w:sz="0" w:space="0" w:color="auto"/>
        <w:right w:val="none" w:sz="0" w:space="0" w:color="auto"/>
      </w:divBdr>
    </w:div>
    <w:div w:id="2029211394">
      <w:bodyDiv w:val="1"/>
      <w:marLeft w:val="0"/>
      <w:marRight w:val="0"/>
      <w:marTop w:val="0"/>
      <w:marBottom w:val="0"/>
      <w:divBdr>
        <w:top w:val="none" w:sz="0" w:space="0" w:color="auto"/>
        <w:left w:val="none" w:sz="0" w:space="0" w:color="auto"/>
        <w:bottom w:val="none" w:sz="0" w:space="0" w:color="auto"/>
        <w:right w:val="none" w:sz="0" w:space="0" w:color="auto"/>
      </w:divBdr>
    </w:div>
    <w:div w:id="2041589393">
      <w:bodyDiv w:val="1"/>
      <w:marLeft w:val="0"/>
      <w:marRight w:val="0"/>
      <w:marTop w:val="0"/>
      <w:marBottom w:val="0"/>
      <w:divBdr>
        <w:top w:val="none" w:sz="0" w:space="0" w:color="auto"/>
        <w:left w:val="none" w:sz="0" w:space="0" w:color="auto"/>
        <w:bottom w:val="none" w:sz="0" w:space="0" w:color="auto"/>
        <w:right w:val="none" w:sz="0" w:space="0" w:color="auto"/>
      </w:divBdr>
    </w:div>
    <w:div w:id="2055733953">
      <w:bodyDiv w:val="1"/>
      <w:marLeft w:val="0"/>
      <w:marRight w:val="0"/>
      <w:marTop w:val="0"/>
      <w:marBottom w:val="0"/>
      <w:divBdr>
        <w:top w:val="none" w:sz="0" w:space="0" w:color="auto"/>
        <w:left w:val="none" w:sz="0" w:space="0" w:color="auto"/>
        <w:bottom w:val="none" w:sz="0" w:space="0" w:color="auto"/>
        <w:right w:val="none" w:sz="0" w:space="0" w:color="auto"/>
      </w:divBdr>
    </w:div>
    <w:div w:id="2063822967">
      <w:bodyDiv w:val="1"/>
      <w:marLeft w:val="0"/>
      <w:marRight w:val="0"/>
      <w:marTop w:val="0"/>
      <w:marBottom w:val="0"/>
      <w:divBdr>
        <w:top w:val="none" w:sz="0" w:space="0" w:color="auto"/>
        <w:left w:val="none" w:sz="0" w:space="0" w:color="auto"/>
        <w:bottom w:val="none" w:sz="0" w:space="0" w:color="auto"/>
        <w:right w:val="none" w:sz="0" w:space="0" w:color="auto"/>
      </w:divBdr>
    </w:div>
    <w:div w:id="2066100270">
      <w:bodyDiv w:val="1"/>
      <w:marLeft w:val="0"/>
      <w:marRight w:val="0"/>
      <w:marTop w:val="0"/>
      <w:marBottom w:val="0"/>
      <w:divBdr>
        <w:top w:val="none" w:sz="0" w:space="0" w:color="auto"/>
        <w:left w:val="none" w:sz="0" w:space="0" w:color="auto"/>
        <w:bottom w:val="none" w:sz="0" w:space="0" w:color="auto"/>
        <w:right w:val="none" w:sz="0" w:space="0" w:color="auto"/>
      </w:divBdr>
    </w:div>
    <w:div w:id="2066445227">
      <w:bodyDiv w:val="1"/>
      <w:marLeft w:val="0"/>
      <w:marRight w:val="0"/>
      <w:marTop w:val="0"/>
      <w:marBottom w:val="0"/>
      <w:divBdr>
        <w:top w:val="none" w:sz="0" w:space="0" w:color="auto"/>
        <w:left w:val="none" w:sz="0" w:space="0" w:color="auto"/>
        <w:bottom w:val="none" w:sz="0" w:space="0" w:color="auto"/>
        <w:right w:val="none" w:sz="0" w:space="0" w:color="auto"/>
      </w:divBdr>
    </w:div>
    <w:div w:id="2067532772">
      <w:bodyDiv w:val="1"/>
      <w:marLeft w:val="0"/>
      <w:marRight w:val="0"/>
      <w:marTop w:val="0"/>
      <w:marBottom w:val="0"/>
      <w:divBdr>
        <w:top w:val="none" w:sz="0" w:space="0" w:color="auto"/>
        <w:left w:val="none" w:sz="0" w:space="0" w:color="auto"/>
        <w:bottom w:val="none" w:sz="0" w:space="0" w:color="auto"/>
        <w:right w:val="none" w:sz="0" w:space="0" w:color="auto"/>
      </w:divBdr>
    </w:div>
    <w:div w:id="2071076755">
      <w:bodyDiv w:val="1"/>
      <w:marLeft w:val="0"/>
      <w:marRight w:val="0"/>
      <w:marTop w:val="0"/>
      <w:marBottom w:val="0"/>
      <w:divBdr>
        <w:top w:val="none" w:sz="0" w:space="0" w:color="auto"/>
        <w:left w:val="none" w:sz="0" w:space="0" w:color="auto"/>
        <w:bottom w:val="none" w:sz="0" w:space="0" w:color="auto"/>
        <w:right w:val="none" w:sz="0" w:space="0" w:color="auto"/>
      </w:divBdr>
    </w:div>
    <w:div w:id="2072772775">
      <w:bodyDiv w:val="1"/>
      <w:marLeft w:val="0"/>
      <w:marRight w:val="0"/>
      <w:marTop w:val="0"/>
      <w:marBottom w:val="0"/>
      <w:divBdr>
        <w:top w:val="none" w:sz="0" w:space="0" w:color="auto"/>
        <w:left w:val="none" w:sz="0" w:space="0" w:color="auto"/>
        <w:bottom w:val="none" w:sz="0" w:space="0" w:color="auto"/>
        <w:right w:val="none" w:sz="0" w:space="0" w:color="auto"/>
      </w:divBdr>
    </w:div>
    <w:div w:id="2077584831">
      <w:bodyDiv w:val="1"/>
      <w:marLeft w:val="0"/>
      <w:marRight w:val="0"/>
      <w:marTop w:val="0"/>
      <w:marBottom w:val="0"/>
      <w:divBdr>
        <w:top w:val="none" w:sz="0" w:space="0" w:color="auto"/>
        <w:left w:val="none" w:sz="0" w:space="0" w:color="auto"/>
        <w:bottom w:val="none" w:sz="0" w:space="0" w:color="auto"/>
        <w:right w:val="none" w:sz="0" w:space="0" w:color="auto"/>
      </w:divBdr>
    </w:div>
    <w:div w:id="2079933861">
      <w:bodyDiv w:val="1"/>
      <w:marLeft w:val="0"/>
      <w:marRight w:val="0"/>
      <w:marTop w:val="0"/>
      <w:marBottom w:val="0"/>
      <w:divBdr>
        <w:top w:val="none" w:sz="0" w:space="0" w:color="auto"/>
        <w:left w:val="none" w:sz="0" w:space="0" w:color="auto"/>
        <w:bottom w:val="none" w:sz="0" w:space="0" w:color="auto"/>
        <w:right w:val="none" w:sz="0" w:space="0" w:color="auto"/>
      </w:divBdr>
    </w:div>
    <w:div w:id="2083791559">
      <w:bodyDiv w:val="1"/>
      <w:marLeft w:val="0"/>
      <w:marRight w:val="0"/>
      <w:marTop w:val="0"/>
      <w:marBottom w:val="0"/>
      <w:divBdr>
        <w:top w:val="none" w:sz="0" w:space="0" w:color="auto"/>
        <w:left w:val="none" w:sz="0" w:space="0" w:color="auto"/>
        <w:bottom w:val="none" w:sz="0" w:space="0" w:color="auto"/>
        <w:right w:val="none" w:sz="0" w:space="0" w:color="auto"/>
      </w:divBdr>
    </w:div>
    <w:div w:id="2093507261">
      <w:bodyDiv w:val="1"/>
      <w:marLeft w:val="0"/>
      <w:marRight w:val="0"/>
      <w:marTop w:val="0"/>
      <w:marBottom w:val="0"/>
      <w:divBdr>
        <w:top w:val="none" w:sz="0" w:space="0" w:color="auto"/>
        <w:left w:val="none" w:sz="0" w:space="0" w:color="auto"/>
        <w:bottom w:val="none" w:sz="0" w:space="0" w:color="auto"/>
        <w:right w:val="none" w:sz="0" w:space="0" w:color="auto"/>
      </w:divBdr>
    </w:div>
    <w:div w:id="2097432253">
      <w:bodyDiv w:val="1"/>
      <w:marLeft w:val="0"/>
      <w:marRight w:val="0"/>
      <w:marTop w:val="0"/>
      <w:marBottom w:val="0"/>
      <w:divBdr>
        <w:top w:val="none" w:sz="0" w:space="0" w:color="auto"/>
        <w:left w:val="none" w:sz="0" w:space="0" w:color="auto"/>
        <w:bottom w:val="none" w:sz="0" w:space="0" w:color="auto"/>
        <w:right w:val="none" w:sz="0" w:space="0" w:color="auto"/>
      </w:divBdr>
    </w:div>
    <w:div w:id="2099211979">
      <w:bodyDiv w:val="1"/>
      <w:marLeft w:val="0"/>
      <w:marRight w:val="0"/>
      <w:marTop w:val="0"/>
      <w:marBottom w:val="0"/>
      <w:divBdr>
        <w:top w:val="none" w:sz="0" w:space="0" w:color="auto"/>
        <w:left w:val="none" w:sz="0" w:space="0" w:color="auto"/>
        <w:bottom w:val="none" w:sz="0" w:space="0" w:color="auto"/>
        <w:right w:val="none" w:sz="0" w:space="0" w:color="auto"/>
      </w:divBdr>
    </w:div>
    <w:div w:id="2100254740">
      <w:bodyDiv w:val="1"/>
      <w:marLeft w:val="0"/>
      <w:marRight w:val="0"/>
      <w:marTop w:val="0"/>
      <w:marBottom w:val="0"/>
      <w:divBdr>
        <w:top w:val="none" w:sz="0" w:space="0" w:color="auto"/>
        <w:left w:val="none" w:sz="0" w:space="0" w:color="auto"/>
        <w:bottom w:val="none" w:sz="0" w:space="0" w:color="auto"/>
        <w:right w:val="none" w:sz="0" w:space="0" w:color="auto"/>
      </w:divBdr>
    </w:div>
    <w:div w:id="2100327488">
      <w:bodyDiv w:val="1"/>
      <w:marLeft w:val="0"/>
      <w:marRight w:val="0"/>
      <w:marTop w:val="0"/>
      <w:marBottom w:val="0"/>
      <w:divBdr>
        <w:top w:val="none" w:sz="0" w:space="0" w:color="auto"/>
        <w:left w:val="none" w:sz="0" w:space="0" w:color="auto"/>
        <w:bottom w:val="none" w:sz="0" w:space="0" w:color="auto"/>
        <w:right w:val="none" w:sz="0" w:space="0" w:color="auto"/>
      </w:divBdr>
    </w:div>
    <w:div w:id="2115008473">
      <w:bodyDiv w:val="1"/>
      <w:marLeft w:val="0"/>
      <w:marRight w:val="0"/>
      <w:marTop w:val="0"/>
      <w:marBottom w:val="0"/>
      <w:divBdr>
        <w:top w:val="none" w:sz="0" w:space="0" w:color="auto"/>
        <w:left w:val="none" w:sz="0" w:space="0" w:color="auto"/>
        <w:bottom w:val="none" w:sz="0" w:space="0" w:color="auto"/>
        <w:right w:val="none" w:sz="0" w:space="0" w:color="auto"/>
      </w:divBdr>
    </w:div>
    <w:div w:id="2118939406">
      <w:bodyDiv w:val="1"/>
      <w:marLeft w:val="0"/>
      <w:marRight w:val="0"/>
      <w:marTop w:val="0"/>
      <w:marBottom w:val="0"/>
      <w:divBdr>
        <w:top w:val="none" w:sz="0" w:space="0" w:color="auto"/>
        <w:left w:val="none" w:sz="0" w:space="0" w:color="auto"/>
        <w:bottom w:val="none" w:sz="0" w:space="0" w:color="auto"/>
        <w:right w:val="none" w:sz="0" w:space="0" w:color="auto"/>
      </w:divBdr>
    </w:div>
    <w:div w:id="2126730080">
      <w:bodyDiv w:val="1"/>
      <w:marLeft w:val="0"/>
      <w:marRight w:val="0"/>
      <w:marTop w:val="0"/>
      <w:marBottom w:val="0"/>
      <w:divBdr>
        <w:top w:val="none" w:sz="0" w:space="0" w:color="auto"/>
        <w:left w:val="none" w:sz="0" w:space="0" w:color="auto"/>
        <w:bottom w:val="none" w:sz="0" w:space="0" w:color="auto"/>
        <w:right w:val="none" w:sz="0" w:space="0" w:color="auto"/>
      </w:divBdr>
    </w:div>
    <w:div w:id="21284267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eader" Target="head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059907A2FC8B94AA7AA9E9150859EE0"/>
        <w:category>
          <w:name w:val="General"/>
          <w:gallery w:val="placeholder"/>
        </w:category>
        <w:types>
          <w:type w:val="bbPlcHdr"/>
        </w:types>
        <w:behaviors>
          <w:behavior w:val="content"/>
        </w:behaviors>
        <w:guid w:val="{B0D1D1A8-9AB6-B549-8DBA-C41CE2CAAC80}"/>
      </w:docPartPr>
      <w:docPartBody>
        <w:p w:rsidR="00DB27C6" w:rsidRDefault="009F7650" w:rsidP="009F7650">
          <w:pPr>
            <w:pStyle w:val="B059907A2FC8B94AA7AA9E9150859EE01"/>
          </w:pPr>
          <w:r w:rsidRPr="00054BB9">
            <w:rPr>
              <w:rStyle w:val="TextodoMarcadordePosio"/>
              <w:lang w:val="pt-PT"/>
            </w:rPr>
            <w:t>Escolha um item.</w:t>
          </w:r>
        </w:p>
      </w:docPartBody>
    </w:docPart>
    <w:docPart>
      <w:docPartPr>
        <w:name w:val="5AFBC7AA2D78424FBB17F60FF325BC96"/>
        <w:category>
          <w:name w:val="General"/>
          <w:gallery w:val="placeholder"/>
        </w:category>
        <w:types>
          <w:type w:val="bbPlcHdr"/>
        </w:types>
        <w:behaviors>
          <w:behavior w:val="content"/>
        </w:behaviors>
        <w:guid w:val="{1A3FDCDE-ABC9-6844-ACD6-C7FF68FC6738}"/>
      </w:docPartPr>
      <w:docPartBody>
        <w:p w:rsidR="00DB27C6" w:rsidRDefault="00C9290F" w:rsidP="00C9290F">
          <w:pPr>
            <w:pStyle w:val="5AFBC7AA2D78424FBB17F60FF325BC96"/>
          </w:pPr>
          <w:r w:rsidRPr="007B1CE2">
            <w:rPr>
              <w:rStyle w:val="TextodoMarcadordePosio"/>
            </w:rPr>
            <w:t>Clique ou toque aqui para introduzir texto.</w:t>
          </w:r>
        </w:p>
      </w:docPartBody>
    </w:docPart>
    <w:docPart>
      <w:docPartPr>
        <w:name w:val="853C00AB00A2E547B23932D7118317AB"/>
        <w:category>
          <w:name w:val="General"/>
          <w:gallery w:val="placeholder"/>
        </w:category>
        <w:types>
          <w:type w:val="bbPlcHdr"/>
        </w:types>
        <w:behaviors>
          <w:behavior w:val="content"/>
        </w:behaviors>
        <w:guid w:val="{EE4971BA-9D9B-B446-AEEA-61250DCC52A9}"/>
      </w:docPartPr>
      <w:docPartBody>
        <w:p w:rsidR="00DB27C6" w:rsidRDefault="009F7650" w:rsidP="009F7650">
          <w:pPr>
            <w:pStyle w:val="853C00AB00A2E547B23932D7118317AB1"/>
          </w:pPr>
          <w:r w:rsidRPr="00054BB9">
            <w:rPr>
              <w:rStyle w:val="TextodoMarcadordePosio"/>
              <w:lang w:val="pt-PT"/>
            </w:rPr>
            <w:t>Escolha um item.</w:t>
          </w:r>
        </w:p>
      </w:docPartBody>
    </w:docPart>
    <w:docPart>
      <w:docPartPr>
        <w:name w:val="32B636DF5B340C439FDD2688FD9625A0"/>
        <w:category>
          <w:name w:val="General"/>
          <w:gallery w:val="placeholder"/>
        </w:category>
        <w:types>
          <w:type w:val="bbPlcHdr"/>
        </w:types>
        <w:behaviors>
          <w:behavior w:val="content"/>
        </w:behaviors>
        <w:guid w:val="{8CA007F8-8B5E-B048-8241-7F973B8F6D5D}"/>
      </w:docPartPr>
      <w:docPartBody>
        <w:p w:rsidR="00DB27C6" w:rsidRDefault="009F7650" w:rsidP="009F7650">
          <w:pPr>
            <w:pStyle w:val="32B636DF5B340C439FDD2688FD9625A01"/>
          </w:pPr>
          <w:r w:rsidRPr="00054BB9">
            <w:rPr>
              <w:rStyle w:val="TextodoMarcadordePosio"/>
              <w:lang w:val="pt-PT"/>
            </w:rPr>
            <w:t>Escolha um item.</w:t>
          </w:r>
        </w:p>
      </w:docPartBody>
    </w:docPart>
    <w:docPart>
      <w:docPartPr>
        <w:name w:val="7FA7CD00990D0543996A50E037CB4A8C"/>
        <w:category>
          <w:name w:val="General"/>
          <w:gallery w:val="placeholder"/>
        </w:category>
        <w:types>
          <w:type w:val="bbPlcHdr"/>
        </w:types>
        <w:behaviors>
          <w:behavior w:val="content"/>
        </w:behaviors>
        <w:guid w:val="{6B195FD4-E126-4E4D-8F84-442637CCD297}"/>
      </w:docPartPr>
      <w:docPartBody>
        <w:p w:rsidR="00DB27C6" w:rsidRDefault="00C9290F" w:rsidP="00C9290F">
          <w:pPr>
            <w:pStyle w:val="7FA7CD00990D0543996A50E037CB4A8C"/>
          </w:pPr>
          <w:r w:rsidRPr="007B1CE2">
            <w:rPr>
              <w:rStyle w:val="TextodoMarcadordePosio"/>
            </w:rPr>
            <w:t>Escolha um item.</w:t>
          </w:r>
        </w:p>
      </w:docPartBody>
    </w:docPart>
    <w:docPart>
      <w:docPartPr>
        <w:name w:val="13B6EFB267FC994694BC2ADB6D69A1D1"/>
        <w:category>
          <w:name w:val="General"/>
          <w:gallery w:val="placeholder"/>
        </w:category>
        <w:types>
          <w:type w:val="bbPlcHdr"/>
        </w:types>
        <w:behaviors>
          <w:behavior w:val="content"/>
        </w:behaviors>
        <w:guid w:val="{C2CAFB40-E003-EF4F-B92C-1A6FB8310CB4}"/>
      </w:docPartPr>
      <w:docPartBody>
        <w:p w:rsidR="00DB27C6" w:rsidRDefault="00C9290F" w:rsidP="00C9290F">
          <w:pPr>
            <w:pStyle w:val="13B6EFB267FC994694BC2ADB6D69A1D1"/>
          </w:pPr>
          <w:r w:rsidRPr="007B1CE2">
            <w:rPr>
              <w:rStyle w:val="TextodoMarcadordePosio"/>
            </w:rPr>
            <w:t>Clique ou toque aqui para introduzir texto.</w:t>
          </w:r>
        </w:p>
      </w:docPartBody>
    </w:docPart>
    <w:docPart>
      <w:docPartPr>
        <w:name w:val="BF0ADF9EC571024899105C42C1AF4A7E"/>
        <w:category>
          <w:name w:val="General"/>
          <w:gallery w:val="placeholder"/>
        </w:category>
        <w:types>
          <w:type w:val="bbPlcHdr"/>
        </w:types>
        <w:behaviors>
          <w:behavior w:val="content"/>
        </w:behaviors>
        <w:guid w:val="{0B8E75BE-2600-F043-B818-BDE0053F45A6}"/>
      </w:docPartPr>
      <w:docPartBody>
        <w:p w:rsidR="00DB27C6" w:rsidRDefault="009F7650" w:rsidP="009F7650">
          <w:pPr>
            <w:pStyle w:val="BF0ADF9EC571024899105C42C1AF4A7E1"/>
          </w:pPr>
          <w:r w:rsidRPr="00054BB9">
            <w:rPr>
              <w:rStyle w:val="TextodoMarcadordePosio"/>
              <w:lang w:val="pt-PT"/>
            </w:rPr>
            <w:t>Escolha um item.</w:t>
          </w:r>
        </w:p>
      </w:docPartBody>
    </w:docPart>
    <w:docPart>
      <w:docPartPr>
        <w:name w:val="2CBADA504D14EF4DAF0659B687DA85EF"/>
        <w:category>
          <w:name w:val="General"/>
          <w:gallery w:val="placeholder"/>
        </w:category>
        <w:types>
          <w:type w:val="bbPlcHdr"/>
        </w:types>
        <w:behaviors>
          <w:behavior w:val="content"/>
        </w:behaviors>
        <w:guid w:val="{F4E1A9C6-8ACD-1748-A9CD-03351A107038}"/>
      </w:docPartPr>
      <w:docPartBody>
        <w:p w:rsidR="00DB27C6" w:rsidRDefault="00C9290F" w:rsidP="00C9290F">
          <w:pPr>
            <w:pStyle w:val="2CBADA504D14EF4DAF0659B687DA85EF"/>
          </w:pPr>
          <w:r w:rsidRPr="007B1CE2">
            <w:rPr>
              <w:rStyle w:val="TextodoMarcadordePosio"/>
            </w:rPr>
            <w:t>Clique ou toque aqui para introduzir texto.</w:t>
          </w:r>
        </w:p>
      </w:docPartBody>
    </w:docPart>
    <w:docPart>
      <w:docPartPr>
        <w:name w:val="E71A9DB77C8BAB4FAD802D4FBB9EE032"/>
        <w:category>
          <w:name w:val="General"/>
          <w:gallery w:val="placeholder"/>
        </w:category>
        <w:types>
          <w:type w:val="bbPlcHdr"/>
        </w:types>
        <w:behaviors>
          <w:behavior w:val="content"/>
        </w:behaviors>
        <w:guid w:val="{A29587D6-384B-054D-B8C5-BBC21D3FDCFD}"/>
      </w:docPartPr>
      <w:docPartBody>
        <w:p w:rsidR="00DB27C6" w:rsidRDefault="009F7650" w:rsidP="009F7650">
          <w:pPr>
            <w:pStyle w:val="E71A9DB77C8BAB4FAD802D4FBB9EE0321"/>
          </w:pPr>
          <w:r w:rsidRPr="00F91FED">
            <w:rPr>
              <w:rStyle w:val="TextodoMarcadordePosio"/>
              <w:lang w:val="pt-PT"/>
            </w:rPr>
            <w:t>Escolha um item.</w:t>
          </w:r>
        </w:p>
      </w:docPartBody>
    </w:docPart>
    <w:docPart>
      <w:docPartPr>
        <w:name w:val="EA61034F68DA024CACAA8497EA4DA7A7"/>
        <w:category>
          <w:name w:val="General"/>
          <w:gallery w:val="placeholder"/>
        </w:category>
        <w:types>
          <w:type w:val="bbPlcHdr"/>
        </w:types>
        <w:behaviors>
          <w:behavior w:val="content"/>
        </w:behaviors>
        <w:guid w:val="{1A1EF8A3-B98C-8644-A0B6-A3E87BE7E9E6}"/>
      </w:docPartPr>
      <w:docPartBody>
        <w:p w:rsidR="00DB27C6" w:rsidRDefault="00C9290F" w:rsidP="00C9290F">
          <w:pPr>
            <w:pStyle w:val="EA61034F68DA024CACAA8497EA4DA7A7"/>
          </w:pPr>
          <w:r w:rsidRPr="007B1CE2">
            <w:rPr>
              <w:rStyle w:val="TextodoMarcadordePosio"/>
            </w:rPr>
            <w:t>Clique ou toque aqui para introduzir texto.</w:t>
          </w:r>
        </w:p>
      </w:docPartBody>
    </w:docPart>
    <w:docPart>
      <w:docPartPr>
        <w:name w:val="176436487ABC7848B2C2919DEB4C6F70"/>
        <w:category>
          <w:name w:val="General"/>
          <w:gallery w:val="placeholder"/>
        </w:category>
        <w:types>
          <w:type w:val="bbPlcHdr"/>
        </w:types>
        <w:behaviors>
          <w:behavior w:val="content"/>
        </w:behaviors>
        <w:guid w:val="{54C1AC0B-CD49-0341-B566-A6B5D8D2A01A}"/>
      </w:docPartPr>
      <w:docPartBody>
        <w:p w:rsidR="00DB27C6" w:rsidRDefault="00C9290F" w:rsidP="00C9290F">
          <w:pPr>
            <w:pStyle w:val="176436487ABC7848B2C2919DEB4C6F70"/>
          </w:pPr>
          <w:r w:rsidRPr="007B1CE2">
            <w:rPr>
              <w:rStyle w:val="TextodoMarcadordePosio"/>
            </w:rPr>
            <w:t>Clique ou toque aqui para introduzir texto.</w:t>
          </w:r>
        </w:p>
      </w:docPartBody>
    </w:docPart>
    <w:docPart>
      <w:docPartPr>
        <w:name w:val="4ACE9465EB3B114EAC32F5402F9598F0"/>
        <w:category>
          <w:name w:val="General"/>
          <w:gallery w:val="placeholder"/>
        </w:category>
        <w:types>
          <w:type w:val="bbPlcHdr"/>
        </w:types>
        <w:behaviors>
          <w:behavior w:val="content"/>
        </w:behaviors>
        <w:guid w:val="{8B05C2A8-C697-F145-904D-5346EB8B455B}"/>
      </w:docPartPr>
      <w:docPartBody>
        <w:p w:rsidR="00DB27C6" w:rsidRDefault="00C9290F" w:rsidP="00C9290F">
          <w:pPr>
            <w:pStyle w:val="4ACE9465EB3B114EAC32F5402F9598F0"/>
          </w:pPr>
          <w:r w:rsidRPr="007B1CE2">
            <w:rPr>
              <w:rStyle w:val="TextodoMarcadordePosio"/>
            </w:rPr>
            <w:t>Clique ou toque aqui para introduz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imes New Roman (Headings CS)">
    <w:altName w:val="Times New Roman"/>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290F"/>
    <w:rsid w:val="00000B88"/>
    <w:rsid w:val="0006331C"/>
    <w:rsid w:val="00073026"/>
    <w:rsid w:val="00074553"/>
    <w:rsid w:val="0009527B"/>
    <w:rsid w:val="000B02C3"/>
    <w:rsid w:val="000D1C41"/>
    <w:rsid w:val="000D48A3"/>
    <w:rsid w:val="0010703B"/>
    <w:rsid w:val="00126D84"/>
    <w:rsid w:val="001355D8"/>
    <w:rsid w:val="0016250D"/>
    <w:rsid w:val="00165665"/>
    <w:rsid w:val="00174022"/>
    <w:rsid w:val="00190DF5"/>
    <w:rsid w:val="001E7EFB"/>
    <w:rsid w:val="0021097D"/>
    <w:rsid w:val="00225832"/>
    <w:rsid w:val="0025044B"/>
    <w:rsid w:val="002620E1"/>
    <w:rsid w:val="002763B6"/>
    <w:rsid w:val="00291EB4"/>
    <w:rsid w:val="002A1667"/>
    <w:rsid w:val="002A5A02"/>
    <w:rsid w:val="002E3D1C"/>
    <w:rsid w:val="00305BEE"/>
    <w:rsid w:val="003A0011"/>
    <w:rsid w:val="003B09C2"/>
    <w:rsid w:val="003D07DD"/>
    <w:rsid w:val="003E21C9"/>
    <w:rsid w:val="003E5B8B"/>
    <w:rsid w:val="003F09E8"/>
    <w:rsid w:val="00451FB8"/>
    <w:rsid w:val="004D798C"/>
    <w:rsid w:val="004E3805"/>
    <w:rsid w:val="004E567A"/>
    <w:rsid w:val="004E7FF9"/>
    <w:rsid w:val="00513476"/>
    <w:rsid w:val="00526778"/>
    <w:rsid w:val="005459C4"/>
    <w:rsid w:val="0054729B"/>
    <w:rsid w:val="005A0706"/>
    <w:rsid w:val="005B23DE"/>
    <w:rsid w:val="005E0496"/>
    <w:rsid w:val="005E7B37"/>
    <w:rsid w:val="005F0FD5"/>
    <w:rsid w:val="005F6391"/>
    <w:rsid w:val="00634EC3"/>
    <w:rsid w:val="00637D3B"/>
    <w:rsid w:val="006B1961"/>
    <w:rsid w:val="006B2683"/>
    <w:rsid w:val="006C0DC6"/>
    <w:rsid w:val="006D1974"/>
    <w:rsid w:val="00702BD5"/>
    <w:rsid w:val="007344AB"/>
    <w:rsid w:val="00742FFE"/>
    <w:rsid w:val="007D79F4"/>
    <w:rsid w:val="007E7499"/>
    <w:rsid w:val="00875065"/>
    <w:rsid w:val="00912109"/>
    <w:rsid w:val="009324A5"/>
    <w:rsid w:val="009378AE"/>
    <w:rsid w:val="009527BF"/>
    <w:rsid w:val="00961B5B"/>
    <w:rsid w:val="0096462C"/>
    <w:rsid w:val="0097379D"/>
    <w:rsid w:val="00984567"/>
    <w:rsid w:val="0098636E"/>
    <w:rsid w:val="009D117D"/>
    <w:rsid w:val="009D1F65"/>
    <w:rsid w:val="009E7690"/>
    <w:rsid w:val="009F7650"/>
    <w:rsid w:val="00A361ED"/>
    <w:rsid w:val="00A77D40"/>
    <w:rsid w:val="00A86323"/>
    <w:rsid w:val="00AF4C2E"/>
    <w:rsid w:val="00AF6B10"/>
    <w:rsid w:val="00B21DD0"/>
    <w:rsid w:val="00B36A1F"/>
    <w:rsid w:val="00B60B6B"/>
    <w:rsid w:val="00B65735"/>
    <w:rsid w:val="00B71466"/>
    <w:rsid w:val="00BA5D31"/>
    <w:rsid w:val="00BB2F6A"/>
    <w:rsid w:val="00BB340B"/>
    <w:rsid w:val="00BD2576"/>
    <w:rsid w:val="00BE29B3"/>
    <w:rsid w:val="00BE7D5B"/>
    <w:rsid w:val="00BF2F9C"/>
    <w:rsid w:val="00C30557"/>
    <w:rsid w:val="00C42F09"/>
    <w:rsid w:val="00C527C3"/>
    <w:rsid w:val="00C54724"/>
    <w:rsid w:val="00C9290F"/>
    <w:rsid w:val="00CC3CEB"/>
    <w:rsid w:val="00CE57F0"/>
    <w:rsid w:val="00D13D8A"/>
    <w:rsid w:val="00DA5777"/>
    <w:rsid w:val="00DB27C6"/>
    <w:rsid w:val="00DB76E7"/>
    <w:rsid w:val="00DD383A"/>
    <w:rsid w:val="00DE4050"/>
    <w:rsid w:val="00E60ECA"/>
    <w:rsid w:val="00E73A1F"/>
    <w:rsid w:val="00E77E30"/>
    <w:rsid w:val="00EA533A"/>
    <w:rsid w:val="00EF30D4"/>
    <w:rsid w:val="00F05634"/>
    <w:rsid w:val="00F357A8"/>
    <w:rsid w:val="00F415C2"/>
    <w:rsid w:val="00F57612"/>
    <w:rsid w:val="00F74360"/>
    <w:rsid w:val="00F775C9"/>
    <w:rsid w:val="00F94E08"/>
    <w:rsid w:val="00F95945"/>
    <w:rsid w:val="00FF1554"/>
    <w:rsid w:val="00FF5734"/>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pt-PT"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MarcadordePosio">
    <w:name w:val="Placeholder Text"/>
    <w:basedOn w:val="Tipodeletrapredefinidodopargrafo"/>
    <w:uiPriority w:val="99"/>
    <w:semiHidden/>
    <w:rsid w:val="00DD383A"/>
    <w:rPr>
      <w:color w:val="808080"/>
    </w:rPr>
  </w:style>
  <w:style w:type="paragraph" w:customStyle="1" w:styleId="5AFBC7AA2D78424FBB17F60FF325BC96">
    <w:name w:val="5AFBC7AA2D78424FBB17F60FF325BC96"/>
    <w:rsid w:val="00C9290F"/>
  </w:style>
  <w:style w:type="paragraph" w:customStyle="1" w:styleId="7FA7CD00990D0543996A50E037CB4A8C">
    <w:name w:val="7FA7CD00990D0543996A50E037CB4A8C"/>
    <w:rsid w:val="00C9290F"/>
  </w:style>
  <w:style w:type="paragraph" w:customStyle="1" w:styleId="13B6EFB267FC994694BC2ADB6D69A1D1">
    <w:name w:val="13B6EFB267FC994694BC2ADB6D69A1D1"/>
    <w:rsid w:val="00C9290F"/>
  </w:style>
  <w:style w:type="paragraph" w:customStyle="1" w:styleId="2CBADA504D14EF4DAF0659B687DA85EF">
    <w:name w:val="2CBADA504D14EF4DAF0659B687DA85EF"/>
    <w:rsid w:val="00C9290F"/>
  </w:style>
  <w:style w:type="paragraph" w:customStyle="1" w:styleId="EA61034F68DA024CACAA8497EA4DA7A7">
    <w:name w:val="EA61034F68DA024CACAA8497EA4DA7A7"/>
    <w:rsid w:val="00C9290F"/>
  </w:style>
  <w:style w:type="paragraph" w:customStyle="1" w:styleId="176436487ABC7848B2C2919DEB4C6F70">
    <w:name w:val="176436487ABC7848B2C2919DEB4C6F70"/>
    <w:rsid w:val="00C9290F"/>
  </w:style>
  <w:style w:type="paragraph" w:customStyle="1" w:styleId="4ACE9465EB3B114EAC32F5402F9598F0">
    <w:name w:val="4ACE9465EB3B114EAC32F5402F9598F0"/>
    <w:rsid w:val="00C9290F"/>
  </w:style>
  <w:style w:type="paragraph" w:customStyle="1" w:styleId="B059907A2FC8B94AA7AA9E9150859EE01">
    <w:name w:val="B059907A2FC8B94AA7AA9E9150859EE01"/>
    <w:rsid w:val="009F7650"/>
    <w:pPr>
      <w:spacing w:after="200"/>
    </w:pPr>
    <w:rPr>
      <w:rFonts w:eastAsiaTheme="minorHAnsi"/>
      <w:lang w:val="en-US" w:eastAsia="en-US"/>
    </w:rPr>
  </w:style>
  <w:style w:type="paragraph" w:customStyle="1" w:styleId="853C00AB00A2E547B23932D7118317AB1">
    <w:name w:val="853C00AB00A2E547B23932D7118317AB1"/>
    <w:rsid w:val="009F7650"/>
    <w:pPr>
      <w:spacing w:after="200"/>
    </w:pPr>
    <w:rPr>
      <w:rFonts w:eastAsiaTheme="minorHAnsi"/>
      <w:lang w:val="en-US" w:eastAsia="en-US"/>
    </w:rPr>
  </w:style>
  <w:style w:type="paragraph" w:customStyle="1" w:styleId="32B636DF5B340C439FDD2688FD9625A01">
    <w:name w:val="32B636DF5B340C439FDD2688FD9625A01"/>
    <w:rsid w:val="009F7650"/>
    <w:pPr>
      <w:spacing w:after="200"/>
    </w:pPr>
    <w:rPr>
      <w:rFonts w:eastAsiaTheme="minorHAnsi"/>
      <w:lang w:val="en-US" w:eastAsia="en-US"/>
    </w:rPr>
  </w:style>
  <w:style w:type="paragraph" w:customStyle="1" w:styleId="BF0ADF9EC571024899105C42C1AF4A7E1">
    <w:name w:val="BF0ADF9EC571024899105C42C1AF4A7E1"/>
    <w:rsid w:val="009F7650"/>
    <w:pPr>
      <w:spacing w:after="200"/>
    </w:pPr>
    <w:rPr>
      <w:rFonts w:eastAsiaTheme="minorHAnsi"/>
      <w:lang w:val="en-US" w:eastAsia="en-US"/>
    </w:rPr>
  </w:style>
  <w:style w:type="paragraph" w:customStyle="1" w:styleId="E71A9DB77C8BAB4FAD802D4FBB9EE0321">
    <w:name w:val="E71A9DB77C8BAB4FAD802D4FBB9EE0321"/>
    <w:rsid w:val="009F7650"/>
    <w:pPr>
      <w:spacing w:after="200"/>
    </w:pPr>
    <w:rPr>
      <w:rFonts w:eastAsiaTheme="minorHAnsi"/>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ic</b:Tag>
    <b:SourceType>InternetSite</b:SourceType>
    <b:Guid>{E2F041CE-2BEF-4702-AC9C-0EC1B912EE9F}</b:Guid>
    <b:Author>
      <b:Author>
        <b:Corporate>Microsoft</b:Corporate>
      </b:Author>
    </b:Author>
    <b:Title>Visual Studio Code</b:Title>
    <b:URL>https://code.visualstudio.com</b:URL>
    <b:YearAccessed>2025</b:YearAccessed>
    <b:MonthAccessed>maio</b:MonthAccessed>
    <b:DayAccessed>29</b:DayAccessed>
    <b:ProductionCompany>Microsoft</b:ProductionCompany>
    <b:RefOrder>5</b:RefOrder>
  </b:Source>
  <b:Source>
    <b:Tag>Fig25</b:Tag>
    <b:SourceType>InternetSite</b:SourceType>
    <b:Guid>{6FBD28DF-0C03-46B9-9B61-A74E3E63FD38}</b:Guid>
    <b:Author>
      <b:Author>
        <b:Corporate>Figma, Inc.</b:Corporate>
      </b:Author>
    </b:Author>
    <b:Title>Figma</b:Title>
    <b:ProductionCompany>Figma, Inc.</b:ProductionCompany>
    <b:YearAccessed>2025</b:YearAccessed>
    <b:MonthAccessed>maio</b:MonthAccessed>
    <b:DayAccessed>29</b:DayAccessed>
    <b:URL>https://www.figma.com</b:URL>
    <b:RefOrder>10</b:RefOrder>
  </b:Source>
  <b:Source>
    <b:Tag>Met25</b:Tag>
    <b:SourceType>InternetSite</b:SourceType>
    <b:Guid>{F1E3E4DB-55CF-49D9-96FD-364C6EF180C3}</b:Guid>
    <b:Author>
      <b:Author>
        <b:Corporate> Meta Platforms, Inc</b:Corporate>
      </b:Author>
    </b:Author>
    <b:Title>React</b:Title>
    <b:YearAccessed>2025</b:YearAccessed>
    <b:MonthAccessed>junho</b:MonthAccessed>
    <b:DayAccessed>27</b:DayAccessed>
    <b:URL>https://react.dev</b:URL>
    <b:RefOrder>2</b:RefOrder>
  </b:Source>
  <b:Source>
    <b:Tag>Boo25</b:Tag>
    <b:SourceType>InternetSite</b:SourceType>
    <b:Guid>{FC7700AE-867C-447C-954F-9B682D255ED8}</b:Guid>
    <b:Author>
      <b:Author>
        <b:Corporate>Bootstrap team</b:Corporate>
      </b:Author>
    </b:Author>
    <b:Title>Bootstrap · The most popular HTML, CSS, and JS library in the world.</b:Title>
    <b:YearAccessed>2025</b:YearAccessed>
    <b:MonthAccessed>junho</b:MonthAccessed>
    <b:DayAccessed>26</b:DayAccessed>
    <b:URL>https://getbootstrap.com</b:URL>
    <b:RefOrder>4</b:RefOrder>
  </b:Source>
  <b:Source>
    <b:Tag>Dja25</b:Tag>
    <b:SourceType>InternetSite</b:SourceType>
    <b:Guid>{FA36DAFE-632E-4CE6-9C66-0457DC54CC9F}</b:Guid>
    <b:Author>
      <b:Author>
        <b:Corporate>Django Software Foundation</b:Corporate>
      </b:Author>
    </b:Author>
    <b:Title>The web framework for perfectionists with deadlines.</b:Title>
    <b:YearAccessed>2025</b:YearAccessed>
    <b:MonthAccessed>junho</b:MonthAccessed>
    <b:DayAccessed>27</b:DayAccessed>
    <b:URL>https://www.djangoproject.com</b:URL>
    <b:RefOrder>1</b:RefOrder>
  </b:Source>
  <b:Source>
    <b:Tag>Lok25</b:Tag>
    <b:SourceType>InternetSite</b:SourceType>
    <b:Guid>{A40B0C2E-B585-407E-AECC-DB8DC2CB7F96}</b:Guid>
    <b:Author>
      <b:Author>
        <b:NameList>
          <b:Person>
            <b:Last>Gupta</b:Last>
            <b:First>Lokesh</b:First>
          </b:Person>
        </b:NameList>
      </b:Author>
    </b:Author>
    <b:Title>REST API Tutorial: What is REST?</b:Title>
    <b:Year>2025</b:Year>
    <b:Month>abril</b:Month>
    <b:Day>1</b:Day>
    <b:YearAccessed>2025</b:YearAccessed>
    <b:MonthAccessed>julho</b:MonthAccessed>
    <b:DayAccessed>20</b:DayAccessed>
    <b:URL>https://restfulapi.net</b:URL>
    <b:RefOrder>11</b:RefOrder>
  </b:Source>
  <b:Source>
    <b:Tag>Lok24</b:Tag>
    <b:SourceType>InternetSite</b:SourceType>
    <b:Guid>{92B42683-BAFA-4132-9E39-E5F0F35B4664}</b:Guid>
    <b:Author>
      <b:Author>
        <b:NameList>
          <b:Person>
            <b:Last>Gupta</b:Last>
            <b:First>Lokesh</b:First>
          </b:Person>
        </b:NameList>
      </b:Author>
    </b:Author>
    <b:Title>HTTP Status Codes</b:Title>
    <b:Year>2024</b:Year>
    <b:Month>agosto</b:Month>
    <b:Day>9</b:Day>
    <b:YearAccessed>2025</b:YearAccessed>
    <b:MonthAccessed>julho</b:MonthAccessed>
    <b:DayAccessed>20</b:DayAccessed>
    <b:URL>https://restfulapi.net/http-status-codes</b:URL>
    <b:RefOrder>20</b:RefOrder>
  </b:Source>
  <b:Source>
    <b:Tag>Bru23</b:Tag>
    <b:SourceType>InternetSite</b:SourceType>
    <b:Guid>{9AC8AF15-8E51-420E-86C6-489F2A169444}</b:Guid>
    <b:Author>
      <b:Author>
        <b:NameList>
          <b:Person>
            <b:Last>Brush</b:Last>
            <b:First>Kate</b:First>
          </b:Person>
        </b:NameList>
      </b:Author>
    </b:Author>
    <b:Title>What is the MoSCoW method?</b:Title>
    <b:Year>2023</b:Year>
    <b:Month>março</b:Month>
    <b:Day>29</b:Day>
    <b:YearAccessed>2025</b:YearAccessed>
    <b:MonthAccessed>agosto</b:MonthAccessed>
    <b:DayAccessed>25</b:DayAccessed>
    <b:URL>https://www.techtarget.com/searchsoftwarequality/definition/MoSCoW-method</b:URL>
    <b:InternetSiteTitle>TechTarget</b:InternetSiteTitle>
    <b:RefOrder>3</b:RefOrder>
  </b:Source>
  <b:Source>
    <b:Tag>Git25</b:Tag>
    <b:SourceType>InternetSite</b:SourceType>
    <b:Guid>{5EF86A9F-7024-4107-AA08-7644C8C8E7B0}</b:Guid>
    <b:Author>
      <b:Author>
        <b:Corporate> GitHub, Inc.</b:Corporate>
      </b:Author>
    </b:Author>
    <b:YearAccessed>2025</b:YearAccessed>
    <b:MonthAccessed>agosto</b:MonthAccessed>
    <b:DayAccessed>25</b:DayAccessed>
    <b:URL>https://github.com/about</b:URL>
    <b:Title>About GitHub</b:Title>
    <b:RefOrder>9</b:RefOrder>
  </b:Source>
  <b:Source>
    <b:Tag>Usp23</b:Tag>
    <b:SourceType>InternetSite</b:SourceType>
    <b:Guid>{80CAEB7D-B428-4EB4-A0A6-447416738AA0}</b:Guid>
    <b:Author>
      <b:Author>
        <b:NameList>
          <b:Person>
            <b:Last>Uspenski</b:Last>
            <b:First>Anastasija</b:First>
          </b:Person>
        </b:NameList>
      </b:Author>
    </b:Author>
    <b:Title>Why VS Code remains a developer favorite, year after year</b:Title>
    <b:Year>2023</b:Year>
    <b:Month>abril</b:Month>
    <b:Day>25</b:Day>
    <b:YearAccessed>2025</b:YearAccessed>
    <b:MonthAccessed>agosto</b:MonthAccessed>
    <b:DayAccessed>25</b:DayAccessed>
    <b:URL>https://shiftmag.dev/vs-code-171/?utm_source=chatgpt.com</b:URL>
    <b:InternetSiteTitle>ShiftMag</b:InternetSiteTitle>
    <b:RefOrder>6</b:RefOrder>
  </b:Source>
  <b:Source>
    <b:Tag>Rya24</b:Tag>
    <b:SourceType>InternetSite</b:SourceType>
    <b:Guid>{3C132A60-EF8B-409A-9228-4AD79C7C63E3}</b:Guid>
    <b:Author>
      <b:Author>
        <b:NameList>
          <b:Person>
            <b:Last>Ryabtsev</b:Last>
            <b:First>Alex</b:First>
          </b:Person>
        </b:NameList>
      </b:Author>
    </b:Author>
    <b:Title>10 Best IDEs and Code Editors for Python/Django Development</b:Title>
    <b:Year>2024</b:Year>
    <b:Month>outubro</b:Month>
    <b:Day>28</b:Day>
    <b:YearAccessed>2025</b:YearAccessed>
    <b:MonthAccessed>agosto</b:MonthAccessed>
    <b:DayAccessed>25</b:DayAccessed>
    <b:URL>https://djangostars.com/blog/python-ide/?utm_source=chatgpt.com</b:URL>
    <b:InternetSiteTitle>djangostars</b:InternetSiteTitle>
    <b:RefOrder>8</b:RefOrder>
  </b:Source>
  <b:Source>
    <b:Tag>Mat25</b:Tag>
    <b:SourceType>InternetSite</b:SourceType>
    <b:Guid>{D114334F-A79C-4A88-A072-1F0820D174BD}</b:Guid>
    <b:Author>
      <b:Author>
        <b:NameList>
          <b:Person>
            <b:Last>Cone</b:Last>
            <b:First>Matt</b:First>
          </b:Person>
        </b:NameList>
      </b:Author>
    </b:Author>
    <b:Title>Markdown Guide</b:Title>
    <b:Year>2025</b:Year>
    <b:YearAccessed>2025</b:YearAccessed>
    <b:MonthAccessed>agosto</b:MonthAccessed>
    <b:DayAccessed>26</b:DayAccessed>
    <b:URL>www.markdownguide.org</b:URL>
    <b:RefOrder>19</b:RefOrder>
  </b:Source>
  <b:Source>
    <b:Tag>Mar21</b:Tag>
    <b:SourceType>InternetSite</b:SourceType>
    <b:Guid>{000335F8-EF8C-4F0A-8802-5247B764ABF5}</b:Guid>
    <b:Title>Markdown Syntax Cheatsheet</b:Title>
    <b:Year>2021</b:Year>
    <b:YearAccessed>2025</b:YearAccessed>
    <b:MonthAccessed>agosto</b:MonthAccessed>
    <b:DayAccessed>26</b:DayAccessed>
    <b:URL>https://www.markdown-cheatsheet.com</b:URL>
    <b:RefOrder>21</b:RefOrder>
  </b:Source>
  <b:Source>
    <b:Tag>Jet</b:Tag>
    <b:SourceType>InternetSite</b:SourceType>
    <b:Guid>{EE0E9B42-0722-40B8-AEBB-36005627B116}</b:Guid>
    <b:Author>
      <b:Author>
        <b:Corporate>JetBrains</b:Corporate>
      </b:Author>
    </b:Author>
    <b:Title>PyCharm</b:Title>
    <b:ProductionCompany>JetBrains</b:ProductionCompany>
    <b:URL>https://www.jetbrains.com/pycharm</b:URL>
    <b:YearAccessed>2025</b:YearAccessed>
    <b:MonthAccessed>maio</b:MonthAccessed>
    <b:DayAccessed>29</b:DayAccessed>
    <b:RefOrder>7</b:RefOrder>
  </b:Source>
  <b:Source>
    <b:Tag>Ask09</b:Tag>
    <b:SourceType>InternetSite</b:SourceType>
    <b:Guid>{53FFBFDE-5597-4421-893D-32544F6A4FBC}</b:Guid>
    <b:Author>
      <b:Author>
        <b:NameList>
          <b:Person>
            <b:Last>contributors</b:Last>
            <b:First>Ask</b:First>
            <b:Middle>Solem &amp;</b:Middle>
          </b:Person>
        </b:NameList>
      </b:Author>
    </b:Author>
    <b:Title>Celery - Distributed Task Queue</b:Title>
    <b:Year>2009</b:Year>
    <b:YearAccessed>2025</b:YearAccessed>
    <b:MonthAccessed>setembro</b:MonthAccessed>
    <b:DayAccessed>02</b:DayAccessed>
    <b:URL>https://docs.celeryq.dev/en/v5.5.3/index.html</b:URL>
    <b:RefOrder>16</b:RefOrder>
  </b:Source>
  <b:Source>
    <b:Tag>Red25</b:Tag>
    <b:SourceType>InternetSite</b:SourceType>
    <b:Guid>{4E5359BE-6D77-44F2-AA19-0B73BED596C8}</b:Guid>
    <b:Author>
      <b:Author>
        <b:Corporate>Redis</b:Corporate>
      </b:Author>
    </b:Author>
    <b:Title>Redis - The Real-time Data Platform</b:Title>
    <b:YearAccessed>2025</b:YearAccessed>
    <b:MonthAccessed>setembro</b:MonthAccessed>
    <b:DayAccessed>02</b:DayAccessed>
    <b:URL>https://redis.io</b:URL>
    <b:RefOrder>17</b:RefOrder>
  </b:Source>
  <b:Source>
    <b:Tag>Pyt25</b:Tag>
    <b:SourceType>InternetSite</b:SourceType>
    <b:Guid>{5049E36E-73DB-4F1F-81AE-D8DD203F1BD4}</b:Guid>
    <b:Author>
      <b:Author>
        <b:Corporate>Python Software Foundation</b:Corporate>
      </b:Author>
    </b:Author>
    <b:Title>tempfile — Generate temporary files and directories</b:Title>
    <b:Year>2025</b:Year>
    <b:Month>setembro</b:Month>
    <b:Day>03</b:Day>
    <b:YearAccessed>2025</b:YearAccessed>
    <b:MonthAccessed>setembro</b:MonthAccessed>
    <b:DayAccessed>03</b:DayAccessed>
    <b:URL>https://docs.python.org/3/library/tempfile.html</b:URL>
    <b:RefOrder>15</b:RefOrder>
  </b:Source>
  <b:Source>
    <b:Tag>Eri15</b:Tag>
    <b:SourceType>InternetSite</b:SourceType>
    <b:Guid>{5CEBF93A-06D0-48F8-9616-FD63AD9EA7A6}</b:Guid>
    <b:Title>Welcome to python-docx-template’s documentation!</b:Title>
    <b:Year>2015</b:Year>
    <b:YearAccessed>2025</b:YearAccessed>
    <b:MonthAccessed>setembro</b:MonthAccessed>
    <b:DayAccessed>03</b:DayAccessed>
    <b:URL>https://docxtpl.readthedocs.io/en/latest</b:URL>
    <b:Author>
      <b:Author>
        <b:NameList>
          <b:Person>
            <b:Last>Lapouyade</b:Last>
            <b:First>Eric</b:First>
          </b:Person>
        </b:NameList>
      </b:Author>
    </b:Author>
    <b:RefOrder>13</b:RefOrder>
  </b:Source>
  <b:Source>
    <b:Tag>AlJ21</b:Tag>
    <b:SourceType>InternetSite</b:SourceType>
    <b:Guid>{8C4B9956-2FA3-44DD-AA9D-723ABBB9AB4C}</b:Guid>
    <b:Author>
      <b:Author>
        <b:NameList>
          <b:Person>
            <b:Last>Johri</b:Last>
            <b:First>Al</b:First>
          </b:Person>
        </b:NameList>
      </b:Author>
    </b:Author>
    <b:Title>docx2pdf · PyPI</b:Title>
    <b:Year>2021</b:Year>
    <b:Month>dezembro</b:Month>
    <b:Day>11</b:Day>
    <b:YearAccessed>2025</b:YearAccessed>
    <b:MonthAccessed>setembro</b:MonthAccessed>
    <b:DayAccessed>03</b:DayAccessed>
    <b:URL>https://pypi.org/project/docx2pdf</b:URL>
    <b:RefOrder>14</b:RefOrder>
  </b:Source>
  <b:Source>
    <b:Tag>Blo21</b:Tag>
    <b:SourceType>InternetSite</b:SourceType>
    <b:Guid>{62D7E6EC-F8AB-4F41-BEED-FA75D9BC09AF}</b:Guid>
    <b:Author>
      <b:Author>
        <b:Corporate>Bloomreach, Inc</b:Corporate>
      </b:Author>
    </b:Author>
    <b:Title>Basic Syntax of Jinja</b:Title>
    <b:Year>2021</b:Year>
    <b:YearAccessed>2025</b:YearAccessed>
    <b:MonthAccessed>setembro</b:MonthAccessed>
    <b:DayAccessed>03</b:DayAccessed>
    <b:URL>https://documentation.bloomreach.com/engagement/docs/jinja-syntax</b:URL>
    <b:RefOrder>22</b:RefOrder>
  </b:Source>
  <b:Source>
    <b:Tag>Met251</b:Tag>
    <b:SourceType>InternetSite</b:SourceType>
    <b:Guid>{63AC503E-3E20-4138-8F11-47247A78E742}</b:Guid>
    <b:Author>
      <b:Author>
        <b:Corporate>Meta Platforms, Inc.</b:Corporate>
      </b:Author>
    </b:Author>
    <b:Title>Introducing Hooks – React</b:Title>
    <b:Year>2025 </b:Year>
    <b:YearAccessed>2025</b:YearAccessed>
    <b:MonthAccessed>setembro</b:MonthAccessed>
    <b:DayAccessed>08</b:DayAccessed>
    <b:URL>https://legacy.reactjs.org/docs/hooks-intro.html?utm_source=chatgpt.com</b:URL>
    <b:RefOrder>23</b:RefOrder>
  </b:Source>
  <b:Source>
    <b:Tag>Ref99</b:Tag>
    <b:SourceType>InternetSite</b:SourceType>
    <b:Guid>{EA597E07-8240-4922-A29B-2CD2F5AC436B}</b:Guid>
    <b:Author>
      <b:Author>
        <b:Corporate>Refsnes Data</b:Corporate>
      </b:Author>
    </b:Author>
    <b:Title>HTML &lt;button&gt; type Attribute</b:Title>
    <b:Year>1999</b:Year>
    <b:YearAccessed>2025</b:YearAccessed>
    <b:MonthAccessed>setembro</b:MonthAccessed>
    <b:DayAccessed>08</b:DayAccessed>
    <b:URL>https://www.w3schools.com/tags/att_button_type.asp</b:URL>
    <b:RefOrder>18</b:RefOrder>
  </b:Source>
  <b:Source>
    <b:Tag>MDN25</b:Tag>
    <b:SourceType>InternetSite</b:SourceType>
    <b:Guid>{2E511686-22C7-4E61-A165-BEEC87F0C01A}</b:Guid>
    <b:Author>
      <b:Author>
        <b:Corporate>MDN contributors</b:Corporate>
      </b:Author>
    </b:Author>
    <b:Title>Working with JSON</b:Title>
    <b:Year>2025</b:Year>
    <b:Month>agosto</b:Month>
    <b:Day>18</b:Day>
    <b:YearAccessed>2025</b:YearAccessed>
    <b:MonthAccessed>setembro</b:MonthAccessed>
    <b:DayAccessed>11</b:DayAccessed>
    <b:URL>https://developer.mozilla.org/en-US/docs/Learn_web_development/Core/Scripting/JSON</b:URL>
    <b:RefOrder>12</b:RefOrder>
  </b:Source>
</b:Sources>
</file>

<file path=customXml/itemProps1.xml><?xml version="1.0" encoding="utf-8"?>
<ds:datastoreItem xmlns:ds="http://schemas.openxmlformats.org/officeDocument/2006/customXml" ds:itemID="{366017FD-FD63-4749-A465-488D85AF7C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03</TotalTime>
  <Pages>74</Pages>
  <Words>14187</Words>
  <Characters>76610</Characters>
  <Application>Microsoft Office Word</Application>
  <DocSecurity>0</DocSecurity>
  <Lines>638</Lines>
  <Paragraphs>18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uno Gabriel Tavares Pinto</dc:creator>
  <cp:keywords/>
  <cp:lastModifiedBy>Bruno Gabriel Tavares Pinto</cp:lastModifiedBy>
  <cp:revision>1451</cp:revision>
  <cp:lastPrinted>2022-04-14T14:12:00Z</cp:lastPrinted>
  <dcterms:created xsi:type="dcterms:W3CDTF">2023-06-26T14:47:00Z</dcterms:created>
  <dcterms:modified xsi:type="dcterms:W3CDTF">2025-09-11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updated">
    <vt:lpwstr>'2021-04-06T14:36:35+01:00' </vt:lpwstr>
  </property>
</Properties>
</file>